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377814" w14:textId="10A31E64" w:rsidR="00861DB3" w:rsidRPr="0084090A" w:rsidRDefault="00587582" w:rsidP="00861DB3">
      <w:pPr>
        <w:rPr>
          <w:b/>
        </w:rPr>
      </w:pPr>
      <w:r>
        <w:rPr>
          <w:b/>
        </w:rPr>
        <w:tab/>
      </w:r>
    </w:p>
    <w:p w14:paraId="23065AEE" w14:textId="77777777" w:rsidR="00861DB3" w:rsidRDefault="00861DB3" w:rsidP="00861DB3"/>
    <w:p w14:paraId="45DB10C3" w14:textId="77777777" w:rsidR="00861DB3" w:rsidRDefault="00861DB3" w:rsidP="00861DB3"/>
    <w:p w14:paraId="001EDA71" w14:textId="77777777" w:rsidR="00861DB3" w:rsidRDefault="00861DB3" w:rsidP="00861DB3"/>
    <w:p w14:paraId="3AAECD1C" w14:textId="77777777" w:rsidR="00861DB3" w:rsidRDefault="00861DB3" w:rsidP="00861DB3"/>
    <w:p w14:paraId="5EFF7D85" w14:textId="77777777" w:rsidR="00861DB3" w:rsidRDefault="00861DB3" w:rsidP="00861DB3"/>
    <w:p w14:paraId="0A7F3116" w14:textId="77777777" w:rsidR="00861DB3" w:rsidRDefault="00861DB3" w:rsidP="00861DB3"/>
    <w:p w14:paraId="4C8ABD55" w14:textId="77777777" w:rsidR="00861DB3" w:rsidRDefault="00861DB3" w:rsidP="00861DB3"/>
    <w:p w14:paraId="018E4365" w14:textId="77777777" w:rsidR="00861DB3" w:rsidRDefault="00861DB3" w:rsidP="00861DB3"/>
    <w:p w14:paraId="49BC212E" w14:textId="77777777" w:rsidR="00861DB3" w:rsidRDefault="00861DB3" w:rsidP="00861DB3"/>
    <w:p w14:paraId="5151B0FC" w14:textId="77777777" w:rsidR="00861DB3" w:rsidRDefault="00861DB3" w:rsidP="00861DB3">
      <w:pPr>
        <w:rPr>
          <w:rStyle w:val="NaslovChar"/>
        </w:rPr>
      </w:pPr>
    </w:p>
    <w:p w14:paraId="45FF9F98" w14:textId="77777777" w:rsidR="00861DB3" w:rsidRDefault="00861DB3" w:rsidP="00861DB3">
      <w:pPr>
        <w:pStyle w:val="Podnaslov"/>
        <w:rPr>
          <w:rStyle w:val="NaslovChar"/>
        </w:rPr>
      </w:pPr>
    </w:p>
    <w:p w14:paraId="7A9A6135" w14:textId="57007E02" w:rsidR="00861DB3" w:rsidRPr="00D45B23" w:rsidRDefault="00EC5C3B" w:rsidP="00861DB3">
      <w:pPr>
        <w:pStyle w:val="Naslov"/>
      </w:pPr>
      <w:r>
        <w:t>Photo Gallery</w:t>
      </w:r>
    </w:p>
    <w:p w14:paraId="28A977CF" w14:textId="5968F090" w:rsidR="00040688" w:rsidRDefault="00594781" w:rsidP="00861DB3">
      <w:r>
        <w:rPr>
          <w:rStyle w:val="Naslovknjige"/>
          <w:rFonts w:asciiTheme="majorHAnsi" w:eastAsiaTheme="majorEastAsia" w:hAnsiTheme="majorHAnsi" w:cstheme="majorBidi"/>
          <w:i/>
          <w:iCs/>
          <w:color w:val="4F81BD" w:themeColor="accent1"/>
          <w:szCs w:val="24"/>
        </w:rPr>
        <w:t>Test Plan</w:t>
      </w:r>
      <w:r w:rsidR="004A3902">
        <w:rPr>
          <w:rStyle w:val="Naslovknjige"/>
          <w:rFonts w:asciiTheme="majorHAnsi" w:eastAsiaTheme="majorEastAsia" w:hAnsiTheme="majorHAnsi" w:cstheme="majorBidi"/>
          <w:i/>
          <w:iCs/>
          <w:color w:val="4F81BD" w:themeColor="accent1"/>
          <w:szCs w:val="24"/>
        </w:rPr>
        <w:t>s</w:t>
      </w:r>
    </w:p>
    <w:p w14:paraId="08660031" w14:textId="77777777" w:rsidR="00861DB3" w:rsidRDefault="00861DB3" w:rsidP="00861DB3">
      <w:r>
        <w:rPr>
          <w:b/>
          <w:bCs/>
        </w:rPr>
        <w:br w:type="page"/>
      </w:r>
    </w:p>
    <w:bookmarkStart w:id="0" w:name="Staffing" w:displacedByCustomXml="next"/>
    <w:sdt>
      <w:sdtPr>
        <w:id w:val="-1794052088"/>
        <w:docPartObj>
          <w:docPartGallery w:val="Table of Contents"/>
          <w:docPartUnique/>
        </w:docPartObj>
      </w:sdtPr>
      <w:sdtEndPr>
        <w:rPr>
          <w:b/>
          <w:bCs/>
          <w:noProof/>
        </w:rPr>
      </w:sdtEndPr>
      <w:sdtContent>
        <w:p w14:paraId="566C2334" w14:textId="18F35821" w:rsidR="005919BB" w:rsidRDefault="005919BB" w:rsidP="00876391">
          <w:r>
            <w:t>Table of Contents</w:t>
          </w:r>
        </w:p>
        <w:p w14:paraId="03DCA9AA" w14:textId="05CA852D" w:rsidR="00020B33" w:rsidRDefault="005919BB">
          <w:pPr>
            <w:pStyle w:val="Sadraj1"/>
            <w:tabs>
              <w:tab w:val="left" w:pos="480"/>
              <w:tab w:val="right" w:leader="dot" w:pos="13670"/>
            </w:tabs>
            <w:rPr>
              <w:rFonts w:eastAsiaTheme="minorEastAsia"/>
              <w:b w:val="0"/>
              <w:noProof/>
              <w:sz w:val="22"/>
              <w:szCs w:val="22"/>
              <w:lang w:val="hr-HR" w:eastAsia="hr-HR"/>
            </w:rPr>
          </w:pPr>
          <w:r>
            <w:rPr>
              <w:b w:val="0"/>
            </w:rPr>
            <w:fldChar w:fldCharType="begin"/>
          </w:r>
          <w:r>
            <w:instrText xml:space="preserve"> TOC \o "1-3" \h \z \u </w:instrText>
          </w:r>
          <w:r>
            <w:rPr>
              <w:b w:val="0"/>
            </w:rPr>
            <w:fldChar w:fldCharType="separate"/>
          </w:r>
          <w:hyperlink w:anchor="_Toc28357828" w:history="1">
            <w:r w:rsidR="00020B33" w:rsidRPr="00456E17">
              <w:rPr>
                <w:rStyle w:val="Hiperveza"/>
                <w:noProof/>
              </w:rPr>
              <w:t>1</w:t>
            </w:r>
            <w:r w:rsidR="00020B33">
              <w:rPr>
                <w:rFonts w:eastAsiaTheme="minorEastAsia"/>
                <w:b w:val="0"/>
                <w:noProof/>
                <w:sz w:val="22"/>
                <w:szCs w:val="22"/>
                <w:lang w:val="hr-HR" w:eastAsia="hr-HR"/>
              </w:rPr>
              <w:tab/>
            </w:r>
            <w:r w:rsidR="00020B33" w:rsidRPr="00456E17">
              <w:rPr>
                <w:rStyle w:val="Hiperveza"/>
                <w:noProof/>
              </w:rPr>
              <w:t>Overview</w:t>
            </w:r>
            <w:r w:rsidR="00020B33">
              <w:rPr>
                <w:noProof/>
                <w:webHidden/>
              </w:rPr>
              <w:tab/>
            </w:r>
            <w:r w:rsidR="00020B33">
              <w:rPr>
                <w:noProof/>
                <w:webHidden/>
              </w:rPr>
              <w:fldChar w:fldCharType="begin"/>
            </w:r>
            <w:r w:rsidR="00020B33">
              <w:rPr>
                <w:noProof/>
                <w:webHidden/>
              </w:rPr>
              <w:instrText xml:space="preserve"> PAGEREF _Toc28357828 \h </w:instrText>
            </w:r>
            <w:r w:rsidR="00020B33">
              <w:rPr>
                <w:noProof/>
                <w:webHidden/>
              </w:rPr>
            </w:r>
            <w:r w:rsidR="00020B33">
              <w:rPr>
                <w:noProof/>
                <w:webHidden/>
              </w:rPr>
              <w:fldChar w:fldCharType="separate"/>
            </w:r>
            <w:r w:rsidR="00020B33">
              <w:rPr>
                <w:noProof/>
                <w:webHidden/>
              </w:rPr>
              <w:t>3</w:t>
            </w:r>
            <w:r w:rsidR="00020B33">
              <w:rPr>
                <w:noProof/>
                <w:webHidden/>
              </w:rPr>
              <w:fldChar w:fldCharType="end"/>
            </w:r>
          </w:hyperlink>
        </w:p>
        <w:p w14:paraId="436589C4" w14:textId="42A1BF98" w:rsidR="00020B33" w:rsidRDefault="00FE6683">
          <w:pPr>
            <w:pStyle w:val="Sadraj2"/>
            <w:tabs>
              <w:tab w:val="left" w:pos="960"/>
              <w:tab w:val="right" w:leader="dot" w:pos="13670"/>
            </w:tabs>
            <w:rPr>
              <w:rFonts w:eastAsiaTheme="minorEastAsia"/>
              <w:b w:val="0"/>
              <w:noProof/>
              <w:lang w:val="hr-HR" w:eastAsia="hr-HR"/>
            </w:rPr>
          </w:pPr>
          <w:hyperlink w:anchor="_Toc28357829" w:history="1">
            <w:r w:rsidR="00020B33" w:rsidRPr="00456E17">
              <w:rPr>
                <w:rStyle w:val="Hiperveza"/>
                <w:noProof/>
              </w:rPr>
              <w:t>1.1</w:t>
            </w:r>
            <w:r w:rsidR="00020B33">
              <w:rPr>
                <w:rFonts w:eastAsiaTheme="minorEastAsia"/>
                <w:b w:val="0"/>
                <w:noProof/>
                <w:lang w:val="hr-HR" w:eastAsia="hr-HR"/>
              </w:rPr>
              <w:tab/>
            </w:r>
            <w:r w:rsidR="00020B33" w:rsidRPr="00456E17">
              <w:rPr>
                <w:rStyle w:val="Hiperveza"/>
                <w:noProof/>
              </w:rPr>
              <w:t>Purpose of the Test Plan</w:t>
            </w:r>
            <w:r w:rsidR="00020B33">
              <w:rPr>
                <w:noProof/>
                <w:webHidden/>
              </w:rPr>
              <w:tab/>
            </w:r>
            <w:r w:rsidR="00020B33">
              <w:rPr>
                <w:noProof/>
                <w:webHidden/>
              </w:rPr>
              <w:fldChar w:fldCharType="begin"/>
            </w:r>
            <w:r w:rsidR="00020B33">
              <w:rPr>
                <w:noProof/>
                <w:webHidden/>
              </w:rPr>
              <w:instrText xml:space="preserve"> PAGEREF _Toc28357829 \h </w:instrText>
            </w:r>
            <w:r w:rsidR="00020B33">
              <w:rPr>
                <w:noProof/>
                <w:webHidden/>
              </w:rPr>
            </w:r>
            <w:r w:rsidR="00020B33">
              <w:rPr>
                <w:noProof/>
                <w:webHidden/>
              </w:rPr>
              <w:fldChar w:fldCharType="separate"/>
            </w:r>
            <w:r w:rsidR="00020B33">
              <w:rPr>
                <w:noProof/>
                <w:webHidden/>
              </w:rPr>
              <w:t>3</w:t>
            </w:r>
            <w:r w:rsidR="00020B33">
              <w:rPr>
                <w:noProof/>
                <w:webHidden/>
              </w:rPr>
              <w:fldChar w:fldCharType="end"/>
            </w:r>
          </w:hyperlink>
        </w:p>
        <w:p w14:paraId="29630816" w14:textId="5473C851" w:rsidR="00020B33" w:rsidRDefault="00FE6683">
          <w:pPr>
            <w:pStyle w:val="Sadraj1"/>
            <w:tabs>
              <w:tab w:val="left" w:pos="480"/>
              <w:tab w:val="right" w:leader="dot" w:pos="13670"/>
            </w:tabs>
            <w:rPr>
              <w:rFonts w:eastAsiaTheme="minorEastAsia"/>
              <w:b w:val="0"/>
              <w:noProof/>
              <w:sz w:val="22"/>
              <w:szCs w:val="22"/>
              <w:lang w:val="hr-HR" w:eastAsia="hr-HR"/>
            </w:rPr>
          </w:pPr>
          <w:hyperlink w:anchor="_Toc28357830" w:history="1">
            <w:r w:rsidR="00020B33" w:rsidRPr="00456E17">
              <w:rPr>
                <w:rStyle w:val="Hiperveza"/>
                <w:noProof/>
              </w:rPr>
              <w:t>2</w:t>
            </w:r>
            <w:r w:rsidR="00020B33">
              <w:rPr>
                <w:rFonts w:eastAsiaTheme="minorEastAsia"/>
                <w:b w:val="0"/>
                <w:noProof/>
                <w:sz w:val="22"/>
                <w:szCs w:val="22"/>
                <w:lang w:val="hr-HR" w:eastAsia="hr-HR"/>
              </w:rPr>
              <w:tab/>
            </w:r>
            <w:r w:rsidR="00020B33" w:rsidRPr="00456E17">
              <w:rPr>
                <w:rStyle w:val="Hiperveza"/>
                <w:noProof/>
              </w:rPr>
              <w:t>Test Plans</w:t>
            </w:r>
            <w:r w:rsidR="00020B33">
              <w:rPr>
                <w:noProof/>
                <w:webHidden/>
              </w:rPr>
              <w:tab/>
            </w:r>
            <w:r w:rsidR="00020B33">
              <w:rPr>
                <w:noProof/>
                <w:webHidden/>
              </w:rPr>
              <w:fldChar w:fldCharType="begin"/>
            </w:r>
            <w:r w:rsidR="00020B33">
              <w:rPr>
                <w:noProof/>
                <w:webHidden/>
              </w:rPr>
              <w:instrText xml:space="preserve"> PAGEREF _Toc28357830 \h </w:instrText>
            </w:r>
            <w:r w:rsidR="00020B33">
              <w:rPr>
                <w:noProof/>
                <w:webHidden/>
              </w:rPr>
            </w:r>
            <w:r w:rsidR="00020B33">
              <w:rPr>
                <w:noProof/>
                <w:webHidden/>
              </w:rPr>
              <w:fldChar w:fldCharType="separate"/>
            </w:r>
            <w:r w:rsidR="00020B33">
              <w:rPr>
                <w:noProof/>
                <w:webHidden/>
              </w:rPr>
              <w:t>4</w:t>
            </w:r>
            <w:r w:rsidR="00020B33">
              <w:rPr>
                <w:noProof/>
                <w:webHidden/>
              </w:rPr>
              <w:fldChar w:fldCharType="end"/>
            </w:r>
          </w:hyperlink>
        </w:p>
        <w:p w14:paraId="5739EC56" w14:textId="7AFD5E60" w:rsidR="00020B33" w:rsidRDefault="00FE6683">
          <w:pPr>
            <w:pStyle w:val="Sadraj2"/>
            <w:tabs>
              <w:tab w:val="left" w:pos="960"/>
              <w:tab w:val="right" w:leader="dot" w:pos="13670"/>
            </w:tabs>
            <w:rPr>
              <w:rFonts w:eastAsiaTheme="minorEastAsia"/>
              <w:b w:val="0"/>
              <w:noProof/>
              <w:lang w:val="hr-HR" w:eastAsia="hr-HR"/>
            </w:rPr>
          </w:pPr>
          <w:hyperlink w:anchor="_Toc28357831" w:history="1">
            <w:r w:rsidR="00020B33" w:rsidRPr="00456E17">
              <w:rPr>
                <w:rStyle w:val="Hiperveza"/>
                <w:noProof/>
              </w:rPr>
              <w:t>2.1</w:t>
            </w:r>
            <w:r w:rsidR="00020B33">
              <w:rPr>
                <w:rFonts w:eastAsiaTheme="minorEastAsia"/>
                <w:b w:val="0"/>
                <w:noProof/>
                <w:lang w:val="hr-HR" w:eastAsia="hr-HR"/>
              </w:rPr>
              <w:tab/>
            </w:r>
            <w:r w:rsidR="00020B33" w:rsidRPr="00456E17">
              <w:rPr>
                <w:rStyle w:val="Hiperveza"/>
                <w:noProof/>
              </w:rPr>
              <w:t>Home</w:t>
            </w:r>
            <w:r w:rsidR="00020B33">
              <w:rPr>
                <w:noProof/>
                <w:webHidden/>
              </w:rPr>
              <w:tab/>
            </w:r>
            <w:r w:rsidR="00020B33">
              <w:rPr>
                <w:noProof/>
                <w:webHidden/>
              </w:rPr>
              <w:fldChar w:fldCharType="begin"/>
            </w:r>
            <w:r w:rsidR="00020B33">
              <w:rPr>
                <w:noProof/>
                <w:webHidden/>
              </w:rPr>
              <w:instrText xml:space="preserve"> PAGEREF _Toc28357831 \h </w:instrText>
            </w:r>
            <w:r w:rsidR="00020B33">
              <w:rPr>
                <w:noProof/>
                <w:webHidden/>
              </w:rPr>
            </w:r>
            <w:r w:rsidR="00020B33">
              <w:rPr>
                <w:noProof/>
                <w:webHidden/>
              </w:rPr>
              <w:fldChar w:fldCharType="separate"/>
            </w:r>
            <w:r w:rsidR="00020B33">
              <w:rPr>
                <w:noProof/>
                <w:webHidden/>
              </w:rPr>
              <w:t>4</w:t>
            </w:r>
            <w:r w:rsidR="00020B33">
              <w:rPr>
                <w:noProof/>
                <w:webHidden/>
              </w:rPr>
              <w:fldChar w:fldCharType="end"/>
            </w:r>
          </w:hyperlink>
        </w:p>
        <w:p w14:paraId="642C8FDC" w14:textId="78F89588" w:rsidR="00020B33" w:rsidRDefault="00FE6683">
          <w:pPr>
            <w:pStyle w:val="Sadraj2"/>
            <w:tabs>
              <w:tab w:val="left" w:pos="960"/>
              <w:tab w:val="right" w:leader="dot" w:pos="13670"/>
            </w:tabs>
            <w:rPr>
              <w:rFonts w:eastAsiaTheme="minorEastAsia"/>
              <w:b w:val="0"/>
              <w:noProof/>
              <w:lang w:val="hr-HR" w:eastAsia="hr-HR"/>
            </w:rPr>
          </w:pPr>
          <w:hyperlink w:anchor="_Toc28357832" w:history="1">
            <w:r w:rsidR="00020B33" w:rsidRPr="00456E17">
              <w:rPr>
                <w:rStyle w:val="Hiperveza"/>
                <w:noProof/>
              </w:rPr>
              <w:t>2.2</w:t>
            </w:r>
            <w:r w:rsidR="00020B33">
              <w:rPr>
                <w:rFonts w:eastAsiaTheme="minorEastAsia"/>
                <w:b w:val="0"/>
                <w:noProof/>
                <w:lang w:val="hr-HR" w:eastAsia="hr-HR"/>
              </w:rPr>
              <w:tab/>
            </w:r>
            <w:r w:rsidR="00020B33" w:rsidRPr="00456E17">
              <w:rPr>
                <w:rStyle w:val="Hiperveza"/>
                <w:noProof/>
              </w:rPr>
              <w:t>Register</w:t>
            </w:r>
            <w:r w:rsidR="00020B33">
              <w:rPr>
                <w:noProof/>
                <w:webHidden/>
              </w:rPr>
              <w:tab/>
            </w:r>
            <w:r w:rsidR="00020B33">
              <w:rPr>
                <w:noProof/>
                <w:webHidden/>
              </w:rPr>
              <w:fldChar w:fldCharType="begin"/>
            </w:r>
            <w:r w:rsidR="00020B33">
              <w:rPr>
                <w:noProof/>
                <w:webHidden/>
              </w:rPr>
              <w:instrText xml:space="preserve"> PAGEREF _Toc28357832 \h </w:instrText>
            </w:r>
            <w:r w:rsidR="00020B33">
              <w:rPr>
                <w:noProof/>
                <w:webHidden/>
              </w:rPr>
            </w:r>
            <w:r w:rsidR="00020B33">
              <w:rPr>
                <w:noProof/>
                <w:webHidden/>
              </w:rPr>
              <w:fldChar w:fldCharType="separate"/>
            </w:r>
            <w:r w:rsidR="00020B33">
              <w:rPr>
                <w:noProof/>
                <w:webHidden/>
              </w:rPr>
              <w:t>5</w:t>
            </w:r>
            <w:r w:rsidR="00020B33">
              <w:rPr>
                <w:noProof/>
                <w:webHidden/>
              </w:rPr>
              <w:fldChar w:fldCharType="end"/>
            </w:r>
          </w:hyperlink>
        </w:p>
        <w:p w14:paraId="1C97C4FD" w14:textId="714596AF" w:rsidR="00020B33" w:rsidRDefault="00FE6683">
          <w:pPr>
            <w:pStyle w:val="Sadraj2"/>
            <w:tabs>
              <w:tab w:val="left" w:pos="960"/>
              <w:tab w:val="right" w:leader="dot" w:pos="13670"/>
            </w:tabs>
            <w:rPr>
              <w:rFonts w:eastAsiaTheme="minorEastAsia"/>
              <w:b w:val="0"/>
              <w:noProof/>
              <w:lang w:val="hr-HR" w:eastAsia="hr-HR"/>
            </w:rPr>
          </w:pPr>
          <w:hyperlink w:anchor="_Toc28357833" w:history="1">
            <w:r w:rsidR="00020B33" w:rsidRPr="00456E17">
              <w:rPr>
                <w:rStyle w:val="Hiperveza"/>
                <w:noProof/>
              </w:rPr>
              <w:t>2.3</w:t>
            </w:r>
            <w:r w:rsidR="00020B33">
              <w:rPr>
                <w:rFonts w:eastAsiaTheme="minorEastAsia"/>
                <w:b w:val="0"/>
                <w:noProof/>
                <w:lang w:val="hr-HR" w:eastAsia="hr-HR"/>
              </w:rPr>
              <w:tab/>
            </w:r>
            <w:r w:rsidR="00020B33" w:rsidRPr="00456E17">
              <w:rPr>
                <w:rStyle w:val="Hiperveza"/>
                <w:noProof/>
              </w:rPr>
              <w:t>Login</w:t>
            </w:r>
            <w:r w:rsidR="00020B33">
              <w:rPr>
                <w:noProof/>
                <w:webHidden/>
              </w:rPr>
              <w:tab/>
            </w:r>
            <w:r w:rsidR="00020B33">
              <w:rPr>
                <w:noProof/>
                <w:webHidden/>
              </w:rPr>
              <w:fldChar w:fldCharType="begin"/>
            </w:r>
            <w:r w:rsidR="00020B33">
              <w:rPr>
                <w:noProof/>
                <w:webHidden/>
              </w:rPr>
              <w:instrText xml:space="preserve"> PAGEREF _Toc28357833 \h </w:instrText>
            </w:r>
            <w:r w:rsidR="00020B33">
              <w:rPr>
                <w:noProof/>
                <w:webHidden/>
              </w:rPr>
            </w:r>
            <w:r w:rsidR="00020B33">
              <w:rPr>
                <w:noProof/>
                <w:webHidden/>
              </w:rPr>
              <w:fldChar w:fldCharType="separate"/>
            </w:r>
            <w:r w:rsidR="00020B33">
              <w:rPr>
                <w:noProof/>
                <w:webHidden/>
              </w:rPr>
              <w:t>5</w:t>
            </w:r>
            <w:r w:rsidR="00020B33">
              <w:rPr>
                <w:noProof/>
                <w:webHidden/>
              </w:rPr>
              <w:fldChar w:fldCharType="end"/>
            </w:r>
          </w:hyperlink>
        </w:p>
        <w:p w14:paraId="056CDE21" w14:textId="715663BF" w:rsidR="00020B33" w:rsidRDefault="00FE6683">
          <w:pPr>
            <w:pStyle w:val="Sadraj2"/>
            <w:tabs>
              <w:tab w:val="left" w:pos="960"/>
              <w:tab w:val="right" w:leader="dot" w:pos="13670"/>
            </w:tabs>
            <w:rPr>
              <w:rFonts w:eastAsiaTheme="minorEastAsia"/>
              <w:b w:val="0"/>
              <w:noProof/>
              <w:lang w:val="hr-HR" w:eastAsia="hr-HR"/>
            </w:rPr>
          </w:pPr>
          <w:hyperlink w:anchor="_Toc28357834" w:history="1">
            <w:r w:rsidR="00020B33" w:rsidRPr="00456E17">
              <w:rPr>
                <w:rStyle w:val="Hiperveza"/>
                <w:noProof/>
              </w:rPr>
              <w:t>2.4</w:t>
            </w:r>
            <w:r w:rsidR="00020B33">
              <w:rPr>
                <w:rFonts w:eastAsiaTheme="minorEastAsia"/>
                <w:b w:val="0"/>
                <w:noProof/>
                <w:lang w:val="hr-HR" w:eastAsia="hr-HR"/>
              </w:rPr>
              <w:tab/>
            </w:r>
            <w:r w:rsidR="00020B33" w:rsidRPr="00456E17">
              <w:rPr>
                <w:rStyle w:val="Hiperveza"/>
                <w:noProof/>
              </w:rPr>
              <w:t>Photo Gallery</w:t>
            </w:r>
            <w:r w:rsidR="00020B33">
              <w:rPr>
                <w:noProof/>
                <w:webHidden/>
              </w:rPr>
              <w:tab/>
            </w:r>
            <w:r w:rsidR="00020B33">
              <w:rPr>
                <w:noProof/>
                <w:webHidden/>
              </w:rPr>
              <w:fldChar w:fldCharType="begin"/>
            </w:r>
            <w:r w:rsidR="00020B33">
              <w:rPr>
                <w:noProof/>
                <w:webHidden/>
              </w:rPr>
              <w:instrText xml:space="preserve"> PAGEREF _Toc28357834 \h </w:instrText>
            </w:r>
            <w:r w:rsidR="00020B33">
              <w:rPr>
                <w:noProof/>
                <w:webHidden/>
              </w:rPr>
            </w:r>
            <w:r w:rsidR="00020B33">
              <w:rPr>
                <w:noProof/>
                <w:webHidden/>
              </w:rPr>
              <w:fldChar w:fldCharType="separate"/>
            </w:r>
            <w:r w:rsidR="00020B33">
              <w:rPr>
                <w:noProof/>
                <w:webHidden/>
              </w:rPr>
              <w:t>5</w:t>
            </w:r>
            <w:r w:rsidR="00020B33">
              <w:rPr>
                <w:noProof/>
                <w:webHidden/>
              </w:rPr>
              <w:fldChar w:fldCharType="end"/>
            </w:r>
          </w:hyperlink>
        </w:p>
        <w:p w14:paraId="0D8F7296" w14:textId="3C923EA7" w:rsidR="005919BB" w:rsidRDefault="005919BB">
          <w:r>
            <w:rPr>
              <w:b/>
              <w:bCs/>
              <w:noProof/>
            </w:rPr>
            <w:fldChar w:fldCharType="end"/>
          </w:r>
        </w:p>
      </w:sdtContent>
    </w:sdt>
    <w:p w14:paraId="7FF8D6BE" w14:textId="3BF562E5" w:rsidR="00DD3D97" w:rsidRDefault="00DD3D97">
      <w:r>
        <w:br w:type="page"/>
      </w:r>
    </w:p>
    <w:p w14:paraId="0853216D" w14:textId="77777777" w:rsidR="00575414" w:rsidRDefault="00575414" w:rsidP="00575414">
      <w:pPr>
        <w:pStyle w:val="Naslov1"/>
      </w:pPr>
      <w:bookmarkStart w:id="1" w:name="_Toc28357828"/>
      <w:r>
        <w:lastRenderedPageBreak/>
        <w:t>Overview</w:t>
      </w:r>
      <w:bookmarkEnd w:id="1"/>
    </w:p>
    <w:p w14:paraId="382EC67C" w14:textId="24B2C3A0" w:rsidR="008222B5" w:rsidRPr="008222B5" w:rsidRDefault="008222B5" w:rsidP="00631557">
      <w:pPr>
        <w:pStyle w:val="Naslov2"/>
      </w:pPr>
      <w:bookmarkStart w:id="2" w:name="_Toc28357829"/>
      <w:r>
        <w:t xml:space="preserve">Purpose of the </w:t>
      </w:r>
      <w:r w:rsidR="00594781">
        <w:t>Test Plan</w:t>
      </w:r>
      <w:bookmarkEnd w:id="2"/>
    </w:p>
    <w:p w14:paraId="6D45A409" w14:textId="7DD788C4" w:rsidR="00FA79B2" w:rsidRDefault="008222B5" w:rsidP="0008080C">
      <w:pPr>
        <w:spacing w:after="120"/>
      </w:pPr>
      <w:r w:rsidRPr="00F20ABA">
        <w:t xml:space="preserve">The </w:t>
      </w:r>
      <w:r w:rsidR="005B0FFB">
        <w:t xml:space="preserve">Test Plan </w:t>
      </w:r>
      <w:r w:rsidR="006B4464">
        <w:t>outlines the individual Test S</w:t>
      </w:r>
      <w:r w:rsidR="00FA79B2">
        <w:t>cripts to confirm the functionality of the System Requirements requested for the release. The Test Scripts should be executed in full, and any Failed tests should be submitted for remediation. Please consider the following:</w:t>
      </w:r>
    </w:p>
    <w:p w14:paraId="5FF5F173" w14:textId="583DF599" w:rsidR="00AD0B11" w:rsidRDefault="006B4464" w:rsidP="00AD0B11">
      <w:pPr>
        <w:pStyle w:val="Odlomakpopisa"/>
        <w:numPr>
          <w:ilvl w:val="0"/>
          <w:numId w:val="4"/>
        </w:numPr>
        <w:spacing w:after="120"/>
        <w:ind w:left="806"/>
      </w:pPr>
      <w:r>
        <w:t>Individual Test Scripts are in their own table</w:t>
      </w:r>
      <w:r w:rsidR="00AD0B11">
        <w:t>.</w:t>
      </w:r>
    </w:p>
    <w:p w14:paraId="2A702872" w14:textId="7988A148" w:rsidR="00AD0B11" w:rsidRDefault="006B4464" w:rsidP="00AD0B11">
      <w:pPr>
        <w:pStyle w:val="Odlomakpopisa"/>
        <w:numPr>
          <w:ilvl w:val="0"/>
          <w:numId w:val="4"/>
        </w:numPr>
      </w:pPr>
      <w:r>
        <w:t>Some Tests have multiple Test Scripts connected, with an identified Parent Test Script. These should be performed in order and in relation to the Parent Test Script.</w:t>
      </w:r>
    </w:p>
    <w:p w14:paraId="50154891" w14:textId="41F67E50" w:rsidR="006B4464" w:rsidRDefault="006B4464" w:rsidP="00091625">
      <w:pPr>
        <w:pStyle w:val="Odlomakpopisa"/>
        <w:numPr>
          <w:ilvl w:val="0"/>
          <w:numId w:val="4"/>
        </w:numPr>
      </w:pPr>
      <w:r>
        <w:t>Actual Results need to be documented in full when the test fails, including any supporting information that would be valuable to a developer (screen shots, other circumstances, etc.)</w:t>
      </w:r>
      <w:r w:rsidR="002930A2">
        <w:t xml:space="preserve"> and inclusion of the test plan steps.</w:t>
      </w:r>
    </w:p>
    <w:p w14:paraId="7E8579AE" w14:textId="4A4C91F5" w:rsidR="006B4464" w:rsidRDefault="006B4464" w:rsidP="00091625">
      <w:pPr>
        <w:pStyle w:val="Odlomakpopisa"/>
        <w:numPr>
          <w:ilvl w:val="0"/>
          <w:numId w:val="4"/>
        </w:numPr>
      </w:pPr>
      <w:r>
        <w:t>A failed Test Script is one that does not meet the requirements</w:t>
      </w:r>
      <w:r w:rsidR="0046540A">
        <w:t>.</w:t>
      </w:r>
    </w:p>
    <w:p w14:paraId="4CA0FE31" w14:textId="080A82FE" w:rsidR="001139C0" w:rsidRPr="006C52AD" w:rsidRDefault="001139C0" w:rsidP="00D31DD1">
      <w:pPr>
        <w:pStyle w:val="Odlomakpopisa"/>
        <w:numPr>
          <w:ilvl w:val="0"/>
          <w:numId w:val="4"/>
        </w:numPr>
      </w:pPr>
      <w:r w:rsidRPr="006C52AD">
        <w:t>The Test Plan should be performed</w:t>
      </w:r>
      <w:r w:rsidR="00D31DD1">
        <w:t xml:space="preserve"> </w:t>
      </w:r>
      <w:r w:rsidRPr="006C52AD">
        <w:t>on all browsers as difference in functionality can occur</w:t>
      </w:r>
      <w:r w:rsidR="00D31DD1">
        <w:t>.</w:t>
      </w:r>
    </w:p>
    <w:p w14:paraId="551B89E1" w14:textId="77777777" w:rsidR="00594781" w:rsidRDefault="00594781" w:rsidP="008222B5"/>
    <w:p w14:paraId="62337C94" w14:textId="77777777" w:rsidR="00AD0A8C" w:rsidRDefault="00AD0A8C" w:rsidP="008222B5"/>
    <w:p w14:paraId="6C3F3013" w14:textId="77777777" w:rsidR="00AD0A8C" w:rsidRDefault="00AD0A8C" w:rsidP="008222B5"/>
    <w:p w14:paraId="36D1BF7E" w14:textId="650E4218" w:rsidR="00AD0A8C" w:rsidRDefault="00AD0A8C" w:rsidP="00AD0A8C">
      <w:pPr>
        <w:tabs>
          <w:tab w:val="left" w:pos="3168"/>
          <w:tab w:val="left" w:pos="3640"/>
        </w:tabs>
      </w:pPr>
      <w:r>
        <w:tab/>
      </w:r>
    </w:p>
    <w:p w14:paraId="0A1C5DC3" w14:textId="03823FAF" w:rsidR="00AD0A8C" w:rsidRDefault="00AD0A8C" w:rsidP="00AD0A8C">
      <w:pPr>
        <w:tabs>
          <w:tab w:val="left" w:pos="3168"/>
          <w:tab w:val="left" w:pos="3640"/>
        </w:tabs>
      </w:pPr>
      <w:r>
        <w:tab/>
      </w:r>
    </w:p>
    <w:p w14:paraId="1D5C8ED5" w14:textId="77777777" w:rsidR="00AD0A8C" w:rsidRDefault="00AD0A8C" w:rsidP="00AD0A8C">
      <w:r>
        <w:tab/>
      </w:r>
      <w:r>
        <w:tab/>
      </w:r>
      <w:r>
        <w:tab/>
      </w:r>
    </w:p>
    <w:p w14:paraId="12E4E05B" w14:textId="77777777" w:rsidR="00AD0A8C" w:rsidRDefault="00AD0A8C" w:rsidP="008222B5"/>
    <w:p w14:paraId="363EF211" w14:textId="77777777" w:rsidR="0094517D" w:rsidRDefault="0094517D" w:rsidP="008222B5"/>
    <w:p w14:paraId="2A048EBC" w14:textId="77777777" w:rsidR="0094517D" w:rsidRDefault="0094517D" w:rsidP="008222B5"/>
    <w:p w14:paraId="0BE484B0" w14:textId="77777777" w:rsidR="0094517D" w:rsidRDefault="0094517D" w:rsidP="008222B5"/>
    <w:p w14:paraId="58C304DD" w14:textId="77777777" w:rsidR="0094517D" w:rsidRDefault="0094517D" w:rsidP="008222B5"/>
    <w:p w14:paraId="4C9E8394" w14:textId="77777777" w:rsidR="0094517D" w:rsidRDefault="0094517D" w:rsidP="008222B5"/>
    <w:p w14:paraId="782A90D1" w14:textId="77777777" w:rsidR="0094517D" w:rsidRDefault="0094517D" w:rsidP="008222B5"/>
    <w:p w14:paraId="140289C8" w14:textId="77777777" w:rsidR="0094517D" w:rsidRDefault="0094517D" w:rsidP="008222B5"/>
    <w:p w14:paraId="406C67D7" w14:textId="77777777" w:rsidR="0094517D" w:rsidRDefault="0094517D" w:rsidP="008222B5"/>
    <w:p w14:paraId="19D88710" w14:textId="77777777" w:rsidR="0094517D" w:rsidRDefault="0094517D" w:rsidP="008222B5"/>
    <w:p w14:paraId="22C23021" w14:textId="77777777" w:rsidR="0094517D" w:rsidRDefault="0094517D" w:rsidP="008222B5"/>
    <w:p w14:paraId="0EBD2820" w14:textId="77777777" w:rsidR="0094517D" w:rsidRDefault="0094517D" w:rsidP="008222B5"/>
    <w:p w14:paraId="09B907B4" w14:textId="77777777" w:rsidR="0094517D" w:rsidRDefault="0094517D" w:rsidP="008222B5"/>
    <w:p w14:paraId="161AD7DC" w14:textId="43A32099" w:rsidR="00594781" w:rsidRDefault="00594781" w:rsidP="00594781">
      <w:pPr>
        <w:pStyle w:val="Naslov1"/>
      </w:pPr>
      <w:bookmarkStart w:id="3" w:name="_Toc28357830"/>
      <w:r>
        <w:lastRenderedPageBreak/>
        <w:t>Test Plan</w:t>
      </w:r>
      <w:r w:rsidR="004A3902">
        <w:t>s</w:t>
      </w:r>
      <w:bookmarkEnd w:id="0"/>
      <w:bookmarkEnd w:id="3"/>
    </w:p>
    <w:p w14:paraId="449104E3" w14:textId="158D312F" w:rsidR="00CD1018" w:rsidRDefault="00190F31" w:rsidP="00CD1018">
      <w:pPr>
        <w:pStyle w:val="Naslov2"/>
      </w:pPr>
      <w:bookmarkStart w:id="4" w:name="_Toc28357831"/>
      <w:r>
        <w:t>Home</w:t>
      </w:r>
      <w:bookmarkEnd w:id="4"/>
    </w:p>
    <w:p w14:paraId="68E20751" w14:textId="77777777" w:rsidR="00ED5302" w:rsidRPr="00ED5302" w:rsidRDefault="00ED5302" w:rsidP="00ED5302"/>
    <w:p w14:paraId="6888605B" w14:textId="52C879F4" w:rsidR="000346B8" w:rsidRPr="000346B8" w:rsidRDefault="000346B8" w:rsidP="000346B8"/>
    <w:tbl>
      <w:tblPr>
        <w:tblStyle w:val="Reetkatablice"/>
        <w:tblW w:w="0" w:type="auto"/>
        <w:tblLook w:val="04A0" w:firstRow="1" w:lastRow="0" w:firstColumn="1" w:lastColumn="0" w:noHBand="0" w:noVBand="1"/>
      </w:tblPr>
      <w:tblGrid>
        <w:gridCol w:w="1541"/>
        <w:gridCol w:w="11921"/>
      </w:tblGrid>
      <w:tr w:rsidR="00CD1018" w:rsidRPr="008A193B" w14:paraId="2E51438C" w14:textId="77777777" w:rsidTr="0094517D">
        <w:trPr>
          <w:trHeight w:val="176"/>
        </w:trPr>
        <w:tc>
          <w:tcPr>
            <w:tcW w:w="1541" w:type="dxa"/>
            <w:shd w:val="clear" w:color="auto" w:fill="000000" w:themeFill="text1"/>
          </w:tcPr>
          <w:p w14:paraId="05C30A6A" w14:textId="77777777" w:rsidR="00CD1018" w:rsidRPr="008A193B" w:rsidRDefault="00CD1018" w:rsidP="00476983">
            <w:pPr>
              <w:rPr>
                <w:b/>
              </w:rPr>
            </w:pPr>
          </w:p>
        </w:tc>
        <w:tc>
          <w:tcPr>
            <w:tcW w:w="11921" w:type="dxa"/>
            <w:shd w:val="clear" w:color="auto" w:fill="000000" w:themeFill="text1"/>
          </w:tcPr>
          <w:p w14:paraId="26733F54" w14:textId="77777777" w:rsidR="00CD1018" w:rsidRPr="008A193B" w:rsidRDefault="00CD1018" w:rsidP="00476983"/>
        </w:tc>
      </w:tr>
      <w:tr w:rsidR="00CD1018" w:rsidRPr="008A193B" w14:paraId="06FDD9BF" w14:textId="77777777" w:rsidTr="0094517D">
        <w:trPr>
          <w:trHeight w:val="352"/>
        </w:trPr>
        <w:tc>
          <w:tcPr>
            <w:tcW w:w="1541" w:type="dxa"/>
            <w:shd w:val="clear" w:color="auto" w:fill="D9D9D9" w:themeFill="background1" w:themeFillShade="D9"/>
            <w:vAlign w:val="center"/>
          </w:tcPr>
          <w:p w14:paraId="7E991704" w14:textId="77777777" w:rsidR="00CD1018" w:rsidRPr="00377399" w:rsidRDefault="00CD1018" w:rsidP="00476983">
            <w:pPr>
              <w:rPr>
                <w:b/>
              </w:rPr>
            </w:pPr>
            <w:r w:rsidRPr="00377399">
              <w:rPr>
                <w:b/>
              </w:rPr>
              <w:t>Test Case Number</w:t>
            </w:r>
          </w:p>
        </w:tc>
        <w:tc>
          <w:tcPr>
            <w:tcW w:w="11921" w:type="dxa"/>
            <w:shd w:val="clear" w:color="auto" w:fill="D9D9D9" w:themeFill="background1" w:themeFillShade="D9"/>
            <w:vAlign w:val="center"/>
          </w:tcPr>
          <w:p w14:paraId="5214E764" w14:textId="6B851C89" w:rsidR="00CD1018" w:rsidRPr="00377399" w:rsidRDefault="00377399" w:rsidP="00377399">
            <w:pPr>
              <w:rPr>
                <w:b/>
              </w:rPr>
            </w:pPr>
            <w:r w:rsidRPr="00377399">
              <w:rPr>
                <w:b/>
              </w:rPr>
              <w:t>#1</w:t>
            </w:r>
          </w:p>
        </w:tc>
      </w:tr>
      <w:tr w:rsidR="00CD1018" w:rsidRPr="008A193B" w14:paraId="2F2B40D6" w14:textId="77777777" w:rsidTr="0094517D">
        <w:trPr>
          <w:trHeight w:val="247"/>
        </w:trPr>
        <w:tc>
          <w:tcPr>
            <w:tcW w:w="1541" w:type="dxa"/>
            <w:vAlign w:val="center"/>
          </w:tcPr>
          <w:p w14:paraId="539735E0" w14:textId="77777777" w:rsidR="00CD1018" w:rsidRPr="008A193B" w:rsidRDefault="00CD1018" w:rsidP="00476983">
            <w:r w:rsidRPr="008A193B">
              <w:rPr>
                <w:b/>
              </w:rPr>
              <w:t>Prerequisites</w:t>
            </w:r>
          </w:p>
        </w:tc>
        <w:tc>
          <w:tcPr>
            <w:tcW w:w="11921" w:type="dxa"/>
          </w:tcPr>
          <w:p w14:paraId="2C435BF3" w14:textId="467B7A43" w:rsidR="0062454E" w:rsidRPr="008A193B" w:rsidRDefault="0062454E" w:rsidP="00605D84"/>
        </w:tc>
      </w:tr>
      <w:tr w:rsidR="00CD1018" w:rsidRPr="008A193B" w14:paraId="63E541DC" w14:textId="77777777" w:rsidTr="0094517D">
        <w:trPr>
          <w:trHeight w:val="529"/>
        </w:trPr>
        <w:tc>
          <w:tcPr>
            <w:tcW w:w="1541" w:type="dxa"/>
            <w:vAlign w:val="center"/>
          </w:tcPr>
          <w:p w14:paraId="3977EF89" w14:textId="74316DEA" w:rsidR="00CD1018" w:rsidRPr="008A193B" w:rsidRDefault="00CD1018" w:rsidP="00476983">
            <w:pPr>
              <w:rPr>
                <w:b/>
              </w:rPr>
            </w:pPr>
            <w:r w:rsidRPr="008A193B">
              <w:rPr>
                <w:b/>
              </w:rPr>
              <w:t>Test Case Steps</w:t>
            </w:r>
          </w:p>
        </w:tc>
        <w:tc>
          <w:tcPr>
            <w:tcW w:w="11921" w:type="dxa"/>
          </w:tcPr>
          <w:p w14:paraId="492D24B0" w14:textId="7EAE5D1F" w:rsidR="00222E3A" w:rsidRPr="008A193B" w:rsidRDefault="00222E3A" w:rsidP="003E5D20">
            <w:pPr>
              <w:pStyle w:val="Odlomakpopisa"/>
              <w:numPr>
                <w:ilvl w:val="0"/>
                <w:numId w:val="7"/>
              </w:numPr>
            </w:pPr>
            <w:r>
              <w:t xml:space="preserve">Open </w:t>
            </w:r>
            <w:r w:rsidR="00D517BE">
              <w:t>browser</w:t>
            </w:r>
            <w:r>
              <w:t xml:space="preserve"> and go to</w:t>
            </w:r>
            <w:r w:rsidR="00D517BE">
              <w:t>:</w:t>
            </w:r>
            <w:r>
              <w:t xml:space="preserve"> </w:t>
            </w:r>
            <w:hyperlink r:id="rId8" w:history="1">
              <w:r w:rsidRPr="00480B10">
                <w:rPr>
                  <w:rStyle w:val="Hiperveza"/>
                </w:rPr>
                <w:t>http://demo.baasic.com/angular/starterkit-photo-gallery/main</w:t>
              </w:r>
            </w:hyperlink>
          </w:p>
        </w:tc>
      </w:tr>
      <w:tr w:rsidR="00CD1018" w:rsidRPr="008A193B" w14:paraId="25FBFF7D" w14:textId="77777777" w:rsidTr="00F94FF3">
        <w:trPr>
          <w:trHeight w:val="391"/>
        </w:trPr>
        <w:tc>
          <w:tcPr>
            <w:tcW w:w="1541" w:type="dxa"/>
            <w:vAlign w:val="center"/>
          </w:tcPr>
          <w:p w14:paraId="6D1C9186" w14:textId="77777777" w:rsidR="00CD1018" w:rsidRPr="008A193B" w:rsidRDefault="00CD1018" w:rsidP="00476983">
            <w:pPr>
              <w:rPr>
                <w:b/>
              </w:rPr>
            </w:pPr>
            <w:r w:rsidRPr="008A193B">
              <w:rPr>
                <w:b/>
              </w:rPr>
              <w:t>Expected Result</w:t>
            </w:r>
          </w:p>
        </w:tc>
        <w:tc>
          <w:tcPr>
            <w:tcW w:w="11921" w:type="dxa"/>
          </w:tcPr>
          <w:p w14:paraId="101C3A79" w14:textId="1986A888" w:rsidR="003B4116" w:rsidRPr="008A193B" w:rsidRDefault="00D517BE" w:rsidP="003B4116">
            <w:r>
              <w:t>Webpage should open and be visible on all browsers.</w:t>
            </w:r>
            <w:r w:rsidR="006F0E85">
              <w:t xml:space="preserve"> </w:t>
            </w:r>
            <w:r w:rsidR="005740A4">
              <w:t>Google Chrome (85.0.4183.121), Mozilla Firefox (81.0.1), Opera (71.0.3770.198), Internet Explorer (11.1726.17134.0)</w:t>
            </w:r>
            <w:r w:rsidR="00423B85">
              <w:t>, Safari (5.1.7 (7534.57.2))</w:t>
            </w:r>
            <w:r w:rsidR="005B5C95">
              <w:t xml:space="preserve">. </w:t>
            </w:r>
          </w:p>
        </w:tc>
      </w:tr>
      <w:tr w:rsidR="00CD1018" w:rsidRPr="008A193B" w14:paraId="781509DA" w14:textId="77777777" w:rsidTr="00F94FF3">
        <w:trPr>
          <w:trHeight w:val="894"/>
        </w:trPr>
        <w:tc>
          <w:tcPr>
            <w:tcW w:w="1541" w:type="dxa"/>
            <w:vAlign w:val="center"/>
          </w:tcPr>
          <w:p w14:paraId="4F85157B" w14:textId="77777777" w:rsidR="00CD1018" w:rsidRPr="008A193B" w:rsidRDefault="00CD1018" w:rsidP="00476983">
            <w:pPr>
              <w:rPr>
                <w:b/>
              </w:rPr>
            </w:pPr>
            <w:r w:rsidRPr="008A193B">
              <w:rPr>
                <w:b/>
              </w:rPr>
              <w:t>Actual Result</w:t>
            </w:r>
          </w:p>
        </w:tc>
        <w:tc>
          <w:tcPr>
            <w:tcW w:w="11921" w:type="dxa"/>
          </w:tcPr>
          <w:p w14:paraId="62A486F9" w14:textId="0DD809A7" w:rsidR="00242E41" w:rsidRDefault="00D517BE" w:rsidP="00476983">
            <w:r>
              <w:t xml:space="preserve">Webpage did not open </w:t>
            </w:r>
            <w:r w:rsidR="002156CB">
              <w:t>in</w:t>
            </w:r>
            <w:r>
              <w:t xml:space="preserve"> Safari browser. </w:t>
            </w:r>
          </w:p>
          <w:p w14:paraId="40BC3222" w14:textId="5CDAE568" w:rsidR="00CD1018" w:rsidRDefault="00D517BE" w:rsidP="00476983">
            <w:r>
              <w:t>(not working at all)</w:t>
            </w:r>
          </w:p>
          <w:p w14:paraId="120396C7" w14:textId="3B54F438" w:rsidR="000346B8" w:rsidRDefault="000346B8" w:rsidP="00476983"/>
          <w:p w14:paraId="7F672E56" w14:textId="3833CE48" w:rsidR="000346B8" w:rsidRDefault="000346B8" w:rsidP="00476983"/>
          <w:p w14:paraId="3F95FCEE" w14:textId="1999F036" w:rsidR="00242E41" w:rsidRPr="008A193B" w:rsidRDefault="00242E41" w:rsidP="00476983"/>
        </w:tc>
      </w:tr>
      <w:tr w:rsidR="00CD1018" w:rsidRPr="008A193B" w14:paraId="1326C3AB" w14:textId="77777777" w:rsidTr="0094517D">
        <w:trPr>
          <w:trHeight w:val="105"/>
        </w:trPr>
        <w:tc>
          <w:tcPr>
            <w:tcW w:w="1541" w:type="dxa"/>
            <w:vAlign w:val="center"/>
          </w:tcPr>
          <w:p w14:paraId="5A27F6C4" w14:textId="7011946D" w:rsidR="00AC0650" w:rsidRPr="008A193B" w:rsidRDefault="00EC199B" w:rsidP="00476983">
            <w:pPr>
              <w:rPr>
                <w:b/>
              </w:rPr>
            </w:pPr>
            <w:r w:rsidRPr="00EC199B">
              <w:rPr>
                <w:b/>
                <w:color w:val="92D050"/>
              </w:rPr>
              <w:t>Pass</w:t>
            </w:r>
            <w:r w:rsidRPr="008A193B">
              <w:rPr>
                <w:b/>
              </w:rPr>
              <w:t xml:space="preserve">/ </w:t>
            </w:r>
            <w:r w:rsidRPr="00EC199B">
              <w:rPr>
                <w:b/>
                <w:color w:val="FF0000"/>
              </w:rPr>
              <w:t>Fail</w:t>
            </w:r>
          </w:p>
        </w:tc>
        <w:tc>
          <w:tcPr>
            <w:tcW w:w="11921" w:type="dxa"/>
          </w:tcPr>
          <w:p w14:paraId="4A329FBC" w14:textId="2F8F358A" w:rsidR="00CD1018" w:rsidRPr="008A193B" w:rsidRDefault="000346B8" w:rsidP="00476983">
            <w:r w:rsidRPr="000346B8">
              <w:rPr>
                <w:color w:val="FF0000"/>
              </w:rPr>
              <w:t>Fail</w:t>
            </w:r>
          </w:p>
        </w:tc>
      </w:tr>
      <w:tr w:rsidR="00D301F4" w:rsidRPr="008A193B" w14:paraId="460E9A34" w14:textId="77777777" w:rsidTr="0094517D">
        <w:trPr>
          <w:trHeight w:val="105"/>
        </w:trPr>
        <w:tc>
          <w:tcPr>
            <w:tcW w:w="1541" w:type="dxa"/>
            <w:vAlign w:val="center"/>
          </w:tcPr>
          <w:p w14:paraId="6F6CCA6B" w14:textId="30B37AE9" w:rsidR="00D301F4" w:rsidRPr="008A193B" w:rsidRDefault="00D301F4" w:rsidP="00476983">
            <w:pPr>
              <w:rPr>
                <w:b/>
              </w:rPr>
            </w:pPr>
            <w:r>
              <w:rPr>
                <w:b/>
              </w:rPr>
              <w:t>Notes</w:t>
            </w:r>
          </w:p>
        </w:tc>
        <w:tc>
          <w:tcPr>
            <w:tcW w:w="11921" w:type="dxa"/>
          </w:tcPr>
          <w:p w14:paraId="3B9E617C" w14:textId="272562B1" w:rsidR="00D301F4" w:rsidRPr="008A193B" w:rsidRDefault="000346B8" w:rsidP="00476983">
            <w:r>
              <w:t xml:space="preserve">I noticed that webpage: </w:t>
            </w:r>
            <w:hyperlink r:id="rId9" w:history="1">
              <w:r w:rsidRPr="00480B10">
                <w:rPr>
                  <w:rStyle w:val="Hiperveza"/>
                </w:rPr>
                <w:t>http://demo.baasic.com/angular/starterkit-photo-gallery/main</w:t>
              </w:r>
            </w:hyperlink>
            <w:r>
              <w:t xml:space="preserve"> is not opening on Safari browser.</w:t>
            </w:r>
          </w:p>
        </w:tc>
      </w:tr>
      <w:tr w:rsidR="00CD1018" w:rsidRPr="008A193B" w14:paraId="793A3C40" w14:textId="77777777" w:rsidTr="0094517D">
        <w:trPr>
          <w:trHeight w:val="165"/>
        </w:trPr>
        <w:tc>
          <w:tcPr>
            <w:tcW w:w="1541" w:type="dxa"/>
            <w:shd w:val="clear" w:color="auto" w:fill="000000" w:themeFill="text1"/>
          </w:tcPr>
          <w:p w14:paraId="7941C954" w14:textId="77777777" w:rsidR="00CD1018" w:rsidRPr="008A193B" w:rsidRDefault="00CD1018" w:rsidP="00476983">
            <w:pPr>
              <w:rPr>
                <w:b/>
              </w:rPr>
            </w:pPr>
          </w:p>
        </w:tc>
        <w:tc>
          <w:tcPr>
            <w:tcW w:w="11921" w:type="dxa"/>
            <w:shd w:val="clear" w:color="auto" w:fill="000000" w:themeFill="text1"/>
          </w:tcPr>
          <w:p w14:paraId="6BD5841D" w14:textId="77777777" w:rsidR="00CD1018" w:rsidRPr="008A193B" w:rsidRDefault="00CD1018" w:rsidP="00476983"/>
        </w:tc>
      </w:tr>
    </w:tbl>
    <w:p w14:paraId="6DA85BA5" w14:textId="77777777" w:rsidR="00B768DE" w:rsidRDefault="00B768DE" w:rsidP="00895C87"/>
    <w:p w14:paraId="6ED0C6E5" w14:textId="1CD5D0B4" w:rsidR="002E6712" w:rsidRDefault="002E6712">
      <w:pPr>
        <w:spacing w:before="60" w:after="60"/>
      </w:pPr>
      <w:r>
        <w:br w:type="page"/>
      </w:r>
    </w:p>
    <w:p w14:paraId="51B438E5" w14:textId="77777777" w:rsidR="00B768DE" w:rsidRDefault="00B768DE" w:rsidP="00895C87"/>
    <w:p w14:paraId="5A6B2611" w14:textId="77777777" w:rsidR="00B768DE" w:rsidRDefault="00B768DE" w:rsidP="00895C87"/>
    <w:p w14:paraId="7274A8A2" w14:textId="77777777" w:rsidR="00B768DE" w:rsidRDefault="00B768DE" w:rsidP="00895C87"/>
    <w:tbl>
      <w:tblPr>
        <w:tblStyle w:val="Reetkatablice"/>
        <w:tblW w:w="0" w:type="auto"/>
        <w:tblLook w:val="04A0" w:firstRow="1" w:lastRow="0" w:firstColumn="1" w:lastColumn="0" w:noHBand="0" w:noVBand="1"/>
      </w:tblPr>
      <w:tblGrid>
        <w:gridCol w:w="1541"/>
        <w:gridCol w:w="11921"/>
      </w:tblGrid>
      <w:tr w:rsidR="00B768DE" w:rsidRPr="008A193B" w14:paraId="52B3A62A" w14:textId="77777777" w:rsidTr="0094517D">
        <w:trPr>
          <w:trHeight w:val="176"/>
        </w:trPr>
        <w:tc>
          <w:tcPr>
            <w:tcW w:w="1541" w:type="dxa"/>
            <w:shd w:val="clear" w:color="auto" w:fill="000000" w:themeFill="text1"/>
          </w:tcPr>
          <w:p w14:paraId="76002B1B" w14:textId="77777777" w:rsidR="00B768DE" w:rsidRPr="008A193B" w:rsidRDefault="00B768DE" w:rsidP="00C727BD">
            <w:pPr>
              <w:rPr>
                <w:b/>
              </w:rPr>
            </w:pPr>
          </w:p>
        </w:tc>
        <w:tc>
          <w:tcPr>
            <w:tcW w:w="11921" w:type="dxa"/>
            <w:shd w:val="clear" w:color="auto" w:fill="000000" w:themeFill="text1"/>
          </w:tcPr>
          <w:p w14:paraId="7F82A9A9" w14:textId="77777777" w:rsidR="00B768DE" w:rsidRPr="008A193B" w:rsidRDefault="00B768DE" w:rsidP="00C727BD"/>
        </w:tc>
      </w:tr>
      <w:tr w:rsidR="00B768DE" w:rsidRPr="008A193B" w14:paraId="70F3B699" w14:textId="77777777" w:rsidTr="0094517D">
        <w:trPr>
          <w:trHeight w:val="352"/>
        </w:trPr>
        <w:tc>
          <w:tcPr>
            <w:tcW w:w="1541" w:type="dxa"/>
            <w:shd w:val="clear" w:color="auto" w:fill="D9D9D9" w:themeFill="background1" w:themeFillShade="D9"/>
            <w:vAlign w:val="center"/>
          </w:tcPr>
          <w:p w14:paraId="50FA7724" w14:textId="77777777" w:rsidR="00B768DE" w:rsidRPr="00377399" w:rsidRDefault="00B768DE" w:rsidP="00C727BD">
            <w:pPr>
              <w:rPr>
                <w:b/>
              </w:rPr>
            </w:pPr>
            <w:r w:rsidRPr="00377399">
              <w:rPr>
                <w:b/>
              </w:rPr>
              <w:t>Test Case Number</w:t>
            </w:r>
          </w:p>
        </w:tc>
        <w:tc>
          <w:tcPr>
            <w:tcW w:w="11921" w:type="dxa"/>
            <w:shd w:val="clear" w:color="auto" w:fill="D9D9D9" w:themeFill="background1" w:themeFillShade="D9"/>
            <w:vAlign w:val="center"/>
          </w:tcPr>
          <w:p w14:paraId="33B990C5" w14:textId="7011ED24" w:rsidR="00B768DE" w:rsidRPr="00377399" w:rsidRDefault="00B768DE" w:rsidP="00C727BD">
            <w:pPr>
              <w:rPr>
                <w:b/>
              </w:rPr>
            </w:pPr>
            <w:r w:rsidRPr="00377399">
              <w:rPr>
                <w:b/>
              </w:rPr>
              <w:t>#</w:t>
            </w:r>
            <w:r>
              <w:rPr>
                <w:b/>
              </w:rPr>
              <w:t>2</w:t>
            </w:r>
          </w:p>
        </w:tc>
      </w:tr>
      <w:tr w:rsidR="00B768DE" w:rsidRPr="008A193B" w14:paraId="1B54BBD7" w14:textId="77777777" w:rsidTr="0094517D">
        <w:trPr>
          <w:trHeight w:val="247"/>
        </w:trPr>
        <w:tc>
          <w:tcPr>
            <w:tcW w:w="1541" w:type="dxa"/>
            <w:vAlign w:val="center"/>
          </w:tcPr>
          <w:p w14:paraId="50B0EE0A" w14:textId="77777777" w:rsidR="00B768DE" w:rsidRPr="008A193B" w:rsidRDefault="00B768DE" w:rsidP="00C727BD">
            <w:r w:rsidRPr="008A193B">
              <w:rPr>
                <w:b/>
              </w:rPr>
              <w:t>Prerequisites</w:t>
            </w:r>
          </w:p>
        </w:tc>
        <w:tc>
          <w:tcPr>
            <w:tcW w:w="11921" w:type="dxa"/>
          </w:tcPr>
          <w:p w14:paraId="2EA8C32F" w14:textId="77777777" w:rsidR="00B768DE" w:rsidRPr="008A193B" w:rsidRDefault="00B768DE" w:rsidP="00C727BD"/>
        </w:tc>
      </w:tr>
      <w:tr w:rsidR="00B768DE" w:rsidRPr="008A193B" w14:paraId="4D44C1F1" w14:textId="77777777" w:rsidTr="0094517D">
        <w:trPr>
          <w:trHeight w:val="529"/>
        </w:trPr>
        <w:tc>
          <w:tcPr>
            <w:tcW w:w="1541" w:type="dxa"/>
            <w:vAlign w:val="center"/>
          </w:tcPr>
          <w:p w14:paraId="1CB6F1D0" w14:textId="77777777" w:rsidR="00B768DE" w:rsidRPr="008A193B" w:rsidRDefault="00B768DE" w:rsidP="00C727BD">
            <w:pPr>
              <w:rPr>
                <w:b/>
              </w:rPr>
            </w:pPr>
            <w:r w:rsidRPr="008A193B">
              <w:rPr>
                <w:b/>
              </w:rPr>
              <w:t>Test Case Steps</w:t>
            </w:r>
          </w:p>
        </w:tc>
        <w:tc>
          <w:tcPr>
            <w:tcW w:w="11921" w:type="dxa"/>
          </w:tcPr>
          <w:p w14:paraId="7231743A" w14:textId="77777777" w:rsidR="00276269" w:rsidRDefault="00276269" w:rsidP="003E5D20">
            <w:pPr>
              <w:pStyle w:val="Odlomakpopisa"/>
              <w:numPr>
                <w:ilvl w:val="0"/>
                <w:numId w:val="6"/>
              </w:numPr>
            </w:pPr>
            <w:r>
              <w:t xml:space="preserve">Open browser and go to: </w:t>
            </w:r>
            <w:hyperlink r:id="rId10" w:history="1">
              <w:r w:rsidRPr="00480B10">
                <w:rPr>
                  <w:rStyle w:val="Hiperveza"/>
                </w:rPr>
                <w:t>http://demo.baasic.com/angular/starterkit-photo-gallery/main</w:t>
              </w:r>
            </w:hyperlink>
          </w:p>
          <w:p w14:paraId="3F7381BB" w14:textId="040488F5" w:rsidR="00B768DE" w:rsidRPr="008A193B" w:rsidRDefault="00DF7585" w:rsidP="003E5D20">
            <w:pPr>
              <w:pStyle w:val="Odlomakpopisa"/>
              <w:numPr>
                <w:ilvl w:val="0"/>
                <w:numId w:val="6"/>
              </w:numPr>
            </w:pPr>
            <w:r>
              <w:t xml:space="preserve">Photo </w:t>
            </w:r>
            <w:r w:rsidR="00276269">
              <w:t>should be visible in the left upper corner of webpage</w:t>
            </w:r>
          </w:p>
        </w:tc>
      </w:tr>
      <w:tr w:rsidR="00B768DE" w:rsidRPr="008A193B" w14:paraId="4EC33975" w14:textId="77777777" w:rsidTr="0094517D">
        <w:trPr>
          <w:trHeight w:val="352"/>
        </w:trPr>
        <w:tc>
          <w:tcPr>
            <w:tcW w:w="1541" w:type="dxa"/>
            <w:vAlign w:val="center"/>
          </w:tcPr>
          <w:p w14:paraId="61D120AD" w14:textId="77777777" w:rsidR="00B768DE" w:rsidRPr="008A193B" w:rsidRDefault="00B768DE" w:rsidP="00C727BD">
            <w:pPr>
              <w:rPr>
                <w:b/>
              </w:rPr>
            </w:pPr>
            <w:r w:rsidRPr="008A193B">
              <w:rPr>
                <w:b/>
              </w:rPr>
              <w:t>Expected Result</w:t>
            </w:r>
          </w:p>
        </w:tc>
        <w:tc>
          <w:tcPr>
            <w:tcW w:w="11921" w:type="dxa"/>
          </w:tcPr>
          <w:p w14:paraId="2EDF7CCB" w14:textId="59DFE56E" w:rsidR="00B768DE" w:rsidRPr="008A193B" w:rsidRDefault="00DF7585" w:rsidP="00C727BD">
            <w:r>
              <w:t>Photo</w:t>
            </w:r>
            <w:r w:rsidR="00B768DE">
              <w:t xml:space="preserve"> is visible on all browsers.</w:t>
            </w:r>
          </w:p>
        </w:tc>
      </w:tr>
      <w:tr w:rsidR="00B768DE" w:rsidRPr="008A193B" w14:paraId="31723CBE" w14:textId="77777777" w:rsidTr="0094517D">
        <w:trPr>
          <w:trHeight w:val="352"/>
        </w:trPr>
        <w:tc>
          <w:tcPr>
            <w:tcW w:w="1541" w:type="dxa"/>
            <w:vAlign w:val="center"/>
          </w:tcPr>
          <w:p w14:paraId="328022CF" w14:textId="77777777" w:rsidR="00B768DE" w:rsidRPr="008A193B" w:rsidRDefault="00B768DE" w:rsidP="00C727BD">
            <w:pPr>
              <w:rPr>
                <w:b/>
              </w:rPr>
            </w:pPr>
            <w:r w:rsidRPr="008A193B">
              <w:rPr>
                <w:b/>
              </w:rPr>
              <w:t>Actual Result</w:t>
            </w:r>
          </w:p>
        </w:tc>
        <w:tc>
          <w:tcPr>
            <w:tcW w:w="11921" w:type="dxa"/>
          </w:tcPr>
          <w:p w14:paraId="1860223E" w14:textId="1E40CADF" w:rsidR="00B768DE" w:rsidRDefault="00DF7585" w:rsidP="00C727BD">
            <w:r>
              <w:t>Photo</w:t>
            </w:r>
            <w:r w:rsidR="00B768DE" w:rsidRPr="00B71D00">
              <w:t xml:space="preserve"> is not visible in Internet Explorer browser.</w:t>
            </w:r>
          </w:p>
          <w:p w14:paraId="3B0E5F7E" w14:textId="540588C6" w:rsidR="00B768DE" w:rsidRPr="008A193B" w:rsidRDefault="00B768DE" w:rsidP="00C727BD"/>
        </w:tc>
      </w:tr>
      <w:tr w:rsidR="00B768DE" w:rsidRPr="008A193B" w14:paraId="33464799" w14:textId="77777777" w:rsidTr="0094517D">
        <w:trPr>
          <w:trHeight w:val="105"/>
        </w:trPr>
        <w:tc>
          <w:tcPr>
            <w:tcW w:w="1541" w:type="dxa"/>
            <w:vAlign w:val="center"/>
          </w:tcPr>
          <w:p w14:paraId="069101F2" w14:textId="77777777" w:rsidR="00B768DE" w:rsidRPr="008A193B" w:rsidRDefault="00B768DE" w:rsidP="00C727BD">
            <w:pPr>
              <w:rPr>
                <w:b/>
              </w:rPr>
            </w:pPr>
            <w:r w:rsidRPr="00EC199B">
              <w:rPr>
                <w:b/>
                <w:color w:val="92D050"/>
              </w:rPr>
              <w:t>Pass</w:t>
            </w:r>
            <w:r w:rsidRPr="008A193B">
              <w:rPr>
                <w:b/>
              </w:rPr>
              <w:t xml:space="preserve">/ </w:t>
            </w:r>
            <w:r w:rsidRPr="00EC199B">
              <w:rPr>
                <w:b/>
                <w:color w:val="FF0000"/>
              </w:rPr>
              <w:t>Fail</w:t>
            </w:r>
          </w:p>
        </w:tc>
        <w:tc>
          <w:tcPr>
            <w:tcW w:w="11921" w:type="dxa"/>
          </w:tcPr>
          <w:p w14:paraId="040447E1" w14:textId="77777777" w:rsidR="00B768DE" w:rsidRPr="008A193B" w:rsidRDefault="00B768DE" w:rsidP="00C727BD">
            <w:r w:rsidRPr="000346B8">
              <w:rPr>
                <w:color w:val="FF0000"/>
              </w:rPr>
              <w:t>Fail</w:t>
            </w:r>
          </w:p>
        </w:tc>
      </w:tr>
      <w:tr w:rsidR="00B768DE" w:rsidRPr="008A193B" w14:paraId="7164F1B7" w14:textId="77777777" w:rsidTr="0094517D">
        <w:trPr>
          <w:trHeight w:val="105"/>
        </w:trPr>
        <w:tc>
          <w:tcPr>
            <w:tcW w:w="1541" w:type="dxa"/>
            <w:vAlign w:val="center"/>
          </w:tcPr>
          <w:p w14:paraId="2A358FA6" w14:textId="77777777" w:rsidR="00B768DE" w:rsidRPr="008A193B" w:rsidRDefault="00B768DE" w:rsidP="00C727BD">
            <w:pPr>
              <w:rPr>
                <w:b/>
              </w:rPr>
            </w:pPr>
            <w:r>
              <w:rPr>
                <w:b/>
              </w:rPr>
              <w:t>Notes</w:t>
            </w:r>
          </w:p>
        </w:tc>
        <w:tc>
          <w:tcPr>
            <w:tcW w:w="11921" w:type="dxa"/>
          </w:tcPr>
          <w:p w14:paraId="63D4AFB0" w14:textId="1FF325F9" w:rsidR="00B768DE" w:rsidRPr="008A193B" w:rsidRDefault="00B768DE" w:rsidP="00C727BD">
            <w:r w:rsidRPr="00B71D00">
              <w:t xml:space="preserve">I noticed that </w:t>
            </w:r>
            <w:r w:rsidR="00DF7585">
              <w:t xml:space="preserve">photo </w:t>
            </w:r>
            <w:r w:rsidRPr="00B71D00">
              <w:t>is not visible in Internet Explorer</w:t>
            </w:r>
            <w:r>
              <w:t>, so</w:t>
            </w:r>
            <w:r w:rsidRPr="00B71D00">
              <w:t xml:space="preserve"> </w:t>
            </w:r>
            <w:r>
              <w:t>it</w:t>
            </w:r>
            <w:r w:rsidRPr="00B71D00">
              <w:t xml:space="preserve"> gives users less choice which browser they can use.</w:t>
            </w:r>
          </w:p>
        </w:tc>
      </w:tr>
      <w:tr w:rsidR="00B768DE" w:rsidRPr="008A193B" w14:paraId="431F0752" w14:textId="77777777" w:rsidTr="0094517D">
        <w:trPr>
          <w:trHeight w:val="165"/>
        </w:trPr>
        <w:tc>
          <w:tcPr>
            <w:tcW w:w="1541" w:type="dxa"/>
            <w:shd w:val="clear" w:color="auto" w:fill="000000" w:themeFill="text1"/>
          </w:tcPr>
          <w:p w14:paraId="4899E035" w14:textId="77777777" w:rsidR="00B768DE" w:rsidRPr="008A193B" w:rsidRDefault="00B768DE" w:rsidP="00C727BD">
            <w:pPr>
              <w:rPr>
                <w:b/>
              </w:rPr>
            </w:pPr>
          </w:p>
        </w:tc>
        <w:tc>
          <w:tcPr>
            <w:tcW w:w="11921" w:type="dxa"/>
            <w:shd w:val="clear" w:color="auto" w:fill="000000" w:themeFill="text1"/>
          </w:tcPr>
          <w:p w14:paraId="523B2C4A" w14:textId="77777777" w:rsidR="00B768DE" w:rsidRPr="008A193B" w:rsidRDefault="00B768DE" w:rsidP="00C727BD"/>
        </w:tc>
      </w:tr>
    </w:tbl>
    <w:p w14:paraId="226D4131" w14:textId="1DA65C5C" w:rsidR="002E6712" w:rsidRDefault="002E6712" w:rsidP="002E6712">
      <w:pPr>
        <w:spacing w:before="60" w:after="60"/>
      </w:pPr>
    </w:p>
    <w:p w14:paraId="2B711A74" w14:textId="77777777" w:rsidR="005A3478" w:rsidRDefault="005A3478" w:rsidP="00895C87"/>
    <w:p w14:paraId="6E772C87" w14:textId="73CF8491" w:rsidR="00B24C51" w:rsidRDefault="00B24C51" w:rsidP="00895C87"/>
    <w:tbl>
      <w:tblPr>
        <w:tblStyle w:val="Reetkatablice"/>
        <w:tblW w:w="0" w:type="auto"/>
        <w:tblLook w:val="04A0" w:firstRow="1" w:lastRow="0" w:firstColumn="1" w:lastColumn="0" w:noHBand="0" w:noVBand="1"/>
      </w:tblPr>
      <w:tblGrid>
        <w:gridCol w:w="1541"/>
        <w:gridCol w:w="12062"/>
      </w:tblGrid>
      <w:tr w:rsidR="00B768DE" w:rsidRPr="008A193B" w14:paraId="45D05A8F" w14:textId="77777777" w:rsidTr="0094517D">
        <w:trPr>
          <w:trHeight w:val="176"/>
        </w:trPr>
        <w:tc>
          <w:tcPr>
            <w:tcW w:w="1541" w:type="dxa"/>
            <w:shd w:val="clear" w:color="auto" w:fill="000000" w:themeFill="text1"/>
          </w:tcPr>
          <w:p w14:paraId="7C2EF61F" w14:textId="77777777" w:rsidR="00B768DE" w:rsidRPr="008A193B" w:rsidRDefault="00B768DE" w:rsidP="00C727BD">
            <w:pPr>
              <w:rPr>
                <w:b/>
              </w:rPr>
            </w:pPr>
          </w:p>
        </w:tc>
        <w:tc>
          <w:tcPr>
            <w:tcW w:w="12062" w:type="dxa"/>
            <w:shd w:val="clear" w:color="auto" w:fill="000000" w:themeFill="text1"/>
          </w:tcPr>
          <w:p w14:paraId="30A5057D" w14:textId="77777777" w:rsidR="00B768DE" w:rsidRPr="008A193B" w:rsidRDefault="00B768DE" w:rsidP="00C727BD"/>
        </w:tc>
      </w:tr>
      <w:tr w:rsidR="00B768DE" w:rsidRPr="008A193B" w14:paraId="47605B38" w14:textId="77777777" w:rsidTr="0094517D">
        <w:trPr>
          <w:trHeight w:val="352"/>
        </w:trPr>
        <w:tc>
          <w:tcPr>
            <w:tcW w:w="1541" w:type="dxa"/>
            <w:shd w:val="clear" w:color="auto" w:fill="D9D9D9" w:themeFill="background1" w:themeFillShade="D9"/>
            <w:vAlign w:val="center"/>
          </w:tcPr>
          <w:p w14:paraId="652F0B18" w14:textId="77777777" w:rsidR="00B768DE" w:rsidRPr="00377399" w:rsidRDefault="00B768DE" w:rsidP="00C727BD">
            <w:pPr>
              <w:rPr>
                <w:b/>
              </w:rPr>
            </w:pPr>
            <w:r w:rsidRPr="00377399">
              <w:rPr>
                <w:b/>
              </w:rPr>
              <w:t>Test Case Number</w:t>
            </w:r>
          </w:p>
        </w:tc>
        <w:tc>
          <w:tcPr>
            <w:tcW w:w="12062" w:type="dxa"/>
            <w:shd w:val="clear" w:color="auto" w:fill="D9D9D9" w:themeFill="background1" w:themeFillShade="D9"/>
            <w:vAlign w:val="center"/>
          </w:tcPr>
          <w:p w14:paraId="58C98E2E" w14:textId="4826EDDA" w:rsidR="00B768DE" w:rsidRPr="00377399" w:rsidRDefault="00B768DE" w:rsidP="00C727BD">
            <w:pPr>
              <w:rPr>
                <w:b/>
              </w:rPr>
            </w:pPr>
            <w:r w:rsidRPr="00377399">
              <w:rPr>
                <w:b/>
              </w:rPr>
              <w:t>#</w:t>
            </w:r>
            <w:r>
              <w:rPr>
                <w:b/>
              </w:rPr>
              <w:t>3</w:t>
            </w:r>
          </w:p>
        </w:tc>
      </w:tr>
      <w:tr w:rsidR="00B768DE" w:rsidRPr="008A193B" w14:paraId="6EDBEC66" w14:textId="77777777" w:rsidTr="0094517D">
        <w:trPr>
          <w:trHeight w:val="247"/>
        </w:trPr>
        <w:tc>
          <w:tcPr>
            <w:tcW w:w="1541" w:type="dxa"/>
            <w:vAlign w:val="center"/>
          </w:tcPr>
          <w:p w14:paraId="56984B62" w14:textId="77777777" w:rsidR="00B768DE" w:rsidRPr="008A193B" w:rsidRDefault="00B768DE" w:rsidP="00C727BD">
            <w:r w:rsidRPr="008A193B">
              <w:rPr>
                <w:b/>
              </w:rPr>
              <w:t>Prerequisites</w:t>
            </w:r>
          </w:p>
        </w:tc>
        <w:tc>
          <w:tcPr>
            <w:tcW w:w="12062" w:type="dxa"/>
          </w:tcPr>
          <w:p w14:paraId="2B90D8DA" w14:textId="77777777" w:rsidR="00B768DE" w:rsidRPr="008A193B" w:rsidRDefault="00B768DE" w:rsidP="00C727BD"/>
        </w:tc>
      </w:tr>
      <w:tr w:rsidR="00B768DE" w:rsidRPr="008A193B" w14:paraId="7C65A7C2" w14:textId="77777777" w:rsidTr="0094517D">
        <w:trPr>
          <w:trHeight w:val="529"/>
        </w:trPr>
        <w:tc>
          <w:tcPr>
            <w:tcW w:w="1541" w:type="dxa"/>
            <w:vAlign w:val="center"/>
          </w:tcPr>
          <w:p w14:paraId="0608F0A8" w14:textId="77777777" w:rsidR="00B768DE" w:rsidRPr="008A193B" w:rsidRDefault="00B768DE" w:rsidP="00C727BD">
            <w:pPr>
              <w:rPr>
                <w:b/>
              </w:rPr>
            </w:pPr>
            <w:r w:rsidRPr="008A193B">
              <w:rPr>
                <w:b/>
              </w:rPr>
              <w:t>Test Case Steps</w:t>
            </w:r>
          </w:p>
        </w:tc>
        <w:tc>
          <w:tcPr>
            <w:tcW w:w="12062" w:type="dxa"/>
          </w:tcPr>
          <w:p w14:paraId="61D86C72" w14:textId="77777777" w:rsidR="00B768DE" w:rsidRDefault="00B768DE" w:rsidP="003E5D20">
            <w:pPr>
              <w:pStyle w:val="Odlomakpopisa"/>
              <w:numPr>
                <w:ilvl w:val="0"/>
                <w:numId w:val="5"/>
              </w:numPr>
            </w:pPr>
            <w:r>
              <w:t xml:space="preserve">Open browser and go to: </w:t>
            </w:r>
            <w:hyperlink r:id="rId11" w:history="1">
              <w:r w:rsidRPr="00480B10">
                <w:rPr>
                  <w:rStyle w:val="Hiperveza"/>
                </w:rPr>
                <w:t>http://demo.baasic.com/angular/starterkit-photo-gallery/main</w:t>
              </w:r>
            </w:hyperlink>
          </w:p>
          <w:p w14:paraId="46C53990" w14:textId="77777777" w:rsidR="00B768DE" w:rsidRDefault="00B768DE" w:rsidP="003E5D20">
            <w:pPr>
              <w:pStyle w:val="Odlomakpopisa"/>
              <w:numPr>
                <w:ilvl w:val="0"/>
                <w:numId w:val="5"/>
              </w:numPr>
            </w:pPr>
            <w:r>
              <w:t>Click on ‘Search bar’</w:t>
            </w:r>
          </w:p>
          <w:p w14:paraId="20050A37" w14:textId="1C7CA132" w:rsidR="00B768DE" w:rsidRPr="008A193B" w:rsidRDefault="00B768DE" w:rsidP="003E5D20">
            <w:pPr>
              <w:pStyle w:val="Odlomakpopisa"/>
              <w:numPr>
                <w:ilvl w:val="0"/>
                <w:numId w:val="5"/>
              </w:numPr>
            </w:pPr>
            <w:r>
              <w:t xml:space="preserve">Type name of the </w:t>
            </w:r>
            <w:r w:rsidR="00DF7585">
              <w:t>photo</w:t>
            </w:r>
          </w:p>
        </w:tc>
      </w:tr>
      <w:tr w:rsidR="00B768DE" w:rsidRPr="008A193B" w14:paraId="22974BB5" w14:textId="77777777" w:rsidTr="0094517D">
        <w:trPr>
          <w:trHeight w:val="352"/>
        </w:trPr>
        <w:tc>
          <w:tcPr>
            <w:tcW w:w="1541" w:type="dxa"/>
            <w:vAlign w:val="center"/>
          </w:tcPr>
          <w:p w14:paraId="62E1BE20" w14:textId="77777777" w:rsidR="00B768DE" w:rsidRPr="008A193B" w:rsidRDefault="00B768DE" w:rsidP="00C727BD">
            <w:pPr>
              <w:rPr>
                <w:b/>
              </w:rPr>
            </w:pPr>
            <w:r w:rsidRPr="008A193B">
              <w:rPr>
                <w:b/>
              </w:rPr>
              <w:t>Expected Result</w:t>
            </w:r>
          </w:p>
        </w:tc>
        <w:tc>
          <w:tcPr>
            <w:tcW w:w="12062" w:type="dxa"/>
          </w:tcPr>
          <w:p w14:paraId="0947CD2F" w14:textId="2E0EA21F" w:rsidR="00B768DE" w:rsidRPr="008A193B" w:rsidRDefault="00204486" w:rsidP="00204486">
            <w:r>
              <w:t xml:space="preserve">Search bar </w:t>
            </w:r>
            <w:r w:rsidR="00B768DE">
              <w:t>should spread out and user should be able to search</w:t>
            </w:r>
            <w:r w:rsidR="00BF20B6">
              <w:t>.</w:t>
            </w:r>
          </w:p>
        </w:tc>
      </w:tr>
      <w:tr w:rsidR="00B768DE" w:rsidRPr="008A193B" w14:paraId="18E76B96" w14:textId="77777777" w:rsidTr="00F703BB">
        <w:trPr>
          <w:trHeight w:val="813"/>
        </w:trPr>
        <w:tc>
          <w:tcPr>
            <w:tcW w:w="1541" w:type="dxa"/>
            <w:vAlign w:val="center"/>
          </w:tcPr>
          <w:p w14:paraId="21402B1C" w14:textId="77777777" w:rsidR="00B768DE" w:rsidRPr="008A193B" w:rsidRDefault="00B768DE" w:rsidP="00C727BD">
            <w:pPr>
              <w:rPr>
                <w:b/>
              </w:rPr>
            </w:pPr>
            <w:r w:rsidRPr="008A193B">
              <w:rPr>
                <w:b/>
              </w:rPr>
              <w:t>Actual Result</w:t>
            </w:r>
          </w:p>
        </w:tc>
        <w:tc>
          <w:tcPr>
            <w:tcW w:w="12062" w:type="dxa"/>
          </w:tcPr>
          <w:p w14:paraId="1C44B213" w14:textId="627243B0" w:rsidR="00B768DE" w:rsidRDefault="00B768DE" w:rsidP="00C727BD">
            <w:r>
              <w:t>In Internet Explorer, ‘Search bar’ looks like it doesn’t work because it is not highlighted, and by clicking on ‘search’ it doesn’t say ‘Search…’ inside of the box.</w:t>
            </w:r>
          </w:p>
          <w:p w14:paraId="12703C61" w14:textId="77777777" w:rsidR="00B768DE" w:rsidRDefault="00B768DE" w:rsidP="00C727BD"/>
          <w:p w14:paraId="76C90590" w14:textId="41A10549" w:rsidR="00B768DE" w:rsidRPr="008A193B" w:rsidRDefault="00B768DE" w:rsidP="00C727BD"/>
        </w:tc>
      </w:tr>
      <w:tr w:rsidR="00B768DE" w:rsidRPr="008A193B" w14:paraId="00F2B79C" w14:textId="77777777" w:rsidTr="0094517D">
        <w:trPr>
          <w:trHeight w:val="105"/>
        </w:trPr>
        <w:tc>
          <w:tcPr>
            <w:tcW w:w="1541" w:type="dxa"/>
            <w:vAlign w:val="center"/>
          </w:tcPr>
          <w:p w14:paraId="01172027" w14:textId="77777777" w:rsidR="00B768DE" w:rsidRPr="008A193B" w:rsidRDefault="00B768DE" w:rsidP="00C727BD">
            <w:pPr>
              <w:rPr>
                <w:b/>
              </w:rPr>
            </w:pPr>
            <w:r w:rsidRPr="00EC199B">
              <w:rPr>
                <w:b/>
                <w:color w:val="92D050"/>
              </w:rPr>
              <w:t>Pass</w:t>
            </w:r>
            <w:r w:rsidRPr="008A193B">
              <w:rPr>
                <w:b/>
              </w:rPr>
              <w:t xml:space="preserve">/ </w:t>
            </w:r>
            <w:r w:rsidRPr="00EC199B">
              <w:rPr>
                <w:b/>
                <w:color w:val="FF0000"/>
              </w:rPr>
              <w:t>Fail</w:t>
            </w:r>
          </w:p>
        </w:tc>
        <w:tc>
          <w:tcPr>
            <w:tcW w:w="12062" w:type="dxa"/>
          </w:tcPr>
          <w:p w14:paraId="6F3936A8" w14:textId="77777777" w:rsidR="00B768DE" w:rsidRPr="008A193B" w:rsidRDefault="00B768DE" w:rsidP="00C727BD">
            <w:r w:rsidRPr="000346B8">
              <w:rPr>
                <w:color w:val="FF0000"/>
              </w:rPr>
              <w:t>Fail</w:t>
            </w:r>
          </w:p>
        </w:tc>
      </w:tr>
      <w:tr w:rsidR="00B768DE" w:rsidRPr="008A193B" w14:paraId="40AE273D" w14:textId="77777777" w:rsidTr="0094517D">
        <w:trPr>
          <w:trHeight w:val="105"/>
        </w:trPr>
        <w:tc>
          <w:tcPr>
            <w:tcW w:w="1541" w:type="dxa"/>
            <w:vAlign w:val="center"/>
          </w:tcPr>
          <w:p w14:paraId="7A7A7BF6" w14:textId="77777777" w:rsidR="00B768DE" w:rsidRPr="008A193B" w:rsidRDefault="00B768DE" w:rsidP="00C727BD">
            <w:pPr>
              <w:rPr>
                <w:b/>
              </w:rPr>
            </w:pPr>
            <w:r>
              <w:rPr>
                <w:b/>
              </w:rPr>
              <w:t>Notes</w:t>
            </w:r>
          </w:p>
        </w:tc>
        <w:tc>
          <w:tcPr>
            <w:tcW w:w="12062" w:type="dxa"/>
          </w:tcPr>
          <w:p w14:paraId="47F29796" w14:textId="378BBF58" w:rsidR="00B768DE" w:rsidRPr="008A193B" w:rsidRDefault="00B768DE" w:rsidP="00C727BD">
            <w:r>
              <w:t>I noticed</w:t>
            </w:r>
            <w:r w:rsidRPr="00B24C51">
              <w:t xml:space="preserve"> that ‘Search bar’ looks like it doesn’t work, so it might confuse user while using the search bar</w:t>
            </w:r>
            <w:r>
              <w:t>.</w:t>
            </w:r>
          </w:p>
        </w:tc>
      </w:tr>
      <w:tr w:rsidR="00B768DE" w:rsidRPr="008A193B" w14:paraId="496BBA70" w14:textId="77777777" w:rsidTr="0094517D">
        <w:trPr>
          <w:trHeight w:val="165"/>
        </w:trPr>
        <w:tc>
          <w:tcPr>
            <w:tcW w:w="1541" w:type="dxa"/>
            <w:shd w:val="clear" w:color="auto" w:fill="000000" w:themeFill="text1"/>
          </w:tcPr>
          <w:p w14:paraId="74242F84" w14:textId="77777777" w:rsidR="00B768DE" w:rsidRPr="008A193B" w:rsidRDefault="00B768DE" w:rsidP="00C727BD">
            <w:pPr>
              <w:rPr>
                <w:b/>
              </w:rPr>
            </w:pPr>
          </w:p>
        </w:tc>
        <w:tc>
          <w:tcPr>
            <w:tcW w:w="12062" w:type="dxa"/>
            <w:shd w:val="clear" w:color="auto" w:fill="000000" w:themeFill="text1"/>
          </w:tcPr>
          <w:p w14:paraId="2B3FCB6C" w14:textId="77777777" w:rsidR="00B768DE" w:rsidRPr="008A193B" w:rsidRDefault="00B768DE" w:rsidP="00C727BD"/>
        </w:tc>
      </w:tr>
    </w:tbl>
    <w:p w14:paraId="2EF8E0D3" w14:textId="228F30E6" w:rsidR="00A06CE2" w:rsidRDefault="00A06CE2">
      <w:pPr>
        <w:spacing w:before="60" w:after="60"/>
      </w:pPr>
    </w:p>
    <w:p w14:paraId="657A8414" w14:textId="77777777" w:rsidR="00A06CE2" w:rsidRDefault="00A06CE2">
      <w:pPr>
        <w:spacing w:before="60" w:after="60"/>
      </w:pPr>
    </w:p>
    <w:tbl>
      <w:tblPr>
        <w:tblStyle w:val="Reetkatablice"/>
        <w:tblW w:w="0" w:type="auto"/>
        <w:tblLook w:val="04A0" w:firstRow="1" w:lastRow="0" w:firstColumn="1" w:lastColumn="0" w:noHBand="0" w:noVBand="1"/>
      </w:tblPr>
      <w:tblGrid>
        <w:gridCol w:w="1838"/>
        <w:gridCol w:w="11832"/>
      </w:tblGrid>
      <w:tr w:rsidR="00A06CE2" w:rsidRPr="008A193B" w14:paraId="4513027D" w14:textId="77777777" w:rsidTr="00196836">
        <w:tc>
          <w:tcPr>
            <w:tcW w:w="1838" w:type="dxa"/>
            <w:shd w:val="clear" w:color="auto" w:fill="000000" w:themeFill="text1"/>
          </w:tcPr>
          <w:p w14:paraId="46FFC88B" w14:textId="77777777" w:rsidR="00A06CE2" w:rsidRPr="008A193B" w:rsidRDefault="00A06CE2" w:rsidP="00196836">
            <w:pPr>
              <w:rPr>
                <w:b/>
              </w:rPr>
            </w:pPr>
          </w:p>
        </w:tc>
        <w:tc>
          <w:tcPr>
            <w:tcW w:w="11832" w:type="dxa"/>
            <w:shd w:val="clear" w:color="auto" w:fill="000000" w:themeFill="text1"/>
          </w:tcPr>
          <w:p w14:paraId="5DBD5FD9" w14:textId="77777777" w:rsidR="00A06CE2" w:rsidRPr="008A193B" w:rsidRDefault="00A06CE2" w:rsidP="00196836"/>
        </w:tc>
      </w:tr>
      <w:tr w:rsidR="00A06CE2" w:rsidRPr="008A193B" w14:paraId="252F3CC6" w14:textId="77777777" w:rsidTr="00196836">
        <w:tc>
          <w:tcPr>
            <w:tcW w:w="1838" w:type="dxa"/>
            <w:shd w:val="clear" w:color="auto" w:fill="D9D9D9" w:themeFill="background1" w:themeFillShade="D9"/>
            <w:vAlign w:val="center"/>
          </w:tcPr>
          <w:p w14:paraId="05535C84" w14:textId="77777777" w:rsidR="00A06CE2" w:rsidRPr="00377399" w:rsidRDefault="00A06CE2" w:rsidP="00196836">
            <w:pPr>
              <w:rPr>
                <w:b/>
              </w:rPr>
            </w:pPr>
            <w:r w:rsidRPr="00377399">
              <w:rPr>
                <w:b/>
              </w:rPr>
              <w:t>Test Case Number</w:t>
            </w:r>
          </w:p>
        </w:tc>
        <w:tc>
          <w:tcPr>
            <w:tcW w:w="11832" w:type="dxa"/>
            <w:shd w:val="clear" w:color="auto" w:fill="D9D9D9" w:themeFill="background1" w:themeFillShade="D9"/>
            <w:vAlign w:val="center"/>
          </w:tcPr>
          <w:p w14:paraId="6A10E507" w14:textId="77777777" w:rsidR="00A06CE2" w:rsidRPr="00377399" w:rsidRDefault="00A06CE2" w:rsidP="00196836">
            <w:pPr>
              <w:rPr>
                <w:b/>
              </w:rPr>
            </w:pPr>
            <w:r w:rsidRPr="00377399">
              <w:rPr>
                <w:b/>
              </w:rPr>
              <w:t>#</w:t>
            </w:r>
            <w:r>
              <w:rPr>
                <w:b/>
              </w:rPr>
              <w:t>3.1</w:t>
            </w:r>
          </w:p>
        </w:tc>
      </w:tr>
      <w:tr w:rsidR="00A06CE2" w:rsidRPr="008A193B" w14:paraId="25E395B2" w14:textId="77777777" w:rsidTr="00196836">
        <w:tc>
          <w:tcPr>
            <w:tcW w:w="1838" w:type="dxa"/>
            <w:vAlign w:val="center"/>
          </w:tcPr>
          <w:p w14:paraId="203B3BBE" w14:textId="77777777" w:rsidR="00A06CE2" w:rsidRPr="008A193B" w:rsidRDefault="00A06CE2" w:rsidP="00196836">
            <w:r w:rsidRPr="008A193B">
              <w:rPr>
                <w:b/>
              </w:rPr>
              <w:t>Prerequisites</w:t>
            </w:r>
          </w:p>
        </w:tc>
        <w:tc>
          <w:tcPr>
            <w:tcW w:w="11832" w:type="dxa"/>
          </w:tcPr>
          <w:p w14:paraId="1B6FAA43" w14:textId="77777777" w:rsidR="00A06CE2" w:rsidRPr="000847B1" w:rsidRDefault="00A06CE2" w:rsidP="00196836">
            <w:pPr>
              <w:pStyle w:val="Odlomakpopisa"/>
              <w:ind w:left="786"/>
              <w:rPr>
                <w:color w:val="365F91" w:themeColor="accent1" w:themeShade="BF"/>
              </w:rPr>
            </w:pPr>
          </w:p>
        </w:tc>
      </w:tr>
      <w:tr w:rsidR="00A06CE2" w:rsidRPr="008A193B" w14:paraId="0E2480C3" w14:textId="77777777" w:rsidTr="00196836">
        <w:tc>
          <w:tcPr>
            <w:tcW w:w="1838" w:type="dxa"/>
            <w:vAlign w:val="center"/>
          </w:tcPr>
          <w:p w14:paraId="26F2A0D6" w14:textId="77777777" w:rsidR="00A06CE2" w:rsidRPr="008A193B" w:rsidRDefault="00A06CE2" w:rsidP="00196836">
            <w:pPr>
              <w:rPr>
                <w:b/>
              </w:rPr>
            </w:pPr>
            <w:r w:rsidRPr="008A193B">
              <w:rPr>
                <w:b/>
              </w:rPr>
              <w:t>Test Case Steps</w:t>
            </w:r>
          </w:p>
        </w:tc>
        <w:tc>
          <w:tcPr>
            <w:tcW w:w="11832" w:type="dxa"/>
          </w:tcPr>
          <w:p w14:paraId="4510FD0C" w14:textId="77777777" w:rsidR="00A06CE2" w:rsidRDefault="00A06CE2" w:rsidP="003E5D20">
            <w:pPr>
              <w:pStyle w:val="Odlomakpopisa"/>
              <w:numPr>
                <w:ilvl w:val="0"/>
                <w:numId w:val="8"/>
              </w:numPr>
            </w:pPr>
            <w:r>
              <w:t xml:space="preserve">Open browser and go to: </w:t>
            </w:r>
            <w:hyperlink r:id="rId12" w:history="1">
              <w:r w:rsidRPr="00480B10">
                <w:rPr>
                  <w:rStyle w:val="Hiperveza"/>
                </w:rPr>
                <w:t>http://demo.baasic.com/angular/starterkit-photo-gallery/main</w:t>
              </w:r>
            </w:hyperlink>
          </w:p>
          <w:p w14:paraId="37C87DE4" w14:textId="77777777" w:rsidR="00A06CE2" w:rsidRDefault="00A06CE2" w:rsidP="003E5D20">
            <w:pPr>
              <w:pStyle w:val="Odlomakpopisa"/>
              <w:numPr>
                <w:ilvl w:val="0"/>
                <w:numId w:val="8"/>
              </w:numPr>
            </w:pPr>
            <w:r>
              <w:t>Click on ‘Search bar’</w:t>
            </w:r>
          </w:p>
          <w:p w14:paraId="21926713" w14:textId="172D1839" w:rsidR="00A06CE2" w:rsidRDefault="00A06CE2" w:rsidP="003E5D20">
            <w:pPr>
              <w:pStyle w:val="Odlomakpopisa"/>
              <w:numPr>
                <w:ilvl w:val="0"/>
                <w:numId w:val="8"/>
              </w:numPr>
            </w:pPr>
            <w:r>
              <w:t xml:space="preserve">Type </w:t>
            </w:r>
            <w:r w:rsidR="00936F32">
              <w:t>e.g. letter ‘a’</w:t>
            </w:r>
          </w:p>
          <w:p w14:paraId="0889162D" w14:textId="77777777" w:rsidR="00A06CE2" w:rsidRPr="002156CB" w:rsidRDefault="00A06CE2" w:rsidP="00196836"/>
        </w:tc>
      </w:tr>
      <w:tr w:rsidR="00A06CE2" w:rsidRPr="008A193B" w14:paraId="0C88108D" w14:textId="77777777" w:rsidTr="00196836">
        <w:tc>
          <w:tcPr>
            <w:tcW w:w="1838" w:type="dxa"/>
            <w:vAlign w:val="center"/>
          </w:tcPr>
          <w:p w14:paraId="296C6619" w14:textId="77777777" w:rsidR="00A06CE2" w:rsidRPr="008A193B" w:rsidRDefault="00A06CE2" w:rsidP="00196836">
            <w:pPr>
              <w:rPr>
                <w:b/>
              </w:rPr>
            </w:pPr>
            <w:r w:rsidRPr="008A193B">
              <w:rPr>
                <w:b/>
              </w:rPr>
              <w:t>Expected Result</w:t>
            </w:r>
          </w:p>
        </w:tc>
        <w:tc>
          <w:tcPr>
            <w:tcW w:w="11832" w:type="dxa"/>
          </w:tcPr>
          <w:p w14:paraId="3E959BD5" w14:textId="43190345" w:rsidR="00A06CE2" w:rsidRPr="008A193B" w:rsidRDefault="00204486" w:rsidP="00204486">
            <w:r>
              <w:t xml:space="preserve">User gets every photo that has the letter ‘a’ in it. </w:t>
            </w:r>
          </w:p>
        </w:tc>
      </w:tr>
      <w:tr w:rsidR="00A06CE2" w:rsidRPr="008A193B" w14:paraId="00ACFE70" w14:textId="77777777" w:rsidTr="00196836">
        <w:tc>
          <w:tcPr>
            <w:tcW w:w="1838" w:type="dxa"/>
            <w:vAlign w:val="center"/>
          </w:tcPr>
          <w:p w14:paraId="5AEFA05A" w14:textId="77777777" w:rsidR="00A06CE2" w:rsidRPr="008A193B" w:rsidRDefault="00A06CE2" w:rsidP="00196836">
            <w:pPr>
              <w:rPr>
                <w:b/>
              </w:rPr>
            </w:pPr>
            <w:r w:rsidRPr="008A193B">
              <w:rPr>
                <w:b/>
              </w:rPr>
              <w:t>Actual Result</w:t>
            </w:r>
          </w:p>
        </w:tc>
        <w:tc>
          <w:tcPr>
            <w:tcW w:w="11832" w:type="dxa"/>
          </w:tcPr>
          <w:p w14:paraId="39C61F56" w14:textId="76765ECA" w:rsidR="00A06CE2" w:rsidRPr="008A193B" w:rsidRDefault="00270A2C" w:rsidP="00AD1809">
            <w:r>
              <w:t xml:space="preserve">Before any results, </w:t>
            </w:r>
            <w:r w:rsidR="00204486">
              <w:t>webpage throw</w:t>
            </w:r>
            <w:r w:rsidR="00135F11">
              <w:t>s message</w:t>
            </w:r>
            <w:r w:rsidR="00204486">
              <w:t xml:space="preserve"> that there are no photos with the letter ‘a’</w:t>
            </w:r>
          </w:p>
        </w:tc>
      </w:tr>
      <w:tr w:rsidR="00A06CE2" w:rsidRPr="008A193B" w14:paraId="465ECB0D" w14:textId="77777777" w:rsidTr="00196836">
        <w:tc>
          <w:tcPr>
            <w:tcW w:w="1838" w:type="dxa"/>
            <w:vAlign w:val="center"/>
          </w:tcPr>
          <w:p w14:paraId="07A9BA26" w14:textId="77777777" w:rsidR="00A06CE2" w:rsidRPr="008A193B" w:rsidRDefault="00A06CE2"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155704C6" w14:textId="129B57A0" w:rsidR="00A06CE2" w:rsidRPr="008A193B" w:rsidRDefault="00936F32" w:rsidP="00196836">
            <w:r w:rsidRPr="00EC199B">
              <w:rPr>
                <w:b/>
                <w:color w:val="FF0000"/>
              </w:rPr>
              <w:t>Fail</w:t>
            </w:r>
          </w:p>
        </w:tc>
      </w:tr>
      <w:tr w:rsidR="00A06CE2" w:rsidRPr="008A193B" w14:paraId="3A2D1DF5" w14:textId="77777777" w:rsidTr="00196836">
        <w:tc>
          <w:tcPr>
            <w:tcW w:w="1838" w:type="dxa"/>
            <w:vAlign w:val="center"/>
          </w:tcPr>
          <w:p w14:paraId="3DA08CE0" w14:textId="77777777" w:rsidR="00A06CE2" w:rsidRPr="008A193B" w:rsidRDefault="00A06CE2" w:rsidP="00196836">
            <w:pPr>
              <w:rPr>
                <w:b/>
              </w:rPr>
            </w:pPr>
            <w:r>
              <w:rPr>
                <w:b/>
              </w:rPr>
              <w:t>Notes</w:t>
            </w:r>
          </w:p>
        </w:tc>
        <w:tc>
          <w:tcPr>
            <w:tcW w:w="11832" w:type="dxa"/>
          </w:tcPr>
          <w:p w14:paraId="534932C2" w14:textId="42955F79" w:rsidR="00A06CE2" w:rsidRPr="009C671B" w:rsidRDefault="00204486" w:rsidP="00BE1DA6">
            <w:pPr>
              <w:rPr>
                <w:color w:val="365F91" w:themeColor="accent1" w:themeShade="BF"/>
              </w:rPr>
            </w:pPr>
            <w:r w:rsidRPr="00270A2C">
              <w:t xml:space="preserve">I noticed that webpage throws </w:t>
            </w:r>
            <w:r w:rsidR="00270A2C" w:rsidRPr="00270A2C">
              <w:t xml:space="preserve">message that there are no photos with the letter ‘a’ in it. </w:t>
            </w:r>
            <w:r w:rsidR="00BE1DA6">
              <w:t>Also, on some computers that are fast, that message is not visible, so testers usually use throttling (slow 3G) where it can slow down computer and easily reproduce a bug.</w:t>
            </w:r>
          </w:p>
        </w:tc>
      </w:tr>
      <w:tr w:rsidR="00A06CE2" w:rsidRPr="008A193B" w14:paraId="33A8E7F1" w14:textId="77777777" w:rsidTr="00196836">
        <w:tc>
          <w:tcPr>
            <w:tcW w:w="1838" w:type="dxa"/>
            <w:shd w:val="clear" w:color="auto" w:fill="000000" w:themeFill="text1"/>
          </w:tcPr>
          <w:p w14:paraId="6FE325E7" w14:textId="77777777" w:rsidR="00A06CE2" w:rsidRPr="008A193B" w:rsidRDefault="00A06CE2" w:rsidP="00196836">
            <w:pPr>
              <w:rPr>
                <w:b/>
              </w:rPr>
            </w:pPr>
          </w:p>
        </w:tc>
        <w:tc>
          <w:tcPr>
            <w:tcW w:w="11832" w:type="dxa"/>
            <w:shd w:val="clear" w:color="auto" w:fill="000000" w:themeFill="text1"/>
          </w:tcPr>
          <w:p w14:paraId="78321051" w14:textId="77777777" w:rsidR="00A06CE2" w:rsidRPr="008A193B" w:rsidRDefault="00A06CE2" w:rsidP="00196836"/>
        </w:tc>
      </w:tr>
    </w:tbl>
    <w:p w14:paraId="4844C0B5" w14:textId="2532CAC9" w:rsidR="005A3478" w:rsidRDefault="005A3478">
      <w:pPr>
        <w:spacing w:before="60" w:after="60"/>
      </w:pPr>
    </w:p>
    <w:p w14:paraId="24505F19" w14:textId="77777777" w:rsidR="005A3478" w:rsidRDefault="005A3478">
      <w:pPr>
        <w:spacing w:before="60" w:after="60"/>
      </w:pPr>
    </w:p>
    <w:tbl>
      <w:tblPr>
        <w:tblStyle w:val="Reetkatablice"/>
        <w:tblW w:w="0" w:type="auto"/>
        <w:tblLook w:val="04A0" w:firstRow="1" w:lastRow="0" w:firstColumn="1" w:lastColumn="0" w:noHBand="0" w:noVBand="1"/>
      </w:tblPr>
      <w:tblGrid>
        <w:gridCol w:w="1838"/>
        <w:gridCol w:w="11832"/>
      </w:tblGrid>
      <w:tr w:rsidR="00135F11" w:rsidRPr="008A193B" w14:paraId="04144532" w14:textId="77777777" w:rsidTr="00196836">
        <w:tc>
          <w:tcPr>
            <w:tcW w:w="1838" w:type="dxa"/>
            <w:shd w:val="clear" w:color="auto" w:fill="000000" w:themeFill="text1"/>
          </w:tcPr>
          <w:p w14:paraId="4C41AADE" w14:textId="77777777" w:rsidR="00135F11" w:rsidRPr="008A193B" w:rsidRDefault="00135F11" w:rsidP="00196836">
            <w:pPr>
              <w:rPr>
                <w:b/>
              </w:rPr>
            </w:pPr>
          </w:p>
        </w:tc>
        <w:tc>
          <w:tcPr>
            <w:tcW w:w="11832" w:type="dxa"/>
            <w:shd w:val="clear" w:color="auto" w:fill="000000" w:themeFill="text1"/>
          </w:tcPr>
          <w:p w14:paraId="0E44E510" w14:textId="77777777" w:rsidR="00135F11" w:rsidRPr="008A193B" w:rsidRDefault="00135F11" w:rsidP="00196836"/>
        </w:tc>
      </w:tr>
      <w:tr w:rsidR="00135F11" w:rsidRPr="008A193B" w14:paraId="17553143" w14:textId="77777777" w:rsidTr="00196836">
        <w:tc>
          <w:tcPr>
            <w:tcW w:w="1838" w:type="dxa"/>
            <w:shd w:val="clear" w:color="auto" w:fill="D9D9D9" w:themeFill="background1" w:themeFillShade="D9"/>
            <w:vAlign w:val="center"/>
          </w:tcPr>
          <w:p w14:paraId="18AF535A" w14:textId="77777777" w:rsidR="00135F11" w:rsidRPr="00377399" w:rsidRDefault="00135F11" w:rsidP="00196836">
            <w:pPr>
              <w:rPr>
                <w:b/>
              </w:rPr>
            </w:pPr>
            <w:r w:rsidRPr="00377399">
              <w:rPr>
                <w:b/>
              </w:rPr>
              <w:t>Test Case Number</w:t>
            </w:r>
          </w:p>
        </w:tc>
        <w:tc>
          <w:tcPr>
            <w:tcW w:w="11832" w:type="dxa"/>
            <w:shd w:val="clear" w:color="auto" w:fill="D9D9D9" w:themeFill="background1" w:themeFillShade="D9"/>
            <w:vAlign w:val="center"/>
          </w:tcPr>
          <w:p w14:paraId="191D626A" w14:textId="38BB0C22" w:rsidR="00135F11" w:rsidRPr="00377399" w:rsidRDefault="00135F11" w:rsidP="00196836">
            <w:pPr>
              <w:rPr>
                <w:b/>
              </w:rPr>
            </w:pPr>
            <w:r w:rsidRPr="00377399">
              <w:rPr>
                <w:b/>
              </w:rPr>
              <w:t>#</w:t>
            </w:r>
            <w:r w:rsidR="00761C2F">
              <w:rPr>
                <w:b/>
              </w:rPr>
              <w:t>3.2</w:t>
            </w:r>
          </w:p>
        </w:tc>
      </w:tr>
      <w:tr w:rsidR="00135F11" w:rsidRPr="008A193B" w14:paraId="6D195EF7" w14:textId="77777777" w:rsidTr="00196836">
        <w:tc>
          <w:tcPr>
            <w:tcW w:w="1838" w:type="dxa"/>
            <w:vAlign w:val="center"/>
          </w:tcPr>
          <w:p w14:paraId="3A4F8605" w14:textId="77777777" w:rsidR="00135F11" w:rsidRPr="008A193B" w:rsidRDefault="00135F11" w:rsidP="00196836">
            <w:r w:rsidRPr="008A193B">
              <w:rPr>
                <w:b/>
              </w:rPr>
              <w:t>Prerequisites</w:t>
            </w:r>
          </w:p>
        </w:tc>
        <w:tc>
          <w:tcPr>
            <w:tcW w:w="11832" w:type="dxa"/>
          </w:tcPr>
          <w:p w14:paraId="17D54DE1" w14:textId="77777777" w:rsidR="00135F11" w:rsidRPr="000847B1" w:rsidRDefault="00135F11" w:rsidP="00196836">
            <w:pPr>
              <w:pStyle w:val="Odlomakpopisa"/>
              <w:ind w:left="786"/>
              <w:rPr>
                <w:color w:val="365F91" w:themeColor="accent1" w:themeShade="BF"/>
              </w:rPr>
            </w:pPr>
          </w:p>
        </w:tc>
      </w:tr>
      <w:tr w:rsidR="00135F11" w:rsidRPr="008A193B" w14:paraId="07FCA9F8" w14:textId="77777777" w:rsidTr="00196836">
        <w:tc>
          <w:tcPr>
            <w:tcW w:w="1838" w:type="dxa"/>
            <w:vAlign w:val="center"/>
          </w:tcPr>
          <w:p w14:paraId="015D2CB6" w14:textId="77777777" w:rsidR="00135F11" w:rsidRPr="008A193B" w:rsidRDefault="00135F11" w:rsidP="00196836">
            <w:pPr>
              <w:rPr>
                <w:b/>
              </w:rPr>
            </w:pPr>
            <w:r w:rsidRPr="008A193B">
              <w:rPr>
                <w:b/>
              </w:rPr>
              <w:t>Test Case Steps</w:t>
            </w:r>
          </w:p>
        </w:tc>
        <w:tc>
          <w:tcPr>
            <w:tcW w:w="11832" w:type="dxa"/>
          </w:tcPr>
          <w:p w14:paraId="6E88E2B5" w14:textId="77777777" w:rsidR="00135F11" w:rsidRDefault="00135F11" w:rsidP="003E5D20">
            <w:pPr>
              <w:pStyle w:val="Odlomakpopisa"/>
              <w:numPr>
                <w:ilvl w:val="0"/>
                <w:numId w:val="41"/>
              </w:numPr>
            </w:pPr>
            <w:r>
              <w:t xml:space="preserve">Open browser and go to: </w:t>
            </w:r>
            <w:hyperlink r:id="rId13" w:history="1">
              <w:r w:rsidRPr="00480B10">
                <w:rPr>
                  <w:rStyle w:val="Hiperveza"/>
                </w:rPr>
                <w:t>http://demo.baasic.com/angular/starterkit-photo-gallery/main</w:t>
              </w:r>
            </w:hyperlink>
          </w:p>
          <w:p w14:paraId="146E3A7C" w14:textId="77777777" w:rsidR="00135F11" w:rsidRDefault="00135F11" w:rsidP="003E5D20">
            <w:pPr>
              <w:pStyle w:val="Odlomakpopisa"/>
              <w:numPr>
                <w:ilvl w:val="0"/>
                <w:numId w:val="41"/>
              </w:numPr>
            </w:pPr>
            <w:r>
              <w:t>Click on ‘Search bar’</w:t>
            </w:r>
          </w:p>
          <w:p w14:paraId="63C6684F" w14:textId="77777777" w:rsidR="00135F11" w:rsidRDefault="00135F11" w:rsidP="003E5D20">
            <w:pPr>
              <w:pStyle w:val="Odlomakpopisa"/>
              <w:numPr>
                <w:ilvl w:val="0"/>
                <w:numId w:val="41"/>
              </w:numPr>
            </w:pPr>
            <w:r>
              <w:t>Type e.g. letter ‘a’</w:t>
            </w:r>
          </w:p>
          <w:p w14:paraId="39CA79AA" w14:textId="65217D85" w:rsidR="005F5E16" w:rsidRDefault="005F5E16" w:rsidP="003E5D20">
            <w:pPr>
              <w:pStyle w:val="Odlomakpopisa"/>
              <w:numPr>
                <w:ilvl w:val="0"/>
                <w:numId w:val="41"/>
              </w:numPr>
            </w:pPr>
            <w:r>
              <w:t>Scroll down to see the resu</w:t>
            </w:r>
            <w:r w:rsidR="00761C2F">
              <w:t>lts</w:t>
            </w:r>
          </w:p>
          <w:p w14:paraId="4D9C808E" w14:textId="77777777" w:rsidR="00135F11" w:rsidRPr="002156CB" w:rsidRDefault="00135F11" w:rsidP="00196836"/>
        </w:tc>
      </w:tr>
      <w:tr w:rsidR="00135F11" w:rsidRPr="008A193B" w14:paraId="7D0C41D8" w14:textId="77777777" w:rsidTr="00196836">
        <w:tc>
          <w:tcPr>
            <w:tcW w:w="1838" w:type="dxa"/>
            <w:vAlign w:val="center"/>
          </w:tcPr>
          <w:p w14:paraId="03115588" w14:textId="77777777" w:rsidR="00135F11" w:rsidRPr="008A193B" w:rsidRDefault="00135F11" w:rsidP="00196836">
            <w:pPr>
              <w:rPr>
                <w:b/>
              </w:rPr>
            </w:pPr>
            <w:r w:rsidRPr="008A193B">
              <w:rPr>
                <w:b/>
              </w:rPr>
              <w:t>Expected Result</w:t>
            </w:r>
          </w:p>
        </w:tc>
        <w:tc>
          <w:tcPr>
            <w:tcW w:w="11832" w:type="dxa"/>
          </w:tcPr>
          <w:p w14:paraId="4B0AEBFE" w14:textId="64F47536" w:rsidR="00135F11" w:rsidRPr="008A193B" w:rsidRDefault="00D27604" w:rsidP="00196836">
            <w:r>
              <w:t>The spinner shouldn’t be in function after all the photos are displayed.</w:t>
            </w:r>
          </w:p>
        </w:tc>
      </w:tr>
      <w:tr w:rsidR="00135F11" w:rsidRPr="008A193B" w14:paraId="04793DFC" w14:textId="77777777" w:rsidTr="00196836">
        <w:tc>
          <w:tcPr>
            <w:tcW w:w="1838" w:type="dxa"/>
            <w:vAlign w:val="center"/>
          </w:tcPr>
          <w:p w14:paraId="5A46F2C1" w14:textId="77777777" w:rsidR="00135F11" w:rsidRPr="008A193B" w:rsidRDefault="00135F11" w:rsidP="00196836">
            <w:pPr>
              <w:rPr>
                <w:b/>
              </w:rPr>
            </w:pPr>
            <w:r w:rsidRPr="008A193B">
              <w:rPr>
                <w:b/>
              </w:rPr>
              <w:t>Actual Result</w:t>
            </w:r>
          </w:p>
        </w:tc>
        <w:tc>
          <w:tcPr>
            <w:tcW w:w="11832" w:type="dxa"/>
          </w:tcPr>
          <w:p w14:paraId="7DF6E9EE" w14:textId="523686B7" w:rsidR="00135F11" w:rsidRPr="008A193B" w:rsidRDefault="00270A2C" w:rsidP="00196836">
            <w:r>
              <w:t xml:space="preserve">After all the photos have been displayed, the spinner is still in function. </w:t>
            </w:r>
          </w:p>
        </w:tc>
      </w:tr>
      <w:tr w:rsidR="00135F11" w:rsidRPr="008A193B" w14:paraId="37D313F6" w14:textId="77777777" w:rsidTr="00196836">
        <w:tc>
          <w:tcPr>
            <w:tcW w:w="1838" w:type="dxa"/>
            <w:vAlign w:val="center"/>
          </w:tcPr>
          <w:p w14:paraId="3A4B9D07" w14:textId="77777777" w:rsidR="00135F11" w:rsidRPr="008A193B" w:rsidRDefault="00135F11"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01D3DD07" w14:textId="77777777" w:rsidR="00135F11" w:rsidRPr="008A193B" w:rsidRDefault="00135F11" w:rsidP="00196836">
            <w:r w:rsidRPr="00EC199B">
              <w:rPr>
                <w:b/>
                <w:color w:val="FF0000"/>
              </w:rPr>
              <w:t>Fail</w:t>
            </w:r>
          </w:p>
        </w:tc>
      </w:tr>
      <w:tr w:rsidR="00135F11" w:rsidRPr="008A193B" w14:paraId="5C6F8699" w14:textId="77777777" w:rsidTr="00196836">
        <w:tc>
          <w:tcPr>
            <w:tcW w:w="1838" w:type="dxa"/>
            <w:vAlign w:val="center"/>
          </w:tcPr>
          <w:p w14:paraId="37B1839C" w14:textId="77777777" w:rsidR="00135F11" w:rsidRPr="008A193B" w:rsidRDefault="00135F11" w:rsidP="00196836">
            <w:pPr>
              <w:rPr>
                <w:b/>
              </w:rPr>
            </w:pPr>
            <w:r>
              <w:rPr>
                <w:b/>
              </w:rPr>
              <w:t>Notes</w:t>
            </w:r>
          </w:p>
        </w:tc>
        <w:tc>
          <w:tcPr>
            <w:tcW w:w="11832" w:type="dxa"/>
          </w:tcPr>
          <w:p w14:paraId="3012CDD7" w14:textId="2E17426F" w:rsidR="00135F11" w:rsidRPr="009C671B" w:rsidRDefault="00DF7585" w:rsidP="00196836">
            <w:pPr>
              <w:rPr>
                <w:color w:val="365F91" w:themeColor="accent1" w:themeShade="BF"/>
              </w:rPr>
            </w:pPr>
            <w:r w:rsidRPr="00DF7585">
              <w:t>I noticed that the spinner still works even after all the photos are displayed.</w:t>
            </w:r>
          </w:p>
        </w:tc>
      </w:tr>
      <w:tr w:rsidR="00135F11" w:rsidRPr="008A193B" w14:paraId="6713D690" w14:textId="77777777" w:rsidTr="00196836">
        <w:tc>
          <w:tcPr>
            <w:tcW w:w="1838" w:type="dxa"/>
            <w:shd w:val="clear" w:color="auto" w:fill="000000" w:themeFill="text1"/>
          </w:tcPr>
          <w:p w14:paraId="3D8B7F16" w14:textId="77777777" w:rsidR="00135F11" w:rsidRPr="008A193B" w:rsidRDefault="00135F11" w:rsidP="00196836">
            <w:pPr>
              <w:rPr>
                <w:b/>
              </w:rPr>
            </w:pPr>
          </w:p>
        </w:tc>
        <w:tc>
          <w:tcPr>
            <w:tcW w:w="11832" w:type="dxa"/>
            <w:shd w:val="clear" w:color="auto" w:fill="000000" w:themeFill="text1"/>
          </w:tcPr>
          <w:p w14:paraId="2B97513A" w14:textId="77777777" w:rsidR="00135F11" w:rsidRPr="008A193B" w:rsidRDefault="00135F11" w:rsidP="00196836"/>
        </w:tc>
      </w:tr>
    </w:tbl>
    <w:p w14:paraId="755D0FBF" w14:textId="77777777" w:rsidR="00A06CE2" w:rsidRDefault="00A06CE2">
      <w:pPr>
        <w:spacing w:before="60" w:after="60"/>
      </w:pPr>
    </w:p>
    <w:p w14:paraId="1B41CE00" w14:textId="77777777" w:rsidR="006D1175" w:rsidRDefault="006D1175">
      <w:pPr>
        <w:spacing w:before="60" w:after="60"/>
      </w:pPr>
    </w:p>
    <w:tbl>
      <w:tblPr>
        <w:tblStyle w:val="Reetkatablice"/>
        <w:tblW w:w="0" w:type="auto"/>
        <w:tblLook w:val="04A0" w:firstRow="1" w:lastRow="0" w:firstColumn="1" w:lastColumn="0" w:noHBand="0" w:noVBand="1"/>
      </w:tblPr>
      <w:tblGrid>
        <w:gridCol w:w="1838"/>
        <w:gridCol w:w="11832"/>
      </w:tblGrid>
      <w:tr w:rsidR="00B24C51" w:rsidRPr="008A193B" w14:paraId="1B31D6D5" w14:textId="77777777" w:rsidTr="00B24C51">
        <w:tc>
          <w:tcPr>
            <w:tcW w:w="1838" w:type="dxa"/>
            <w:shd w:val="clear" w:color="auto" w:fill="000000" w:themeFill="text1"/>
          </w:tcPr>
          <w:p w14:paraId="3D7DC5CF" w14:textId="77777777" w:rsidR="00B24C51" w:rsidRPr="008A193B" w:rsidRDefault="00B24C51" w:rsidP="00B24C51">
            <w:pPr>
              <w:rPr>
                <w:b/>
              </w:rPr>
            </w:pPr>
          </w:p>
        </w:tc>
        <w:tc>
          <w:tcPr>
            <w:tcW w:w="11832" w:type="dxa"/>
            <w:shd w:val="clear" w:color="auto" w:fill="000000" w:themeFill="text1"/>
          </w:tcPr>
          <w:p w14:paraId="1D1A761C" w14:textId="77777777" w:rsidR="00B24C51" w:rsidRPr="008A193B" w:rsidRDefault="00B24C51" w:rsidP="00B24C51"/>
        </w:tc>
      </w:tr>
      <w:tr w:rsidR="00B24C51" w:rsidRPr="008A193B" w14:paraId="1521F1C1" w14:textId="77777777" w:rsidTr="00B24C51">
        <w:tc>
          <w:tcPr>
            <w:tcW w:w="1838" w:type="dxa"/>
            <w:shd w:val="clear" w:color="auto" w:fill="D9D9D9" w:themeFill="background1" w:themeFillShade="D9"/>
            <w:vAlign w:val="center"/>
          </w:tcPr>
          <w:p w14:paraId="620B67DE" w14:textId="77777777" w:rsidR="00B24C51" w:rsidRPr="00377399" w:rsidRDefault="00B24C51" w:rsidP="00B24C51">
            <w:pPr>
              <w:rPr>
                <w:b/>
              </w:rPr>
            </w:pPr>
            <w:r w:rsidRPr="00377399">
              <w:rPr>
                <w:b/>
              </w:rPr>
              <w:t>Test Case Number</w:t>
            </w:r>
          </w:p>
        </w:tc>
        <w:tc>
          <w:tcPr>
            <w:tcW w:w="11832" w:type="dxa"/>
            <w:shd w:val="clear" w:color="auto" w:fill="D9D9D9" w:themeFill="background1" w:themeFillShade="D9"/>
            <w:vAlign w:val="center"/>
          </w:tcPr>
          <w:p w14:paraId="6A9C9C38" w14:textId="3023CC26" w:rsidR="00B24C51" w:rsidRPr="00377399" w:rsidRDefault="00B24C51" w:rsidP="00B24C51">
            <w:pPr>
              <w:rPr>
                <w:b/>
              </w:rPr>
            </w:pPr>
            <w:r w:rsidRPr="00377399">
              <w:rPr>
                <w:b/>
              </w:rPr>
              <w:t>#</w:t>
            </w:r>
            <w:r w:rsidR="00761C2F">
              <w:rPr>
                <w:b/>
              </w:rPr>
              <w:t>3.3</w:t>
            </w:r>
          </w:p>
        </w:tc>
      </w:tr>
      <w:tr w:rsidR="00B24C51" w:rsidRPr="008A193B" w14:paraId="0918E9D1" w14:textId="77777777" w:rsidTr="00B24C51">
        <w:tc>
          <w:tcPr>
            <w:tcW w:w="1838" w:type="dxa"/>
            <w:vAlign w:val="center"/>
          </w:tcPr>
          <w:p w14:paraId="524431AF" w14:textId="77777777" w:rsidR="00B24C51" w:rsidRPr="008A193B" w:rsidRDefault="00B24C51" w:rsidP="00B24C51">
            <w:r w:rsidRPr="008A193B">
              <w:rPr>
                <w:b/>
              </w:rPr>
              <w:t>Prerequisites</w:t>
            </w:r>
          </w:p>
        </w:tc>
        <w:tc>
          <w:tcPr>
            <w:tcW w:w="11832" w:type="dxa"/>
          </w:tcPr>
          <w:p w14:paraId="246D1DB2" w14:textId="7C647DE7" w:rsidR="00B24C51" w:rsidRPr="000847B1" w:rsidRDefault="00B24C51" w:rsidP="00B24C51">
            <w:pPr>
              <w:pStyle w:val="Odlomakpopisa"/>
              <w:ind w:left="786"/>
              <w:rPr>
                <w:color w:val="365F91" w:themeColor="accent1" w:themeShade="BF"/>
              </w:rPr>
            </w:pPr>
          </w:p>
        </w:tc>
      </w:tr>
      <w:tr w:rsidR="00B24C51" w:rsidRPr="008A193B" w14:paraId="701DCE26" w14:textId="77777777" w:rsidTr="00B24C51">
        <w:tc>
          <w:tcPr>
            <w:tcW w:w="1838" w:type="dxa"/>
            <w:vAlign w:val="center"/>
          </w:tcPr>
          <w:p w14:paraId="1BCEBA97" w14:textId="77777777" w:rsidR="00B24C51" w:rsidRPr="008A193B" w:rsidRDefault="00B24C51" w:rsidP="00B24C51">
            <w:pPr>
              <w:rPr>
                <w:b/>
              </w:rPr>
            </w:pPr>
            <w:r w:rsidRPr="008A193B">
              <w:rPr>
                <w:b/>
              </w:rPr>
              <w:t>Test Case Steps</w:t>
            </w:r>
          </w:p>
        </w:tc>
        <w:tc>
          <w:tcPr>
            <w:tcW w:w="11832" w:type="dxa"/>
          </w:tcPr>
          <w:p w14:paraId="659FB368" w14:textId="77777777" w:rsidR="00B24C51" w:rsidRDefault="00B24C51" w:rsidP="003E5D20">
            <w:pPr>
              <w:pStyle w:val="Odlomakpopisa"/>
              <w:numPr>
                <w:ilvl w:val="0"/>
                <w:numId w:val="41"/>
              </w:numPr>
            </w:pPr>
            <w:r>
              <w:t xml:space="preserve">Open browser and go to: </w:t>
            </w:r>
            <w:hyperlink r:id="rId14" w:history="1">
              <w:r w:rsidRPr="00480B10">
                <w:rPr>
                  <w:rStyle w:val="Hiperveza"/>
                </w:rPr>
                <w:t>http://demo.baasic.com/angular/starterkit-photo-gallery/main</w:t>
              </w:r>
            </w:hyperlink>
          </w:p>
          <w:p w14:paraId="2D4387D9" w14:textId="77777777" w:rsidR="008A5D0A" w:rsidRDefault="008A5D0A" w:rsidP="003E5D20">
            <w:pPr>
              <w:pStyle w:val="Odlomakpopisa"/>
              <w:numPr>
                <w:ilvl w:val="0"/>
                <w:numId w:val="41"/>
              </w:numPr>
            </w:pPr>
            <w:r>
              <w:t>Click on ‘Search bar’</w:t>
            </w:r>
          </w:p>
          <w:p w14:paraId="50B68627" w14:textId="05E57DC2" w:rsidR="008A5D0A" w:rsidRDefault="008A5D0A" w:rsidP="003E5D20">
            <w:pPr>
              <w:pStyle w:val="Odlomakpopisa"/>
              <w:numPr>
                <w:ilvl w:val="0"/>
                <w:numId w:val="41"/>
              </w:numPr>
            </w:pPr>
            <w:r>
              <w:t>Type</w:t>
            </w:r>
            <w:r w:rsidR="00204486">
              <w:t xml:space="preserve"> correct</w:t>
            </w:r>
            <w:r>
              <w:t xml:space="preserve"> name of the </w:t>
            </w:r>
            <w:r w:rsidR="00DF7585">
              <w:t>photo</w:t>
            </w:r>
            <w:r w:rsidR="007342FE">
              <w:t xml:space="preserve"> e.g. ‘9’</w:t>
            </w:r>
          </w:p>
          <w:p w14:paraId="3AB2957E" w14:textId="29749D71" w:rsidR="00B24C51" w:rsidRPr="002156CB" w:rsidRDefault="00B24C51" w:rsidP="008A5D0A"/>
        </w:tc>
      </w:tr>
      <w:tr w:rsidR="00B24C51" w:rsidRPr="008A193B" w14:paraId="0FFE9B68" w14:textId="77777777" w:rsidTr="00B24C51">
        <w:tc>
          <w:tcPr>
            <w:tcW w:w="1838" w:type="dxa"/>
            <w:vAlign w:val="center"/>
          </w:tcPr>
          <w:p w14:paraId="427A7DAB" w14:textId="77777777" w:rsidR="00B24C51" w:rsidRPr="008A193B" w:rsidRDefault="00B24C51" w:rsidP="00B24C51">
            <w:pPr>
              <w:rPr>
                <w:b/>
              </w:rPr>
            </w:pPr>
            <w:r w:rsidRPr="008A193B">
              <w:rPr>
                <w:b/>
              </w:rPr>
              <w:t>Expected Result</w:t>
            </w:r>
          </w:p>
        </w:tc>
        <w:tc>
          <w:tcPr>
            <w:tcW w:w="11832" w:type="dxa"/>
          </w:tcPr>
          <w:p w14:paraId="7033D851" w14:textId="209F98F1" w:rsidR="00B24C51" w:rsidRPr="008A193B" w:rsidRDefault="00204486" w:rsidP="00204486">
            <w:r>
              <w:t>U</w:t>
            </w:r>
            <w:r w:rsidR="004C3EA3">
              <w:t>sers are able to see results.</w:t>
            </w:r>
          </w:p>
        </w:tc>
      </w:tr>
      <w:tr w:rsidR="00B24C51" w:rsidRPr="008A193B" w14:paraId="7424415C" w14:textId="77777777" w:rsidTr="00B24C51">
        <w:tc>
          <w:tcPr>
            <w:tcW w:w="1838" w:type="dxa"/>
            <w:vAlign w:val="center"/>
          </w:tcPr>
          <w:p w14:paraId="359CA18D" w14:textId="77777777" w:rsidR="00B24C51" w:rsidRPr="008A193B" w:rsidRDefault="00B24C51" w:rsidP="00B24C51">
            <w:pPr>
              <w:rPr>
                <w:b/>
              </w:rPr>
            </w:pPr>
            <w:r w:rsidRPr="008A193B">
              <w:rPr>
                <w:b/>
              </w:rPr>
              <w:t>Actual Result</w:t>
            </w:r>
          </w:p>
        </w:tc>
        <w:tc>
          <w:tcPr>
            <w:tcW w:w="11832" w:type="dxa"/>
          </w:tcPr>
          <w:p w14:paraId="578A1D23" w14:textId="77777777" w:rsidR="00B24C51" w:rsidRDefault="00B24C51" w:rsidP="00B24C51"/>
          <w:p w14:paraId="1E79E074" w14:textId="1F80CAA4" w:rsidR="00B24C51" w:rsidRDefault="00204486" w:rsidP="00B24C51">
            <w:r>
              <w:t>U</w:t>
            </w:r>
            <w:r w:rsidR="004C3EA3">
              <w:t>sers are able to see results.</w:t>
            </w:r>
          </w:p>
          <w:p w14:paraId="44A474DE" w14:textId="77777777" w:rsidR="00B24C51" w:rsidRPr="008A193B" w:rsidRDefault="00B24C51" w:rsidP="00B24C51"/>
        </w:tc>
      </w:tr>
      <w:tr w:rsidR="00B24C51" w:rsidRPr="008A193B" w14:paraId="66655CDE" w14:textId="77777777" w:rsidTr="00B24C51">
        <w:tc>
          <w:tcPr>
            <w:tcW w:w="1838" w:type="dxa"/>
            <w:vAlign w:val="center"/>
          </w:tcPr>
          <w:p w14:paraId="2DEC6906" w14:textId="77777777" w:rsidR="00B24C51" w:rsidRPr="008A193B" w:rsidRDefault="00B24C51" w:rsidP="00B24C51">
            <w:pPr>
              <w:rPr>
                <w:b/>
              </w:rPr>
            </w:pPr>
            <w:r w:rsidRPr="00EC199B">
              <w:rPr>
                <w:b/>
                <w:color w:val="92D050"/>
              </w:rPr>
              <w:t>Pass</w:t>
            </w:r>
            <w:r w:rsidRPr="008A193B">
              <w:rPr>
                <w:b/>
              </w:rPr>
              <w:t xml:space="preserve">/ </w:t>
            </w:r>
            <w:r w:rsidRPr="00EC199B">
              <w:rPr>
                <w:b/>
                <w:color w:val="FF0000"/>
              </w:rPr>
              <w:t>Fail</w:t>
            </w:r>
          </w:p>
        </w:tc>
        <w:tc>
          <w:tcPr>
            <w:tcW w:w="11832" w:type="dxa"/>
          </w:tcPr>
          <w:p w14:paraId="6185D5BB" w14:textId="6CFE578A" w:rsidR="00B24C51" w:rsidRPr="008A193B" w:rsidRDefault="001D583A" w:rsidP="00B24C51">
            <w:r w:rsidRPr="001D583A">
              <w:rPr>
                <w:color w:val="92D050"/>
              </w:rPr>
              <w:t>Pass</w:t>
            </w:r>
          </w:p>
        </w:tc>
      </w:tr>
      <w:tr w:rsidR="00B24C51" w:rsidRPr="008A193B" w14:paraId="70BDAB81" w14:textId="77777777" w:rsidTr="00B24C51">
        <w:tc>
          <w:tcPr>
            <w:tcW w:w="1838" w:type="dxa"/>
            <w:vAlign w:val="center"/>
          </w:tcPr>
          <w:p w14:paraId="59A8AD1A" w14:textId="77777777" w:rsidR="00B24C51" w:rsidRPr="008A193B" w:rsidRDefault="00B24C51" w:rsidP="00B24C51">
            <w:pPr>
              <w:rPr>
                <w:b/>
              </w:rPr>
            </w:pPr>
            <w:r>
              <w:rPr>
                <w:b/>
              </w:rPr>
              <w:t>Notes</w:t>
            </w:r>
          </w:p>
        </w:tc>
        <w:tc>
          <w:tcPr>
            <w:tcW w:w="11832" w:type="dxa"/>
          </w:tcPr>
          <w:p w14:paraId="3705B356" w14:textId="7AE2BBA6" w:rsidR="00B24C51" w:rsidRPr="009C671B" w:rsidRDefault="0094517D" w:rsidP="00B24C51">
            <w:pPr>
              <w:rPr>
                <w:color w:val="365F91" w:themeColor="accent1" w:themeShade="BF"/>
              </w:rPr>
            </w:pPr>
            <w:r w:rsidRPr="00990182">
              <w:t>/</w:t>
            </w:r>
          </w:p>
        </w:tc>
      </w:tr>
      <w:tr w:rsidR="00B24C51" w:rsidRPr="008A193B" w14:paraId="2AA0753F" w14:textId="77777777" w:rsidTr="00B24C51">
        <w:tc>
          <w:tcPr>
            <w:tcW w:w="1838" w:type="dxa"/>
            <w:shd w:val="clear" w:color="auto" w:fill="000000" w:themeFill="text1"/>
          </w:tcPr>
          <w:p w14:paraId="376955B8" w14:textId="77777777" w:rsidR="00B24C51" w:rsidRPr="008A193B" w:rsidRDefault="00B24C51" w:rsidP="00B24C51">
            <w:pPr>
              <w:rPr>
                <w:b/>
              </w:rPr>
            </w:pPr>
          </w:p>
        </w:tc>
        <w:tc>
          <w:tcPr>
            <w:tcW w:w="11832" w:type="dxa"/>
            <w:shd w:val="clear" w:color="auto" w:fill="000000" w:themeFill="text1"/>
          </w:tcPr>
          <w:p w14:paraId="5F0A565F" w14:textId="77777777" w:rsidR="00B24C51" w:rsidRPr="008A193B" w:rsidRDefault="00B24C51" w:rsidP="00B24C51"/>
        </w:tc>
      </w:tr>
    </w:tbl>
    <w:p w14:paraId="6BF30677" w14:textId="77777777" w:rsidR="005A3478" w:rsidRDefault="005A3478">
      <w:pPr>
        <w:spacing w:before="60" w:after="60"/>
      </w:pPr>
    </w:p>
    <w:p w14:paraId="654BE589" w14:textId="77777777" w:rsidR="005A3478" w:rsidRDefault="005A3478">
      <w:pPr>
        <w:spacing w:before="60" w:after="60"/>
      </w:pPr>
    </w:p>
    <w:tbl>
      <w:tblPr>
        <w:tblStyle w:val="Reetkatablice"/>
        <w:tblW w:w="0" w:type="auto"/>
        <w:tblLook w:val="04A0" w:firstRow="1" w:lastRow="0" w:firstColumn="1" w:lastColumn="0" w:noHBand="0" w:noVBand="1"/>
      </w:tblPr>
      <w:tblGrid>
        <w:gridCol w:w="1838"/>
        <w:gridCol w:w="11832"/>
      </w:tblGrid>
      <w:tr w:rsidR="003F5B93" w:rsidRPr="008A193B" w14:paraId="059BDC95" w14:textId="77777777" w:rsidTr="00C727BD">
        <w:tc>
          <w:tcPr>
            <w:tcW w:w="1838" w:type="dxa"/>
            <w:shd w:val="clear" w:color="auto" w:fill="000000" w:themeFill="text1"/>
          </w:tcPr>
          <w:p w14:paraId="68CC1CC0" w14:textId="77777777" w:rsidR="003F5B93" w:rsidRPr="008A193B" w:rsidRDefault="003F5B93" w:rsidP="00C727BD">
            <w:pPr>
              <w:rPr>
                <w:b/>
              </w:rPr>
            </w:pPr>
          </w:p>
        </w:tc>
        <w:tc>
          <w:tcPr>
            <w:tcW w:w="11832" w:type="dxa"/>
            <w:shd w:val="clear" w:color="auto" w:fill="000000" w:themeFill="text1"/>
          </w:tcPr>
          <w:p w14:paraId="7977D7B9" w14:textId="77777777" w:rsidR="003F5B93" w:rsidRPr="008A193B" w:rsidRDefault="003F5B93" w:rsidP="00C727BD"/>
        </w:tc>
      </w:tr>
      <w:tr w:rsidR="003F5B93" w:rsidRPr="008A193B" w14:paraId="16338FC1" w14:textId="77777777" w:rsidTr="00C727BD">
        <w:tc>
          <w:tcPr>
            <w:tcW w:w="1838" w:type="dxa"/>
            <w:shd w:val="clear" w:color="auto" w:fill="D9D9D9" w:themeFill="background1" w:themeFillShade="D9"/>
            <w:vAlign w:val="center"/>
          </w:tcPr>
          <w:p w14:paraId="4769E3B8" w14:textId="77777777" w:rsidR="003F5B93" w:rsidRPr="00377399" w:rsidRDefault="003F5B93" w:rsidP="00C727BD">
            <w:pPr>
              <w:rPr>
                <w:b/>
              </w:rPr>
            </w:pPr>
            <w:r w:rsidRPr="00377399">
              <w:rPr>
                <w:b/>
              </w:rPr>
              <w:t>Test Case Number</w:t>
            </w:r>
          </w:p>
        </w:tc>
        <w:tc>
          <w:tcPr>
            <w:tcW w:w="11832" w:type="dxa"/>
            <w:shd w:val="clear" w:color="auto" w:fill="D9D9D9" w:themeFill="background1" w:themeFillShade="D9"/>
            <w:vAlign w:val="center"/>
          </w:tcPr>
          <w:p w14:paraId="4451EE66" w14:textId="1C7256B0" w:rsidR="003F5B93" w:rsidRPr="00377399" w:rsidRDefault="003F5B93" w:rsidP="00C727BD">
            <w:pPr>
              <w:rPr>
                <w:b/>
              </w:rPr>
            </w:pPr>
            <w:r w:rsidRPr="00377399">
              <w:rPr>
                <w:b/>
              </w:rPr>
              <w:t>#</w:t>
            </w:r>
            <w:r w:rsidR="00761C2F">
              <w:rPr>
                <w:b/>
              </w:rPr>
              <w:t>3.4</w:t>
            </w:r>
          </w:p>
        </w:tc>
      </w:tr>
      <w:tr w:rsidR="003F5B93" w:rsidRPr="008A193B" w14:paraId="4302E756" w14:textId="77777777" w:rsidTr="00C727BD">
        <w:tc>
          <w:tcPr>
            <w:tcW w:w="1838" w:type="dxa"/>
            <w:vAlign w:val="center"/>
          </w:tcPr>
          <w:p w14:paraId="531EAAA4" w14:textId="77777777" w:rsidR="003F5B93" w:rsidRPr="008A193B" w:rsidRDefault="003F5B93" w:rsidP="00C727BD">
            <w:r w:rsidRPr="008A193B">
              <w:rPr>
                <w:b/>
              </w:rPr>
              <w:t>Prerequisites</w:t>
            </w:r>
          </w:p>
        </w:tc>
        <w:tc>
          <w:tcPr>
            <w:tcW w:w="11832" w:type="dxa"/>
          </w:tcPr>
          <w:p w14:paraId="5A853303" w14:textId="77777777" w:rsidR="003F5B93" w:rsidRPr="000847B1" w:rsidRDefault="003F5B93" w:rsidP="00C727BD">
            <w:pPr>
              <w:pStyle w:val="Odlomakpopisa"/>
              <w:ind w:left="786"/>
              <w:rPr>
                <w:color w:val="365F91" w:themeColor="accent1" w:themeShade="BF"/>
              </w:rPr>
            </w:pPr>
          </w:p>
        </w:tc>
      </w:tr>
      <w:tr w:rsidR="003F5B93" w:rsidRPr="008A193B" w14:paraId="4BEF8291" w14:textId="77777777" w:rsidTr="00C727BD">
        <w:tc>
          <w:tcPr>
            <w:tcW w:w="1838" w:type="dxa"/>
            <w:vAlign w:val="center"/>
          </w:tcPr>
          <w:p w14:paraId="6171A1A3" w14:textId="77777777" w:rsidR="003F5B93" w:rsidRPr="008A193B" w:rsidRDefault="003F5B93" w:rsidP="00C727BD">
            <w:pPr>
              <w:rPr>
                <w:b/>
              </w:rPr>
            </w:pPr>
            <w:r w:rsidRPr="008A193B">
              <w:rPr>
                <w:b/>
              </w:rPr>
              <w:t>Test Case Steps</w:t>
            </w:r>
          </w:p>
        </w:tc>
        <w:tc>
          <w:tcPr>
            <w:tcW w:w="11832" w:type="dxa"/>
          </w:tcPr>
          <w:p w14:paraId="5F52CA6C" w14:textId="77777777" w:rsidR="003F5B93" w:rsidRDefault="003F5B93" w:rsidP="003E5D20">
            <w:pPr>
              <w:pStyle w:val="Odlomakpopisa"/>
              <w:numPr>
                <w:ilvl w:val="0"/>
                <w:numId w:val="13"/>
              </w:numPr>
            </w:pPr>
            <w:r>
              <w:t xml:space="preserve">Open browser and go to: </w:t>
            </w:r>
            <w:hyperlink r:id="rId15" w:history="1">
              <w:r w:rsidRPr="00480B10">
                <w:rPr>
                  <w:rStyle w:val="Hiperveza"/>
                </w:rPr>
                <w:t>http://demo.baasic.com/angular/starterkit-photo-gallery/main</w:t>
              </w:r>
            </w:hyperlink>
          </w:p>
          <w:p w14:paraId="062C73C5" w14:textId="77777777" w:rsidR="003F5B93" w:rsidRDefault="003F5B93" w:rsidP="003E5D20">
            <w:pPr>
              <w:pStyle w:val="Odlomakpopisa"/>
              <w:numPr>
                <w:ilvl w:val="0"/>
                <w:numId w:val="13"/>
              </w:numPr>
            </w:pPr>
            <w:r>
              <w:t>Click on ‘Search bar’</w:t>
            </w:r>
          </w:p>
          <w:p w14:paraId="7261FA92" w14:textId="5722262A" w:rsidR="003F5B93" w:rsidRDefault="003F5B93" w:rsidP="003E5D20">
            <w:pPr>
              <w:pStyle w:val="Odlomakpopisa"/>
              <w:numPr>
                <w:ilvl w:val="0"/>
                <w:numId w:val="13"/>
              </w:numPr>
            </w:pPr>
            <w:r>
              <w:t xml:space="preserve">Type </w:t>
            </w:r>
            <w:r w:rsidR="00204486">
              <w:t xml:space="preserve">incorrect </w:t>
            </w:r>
            <w:r>
              <w:t xml:space="preserve">name of the </w:t>
            </w:r>
            <w:r w:rsidR="00DF7585">
              <w:t>photo</w:t>
            </w:r>
          </w:p>
          <w:p w14:paraId="33D6A11C" w14:textId="77777777" w:rsidR="003F5B93" w:rsidRPr="002156CB" w:rsidRDefault="003F5B93" w:rsidP="00C727BD"/>
        </w:tc>
      </w:tr>
      <w:tr w:rsidR="003F5B93" w:rsidRPr="008A193B" w14:paraId="6ABB4F38" w14:textId="77777777" w:rsidTr="00C727BD">
        <w:tc>
          <w:tcPr>
            <w:tcW w:w="1838" w:type="dxa"/>
            <w:vAlign w:val="center"/>
          </w:tcPr>
          <w:p w14:paraId="3E70D4E2" w14:textId="77777777" w:rsidR="003F5B93" w:rsidRPr="008A193B" w:rsidRDefault="003F5B93" w:rsidP="00C727BD">
            <w:pPr>
              <w:rPr>
                <w:b/>
              </w:rPr>
            </w:pPr>
            <w:r w:rsidRPr="008A193B">
              <w:rPr>
                <w:b/>
              </w:rPr>
              <w:t>Expected Result</w:t>
            </w:r>
          </w:p>
        </w:tc>
        <w:tc>
          <w:tcPr>
            <w:tcW w:w="11832" w:type="dxa"/>
          </w:tcPr>
          <w:p w14:paraId="09A3C4A3" w14:textId="1B937141" w:rsidR="003F5B93" w:rsidRPr="008A193B" w:rsidRDefault="00204486" w:rsidP="003F5B93">
            <w:r>
              <w:t>U</w:t>
            </w:r>
            <w:r w:rsidR="003F5B93">
              <w:t>sers aren’t able to see results.</w:t>
            </w:r>
          </w:p>
        </w:tc>
      </w:tr>
      <w:tr w:rsidR="003F5B93" w:rsidRPr="008A193B" w14:paraId="1B2044DA" w14:textId="77777777" w:rsidTr="00C727BD">
        <w:tc>
          <w:tcPr>
            <w:tcW w:w="1838" w:type="dxa"/>
            <w:vAlign w:val="center"/>
          </w:tcPr>
          <w:p w14:paraId="2EDB056A" w14:textId="77777777" w:rsidR="003F5B93" w:rsidRPr="008A193B" w:rsidRDefault="003F5B93" w:rsidP="00C727BD">
            <w:pPr>
              <w:rPr>
                <w:b/>
              </w:rPr>
            </w:pPr>
            <w:r w:rsidRPr="008A193B">
              <w:rPr>
                <w:b/>
              </w:rPr>
              <w:t>Actual Result</w:t>
            </w:r>
          </w:p>
        </w:tc>
        <w:tc>
          <w:tcPr>
            <w:tcW w:w="11832" w:type="dxa"/>
          </w:tcPr>
          <w:p w14:paraId="236B86D5" w14:textId="77777777" w:rsidR="003F5B93" w:rsidRDefault="003F5B93" w:rsidP="00C727BD"/>
          <w:p w14:paraId="451A4044" w14:textId="7FD5D142" w:rsidR="003F5B93" w:rsidRPr="008A193B" w:rsidRDefault="00204486" w:rsidP="00C727BD">
            <w:r>
              <w:t>Users aren’t able to see results.</w:t>
            </w:r>
          </w:p>
        </w:tc>
      </w:tr>
      <w:tr w:rsidR="003F5B93" w:rsidRPr="008A193B" w14:paraId="11F478E8" w14:textId="77777777" w:rsidTr="00C727BD">
        <w:tc>
          <w:tcPr>
            <w:tcW w:w="1838" w:type="dxa"/>
            <w:vAlign w:val="center"/>
          </w:tcPr>
          <w:p w14:paraId="3FFE11FF" w14:textId="77777777" w:rsidR="003F5B93" w:rsidRPr="008A193B" w:rsidRDefault="003F5B93"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11054353" w14:textId="77777777" w:rsidR="003F5B93" w:rsidRPr="008A193B" w:rsidRDefault="003F5B93" w:rsidP="00C727BD">
            <w:r w:rsidRPr="001D583A">
              <w:rPr>
                <w:color w:val="92D050"/>
              </w:rPr>
              <w:t>Pass</w:t>
            </w:r>
          </w:p>
        </w:tc>
      </w:tr>
      <w:tr w:rsidR="003F5B93" w:rsidRPr="008A193B" w14:paraId="0299343C" w14:textId="77777777" w:rsidTr="00C727BD">
        <w:tc>
          <w:tcPr>
            <w:tcW w:w="1838" w:type="dxa"/>
            <w:vAlign w:val="center"/>
          </w:tcPr>
          <w:p w14:paraId="6ACF2722" w14:textId="77777777" w:rsidR="003F5B93" w:rsidRPr="008A193B" w:rsidRDefault="003F5B93" w:rsidP="00C727BD">
            <w:pPr>
              <w:rPr>
                <w:b/>
              </w:rPr>
            </w:pPr>
            <w:r>
              <w:rPr>
                <w:b/>
              </w:rPr>
              <w:t>Notes</w:t>
            </w:r>
          </w:p>
        </w:tc>
        <w:tc>
          <w:tcPr>
            <w:tcW w:w="11832" w:type="dxa"/>
          </w:tcPr>
          <w:p w14:paraId="281D2ECD" w14:textId="6EEC50C0" w:rsidR="003F5B93" w:rsidRPr="009C671B" w:rsidRDefault="0094517D" w:rsidP="00C727BD">
            <w:pPr>
              <w:rPr>
                <w:color w:val="365F91" w:themeColor="accent1" w:themeShade="BF"/>
              </w:rPr>
            </w:pPr>
            <w:r w:rsidRPr="00990182">
              <w:t>/</w:t>
            </w:r>
          </w:p>
        </w:tc>
      </w:tr>
      <w:tr w:rsidR="003F5B93" w:rsidRPr="008A193B" w14:paraId="09B645D4" w14:textId="77777777" w:rsidTr="00C727BD">
        <w:tc>
          <w:tcPr>
            <w:tcW w:w="1838" w:type="dxa"/>
            <w:shd w:val="clear" w:color="auto" w:fill="000000" w:themeFill="text1"/>
          </w:tcPr>
          <w:p w14:paraId="4A759965" w14:textId="77777777" w:rsidR="003F5B93" w:rsidRPr="008A193B" w:rsidRDefault="003F5B93" w:rsidP="00C727BD">
            <w:pPr>
              <w:rPr>
                <w:b/>
              </w:rPr>
            </w:pPr>
          </w:p>
        </w:tc>
        <w:tc>
          <w:tcPr>
            <w:tcW w:w="11832" w:type="dxa"/>
            <w:shd w:val="clear" w:color="auto" w:fill="000000" w:themeFill="text1"/>
          </w:tcPr>
          <w:p w14:paraId="1C8A88FE" w14:textId="77777777" w:rsidR="003F5B93" w:rsidRPr="008A193B" w:rsidRDefault="003F5B93" w:rsidP="00C727BD"/>
        </w:tc>
      </w:tr>
    </w:tbl>
    <w:p w14:paraId="468896F6" w14:textId="77777777" w:rsidR="006D1175" w:rsidRDefault="006D1175">
      <w:pPr>
        <w:spacing w:before="60" w:after="60"/>
      </w:pPr>
    </w:p>
    <w:p w14:paraId="7736DAC0" w14:textId="77777777" w:rsidR="006D1175" w:rsidRDefault="006D1175">
      <w:pPr>
        <w:spacing w:before="60" w:after="60"/>
      </w:pPr>
    </w:p>
    <w:p w14:paraId="75CD3FF3" w14:textId="77777777" w:rsidR="00F13870" w:rsidRDefault="00F13870" w:rsidP="00895C87"/>
    <w:tbl>
      <w:tblPr>
        <w:tblStyle w:val="Reetkatablice"/>
        <w:tblW w:w="0" w:type="auto"/>
        <w:tblLook w:val="04A0" w:firstRow="1" w:lastRow="0" w:firstColumn="1" w:lastColumn="0" w:noHBand="0" w:noVBand="1"/>
      </w:tblPr>
      <w:tblGrid>
        <w:gridCol w:w="1838"/>
        <w:gridCol w:w="11832"/>
      </w:tblGrid>
      <w:tr w:rsidR="00895C87" w:rsidRPr="008A193B" w14:paraId="12FAA376" w14:textId="77777777" w:rsidTr="00B71D00">
        <w:tc>
          <w:tcPr>
            <w:tcW w:w="1838" w:type="dxa"/>
            <w:shd w:val="clear" w:color="auto" w:fill="000000" w:themeFill="text1"/>
          </w:tcPr>
          <w:p w14:paraId="4A9D2ABF" w14:textId="77777777" w:rsidR="00895C87" w:rsidRPr="008A193B" w:rsidRDefault="00895C87" w:rsidP="00B71D00">
            <w:pPr>
              <w:rPr>
                <w:b/>
              </w:rPr>
            </w:pPr>
          </w:p>
        </w:tc>
        <w:tc>
          <w:tcPr>
            <w:tcW w:w="11832" w:type="dxa"/>
            <w:shd w:val="clear" w:color="auto" w:fill="000000" w:themeFill="text1"/>
          </w:tcPr>
          <w:p w14:paraId="0A7DB0F7" w14:textId="77777777" w:rsidR="00895C87" w:rsidRPr="008A193B" w:rsidRDefault="00895C87" w:rsidP="00B71D00"/>
        </w:tc>
      </w:tr>
      <w:tr w:rsidR="00895C87" w:rsidRPr="008A193B" w14:paraId="2F7B3D80" w14:textId="77777777" w:rsidTr="00B71D00">
        <w:tc>
          <w:tcPr>
            <w:tcW w:w="1838" w:type="dxa"/>
            <w:shd w:val="clear" w:color="auto" w:fill="D9D9D9" w:themeFill="background1" w:themeFillShade="D9"/>
            <w:vAlign w:val="center"/>
          </w:tcPr>
          <w:p w14:paraId="345DB465" w14:textId="77777777" w:rsidR="00895C87" w:rsidRPr="00377399" w:rsidRDefault="00895C87" w:rsidP="00B71D00">
            <w:pPr>
              <w:rPr>
                <w:b/>
              </w:rPr>
            </w:pPr>
            <w:r w:rsidRPr="00377399">
              <w:rPr>
                <w:b/>
              </w:rPr>
              <w:t>Test Case Number</w:t>
            </w:r>
          </w:p>
        </w:tc>
        <w:tc>
          <w:tcPr>
            <w:tcW w:w="11832" w:type="dxa"/>
            <w:shd w:val="clear" w:color="auto" w:fill="D9D9D9" w:themeFill="background1" w:themeFillShade="D9"/>
            <w:vAlign w:val="center"/>
          </w:tcPr>
          <w:p w14:paraId="09DE47F5" w14:textId="3B0ED9C5" w:rsidR="00895C87" w:rsidRPr="00377399" w:rsidRDefault="00895C87" w:rsidP="00B71D00">
            <w:pPr>
              <w:rPr>
                <w:b/>
              </w:rPr>
            </w:pPr>
            <w:r w:rsidRPr="00377399">
              <w:rPr>
                <w:b/>
              </w:rPr>
              <w:t>#</w:t>
            </w:r>
            <w:r w:rsidR="008E1745">
              <w:rPr>
                <w:b/>
              </w:rPr>
              <w:t>4</w:t>
            </w:r>
          </w:p>
        </w:tc>
      </w:tr>
      <w:tr w:rsidR="00895C87" w:rsidRPr="008A193B" w14:paraId="1728EBAD" w14:textId="77777777" w:rsidTr="00B71D00">
        <w:tc>
          <w:tcPr>
            <w:tcW w:w="1838" w:type="dxa"/>
            <w:vAlign w:val="center"/>
          </w:tcPr>
          <w:p w14:paraId="25F31385" w14:textId="77777777" w:rsidR="00895C87" w:rsidRPr="008A193B" w:rsidRDefault="00895C87" w:rsidP="00B71D00">
            <w:r w:rsidRPr="008A193B">
              <w:rPr>
                <w:b/>
              </w:rPr>
              <w:t>Prerequisites</w:t>
            </w:r>
          </w:p>
        </w:tc>
        <w:tc>
          <w:tcPr>
            <w:tcW w:w="11832" w:type="dxa"/>
          </w:tcPr>
          <w:p w14:paraId="250DA2BD" w14:textId="0A869CC5" w:rsidR="00895C87" w:rsidRPr="000847B1" w:rsidRDefault="00895C87" w:rsidP="007247F7">
            <w:pPr>
              <w:pStyle w:val="Odlomakpopisa"/>
              <w:ind w:left="786"/>
              <w:rPr>
                <w:color w:val="365F91" w:themeColor="accent1" w:themeShade="BF"/>
              </w:rPr>
            </w:pPr>
          </w:p>
        </w:tc>
      </w:tr>
      <w:tr w:rsidR="00895C87" w:rsidRPr="008A193B" w14:paraId="6224C73B" w14:textId="77777777" w:rsidTr="00B71D00">
        <w:tc>
          <w:tcPr>
            <w:tcW w:w="1838" w:type="dxa"/>
            <w:vAlign w:val="center"/>
          </w:tcPr>
          <w:p w14:paraId="17E61C79" w14:textId="77777777" w:rsidR="00895C87" w:rsidRPr="008A193B" w:rsidRDefault="00895C87" w:rsidP="00B71D00">
            <w:pPr>
              <w:rPr>
                <w:b/>
              </w:rPr>
            </w:pPr>
            <w:r w:rsidRPr="008A193B">
              <w:rPr>
                <w:b/>
              </w:rPr>
              <w:t>Test Case Steps</w:t>
            </w:r>
          </w:p>
        </w:tc>
        <w:tc>
          <w:tcPr>
            <w:tcW w:w="11832" w:type="dxa"/>
          </w:tcPr>
          <w:p w14:paraId="78FD26DD" w14:textId="77777777" w:rsidR="002156CB" w:rsidRDefault="002156CB" w:rsidP="003E5D20">
            <w:pPr>
              <w:pStyle w:val="Odlomakpopisa"/>
              <w:numPr>
                <w:ilvl w:val="0"/>
                <w:numId w:val="9"/>
              </w:numPr>
            </w:pPr>
            <w:r>
              <w:t xml:space="preserve">Open browser and go to: </w:t>
            </w:r>
            <w:hyperlink r:id="rId16" w:history="1">
              <w:r w:rsidRPr="00480B10">
                <w:rPr>
                  <w:rStyle w:val="Hiperveza"/>
                </w:rPr>
                <w:t>http://demo.baasic.com/angular/starterkit-photo-gallery/main</w:t>
              </w:r>
            </w:hyperlink>
          </w:p>
          <w:p w14:paraId="1B2128BE" w14:textId="6E8591F2" w:rsidR="002156CB" w:rsidRPr="002156CB" w:rsidRDefault="00D63D44" w:rsidP="003E5D20">
            <w:pPr>
              <w:pStyle w:val="Odlomakpopisa"/>
              <w:numPr>
                <w:ilvl w:val="0"/>
                <w:numId w:val="9"/>
              </w:numPr>
            </w:pPr>
            <w:r>
              <w:t>Lean the mouse on ‘Menu’</w:t>
            </w:r>
            <w:r w:rsidR="002A59BD">
              <w:t xml:space="preserve"> icon</w:t>
            </w:r>
          </w:p>
        </w:tc>
      </w:tr>
      <w:tr w:rsidR="00895C87" w:rsidRPr="008A193B" w14:paraId="6BEF14CA" w14:textId="77777777" w:rsidTr="00B71D00">
        <w:tc>
          <w:tcPr>
            <w:tcW w:w="1838" w:type="dxa"/>
            <w:vAlign w:val="center"/>
          </w:tcPr>
          <w:p w14:paraId="37FC03D7" w14:textId="77777777" w:rsidR="00895C87" w:rsidRPr="008A193B" w:rsidRDefault="00895C87" w:rsidP="00B71D00">
            <w:pPr>
              <w:rPr>
                <w:b/>
              </w:rPr>
            </w:pPr>
            <w:r w:rsidRPr="008A193B">
              <w:rPr>
                <w:b/>
              </w:rPr>
              <w:t>Expected Result</w:t>
            </w:r>
          </w:p>
        </w:tc>
        <w:tc>
          <w:tcPr>
            <w:tcW w:w="11832" w:type="dxa"/>
          </w:tcPr>
          <w:p w14:paraId="5A2C2E0A" w14:textId="4BBB0D56" w:rsidR="00895C87" w:rsidRPr="008A193B" w:rsidRDefault="007247F7" w:rsidP="00DF7585">
            <w:r>
              <w:t xml:space="preserve">When leaning the mouse on </w:t>
            </w:r>
            <w:r w:rsidR="00DF7585">
              <w:t>photo</w:t>
            </w:r>
            <w:r>
              <w:t xml:space="preserve">, it should </w:t>
            </w:r>
            <w:r w:rsidR="00103710">
              <w:t xml:space="preserve">hover over the ‘Menu’ icon and show </w:t>
            </w:r>
            <w:r w:rsidR="00DF7585">
              <w:t>photo</w:t>
            </w:r>
            <w:r w:rsidR="00103710">
              <w:t xml:space="preserve"> and ‘Menu’ icon</w:t>
            </w:r>
            <w:r>
              <w:t>.</w:t>
            </w:r>
          </w:p>
        </w:tc>
      </w:tr>
      <w:tr w:rsidR="00895C87" w:rsidRPr="008A193B" w14:paraId="0CD72F3C" w14:textId="77777777" w:rsidTr="00B71D00">
        <w:tc>
          <w:tcPr>
            <w:tcW w:w="1838" w:type="dxa"/>
            <w:vAlign w:val="center"/>
          </w:tcPr>
          <w:p w14:paraId="4DFD7D72" w14:textId="77777777" w:rsidR="00895C87" w:rsidRPr="008A193B" w:rsidRDefault="00895C87" w:rsidP="00B71D00">
            <w:pPr>
              <w:rPr>
                <w:b/>
              </w:rPr>
            </w:pPr>
            <w:r w:rsidRPr="008A193B">
              <w:rPr>
                <w:b/>
              </w:rPr>
              <w:t>Actual Result</w:t>
            </w:r>
          </w:p>
        </w:tc>
        <w:tc>
          <w:tcPr>
            <w:tcW w:w="11832" w:type="dxa"/>
          </w:tcPr>
          <w:p w14:paraId="10C26631" w14:textId="285B8A34" w:rsidR="00897390" w:rsidRPr="008A193B" w:rsidRDefault="00DF7585" w:rsidP="00B71D00">
            <w:r>
              <w:t>Photo</w:t>
            </w:r>
            <w:r w:rsidR="009F6E8F">
              <w:t xml:space="preserve"> is not shown in Internet Explorer.</w:t>
            </w:r>
          </w:p>
        </w:tc>
      </w:tr>
      <w:tr w:rsidR="00895C87" w:rsidRPr="008A193B" w14:paraId="11FCFD67" w14:textId="77777777" w:rsidTr="00B71D00">
        <w:tc>
          <w:tcPr>
            <w:tcW w:w="1838" w:type="dxa"/>
            <w:vAlign w:val="center"/>
          </w:tcPr>
          <w:p w14:paraId="363BC493" w14:textId="4A7EB168" w:rsidR="00AC0650" w:rsidRPr="008A193B" w:rsidRDefault="00EC199B" w:rsidP="00B71D00">
            <w:pPr>
              <w:rPr>
                <w:b/>
              </w:rPr>
            </w:pPr>
            <w:r w:rsidRPr="00EC199B">
              <w:rPr>
                <w:b/>
                <w:color w:val="92D050"/>
              </w:rPr>
              <w:t>Pass</w:t>
            </w:r>
            <w:r w:rsidRPr="008A193B">
              <w:rPr>
                <w:b/>
              </w:rPr>
              <w:t xml:space="preserve">/ </w:t>
            </w:r>
            <w:r w:rsidRPr="00EC199B">
              <w:rPr>
                <w:b/>
                <w:color w:val="FF0000"/>
              </w:rPr>
              <w:t>Fail</w:t>
            </w:r>
          </w:p>
        </w:tc>
        <w:tc>
          <w:tcPr>
            <w:tcW w:w="11832" w:type="dxa"/>
          </w:tcPr>
          <w:p w14:paraId="2DF10296" w14:textId="3EACBE9B" w:rsidR="00895C87" w:rsidRPr="008A193B" w:rsidRDefault="009F6E8F" w:rsidP="00B71D00">
            <w:r w:rsidRPr="009F6E8F">
              <w:rPr>
                <w:color w:val="FF0000"/>
              </w:rPr>
              <w:t>Fail</w:t>
            </w:r>
          </w:p>
        </w:tc>
      </w:tr>
      <w:tr w:rsidR="00D301F4" w:rsidRPr="008A193B" w14:paraId="28825411" w14:textId="77777777" w:rsidTr="00B71D00">
        <w:tc>
          <w:tcPr>
            <w:tcW w:w="1838" w:type="dxa"/>
            <w:vAlign w:val="center"/>
          </w:tcPr>
          <w:p w14:paraId="38301C50" w14:textId="695861B0" w:rsidR="00D301F4" w:rsidRPr="008A193B" w:rsidRDefault="00D301F4" w:rsidP="00B71D00">
            <w:pPr>
              <w:rPr>
                <w:b/>
              </w:rPr>
            </w:pPr>
            <w:r>
              <w:rPr>
                <w:b/>
              </w:rPr>
              <w:t>Notes</w:t>
            </w:r>
          </w:p>
        </w:tc>
        <w:tc>
          <w:tcPr>
            <w:tcW w:w="11832" w:type="dxa"/>
          </w:tcPr>
          <w:p w14:paraId="28BAFCD6" w14:textId="61322CDD" w:rsidR="00D301F4" w:rsidRPr="009C671B" w:rsidRDefault="009F6E8F" w:rsidP="00DF7585">
            <w:pPr>
              <w:rPr>
                <w:color w:val="365F91" w:themeColor="accent1" w:themeShade="BF"/>
              </w:rPr>
            </w:pPr>
            <w:r w:rsidRPr="00B71D00">
              <w:t xml:space="preserve">I noticed that </w:t>
            </w:r>
            <w:r w:rsidR="00DF7585">
              <w:t>photo</w:t>
            </w:r>
            <w:r w:rsidRPr="00B71D00">
              <w:t xml:space="preserve"> is not visible in Internet Explorer</w:t>
            </w:r>
            <w:r>
              <w:t>, so</w:t>
            </w:r>
            <w:r w:rsidRPr="00B71D00">
              <w:t xml:space="preserve"> </w:t>
            </w:r>
            <w:r>
              <w:t>it</w:t>
            </w:r>
            <w:r w:rsidRPr="00B71D00">
              <w:t xml:space="preserve"> gives users less choice which browser they can use.</w:t>
            </w:r>
          </w:p>
        </w:tc>
      </w:tr>
      <w:tr w:rsidR="00895C87" w:rsidRPr="008A193B" w14:paraId="46011D6F" w14:textId="77777777" w:rsidTr="00B71D00">
        <w:tc>
          <w:tcPr>
            <w:tcW w:w="1838" w:type="dxa"/>
            <w:shd w:val="clear" w:color="auto" w:fill="000000" w:themeFill="text1"/>
          </w:tcPr>
          <w:p w14:paraId="319201C8" w14:textId="77777777" w:rsidR="00895C87" w:rsidRPr="008A193B" w:rsidRDefault="00895C87" w:rsidP="00B71D00">
            <w:pPr>
              <w:rPr>
                <w:b/>
              </w:rPr>
            </w:pPr>
          </w:p>
        </w:tc>
        <w:tc>
          <w:tcPr>
            <w:tcW w:w="11832" w:type="dxa"/>
            <w:shd w:val="clear" w:color="auto" w:fill="000000" w:themeFill="text1"/>
          </w:tcPr>
          <w:p w14:paraId="495B1352" w14:textId="77777777" w:rsidR="00895C87" w:rsidRPr="008A193B" w:rsidRDefault="00895C87" w:rsidP="00B71D00"/>
        </w:tc>
      </w:tr>
    </w:tbl>
    <w:p w14:paraId="16475BE5" w14:textId="0400D969" w:rsidR="00895C87" w:rsidRDefault="00895C87" w:rsidP="00895C87"/>
    <w:p w14:paraId="3A5D1075" w14:textId="77777777" w:rsidR="005A3478" w:rsidRDefault="005A3478" w:rsidP="00895C87"/>
    <w:p w14:paraId="3998C763" w14:textId="77777777" w:rsidR="005A3478" w:rsidRDefault="005A3478" w:rsidP="00895C87"/>
    <w:tbl>
      <w:tblPr>
        <w:tblStyle w:val="Reetkatablice"/>
        <w:tblpPr w:leftFromText="180" w:rightFromText="180" w:vertAnchor="text" w:horzAnchor="margin" w:tblpY="500"/>
        <w:tblW w:w="0" w:type="auto"/>
        <w:tblLook w:val="04A0" w:firstRow="1" w:lastRow="0" w:firstColumn="1" w:lastColumn="0" w:noHBand="0" w:noVBand="1"/>
      </w:tblPr>
      <w:tblGrid>
        <w:gridCol w:w="1838"/>
        <w:gridCol w:w="11832"/>
      </w:tblGrid>
      <w:tr w:rsidR="00ED5302" w:rsidRPr="008A193B" w14:paraId="75700BB3" w14:textId="77777777" w:rsidTr="00ED5302">
        <w:tc>
          <w:tcPr>
            <w:tcW w:w="1838" w:type="dxa"/>
            <w:shd w:val="clear" w:color="auto" w:fill="000000" w:themeFill="text1"/>
          </w:tcPr>
          <w:p w14:paraId="5780F7DB" w14:textId="77777777" w:rsidR="00ED5302" w:rsidRPr="008A193B" w:rsidRDefault="00ED5302" w:rsidP="00ED5302">
            <w:pPr>
              <w:rPr>
                <w:b/>
              </w:rPr>
            </w:pPr>
          </w:p>
        </w:tc>
        <w:tc>
          <w:tcPr>
            <w:tcW w:w="11832" w:type="dxa"/>
            <w:shd w:val="clear" w:color="auto" w:fill="000000" w:themeFill="text1"/>
          </w:tcPr>
          <w:p w14:paraId="09B164AE" w14:textId="77777777" w:rsidR="00ED5302" w:rsidRPr="008A193B" w:rsidRDefault="00ED5302" w:rsidP="00ED5302"/>
        </w:tc>
      </w:tr>
      <w:tr w:rsidR="00ED5302" w:rsidRPr="008A193B" w14:paraId="61AE5839" w14:textId="77777777" w:rsidTr="00ED5302">
        <w:tc>
          <w:tcPr>
            <w:tcW w:w="1838" w:type="dxa"/>
            <w:shd w:val="clear" w:color="auto" w:fill="D9D9D9" w:themeFill="background1" w:themeFillShade="D9"/>
            <w:vAlign w:val="center"/>
          </w:tcPr>
          <w:p w14:paraId="667DBD79" w14:textId="77777777" w:rsidR="00ED5302" w:rsidRPr="00377399" w:rsidRDefault="00ED5302" w:rsidP="00ED5302">
            <w:pPr>
              <w:rPr>
                <w:b/>
              </w:rPr>
            </w:pPr>
            <w:r w:rsidRPr="00377399">
              <w:rPr>
                <w:b/>
              </w:rPr>
              <w:t>Test Case Number</w:t>
            </w:r>
          </w:p>
        </w:tc>
        <w:tc>
          <w:tcPr>
            <w:tcW w:w="11832" w:type="dxa"/>
            <w:shd w:val="clear" w:color="auto" w:fill="D9D9D9" w:themeFill="background1" w:themeFillShade="D9"/>
            <w:vAlign w:val="center"/>
          </w:tcPr>
          <w:p w14:paraId="00DAB715" w14:textId="77777777" w:rsidR="00ED5302" w:rsidRPr="00377399" w:rsidRDefault="00ED5302" w:rsidP="00ED5302">
            <w:pPr>
              <w:rPr>
                <w:b/>
              </w:rPr>
            </w:pPr>
            <w:r w:rsidRPr="00377399">
              <w:rPr>
                <w:b/>
              </w:rPr>
              <w:t>#</w:t>
            </w:r>
            <w:r>
              <w:rPr>
                <w:b/>
              </w:rPr>
              <w:t>5</w:t>
            </w:r>
          </w:p>
        </w:tc>
      </w:tr>
      <w:tr w:rsidR="00ED5302" w:rsidRPr="008A193B" w14:paraId="3DA7FF91" w14:textId="77777777" w:rsidTr="00ED5302">
        <w:tc>
          <w:tcPr>
            <w:tcW w:w="1838" w:type="dxa"/>
            <w:vAlign w:val="center"/>
          </w:tcPr>
          <w:p w14:paraId="787B7A5E" w14:textId="77777777" w:rsidR="00ED5302" w:rsidRPr="008A193B" w:rsidRDefault="00ED5302" w:rsidP="00ED5302">
            <w:r w:rsidRPr="008A193B">
              <w:rPr>
                <w:b/>
              </w:rPr>
              <w:t>Prerequisites</w:t>
            </w:r>
          </w:p>
        </w:tc>
        <w:tc>
          <w:tcPr>
            <w:tcW w:w="11832" w:type="dxa"/>
          </w:tcPr>
          <w:p w14:paraId="34125086" w14:textId="77777777" w:rsidR="00ED5302" w:rsidRPr="008A193B" w:rsidRDefault="00ED5302" w:rsidP="008B3A55">
            <w:pPr>
              <w:pStyle w:val="Odlomakpopisa"/>
              <w:ind w:left="786"/>
            </w:pPr>
          </w:p>
        </w:tc>
      </w:tr>
      <w:tr w:rsidR="00ED5302" w:rsidRPr="008A193B" w14:paraId="2594856B" w14:textId="77777777" w:rsidTr="00ED5302">
        <w:tc>
          <w:tcPr>
            <w:tcW w:w="1838" w:type="dxa"/>
            <w:vAlign w:val="center"/>
          </w:tcPr>
          <w:p w14:paraId="7104442D" w14:textId="77777777" w:rsidR="00ED5302" w:rsidRPr="008A193B" w:rsidRDefault="00ED5302" w:rsidP="00ED5302">
            <w:pPr>
              <w:rPr>
                <w:b/>
              </w:rPr>
            </w:pPr>
            <w:r w:rsidRPr="008A193B">
              <w:rPr>
                <w:b/>
              </w:rPr>
              <w:t>Test Case Steps</w:t>
            </w:r>
          </w:p>
        </w:tc>
        <w:tc>
          <w:tcPr>
            <w:tcW w:w="11832" w:type="dxa"/>
          </w:tcPr>
          <w:p w14:paraId="4BB85EC5" w14:textId="77777777" w:rsidR="00ED5302" w:rsidRDefault="00ED5302" w:rsidP="003E5D20">
            <w:pPr>
              <w:pStyle w:val="Odlomakpopisa"/>
              <w:numPr>
                <w:ilvl w:val="0"/>
                <w:numId w:val="10"/>
              </w:numPr>
            </w:pPr>
            <w:r>
              <w:t xml:space="preserve">Open browser and go to: </w:t>
            </w:r>
            <w:hyperlink r:id="rId17" w:history="1">
              <w:r w:rsidRPr="00480B10">
                <w:rPr>
                  <w:rStyle w:val="Hiperveza"/>
                </w:rPr>
                <w:t>http://demo.baasic.com/angular/starterkit-photo-gallery/main</w:t>
              </w:r>
            </w:hyperlink>
          </w:p>
          <w:p w14:paraId="7B187F1C" w14:textId="4075F5D4" w:rsidR="00ED5302" w:rsidRDefault="00ED5302" w:rsidP="003E5D20">
            <w:pPr>
              <w:pStyle w:val="Odlomakpopisa"/>
              <w:numPr>
                <w:ilvl w:val="0"/>
                <w:numId w:val="10"/>
              </w:numPr>
            </w:pPr>
            <w:r>
              <w:t xml:space="preserve">Lean the mouse on </w:t>
            </w:r>
            <w:r w:rsidR="00DF7585">
              <w:t>photo</w:t>
            </w:r>
            <w:r>
              <w:t xml:space="preserve"> (logo)</w:t>
            </w:r>
          </w:p>
          <w:p w14:paraId="75D14350" w14:textId="77777777" w:rsidR="00ED5302" w:rsidRDefault="00ED5302" w:rsidP="003E5D20">
            <w:pPr>
              <w:pStyle w:val="Odlomakpopisa"/>
              <w:numPr>
                <w:ilvl w:val="0"/>
                <w:numId w:val="10"/>
              </w:numPr>
            </w:pPr>
            <w:r>
              <w:t>Click on ‘Menu’</w:t>
            </w:r>
          </w:p>
          <w:p w14:paraId="781054DC" w14:textId="77777777" w:rsidR="00ED5302" w:rsidRPr="008A193B" w:rsidRDefault="00ED5302" w:rsidP="003E5D20">
            <w:pPr>
              <w:pStyle w:val="Odlomakpopisa"/>
              <w:numPr>
                <w:ilvl w:val="0"/>
                <w:numId w:val="10"/>
              </w:numPr>
            </w:pPr>
            <w:r>
              <w:t>Click on ‘Home’ button and ‘X’ button</w:t>
            </w:r>
          </w:p>
        </w:tc>
      </w:tr>
      <w:tr w:rsidR="00ED5302" w:rsidRPr="008A193B" w14:paraId="68A9EB42" w14:textId="77777777" w:rsidTr="00ED5302">
        <w:tc>
          <w:tcPr>
            <w:tcW w:w="1838" w:type="dxa"/>
            <w:vAlign w:val="center"/>
          </w:tcPr>
          <w:p w14:paraId="4DCF1956" w14:textId="77777777" w:rsidR="00ED5302" w:rsidRPr="008A193B" w:rsidRDefault="00ED5302" w:rsidP="00ED5302">
            <w:pPr>
              <w:rPr>
                <w:b/>
              </w:rPr>
            </w:pPr>
            <w:r w:rsidRPr="008A193B">
              <w:rPr>
                <w:b/>
              </w:rPr>
              <w:t>Expected Result</w:t>
            </w:r>
          </w:p>
        </w:tc>
        <w:tc>
          <w:tcPr>
            <w:tcW w:w="11832" w:type="dxa"/>
          </w:tcPr>
          <w:p w14:paraId="1D0BCC50" w14:textId="7AF48196" w:rsidR="00ED5302" w:rsidRPr="008A193B" w:rsidRDefault="00ED5302" w:rsidP="00FD0006">
            <w:r>
              <w:t>‘Home’ bu</w:t>
            </w:r>
            <w:r w:rsidR="00FD0006">
              <w:t>tton and ‘X’ button are working on every browser. C</w:t>
            </w:r>
            <w:r>
              <w:t>licking on them, user go to the home page.</w:t>
            </w:r>
          </w:p>
        </w:tc>
      </w:tr>
      <w:tr w:rsidR="00ED5302" w:rsidRPr="008A193B" w14:paraId="5F407D6E" w14:textId="77777777" w:rsidTr="00ED5302">
        <w:tc>
          <w:tcPr>
            <w:tcW w:w="1838" w:type="dxa"/>
            <w:vAlign w:val="center"/>
          </w:tcPr>
          <w:p w14:paraId="59B326C8" w14:textId="77777777" w:rsidR="00ED5302" w:rsidRPr="008A193B" w:rsidRDefault="00ED5302" w:rsidP="00ED5302">
            <w:pPr>
              <w:rPr>
                <w:b/>
              </w:rPr>
            </w:pPr>
            <w:r w:rsidRPr="008A193B">
              <w:rPr>
                <w:b/>
              </w:rPr>
              <w:t>Actual Result</w:t>
            </w:r>
          </w:p>
        </w:tc>
        <w:tc>
          <w:tcPr>
            <w:tcW w:w="11832" w:type="dxa"/>
          </w:tcPr>
          <w:p w14:paraId="48E39E66" w14:textId="111C4D35" w:rsidR="00ED5302" w:rsidRPr="008A193B" w:rsidRDefault="00ED5302" w:rsidP="00FD0006">
            <w:r>
              <w:t>‘Home’ button and ‘X’ button are working</w:t>
            </w:r>
            <w:r w:rsidR="00FD0006">
              <w:t xml:space="preserve"> on every browser. C</w:t>
            </w:r>
            <w:r>
              <w:t>licking on them, user go to the home page.</w:t>
            </w:r>
          </w:p>
        </w:tc>
      </w:tr>
      <w:tr w:rsidR="00ED5302" w:rsidRPr="008A193B" w14:paraId="3585E10D" w14:textId="77777777" w:rsidTr="00ED5302">
        <w:tc>
          <w:tcPr>
            <w:tcW w:w="1838" w:type="dxa"/>
            <w:vAlign w:val="center"/>
          </w:tcPr>
          <w:p w14:paraId="4818BEA6" w14:textId="77777777" w:rsidR="00ED5302" w:rsidRPr="008A193B" w:rsidRDefault="00ED5302" w:rsidP="00ED5302">
            <w:pPr>
              <w:rPr>
                <w:b/>
              </w:rPr>
            </w:pPr>
            <w:r w:rsidRPr="00EC199B">
              <w:rPr>
                <w:b/>
                <w:color w:val="92D050"/>
              </w:rPr>
              <w:t>Pass</w:t>
            </w:r>
            <w:r w:rsidRPr="008A193B">
              <w:rPr>
                <w:b/>
              </w:rPr>
              <w:t xml:space="preserve">/ </w:t>
            </w:r>
            <w:r w:rsidRPr="00EC199B">
              <w:rPr>
                <w:b/>
                <w:color w:val="FF0000"/>
              </w:rPr>
              <w:t>Fail</w:t>
            </w:r>
          </w:p>
        </w:tc>
        <w:tc>
          <w:tcPr>
            <w:tcW w:w="11832" w:type="dxa"/>
          </w:tcPr>
          <w:p w14:paraId="7856D066" w14:textId="77777777" w:rsidR="00ED5302" w:rsidRPr="008A193B" w:rsidRDefault="00ED5302" w:rsidP="00ED5302">
            <w:r w:rsidRPr="00086664">
              <w:rPr>
                <w:color w:val="92D050"/>
              </w:rPr>
              <w:t>Pass</w:t>
            </w:r>
          </w:p>
        </w:tc>
      </w:tr>
      <w:tr w:rsidR="00ED5302" w:rsidRPr="008A193B" w14:paraId="62330904" w14:textId="77777777" w:rsidTr="00ED5302">
        <w:tc>
          <w:tcPr>
            <w:tcW w:w="1838" w:type="dxa"/>
            <w:vAlign w:val="center"/>
          </w:tcPr>
          <w:p w14:paraId="6C177D45" w14:textId="77777777" w:rsidR="00ED5302" w:rsidRPr="008A193B" w:rsidRDefault="00ED5302" w:rsidP="00ED5302">
            <w:pPr>
              <w:rPr>
                <w:b/>
              </w:rPr>
            </w:pPr>
            <w:r>
              <w:rPr>
                <w:b/>
              </w:rPr>
              <w:t>Notes</w:t>
            </w:r>
          </w:p>
        </w:tc>
        <w:tc>
          <w:tcPr>
            <w:tcW w:w="11832" w:type="dxa"/>
          </w:tcPr>
          <w:p w14:paraId="5C2DC031" w14:textId="77777777" w:rsidR="00ED5302" w:rsidRPr="009C671B" w:rsidRDefault="00ED5302" w:rsidP="00ED5302">
            <w:pPr>
              <w:rPr>
                <w:color w:val="365F91" w:themeColor="accent1" w:themeShade="BF"/>
              </w:rPr>
            </w:pPr>
            <w:r w:rsidRPr="00990182">
              <w:t>/</w:t>
            </w:r>
          </w:p>
        </w:tc>
      </w:tr>
      <w:tr w:rsidR="00ED5302" w:rsidRPr="008A193B" w14:paraId="6D21D310" w14:textId="77777777" w:rsidTr="00ED5302">
        <w:tc>
          <w:tcPr>
            <w:tcW w:w="1838" w:type="dxa"/>
            <w:shd w:val="clear" w:color="auto" w:fill="000000" w:themeFill="text1"/>
          </w:tcPr>
          <w:p w14:paraId="5AEDC9E6" w14:textId="77777777" w:rsidR="00ED5302" w:rsidRPr="008A193B" w:rsidRDefault="00ED5302" w:rsidP="00ED5302">
            <w:pPr>
              <w:rPr>
                <w:b/>
              </w:rPr>
            </w:pPr>
          </w:p>
        </w:tc>
        <w:tc>
          <w:tcPr>
            <w:tcW w:w="11832" w:type="dxa"/>
            <w:shd w:val="clear" w:color="auto" w:fill="000000" w:themeFill="text1"/>
          </w:tcPr>
          <w:p w14:paraId="6F676886" w14:textId="77777777" w:rsidR="00ED5302" w:rsidRPr="008A193B" w:rsidRDefault="00ED5302" w:rsidP="00ED5302"/>
        </w:tc>
      </w:tr>
    </w:tbl>
    <w:p w14:paraId="469A2696" w14:textId="7D253EED" w:rsidR="00B768DE" w:rsidRDefault="00B768DE" w:rsidP="005A3478">
      <w:pPr>
        <w:spacing w:before="60" w:after="60"/>
      </w:pPr>
    </w:p>
    <w:p w14:paraId="0CF84DDF" w14:textId="77777777" w:rsidR="00743514" w:rsidRDefault="00743514" w:rsidP="00897390"/>
    <w:p w14:paraId="601DD398" w14:textId="77777777" w:rsidR="005A3478" w:rsidRDefault="005A3478" w:rsidP="00897390"/>
    <w:p w14:paraId="5D325A9B" w14:textId="77777777" w:rsidR="001C5DE5" w:rsidRDefault="001C5DE5" w:rsidP="00897390"/>
    <w:p w14:paraId="6FCAE29E" w14:textId="77777777" w:rsidR="001C5DE5" w:rsidRDefault="001C5DE5" w:rsidP="00897390"/>
    <w:p w14:paraId="5564C055" w14:textId="77777777" w:rsidR="001C5DE5" w:rsidRDefault="001C5DE5" w:rsidP="00897390"/>
    <w:p w14:paraId="15335D51" w14:textId="77777777" w:rsidR="001C5DE5" w:rsidRDefault="001C5DE5" w:rsidP="00897390"/>
    <w:p w14:paraId="2A43572F" w14:textId="77777777" w:rsidR="005A3478" w:rsidRDefault="005A3478" w:rsidP="00897390"/>
    <w:p w14:paraId="7EDFD7C0" w14:textId="77777777" w:rsidR="001C5DE5" w:rsidRDefault="001C5DE5" w:rsidP="00897390"/>
    <w:p w14:paraId="6C64DB41" w14:textId="77777777" w:rsidR="001C5DE5" w:rsidRDefault="001C5DE5" w:rsidP="00897390"/>
    <w:tbl>
      <w:tblPr>
        <w:tblStyle w:val="Reetkatablice"/>
        <w:tblW w:w="0" w:type="auto"/>
        <w:tblLook w:val="04A0" w:firstRow="1" w:lastRow="0" w:firstColumn="1" w:lastColumn="0" w:noHBand="0" w:noVBand="1"/>
      </w:tblPr>
      <w:tblGrid>
        <w:gridCol w:w="1838"/>
        <w:gridCol w:w="11832"/>
      </w:tblGrid>
      <w:tr w:rsidR="00627561" w:rsidRPr="008A193B" w14:paraId="28576402" w14:textId="77777777" w:rsidTr="00B24C51">
        <w:tc>
          <w:tcPr>
            <w:tcW w:w="1838" w:type="dxa"/>
            <w:shd w:val="clear" w:color="auto" w:fill="000000" w:themeFill="text1"/>
          </w:tcPr>
          <w:p w14:paraId="7310560A" w14:textId="77777777" w:rsidR="00627561" w:rsidRPr="008A193B" w:rsidRDefault="00627561" w:rsidP="00B24C51">
            <w:pPr>
              <w:rPr>
                <w:b/>
              </w:rPr>
            </w:pPr>
          </w:p>
        </w:tc>
        <w:tc>
          <w:tcPr>
            <w:tcW w:w="11832" w:type="dxa"/>
            <w:shd w:val="clear" w:color="auto" w:fill="000000" w:themeFill="text1"/>
          </w:tcPr>
          <w:p w14:paraId="54C1C2B4" w14:textId="77777777" w:rsidR="00627561" w:rsidRPr="008A193B" w:rsidRDefault="00627561" w:rsidP="00B24C51"/>
        </w:tc>
      </w:tr>
      <w:tr w:rsidR="00627561" w:rsidRPr="008A193B" w14:paraId="2A781365" w14:textId="77777777" w:rsidTr="00B24C51">
        <w:tc>
          <w:tcPr>
            <w:tcW w:w="1838" w:type="dxa"/>
            <w:shd w:val="clear" w:color="auto" w:fill="D9D9D9" w:themeFill="background1" w:themeFillShade="D9"/>
            <w:vAlign w:val="center"/>
          </w:tcPr>
          <w:p w14:paraId="3BA47ACA" w14:textId="77777777" w:rsidR="00627561" w:rsidRPr="00377399" w:rsidRDefault="00627561" w:rsidP="00B24C51">
            <w:pPr>
              <w:rPr>
                <w:b/>
              </w:rPr>
            </w:pPr>
            <w:r w:rsidRPr="00377399">
              <w:rPr>
                <w:b/>
              </w:rPr>
              <w:t>Test Case Number</w:t>
            </w:r>
          </w:p>
        </w:tc>
        <w:tc>
          <w:tcPr>
            <w:tcW w:w="11832" w:type="dxa"/>
            <w:shd w:val="clear" w:color="auto" w:fill="D9D9D9" w:themeFill="background1" w:themeFillShade="D9"/>
            <w:vAlign w:val="center"/>
          </w:tcPr>
          <w:p w14:paraId="30077DF6" w14:textId="4E13A4B7" w:rsidR="00627561" w:rsidRPr="00377399" w:rsidRDefault="00627561" w:rsidP="00B24C51">
            <w:pPr>
              <w:rPr>
                <w:b/>
              </w:rPr>
            </w:pPr>
            <w:r w:rsidRPr="00377399">
              <w:rPr>
                <w:b/>
              </w:rPr>
              <w:t>#</w:t>
            </w:r>
            <w:r w:rsidR="00ED5302">
              <w:rPr>
                <w:b/>
              </w:rPr>
              <w:t>6</w:t>
            </w:r>
          </w:p>
        </w:tc>
      </w:tr>
      <w:tr w:rsidR="00627561" w:rsidRPr="008A193B" w14:paraId="7CE6D596" w14:textId="77777777" w:rsidTr="00B24C51">
        <w:tc>
          <w:tcPr>
            <w:tcW w:w="1838" w:type="dxa"/>
            <w:vAlign w:val="center"/>
          </w:tcPr>
          <w:p w14:paraId="5B8CD90A" w14:textId="77777777" w:rsidR="00627561" w:rsidRPr="008A193B" w:rsidRDefault="00627561" w:rsidP="00B24C51">
            <w:r w:rsidRPr="008A193B">
              <w:rPr>
                <w:b/>
              </w:rPr>
              <w:t>Prerequisites</w:t>
            </w:r>
          </w:p>
        </w:tc>
        <w:tc>
          <w:tcPr>
            <w:tcW w:w="11832" w:type="dxa"/>
          </w:tcPr>
          <w:p w14:paraId="061208C3" w14:textId="48E82F73" w:rsidR="00627561" w:rsidRPr="008A193B" w:rsidRDefault="00627561" w:rsidP="00B768DE">
            <w:pPr>
              <w:pStyle w:val="Odlomakpopisa"/>
              <w:ind w:left="786"/>
            </w:pPr>
          </w:p>
        </w:tc>
      </w:tr>
      <w:tr w:rsidR="00627561" w:rsidRPr="008A193B" w14:paraId="76C3A63B" w14:textId="77777777" w:rsidTr="00B24C51">
        <w:tc>
          <w:tcPr>
            <w:tcW w:w="1838" w:type="dxa"/>
            <w:vAlign w:val="center"/>
          </w:tcPr>
          <w:p w14:paraId="3E9CD6E6" w14:textId="77777777" w:rsidR="00627561" w:rsidRPr="008A193B" w:rsidRDefault="00627561" w:rsidP="00B24C51">
            <w:pPr>
              <w:rPr>
                <w:b/>
              </w:rPr>
            </w:pPr>
            <w:r w:rsidRPr="008A193B">
              <w:rPr>
                <w:b/>
              </w:rPr>
              <w:t>Test Case Steps</w:t>
            </w:r>
          </w:p>
        </w:tc>
        <w:tc>
          <w:tcPr>
            <w:tcW w:w="11832" w:type="dxa"/>
          </w:tcPr>
          <w:p w14:paraId="21C8F2FE" w14:textId="77777777" w:rsidR="00627561" w:rsidRDefault="00627561" w:rsidP="003E5D20">
            <w:pPr>
              <w:pStyle w:val="Odlomakpopisa"/>
              <w:numPr>
                <w:ilvl w:val="0"/>
                <w:numId w:val="11"/>
              </w:numPr>
            </w:pPr>
            <w:r>
              <w:t xml:space="preserve">Open browser and go to: </w:t>
            </w:r>
            <w:hyperlink r:id="rId18" w:history="1">
              <w:r w:rsidRPr="00480B10">
                <w:rPr>
                  <w:rStyle w:val="Hiperveza"/>
                </w:rPr>
                <w:t>http://demo.baasic.com/angular/starterkit-photo-gallery/main</w:t>
              </w:r>
            </w:hyperlink>
          </w:p>
          <w:p w14:paraId="5130FFA2" w14:textId="05D0BA8F" w:rsidR="00627561" w:rsidRDefault="00745DA5" w:rsidP="003E5D20">
            <w:pPr>
              <w:pStyle w:val="Odlomakpopisa"/>
              <w:numPr>
                <w:ilvl w:val="0"/>
                <w:numId w:val="11"/>
              </w:numPr>
            </w:pPr>
            <w:r>
              <w:t xml:space="preserve">Click on button that shows </w:t>
            </w:r>
            <w:r w:rsidR="00DF7585">
              <w:t xml:space="preserve">photos </w:t>
            </w:r>
            <w:r>
              <w:t>on main page</w:t>
            </w:r>
          </w:p>
          <w:p w14:paraId="2966B4B9" w14:textId="234DE824" w:rsidR="006868C0" w:rsidRDefault="006868C0" w:rsidP="003E5D20">
            <w:pPr>
              <w:pStyle w:val="Odlomakpopisa"/>
              <w:numPr>
                <w:ilvl w:val="0"/>
                <w:numId w:val="11"/>
              </w:numPr>
            </w:pPr>
            <w:r>
              <w:t xml:space="preserve">Scroll down to see if </w:t>
            </w:r>
            <w:r w:rsidR="00DF7585">
              <w:t xml:space="preserve">photos </w:t>
            </w:r>
            <w:r>
              <w:t>have shown</w:t>
            </w:r>
          </w:p>
          <w:p w14:paraId="3A5555A6" w14:textId="19128BAE" w:rsidR="006868C0" w:rsidRPr="008A193B" w:rsidRDefault="006868C0" w:rsidP="003E5D20">
            <w:pPr>
              <w:pStyle w:val="Odlomakpopisa"/>
              <w:numPr>
                <w:ilvl w:val="0"/>
                <w:numId w:val="11"/>
              </w:numPr>
            </w:pPr>
            <w:r>
              <w:t xml:space="preserve">Click again on the button to see if </w:t>
            </w:r>
            <w:r w:rsidR="00DF7585">
              <w:t xml:space="preserve">photos </w:t>
            </w:r>
            <w:r>
              <w:t>are hidden</w:t>
            </w:r>
          </w:p>
        </w:tc>
      </w:tr>
      <w:tr w:rsidR="00627561" w:rsidRPr="008A193B" w14:paraId="7CD74912" w14:textId="77777777" w:rsidTr="00B24C51">
        <w:tc>
          <w:tcPr>
            <w:tcW w:w="1838" w:type="dxa"/>
            <w:vAlign w:val="center"/>
          </w:tcPr>
          <w:p w14:paraId="4ACD18F9" w14:textId="642FD7A6" w:rsidR="00627561" w:rsidRPr="008A193B" w:rsidRDefault="00627561" w:rsidP="00B24C51">
            <w:pPr>
              <w:rPr>
                <w:b/>
              </w:rPr>
            </w:pPr>
            <w:r w:rsidRPr="008A193B">
              <w:rPr>
                <w:b/>
              </w:rPr>
              <w:t>Expected Result</w:t>
            </w:r>
          </w:p>
        </w:tc>
        <w:tc>
          <w:tcPr>
            <w:tcW w:w="11832" w:type="dxa"/>
          </w:tcPr>
          <w:p w14:paraId="3943E5E5" w14:textId="67E9F115" w:rsidR="00627561" w:rsidRPr="008A193B" w:rsidRDefault="00FC34FC" w:rsidP="00B24C51">
            <w:r>
              <w:t xml:space="preserve">Clicking on button that shows </w:t>
            </w:r>
            <w:r w:rsidR="00DF7585">
              <w:t xml:space="preserve">photos </w:t>
            </w:r>
            <w:r>
              <w:t>on main page</w:t>
            </w:r>
            <w:r w:rsidR="001F4DF6">
              <w:t xml:space="preserve"> and scrolling down</w:t>
            </w:r>
            <w:r>
              <w:t xml:space="preserve"> will show </w:t>
            </w:r>
            <w:r w:rsidR="00DF7585">
              <w:t xml:space="preserve">photos </w:t>
            </w:r>
            <w:r>
              <w:t xml:space="preserve">in every browser. Clicking again on that button, </w:t>
            </w:r>
            <w:r w:rsidR="00DF7585">
              <w:t xml:space="preserve">photos </w:t>
            </w:r>
            <w:r>
              <w:t>will hide.</w:t>
            </w:r>
          </w:p>
        </w:tc>
      </w:tr>
      <w:tr w:rsidR="00627561" w:rsidRPr="008A193B" w14:paraId="7E77E453" w14:textId="77777777" w:rsidTr="00B24C51">
        <w:tc>
          <w:tcPr>
            <w:tcW w:w="1838" w:type="dxa"/>
            <w:vAlign w:val="center"/>
          </w:tcPr>
          <w:p w14:paraId="6A1B314C" w14:textId="77777777" w:rsidR="00627561" w:rsidRPr="008A193B" w:rsidRDefault="00627561" w:rsidP="00B24C51">
            <w:pPr>
              <w:rPr>
                <w:b/>
              </w:rPr>
            </w:pPr>
            <w:r w:rsidRPr="008A193B">
              <w:rPr>
                <w:b/>
              </w:rPr>
              <w:t>Actual Result</w:t>
            </w:r>
          </w:p>
        </w:tc>
        <w:tc>
          <w:tcPr>
            <w:tcW w:w="11832" w:type="dxa"/>
          </w:tcPr>
          <w:p w14:paraId="303F10E5" w14:textId="43BFDC63" w:rsidR="00627561" w:rsidRPr="008A193B" w:rsidRDefault="0072551B" w:rsidP="00B24C51">
            <w:r>
              <w:t xml:space="preserve">Button is not visible only in Internet Explorer browser and it doesn’t show any </w:t>
            </w:r>
            <w:r w:rsidR="00DF7585">
              <w:t xml:space="preserve">photos </w:t>
            </w:r>
            <w:r w:rsidR="00492D28">
              <w:t>on Internet Explorer and mobile version in Google Chrome</w:t>
            </w:r>
            <w:r w:rsidR="001F4DF6">
              <w:t>.</w:t>
            </w:r>
          </w:p>
        </w:tc>
      </w:tr>
      <w:tr w:rsidR="00627561" w:rsidRPr="008A193B" w14:paraId="6AEB5530" w14:textId="77777777" w:rsidTr="00B24C51">
        <w:tc>
          <w:tcPr>
            <w:tcW w:w="1838" w:type="dxa"/>
            <w:vAlign w:val="center"/>
          </w:tcPr>
          <w:p w14:paraId="587F3AC3" w14:textId="255E1FBB" w:rsidR="00627561" w:rsidRPr="008A193B" w:rsidRDefault="00EC199B" w:rsidP="00B24C51">
            <w:pPr>
              <w:rPr>
                <w:b/>
              </w:rPr>
            </w:pPr>
            <w:r w:rsidRPr="00EC199B">
              <w:rPr>
                <w:b/>
                <w:color w:val="92D050"/>
              </w:rPr>
              <w:t>Pass</w:t>
            </w:r>
            <w:r w:rsidRPr="008A193B">
              <w:rPr>
                <w:b/>
              </w:rPr>
              <w:t xml:space="preserve">/ </w:t>
            </w:r>
            <w:r w:rsidRPr="00EC199B">
              <w:rPr>
                <w:b/>
                <w:color w:val="FF0000"/>
              </w:rPr>
              <w:t>Fail</w:t>
            </w:r>
          </w:p>
        </w:tc>
        <w:tc>
          <w:tcPr>
            <w:tcW w:w="11832" w:type="dxa"/>
          </w:tcPr>
          <w:p w14:paraId="23FE395C" w14:textId="77777777" w:rsidR="00627561" w:rsidRPr="008A193B" w:rsidRDefault="00627561" w:rsidP="00B24C51">
            <w:r w:rsidRPr="00627561">
              <w:rPr>
                <w:color w:val="FF0000"/>
              </w:rPr>
              <w:t>Fail</w:t>
            </w:r>
          </w:p>
        </w:tc>
      </w:tr>
      <w:tr w:rsidR="00627561" w:rsidRPr="008A193B" w14:paraId="25BD5478" w14:textId="77777777" w:rsidTr="00B24C51">
        <w:tc>
          <w:tcPr>
            <w:tcW w:w="1838" w:type="dxa"/>
            <w:vAlign w:val="center"/>
          </w:tcPr>
          <w:p w14:paraId="612FF950" w14:textId="77777777" w:rsidR="00627561" w:rsidRPr="008A193B" w:rsidRDefault="00627561" w:rsidP="00B24C51">
            <w:pPr>
              <w:rPr>
                <w:b/>
              </w:rPr>
            </w:pPr>
            <w:r>
              <w:rPr>
                <w:b/>
              </w:rPr>
              <w:t>Notes</w:t>
            </w:r>
          </w:p>
        </w:tc>
        <w:tc>
          <w:tcPr>
            <w:tcW w:w="11832" w:type="dxa"/>
          </w:tcPr>
          <w:p w14:paraId="087C5B0A" w14:textId="0901CDD1" w:rsidR="00627561" w:rsidRPr="009C671B" w:rsidRDefault="0072551B" w:rsidP="00B24C51">
            <w:pPr>
              <w:rPr>
                <w:color w:val="365F91" w:themeColor="accent1" w:themeShade="BF"/>
              </w:rPr>
            </w:pPr>
            <w:r w:rsidRPr="001F4DF6">
              <w:t>I noticed that button is not visible in Internet Explorer, so user cannot scroll down and see photo gallery</w:t>
            </w:r>
            <w:r w:rsidR="001F4DF6" w:rsidRPr="001F4DF6">
              <w:t>.</w:t>
            </w:r>
          </w:p>
        </w:tc>
      </w:tr>
      <w:tr w:rsidR="00627561" w:rsidRPr="008A193B" w14:paraId="63A227F9" w14:textId="77777777" w:rsidTr="00B24C51">
        <w:tc>
          <w:tcPr>
            <w:tcW w:w="1838" w:type="dxa"/>
            <w:shd w:val="clear" w:color="auto" w:fill="000000" w:themeFill="text1"/>
          </w:tcPr>
          <w:p w14:paraId="6B5E3E28" w14:textId="77777777" w:rsidR="00627561" w:rsidRPr="008A193B" w:rsidRDefault="00627561" w:rsidP="00B24C51">
            <w:pPr>
              <w:rPr>
                <w:b/>
              </w:rPr>
            </w:pPr>
          </w:p>
        </w:tc>
        <w:tc>
          <w:tcPr>
            <w:tcW w:w="11832" w:type="dxa"/>
            <w:shd w:val="clear" w:color="auto" w:fill="000000" w:themeFill="text1"/>
          </w:tcPr>
          <w:p w14:paraId="19837813" w14:textId="77777777" w:rsidR="00627561" w:rsidRPr="008A193B" w:rsidRDefault="00627561" w:rsidP="00B24C51"/>
        </w:tc>
      </w:tr>
    </w:tbl>
    <w:p w14:paraId="529FFD7C" w14:textId="77777777" w:rsidR="005A3478" w:rsidRDefault="005A3478" w:rsidP="00897390"/>
    <w:p w14:paraId="5ECC5676" w14:textId="77777777" w:rsidR="005A3478" w:rsidRDefault="005A3478" w:rsidP="00897390"/>
    <w:p w14:paraId="23995484" w14:textId="77777777" w:rsidR="00627561" w:rsidRDefault="00627561" w:rsidP="00897390"/>
    <w:tbl>
      <w:tblPr>
        <w:tblStyle w:val="Reetkatablice"/>
        <w:tblW w:w="0" w:type="auto"/>
        <w:tblLook w:val="04A0" w:firstRow="1" w:lastRow="0" w:firstColumn="1" w:lastColumn="0" w:noHBand="0" w:noVBand="1"/>
      </w:tblPr>
      <w:tblGrid>
        <w:gridCol w:w="1838"/>
        <w:gridCol w:w="11832"/>
      </w:tblGrid>
      <w:tr w:rsidR="00A81431" w:rsidRPr="008A193B" w14:paraId="5EB36677" w14:textId="77777777" w:rsidTr="00B24C51">
        <w:tc>
          <w:tcPr>
            <w:tcW w:w="1838" w:type="dxa"/>
            <w:shd w:val="clear" w:color="auto" w:fill="000000" w:themeFill="text1"/>
          </w:tcPr>
          <w:p w14:paraId="3EB2574D" w14:textId="77777777" w:rsidR="00A81431" w:rsidRPr="008A193B" w:rsidRDefault="00A81431" w:rsidP="00B24C51">
            <w:pPr>
              <w:rPr>
                <w:b/>
              </w:rPr>
            </w:pPr>
          </w:p>
        </w:tc>
        <w:tc>
          <w:tcPr>
            <w:tcW w:w="11832" w:type="dxa"/>
            <w:shd w:val="clear" w:color="auto" w:fill="000000" w:themeFill="text1"/>
          </w:tcPr>
          <w:p w14:paraId="5ACBFCF0" w14:textId="77777777" w:rsidR="00A81431" w:rsidRPr="008A193B" w:rsidRDefault="00A81431" w:rsidP="00B24C51"/>
        </w:tc>
      </w:tr>
      <w:tr w:rsidR="00A81431" w:rsidRPr="008A193B" w14:paraId="70AFFE48" w14:textId="77777777" w:rsidTr="00B24C51">
        <w:tc>
          <w:tcPr>
            <w:tcW w:w="1838" w:type="dxa"/>
            <w:shd w:val="clear" w:color="auto" w:fill="D9D9D9" w:themeFill="background1" w:themeFillShade="D9"/>
            <w:vAlign w:val="center"/>
          </w:tcPr>
          <w:p w14:paraId="236ED6EC" w14:textId="77777777" w:rsidR="00A81431" w:rsidRPr="00377399" w:rsidRDefault="00A81431" w:rsidP="00B24C51">
            <w:pPr>
              <w:rPr>
                <w:b/>
              </w:rPr>
            </w:pPr>
            <w:r w:rsidRPr="00377399">
              <w:rPr>
                <w:b/>
              </w:rPr>
              <w:t>Test Case Number</w:t>
            </w:r>
          </w:p>
        </w:tc>
        <w:tc>
          <w:tcPr>
            <w:tcW w:w="11832" w:type="dxa"/>
            <w:shd w:val="clear" w:color="auto" w:fill="D9D9D9" w:themeFill="background1" w:themeFillShade="D9"/>
            <w:vAlign w:val="center"/>
          </w:tcPr>
          <w:p w14:paraId="6E37E097" w14:textId="1D209ECB" w:rsidR="00A81431" w:rsidRPr="00377399" w:rsidRDefault="00A81431" w:rsidP="00B24C51">
            <w:pPr>
              <w:rPr>
                <w:b/>
              </w:rPr>
            </w:pPr>
            <w:r w:rsidRPr="00377399">
              <w:rPr>
                <w:b/>
              </w:rPr>
              <w:t>#</w:t>
            </w:r>
            <w:r w:rsidR="00423F56">
              <w:rPr>
                <w:b/>
              </w:rPr>
              <w:t>7</w:t>
            </w:r>
          </w:p>
        </w:tc>
      </w:tr>
      <w:tr w:rsidR="00A81431" w:rsidRPr="008A193B" w14:paraId="1691AF66" w14:textId="77777777" w:rsidTr="00B24C51">
        <w:tc>
          <w:tcPr>
            <w:tcW w:w="1838" w:type="dxa"/>
            <w:vAlign w:val="center"/>
          </w:tcPr>
          <w:p w14:paraId="2ABB130F" w14:textId="77777777" w:rsidR="00A81431" w:rsidRPr="008A193B" w:rsidRDefault="00A81431" w:rsidP="00B24C51">
            <w:r w:rsidRPr="008A193B">
              <w:rPr>
                <w:b/>
              </w:rPr>
              <w:t>Prerequisites</w:t>
            </w:r>
          </w:p>
        </w:tc>
        <w:tc>
          <w:tcPr>
            <w:tcW w:w="11832" w:type="dxa"/>
          </w:tcPr>
          <w:p w14:paraId="34575CD9" w14:textId="0E712A31" w:rsidR="00A81431" w:rsidRPr="008A193B" w:rsidRDefault="00A81431" w:rsidP="00754030">
            <w:r>
              <w:t xml:space="preserve"> </w:t>
            </w:r>
          </w:p>
        </w:tc>
      </w:tr>
      <w:tr w:rsidR="00A81431" w:rsidRPr="008A193B" w14:paraId="1778B677" w14:textId="77777777" w:rsidTr="00B24C51">
        <w:tc>
          <w:tcPr>
            <w:tcW w:w="1838" w:type="dxa"/>
            <w:vAlign w:val="center"/>
          </w:tcPr>
          <w:p w14:paraId="6E02A93A" w14:textId="77777777" w:rsidR="00A81431" w:rsidRPr="008A193B" w:rsidRDefault="00A81431" w:rsidP="00B24C51">
            <w:pPr>
              <w:rPr>
                <w:b/>
              </w:rPr>
            </w:pPr>
            <w:r w:rsidRPr="008A193B">
              <w:rPr>
                <w:b/>
              </w:rPr>
              <w:t>Test Case Steps</w:t>
            </w:r>
          </w:p>
        </w:tc>
        <w:tc>
          <w:tcPr>
            <w:tcW w:w="11832" w:type="dxa"/>
          </w:tcPr>
          <w:p w14:paraId="14B69EC1" w14:textId="77777777" w:rsidR="00A81431" w:rsidRDefault="00A81431" w:rsidP="003E5D20">
            <w:pPr>
              <w:pStyle w:val="Odlomakpopisa"/>
              <w:numPr>
                <w:ilvl w:val="0"/>
                <w:numId w:val="12"/>
              </w:numPr>
            </w:pPr>
            <w:r>
              <w:t xml:space="preserve">Open browser and go to: </w:t>
            </w:r>
            <w:hyperlink r:id="rId19" w:history="1">
              <w:r w:rsidRPr="00480B10">
                <w:rPr>
                  <w:rStyle w:val="Hiperveza"/>
                </w:rPr>
                <w:t>http://demo.baasic.com/angular/starterkit-photo-gallery/main</w:t>
              </w:r>
            </w:hyperlink>
          </w:p>
          <w:p w14:paraId="26257038" w14:textId="77777777" w:rsidR="00A81431" w:rsidRDefault="00533AFF" w:rsidP="003E5D20">
            <w:pPr>
              <w:pStyle w:val="Odlomakpopisa"/>
              <w:numPr>
                <w:ilvl w:val="0"/>
                <w:numId w:val="12"/>
              </w:numPr>
            </w:pPr>
            <w:r>
              <w:t>Scroll down to footer of webpage</w:t>
            </w:r>
          </w:p>
          <w:p w14:paraId="63142913" w14:textId="7E4A4380" w:rsidR="00533AFF" w:rsidRPr="008A193B" w:rsidRDefault="00533AFF" w:rsidP="003E5D20">
            <w:pPr>
              <w:pStyle w:val="Odlomakpopisa"/>
              <w:numPr>
                <w:ilvl w:val="0"/>
                <w:numId w:val="12"/>
              </w:numPr>
            </w:pPr>
            <w:r>
              <w:t>Click on link: ‘Blog name’.</w:t>
            </w:r>
          </w:p>
        </w:tc>
      </w:tr>
      <w:tr w:rsidR="00A81431" w:rsidRPr="008A193B" w14:paraId="43E71572" w14:textId="77777777" w:rsidTr="00B24C51">
        <w:tc>
          <w:tcPr>
            <w:tcW w:w="1838" w:type="dxa"/>
            <w:vAlign w:val="center"/>
          </w:tcPr>
          <w:p w14:paraId="0CFCB0AD" w14:textId="054EC87F" w:rsidR="00A81431" w:rsidRPr="008A193B" w:rsidRDefault="00A81431" w:rsidP="00B24C51">
            <w:pPr>
              <w:rPr>
                <w:b/>
              </w:rPr>
            </w:pPr>
            <w:r w:rsidRPr="008A193B">
              <w:rPr>
                <w:b/>
              </w:rPr>
              <w:t>Expected Result</w:t>
            </w:r>
          </w:p>
        </w:tc>
        <w:tc>
          <w:tcPr>
            <w:tcW w:w="11832" w:type="dxa"/>
          </w:tcPr>
          <w:p w14:paraId="55128E39" w14:textId="28BDBDC4" w:rsidR="00A81431" w:rsidRPr="008A193B" w:rsidRDefault="00533AFF" w:rsidP="00B24C51">
            <w:r>
              <w:t>Clicking on link ‘Blog name’, link will take user to that page.</w:t>
            </w:r>
          </w:p>
        </w:tc>
      </w:tr>
      <w:tr w:rsidR="00A81431" w:rsidRPr="008A193B" w14:paraId="4ED5F921" w14:textId="77777777" w:rsidTr="00B24C51">
        <w:tc>
          <w:tcPr>
            <w:tcW w:w="1838" w:type="dxa"/>
            <w:vAlign w:val="center"/>
          </w:tcPr>
          <w:p w14:paraId="132E901B" w14:textId="77777777" w:rsidR="00A81431" w:rsidRPr="008A193B" w:rsidRDefault="00A81431" w:rsidP="00B24C51">
            <w:pPr>
              <w:rPr>
                <w:b/>
              </w:rPr>
            </w:pPr>
            <w:r w:rsidRPr="008A193B">
              <w:rPr>
                <w:b/>
              </w:rPr>
              <w:t>Actual Result</w:t>
            </w:r>
          </w:p>
        </w:tc>
        <w:tc>
          <w:tcPr>
            <w:tcW w:w="11832" w:type="dxa"/>
          </w:tcPr>
          <w:p w14:paraId="7C5B1F8A" w14:textId="3276A1CD" w:rsidR="00A81431" w:rsidRPr="008A193B" w:rsidRDefault="00533AFF" w:rsidP="004B6175">
            <w:r>
              <w:t>By clicking on link, none of used browsers (Google Chrome, Mozilla Firefox, Opera and Internet Explorer) didn’t open</w:t>
            </w:r>
            <w:r w:rsidR="00DF7585">
              <w:t xml:space="preserve"> the</w:t>
            </w:r>
            <w:r>
              <w:t xml:space="preserve"> link.</w:t>
            </w:r>
          </w:p>
        </w:tc>
      </w:tr>
      <w:tr w:rsidR="00A81431" w:rsidRPr="008A193B" w14:paraId="3C0F2143" w14:textId="77777777" w:rsidTr="00B24C51">
        <w:tc>
          <w:tcPr>
            <w:tcW w:w="1838" w:type="dxa"/>
            <w:vAlign w:val="center"/>
          </w:tcPr>
          <w:p w14:paraId="01C3348B" w14:textId="77777777" w:rsidR="00A81431" w:rsidRPr="008A193B" w:rsidRDefault="00A81431" w:rsidP="00B24C51">
            <w:pPr>
              <w:rPr>
                <w:b/>
              </w:rPr>
            </w:pPr>
            <w:r w:rsidRPr="00EC199B">
              <w:rPr>
                <w:b/>
                <w:color w:val="92D050"/>
              </w:rPr>
              <w:t>Pass</w:t>
            </w:r>
            <w:r w:rsidRPr="008A193B">
              <w:rPr>
                <w:b/>
              </w:rPr>
              <w:t xml:space="preserve">/ </w:t>
            </w:r>
            <w:r w:rsidRPr="00EC199B">
              <w:rPr>
                <w:b/>
                <w:color w:val="FF0000"/>
              </w:rPr>
              <w:t>Fail</w:t>
            </w:r>
          </w:p>
        </w:tc>
        <w:tc>
          <w:tcPr>
            <w:tcW w:w="11832" w:type="dxa"/>
          </w:tcPr>
          <w:p w14:paraId="38C36BE6" w14:textId="77777777" w:rsidR="00A81431" w:rsidRPr="008A193B" w:rsidRDefault="00A81431" w:rsidP="00B24C51">
            <w:r w:rsidRPr="00627561">
              <w:rPr>
                <w:color w:val="FF0000"/>
              </w:rPr>
              <w:t>Fail</w:t>
            </w:r>
          </w:p>
        </w:tc>
      </w:tr>
      <w:tr w:rsidR="00A81431" w:rsidRPr="008A193B" w14:paraId="23C0C90D" w14:textId="77777777" w:rsidTr="00B24C51">
        <w:tc>
          <w:tcPr>
            <w:tcW w:w="1838" w:type="dxa"/>
            <w:vAlign w:val="center"/>
          </w:tcPr>
          <w:p w14:paraId="2B7BD57E" w14:textId="77777777" w:rsidR="00A81431" w:rsidRPr="008A193B" w:rsidRDefault="00A81431" w:rsidP="00B24C51">
            <w:pPr>
              <w:rPr>
                <w:b/>
              </w:rPr>
            </w:pPr>
            <w:r>
              <w:rPr>
                <w:b/>
              </w:rPr>
              <w:t>Notes</w:t>
            </w:r>
          </w:p>
        </w:tc>
        <w:tc>
          <w:tcPr>
            <w:tcW w:w="11832" w:type="dxa"/>
          </w:tcPr>
          <w:p w14:paraId="48BA078F" w14:textId="3DC24539" w:rsidR="00A81431" w:rsidRPr="009C671B" w:rsidRDefault="00BC0633" w:rsidP="00B24C51">
            <w:pPr>
              <w:rPr>
                <w:color w:val="365F91" w:themeColor="accent1" w:themeShade="BF"/>
              </w:rPr>
            </w:pPr>
            <w:r w:rsidRPr="00BC0633">
              <w:t>I noticed that link doesn’t work in any browser so users cannot approach information on the link.</w:t>
            </w:r>
          </w:p>
        </w:tc>
      </w:tr>
      <w:tr w:rsidR="00A81431" w:rsidRPr="008A193B" w14:paraId="355C6F30" w14:textId="77777777" w:rsidTr="00B24C51">
        <w:tc>
          <w:tcPr>
            <w:tcW w:w="1838" w:type="dxa"/>
            <w:shd w:val="clear" w:color="auto" w:fill="000000" w:themeFill="text1"/>
          </w:tcPr>
          <w:p w14:paraId="35EDB1DE" w14:textId="77777777" w:rsidR="00A81431" w:rsidRPr="008A193B" w:rsidRDefault="00A81431" w:rsidP="00B24C51">
            <w:pPr>
              <w:rPr>
                <w:b/>
              </w:rPr>
            </w:pPr>
          </w:p>
        </w:tc>
        <w:tc>
          <w:tcPr>
            <w:tcW w:w="11832" w:type="dxa"/>
            <w:shd w:val="clear" w:color="auto" w:fill="000000" w:themeFill="text1"/>
          </w:tcPr>
          <w:p w14:paraId="7ACD69B0" w14:textId="77777777" w:rsidR="00A81431" w:rsidRPr="008A193B" w:rsidRDefault="00A81431" w:rsidP="00B24C51"/>
        </w:tc>
      </w:tr>
    </w:tbl>
    <w:p w14:paraId="4C4C209F" w14:textId="77777777" w:rsidR="00627561" w:rsidRDefault="00627561" w:rsidP="00897390"/>
    <w:p w14:paraId="1F8C5758" w14:textId="77777777" w:rsidR="00627561" w:rsidRDefault="00627561" w:rsidP="00897390"/>
    <w:p w14:paraId="65FF8DCE" w14:textId="77777777" w:rsidR="00627561" w:rsidRDefault="00627561" w:rsidP="00897390"/>
    <w:p w14:paraId="0E3AD662" w14:textId="77777777" w:rsidR="001C5DE5" w:rsidRDefault="001C5DE5" w:rsidP="00897390"/>
    <w:p w14:paraId="023F33AA" w14:textId="77777777" w:rsidR="001C5DE5" w:rsidRDefault="001C5DE5" w:rsidP="00897390"/>
    <w:p w14:paraId="17EFF294" w14:textId="77777777" w:rsidR="00627561" w:rsidRDefault="00627561" w:rsidP="00897390"/>
    <w:tbl>
      <w:tblPr>
        <w:tblStyle w:val="Reetkatablice"/>
        <w:tblW w:w="0" w:type="auto"/>
        <w:tblLook w:val="04A0" w:firstRow="1" w:lastRow="0" w:firstColumn="1" w:lastColumn="0" w:noHBand="0" w:noVBand="1"/>
      </w:tblPr>
      <w:tblGrid>
        <w:gridCol w:w="1838"/>
        <w:gridCol w:w="11832"/>
      </w:tblGrid>
      <w:tr w:rsidR="001678DD" w:rsidRPr="008A193B" w14:paraId="5653FE84" w14:textId="77777777" w:rsidTr="00C727BD">
        <w:tc>
          <w:tcPr>
            <w:tcW w:w="1838" w:type="dxa"/>
            <w:shd w:val="clear" w:color="auto" w:fill="000000" w:themeFill="text1"/>
          </w:tcPr>
          <w:p w14:paraId="29439972" w14:textId="77777777" w:rsidR="001678DD" w:rsidRPr="008A193B" w:rsidRDefault="001678DD" w:rsidP="00C727BD">
            <w:pPr>
              <w:rPr>
                <w:b/>
              </w:rPr>
            </w:pPr>
          </w:p>
        </w:tc>
        <w:tc>
          <w:tcPr>
            <w:tcW w:w="11832" w:type="dxa"/>
            <w:shd w:val="clear" w:color="auto" w:fill="000000" w:themeFill="text1"/>
          </w:tcPr>
          <w:p w14:paraId="216261F0" w14:textId="77777777" w:rsidR="001678DD" w:rsidRPr="008A193B" w:rsidRDefault="001678DD" w:rsidP="00C727BD"/>
        </w:tc>
      </w:tr>
      <w:tr w:rsidR="001678DD" w:rsidRPr="008A193B" w14:paraId="69D71FE9" w14:textId="77777777" w:rsidTr="00C727BD">
        <w:tc>
          <w:tcPr>
            <w:tcW w:w="1838" w:type="dxa"/>
            <w:shd w:val="clear" w:color="auto" w:fill="D9D9D9" w:themeFill="background1" w:themeFillShade="D9"/>
            <w:vAlign w:val="center"/>
          </w:tcPr>
          <w:p w14:paraId="6F57EEFC" w14:textId="77777777" w:rsidR="001678DD" w:rsidRPr="00377399" w:rsidRDefault="001678DD" w:rsidP="00C727BD">
            <w:pPr>
              <w:rPr>
                <w:b/>
              </w:rPr>
            </w:pPr>
            <w:r w:rsidRPr="00377399">
              <w:rPr>
                <w:b/>
              </w:rPr>
              <w:t>Test Case Number</w:t>
            </w:r>
          </w:p>
        </w:tc>
        <w:tc>
          <w:tcPr>
            <w:tcW w:w="11832" w:type="dxa"/>
            <w:shd w:val="clear" w:color="auto" w:fill="D9D9D9" w:themeFill="background1" w:themeFillShade="D9"/>
            <w:vAlign w:val="center"/>
          </w:tcPr>
          <w:p w14:paraId="1B781C01" w14:textId="43A927E5" w:rsidR="001678DD" w:rsidRPr="00377399" w:rsidRDefault="001678DD" w:rsidP="00C727BD">
            <w:pPr>
              <w:rPr>
                <w:b/>
              </w:rPr>
            </w:pPr>
            <w:r w:rsidRPr="00377399">
              <w:rPr>
                <w:b/>
              </w:rPr>
              <w:t>#</w:t>
            </w:r>
            <w:r>
              <w:rPr>
                <w:b/>
              </w:rPr>
              <w:t>8</w:t>
            </w:r>
          </w:p>
        </w:tc>
      </w:tr>
      <w:tr w:rsidR="001678DD" w:rsidRPr="008A193B" w14:paraId="43E25770" w14:textId="77777777" w:rsidTr="00C727BD">
        <w:tc>
          <w:tcPr>
            <w:tcW w:w="1838" w:type="dxa"/>
            <w:vAlign w:val="center"/>
          </w:tcPr>
          <w:p w14:paraId="7CF02DC5" w14:textId="77777777" w:rsidR="001678DD" w:rsidRPr="008A193B" w:rsidRDefault="001678DD" w:rsidP="00C727BD">
            <w:r w:rsidRPr="008A193B">
              <w:rPr>
                <w:b/>
              </w:rPr>
              <w:t>Prerequisites</w:t>
            </w:r>
          </w:p>
        </w:tc>
        <w:tc>
          <w:tcPr>
            <w:tcW w:w="11832" w:type="dxa"/>
          </w:tcPr>
          <w:p w14:paraId="2518CFA3" w14:textId="77777777" w:rsidR="001678DD" w:rsidRPr="008A193B" w:rsidRDefault="001678DD" w:rsidP="00C727BD">
            <w:r>
              <w:t xml:space="preserve"> </w:t>
            </w:r>
          </w:p>
        </w:tc>
      </w:tr>
      <w:tr w:rsidR="001678DD" w:rsidRPr="008A193B" w14:paraId="62A07D30" w14:textId="77777777" w:rsidTr="00C727BD">
        <w:tc>
          <w:tcPr>
            <w:tcW w:w="1838" w:type="dxa"/>
            <w:vAlign w:val="center"/>
          </w:tcPr>
          <w:p w14:paraId="5D413881" w14:textId="77777777" w:rsidR="001678DD" w:rsidRPr="008A193B" w:rsidRDefault="001678DD" w:rsidP="00C727BD">
            <w:pPr>
              <w:rPr>
                <w:b/>
              </w:rPr>
            </w:pPr>
            <w:r w:rsidRPr="008A193B">
              <w:rPr>
                <w:b/>
              </w:rPr>
              <w:t>Test Case Steps</w:t>
            </w:r>
          </w:p>
        </w:tc>
        <w:tc>
          <w:tcPr>
            <w:tcW w:w="11832" w:type="dxa"/>
          </w:tcPr>
          <w:p w14:paraId="2A219E62" w14:textId="77777777" w:rsidR="001678DD" w:rsidRDefault="001678DD" w:rsidP="003E5D20">
            <w:pPr>
              <w:pStyle w:val="Odlomakpopisa"/>
              <w:numPr>
                <w:ilvl w:val="0"/>
                <w:numId w:val="14"/>
              </w:numPr>
            </w:pPr>
            <w:r>
              <w:t xml:space="preserve">Open browser and go to: </w:t>
            </w:r>
            <w:hyperlink r:id="rId20" w:history="1">
              <w:r w:rsidRPr="00480B10">
                <w:rPr>
                  <w:rStyle w:val="Hiperveza"/>
                </w:rPr>
                <w:t>http://demo.baasic.com/angular/starterkit-photo-gallery/main</w:t>
              </w:r>
            </w:hyperlink>
          </w:p>
          <w:p w14:paraId="66C5D032" w14:textId="77777777" w:rsidR="001678DD" w:rsidRDefault="001678DD" w:rsidP="003E5D20">
            <w:pPr>
              <w:pStyle w:val="Odlomakpopisa"/>
              <w:numPr>
                <w:ilvl w:val="0"/>
                <w:numId w:val="14"/>
              </w:numPr>
            </w:pPr>
            <w:r>
              <w:t>Scroll down to footer of webpage</w:t>
            </w:r>
          </w:p>
          <w:p w14:paraId="4DD0E9A7" w14:textId="0978AFC0" w:rsidR="001678DD" w:rsidRPr="008A193B" w:rsidRDefault="001678DD" w:rsidP="003E5D20">
            <w:pPr>
              <w:pStyle w:val="Odlomakpopisa"/>
              <w:numPr>
                <w:ilvl w:val="0"/>
                <w:numId w:val="14"/>
              </w:numPr>
            </w:pPr>
            <w:r>
              <w:t>Click on link: ‘</w:t>
            </w:r>
            <w:r w:rsidR="00274FF0">
              <w:t>Baasic</w:t>
            </w:r>
            <w:r w:rsidR="004B6175">
              <w:t>’</w:t>
            </w:r>
            <w:r>
              <w:t>.</w:t>
            </w:r>
          </w:p>
        </w:tc>
      </w:tr>
      <w:tr w:rsidR="001678DD" w:rsidRPr="008A193B" w14:paraId="5FACA0A1" w14:textId="77777777" w:rsidTr="00C727BD">
        <w:tc>
          <w:tcPr>
            <w:tcW w:w="1838" w:type="dxa"/>
            <w:vAlign w:val="center"/>
          </w:tcPr>
          <w:p w14:paraId="41EF8C41" w14:textId="77777777" w:rsidR="001678DD" w:rsidRPr="008A193B" w:rsidRDefault="001678DD" w:rsidP="00C727BD">
            <w:pPr>
              <w:rPr>
                <w:b/>
              </w:rPr>
            </w:pPr>
            <w:r w:rsidRPr="008A193B">
              <w:rPr>
                <w:b/>
              </w:rPr>
              <w:t>Expected Result</w:t>
            </w:r>
          </w:p>
        </w:tc>
        <w:tc>
          <w:tcPr>
            <w:tcW w:w="11832" w:type="dxa"/>
          </w:tcPr>
          <w:p w14:paraId="1DE47015" w14:textId="77777777" w:rsidR="001678DD" w:rsidRPr="008A193B" w:rsidRDefault="001678DD" w:rsidP="00C727BD">
            <w:r>
              <w:t>Clicking on link ‘Blog name’, link will take user to that page.</w:t>
            </w:r>
          </w:p>
        </w:tc>
      </w:tr>
      <w:tr w:rsidR="001678DD" w:rsidRPr="008A193B" w14:paraId="508460DF" w14:textId="77777777" w:rsidTr="00C727BD">
        <w:tc>
          <w:tcPr>
            <w:tcW w:w="1838" w:type="dxa"/>
            <w:vAlign w:val="center"/>
          </w:tcPr>
          <w:p w14:paraId="7C9B39DE" w14:textId="77777777" w:rsidR="001678DD" w:rsidRPr="008A193B" w:rsidRDefault="001678DD" w:rsidP="00C727BD">
            <w:pPr>
              <w:rPr>
                <w:b/>
              </w:rPr>
            </w:pPr>
            <w:r w:rsidRPr="008A193B">
              <w:rPr>
                <w:b/>
              </w:rPr>
              <w:t>Actual Result</w:t>
            </w:r>
          </w:p>
        </w:tc>
        <w:tc>
          <w:tcPr>
            <w:tcW w:w="11832" w:type="dxa"/>
          </w:tcPr>
          <w:p w14:paraId="6A0803BD" w14:textId="05189088" w:rsidR="001678DD" w:rsidRPr="008A193B" w:rsidRDefault="004B6175" w:rsidP="00C727BD">
            <w:r>
              <w:t>By clicking on link</w:t>
            </w:r>
            <w:r w:rsidR="001C5F63">
              <w:t xml:space="preserve"> ‘Blog name’ it will take user to new page. </w:t>
            </w:r>
          </w:p>
        </w:tc>
      </w:tr>
      <w:tr w:rsidR="001678DD" w:rsidRPr="008A193B" w14:paraId="6CD95C95" w14:textId="77777777" w:rsidTr="00C727BD">
        <w:tc>
          <w:tcPr>
            <w:tcW w:w="1838" w:type="dxa"/>
            <w:vAlign w:val="center"/>
          </w:tcPr>
          <w:p w14:paraId="0185247B" w14:textId="77777777" w:rsidR="001678DD" w:rsidRPr="008A193B" w:rsidRDefault="001678DD"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6BD53183" w14:textId="2DB684ED" w:rsidR="001678DD" w:rsidRPr="008A193B" w:rsidRDefault="00274FF0" w:rsidP="00C727BD">
            <w:r w:rsidRPr="00EC199B">
              <w:rPr>
                <w:b/>
                <w:color w:val="92D050"/>
              </w:rPr>
              <w:t>Pass</w:t>
            </w:r>
          </w:p>
        </w:tc>
      </w:tr>
      <w:tr w:rsidR="001678DD" w:rsidRPr="008A193B" w14:paraId="5F3A6F53" w14:textId="77777777" w:rsidTr="00C727BD">
        <w:tc>
          <w:tcPr>
            <w:tcW w:w="1838" w:type="dxa"/>
            <w:vAlign w:val="center"/>
          </w:tcPr>
          <w:p w14:paraId="69C1BE61" w14:textId="77777777" w:rsidR="001678DD" w:rsidRPr="008A193B" w:rsidRDefault="001678DD" w:rsidP="00C727BD">
            <w:pPr>
              <w:rPr>
                <w:b/>
              </w:rPr>
            </w:pPr>
            <w:r>
              <w:rPr>
                <w:b/>
              </w:rPr>
              <w:t>Notes</w:t>
            </w:r>
          </w:p>
        </w:tc>
        <w:tc>
          <w:tcPr>
            <w:tcW w:w="11832" w:type="dxa"/>
          </w:tcPr>
          <w:p w14:paraId="48B191FD" w14:textId="630C124F" w:rsidR="001678DD" w:rsidRPr="009C671B" w:rsidRDefault="004B6175" w:rsidP="004B6175">
            <w:pPr>
              <w:rPr>
                <w:color w:val="365F91" w:themeColor="accent1" w:themeShade="BF"/>
              </w:rPr>
            </w:pPr>
            <w:r>
              <w:t>/</w:t>
            </w:r>
          </w:p>
        </w:tc>
      </w:tr>
      <w:tr w:rsidR="001678DD" w:rsidRPr="008A193B" w14:paraId="09FD7B80" w14:textId="77777777" w:rsidTr="00C727BD">
        <w:tc>
          <w:tcPr>
            <w:tcW w:w="1838" w:type="dxa"/>
            <w:shd w:val="clear" w:color="auto" w:fill="000000" w:themeFill="text1"/>
          </w:tcPr>
          <w:p w14:paraId="5FCDA9E1" w14:textId="77777777" w:rsidR="001678DD" w:rsidRPr="008A193B" w:rsidRDefault="001678DD" w:rsidP="00C727BD">
            <w:pPr>
              <w:rPr>
                <w:b/>
              </w:rPr>
            </w:pPr>
          </w:p>
        </w:tc>
        <w:tc>
          <w:tcPr>
            <w:tcW w:w="11832" w:type="dxa"/>
            <w:shd w:val="clear" w:color="auto" w:fill="000000" w:themeFill="text1"/>
          </w:tcPr>
          <w:p w14:paraId="6FFAF7B3" w14:textId="77777777" w:rsidR="001678DD" w:rsidRPr="008A193B" w:rsidRDefault="001678DD" w:rsidP="00C727BD"/>
        </w:tc>
      </w:tr>
    </w:tbl>
    <w:p w14:paraId="494A83CC" w14:textId="77777777" w:rsidR="005A3478" w:rsidRDefault="005A3478" w:rsidP="00897390"/>
    <w:p w14:paraId="37D6DE7D" w14:textId="77777777" w:rsidR="00627561" w:rsidRDefault="00627561" w:rsidP="00897390"/>
    <w:tbl>
      <w:tblPr>
        <w:tblStyle w:val="Reetkatablice"/>
        <w:tblW w:w="0" w:type="auto"/>
        <w:tblLook w:val="04A0" w:firstRow="1" w:lastRow="0" w:firstColumn="1" w:lastColumn="0" w:noHBand="0" w:noVBand="1"/>
      </w:tblPr>
      <w:tblGrid>
        <w:gridCol w:w="1838"/>
        <w:gridCol w:w="11832"/>
      </w:tblGrid>
      <w:tr w:rsidR="00CF431A" w:rsidRPr="008A193B" w14:paraId="347D66C8" w14:textId="77777777" w:rsidTr="00196836">
        <w:tc>
          <w:tcPr>
            <w:tcW w:w="1838" w:type="dxa"/>
            <w:shd w:val="clear" w:color="auto" w:fill="000000" w:themeFill="text1"/>
          </w:tcPr>
          <w:p w14:paraId="4C6C1D98" w14:textId="77777777" w:rsidR="00CF431A" w:rsidRPr="008A193B" w:rsidRDefault="00CF431A" w:rsidP="00196836">
            <w:pPr>
              <w:rPr>
                <w:b/>
              </w:rPr>
            </w:pPr>
          </w:p>
        </w:tc>
        <w:tc>
          <w:tcPr>
            <w:tcW w:w="11832" w:type="dxa"/>
            <w:shd w:val="clear" w:color="auto" w:fill="000000" w:themeFill="text1"/>
          </w:tcPr>
          <w:p w14:paraId="6AB81EAB" w14:textId="77777777" w:rsidR="00CF431A" w:rsidRPr="008A193B" w:rsidRDefault="00CF431A" w:rsidP="00196836"/>
        </w:tc>
      </w:tr>
      <w:tr w:rsidR="00CF431A" w:rsidRPr="008A193B" w14:paraId="1B7ACDDC" w14:textId="77777777" w:rsidTr="00196836">
        <w:tc>
          <w:tcPr>
            <w:tcW w:w="1838" w:type="dxa"/>
            <w:shd w:val="clear" w:color="auto" w:fill="D9D9D9" w:themeFill="background1" w:themeFillShade="D9"/>
            <w:vAlign w:val="center"/>
          </w:tcPr>
          <w:p w14:paraId="49DCC645" w14:textId="77777777" w:rsidR="00CF431A" w:rsidRPr="00377399" w:rsidRDefault="00CF431A" w:rsidP="00196836">
            <w:pPr>
              <w:rPr>
                <w:b/>
              </w:rPr>
            </w:pPr>
            <w:r w:rsidRPr="00377399">
              <w:rPr>
                <w:b/>
              </w:rPr>
              <w:t>Test Case Number</w:t>
            </w:r>
          </w:p>
        </w:tc>
        <w:tc>
          <w:tcPr>
            <w:tcW w:w="11832" w:type="dxa"/>
            <w:shd w:val="clear" w:color="auto" w:fill="D9D9D9" w:themeFill="background1" w:themeFillShade="D9"/>
            <w:vAlign w:val="center"/>
          </w:tcPr>
          <w:p w14:paraId="35AF2713" w14:textId="61B0ABC6" w:rsidR="00CF431A" w:rsidRPr="00377399" w:rsidRDefault="00CF431A" w:rsidP="00196836">
            <w:pPr>
              <w:rPr>
                <w:b/>
              </w:rPr>
            </w:pPr>
            <w:r w:rsidRPr="00377399">
              <w:rPr>
                <w:b/>
              </w:rPr>
              <w:t>#</w:t>
            </w:r>
            <w:r w:rsidR="00AD1809">
              <w:rPr>
                <w:b/>
              </w:rPr>
              <w:t>9</w:t>
            </w:r>
          </w:p>
        </w:tc>
      </w:tr>
      <w:tr w:rsidR="00CF431A" w:rsidRPr="008A193B" w14:paraId="4D379553" w14:textId="77777777" w:rsidTr="00196836">
        <w:tc>
          <w:tcPr>
            <w:tcW w:w="1838" w:type="dxa"/>
            <w:vAlign w:val="center"/>
          </w:tcPr>
          <w:p w14:paraId="51382F1D" w14:textId="77777777" w:rsidR="00CF431A" w:rsidRPr="008A193B" w:rsidRDefault="00CF431A" w:rsidP="00196836">
            <w:r w:rsidRPr="008A193B">
              <w:rPr>
                <w:b/>
              </w:rPr>
              <w:t>Prerequisites</w:t>
            </w:r>
          </w:p>
        </w:tc>
        <w:tc>
          <w:tcPr>
            <w:tcW w:w="11832" w:type="dxa"/>
          </w:tcPr>
          <w:p w14:paraId="73743C3B" w14:textId="77777777" w:rsidR="00CF431A" w:rsidRPr="008A193B" w:rsidRDefault="00CF431A" w:rsidP="00196836">
            <w:r>
              <w:t xml:space="preserve">  </w:t>
            </w:r>
          </w:p>
        </w:tc>
      </w:tr>
      <w:tr w:rsidR="00CF431A" w:rsidRPr="008A193B" w14:paraId="37B85455" w14:textId="77777777" w:rsidTr="00196836">
        <w:tc>
          <w:tcPr>
            <w:tcW w:w="1838" w:type="dxa"/>
            <w:vAlign w:val="center"/>
          </w:tcPr>
          <w:p w14:paraId="68686E96" w14:textId="77777777" w:rsidR="00CF431A" w:rsidRPr="008A193B" w:rsidRDefault="00CF431A" w:rsidP="00196836">
            <w:pPr>
              <w:rPr>
                <w:b/>
              </w:rPr>
            </w:pPr>
            <w:r w:rsidRPr="008A193B">
              <w:rPr>
                <w:b/>
              </w:rPr>
              <w:t>Test Case Steps</w:t>
            </w:r>
          </w:p>
        </w:tc>
        <w:tc>
          <w:tcPr>
            <w:tcW w:w="11832" w:type="dxa"/>
          </w:tcPr>
          <w:p w14:paraId="09675DBE" w14:textId="77777777" w:rsidR="00CF431A" w:rsidRDefault="00CF431A" w:rsidP="003E5D20">
            <w:pPr>
              <w:pStyle w:val="Odlomakpopisa"/>
              <w:numPr>
                <w:ilvl w:val="0"/>
                <w:numId w:val="37"/>
              </w:numPr>
            </w:pPr>
            <w:r>
              <w:t xml:space="preserve">Open browser and go to: </w:t>
            </w:r>
            <w:hyperlink r:id="rId21" w:history="1">
              <w:r w:rsidRPr="00480B10">
                <w:rPr>
                  <w:rStyle w:val="Hiperveza"/>
                </w:rPr>
                <w:t>http://demo.baasic.com/angular/starterkit-photo-gallery/main</w:t>
              </w:r>
            </w:hyperlink>
          </w:p>
          <w:p w14:paraId="5D83EF0E" w14:textId="77777777" w:rsidR="00CF431A" w:rsidRDefault="00CF431A" w:rsidP="003E5D20">
            <w:pPr>
              <w:pStyle w:val="Odlomakpopisa"/>
              <w:numPr>
                <w:ilvl w:val="0"/>
                <w:numId w:val="11"/>
              </w:numPr>
            </w:pPr>
            <w:r>
              <w:t>Click on the button that shows photos on main page</w:t>
            </w:r>
          </w:p>
          <w:p w14:paraId="2976CC4C" w14:textId="77777777" w:rsidR="00CF431A" w:rsidRDefault="00CF431A" w:rsidP="003E5D20">
            <w:pPr>
              <w:pStyle w:val="Odlomakpopisa"/>
              <w:numPr>
                <w:ilvl w:val="0"/>
                <w:numId w:val="11"/>
              </w:numPr>
            </w:pPr>
            <w:r>
              <w:t>Scroll down to see if photos have shown</w:t>
            </w:r>
          </w:p>
          <w:p w14:paraId="4D883BC7" w14:textId="77777777" w:rsidR="00CF431A" w:rsidRDefault="00CF431A" w:rsidP="003E5D20">
            <w:pPr>
              <w:pStyle w:val="Odlomakpopisa"/>
              <w:numPr>
                <w:ilvl w:val="0"/>
                <w:numId w:val="11"/>
              </w:numPr>
            </w:pPr>
            <w:r>
              <w:t>Click F12</w:t>
            </w:r>
          </w:p>
          <w:p w14:paraId="7E6A15A9" w14:textId="77777777" w:rsidR="00CF431A" w:rsidRDefault="00CF431A" w:rsidP="003E5D20">
            <w:pPr>
              <w:pStyle w:val="Odlomakpopisa"/>
              <w:numPr>
                <w:ilvl w:val="0"/>
                <w:numId w:val="11"/>
              </w:numPr>
            </w:pPr>
            <w:r>
              <w:t xml:space="preserve">Open developer tools - Network </w:t>
            </w:r>
          </w:p>
          <w:p w14:paraId="46CDE277" w14:textId="77777777" w:rsidR="00CF431A" w:rsidRDefault="00CF431A" w:rsidP="003E5D20">
            <w:pPr>
              <w:pStyle w:val="Odlomakpopisa"/>
              <w:numPr>
                <w:ilvl w:val="0"/>
                <w:numId w:val="11"/>
              </w:numPr>
            </w:pPr>
            <w:r>
              <w:t>Click CTRL+ R to get the list of all photos</w:t>
            </w:r>
          </w:p>
          <w:p w14:paraId="6375C2A0" w14:textId="77777777" w:rsidR="00CF431A" w:rsidRPr="008A193B" w:rsidRDefault="00CF431A" w:rsidP="003E5D20">
            <w:pPr>
              <w:pStyle w:val="Odlomakpopisa"/>
              <w:numPr>
                <w:ilvl w:val="0"/>
                <w:numId w:val="11"/>
              </w:numPr>
            </w:pPr>
            <w:r>
              <w:t>Look what the speed of request is</w:t>
            </w:r>
          </w:p>
        </w:tc>
      </w:tr>
      <w:tr w:rsidR="00CF431A" w:rsidRPr="008A193B" w14:paraId="589B5AA9" w14:textId="77777777" w:rsidTr="00196836">
        <w:tc>
          <w:tcPr>
            <w:tcW w:w="1838" w:type="dxa"/>
            <w:vAlign w:val="center"/>
          </w:tcPr>
          <w:p w14:paraId="35882369" w14:textId="77777777" w:rsidR="00CF431A" w:rsidRPr="008A193B" w:rsidRDefault="00CF431A" w:rsidP="00196836">
            <w:pPr>
              <w:rPr>
                <w:b/>
              </w:rPr>
            </w:pPr>
            <w:r w:rsidRPr="008A193B">
              <w:rPr>
                <w:b/>
              </w:rPr>
              <w:t>Expected Result</w:t>
            </w:r>
          </w:p>
        </w:tc>
        <w:tc>
          <w:tcPr>
            <w:tcW w:w="11832" w:type="dxa"/>
          </w:tcPr>
          <w:p w14:paraId="42C34784" w14:textId="77777777" w:rsidR="00CF431A" w:rsidRPr="008A193B" w:rsidRDefault="00CF431A" w:rsidP="00196836">
            <w:r>
              <w:t xml:space="preserve">Speed of request is maximum 500 ms. </w:t>
            </w:r>
          </w:p>
        </w:tc>
      </w:tr>
      <w:tr w:rsidR="00CF431A" w:rsidRPr="008A193B" w14:paraId="0F622280" w14:textId="77777777" w:rsidTr="00196836">
        <w:tc>
          <w:tcPr>
            <w:tcW w:w="1838" w:type="dxa"/>
            <w:vAlign w:val="center"/>
          </w:tcPr>
          <w:p w14:paraId="5AF1D8B7" w14:textId="77777777" w:rsidR="00CF431A" w:rsidRPr="008A193B" w:rsidRDefault="00CF431A" w:rsidP="00196836">
            <w:pPr>
              <w:rPr>
                <w:b/>
              </w:rPr>
            </w:pPr>
            <w:r w:rsidRPr="008A193B">
              <w:rPr>
                <w:b/>
              </w:rPr>
              <w:t>Actual Result</w:t>
            </w:r>
          </w:p>
        </w:tc>
        <w:tc>
          <w:tcPr>
            <w:tcW w:w="11832" w:type="dxa"/>
          </w:tcPr>
          <w:p w14:paraId="0B13BDB9" w14:textId="77777777" w:rsidR="00CF431A" w:rsidRPr="008A193B" w:rsidRDefault="00CF431A" w:rsidP="00196836">
            <w:r>
              <w:t xml:space="preserve">Speed of request in general is more than 500 ms, approximately 6 s. </w:t>
            </w:r>
          </w:p>
        </w:tc>
      </w:tr>
      <w:tr w:rsidR="00CF431A" w:rsidRPr="008A193B" w14:paraId="0B3EF2B2" w14:textId="77777777" w:rsidTr="00196836">
        <w:tc>
          <w:tcPr>
            <w:tcW w:w="1838" w:type="dxa"/>
            <w:vAlign w:val="center"/>
          </w:tcPr>
          <w:p w14:paraId="42D23622" w14:textId="77777777" w:rsidR="00CF431A" w:rsidRPr="008A193B" w:rsidRDefault="00CF431A"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15738195" w14:textId="77777777" w:rsidR="00CF431A" w:rsidRPr="008A193B" w:rsidRDefault="00CF431A" w:rsidP="00196836">
            <w:r w:rsidRPr="00EC199B">
              <w:rPr>
                <w:b/>
                <w:color w:val="FF0000"/>
              </w:rPr>
              <w:t>Fail</w:t>
            </w:r>
          </w:p>
        </w:tc>
      </w:tr>
      <w:tr w:rsidR="00CF431A" w:rsidRPr="008A193B" w14:paraId="4CCCB0BF" w14:textId="77777777" w:rsidTr="00196836">
        <w:tc>
          <w:tcPr>
            <w:tcW w:w="1838" w:type="dxa"/>
            <w:vAlign w:val="center"/>
          </w:tcPr>
          <w:p w14:paraId="08F147AC" w14:textId="77777777" w:rsidR="00CF431A" w:rsidRPr="008A193B" w:rsidRDefault="00CF431A" w:rsidP="00196836">
            <w:pPr>
              <w:rPr>
                <w:b/>
              </w:rPr>
            </w:pPr>
            <w:r>
              <w:rPr>
                <w:b/>
              </w:rPr>
              <w:t>Notes</w:t>
            </w:r>
          </w:p>
        </w:tc>
        <w:tc>
          <w:tcPr>
            <w:tcW w:w="11832" w:type="dxa"/>
          </w:tcPr>
          <w:p w14:paraId="2B573D05" w14:textId="77777777" w:rsidR="00CF431A" w:rsidRPr="006C6BA0" w:rsidRDefault="00CF431A" w:rsidP="00196836">
            <w:r>
              <w:t>I noticed that upload of photos is slower than it should be.</w:t>
            </w:r>
          </w:p>
        </w:tc>
      </w:tr>
      <w:tr w:rsidR="00CF431A" w:rsidRPr="008A193B" w14:paraId="0A79686C" w14:textId="77777777" w:rsidTr="00196836">
        <w:tc>
          <w:tcPr>
            <w:tcW w:w="1838" w:type="dxa"/>
            <w:shd w:val="clear" w:color="auto" w:fill="000000" w:themeFill="text1"/>
          </w:tcPr>
          <w:p w14:paraId="63A5779C" w14:textId="77777777" w:rsidR="00CF431A" w:rsidRPr="008A193B" w:rsidRDefault="00CF431A" w:rsidP="00196836">
            <w:pPr>
              <w:rPr>
                <w:b/>
              </w:rPr>
            </w:pPr>
          </w:p>
        </w:tc>
        <w:tc>
          <w:tcPr>
            <w:tcW w:w="11832" w:type="dxa"/>
            <w:shd w:val="clear" w:color="auto" w:fill="000000" w:themeFill="text1"/>
          </w:tcPr>
          <w:p w14:paraId="5DEA8EE9" w14:textId="77777777" w:rsidR="00CF431A" w:rsidRPr="006C6BA0" w:rsidRDefault="00CF431A" w:rsidP="00196836"/>
        </w:tc>
      </w:tr>
    </w:tbl>
    <w:p w14:paraId="6EA7C0A9" w14:textId="77777777" w:rsidR="00CF431A" w:rsidRDefault="00CF431A" w:rsidP="00CF431A"/>
    <w:p w14:paraId="349713E6" w14:textId="77777777" w:rsidR="00CF431A" w:rsidRDefault="00CF431A" w:rsidP="00CF431A"/>
    <w:p w14:paraId="22E325D0" w14:textId="77777777" w:rsidR="00CF431A" w:rsidRDefault="00CF431A" w:rsidP="00CF431A"/>
    <w:p w14:paraId="7F2E6C6F" w14:textId="77777777" w:rsidR="00CF431A" w:rsidRDefault="00CF431A" w:rsidP="00CF431A"/>
    <w:p w14:paraId="2EF27284" w14:textId="77777777" w:rsidR="00CF431A" w:rsidRDefault="00CF431A" w:rsidP="00CF431A"/>
    <w:p w14:paraId="26201097" w14:textId="77777777" w:rsidR="00CF431A" w:rsidRDefault="00CF431A" w:rsidP="00CF431A"/>
    <w:tbl>
      <w:tblPr>
        <w:tblStyle w:val="Reetkatablice"/>
        <w:tblW w:w="0" w:type="auto"/>
        <w:tblLook w:val="04A0" w:firstRow="1" w:lastRow="0" w:firstColumn="1" w:lastColumn="0" w:noHBand="0" w:noVBand="1"/>
      </w:tblPr>
      <w:tblGrid>
        <w:gridCol w:w="1838"/>
        <w:gridCol w:w="11832"/>
      </w:tblGrid>
      <w:tr w:rsidR="00CF431A" w:rsidRPr="008A193B" w14:paraId="2D691B8B" w14:textId="77777777" w:rsidTr="00196836">
        <w:tc>
          <w:tcPr>
            <w:tcW w:w="1838" w:type="dxa"/>
            <w:shd w:val="clear" w:color="auto" w:fill="000000" w:themeFill="text1"/>
          </w:tcPr>
          <w:p w14:paraId="37293424" w14:textId="77777777" w:rsidR="00CF431A" w:rsidRPr="008A193B" w:rsidRDefault="00CF431A" w:rsidP="00196836">
            <w:pPr>
              <w:rPr>
                <w:b/>
              </w:rPr>
            </w:pPr>
          </w:p>
        </w:tc>
        <w:tc>
          <w:tcPr>
            <w:tcW w:w="11832" w:type="dxa"/>
            <w:shd w:val="clear" w:color="auto" w:fill="000000" w:themeFill="text1"/>
          </w:tcPr>
          <w:p w14:paraId="42C22743" w14:textId="77777777" w:rsidR="00CF431A" w:rsidRPr="008A193B" w:rsidRDefault="00CF431A" w:rsidP="00196836"/>
        </w:tc>
      </w:tr>
      <w:tr w:rsidR="00CF431A" w:rsidRPr="008A193B" w14:paraId="183028F5" w14:textId="77777777" w:rsidTr="00196836">
        <w:tc>
          <w:tcPr>
            <w:tcW w:w="1838" w:type="dxa"/>
            <w:shd w:val="clear" w:color="auto" w:fill="D9D9D9" w:themeFill="background1" w:themeFillShade="D9"/>
            <w:vAlign w:val="center"/>
          </w:tcPr>
          <w:p w14:paraId="3452740C" w14:textId="77777777" w:rsidR="00CF431A" w:rsidRPr="00377399" w:rsidRDefault="00CF431A" w:rsidP="00196836">
            <w:pPr>
              <w:rPr>
                <w:b/>
              </w:rPr>
            </w:pPr>
            <w:r w:rsidRPr="00377399">
              <w:rPr>
                <w:b/>
              </w:rPr>
              <w:t>Test Case Number</w:t>
            </w:r>
          </w:p>
        </w:tc>
        <w:tc>
          <w:tcPr>
            <w:tcW w:w="11832" w:type="dxa"/>
            <w:shd w:val="clear" w:color="auto" w:fill="D9D9D9" w:themeFill="background1" w:themeFillShade="D9"/>
            <w:vAlign w:val="center"/>
          </w:tcPr>
          <w:p w14:paraId="5A3AADF3" w14:textId="62F412F4" w:rsidR="00CF431A" w:rsidRPr="00377399" w:rsidRDefault="00CF431A" w:rsidP="00196836">
            <w:pPr>
              <w:rPr>
                <w:b/>
              </w:rPr>
            </w:pPr>
            <w:r w:rsidRPr="00377399">
              <w:rPr>
                <w:b/>
              </w:rPr>
              <w:t>#</w:t>
            </w:r>
            <w:r w:rsidR="00371E80">
              <w:rPr>
                <w:b/>
              </w:rPr>
              <w:t>10</w:t>
            </w:r>
          </w:p>
        </w:tc>
      </w:tr>
      <w:tr w:rsidR="00CF431A" w:rsidRPr="008A193B" w14:paraId="56B0BD39" w14:textId="77777777" w:rsidTr="00196836">
        <w:tc>
          <w:tcPr>
            <w:tcW w:w="1838" w:type="dxa"/>
            <w:vAlign w:val="center"/>
          </w:tcPr>
          <w:p w14:paraId="0AA00524" w14:textId="77777777" w:rsidR="00CF431A" w:rsidRPr="008A193B" w:rsidRDefault="00CF431A" w:rsidP="00196836">
            <w:r w:rsidRPr="008A193B">
              <w:rPr>
                <w:b/>
              </w:rPr>
              <w:t>Prerequisites</w:t>
            </w:r>
          </w:p>
        </w:tc>
        <w:tc>
          <w:tcPr>
            <w:tcW w:w="11832" w:type="dxa"/>
          </w:tcPr>
          <w:p w14:paraId="37F1EA27" w14:textId="77777777" w:rsidR="00CF431A" w:rsidRPr="008A193B" w:rsidRDefault="00CF431A" w:rsidP="00196836">
            <w:r>
              <w:t xml:space="preserve">  </w:t>
            </w:r>
          </w:p>
        </w:tc>
      </w:tr>
      <w:tr w:rsidR="00CF431A" w:rsidRPr="008A193B" w14:paraId="07A2385A" w14:textId="77777777" w:rsidTr="00196836">
        <w:tc>
          <w:tcPr>
            <w:tcW w:w="1838" w:type="dxa"/>
            <w:vAlign w:val="center"/>
          </w:tcPr>
          <w:p w14:paraId="5558127E" w14:textId="77777777" w:rsidR="00CF431A" w:rsidRPr="008A193B" w:rsidRDefault="00CF431A" w:rsidP="00196836">
            <w:pPr>
              <w:rPr>
                <w:b/>
              </w:rPr>
            </w:pPr>
            <w:r w:rsidRPr="008A193B">
              <w:rPr>
                <w:b/>
              </w:rPr>
              <w:t>Test Case Steps</w:t>
            </w:r>
          </w:p>
        </w:tc>
        <w:tc>
          <w:tcPr>
            <w:tcW w:w="11832" w:type="dxa"/>
          </w:tcPr>
          <w:p w14:paraId="2ECA3CFF" w14:textId="77777777" w:rsidR="00CF431A" w:rsidRDefault="00CF431A" w:rsidP="003E5D20">
            <w:pPr>
              <w:pStyle w:val="Odlomakpopisa"/>
              <w:numPr>
                <w:ilvl w:val="0"/>
                <w:numId w:val="39"/>
              </w:numPr>
            </w:pPr>
            <w:r>
              <w:t xml:space="preserve">Open browser and go to: </w:t>
            </w:r>
            <w:hyperlink r:id="rId22" w:history="1">
              <w:r w:rsidRPr="00480B10">
                <w:rPr>
                  <w:rStyle w:val="Hiperveza"/>
                </w:rPr>
                <w:t>http://demo.baasic.com/angular/starterkit-photo-gallery/main</w:t>
              </w:r>
            </w:hyperlink>
          </w:p>
          <w:p w14:paraId="1F92D895" w14:textId="77777777" w:rsidR="00CF431A" w:rsidRDefault="00CF431A" w:rsidP="003E5D20">
            <w:pPr>
              <w:pStyle w:val="Odlomakpopisa"/>
              <w:numPr>
                <w:ilvl w:val="0"/>
                <w:numId w:val="39"/>
              </w:numPr>
            </w:pPr>
            <w:r>
              <w:t>Click on the button that shows photos on main page</w:t>
            </w:r>
          </w:p>
          <w:p w14:paraId="5F8B8CB7" w14:textId="77777777" w:rsidR="00CF431A" w:rsidRPr="008A193B" w:rsidRDefault="00CF431A" w:rsidP="003E5D20">
            <w:pPr>
              <w:pStyle w:val="Odlomakpopisa"/>
              <w:numPr>
                <w:ilvl w:val="0"/>
                <w:numId w:val="39"/>
              </w:numPr>
            </w:pPr>
            <w:r>
              <w:t>Click on the photos named ‘U’ and open it</w:t>
            </w:r>
          </w:p>
        </w:tc>
      </w:tr>
      <w:tr w:rsidR="00CF431A" w:rsidRPr="008A193B" w14:paraId="126212E5" w14:textId="77777777" w:rsidTr="00196836">
        <w:tc>
          <w:tcPr>
            <w:tcW w:w="1838" w:type="dxa"/>
            <w:vAlign w:val="center"/>
          </w:tcPr>
          <w:p w14:paraId="75588F70" w14:textId="77777777" w:rsidR="00CF431A" w:rsidRPr="008A193B" w:rsidRDefault="00CF431A" w:rsidP="00196836">
            <w:pPr>
              <w:rPr>
                <w:b/>
              </w:rPr>
            </w:pPr>
            <w:r w:rsidRPr="008A193B">
              <w:rPr>
                <w:b/>
              </w:rPr>
              <w:t>Expected Result</w:t>
            </w:r>
          </w:p>
        </w:tc>
        <w:tc>
          <w:tcPr>
            <w:tcW w:w="11832" w:type="dxa"/>
          </w:tcPr>
          <w:p w14:paraId="6183A51C" w14:textId="77777777" w:rsidR="00CF431A" w:rsidRPr="008A193B" w:rsidRDefault="00CF431A" w:rsidP="00196836">
            <w:r>
              <w:t>Photos are opening in every browser.</w:t>
            </w:r>
          </w:p>
        </w:tc>
      </w:tr>
      <w:tr w:rsidR="00CF431A" w:rsidRPr="008A193B" w14:paraId="3045FFDE" w14:textId="77777777" w:rsidTr="00196836">
        <w:tc>
          <w:tcPr>
            <w:tcW w:w="1838" w:type="dxa"/>
            <w:vAlign w:val="center"/>
          </w:tcPr>
          <w:p w14:paraId="577B87FF" w14:textId="77777777" w:rsidR="00CF431A" w:rsidRPr="008A193B" w:rsidRDefault="00CF431A" w:rsidP="00196836">
            <w:pPr>
              <w:rPr>
                <w:b/>
              </w:rPr>
            </w:pPr>
            <w:r w:rsidRPr="008A193B">
              <w:rPr>
                <w:b/>
              </w:rPr>
              <w:t>Actual Result</w:t>
            </w:r>
          </w:p>
        </w:tc>
        <w:tc>
          <w:tcPr>
            <w:tcW w:w="11832" w:type="dxa"/>
          </w:tcPr>
          <w:p w14:paraId="391D334E" w14:textId="77777777" w:rsidR="00CF431A" w:rsidRPr="008A193B" w:rsidRDefault="00CF431A" w:rsidP="00196836">
            <w:r>
              <w:t xml:space="preserve">Photos are not opening in Internet Explorer and on mobile version. </w:t>
            </w:r>
          </w:p>
        </w:tc>
      </w:tr>
      <w:tr w:rsidR="00CF431A" w:rsidRPr="008A193B" w14:paraId="4F315AA4" w14:textId="77777777" w:rsidTr="00196836">
        <w:tc>
          <w:tcPr>
            <w:tcW w:w="1838" w:type="dxa"/>
            <w:vAlign w:val="center"/>
          </w:tcPr>
          <w:p w14:paraId="0875BAE6" w14:textId="77777777" w:rsidR="00CF431A" w:rsidRPr="008A193B" w:rsidRDefault="00CF431A"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278FB577" w14:textId="77777777" w:rsidR="00CF431A" w:rsidRPr="008A193B" w:rsidRDefault="00CF431A" w:rsidP="00196836">
            <w:r w:rsidRPr="00EC199B">
              <w:rPr>
                <w:b/>
                <w:color w:val="FF0000"/>
              </w:rPr>
              <w:t>Fail</w:t>
            </w:r>
          </w:p>
        </w:tc>
      </w:tr>
      <w:tr w:rsidR="00CF431A" w:rsidRPr="008A193B" w14:paraId="0946E1F7" w14:textId="77777777" w:rsidTr="00196836">
        <w:tc>
          <w:tcPr>
            <w:tcW w:w="1838" w:type="dxa"/>
            <w:vAlign w:val="center"/>
          </w:tcPr>
          <w:p w14:paraId="336F1933" w14:textId="77777777" w:rsidR="00CF431A" w:rsidRPr="008A193B" w:rsidRDefault="00CF431A" w:rsidP="00196836">
            <w:pPr>
              <w:rPr>
                <w:b/>
              </w:rPr>
            </w:pPr>
            <w:r>
              <w:rPr>
                <w:b/>
              </w:rPr>
              <w:t>Notes</w:t>
            </w:r>
          </w:p>
        </w:tc>
        <w:tc>
          <w:tcPr>
            <w:tcW w:w="11832" w:type="dxa"/>
          </w:tcPr>
          <w:p w14:paraId="48268847" w14:textId="77777777" w:rsidR="00CF431A" w:rsidRPr="006C6BA0" w:rsidRDefault="00CF431A" w:rsidP="00196836">
            <w:r>
              <w:t xml:space="preserve">I noticed that some browsers cannot upload and open photos on the main page. </w:t>
            </w:r>
          </w:p>
        </w:tc>
      </w:tr>
      <w:tr w:rsidR="00CF431A" w:rsidRPr="008A193B" w14:paraId="22E0EDD5" w14:textId="77777777" w:rsidTr="00196836">
        <w:tc>
          <w:tcPr>
            <w:tcW w:w="1838" w:type="dxa"/>
            <w:shd w:val="clear" w:color="auto" w:fill="000000" w:themeFill="text1"/>
          </w:tcPr>
          <w:p w14:paraId="7F576FDB" w14:textId="77777777" w:rsidR="00CF431A" w:rsidRPr="008A193B" w:rsidRDefault="00CF431A" w:rsidP="00196836">
            <w:pPr>
              <w:rPr>
                <w:b/>
              </w:rPr>
            </w:pPr>
          </w:p>
        </w:tc>
        <w:tc>
          <w:tcPr>
            <w:tcW w:w="11832" w:type="dxa"/>
            <w:shd w:val="clear" w:color="auto" w:fill="000000" w:themeFill="text1"/>
          </w:tcPr>
          <w:p w14:paraId="586B2E6D" w14:textId="77777777" w:rsidR="00CF431A" w:rsidRPr="006C6BA0" w:rsidRDefault="00CF431A" w:rsidP="00196836"/>
        </w:tc>
      </w:tr>
    </w:tbl>
    <w:p w14:paraId="2A10BCE0" w14:textId="77777777" w:rsidR="00CF431A" w:rsidRDefault="00CF431A" w:rsidP="00CF431A"/>
    <w:p w14:paraId="5F2AB590" w14:textId="77777777" w:rsidR="00CF431A" w:rsidRDefault="00CF431A" w:rsidP="00CF431A"/>
    <w:p w14:paraId="16F4EBB1" w14:textId="77777777" w:rsidR="005A3478" w:rsidRDefault="005A3478" w:rsidP="00CF431A"/>
    <w:p w14:paraId="04844D80" w14:textId="77777777" w:rsidR="00CF431A" w:rsidRDefault="00CF431A" w:rsidP="00CF431A"/>
    <w:tbl>
      <w:tblPr>
        <w:tblStyle w:val="Reetkatablice"/>
        <w:tblW w:w="0" w:type="auto"/>
        <w:tblLook w:val="04A0" w:firstRow="1" w:lastRow="0" w:firstColumn="1" w:lastColumn="0" w:noHBand="0" w:noVBand="1"/>
      </w:tblPr>
      <w:tblGrid>
        <w:gridCol w:w="1838"/>
        <w:gridCol w:w="11832"/>
      </w:tblGrid>
      <w:tr w:rsidR="00CF431A" w:rsidRPr="008A193B" w14:paraId="1A78817C" w14:textId="77777777" w:rsidTr="00196836">
        <w:tc>
          <w:tcPr>
            <w:tcW w:w="1838" w:type="dxa"/>
            <w:shd w:val="clear" w:color="auto" w:fill="000000" w:themeFill="text1"/>
          </w:tcPr>
          <w:p w14:paraId="629DE876" w14:textId="77777777" w:rsidR="00CF431A" w:rsidRPr="008A193B" w:rsidRDefault="00CF431A" w:rsidP="00196836">
            <w:pPr>
              <w:rPr>
                <w:b/>
              </w:rPr>
            </w:pPr>
          </w:p>
        </w:tc>
        <w:tc>
          <w:tcPr>
            <w:tcW w:w="11832" w:type="dxa"/>
            <w:shd w:val="clear" w:color="auto" w:fill="000000" w:themeFill="text1"/>
          </w:tcPr>
          <w:p w14:paraId="5EEBE336" w14:textId="77777777" w:rsidR="00CF431A" w:rsidRPr="008A193B" w:rsidRDefault="00CF431A" w:rsidP="00196836"/>
        </w:tc>
      </w:tr>
      <w:tr w:rsidR="00CF431A" w:rsidRPr="008A193B" w14:paraId="4E22519C" w14:textId="77777777" w:rsidTr="00196836">
        <w:tc>
          <w:tcPr>
            <w:tcW w:w="1838" w:type="dxa"/>
            <w:shd w:val="clear" w:color="auto" w:fill="D9D9D9" w:themeFill="background1" w:themeFillShade="D9"/>
            <w:vAlign w:val="center"/>
          </w:tcPr>
          <w:p w14:paraId="1C0C36FC" w14:textId="77777777" w:rsidR="00CF431A" w:rsidRPr="00377399" w:rsidRDefault="00CF431A" w:rsidP="00196836">
            <w:pPr>
              <w:rPr>
                <w:b/>
              </w:rPr>
            </w:pPr>
            <w:r w:rsidRPr="00377399">
              <w:rPr>
                <w:b/>
              </w:rPr>
              <w:t>Test Case Number</w:t>
            </w:r>
          </w:p>
        </w:tc>
        <w:tc>
          <w:tcPr>
            <w:tcW w:w="11832" w:type="dxa"/>
            <w:shd w:val="clear" w:color="auto" w:fill="D9D9D9" w:themeFill="background1" w:themeFillShade="D9"/>
            <w:vAlign w:val="center"/>
          </w:tcPr>
          <w:p w14:paraId="1BA61939" w14:textId="7261854E" w:rsidR="00CF431A" w:rsidRPr="00377399" w:rsidRDefault="00CF431A" w:rsidP="00196836">
            <w:pPr>
              <w:rPr>
                <w:b/>
              </w:rPr>
            </w:pPr>
            <w:r w:rsidRPr="00377399">
              <w:rPr>
                <w:b/>
              </w:rPr>
              <w:t>#</w:t>
            </w:r>
            <w:r w:rsidR="00371E80">
              <w:rPr>
                <w:b/>
              </w:rPr>
              <w:t>11</w:t>
            </w:r>
          </w:p>
        </w:tc>
      </w:tr>
      <w:tr w:rsidR="00CF431A" w:rsidRPr="008A193B" w14:paraId="2C4FFF43" w14:textId="77777777" w:rsidTr="00196836">
        <w:tc>
          <w:tcPr>
            <w:tcW w:w="1838" w:type="dxa"/>
            <w:vAlign w:val="center"/>
          </w:tcPr>
          <w:p w14:paraId="15A1A677" w14:textId="77777777" w:rsidR="00CF431A" w:rsidRPr="008A193B" w:rsidRDefault="00CF431A" w:rsidP="00196836">
            <w:r w:rsidRPr="008A193B">
              <w:rPr>
                <w:b/>
              </w:rPr>
              <w:t>Prerequisites</w:t>
            </w:r>
          </w:p>
        </w:tc>
        <w:tc>
          <w:tcPr>
            <w:tcW w:w="11832" w:type="dxa"/>
          </w:tcPr>
          <w:p w14:paraId="757BE012" w14:textId="77777777" w:rsidR="00CF431A" w:rsidRPr="008A193B" w:rsidRDefault="00CF431A" w:rsidP="00196836">
            <w:r>
              <w:t xml:space="preserve">  </w:t>
            </w:r>
          </w:p>
        </w:tc>
      </w:tr>
      <w:tr w:rsidR="00CF431A" w:rsidRPr="008A193B" w14:paraId="692EC170" w14:textId="77777777" w:rsidTr="00196836">
        <w:tc>
          <w:tcPr>
            <w:tcW w:w="1838" w:type="dxa"/>
            <w:vAlign w:val="center"/>
          </w:tcPr>
          <w:p w14:paraId="14007666" w14:textId="77777777" w:rsidR="00CF431A" w:rsidRPr="008A193B" w:rsidRDefault="00CF431A" w:rsidP="00196836">
            <w:pPr>
              <w:rPr>
                <w:b/>
              </w:rPr>
            </w:pPr>
            <w:r w:rsidRPr="008A193B">
              <w:rPr>
                <w:b/>
              </w:rPr>
              <w:t>Test Case Steps</w:t>
            </w:r>
          </w:p>
        </w:tc>
        <w:tc>
          <w:tcPr>
            <w:tcW w:w="11832" w:type="dxa"/>
          </w:tcPr>
          <w:p w14:paraId="70CADE59" w14:textId="77777777" w:rsidR="00CF431A" w:rsidRDefault="00CF431A" w:rsidP="003E5D20">
            <w:pPr>
              <w:pStyle w:val="Odlomakpopisa"/>
              <w:numPr>
                <w:ilvl w:val="0"/>
                <w:numId w:val="40"/>
              </w:numPr>
            </w:pPr>
            <w:r>
              <w:t xml:space="preserve">Open browser and go to: </w:t>
            </w:r>
            <w:hyperlink r:id="rId23" w:history="1">
              <w:r w:rsidRPr="00480B10">
                <w:rPr>
                  <w:rStyle w:val="Hiperveza"/>
                </w:rPr>
                <w:t>http://demo.baasic.com/angular/starterkit-photo-gallery/main</w:t>
              </w:r>
            </w:hyperlink>
          </w:p>
          <w:p w14:paraId="31C0FE7C" w14:textId="77777777" w:rsidR="00CF431A" w:rsidRDefault="00CF431A" w:rsidP="003E5D20">
            <w:pPr>
              <w:pStyle w:val="Odlomakpopisa"/>
              <w:numPr>
                <w:ilvl w:val="0"/>
                <w:numId w:val="40"/>
              </w:numPr>
            </w:pPr>
            <w:r>
              <w:t>Click on the button that shows photos on main page</w:t>
            </w:r>
          </w:p>
          <w:p w14:paraId="53EFA227" w14:textId="77777777" w:rsidR="00CF431A" w:rsidRDefault="00CF431A" w:rsidP="003E5D20">
            <w:pPr>
              <w:pStyle w:val="Odlomakpopisa"/>
              <w:numPr>
                <w:ilvl w:val="0"/>
                <w:numId w:val="40"/>
              </w:numPr>
            </w:pPr>
            <w:r>
              <w:t>Click on the photos named ‘U’ and open it</w:t>
            </w:r>
          </w:p>
          <w:p w14:paraId="2B2C9A78" w14:textId="77777777" w:rsidR="00CF431A" w:rsidRPr="008A193B" w:rsidRDefault="00CF431A" w:rsidP="003E5D20">
            <w:pPr>
              <w:pStyle w:val="Odlomakpopisa"/>
              <w:numPr>
                <w:ilvl w:val="0"/>
                <w:numId w:val="40"/>
              </w:numPr>
            </w:pPr>
            <w:r>
              <w:t>Click on ‘’back’’ and ‘X’ button</w:t>
            </w:r>
          </w:p>
        </w:tc>
      </w:tr>
      <w:tr w:rsidR="00CF431A" w:rsidRPr="008A193B" w14:paraId="7C89C88B" w14:textId="77777777" w:rsidTr="00196836">
        <w:tc>
          <w:tcPr>
            <w:tcW w:w="1838" w:type="dxa"/>
            <w:vAlign w:val="center"/>
          </w:tcPr>
          <w:p w14:paraId="41BFC958" w14:textId="77777777" w:rsidR="00CF431A" w:rsidRPr="008A193B" w:rsidRDefault="00CF431A" w:rsidP="00196836">
            <w:pPr>
              <w:rPr>
                <w:b/>
              </w:rPr>
            </w:pPr>
            <w:r w:rsidRPr="008A193B">
              <w:rPr>
                <w:b/>
              </w:rPr>
              <w:t>Expected Result</w:t>
            </w:r>
          </w:p>
        </w:tc>
        <w:tc>
          <w:tcPr>
            <w:tcW w:w="11832" w:type="dxa"/>
          </w:tcPr>
          <w:p w14:paraId="759BFEC5" w14:textId="77777777" w:rsidR="00CF431A" w:rsidRPr="008A193B" w:rsidRDefault="00CF431A" w:rsidP="00196836">
            <w:r>
              <w:t>‘Back’ and ‘X’ button should take users back to photo gallery.</w:t>
            </w:r>
          </w:p>
        </w:tc>
      </w:tr>
      <w:tr w:rsidR="00CF431A" w:rsidRPr="008A193B" w14:paraId="0DA0859A" w14:textId="77777777" w:rsidTr="00196836">
        <w:tc>
          <w:tcPr>
            <w:tcW w:w="1838" w:type="dxa"/>
            <w:vAlign w:val="center"/>
          </w:tcPr>
          <w:p w14:paraId="4CDF7BCC" w14:textId="77777777" w:rsidR="00CF431A" w:rsidRPr="008A193B" w:rsidRDefault="00CF431A" w:rsidP="00196836">
            <w:pPr>
              <w:rPr>
                <w:b/>
              </w:rPr>
            </w:pPr>
            <w:r w:rsidRPr="008A193B">
              <w:rPr>
                <w:b/>
              </w:rPr>
              <w:t>Actual Result</w:t>
            </w:r>
          </w:p>
        </w:tc>
        <w:tc>
          <w:tcPr>
            <w:tcW w:w="11832" w:type="dxa"/>
          </w:tcPr>
          <w:p w14:paraId="349D3254" w14:textId="77777777" w:rsidR="00CF431A" w:rsidRPr="008A193B" w:rsidRDefault="00CF431A" w:rsidP="00196836">
            <w:r>
              <w:t>‘Back’ and ‘X’ button take users back to photo gallery.</w:t>
            </w:r>
          </w:p>
        </w:tc>
      </w:tr>
      <w:tr w:rsidR="00CF431A" w:rsidRPr="008A193B" w14:paraId="7E558F35" w14:textId="77777777" w:rsidTr="00196836">
        <w:tc>
          <w:tcPr>
            <w:tcW w:w="1838" w:type="dxa"/>
            <w:vAlign w:val="center"/>
          </w:tcPr>
          <w:p w14:paraId="62322A8D" w14:textId="77777777" w:rsidR="00CF431A" w:rsidRPr="008A193B" w:rsidRDefault="00CF431A"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3997599C" w14:textId="77777777" w:rsidR="00CF431A" w:rsidRPr="008A193B" w:rsidRDefault="00CF431A" w:rsidP="00196836">
            <w:r w:rsidRPr="00EC199B">
              <w:rPr>
                <w:b/>
                <w:color w:val="92D050"/>
              </w:rPr>
              <w:t>Pass</w:t>
            </w:r>
          </w:p>
        </w:tc>
      </w:tr>
      <w:tr w:rsidR="00CF431A" w:rsidRPr="008A193B" w14:paraId="05C4E018" w14:textId="77777777" w:rsidTr="00196836">
        <w:tc>
          <w:tcPr>
            <w:tcW w:w="1838" w:type="dxa"/>
            <w:vAlign w:val="center"/>
          </w:tcPr>
          <w:p w14:paraId="3363E6C8" w14:textId="77777777" w:rsidR="00CF431A" w:rsidRPr="008A193B" w:rsidRDefault="00CF431A" w:rsidP="00196836">
            <w:pPr>
              <w:rPr>
                <w:b/>
              </w:rPr>
            </w:pPr>
            <w:r>
              <w:rPr>
                <w:b/>
              </w:rPr>
              <w:t>Notes</w:t>
            </w:r>
          </w:p>
        </w:tc>
        <w:tc>
          <w:tcPr>
            <w:tcW w:w="11832" w:type="dxa"/>
          </w:tcPr>
          <w:p w14:paraId="1A994A52" w14:textId="77777777" w:rsidR="00CF431A" w:rsidRPr="006C6BA0" w:rsidRDefault="00CF431A" w:rsidP="00196836">
            <w:r>
              <w:t>/</w:t>
            </w:r>
          </w:p>
        </w:tc>
      </w:tr>
      <w:tr w:rsidR="00CF431A" w:rsidRPr="008A193B" w14:paraId="1AC62A29" w14:textId="77777777" w:rsidTr="00196836">
        <w:tc>
          <w:tcPr>
            <w:tcW w:w="1838" w:type="dxa"/>
            <w:shd w:val="clear" w:color="auto" w:fill="000000" w:themeFill="text1"/>
          </w:tcPr>
          <w:p w14:paraId="6CD5A3F3" w14:textId="77777777" w:rsidR="00CF431A" w:rsidRPr="008A193B" w:rsidRDefault="00CF431A" w:rsidP="00196836">
            <w:pPr>
              <w:rPr>
                <w:b/>
              </w:rPr>
            </w:pPr>
          </w:p>
        </w:tc>
        <w:tc>
          <w:tcPr>
            <w:tcW w:w="11832" w:type="dxa"/>
            <w:shd w:val="clear" w:color="auto" w:fill="000000" w:themeFill="text1"/>
          </w:tcPr>
          <w:p w14:paraId="5AFF9A0F" w14:textId="77777777" w:rsidR="00CF431A" w:rsidRPr="006C6BA0" w:rsidRDefault="00CF431A" w:rsidP="00196836"/>
        </w:tc>
      </w:tr>
    </w:tbl>
    <w:p w14:paraId="3F4C3246" w14:textId="77777777" w:rsidR="00CF431A" w:rsidRDefault="00CF431A" w:rsidP="00CF431A"/>
    <w:p w14:paraId="693176ED" w14:textId="77777777" w:rsidR="00CF431A" w:rsidRDefault="00CF431A" w:rsidP="00CF431A"/>
    <w:p w14:paraId="29AC5796" w14:textId="77777777" w:rsidR="00CF431A" w:rsidRDefault="00CF431A" w:rsidP="00CF431A"/>
    <w:p w14:paraId="53A8E823" w14:textId="77777777" w:rsidR="00CF431A" w:rsidRDefault="00CF431A" w:rsidP="00CF431A"/>
    <w:p w14:paraId="064D9137" w14:textId="0150B852" w:rsidR="00627561" w:rsidRDefault="00627561" w:rsidP="002E6712">
      <w:pPr>
        <w:spacing w:before="60" w:after="60"/>
      </w:pPr>
    </w:p>
    <w:p w14:paraId="3A26479C" w14:textId="77777777" w:rsidR="00897390" w:rsidRDefault="00897390" w:rsidP="00897390"/>
    <w:tbl>
      <w:tblPr>
        <w:tblStyle w:val="Reetkatablice"/>
        <w:tblW w:w="0" w:type="auto"/>
        <w:tblLook w:val="04A0" w:firstRow="1" w:lastRow="0" w:firstColumn="1" w:lastColumn="0" w:noHBand="0" w:noVBand="1"/>
      </w:tblPr>
      <w:tblGrid>
        <w:gridCol w:w="1838"/>
        <w:gridCol w:w="11832"/>
      </w:tblGrid>
      <w:tr w:rsidR="00AA126A" w:rsidRPr="008A193B" w14:paraId="3CF1C6C1" w14:textId="77777777" w:rsidTr="00196836">
        <w:tc>
          <w:tcPr>
            <w:tcW w:w="1838" w:type="dxa"/>
            <w:shd w:val="clear" w:color="auto" w:fill="000000" w:themeFill="text1"/>
          </w:tcPr>
          <w:p w14:paraId="1C053E7C" w14:textId="77777777" w:rsidR="00AA126A" w:rsidRPr="008A193B" w:rsidRDefault="00AA126A" w:rsidP="00196836">
            <w:pPr>
              <w:rPr>
                <w:b/>
              </w:rPr>
            </w:pPr>
          </w:p>
        </w:tc>
        <w:tc>
          <w:tcPr>
            <w:tcW w:w="11832" w:type="dxa"/>
            <w:shd w:val="clear" w:color="auto" w:fill="000000" w:themeFill="text1"/>
          </w:tcPr>
          <w:p w14:paraId="103ADB0A" w14:textId="77777777" w:rsidR="00AA126A" w:rsidRPr="008A193B" w:rsidRDefault="00AA126A" w:rsidP="00196836"/>
        </w:tc>
      </w:tr>
      <w:tr w:rsidR="00AA126A" w:rsidRPr="008A193B" w14:paraId="001B52B9" w14:textId="77777777" w:rsidTr="00196836">
        <w:tc>
          <w:tcPr>
            <w:tcW w:w="1838" w:type="dxa"/>
            <w:shd w:val="clear" w:color="auto" w:fill="D9D9D9" w:themeFill="background1" w:themeFillShade="D9"/>
            <w:vAlign w:val="center"/>
          </w:tcPr>
          <w:p w14:paraId="2262B5D4" w14:textId="77777777" w:rsidR="00AA126A" w:rsidRPr="00377399" w:rsidRDefault="00AA126A" w:rsidP="00196836">
            <w:pPr>
              <w:rPr>
                <w:b/>
              </w:rPr>
            </w:pPr>
            <w:r w:rsidRPr="00377399">
              <w:rPr>
                <w:b/>
              </w:rPr>
              <w:t>Test Case Number</w:t>
            </w:r>
          </w:p>
        </w:tc>
        <w:tc>
          <w:tcPr>
            <w:tcW w:w="11832" w:type="dxa"/>
            <w:shd w:val="clear" w:color="auto" w:fill="D9D9D9" w:themeFill="background1" w:themeFillShade="D9"/>
            <w:vAlign w:val="center"/>
          </w:tcPr>
          <w:p w14:paraId="3FE64614" w14:textId="77777777" w:rsidR="00AA126A" w:rsidRPr="00377399" w:rsidRDefault="00AA126A" w:rsidP="00196836">
            <w:pPr>
              <w:rPr>
                <w:b/>
              </w:rPr>
            </w:pPr>
            <w:r w:rsidRPr="00377399">
              <w:rPr>
                <w:b/>
              </w:rPr>
              <w:t>#</w:t>
            </w:r>
            <w:r>
              <w:rPr>
                <w:b/>
              </w:rPr>
              <w:t>12</w:t>
            </w:r>
          </w:p>
        </w:tc>
      </w:tr>
      <w:tr w:rsidR="00AA126A" w:rsidRPr="008A193B" w14:paraId="04B854F2" w14:textId="77777777" w:rsidTr="00196836">
        <w:tc>
          <w:tcPr>
            <w:tcW w:w="1838" w:type="dxa"/>
            <w:vAlign w:val="center"/>
          </w:tcPr>
          <w:p w14:paraId="33413470" w14:textId="77777777" w:rsidR="00AA126A" w:rsidRPr="008A193B" w:rsidRDefault="00AA126A" w:rsidP="00196836">
            <w:r w:rsidRPr="008A193B">
              <w:rPr>
                <w:b/>
              </w:rPr>
              <w:t>Prerequisites</w:t>
            </w:r>
          </w:p>
        </w:tc>
        <w:tc>
          <w:tcPr>
            <w:tcW w:w="11832" w:type="dxa"/>
          </w:tcPr>
          <w:p w14:paraId="67856D20" w14:textId="77777777" w:rsidR="00AA126A" w:rsidRPr="008A193B" w:rsidRDefault="00AA126A" w:rsidP="00196836">
            <w:r>
              <w:t xml:space="preserve">  </w:t>
            </w:r>
          </w:p>
        </w:tc>
      </w:tr>
      <w:tr w:rsidR="00AA126A" w:rsidRPr="008A193B" w14:paraId="58B60034" w14:textId="77777777" w:rsidTr="00196836">
        <w:tc>
          <w:tcPr>
            <w:tcW w:w="1838" w:type="dxa"/>
            <w:vAlign w:val="center"/>
          </w:tcPr>
          <w:p w14:paraId="2E9F861B" w14:textId="77777777" w:rsidR="00AA126A" w:rsidRPr="008A193B" w:rsidRDefault="00AA126A" w:rsidP="00196836">
            <w:pPr>
              <w:rPr>
                <w:b/>
              </w:rPr>
            </w:pPr>
            <w:r w:rsidRPr="008A193B">
              <w:rPr>
                <w:b/>
              </w:rPr>
              <w:t>Test Case Steps</w:t>
            </w:r>
          </w:p>
        </w:tc>
        <w:tc>
          <w:tcPr>
            <w:tcW w:w="11832" w:type="dxa"/>
          </w:tcPr>
          <w:p w14:paraId="38E88A82" w14:textId="77777777" w:rsidR="00AA126A" w:rsidRDefault="00AA126A" w:rsidP="003E5D20">
            <w:pPr>
              <w:pStyle w:val="Odlomakpopisa"/>
              <w:numPr>
                <w:ilvl w:val="0"/>
                <w:numId w:val="42"/>
              </w:numPr>
            </w:pPr>
            <w:r>
              <w:t xml:space="preserve">Open browser and go to: </w:t>
            </w:r>
            <w:hyperlink r:id="rId24" w:history="1">
              <w:r w:rsidRPr="00480B10">
                <w:rPr>
                  <w:rStyle w:val="Hiperveza"/>
                </w:rPr>
                <w:t>http://demo.baasic.com/angular/starterkit-photo-gallery/main</w:t>
              </w:r>
            </w:hyperlink>
          </w:p>
          <w:p w14:paraId="4C1668C1" w14:textId="77777777" w:rsidR="00AA126A" w:rsidRDefault="00AA126A" w:rsidP="003E5D20">
            <w:pPr>
              <w:pStyle w:val="Odlomakpopisa"/>
              <w:numPr>
                <w:ilvl w:val="0"/>
                <w:numId w:val="42"/>
              </w:numPr>
            </w:pPr>
            <w:r>
              <w:t>Click on the button that shows photos on main page</w:t>
            </w:r>
          </w:p>
          <w:p w14:paraId="12BD918D" w14:textId="60577B5C" w:rsidR="00AA126A" w:rsidRDefault="00AA126A" w:rsidP="003E5D20">
            <w:pPr>
              <w:pStyle w:val="Odlomakpopisa"/>
              <w:numPr>
                <w:ilvl w:val="0"/>
                <w:numId w:val="42"/>
              </w:numPr>
            </w:pPr>
            <w:r>
              <w:t>Click on any photo</w:t>
            </w:r>
          </w:p>
          <w:p w14:paraId="36BF9D0A" w14:textId="683F094F" w:rsidR="00AA126A" w:rsidRDefault="00FB0D7E" w:rsidP="003E5D20">
            <w:pPr>
              <w:pStyle w:val="Odlomakpopisa"/>
              <w:numPr>
                <w:ilvl w:val="0"/>
                <w:numId w:val="42"/>
              </w:numPr>
            </w:pPr>
            <w:r>
              <w:t>Click on ‘back’</w:t>
            </w:r>
            <w:r w:rsidR="00AA126A">
              <w:t xml:space="preserve"> or ‘X’ button</w:t>
            </w:r>
          </w:p>
          <w:p w14:paraId="0D85951C" w14:textId="08969AD8" w:rsidR="00AA126A" w:rsidRPr="008A193B" w:rsidRDefault="00AA126A" w:rsidP="003E5D20">
            <w:pPr>
              <w:pStyle w:val="Odlomakpopisa"/>
              <w:numPr>
                <w:ilvl w:val="0"/>
                <w:numId w:val="42"/>
              </w:numPr>
            </w:pPr>
            <w:r>
              <w:t>Scroll down through Main page</w:t>
            </w:r>
          </w:p>
        </w:tc>
      </w:tr>
      <w:tr w:rsidR="00AA126A" w:rsidRPr="008A193B" w14:paraId="6E1C1B67" w14:textId="77777777" w:rsidTr="00196836">
        <w:tc>
          <w:tcPr>
            <w:tcW w:w="1838" w:type="dxa"/>
            <w:vAlign w:val="center"/>
          </w:tcPr>
          <w:p w14:paraId="5932AB19" w14:textId="77777777" w:rsidR="00AA126A" w:rsidRPr="008A193B" w:rsidRDefault="00AA126A" w:rsidP="00196836">
            <w:pPr>
              <w:rPr>
                <w:b/>
              </w:rPr>
            </w:pPr>
            <w:r w:rsidRPr="008A193B">
              <w:rPr>
                <w:b/>
              </w:rPr>
              <w:t>Expected Result</w:t>
            </w:r>
          </w:p>
        </w:tc>
        <w:tc>
          <w:tcPr>
            <w:tcW w:w="11832" w:type="dxa"/>
          </w:tcPr>
          <w:p w14:paraId="07DAC09E" w14:textId="1D2F7FC6" w:rsidR="00AA126A" w:rsidRPr="008A193B" w:rsidRDefault="00C86E62" w:rsidP="00097958">
            <w:r>
              <w:t>After clicking button ‘X’ it appears basic main page without photo gallery after scrolling down.</w:t>
            </w:r>
          </w:p>
        </w:tc>
      </w:tr>
      <w:tr w:rsidR="00AA126A" w:rsidRPr="008A193B" w14:paraId="1E48E10C" w14:textId="77777777" w:rsidTr="00196836">
        <w:tc>
          <w:tcPr>
            <w:tcW w:w="1838" w:type="dxa"/>
            <w:vAlign w:val="center"/>
          </w:tcPr>
          <w:p w14:paraId="47542C7D" w14:textId="77777777" w:rsidR="00AA126A" w:rsidRPr="008A193B" w:rsidRDefault="00AA126A" w:rsidP="00196836">
            <w:pPr>
              <w:rPr>
                <w:b/>
              </w:rPr>
            </w:pPr>
            <w:r w:rsidRPr="008A193B">
              <w:rPr>
                <w:b/>
              </w:rPr>
              <w:t>Actual Result</w:t>
            </w:r>
          </w:p>
        </w:tc>
        <w:tc>
          <w:tcPr>
            <w:tcW w:w="11832" w:type="dxa"/>
          </w:tcPr>
          <w:p w14:paraId="033B8ACF" w14:textId="009CF677" w:rsidR="00AA126A" w:rsidRPr="008A193B" w:rsidRDefault="00C86E62" w:rsidP="00097958">
            <w:r>
              <w:t>While scrolling down on the main page, the edge of the initial photos appear briefly and by scrolling up, photos remove.</w:t>
            </w:r>
          </w:p>
        </w:tc>
      </w:tr>
      <w:tr w:rsidR="00AA126A" w:rsidRPr="008A193B" w14:paraId="4CD0C296" w14:textId="77777777" w:rsidTr="00196836">
        <w:tc>
          <w:tcPr>
            <w:tcW w:w="1838" w:type="dxa"/>
            <w:vAlign w:val="center"/>
          </w:tcPr>
          <w:p w14:paraId="6CEE4587" w14:textId="77777777" w:rsidR="00AA126A" w:rsidRPr="008A193B" w:rsidRDefault="00AA126A"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0BEE376B" w14:textId="4C3D5E08" w:rsidR="00AA126A" w:rsidRPr="008A193B" w:rsidRDefault="00097958" w:rsidP="00196836">
            <w:r w:rsidRPr="00EC199B">
              <w:rPr>
                <w:b/>
                <w:color w:val="FF0000"/>
              </w:rPr>
              <w:t>Fail</w:t>
            </w:r>
          </w:p>
        </w:tc>
      </w:tr>
      <w:tr w:rsidR="00AA126A" w:rsidRPr="008A193B" w14:paraId="1E9056D5" w14:textId="77777777" w:rsidTr="00196836">
        <w:tc>
          <w:tcPr>
            <w:tcW w:w="1838" w:type="dxa"/>
            <w:vAlign w:val="center"/>
          </w:tcPr>
          <w:p w14:paraId="7FC5CF9A" w14:textId="77777777" w:rsidR="00AA126A" w:rsidRPr="008A193B" w:rsidRDefault="00AA126A" w:rsidP="00196836">
            <w:pPr>
              <w:rPr>
                <w:b/>
              </w:rPr>
            </w:pPr>
            <w:r>
              <w:rPr>
                <w:b/>
              </w:rPr>
              <w:t>Notes</w:t>
            </w:r>
          </w:p>
        </w:tc>
        <w:tc>
          <w:tcPr>
            <w:tcW w:w="11832" w:type="dxa"/>
          </w:tcPr>
          <w:p w14:paraId="62BA425A" w14:textId="694D2D93" w:rsidR="00AA126A" w:rsidRPr="006C6BA0" w:rsidRDefault="00AA126A" w:rsidP="00196836"/>
        </w:tc>
      </w:tr>
      <w:tr w:rsidR="00AA126A" w:rsidRPr="008A193B" w14:paraId="0FDF2750" w14:textId="77777777" w:rsidTr="00196836">
        <w:tc>
          <w:tcPr>
            <w:tcW w:w="1838" w:type="dxa"/>
            <w:shd w:val="clear" w:color="auto" w:fill="000000" w:themeFill="text1"/>
          </w:tcPr>
          <w:p w14:paraId="225FDE95" w14:textId="77777777" w:rsidR="00AA126A" w:rsidRPr="008A193B" w:rsidRDefault="00AA126A" w:rsidP="00196836">
            <w:pPr>
              <w:rPr>
                <w:b/>
              </w:rPr>
            </w:pPr>
          </w:p>
        </w:tc>
        <w:tc>
          <w:tcPr>
            <w:tcW w:w="11832" w:type="dxa"/>
            <w:shd w:val="clear" w:color="auto" w:fill="000000" w:themeFill="text1"/>
          </w:tcPr>
          <w:p w14:paraId="52EAAC41" w14:textId="77777777" w:rsidR="00AA126A" w:rsidRPr="006C6BA0" w:rsidRDefault="00AA126A" w:rsidP="00196836"/>
        </w:tc>
      </w:tr>
    </w:tbl>
    <w:p w14:paraId="1B05C33B" w14:textId="77777777" w:rsidR="00627561" w:rsidRDefault="00627561" w:rsidP="00897390"/>
    <w:p w14:paraId="471F6A9A" w14:textId="77777777" w:rsidR="00627561" w:rsidRDefault="00627561" w:rsidP="00897390"/>
    <w:p w14:paraId="02D56980" w14:textId="77777777" w:rsidR="005A3478" w:rsidRDefault="005A3478" w:rsidP="00897390"/>
    <w:p w14:paraId="00249FCF" w14:textId="77777777" w:rsidR="00F722A0" w:rsidRDefault="00F722A0" w:rsidP="00897390"/>
    <w:p w14:paraId="18137250" w14:textId="77777777" w:rsidR="00F722A0" w:rsidRDefault="00F722A0" w:rsidP="00897390"/>
    <w:tbl>
      <w:tblPr>
        <w:tblStyle w:val="Reetkatablice"/>
        <w:tblW w:w="0" w:type="auto"/>
        <w:tblLook w:val="04A0" w:firstRow="1" w:lastRow="0" w:firstColumn="1" w:lastColumn="0" w:noHBand="0" w:noVBand="1"/>
      </w:tblPr>
      <w:tblGrid>
        <w:gridCol w:w="1838"/>
        <w:gridCol w:w="11832"/>
      </w:tblGrid>
      <w:tr w:rsidR="00F722A0" w:rsidRPr="008A193B" w14:paraId="3FC31145" w14:textId="77777777" w:rsidTr="00196836">
        <w:tc>
          <w:tcPr>
            <w:tcW w:w="1838" w:type="dxa"/>
            <w:shd w:val="clear" w:color="auto" w:fill="000000" w:themeFill="text1"/>
          </w:tcPr>
          <w:p w14:paraId="78A81A1D" w14:textId="77777777" w:rsidR="00F722A0" w:rsidRPr="008A193B" w:rsidRDefault="00F722A0" w:rsidP="00196836">
            <w:pPr>
              <w:rPr>
                <w:b/>
              </w:rPr>
            </w:pPr>
          </w:p>
        </w:tc>
        <w:tc>
          <w:tcPr>
            <w:tcW w:w="11832" w:type="dxa"/>
            <w:shd w:val="clear" w:color="auto" w:fill="000000" w:themeFill="text1"/>
          </w:tcPr>
          <w:p w14:paraId="63FEC471" w14:textId="77777777" w:rsidR="00F722A0" w:rsidRPr="008A193B" w:rsidRDefault="00F722A0" w:rsidP="00196836"/>
        </w:tc>
      </w:tr>
      <w:tr w:rsidR="00F722A0" w:rsidRPr="008A193B" w14:paraId="0B8F8336" w14:textId="77777777" w:rsidTr="00196836">
        <w:tc>
          <w:tcPr>
            <w:tcW w:w="1838" w:type="dxa"/>
            <w:shd w:val="clear" w:color="auto" w:fill="D9D9D9" w:themeFill="background1" w:themeFillShade="D9"/>
            <w:vAlign w:val="center"/>
          </w:tcPr>
          <w:p w14:paraId="397A6553" w14:textId="77777777" w:rsidR="00F722A0" w:rsidRPr="00377399" w:rsidRDefault="00F722A0" w:rsidP="00196836">
            <w:pPr>
              <w:rPr>
                <w:b/>
              </w:rPr>
            </w:pPr>
            <w:r w:rsidRPr="00377399">
              <w:rPr>
                <w:b/>
              </w:rPr>
              <w:t>Test Case Number</w:t>
            </w:r>
          </w:p>
        </w:tc>
        <w:tc>
          <w:tcPr>
            <w:tcW w:w="11832" w:type="dxa"/>
            <w:shd w:val="clear" w:color="auto" w:fill="D9D9D9" w:themeFill="background1" w:themeFillShade="D9"/>
            <w:vAlign w:val="center"/>
          </w:tcPr>
          <w:p w14:paraId="278DF227" w14:textId="64C551E6" w:rsidR="00F722A0" w:rsidRPr="00377399" w:rsidRDefault="00F722A0" w:rsidP="00196836">
            <w:pPr>
              <w:rPr>
                <w:b/>
              </w:rPr>
            </w:pPr>
            <w:r w:rsidRPr="00377399">
              <w:rPr>
                <w:b/>
              </w:rPr>
              <w:t>#</w:t>
            </w:r>
            <w:r w:rsidR="00E660A0">
              <w:rPr>
                <w:b/>
              </w:rPr>
              <w:t>13</w:t>
            </w:r>
          </w:p>
        </w:tc>
      </w:tr>
      <w:tr w:rsidR="00F722A0" w:rsidRPr="008A193B" w14:paraId="2BD72486" w14:textId="77777777" w:rsidTr="00196836">
        <w:tc>
          <w:tcPr>
            <w:tcW w:w="1838" w:type="dxa"/>
            <w:vAlign w:val="center"/>
          </w:tcPr>
          <w:p w14:paraId="1BA95535" w14:textId="77777777" w:rsidR="00F722A0" w:rsidRPr="008A193B" w:rsidRDefault="00F722A0" w:rsidP="00196836">
            <w:r w:rsidRPr="008A193B">
              <w:rPr>
                <w:b/>
              </w:rPr>
              <w:t>Prerequisites</w:t>
            </w:r>
          </w:p>
        </w:tc>
        <w:tc>
          <w:tcPr>
            <w:tcW w:w="11832" w:type="dxa"/>
          </w:tcPr>
          <w:p w14:paraId="4A369AA2" w14:textId="77777777" w:rsidR="00F722A0" w:rsidRPr="008A193B" w:rsidRDefault="00F722A0" w:rsidP="00196836">
            <w:r>
              <w:t xml:space="preserve">  </w:t>
            </w:r>
          </w:p>
        </w:tc>
      </w:tr>
      <w:tr w:rsidR="00F722A0" w:rsidRPr="008A193B" w14:paraId="439FAA16" w14:textId="77777777" w:rsidTr="00196836">
        <w:tc>
          <w:tcPr>
            <w:tcW w:w="1838" w:type="dxa"/>
            <w:vAlign w:val="center"/>
          </w:tcPr>
          <w:p w14:paraId="77A10331" w14:textId="77777777" w:rsidR="00F722A0" w:rsidRPr="008A193B" w:rsidRDefault="00F722A0" w:rsidP="00196836">
            <w:pPr>
              <w:rPr>
                <w:b/>
              </w:rPr>
            </w:pPr>
            <w:r w:rsidRPr="008A193B">
              <w:rPr>
                <w:b/>
              </w:rPr>
              <w:t>Test Case Steps</w:t>
            </w:r>
          </w:p>
        </w:tc>
        <w:tc>
          <w:tcPr>
            <w:tcW w:w="11832" w:type="dxa"/>
          </w:tcPr>
          <w:p w14:paraId="770458D2" w14:textId="77777777" w:rsidR="00F722A0" w:rsidRDefault="00F722A0" w:rsidP="003E5D20">
            <w:pPr>
              <w:pStyle w:val="Odlomakpopisa"/>
              <w:numPr>
                <w:ilvl w:val="0"/>
                <w:numId w:val="44"/>
              </w:numPr>
            </w:pPr>
            <w:r>
              <w:t xml:space="preserve">Open browser and go to: </w:t>
            </w:r>
            <w:hyperlink r:id="rId25" w:history="1">
              <w:r w:rsidRPr="00480B10">
                <w:rPr>
                  <w:rStyle w:val="Hiperveza"/>
                </w:rPr>
                <w:t>http://demo.baasic.com/angular/starterkit-photo-gallery/main</w:t>
              </w:r>
            </w:hyperlink>
          </w:p>
          <w:p w14:paraId="53D8EA41" w14:textId="5EC9429A" w:rsidR="00F722A0" w:rsidRPr="008A193B" w:rsidRDefault="0023083C" w:rsidP="003E5D20">
            <w:pPr>
              <w:pStyle w:val="Odlomakpopisa"/>
              <w:numPr>
                <w:ilvl w:val="0"/>
                <w:numId w:val="44"/>
              </w:numPr>
            </w:pPr>
            <w:r>
              <w:t>Scroll down</w:t>
            </w:r>
          </w:p>
        </w:tc>
      </w:tr>
      <w:tr w:rsidR="00F722A0" w:rsidRPr="008A193B" w14:paraId="1EF767E2" w14:textId="77777777" w:rsidTr="00196836">
        <w:tc>
          <w:tcPr>
            <w:tcW w:w="1838" w:type="dxa"/>
            <w:vAlign w:val="center"/>
          </w:tcPr>
          <w:p w14:paraId="5F4CEC1A" w14:textId="77777777" w:rsidR="00F722A0" w:rsidRPr="008A193B" w:rsidRDefault="00F722A0" w:rsidP="00196836">
            <w:pPr>
              <w:rPr>
                <w:b/>
              </w:rPr>
            </w:pPr>
            <w:r w:rsidRPr="008A193B">
              <w:rPr>
                <w:b/>
              </w:rPr>
              <w:t>Expected Result</w:t>
            </w:r>
          </w:p>
        </w:tc>
        <w:tc>
          <w:tcPr>
            <w:tcW w:w="11832" w:type="dxa"/>
          </w:tcPr>
          <w:p w14:paraId="250A80AE" w14:textId="7FA7A842" w:rsidR="00F722A0" w:rsidRPr="008A193B" w:rsidRDefault="00A7320C" w:rsidP="00A7320C">
            <w:r>
              <w:t>Background photo should be the same size.</w:t>
            </w:r>
          </w:p>
        </w:tc>
      </w:tr>
      <w:tr w:rsidR="00F722A0" w:rsidRPr="008A193B" w14:paraId="5859E6DD" w14:textId="77777777" w:rsidTr="00196836">
        <w:tc>
          <w:tcPr>
            <w:tcW w:w="1838" w:type="dxa"/>
            <w:vAlign w:val="center"/>
          </w:tcPr>
          <w:p w14:paraId="14590652" w14:textId="77777777" w:rsidR="00F722A0" w:rsidRPr="008A193B" w:rsidRDefault="00F722A0" w:rsidP="00196836">
            <w:pPr>
              <w:rPr>
                <w:b/>
              </w:rPr>
            </w:pPr>
            <w:r w:rsidRPr="008A193B">
              <w:rPr>
                <w:b/>
              </w:rPr>
              <w:t>Actual Result</w:t>
            </w:r>
          </w:p>
        </w:tc>
        <w:tc>
          <w:tcPr>
            <w:tcW w:w="11832" w:type="dxa"/>
          </w:tcPr>
          <w:p w14:paraId="36543AA0" w14:textId="09CA74DB" w:rsidR="00F722A0" w:rsidRPr="008A193B" w:rsidRDefault="00A7320C" w:rsidP="00196836">
            <w:r>
              <w:t>After scrolling down, background photo is bigger than before scrolling down the page only on mobile version.</w:t>
            </w:r>
          </w:p>
        </w:tc>
      </w:tr>
      <w:tr w:rsidR="00F722A0" w:rsidRPr="008A193B" w14:paraId="11C073DC" w14:textId="77777777" w:rsidTr="00196836">
        <w:tc>
          <w:tcPr>
            <w:tcW w:w="1838" w:type="dxa"/>
            <w:vAlign w:val="center"/>
          </w:tcPr>
          <w:p w14:paraId="0BFA84DB" w14:textId="77777777" w:rsidR="00F722A0" w:rsidRPr="008A193B" w:rsidRDefault="00F722A0"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24C76D7F" w14:textId="77777777" w:rsidR="00F722A0" w:rsidRPr="008A193B" w:rsidRDefault="00F722A0" w:rsidP="00196836">
            <w:r w:rsidRPr="00EC199B">
              <w:rPr>
                <w:b/>
                <w:color w:val="FF0000"/>
              </w:rPr>
              <w:t>Fail</w:t>
            </w:r>
          </w:p>
        </w:tc>
      </w:tr>
      <w:tr w:rsidR="00F722A0" w:rsidRPr="008A193B" w14:paraId="69BF2F38" w14:textId="77777777" w:rsidTr="00196836">
        <w:tc>
          <w:tcPr>
            <w:tcW w:w="1838" w:type="dxa"/>
            <w:vAlign w:val="center"/>
          </w:tcPr>
          <w:p w14:paraId="1F2986C8" w14:textId="77777777" w:rsidR="00F722A0" w:rsidRPr="008A193B" w:rsidRDefault="00F722A0" w:rsidP="00196836">
            <w:pPr>
              <w:rPr>
                <w:b/>
              </w:rPr>
            </w:pPr>
            <w:r>
              <w:rPr>
                <w:b/>
              </w:rPr>
              <w:t>Notes</w:t>
            </w:r>
          </w:p>
        </w:tc>
        <w:tc>
          <w:tcPr>
            <w:tcW w:w="11832" w:type="dxa"/>
          </w:tcPr>
          <w:p w14:paraId="1724618D" w14:textId="19E716C3" w:rsidR="00F722A0" w:rsidRPr="006C6BA0" w:rsidRDefault="00A7320C" w:rsidP="00196836">
            <w:r>
              <w:t xml:space="preserve">I noticed that the size of background photo shouldn’t change </w:t>
            </w:r>
            <w:r w:rsidR="00760274">
              <w:t xml:space="preserve">while scrolling because of the UX. </w:t>
            </w:r>
          </w:p>
        </w:tc>
      </w:tr>
      <w:tr w:rsidR="00F722A0" w:rsidRPr="008A193B" w14:paraId="3AB8DBFD" w14:textId="77777777" w:rsidTr="00196836">
        <w:tc>
          <w:tcPr>
            <w:tcW w:w="1838" w:type="dxa"/>
            <w:shd w:val="clear" w:color="auto" w:fill="000000" w:themeFill="text1"/>
          </w:tcPr>
          <w:p w14:paraId="66835EBE" w14:textId="77777777" w:rsidR="00F722A0" w:rsidRPr="008A193B" w:rsidRDefault="00F722A0" w:rsidP="00196836">
            <w:pPr>
              <w:rPr>
                <w:b/>
              </w:rPr>
            </w:pPr>
          </w:p>
        </w:tc>
        <w:tc>
          <w:tcPr>
            <w:tcW w:w="11832" w:type="dxa"/>
            <w:shd w:val="clear" w:color="auto" w:fill="000000" w:themeFill="text1"/>
          </w:tcPr>
          <w:p w14:paraId="58D69256" w14:textId="77777777" w:rsidR="00F722A0" w:rsidRPr="006C6BA0" w:rsidRDefault="00F722A0" w:rsidP="00196836"/>
        </w:tc>
      </w:tr>
    </w:tbl>
    <w:p w14:paraId="3D151DB0" w14:textId="77777777" w:rsidR="00F722A0" w:rsidRDefault="00F722A0" w:rsidP="00897390"/>
    <w:p w14:paraId="2056B03E" w14:textId="2842A43E" w:rsidR="00F722A0" w:rsidRDefault="00774CB7" w:rsidP="00E660A0">
      <w:pPr>
        <w:spacing w:before="60" w:after="60"/>
      </w:pPr>
      <w:r>
        <w:br w:type="page"/>
      </w:r>
    </w:p>
    <w:p w14:paraId="72FDE4B7" w14:textId="1B62659C" w:rsidR="00897390" w:rsidRDefault="00CF431A" w:rsidP="00743514">
      <w:pPr>
        <w:pStyle w:val="Naslov2"/>
      </w:pPr>
      <w:r>
        <w:lastRenderedPageBreak/>
        <w:t>Reg</w:t>
      </w:r>
      <w:r w:rsidR="00A82493">
        <w:t>i</w:t>
      </w:r>
      <w:r>
        <w:t>s</w:t>
      </w:r>
      <w:r w:rsidR="00897390">
        <w:t>ter</w:t>
      </w:r>
    </w:p>
    <w:p w14:paraId="04063A8C" w14:textId="77777777" w:rsidR="00CF27D4" w:rsidRDefault="00CF27D4" w:rsidP="00CF27D4"/>
    <w:tbl>
      <w:tblPr>
        <w:tblStyle w:val="Reetkatablice"/>
        <w:tblW w:w="0" w:type="auto"/>
        <w:tblLook w:val="04A0" w:firstRow="1" w:lastRow="0" w:firstColumn="1" w:lastColumn="0" w:noHBand="0" w:noVBand="1"/>
      </w:tblPr>
      <w:tblGrid>
        <w:gridCol w:w="1838"/>
        <w:gridCol w:w="11832"/>
      </w:tblGrid>
      <w:tr w:rsidR="00CF27D4" w:rsidRPr="008A193B" w14:paraId="11169F50" w14:textId="77777777" w:rsidTr="006F0E85">
        <w:tc>
          <w:tcPr>
            <w:tcW w:w="1838" w:type="dxa"/>
            <w:shd w:val="clear" w:color="auto" w:fill="000000" w:themeFill="text1"/>
          </w:tcPr>
          <w:p w14:paraId="7D1BFDB4" w14:textId="77777777" w:rsidR="00CF27D4" w:rsidRPr="008A193B" w:rsidRDefault="00CF27D4" w:rsidP="006F0E85">
            <w:pPr>
              <w:rPr>
                <w:b/>
              </w:rPr>
            </w:pPr>
          </w:p>
        </w:tc>
        <w:tc>
          <w:tcPr>
            <w:tcW w:w="11832" w:type="dxa"/>
            <w:shd w:val="clear" w:color="auto" w:fill="000000" w:themeFill="text1"/>
          </w:tcPr>
          <w:p w14:paraId="35E0EDFC" w14:textId="77777777" w:rsidR="00CF27D4" w:rsidRPr="008A193B" w:rsidRDefault="00CF27D4" w:rsidP="006F0E85"/>
        </w:tc>
      </w:tr>
      <w:tr w:rsidR="00CF27D4" w:rsidRPr="008A193B" w14:paraId="69E4A514" w14:textId="77777777" w:rsidTr="006F0E85">
        <w:tc>
          <w:tcPr>
            <w:tcW w:w="1838" w:type="dxa"/>
            <w:shd w:val="clear" w:color="auto" w:fill="D9D9D9" w:themeFill="background1" w:themeFillShade="D9"/>
            <w:vAlign w:val="center"/>
          </w:tcPr>
          <w:p w14:paraId="2BEA6D78" w14:textId="77777777" w:rsidR="00CF27D4" w:rsidRPr="00377399" w:rsidRDefault="00CF27D4" w:rsidP="006F0E85">
            <w:pPr>
              <w:rPr>
                <w:b/>
              </w:rPr>
            </w:pPr>
            <w:r w:rsidRPr="00377399">
              <w:rPr>
                <w:b/>
              </w:rPr>
              <w:t>Test Case Number</w:t>
            </w:r>
          </w:p>
        </w:tc>
        <w:tc>
          <w:tcPr>
            <w:tcW w:w="11832" w:type="dxa"/>
            <w:shd w:val="clear" w:color="auto" w:fill="D9D9D9" w:themeFill="background1" w:themeFillShade="D9"/>
            <w:vAlign w:val="center"/>
          </w:tcPr>
          <w:p w14:paraId="5B767147" w14:textId="1CE94DF6" w:rsidR="00CF27D4" w:rsidRPr="00377399" w:rsidRDefault="00CF27D4" w:rsidP="006F0E85">
            <w:pPr>
              <w:rPr>
                <w:b/>
              </w:rPr>
            </w:pPr>
            <w:r w:rsidRPr="00377399">
              <w:rPr>
                <w:b/>
              </w:rPr>
              <w:t>#</w:t>
            </w:r>
            <w:r w:rsidR="003725B8">
              <w:rPr>
                <w:b/>
              </w:rPr>
              <w:t>14</w:t>
            </w:r>
          </w:p>
        </w:tc>
      </w:tr>
      <w:tr w:rsidR="00CF27D4" w:rsidRPr="008A193B" w14:paraId="5BB31857" w14:textId="77777777" w:rsidTr="006F0E85">
        <w:tc>
          <w:tcPr>
            <w:tcW w:w="1838" w:type="dxa"/>
            <w:vAlign w:val="center"/>
          </w:tcPr>
          <w:p w14:paraId="039DECE0" w14:textId="77777777" w:rsidR="00CF27D4" w:rsidRPr="008A193B" w:rsidRDefault="00CF27D4" w:rsidP="006F0E85">
            <w:r w:rsidRPr="008A193B">
              <w:rPr>
                <w:b/>
              </w:rPr>
              <w:t>Prerequisites</w:t>
            </w:r>
          </w:p>
        </w:tc>
        <w:tc>
          <w:tcPr>
            <w:tcW w:w="11832" w:type="dxa"/>
          </w:tcPr>
          <w:p w14:paraId="5C950379" w14:textId="77777777" w:rsidR="00CF27D4" w:rsidRPr="008A193B" w:rsidRDefault="00CF27D4" w:rsidP="006F0E85">
            <w:r>
              <w:t xml:space="preserve"> </w:t>
            </w:r>
          </w:p>
        </w:tc>
      </w:tr>
      <w:tr w:rsidR="00CF27D4" w:rsidRPr="008A193B" w14:paraId="760DB295" w14:textId="77777777" w:rsidTr="006F0E85">
        <w:tc>
          <w:tcPr>
            <w:tcW w:w="1838" w:type="dxa"/>
            <w:vAlign w:val="center"/>
          </w:tcPr>
          <w:p w14:paraId="00B9A437" w14:textId="77777777" w:rsidR="00CF27D4" w:rsidRPr="008A193B" w:rsidRDefault="00CF27D4" w:rsidP="006F0E85">
            <w:pPr>
              <w:rPr>
                <w:b/>
              </w:rPr>
            </w:pPr>
            <w:r w:rsidRPr="008A193B">
              <w:rPr>
                <w:b/>
              </w:rPr>
              <w:t>Test Case Steps</w:t>
            </w:r>
          </w:p>
        </w:tc>
        <w:tc>
          <w:tcPr>
            <w:tcW w:w="11832" w:type="dxa"/>
          </w:tcPr>
          <w:p w14:paraId="6CDD86F4" w14:textId="77777777" w:rsidR="00CF27D4" w:rsidRDefault="00CF27D4" w:rsidP="003E5D20">
            <w:pPr>
              <w:pStyle w:val="Odlomakpopisa"/>
              <w:numPr>
                <w:ilvl w:val="0"/>
                <w:numId w:val="30"/>
              </w:numPr>
            </w:pPr>
            <w:r>
              <w:t xml:space="preserve">Open browser and go to: </w:t>
            </w:r>
            <w:hyperlink r:id="rId26" w:history="1">
              <w:r w:rsidRPr="00480B10">
                <w:rPr>
                  <w:rStyle w:val="Hiperveza"/>
                </w:rPr>
                <w:t>http://demo.baasic.com/angular/starterkit-photo-gallery/main</w:t>
              </w:r>
            </w:hyperlink>
          </w:p>
          <w:p w14:paraId="098F2898" w14:textId="40AF0EDF" w:rsidR="00CF27D4" w:rsidRDefault="00CF27D4" w:rsidP="003E5D20">
            <w:pPr>
              <w:pStyle w:val="Odlomakpopisa"/>
              <w:numPr>
                <w:ilvl w:val="0"/>
                <w:numId w:val="30"/>
              </w:numPr>
            </w:pPr>
            <w:r>
              <w:t xml:space="preserve">Lean the mouse on </w:t>
            </w:r>
            <w:r w:rsidR="00DF7585">
              <w:t xml:space="preserve">photo </w:t>
            </w:r>
            <w:r>
              <w:t>(logo)</w:t>
            </w:r>
          </w:p>
          <w:p w14:paraId="54150817" w14:textId="77777777" w:rsidR="00CF27D4" w:rsidRDefault="00CF27D4" w:rsidP="003E5D20">
            <w:pPr>
              <w:pStyle w:val="Odlomakpopisa"/>
              <w:numPr>
                <w:ilvl w:val="0"/>
                <w:numId w:val="30"/>
              </w:numPr>
            </w:pPr>
            <w:r>
              <w:t>Click on ‘Menu’</w:t>
            </w:r>
          </w:p>
          <w:p w14:paraId="45E42F06" w14:textId="4135BBFB" w:rsidR="00CF27D4" w:rsidRDefault="00CF27D4" w:rsidP="003E5D20">
            <w:pPr>
              <w:pStyle w:val="Odlomakpopisa"/>
              <w:numPr>
                <w:ilvl w:val="0"/>
                <w:numId w:val="30"/>
              </w:numPr>
            </w:pPr>
            <w:r>
              <w:t>Click on ‘Register</w:t>
            </w:r>
          </w:p>
          <w:p w14:paraId="6896626C" w14:textId="77777777" w:rsidR="00CF27D4" w:rsidRDefault="00CF27D4" w:rsidP="003E5D20">
            <w:pPr>
              <w:pStyle w:val="Odlomakpopisa"/>
              <w:numPr>
                <w:ilvl w:val="0"/>
                <w:numId w:val="30"/>
              </w:numPr>
            </w:pPr>
            <w:r>
              <w:t>Click on email address</w:t>
            </w:r>
          </w:p>
          <w:p w14:paraId="263B910B" w14:textId="77777777" w:rsidR="00CF27D4" w:rsidRDefault="00CF27D4" w:rsidP="003E5D20">
            <w:pPr>
              <w:pStyle w:val="Odlomakpopisa"/>
              <w:numPr>
                <w:ilvl w:val="0"/>
                <w:numId w:val="30"/>
              </w:numPr>
            </w:pPr>
            <w:r>
              <w:t>Click on username</w:t>
            </w:r>
          </w:p>
          <w:p w14:paraId="62DDE7AD" w14:textId="7B700616" w:rsidR="00CF27D4" w:rsidRPr="008A193B" w:rsidRDefault="00CF27D4" w:rsidP="003E5D20">
            <w:pPr>
              <w:pStyle w:val="Odlomakpopisa"/>
              <w:numPr>
                <w:ilvl w:val="0"/>
                <w:numId w:val="30"/>
              </w:numPr>
            </w:pPr>
            <w:r>
              <w:t>Click on password</w:t>
            </w:r>
          </w:p>
        </w:tc>
      </w:tr>
      <w:tr w:rsidR="00CF27D4" w:rsidRPr="008A193B" w14:paraId="32ECB637" w14:textId="77777777" w:rsidTr="006F0E85">
        <w:tc>
          <w:tcPr>
            <w:tcW w:w="1838" w:type="dxa"/>
            <w:vAlign w:val="center"/>
          </w:tcPr>
          <w:p w14:paraId="0688FD10" w14:textId="563826EA" w:rsidR="00CF27D4" w:rsidRPr="008A193B" w:rsidRDefault="00CF27D4" w:rsidP="006F0E85">
            <w:pPr>
              <w:rPr>
                <w:b/>
              </w:rPr>
            </w:pPr>
            <w:r w:rsidRPr="008A193B">
              <w:rPr>
                <w:b/>
              </w:rPr>
              <w:t>Expected Result</w:t>
            </w:r>
          </w:p>
        </w:tc>
        <w:tc>
          <w:tcPr>
            <w:tcW w:w="11832" w:type="dxa"/>
          </w:tcPr>
          <w:p w14:paraId="5060F6E6" w14:textId="10CE21B9" w:rsidR="00CF27D4" w:rsidRPr="008A193B" w:rsidRDefault="00CF27D4" w:rsidP="00CF27D4">
            <w:r>
              <w:t>Clicking on the button ‘Register without any username and password, form will give a message about required fields.</w:t>
            </w:r>
          </w:p>
        </w:tc>
      </w:tr>
      <w:tr w:rsidR="00CF27D4" w:rsidRPr="008A193B" w14:paraId="36331307" w14:textId="77777777" w:rsidTr="006F0E85">
        <w:tc>
          <w:tcPr>
            <w:tcW w:w="1838" w:type="dxa"/>
            <w:vAlign w:val="center"/>
          </w:tcPr>
          <w:p w14:paraId="3E171B98" w14:textId="77777777" w:rsidR="00CF27D4" w:rsidRPr="008A193B" w:rsidRDefault="00CF27D4" w:rsidP="006F0E85">
            <w:pPr>
              <w:rPr>
                <w:b/>
              </w:rPr>
            </w:pPr>
            <w:r w:rsidRPr="008A193B">
              <w:rPr>
                <w:b/>
              </w:rPr>
              <w:t>Actual Result</w:t>
            </w:r>
          </w:p>
        </w:tc>
        <w:tc>
          <w:tcPr>
            <w:tcW w:w="11832" w:type="dxa"/>
          </w:tcPr>
          <w:p w14:paraId="178A783A" w14:textId="5A6759B7" w:rsidR="00CF27D4" w:rsidRPr="008A193B" w:rsidRDefault="00CF27D4" w:rsidP="009D5DFB">
            <w:r>
              <w:t>The button ‘</w:t>
            </w:r>
            <w:r w:rsidR="009D5DFB">
              <w:t>Register’ is not in function because required fields are not filled.</w:t>
            </w:r>
          </w:p>
        </w:tc>
      </w:tr>
      <w:tr w:rsidR="00CF27D4" w:rsidRPr="008A193B" w14:paraId="4F4B872A" w14:textId="77777777" w:rsidTr="006F0E85">
        <w:tc>
          <w:tcPr>
            <w:tcW w:w="1838" w:type="dxa"/>
            <w:vAlign w:val="center"/>
          </w:tcPr>
          <w:p w14:paraId="606DB1BB" w14:textId="77777777" w:rsidR="00CF27D4" w:rsidRPr="008A193B" w:rsidRDefault="00CF27D4"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6B4849FE" w14:textId="77777777" w:rsidR="00CF27D4" w:rsidRPr="008A193B" w:rsidRDefault="00CF27D4" w:rsidP="006F0E85">
            <w:r w:rsidRPr="00EC199B">
              <w:rPr>
                <w:b/>
                <w:color w:val="92D050"/>
              </w:rPr>
              <w:t>Pass</w:t>
            </w:r>
          </w:p>
        </w:tc>
      </w:tr>
      <w:tr w:rsidR="00CF27D4" w:rsidRPr="008A193B" w14:paraId="650CA041" w14:textId="77777777" w:rsidTr="006F0E85">
        <w:tc>
          <w:tcPr>
            <w:tcW w:w="1838" w:type="dxa"/>
            <w:vAlign w:val="center"/>
          </w:tcPr>
          <w:p w14:paraId="1F8D33B2" w14:textId="77777777" w:rsidR="00CF27D4" w:rsidRPr="008A193B" w:rsidRDefault="00CF27D4" w:rsidP="006F0E85">
            <w:pPr>
              <w:rPr>
                <w:b/>
              </w:rPr>
            </w:pPr>
            <w:r>
              <w:rPr>
                <w:b/>
              </w:rPr>
              <w:t>Notes</w:t>
            </w:r>
          </w:p>
        </w:tc>
        <w:tc>
          <w:tcPr>
            <w:tcW w:w="11832" w:type="dxa"/>
          </w:tcPr>
          <w:p w14:paraId="0704FA8D" w14:textId="77777777" w:rsidR="00CF27D4" w:rsidRPr="009C671B" w:rsidRDefault="00CF27D4" w:rsidP="006F0E85">
            <w:pPr>
              <w:rPr>
                <w:color w:val="365F91" w:themeColor="accent1" w:themeShade="BF"/>
              </w:rPr>
            </w:pPr>
            <w:r>
              <w:rPr>
                <w:color w:val="365F91" w:themeColor="accent1" w:themeShade="BF"/>
              </w:rPr>
              <w:t>/</w:t>
            </w:r>
          </w:p>
        </w:tc>
      </w:tr>
      <w:tr w:rsidR="00CF27D4" w:rsidRPr="008A193B" w14:paraId="5F8E63A8" w14:textId="77777777" w:rsidTr="006F0E85">
        <w:tc>
          <w:tcPr>
            <w:tcW w:w="1838" w:type="dxa"/>
            <w:shd w:val="clear" w:color="auto" w:fill="000000" w:themeFill="text1"/>
          </w:tcPr>
          <w:p w14:paraId="306CBDD3" w14:textId="77777777" w:rsidR="00CF27D4" w:rsidRPr="008A193B" w:rsidRDefault="00CF27D4" w:rsidP="006F0E85">
            <w:pPr>
              <w:rPr>
                <w:b/>
              </w:rPr>
            </w:pPr>
          </w:p>
        </w:tc>
        <w:tc>
          <w:tcPr>
            <w:tcW w:w="11832" w:type="dxa"/>
            <w:shd w:val="clear" w:color="auto" w:fill="000000" w:themeFill="text1"/>
          </w:tcPr>
          <w:p w14:paraId="56BB03D2" w14:textId="77777777" w:rsidR="00CF27D4" w:rsidRPr="008A193B" w:rsidRDefault="00CF27D4" w:rsidP="006F0E85"/>
        </w:tc>
      </w:tr>
    </w:tbl>
    <w:p w14:paraId="2A7313B7" w14:textId="77777777" w:rsidR="005A3478" w:rsidRPr="00CF27D4" w:rsidRDefault="005A3478" w:rsidP="00CF27D4"/>
    <w:p w14:paraId="274539B1" w14:textId="77777777" w:rsidR="00A82493" w:rsidRDefault="00A82493" w:rsidP="00A82493"/>
    <w:tbl>
      <w:tblPr>
        <w:tblStyle w:val="Reetkatablice"/>
        <w:tblW w:w="0" w:type="auto"/>
        <w:tblLook w:val="04A0" w:firstRow="1" w:lastRow="0" w:firstColumn="1" w:lastColumn="0" w:noHBand="0" w:noVBand="1"/>
      </w:tblPr>
      <w:tblGrid>
        <w:gridCol w:w="1838"/>
        <w:gridCol w:w="11832"/>
      </w:tblGrid>
      <w:tr w:rsidR="00FA785A" w:rsidRPr="008A193B" w14:paraId="0E3A4725" w14:textId="77777777" w:rsidTr="00C727BD">
        <w:tc>
          <w:tcPr>
            <w:tcW w:w="1838" w:type="dxa"/>
            <w:shd w:val="clear" w:color="auto" w:fill="000000" w:themeFill="text1"/>
          </w:tcPr>
          <w:p w14:paraId="214F0D43" w14:textId="77777777" w:rsidR="00FA785A" w:rsidRPr="008A193B" w:rsidRDefault="00FA785A" w:rsidP="00C727BD">
            <w:pPr>
              <w:rPr>
                <w:b/>
              </w:rPr>
            </w:pPr>
          </w:p>
        </w:tc>
        <w:tc>
          <w:tcPr>
            <w:tcW w:w="11832" w:type="dxa"/>
            <w:shd w:val="clear" w:color="auto" w:fill="000000" w:themeFill="text1"/>
          </w:tcPr>
          <w:p w14:paraId="70BC98AE" w14:textId="77777777" w:rsidR="00FA785A" w:rsidRPr="008A193B" w:rsidRDefault="00FA785A" w:rsidP="00C727BD"/>
        </w:tc>
      </w:tr>
      <w:tr w:rsidR="00FA785A" w:rsidRPr="008A193B" w14:paraId="69287D0B" w14:textId="77777777" w:rsidTr="00C727BD">
        <w:tc>
          <w:tcPr>
            <w:tcW w:w="1838" w:type="dxa"/>
            <w:shd w:val="clear" w:color="auto" w:fill="D9D9D9" w:themeFill="background1" w:themeFillShade="D9"/>
            <w:vAlign w:val="center"/>
          </w:tcPr>
          <w:p w14:paraId="6CC81AB3" w14:textId="77777777" w:rsidR="00FA785A" w:rsidRPr="00377399" w:rsidRDefault="00FA785A" w:rsidP="00C727BD">
            <w:pPr>
              <w:rPr>
                <w:b/>
              </w:rPr>
            </w:pPr>
            <w:r w:rsidRPr="00377399">
              <w:rPr>
                <w:b/>
              </w:rPr>
              <w:t>Test Case Number</w:t>
            </w:r>
          </w:p>
        </w:tc>
        <w:tc>
          <w:tcPr>
            <w:tcW w:w="11832" w:type="dxa"/>
            <w:shd w:val="clear" w:color="auto" w:fill="D9D9D9" w:themeFill="background1" w:themeFillShade="D9"/>
            <w:vAlign w:val="center"/>
          </w:tcPr>
          <w:p w14:paraId="53B53113" w14:textId="3D47019D" w:rsidR="00FA785A" w:rsidRPr="00377399" w:rsidRDefault="00FA785A" w:rsidP="00C727BD">
            <w:pPr>
              <w:rPr>
                <w:b/>
              </w:rPr>
            </w:pPr>
            <w:r w:rsidRPr="00377399">
              <w:rPr>
                <w:b/>
              </w:rPr>
              <w:t>#</w:t>
            </w:r>
            <w:r w:rsidR="003725B8">
              <w:rPr>
                <w:b/>
              </w:rPr>
              <w:t>15</w:t>
            </w:r>
          </w:p>
        </w:tc>
      </w:tr>
      <w:tr w:rsidR="00FA785A" w:rsidRPr="008A193B" w14:paraId="42A2E303" w14:textId="77777777" w:rsidTr="00C727BD">
        <w:tc>
          <w:tcPr>
            <w:tcW w:w="1838" w:type="dxa"/>
            <w:vAlign w:val="center"/>
          </w:tcPr>
          <w:p w14:paraId="5151F25A" w14:textId="77777777" w:rsidR="00FA785A" w:rsidRPr="008A193B" w:rsidRDefault="00FA785A" w:rsidP="00C727BD">
            <w:r w:rsidRPr="008A193B">
              <w:rPr>
                <w:b/>
              </w:rPr>
              <w:t>Prerequisites</w:t>
            </w:r>
          </w:p>
        </w:tc>
        <w:tc>
          <w:tcPr>
            <w:tcW w:w="11832" w:type="dxa"/>
          </w:tcPr>
          <w:p w14:paraId="4FCB3AFD" w14:textId="77777777" w:rsidR="00FA785A" w:rsidRPr="008A193B" w:rsidRDefault="00FA785A" w:rsidP="00C727BD">
            <w:r>
              <w:t xml:space="preserve"> </w:t>
            </w:r>
          </w:p>
        </w:tc>
      </w:tr>
      <w:tr w:rsidR="00FA785A" w:rsidRPr="008A193B" w14:paraId="16D5EDFB" w14:textId="77777777" w:rsidTr="00C727BD">
        <w:tc>
          <w:tcPr>
            <w:tcW w:w="1838" w:type="dxa"/>
            <w:vAlign w:val="center"/>
          </w:tcPr>
          <w:p w14:paraId="7DEBC187" w14:textId="77777777" w:rsidR="00FA785A" w:rsidRPr="008A193B" w:rsidRDefault="00FA785A" w:rsidP="00C727BD">
            <w:pPr>
              <w:rPr>
                <w:b/>
              </w:rPr>
            </w:pPr>
            <w:r w:rsidRPr="008A193B">
              <w:rPr>
                <w:b/>
              </w:rPr>
              <w:t>Test Case Steps</w:t>
            </w:r>
          </w:p>
        </w:tc>
        <w:tc>
          <w:tcPr>
            <w:tcW w:w="11832" w:type="dxa"/>
          </w:tcPr>
          <w:p w14:paraId="586C5745" w14:textId="77777777" w:rsidR="00FA785A" w:rsidRDefault="00FA785A" w:rsidP="003E5D20">
            <w:pPr>
              <w:pStyle w:val="Odlomakpopisa"/>
              <w:numPr>
                <w:ilvl w:val="0"/>
                <w:numId w:val="15"/>
              </w:numPr>
            </w:pPr>
            <w:r>
              <w:t xml:space="preserve">Open browser and go to: </w:t>
            </w:r>
            <w:hyperlink r:id="rId27" w:history="1">
              <w:r w:rsidRPr="00480B10">
                <w:rPr>
                  <w:rStyle w:val="Hiperveza"/>
                </w:rPr>
                <w:t>http://demo.baasic.com/angular/starterkit-photo-gallery/main</w:t>
              </w:r>
            </w:hyperlink>
          </w:p>
          <w:p w14:paraId="61CD076E" w14:textId="4EDCB166" w:rsidR="00BB05F0" w:rsidRDefault="00BB05F0" w:rsidP="003E5D20">
            <w:pPr>
              <w:pStyle w:val="Odlomakpopisa"/>
              <w:numPr>
                <w:ilvl w:val="0"/>
                <w:numId w:val="15"/>
              </w:numPr>
            </w:pPr>
            <w:r>
              <w:t xml:space="preserve">Lean the mouse on </w:t>
            </w:r>
            <w:r w:rsidR="00DF7585">
              <w:t xml:space="preserve">photo </w:t>
            </w:r>
            <w:r>
              <w:t>(logo)</w:t>
            </w:r>
          </w:p>
          <w:p w14:paraId="11A2FD6D" w14:textId="77777777" w:rsidR="00BB05F0" w:rsidRDefault="00BB05F0" w:rsidP="003E5D20">
            <w:pPr>
              <w:pStyle w:val="Odlomakpopisa"/>
              <w:numPr>
                <w:ilvl w:val="0"/>
                <w:numId w:val="15"/>
              </w:numPr>
            </w:pPr>
            <w:r>
              <w:t>Click on ‘Menu’</w:t>
            </w:r>
          </w:p>
          <w:p w14:paraId="387FB881" w14:textId="480B041F" w:rsidR="00FA785A" w:rsidRPr="008A193B" w:rsidRDefault="00BB05F0" w:rsidP="003E5D20">
            <w:pPr>
              <w:pStyle w:val="Odlomakpopisa"/>
              <w:numPr>
                <w:ilvl w:val="0"/>
                <w:numId w:val="15"/>
              </w:numPr>
            </w:pPr>
            <w:r>
              <w:t>Click on ‘Register’</w:t>
            </w:r>
          </w:p>
        </w:tc>
      </w:tr>
      <w:tr w:rsidR="00FA785A" w:rsidRPr="008A193B" w14:paraId="33949A34" w14:textId="77777777" w:rsidTr="00C727BD">
        <w:tc>
          <w:tcPr>
            <w:tcW w:w="1838" w:type="dxa"/>
            <w:vAlign w:val="center"/>
          </w:tcPr>
          <w:p w14:paraId="281763BE" w14:textId="77777777" w:rsidR="00FA785A" w:rsidRPr="008A193B" w:rsidRDefault="00FA785A" w:rsidP="00C727BD">
            <w:pPr>
              <w:rPr>
                <w:b/>
              </w:rPr>
            </w:pPr>
            <w:r w:rsidRPr="008A193B">
              <w:rPr>
                <w:b/>
              </w:rPr>
              <w:t>Expected Result</w:t>
            </w:r>
          </w:p>
        </w:tc>
        <w:tc>
          <w:tcPr>
            <w:tcW w:w="11832" w:type="dxa"/>
          </w:tcPr>
          <w:p w14:paraId="245A3449" w14:textId="11124FC5" w:rsidR="00FA785A" w:rsidRPr="008A193B" w:rsidRDefault="00FA785A" w:rsidP="00BB05F0">
            <w:r>
              <w:t>Clicking on</w:t>
            </w:r>
            <w:r w:rsidR="00BB05F0">
              <w:t xml:space="preserve"> ‘Register’</w:t>
            </w:r>
            <w:r>
              <w:t xml:space="preserve">, </w:t>
            </w:r>
            <w:r w:rsidR="00BB05F0">
              <w:t>it</w:t>
            </w:r>
            <w:r>
              <w:t xml:space="preserve"> will take user to </w:t>
            </w:r>
            <w:r w:rsidR="00BB05F0">
              <w:t>the register form.</w:t>
            </w:r>
          </w:p>
        </w:tc>
      </w:tr>
      <w:tr w:rsidR="00FA785A" w:rsidRPr="008A193B" w14:paraId="0EF03CDB" w14:textId="77777777" w:rsidTr="00C727BD">
        <w:tc>
          <w:tcPr>
            <w:tcW w:w="1838" w:type="dxa"/>
            <w:vAlign w:val="center"/>
          </w:tcPr>
          <w:p w14:paraId="66EC93E1" w14:textId="77777777" w:rsidR="00FA785A" w:rsidRPr="008A193B" w:rsidRDefault="00FA785A" w:rsidP="00C727BD">
            <w:pPr>
              <w:rPr>
                <w:b/>
              </w:rPr>
            </w:pPr>
            <w:r w:rsidRPr="008A193B">
              <w:rPr>
                <w:b/>
              </w:rPr>
              <w:t>Actual Result</w:t>
            </w:r>
          </w:p>
        </w:tc>
        <w:tc>
          <w:tcPr>
            <w:tcW w:w="11832" w:type="dxa"/>
          </w:tcPr>
          <w:p w14:paraId="1CF21A86" w14:textId="5035CFC5" w:rsidR="00FA785A" w:rsidRPr="008A193B" w:rsidRDefault="00FA785A" w:rsidP="00C727BD">
            <w:r>
              <w:t>B</w:t>
            </w:r>
            <w:r w:rsidR="0014501B">
              <w:t xml:space="preserve">y clicking on ‘Register’ </w:t>
            </w:r>
            <w:r w:rsidR="00087890">
              <w:t xml:space="preserve">it opens another page with register form. </w:t>
            </w:r>
            <w:r w:rsidR="00ED2D88">
              <w:t xml:space="preserve">URL is also changed to: </w:t>
            </w:r>
            <w:hyperlink r:id="rId28" w:history="1">
              <w:r w:rsidR="00ED2D88" w:rsidRPr="00480B10">
                <w:rPr>
                  <w:rStyle w:val="Hiperveza"/>
                </w:rPr>
                <w:t>http://demo.baasic.com/angular/starterkit-photo-gallery/register</w:t>
              </w:r>
            </w:hyperlink>
            <w:r w:rsidR="00ED2D88">
              <w:t xml:space="preserve"> </w:t>
            </w:r>
          </w:p>
        </w:tc>
      </w:tr>
      <w:tr w:rsidR="00FA785A" w:rsidRPr="008A193B" w14:paraId="1400E5AF" w14:textId="77777777" w:rsidTr="00C727BD">
        <w:tc>
          <w:tcPr>
            <w:tcW w:w="1838" w:type="dxa"/>
            <w:vAlign w:val="center"/>
          </w:tcPr>
          <w:p w14:paraId="315B5D8C" w14:textId="77777777" w:rsidR="00FA785A" w:rsidRPr="008A193B" w:rsidRDefault="00FA785A"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1920A259" w14:textId="77777777" w:rsidR="00FA785A" w:rsidRPr="008A193B" w:rsidRDefault="00FA785A" w:rsidP="00C727BD">
            <w:r w:rsidRPr="00EC199B">
              <w:rPr>
                <w:b/>
                <w:color w:val="92D050"/>
              </w:rPr>
              <w:t>Pass</w:t>
            </w:r>
          </w:p>
        </w:tc>
      </w:tr>
      <w:tr w:rsidR="00FA785A" w:rsidRPr="008A193B" w14:paraId="363C3BB7" w14:textId="77777777" w:rsidTr="00C727BD">
        <w:tc>
          <w:tcPr>
            <w:tcW w:w="1838" w:type="dxa"/>
            <w:vAlign w:val="center"/>
          </w:tcPr>
          <w:p w14:paraId="01782AA4" w14:textId="77777777" w:rsidR="00FA785A" w:rsidRPr="008A193B" w:rsidRDefault="00FA785A" w:rsidP="00C727BD">
            <w:pPr>
              <w:rPr>
                <w:b/>
              </w:rPr>
            </w:pPr>
            <w:r>
              <w:rPr>
                <w:b/>
              </w:rPr>
              <w:t>Notes</w:t>
            </w:r>
          </w:p>
        </w:tc>
        <w:tc>
          <w:tcPr>
            <w:tcW w:w="11832" w:type="dxa"/>
          </w:tcPr>
          <w:p w14:paraId="7A0894AA" w14:textId="77777777" w:rsidR="00FA785A" w:rsidRPr="009C671B" w:rsidRDefault="00FA785A" w:rsidP="00C727BD">
            <w:pPr>
              <w:rPr>
                <w:color w:val="365F91" w:themeColor="accent1" w:themeShade="BF"/>
              </w:rPr>
            </w:pPr>
            <w:r>
              <w:t>/</w:t>
            </w:r>
          </w:p>
        </w:tc>
      </w:tr>
      <w:tr w:rsidR="00FA785A" w:rsidRPr="008A193B" w14:paraId="7135585F" w14:textId="77777777" w:rsidTr="00C727BD">
        <w:tc>
          <w:tcPr>
            <w:tcW w:w="1838" w:type="dxa"/>
            <w:shd w:val="clear" w:color="auto" w:fill="000000" w:themeFill="text1"/>
          </w:tcPr>
          <w:p w14:paraId="3FCBA788" w14:textId="77777777" w:rsidR="00FA785A" w:rsidRPr="008A193B" w:rsidRDefault="00FA785A" w:rsidP="00C727BD">
            <w:pPr>
              <w:rPr>
                <w:b/>
              </w:rPr>
            </w:pPr>
          </w:p>
        </w:tc>
        <w:tc>
          <w:tcPr>
            <w:tcW w:w="11832" w:type="dxa"/>
            <w:shd w:val="clear" w:color="auto" w:fill="000000" w:themeFill="text1"/>
          </w:tcPr>
          <w:p w14:paraId="02E6F443" w14:textId="77777777" w:rsidR="00FA785A" w:rsidRPr="008A193B" w:rsidRDefault="00FA785A" w:rsidP="00C727BD"/>
        </w:tc>
      </w:tr>
    </w:tbl>
    <w:p w14:paraId="25C306FB" w14:textId="77777777" w:rsidR="00A82493" w:rsidRDefault="00A82493" w:rsidP="00A82493"/>
    <w:p w14:paraId="45EF9031" w14:textId="77777777" w:rsidR="00A82493" w:rsidRDefault="00A82493" w:rsidP="00A82493"/>
    <w:p w14:paraId="4D02A909" w14:textId="77777777" w:rsidR="005A3478" w:rsidRDefault="005A3478" w:rsidP="00A82493"/>
    <w:p w14:paraId="7A1B9FE6" w14:textId="77777777" w:rsidR="005A3478" w:rsidRDefault="005A3478" w:rsidP="00A82493"/>
    <w:p w14:paraId="10D22E66" w14:textId="77777777" w:rsidR="005A3478" w:rsidRDefault="005A3478" w:rsidP="00A82493"/>
    <w:p w14:paraId="53B92F3C" w14:textId="77777777" w:rsidR="005A3478" w:rsidRDefault="005A3478" w:rsidP="00A82493"/>
    <w:p w14:paraId="4DA768FA" w14:textId="77777777" w:rsidR="005A3478" w:rsidRDefault="005A3478" w:rsidP="00A82493"/>
    <w:tbl>
      <w:tblPr>
        <w:tblStyle w:val="Reetkatablice"/>
        <w:tblW w:w="0" w:type="auto"/>
        <w:tblLook w:val="04A0" w:firstRow="1" w:lastRow="0" w:firstColumn="1" w:lastColumn="0" w:noHBand="0" w:noVBand="1"/>
      </w:tblPr>
      <w:tblGrid>
        <w:gridCol w:w="1838"/>
        <w:gridCol w:w="11832"/>
      </w:tblGrid>
      <w:tr w:rsidR="005F54B1" w:rsidRPr="008A193B" w14:paraId="02D8316E" w14:textId="77777777" w:rsidTr="00C727BD">
        <w:tc>
          <w:tcPr>
            <w:tcW w:w="1838" w:type="dxa"/>
            <w:shd w:val="clear" w:color="auto" w:fill="000000" w:themeFill="text1"/>
          </w:tcPr>
          <w:p w14:paraId="74930874" w14:textId="77777777" w:rsidR="005F54B1" w:rsidRPr="008A193B" w:rsidRDefault="005F54B1" w:rsidP="00C727BD">
            <w:pPr>
              <w:rPr>
                <w:b/>
              </w:rPr>
            </w:pPr>
          </w:p>
        </w:tc>
        <w:tc>
          <w:tcPr>
            <w:tcW w:w="11832" w:type="dxa"/>
            <w:shd w:val="clear" w:color="auto" w:fill="000000" w:themeFill="text1"/>
          </w:tcPr>
          <w:p w14:paraId="47B84267" w14:textId="77777777" w:rsidR="005F54B1" w:rsidRPr="008A193B" w:rsidRDefault="005F54B1" w:rsidP="00C727BD"/>
        </w:tc>
      </w:tr>
      <w:tr w:rsidR="005F54B1" w:rsidRPr="008A193B" w14:paraId="4F65A2A2" w14:textId="77777777" w:rsidTr="00C727BD">
        <w:tc>
          <w:tcPr>
            <w:tcW w:w="1838" w:type="dxa"/>
            <w:shd w:val="clear" w:color="auto" w:fill="D9D9D9" w:themeFill="background1" w:themeFillShade="D9"/>
            <w:vAlign w:val="center"/>
          </w:tcPr>
          <w:p w14:paraId="3AECEB6E" w14:textId="77777777" w:rsidR="005F54B1" w:rsidRPr="00377399" w:rsidRDefault="005F54B1" w:rsidP="00C727BD">
            <w:pPr>
              <w:rPr>
                <w:b/>
              </w:rPr>
            </w:pPr>
            <w:r w:rsidRPr="00377399">
              <w:rPr>
                <w:b/>
              </w:rPr>
              <w:t>Test Case Number</w:t>
            </w:r>
          </w:p>
        </w:tc>
        <w:tc>
          <w:tcPr>
            <w:tcW w:w="11832" w:type="dxa"/>
            <w:shd w:val="clear" w:color="auto" w:fill="D9D9D9" w:themeFill="background1" w:themeFillShade="D9"/>
            <w:vAlign w:val="center"/>
          </w:tcPr>
          <w:p w14:paraId="2E10A3B8" w14:textId="23CBFB70" w:rsidR="005F54B1" w:rsidRPr="00377399" w:rsidRDefault="005F54B1" w:rsidP="00C727BD">
            <w:pPr>
              <w:rPr>
                <w:b/>
              </w:rPr>
            </w:pPr>
            <w:r w:rsidRPr="00377399">
              <w:rPr>
                <w:b/>
              </w:rPr>
              <w:t>#</w:t>
            </w:r>
            <w:r w:rsidR="003725B8">
              <w:rPr>
                <w:b/>
              </w:rPr>
              <w:t>16</w:t>
            </w:r>
          </w:p>
        </w:tc>
      </w:tr>
      <w:tr w:rsidR="005F54B1" w:rsidRPr="008A193B" w14:paraId="3A1AC32E" w14:textId="77777777" w:rsidTr="00C727BD">
        <w:tc>
          <w:tcPr>
            <w:tcW w:w="1838" w:type="dxa"/>
            <w:vAlign w:val="center"/>
          </w:tcPr>
          <w:p w14:paraId="091D040F" w14:textId="77777777" w:rsidR="005F54B1" w:rsidRPr="008A193B" w:rsidRDefault="005F54B1" w:rsidP="00C727BD">
            <w:r w:rsidRPr="008A193B">
              <w:rPr>
                <w:b/>
              </w:rPr>
              <w:t>Prerequisites</w:t>
            </w:r>
          </w:p>
        </w:tc>
        <w:tc>
          <w:tcPr>
            <w:tcW w:w="11832" w:type="dxa"/>
          </w:tcPr>
          <w:p w14:paraId="393179CF" w14:textId="77777777" w:rsidR="005F54B1" w:rsidRPr="008A193B" w:rsidRDefault="005F54B1" w:rsidP="00C727BD">
            <w:r>
              <w:t xml:space="preserve"> </w:t>
            </w:r>
          </w:p>
        </w:tc>
      </w:tr>
      <w:tr w:rsidR="005F54B1" w:rsidRPr="008A193B" w14:paraId="18AEFA8C" w14:textId="77777777" w:rsidTr="00C727BD">
        <w:tc>
          <w:tcPr>
            <w:tcW w:w="1838" w:type="dxa"/>
            <w:vAlign w:val="center"/>
          </w:tcPr>
          <w:p w14:paraId="2FBE9267" w14:textId="77777777" w:rsidR="005F54B1" w:rsidRPr="008A193B" w:rsidRDefault="005F54B1" w:rsidP="00C727BD">
            <w:pPr>
              <w:rPr>
                <w:b/>
              </w:rPr>
            </w:pPr>
            <w:r w:rsidRPr="008A193B">
              <w:rPr>
                <w:b/>
              </w:rPr>
              <w:t>Test Case Steps</w:t>
            </w:r>
          </w:p>
        </w:tc>
        <w:tc>
          <w:tcPr>
            <w:tcW w:w="11832" w:type="dxa"/>
          </w:tcPr>
          <w:p w14:paraId="3D035954" w14:textId="77777777" w:rsidR="005F54B1" w:rsidRDefault="005F54B1" w:rsidP="003E5D20">
            <w:pPr>
              <w:pStyle w:val="Odlomakpopisa"/>
              <w:numPr>
                <w:ilvl w:val="0"/>
                <w:numId w:val="16"/>
              </w:numPr>
            </w:pPr>
            <w:r>
              <w:t xml:space="preserve">Open browser and go to: </w:t>
            </w:r>
            <w:hyperlink r:id="rId29" w:history="1">
              <w:r w:rsidRPr="00480B10">
                <w:rPr>
                  <w:rStyle w:val="Hiperveza"/>
                </w:rPr>
                <w:t>http://demo.baasic.com/angular/starterkit-photo-gallery/main</w:t>
              </w:r>
            </w:hyperlink>
          </w:p>
          <w:p w14:paraId="4486B22C" w14:textId="0881ABB9" w:rsidR="005F54B1" w:rsidRDefault="005F54B1" w:rsidP="003E5D20">
            <w:pPr>
              <w:pStyle w:val="Odlomakpopisa"/>
              <w:numPr>
                <w:ilvl w:val="0"/>
                <w:numId w:val="16"/>
              </w:numPr>
            </w:pPr>
            <w:r>
              <w:t xml:space="preserve">Lean the mouse on </w:t>
            </w:r>
            <w:r w:rsidR="00DF7585">
              <w:t xml:space="preserve">photo </w:t>
            </w:r>
            <w:r>
              <w:t>(logo)</w:t>
            </w:r>
          </w:p>
          <w:p w14:paraId="7E6E26D6" w14:textId="77777777" w:rsidR="005F54B1" w:rsidRDefault="005F54B1" w:rsidP="003E5D20">
            <w:pPr>
              <w:pStyle w:val="Odlomakpopisa"/>
              <w:numPr>
                <w:ilvl w:val="0"/>
                <w:numId w:val="16"/>
              </w:numPr>
            </w:pPr>
            <w:r>
              <w:t>Click on ‘Menu’</w:t>
            </w:r>
          </w:p>
          <w:p w14:paraId="67692395" w14:textId="77777777" w:rsidR="005F54B1" w:rsidRDefault="005F54B1" w:rsidP="003E5D20">
            <w:pPr>
              <w:pStyle w:val="Odlomakpopisa"/>
              <w:numPr>
                <w:ilvl w:val="0"/>
                <w:numId w:val="16"/>
              </w:numPr>
            </w:pPr>
            <w:r>
              <w:t>Click on ‘Register’</w:t>
            </w:r>
          </w:p>
          <w:p w14:paraId="62D4CC50" w14:textId="6A3F8862" w:rsidR="00DF7B24" w:rsidRPr="008A193B" w:rsidRDefault="001E4CE7" w:rsidP="003E5D20">
            <w:pPr>
              <w:pStyle w:val="Odlomakpopisa"/>
              <w:numPr>
                <w:ilvl w:val="0"/>
                <w:numId w:val="16"/>
              </w:numPr>
            </w:pPr>
            <w:r>
              <w:t xml:space="preserve">Type </w:t>
            </w:r>
            <w:r w:rsidR="00150120">
              <w:t xml:space="preserve">correct email address, </w:t>
            </w:r>
            <w:r w:rsidR="00F56037">
              <w:t>e.g.</w:t>
            </w:r>
            <w:r w:rsidR="001A5D42">
              <w:t>: ivana@gmail.com</w:t>
            </w:r>
          </w:p>
        </w:tc>
      </w:tr>
      <w:tr w:rsidR="005F54B1" w:rsidRPr="008A193B" w14:paraId="582966CB" w14:textId="77777777" w:rsidTr="00C727BD">
        <w:tc>
          <w:tcPr>
            <w:tcW w:w="1838" w:type="dxa"/>
            <w:vAlign w:val="center"/>
          </w:tcPr>
          <w:p w14:paraId="0BCE8C67" w14:textId="77777777" w:rsidR="005F54B1" w:rsidRPr="008A193B" w:rsidRDefault="005F54B1" w:rsidP="00C727BD">
            <w:pPr>
              <w:rPr>
                <w:b/>
              </w:rPr>
            </w:pPr>
            <w:r w:rsidRPr="008A193B">
              <w:rPr>
                <w:b/>
              </w:rPr>
              <w:t>Expected Result</w:t>
            </w:r>
          </w:p>
        </w:tc>
        <w:tc>
          <w:tcPr>
            <w:tcW w:w="11832" w:type="dxa"/>
          </w:tcPr>
          <w:p w14:paraId="0DED0019" w14:textId="321EA7FD" w:rsidR="005F54B1" w:rsidRPr="008A193B" w:rsidRDefault="003658F4" w:rsidP="00C727BD">
            <w:r>
              <w:t>Field for email address will be upright if user types correct email address.</w:t>
            </w:r>
          </w:p>
        </w:tc>
      </w:tr>
      <w:tr w:rsidR="005F54B1" w:rsidRPr="008A193B" w14:paraId="0A8C0090" w14:textId="77777777" w:rsidTr="00C727BD">
        <w:tc>
          <w:tcPr>
            <w:tcW w:w="1838" w:type="dxa"/>
            <w:vAlign w:val="center"/>
          </w:tcPr>
          <w:p w14:paraId="47595DED" w14:textId="77777777" w:rsidR="005F54B1" w:rsidRPr="008A193B" w:rsidRDefault="005F54B1" w:rsidP="00C727BD">
            <w:pPr>
              <w:rPr>
                <w:b/>
              </w:rPr>
            </w:pPr>
            <w:r w:rsidRPr="008A193B">
              <w:rPr>
                <w:b/>
              </w:rPr>
              <w:t>Actual Result</w:t>
            </w:r>
          </w:p>
        </w:tc>
        <w:tc>
          <w:tcPr>
            <w:tcW w:w="11832" w:type="dxa"/>
          </w:tcPr>
          <w:p w14:paraId="4A752151" w14:textId="24211247" w:rsidR="005F54B1" w:rsidRPr="008A193B" w:rsidRDefault="004A478C" w:rsidP="00C727BD">
            <w:r>
              <w:t xml:space="preserve">By typing correct email address, field for email </w:t>
            </w:r>
            <w:r w:rsidR="001377D1">
              <w:t>is correct and it doesn’t get any errors</w:t>
            </w:r>
            <w:r w:rsidR="00903954">
              <w:t xml:space="preserve"> in any browser </w:t>
            </w:r>
            <w:r w:rsidR="00FA3252">
              <w:t>used</w:t>
            </w:r>
            <w:r w:rsidR="001377D1">
              <w:t>.</w:t>
            </w:r>
          </w:p>
        </w:tc>
      </w:tr>
      <w:tr w:rsidR="005F54B1" w:rsidRPr="008A193B" w14:paraId="71848FF5" w14:textId="77777777" w:rsidTr="00C727BD">
        <w:tc>
          <w:tcPr>
            <w:tcW w:w="1838" w:type="dxa"/>
            <w:vAlign w:val="center"/>
          </w:tcPr>
          <w:p w14:paraId="37FE4983" w14:textId="77777777" w:rsidR="005F54B1" w:rsidRPr="008A193B" w:rsidRDefault="005F54B1"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3156FF15" w14:textId="77777777" w:rsidR="005F54B1" w:rsidRPr="008A193B" w:rsidRDefault="005F54B1" w:rsidP="00C727BD">
            <w:r w:rsidRPr="00EC199B">
              <w:rPr>
                <w:b/>
                <w:color w:val="92D050"/>
              </w:rPr>
              <w:t>Pass</w:t>
            </w:r>
          </w:p>
        </w:tc>
      </w:tr>
      <w:tr w:rsidR="005F54B1" w:rsidRPr="008A193B" w14:paraId="06FBA5BC" w14:textId="77777777" w:rsidTr="00C727BD">
        <w:tc>
          <w:tcPr>
            <w:tcW w:w="1838" w:type="dxa"/>
            <w:vAlign w:val="center"/>
          </w:tcPr>
          <w:p w14:paraId="0593A737" w14:textId="77777777" w:rsidR="005F54B1" w:rsidRPr="008A193B" w:rsidRDefault="005F54B1" w:rsidP="00C727BD">
            <w:pPr>
              <w:rPr>
                <w:b/>
              </w:rPr>
            </w:pPr>
            <w:r>
              <w:rPr>
                <w:b/>
              </w:rPr>
              <w:t>Notes</w:t>
            </w:r>
          </w:p>
        </w:tc>
        <w:tc>
          <w:tcPr>
            <w:tcW w:w="11832" w:type="dxa"/>
          </w:tcPr>
          <w:p w14:paraId="0C828A2D" w14:textId="77777777" w:rsidR="005F54B1" w:rsidRPr="009C671B" w:rsidRDefault="005F54B1" w:rsidP="00C727BD">
            <w:pPr>
              <w:rPr>
                <w:color w:val="365F91" w:themeColor="accent1" w:themeShade="BF"/>
              </w:rPr>
            </w:pPr>
            <w:r>
              <w:t>/</w:t>
            </w:r>
          </w:p>
        </w:tc>
      </w:tr>
      <w:tr w:rsidR="005F54B1" w:rsidRPr="008A193B" w14:paraId="53BBD72E" w14:textId="77777777" w:rsidTr="00C727BD">
        <w:tc>
          <w:tcPr>
            <w:tcW w:w="1838" w:type="dxa"/>
            <w:shd w:val="clear" w:color="auto" w:fill="000000" w:themeFill="text1"/>
          </w:tcPr>
          <w:p w14:paraId="7F11D869" w14:textId="77777777" w:rsidR="005F54B1" w:rsidRPr="008A193B" w:rsidRDefault="005F54B1" w:rsidP="00C727BD">
            <w:pPr>
              <w:rPr>
                <w:b/>
              </w:rPr>
            </w:pPr>
          </w:p>
        </w:tc>
        <w:tc>
          <w:tcPr>
            <w:tcW w:w="11832" w:type="dxa"/>
            <w:shd w:val="clear" w:color="auto" w:fill="000000" w:themeFill="text1"/>
          </w:tcPr>
          <w:p w14:paraId="6AA84068" w14:textId="77777777" w:rsidR="005F54B1" w:rsidRPr="008A193B" w:rsidRDefault="005F54B1" w:rsidP="00C727BD"/>
        </w:tc>
      </w:tr>
    </w:tbl>
    <w:p w14:paraId="127B8CCF" w14:textId="77777777" w:rsidR="00A82493" w:rsidRDefault="00A82493" w:rsidP="00A82493"/>
    <w:p w14:paraId="28D58EFB" w14:textId="4D609AE5" w:rsidR="009447BC" w:rsidRDefault="009447BC">
      <w:pPr>
        <w:spacing w:before="60" w:after="60"/>
      </w:pPr>
      <w:r>
        <w:br w:type="page"/>
      </w:r>
    </w:p>
    <w:p w14:paraId="0E232414" w14:textId="77777777" w:rsidR="00A82493" w:rsidRDefault="00A82493" w:rsidP="00A82493"/>
    <w:tbl>
      <w:tblPr>
        <w:tblStyle w:val="Reetkatablice"/>
        <w:tblW w:w="0" w:type="auto"/>
        <w:tblLook w:val="04A0" w:firstRow="1" w:lastRow="0" w:firstColumn="1" w:lastColumn="0" w:noHBand="0" w:noVBand="1"/>
      </w:tblPr>
      <w:tblGrid>
        <w:gridCol w:w="1838"/>
        <w:gridCol w:w="11832"/>
      </w:tblGrid>
      <w:tr w:rsidR="001E4CE7" w:rsidRPr="008A193B" w14:paraId="51382A14" w14:textId="77777777" w:rsidTr="00C727BD">
        <w:tc>
          <w:tcPr>
            <w:tcW w:w="1838" w:type="dxa"/>
            <w:shd w:val="clear" w:color="auto" w:fill="000000" w:themeFill="text1"/>
          </w:tcPr>
          <w:p w14:paraId="17BA8C8E" w14:textId="77777777" w:rsidR="001E4CE7" w:rsidRPr="008A193B" w:rsidRDefault="001E4CE7" w:rsidP="00C727BD">
            <w:pPr>
              <w:rPr>
                <w:b/>
              </w:rPr>
            </w:pPr>
          </w:p>
        </w:tc>
        <w:tc>
          <w:tcPr>
            <w:tcW w:w="11832" w:type="dxa"/>
            <w:shd w:val="clear" w:color="auto" w:fill="000000" w:themeFill="text1"/>
          </w:tcPr>
          <w:p w14:paraId="6AAEDBEE" w14:textId="77777777" w:rsidR="001E4CE7" w:rsidRPr="008A193B" w:rsidRDefault="001E4CE7" w:rsidP="00C727BD"/>
        </w:tc>
      </w:tr>
      <w:tr w:rsidR="001E4CE7" w:rsidRPr="008A193B" w14:paraId="2A7001D2" w14:textId="77777777" w:rsidTr="00C727BD">
        <w:tc>
          <w:tcPr>
            <w:tcW w:w="1838" w:type="dxa"/>
            <w:shd w:val="clear" w:color="auto" w:fill="D9D9D9" w:themeFill="background1" w:themeFillShade="D9"/>
            <w:vAlign w:val="center"/>
          </w:tcPr>
          <w:p w14:paraId="72B31B54" w14:textId="77777777" w:rsidR="001E4CE7" w:rsidRPr="00377399" w:rsidRDefault="001E4CE7" w:rsidP="00C727BD">
            <w:pPr>
              <w:rPr>
                <w:b/>
              </w:rPr>
            </w:pPr>
            <w:r w:rsidRPr="00377399">
              <w:rPr>
                <w:b/>
              </w:rPr>
              <w:t>Test Case Number</w:t>
            </w:r>
          </w:p>
        </w:tc>
        <w:tc>
          <w:tcPr>
            <w:tcW w:w="11832" w:type="dxa"/>
            <w:shd w:val="clear" w:color="auto" w:fill="D9D9D9" w:themeFill="background1" w:themeFillShade="D9"/>
            <w:vAlign w:val="center"/>
          </w:tcPr>
          <w:p w14:paraId="5C2C4C17" w14:textId="70B555A9" w:rsidR="001E4CE7" w:rsidRPr="00377399" w:rsidRDefault="001E4CE7" w:rsidP="003725B8">
            <w:pPr>
              <w:rPr>
                <w:b/>
              </w:rPr>
            </w:pPr>
            <w:r w:rsidRPr="00377399">
              <w:rPr>
                <w:b/>
              </w:rPr>
              <w:t>#</w:t>
            </w:r>
            <w:r w:rsidR="003725B8">
              <w:rPr>
                <w:b/>
              </w:rPr>
              <w:t>16.</w:t>
            </w:r>
            <w:r w:rsidR="00371E80">
              <w:rPr>
                <w:b/>
              </w:rPr>
              <w:t>1</w:t>
            </w:r>
          </w:p>
        </w:tc>
      </w:tr>
      <w:tr w:rsidR="001E4CE7" w:rsidRPr="008A193B" w14:paraId="38ECF9EC" w14:textId="77777777" w:rsidTr="00C727BD">
        <w:tc>
          <w:tcPr>
            <w:tcW w:w="1838" w:type="dxa"/>
            <w:vAlign w:val="center"/>
          </w:tcPr>
          <w:p w14:paraId="2602AB9C" w14:textId="77777777" w:rsidR="001E4CE7" w:rsidRPr="008A193B" w:rsidRDefault="001E4CE7" w:rsidP="00C727BD">
            <w:r w:rsidRPr="008A193B">
              <w:rPr>
                <w:b/>
              </w:rPr>
              <w:t>Prerequisites</w:t>
            </w:r>
          </w:p>
        </w:tc>
        <w:tc>
          <w:tcPr>
            <w:tcW w:w="11832" w:type="dxa"/>
          </w:tcPr>
          <w:p w14:paraId="4F7E3CBD" w14:textId="77777777" w:rsidR="001E4CE7" w:rsidRPr="008A193B" w:rsidRDefault="001E4CE7" w:rsidP="00C727BD">
            <w:r>
              <w:t xml:space="preserve"> </w:t>
            </w:r>
          </w:p>
        </w:tc>
      </w:tr>
      <w:tr w:rsidR="001E4CE7" w:rsidRPr="008A193B" w14:paraId="7839E571" w14:textId="77777777" w:rsidTr="00C727BD">
        <w:tc>
          <w:tcPr>
            <w:tcW w:w="1838" w:type="dxa"/>
            <w:vAlign w:val="center"/>
          </w:tcPr>
          <w:p w14:paraId="763CB5B6" w14:textId="77777777" w:rsidR="001E4CE7" w:rsidRPr="008A193B" w:rsidRDefault="001E4CE7" w:rsidP="00C727BD">
            <w:pPr>
              <w:rPr>
                <w:b/>
              </w:rPr>
            </w:pPr>
            <w:r w:rsidRPr="008A193B">
              <w:rPr>
                <w:b/>
              </w:rPr>
              <w:t>Test Case Steps</w:t>
            </w:r>
          </w:p>
        </w:tc>
        <w:tc>
          <w:tcPr>
            <w:tcW w:w="11832" w:type="dxa"/>
          </w:tcPr>
          <w:p w14:paraId="1214054D" w14:textId="77777777" w:rsidR="001E4CE7" w:rsidRDefault="001E4CE7" w:rsidP="003E5D20">
            <w:pPr>
              <w:pStyle w:val="Odlomakpopisa"/>
              <w:numPr>
                <w:ilvl w:val="0"/>
                <w:numId w:val="17"/>
              </w:numPr>
            </w:pPr>
            <w:r>
              <w:t xml:space="preserve">Open browser and go to: </w:t>
            </w:r>
            <w:hyperlink r:id="rId30" w:history="1">
              <w:r w:rsidRPr="00480B10">
                <w:rPr>
                  <w:rStyle w:val="Hiperveza"/>
                </w:rPr>
                <w:t>http://demo.baasic.com/angular/starterkit-photo-gallery/main</w:t>
              </w:r>
            </w:hyperlink>
          </w:p>
          <w:p w14:paraId="251C09F4" w14:textId="77BE60CD" w:rsidR="001E4CE7" w:rsidRDefault="001E4CE7" w:rsidP="003E5D20">
            <w:pPr>
              <w:pStyle w:val="Odlomakpopisa"/>
              <w:numPr>
                <w:ilvl w:val="0"/>
                <w:numId w:val="17"/>
              </w:numPr>
            </w:pPr>
            <w:r>
              <w:t xml:space="preserve">Lean the mouse on </w:t>
            </w:r>
            <w:r w:rsidR="00DF7585">
              <w:t xml:space="preserve">photo </w:t>
            </w:r>
            <w:r>
              <w:t>(logo)</w:t>
            </w:r>
          </w:p>
          <w:p w14:paraId="3FB6AB36" w14:textId="77777777" w:rsidR="001E4CE7" w:rsidRDefault="001E4CE7" w:rsidP="003E5D20">
            <w:pPr>
              <w:pStyle w:val="Odlomakpopisa"/>
              <w:numPr>
                <w:ilvl w:val="0"/>
                <w:numId w:val="17"/>
              </w:numPr>
            </w:pPr>
            <w:r>
              <w:t>Click on ‘Menu’</w:t>
            </w:r>
          </w:p>
          <w:p w14:paraId="5DD2FABA" w14:textId="77777777" w:rsidR="001E4CE7" w:rsidRDefault="001E4CE7" w:rsidP="003E5D20">
            <w:pPr>
              <w:pStyle w:val="Odlomakpopisa"/>
              <w:numPr>
                <w:ilvl w:val="0"/>
                <w:numId w:val="17"/>
              </w:numPr>
            </w:pPr>
            <w:r>
              <w:t>Click on ‘Register’</w:t>
            </w:r>
          </w:p>
          <w:p w14:paraId="01E98FAF" w14:textId="69030B1D" w:rsidR="001E4CE7" w:rsidRPr="008A193B" w:rsidRDefault="00732D69" w:rsidP="003E5D20">
            <w:pPr>
              <w:pStyle w:val="Odlomakpopisa"/>
              <w:numPr>
                <w:ilvl w:val="0"/>
                <w:numId w:val="17"/>
              </w:numPr>
            </w:pPr>
            <w:r>
              <w:t xml:space="preserve">Type incorrect email address, </w:t>
            </w:r>
            <w:r w:rsidR="00F56037">
              <w:t>e.g.</w:t>
            </w:r>
            <w:r>
              <w:t>: ivana@.com</w:t>
            </w:r>
          </w:p>
        </w:tc>
      </w:tr>
      <w:tr w:rsidR="001E4CE7" w:rsidRPr="008A193B" w14:paraId="1DFBAAA0" w14:textId="77777777" w:rsidTr="00C727BD">
        <w:tc>
          <w:tcPr>
            <w:tcW w:w="1838" w:type="dxa"/>
            <w:vAlign w:val="center"/>
          </w:tcPr>
          <w:p w14:paraId="60241B15" w14:textId="77777777" w:rsidR="001E4CE7" w:rsidRPr="008A193B" w:rsidRDefault="001E4CE7" w:rsidP="00C727BD">
            <w:pPr>
              <w:rPr>
                <w:b/>
              </w:rPr>
            </w:pPr>
            <w:r w:rsidRPr="008A193B">
              <w:rPr>
                <w:b/>
              </w:rPr>
              <w:t>Expected Result</w:t>
            </w:r>
          </w:p>
        </w:tc>
        <w:tc>
          <w:tcPr>
            <w:tcW w:w="11832" w:type="dxa"/>
          </w:tcPr>
          <w:p w14:paraId="642FEF49" w14:textId="468B4E65" w:rsidR="001E4CE7" w:rsidRPr="008A193B" w:rsidRDefault="00C01DFE" w:rsidP="00C01DFE">
            <w:r>
              <w:t>Field for email address will fail if user types incorrect email address.</w:t>
            </w:r>
          </w:p>
        </w:tc>
      </w:tr>
      <w:tr w:rsidR="001E4CE7" w:rsidRPr="008A193B" w14:paraId="499EA249" w14:textId="77777777" w:rsidTr="00C727BD">
        <w:tc>
          <w:tcPr>
            <w:tcW w:w="1838" w:type="dxa"/>
            <w:vAlign w:val="center"/>
          </w:tcPr>
          <w:p w14:paraId="5ACD6D34" w14:textId="77777777" w:rsidR="001E4CE7" w:rsidRPr="008A193B" w:rsidRDefault="001E4CE7" w:rsidP="00C727BD">
            <w:pPr>
              <w:rPr>
                <w:b/>
              </w:rPr>
            </w:pPr>
            <w:r w:rsidRPr="008A193B">
              <w:rPr>
                <w:b/>
              </w:rPr>
              <w:t>Actual Result</w:t>
            </w:r>
          </w:p>
        </w:tc>
        <w:tc>
          <w:tcPr>
            <w:tcW w:w="11832" w:type="dxa"/>
          </w:tcPr>
          <w:p w14:paraId="15E33CC2" w14:textId="1BC6CACC" w:rsidR="001E4CE7" w:rsidRPr="008A193B" w:rsidRDefault="00C01DFE" w:rsidP="00C01DFE">
            <w:r>
              <w:t xml:space="preserve">By typing incorrect email address, field for email is incorrect and it gets error: </w:t>
            </w:r>
            <w:r w:rsidRPr="00AB652E">
              <w:rPr>
                <w:color w:val="FF0000"/>
              </w:rPr>
              <w:t>‘Please enter the correct email address</w:t>
            </w:r>
            <w:r w:rsidR="007205F0" w:rsidRPr="00AB652E">
              <w:rPr>
                <w:color w:val="FF0000"/>
              </w:rPr>
              <w:t>!’</w:t>
            </w:r>
          </w:p>
        </w:tc>
      </w:tr>
      <w:tr w:rsidR="001E4CE7" w:rsidRPr="008A193B" w14:paraId="33650192" w14:textId="77777777" w:rsidTr="00C727BD">
        <w:tc>
          <w:tcPr>
            <w:tcW w:w="1838" w:type="dxa"/>
            <w:vAlign w:val="center"/>
          </w:tcPr>
          <w:p w14:paraId="65C4B31E" w14:textId="77777777" w:rsidR="001E4CE7" w:rsidRPr="008A193B" w:rsidRDefault="001E4CE7"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4618759E" w14:textId="77777777" w:rsidR="001E4CE7" w:rsidRPr="008A193B" w:rsidRDefault="001E4CE7" w:rsidP="00C727BD">
            <w:r w:rsidRPr="00EC199B">
              <w:rPr>
                <w:b/>
                <w:color w:val="92D050"/>
              </w:rPr>
              <w:t>Pass</w:t>
            </w:r>
          </w:p>
        </w:tc>
      </w:tr>
      <w:tr w:rsidR="001E4CE7" w:rsidRPr="008A193B" w14:paraId="46552ABF" w14:textId="77777777" w:rsidTr="00C727BD">
        <w:tc>
          <w:tcPr>
            <w:tcW w:w="1838" w:type="dxa"/>
            <w:vAlign w:val="center"/>
          </w:tcPr>
          <w:p w14:paraId="44FA0958" w14:textId="77777777" w:rsidR="001E4CE7" w:rsidRPr="008A193B" w:rsidRDefault="001E4CE7" w:rsidP="00C727BD">
            <w:pPr>
              <w:rPr>
                <w:b/>
              </w:rPr>
            </w:pPr>
            <w:r>
              <w:rPr>
                <w:b/>
              </w:rPr>
              <w:t>Notes</w:t>
            </w:r>
          </w:p>
        </w:tc>
        <w:tc>
          <w:tcPr>
            <w:tcW w:w="11832" w:type="dxa"/>
          </w:tcPr>
          <w:p w14:paraId="47453D80" w14:textId="77777777" w:rsidR="001E4CE7" w:rsidRPr="009C671B" w:rsidRDefault="001E4CE7" w:rsidP="00C727BD">
            <w:pPr>
              <w:rPr>
                <w:color w:val="365F91" w:themeColor="accent1" w:themeShade="BF"/>
              </w:rPr>
            </w:pPr>
            <w:r>
              <w:t>/</w:t>
            </w:r>
          </w:p>
        </w:tc>
      </w:tr>
      <w:tr w:rsidR="001E4CE7" w:rsidRPr="008A193B" w14:paraId="60DC9874" w14:textId="77777777" w:rsidTr="00C727BD">
        <w:tc>
          <w:tcPr>
            <w:tcW w:w="1838" w:type="dxa"/>
            <w:shd w:val="clear" w:color="auto" w:fill="000000" w:themeFill="text1"/>
          </w:tcPr>
          <w:p w14:paraId="4C55B3A8" w14:textId="77777777" w:rsidR="001E4CE7" w:rsidRPr="008A193B" w:rsidRDefault="001E4CE7" w:rsidP="00C727BD">
            <w:pPr>
              <w:rPr>
                <w:b/>
              </w:rPr>
            </w:pPr>
          </w:p>
        </w:tc>
        <w:tc>
          <w:tcPr>
            <w:tcW w:w="11832" w:type="dxa"/>
            <w:shd w:val="clear" w:color="auto" w:fill="000000" w:themeFill="text1"/>
          </w:tcPr>
          <w:p w14:paraId="0EDA1ECF" w14:textId="77777777" w:rsidR="001E4CE7" w:rsidRPr="008A193B" w:rsidRDefault="001E4CE7" w:rsidP="00C727BD"/>
        </w:tc>
      </w:tr>
    </w:tbl>
    <w:p w14:paraId="2AA821E1" w14:textId="7CD624ED" w:rsidR="005A3478" w:rsidRDefault="005A3478" w:rsidP="00BA3CD8">
      <w:pPr>
        <w:spacing w:before="60" w:after="60"/>
      </w:pPr>
    </w:p>
    <w:p w14:paraId="38BBEAD1" w14:textId="77777777" w:rsidR="005A3478" w:rsidRDefault="005A3478" w:rsidP="00A82493"/>
    <w:p w14:paraId="25759204" w14:textId="77777777" w:rsidR="00A82493" w:rsidRDefault="00A82493" w:rsidP="00A82493"/>
    <w:tbl>
      <w:tblPr>
        <w:tblStyle w:val="Reetkatablice"/>
        <w:tblW w:w="0" w:type="auto"/>
        <w:tblLook w:val="04A0" w:firstRow="1" w:lastRow="0" w:firstColumn="1" w:lastColumn="0" w:noHBand="0" w:noVBand="1"/>
      </w:tblPr>
      <w:tblGrid>
        <w:gridCol w:w="1838"/>
        <w:gridCol w:w="11832"/>
      </w:tblGrid>
      <w:tr w:rsidR="00521924" w:rsidRPr="008A193B" w14:paraId="31BC68E9" w14:textId="77777777" w:rsidTr="00C727BD">
        <w:tc>
          <w:tcPr>
            <w:tcW w:w="1838" w:type="dxa"/>
            <w:shd w:val="clear" w:color="auto" w:fill="000000" w:themeFill="text1"/>
          </w:tcPr>
          <w:p w14:paraId="36CB9196" w14:textId="77777777" w:rsidR="00521924" w:rsidRPr="008A193B" w:rsidRDefault="00521924" w:rsidP="00C727BD">
            <w:pPr>
              <w:rPr>
                <w:b/>
              </w:rPr>
            </w:pPr>
          </w:p>
        </w:tc>
        <w:tc>
          <w:tcPr>
            <w:tcW w:w="11832" w:type="dxa"/>
            <w:shd w:val="clear" w:color="auto" w:fill="000000" w:themeFill="text1"/>
          </w:tcPr>
          <w:p w14:paraId="3A9CF053" w14:textId="77777777" w:rsidR="00521924" w:rsidRPr="008A193B" w:rsidRDefault="00521924" w:rsidP="00C727BD"/>
        </w:tc>
      </w:tr>
      <w:tr w:rsidR="00521924" w:rsidRPr="008A193B" w14:paraId="128C9F55" w14:textId="77777777" w:rsidTr="00C727BD">
        <w:tc>
          <w:tcPr>
            <w:tcW w:w="1838" w:type="dxa"/>
            <w:shd w:val="clear" w:color="auto" w:fill="D9D9D9" w:themeFill="background1" w:themeFillShade="D9"/>
            <w:vAlign w:val="center"/>
          </w:tcPr>
          <w:p w14:paraId="2411746F" w14:textId="77777777" w:rsidR="00521924" w:rsidRPr="00377399" w:rsidRDefault="00521924" w:rsidP="00C727BD">
            <w:pPr>
              <w:rPr>
                <w:b/>
              </w:rPr>
            </w:pPr>
            <w:r w:rsidRPr="00377399">
              <w:rPr>
                <w:b/>
              </w:rPr>
              <w:t>Test Case Number</w:t>
            </w:r>
          </w:p>
        </w:tc>
        <w:tc>
          <w:tcPr>
            <w:tcW w:w="11832" w:type="dxa"/>
            <w:shd w:val="clear" w:color="auto" w:fill="D9D9D9" w:themeFill="background1" w:themeFillShade="D9"/>
            <w:vAlign w:val="center"/>
          </w:tcPr>
          <w:p w14:paraId="4CAC8C3B" w14:textId="6EF340D0" w:rsidR="00521924" w:rsidRPr="00377399" w:rsidRDefault="00521924" w:rsidP="00C727BD">
            <w:pPr>
              <w:rPr>
                <w:b/>
              </w:rPr>
            </w:pPr>
            <w:r w:rsidRPr="00377399">
              <w:rPr>
                <w:b/>
              </w:rPr>
              <w:t>#</w:t>
            </w:r>
            <w:r w:rsidR="003725B8">
              <w:rPr>
                <w:b/>
              </w:rPr>
              <w:t>16</w:t>
            </w:r>
            <w:r w:rsidR="00371E80">
              <w:rPr>
                <w:b/>
              </w:rPr>
              <w:t>.2</w:t>
            </w:r>
          </w:p>
        </w:tc>
      </w:tr>
      <w:tr w:rsidR="00521924" w:rsidRPr="008A193B" w14:paraId="54D42ED5" w14:textId="77777777" w:rsidTr="00C727BD">
        <w:tc>
          <w:tcPr>
            <w:tcW w:w="1838" w:type="dxa"/>
            <w:vAlign w:val="center"/>
          </w:tcPr>
          <w:p w14:paraId="37C948EF" w14:textId="77777777" w:rsidR="00521924" w:rsidRPr="008A193B" w:rsidRDefault="00521924" w:rsidP="00C727BD">
            <w:r w:rsidRPr="008A193B">
              <w:rPr>
                <w:b/>
              </w:rPr>
              <w:t>Prerequisites</w:t>
            </w:r>
          </w:p>
        </w:tc>
        <w:tc>
          <w:tcPr>
            <w:tcW w:w="11832" w:type="dxa"/>
          </w:tcPr>
          <w:p w14:paraId="3FFFD67C" w14:textId="77777777" w:rsidR="00521924" w:rsidRPr="008A193B" w:rsidRDefault="00521924" w:rsidP="00C727BD">
            <w:r>
              <w:t xml:space="preserve"> </w:t>
            </w:r>
          </w:p>
        </w:tc>
      </w:tr>
      <w:tr w:rsidR="00521924" w:rsidRPr="008A193B" w14:paraId="3BEA5066" w14:textId="77777777" w:rsidTr="00C727BD">
        <w:tc>
          <w:tcPr>
            <w:tcW w:w="1838" w:type="dxa"/>
            <w:vAlign w:val="center"/>
          </w:tcPr>
          <w:p w14:paraId="6B158EC6" w14:textId="77777777" w:rsidR="00521924" w:rsidRPr="008A193B" w:rsidRDefault="00521924" w:rsidP="00C727BD">
            <w:pPr>
              <w:rPr>
                <w:b/>
              </w:rPr>
            </w:pPr>
            <w:r w:rsidRPr="008A193B">
              <w:rPr>
                <w:b/>
              </w:rPr>
              <w:t>Test Case Steps</w:t>
            </w:r>
          </w:p>
        </w:tc>
        <w:tc>
          <w:tcPr>
            <w:tcW w:w="11832" w:type="dxa"/>
          </w:tcPr>
          <w:p w14:paraId="35132343" w14:textId="77777777" w:rsidR="00521924" w:rsidRDefault="00521924" w:rsidP="003E5D20">
            <w:pPr>
              <w:pStyle w:val="Odlomakpopisa"/>
              <w:numPr>
                <w:ilvl w:val="0"/>
                <w:numId w:val="18"/>
              </w:numPr>
            </w:pPr>
            <w:r>
              <w:t xml:space="preserve">Open browser and go to: </w:t>
            </w:r>
            <w:hyperlink r:id="rId31" w:history="1">
              <w:r w:rsidRPr="00480B10">
                <w:rPr>
                  <w:rStyle w:val="Hiperveza"/>
                </w:rPr>
                <w:t>http://demo.baasic.com/angular/starterkit-photo-gallery/main</w:t>
              </w:r>
            </w:hyperlink>
          </w:p>
          <w:p w14:paraId="3A3C9962" w14:textId="298C6CC4" w:rsidR="00521924" w:rsidRDefault="00521924" w:rsidP="003E5D20">
            <w:pPr>
              <w:pStyle w:val="Odlomakpopisa"/>
              <w:numPr>
                <w:ilvl w:val="0"/>
                <w:numId w:val="18"/>
              </w:numPr>
            </w:pPr>
            <w:r>
              <w:t xml:space="preserve">Lean the mouse on </w:t>
            </w:r>
            <w:r w:rsidR="00DF7585">
              <w:t xml:space="preserve">photo </w:t>
            </w:r>
            <w:r>
              <w:t>(logo)</w:t>
            </w:r>
          </w:p>
          <w:p w14:paraId="41D5087D" w14:textId="77777777" w:rsidR="00521924" w:rsidRDefault="00521924" w:rsidP="003E5D20">
            <w:pPr>
              <w:pStyle w:val="Odlomakpopisa"/>
              <w:numPr>
                <w:ilvl w:val="0"/>
                <w:numId w:val="18"/>
              </w:numPr>
            </w:pPr>
            <w:r>
              <w:t>Click on ‘Menu’</w:t>
            </w:r>
          </w:p>
          <w:p w14:paraId="24B36C9E" w14:textId="77777777" w:rsidR="00521924" w:rsidRDefault="00521924" w:rsidP="003E5D20">
            <w:pPr>
              <w:pStyle w:val="Odlomakpopisa"/>
              <w:numPr>
                <w:ilvl w:val="0"/>
                <w:numId w:val="18"/>
              </w:numPr>
            </w:pPr>
            <w:r>
              <w:t>Click on ‘Register’</w:t>
            </w:r>
          </w:p>
          <w:p w14:paraId="125AAEA3" w14:textId="0AB4CB91" w:rsidR="00521924" w:rsidRPr="008A193B" w:rsidRDefault="00521924" w:rsidP="003E5D20">
            <w:pPr>
              <w:pStyle w:val="Odlomakpopisa"/>
              <w:numPr>
                <w:ilvl w:val="0"/>
                <w:numId w:val="18"/>
              </w:numPr>
            </w:pPr>
            <w:r>
              <w:t xml:space="preserve">Type </w:t>
            </w:r>
            <w:r w:rsidR="0027704A">
              <w:t>correct</w:t>
            </w:r>
            <w:r>
              <w:t xml:space="preserve"> email address, </w:t>
            </w:r>
            <w:r w:rsidR="00F56037">
              <w:t>e.g.</w:t>
            </w:r>
            <w:r>
              <w:t xml:space="preserve">: </w:t>
            </w:r>
            <w:r w:rsidR="0027704A">
              <w:t>Ivana.!z123._</w:t>
            </w:r>
            <w:r w:rsidR="0027704A" w:rsidRPr="0027704A">
              <w:t>@gmail.com</w:t>
            </w:r>
          </w:p>
        </w:tc>
      </w:tr>
      <w:tr w:rsidR="00521924" w:rsidRPr="008A193B" w14:paraId="4053E406" w14:textId="77777777" w:rsidTr="00C727BD">
        <w:tc>
          <w:tcPr>
            <w:tcW w:w="1838" w:type="dxa"/>
            <w:vAlign w:val="center"/>
          </w:tcPr>
          <w:p w14:paraId="271B20D6" w14:textId="77777777" w:rsidR="00521924" w:rsidRPr="008A193B" w:rsidRDefault="00521924" w:rsidP="00C727BD">
            <w:pPr>
              <w:rPr>
                <w:b/>
              </w:rPr>
            </w:pPr>
            <w:r w:rsidRPr="008A193B">
              <w:rPr>
                <w:b/>
              </w:rPr>
              <w:t>Expected Result</w:t>
            </w:r>
          </w:p>
        </w:tc>
        <w:tc>
          <w:tcPr>
            <w:tcW w:w="11832" w:type="dxa"/>
          </w:tcPr>
          <w:p w14:paraId="56C78C08" w14:textId="04C274F3" w:rsidR="00521924" w:rsidRPr="008A193B" w:rsidRDefault="00521924" w:rsidP="004E15F1">
            <w:r>
              <w:t xml:space="preserve">Field for email </w:t>
            </w:r>
            <w:r w:rsidR="0027704A">
              <w:t xml:space="preserve">address with numbers, capital letters, </w:t>
            </w:r>
            <w:r w:rsidR="004C7BF1">
              <w:t xml:space="preserve">points and </w:t>
            </w:r>
            <w:r w:rsidR="0027704A">
              <w:t>exclamation mark</w:t>
            </w:r>
            <w:r w:rsidR="004E15F1">
              <w:t xml:space="preserve"> will be correct.</w:t>
            </w:r>
          </w:p>
        </w:tc>
      </w:tr>
      <w:tr w:rsidR="00521924" w:rsidRPr="008A193B" w14:paraId="1F4B42B5" w14:textId="77777777" w:rsidTr="00C727BD">
        <w:tc>
          <w:tcPr>
            <w:tcW w:w="1838" w:type="dxa"/>
            <w:vAlign w:val="center"/>
          </w:tcPr>
          <w:p w14:paraId="6D5FA134" w14:textId="77777777" w:rsidR="00521924" w:rsidRPr="008A193B" w:rsidRDefault="00521924" w:rsidP="00C727BD">
            <w:pPr>
              <w:rPr>
                <w:b/>
              </w:rPr>
            </w:pPr>
            <w:r w:rsidRPr="008A193B">
              <w:rPr>
                <w:b/>
              </w:rPr>
              <w:t>Actual Result</w:t>
            </w:r>
          </w:p>
        </w:tc>
        <w:tc>
          <w:tcPr>
            <w:tcW w:w="11832" w:type="dxa"/>
          </w:tcPr>
          <w:p w14:paraId="08B83EBB" w14:textId="20061F29" w:rsidR="00521924" w:rsidRPr="008A193B" w:rsidRDefault="00521924" w:rsidP="00DB37F1">
            <w:r>
              <w:t>By typing</w:t>
            </w:r>
            <w:r w:rsidR="004F2BAC">
              <w:t xml:space="preserve"> email address with numbers, capital letters, points and exclamation mark, email address is correct</w:t>
            </w:r>
            <w:r>
              <w:t xml:space="preserve"> </w:t>
            </w:r>
            <w:r w:rsidR="0027704A">
              <w:t>and it doesn’t get any errors in any browser used.</w:t>
            </w:r>
          </w:p>
        </w:tc>
      </w:tr>
      <w:tr w:rsidR="00521924" w:rsidRPr="008A193B" w14:paraId="7CD84992" w14:textId="77777777" w:rsidTr="00C727BD">
        <w:tc>
          <w:tcPr>
            <w:tcW w:w="1838" w:type="dxa"/>
            <w:vAlign w:val="center"/>
          </w:tcPr>
          <w:p w14:paraId="254AEB21" w14:textId="77777777" w:rsidR="00521924" w:rsidRPr="008A193B" w:rsidRDefault="00521924"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462B0E81" w14:textId="77777777" w:rsidR="00521924" w:rsidRPr="008A193B" w:rsidRDefault="00521924" w:rsidP="00C727BD">
            <w:r w:rsidRPr="00EC199B">
              <w:rPr>
                <w:b/>
                <w:color w:val="92D050"/>
              </w:rPr>
              <w:t>Pass</w:t>
            </w:r>
          </w:p>
        </w:tc>
      </w:tr>
      <w:tr w:rsidR="00521924" w:rsidRPr="008A193B" w14:paraId="22D2702B" w14:textId="77777777" w:rsidTr="00C727BD">
        <w:tc>
          <w:tcPr>
            <w:tcW w:w="1838" w:type="dxa"/>
            <w:vAlign w:val="center"/>
          </w:tcPr>
          <w:p w14:paraId="108B56A9" w14:textId="77777777" w:rsidR="00521924" w:rsidRPr="008A193B" w:rsidRDefault="00521924" w:rsidP="00C727BD">
            <w:pPr>
              <w:rPr>
                <w:b/>
              </w:rPr>
            </w:pPr>
            <w:r>
              <w:rPr>
                <w:b/>
              </w:rPr>
              <w:t>Notes</w:t>
            </w:r>
          </w:p>
        </w:tc>
        <w:tc>
          <w:tcPr>
            <w:tcW w:w="11832" w:type="dxa"/>
          </w:tcPr>
          <w:p w14:paraId="4C88452B" w14:textId="77777777" w:rsidR="00521924" w:rsidRPr="009C671B" w:rsidRDefault="00521924" w:rsidP="00C727BD">
            <w:pPr>
              <w:rPr>
                <w:color w:val="365F91" w:themeColor="accent1" w:themeShade="BF"/>
              </w:rPr>
            </w:pPr>
            <w:r>
              <w:t>/</w:t>
            </w:r>
          </w:p>
        </w:tc>
      </w:tr>
      <w:tr w:rsidR="00521924" w:rsidRPr="008A193B" w14:paraId="7D2D9F3B" w14:textId="77777777" w:rsidTr="00C727BD">
        <w:tc>
          <w:tcPr>
            <w:tcW w:w="1838" w:type="dxa"/>
            <w:shd w:val="clear" w:color="auto" w:fill="000000" w:themeFill="text1"/>
          </w:tcPr>
          <w:p w14:paraId="7E25EA86" w14:textId="77777777" w:rsidR="00521924" w:rsidRPr="008A193B" w:rsidRDefault="00521924" w:rsidP="00C727BD">
            <w:pPr>
              <w:rPr>
                <w:b/>
              </w:rPr>
            </w:pPr>
          </w:p>
        </w:tc>
        <w:tc>
          <w:tcPr>
            <w:tcW w:w="11832" w:type="dxa"/>
            <w:shd w:val="clear" w:color="auto" w:fill="000000" w:themeFill="text1"/>
          </w:tcPr>
          <w:p w14:paraId="0FA30CC5" w14:textId="77777777" w:rsidR="00521924" w:rsidRPr="008A193B" w:rsidRDefault="00521924" w:rsidP="00C727BD"/>
        </w:tc>
      </w:tr>
    </w:tbl>
    <w:p w14:paraId="2A6F7B92" w14:textId="77777777" w:rsidR="00A82493" w:rsidRDefault="00A82493" w:rsidP="00A82493"/>
    <w:p w14:paraId="0A4198B8" w14:textId="77777777" w:rsidR="001D25BF" w:rsidRDefault="001D25BF" w:rsidP="00A82493"/>
    <w:p w14:paraId="3BD32761" w14:textId="77777777" w:rsidR="0027704A" w:rsidRDefault="0027704A" w:rsidP="00A82493"/>
    <w:tbl>
      <w:tblPr>
        <w:tblStyle w:val="Reetkatablice"/>
        <w:tblW w:w="0" w:type="auto"/>
        <w:tblLook w:val="04A0" w:firstRow="1" w:lastRow="0" w:firstColumn="1" w:lastColumn="0" w:noHBand="0" w:noVBand="1"/>
      </w:tblPr>
      <w:tblGrid>
        <w:gridCol w:w="1838"/>
        <w:gridCol w:w="11832"/>
      </w:tblGrid>
      <w:tr w:rsidR="0027704A" w:rsidRPr="008A193B" w14:paraId="452EFF8E" w14:textId="77777777" w:rsidTr="00C727BD">
        <w:tc>
          <w:tcPr>
            <w:tcW w:w="1838" w:type="dxa"/>
            <w:shd w:val="clear" w:color="auto" w:fill="000000" w:themeFill="text1"/>
          </w:tcPr>
          <w:p w14:paraId="175CEAC5" w14:textId="77777777" w:rsidR="0027704A" w:rsidRPr="008A193B" w:rsidRDefault="0027704A" w:rsidP="00C727BD">
            <w:pPr>
              <w:rPr>
                <w:b/>
              </w:rPr>
            </w:pPr>
          </w:p>
        </w:tc>
        <w:tc>
          <w:tcPr>
            <w:tcW w:w="11832" w:type="dxa"/>
            <w:shd w:val="clear" w:color="auto" w:fill="000000" w:themeFill="text1"/>
          </w:tcPr>
          <w:p w14:paraId="62A73F29" w14:textId="77777777" w:rsidR="0027704A" w:rsidRPr="008A193B" w:rsidRDefault="0027704A" w:rsidP="00C727BD"/>
        </w:tc>
      </w:tr>
      <w:tr w:rsidR="0027704A" w:rsidRPr="008A193B" w14:paraId="4F0B34F9" w14:textId="77777777" w:rsidTr="00C727BD">
        <w:tc>
          <w:tcPr>
            <w:tcW w:w="1838" w:type="dxa"/>
            <w:shd w:val="clear" w:color="auto" w:fill="D9D9D9" w:themeFill="background1" w:themeFillShade="D9"/>
            <w:vAlign w:val="center"/>
          </w:tcPr>
          <w:p w14:paraId="370EC77F" w14:textId="77777777" w:rsidR="0027704A" w:rsidRPr="00377399" w:rsidRDefault="0027704A" w:rsidP="00C727BD">
            <w:pPr>
              <w:rPr>
                <w:b/>
              </w:rPr>
            </w:pPr>
            <w:r w:rsidRPr="00377399">
              <w:rPr>
                <w:b/>
              </w:rPr>
              <w:t>Test Case Number</w:t>
            </w:r>
          </w:p>
        </w:tc>
        <w:tc>
          <w:tcPr>
            <w:tcW w:w="11832" w:type="dxa"/>
            <w:shd w:val="clear" w:color="auto" w:fill="D9D9D9" w:themeFill="background1" w:themeFillShade="D9"/>
            <w:vAlign w:val="center"/>
          </w:tcPr>
          <w:p w14:paraId="4D0835F7" w14:textId="4D1EFD98" w:rsidR="0027704A" w:rsidRPr="00377399" w:rsidRDefault="0027704A" w:rsidP="00C727BD">
            <w:pPr>
              <w:rPr>
                <w:b/>
              </w:rPr>
            </w:pPr>
            <w:r w:rsidRPr="00377399">
              <w:rPr>
                <w:b/>
              </w:rPr>
              <w:t>#</w:t>
            </w:r>
            <w:r w:rsidR="003725B8">
              <w:rPr>
                <w:b/>
              </w:rPr>
              <w:t>16</w:t>
            </w:r>
            <w:r w:rsidR="00371E80">
              <w:rPr>
                <w:b/>
              </w:rPr>
              <w:t>.3</w:t>
            </w:r>
          </w:p>
        </w:tc>
      </w:tr>
      <w:tr w:rsidR="0027704A" w:rsidRPr="008A193B" w14:paraId="75BE9113" w14:textId="77777777" w:rsidTr="00C727BD">
        <w:tc>
          <w:tcPr>
            <w:tcW w:w="1838" w:type="dxa"/>
            <w:vAlign w:val="center"/>
          </w:tcPr>
          <w:p w14:paraId="7BFC120A" w14:textId="77777777" w:rsidR="0027704A" w:rsidRPr="008A193B" w:rsidRDefault="0027704A" w:rsidP="00C727BD">
            <w:r w:rsidRPr="008A193B">
              <w:rPr>
                <w:b/>
              </w:rPr>
              <w:t>Prerequisites</w:t>
            </w:r>
          </w:p>
        </w:tc>
        <w:tc>
          <w:tcPr>
            <w:tcW w:w="11832" w:type="dxa"/>
          </w:tcPr>
          <w:p w14:paraId="104D04D1" w14:textId="77777777" w:rsidR="0027704A" w:rsidRPr="008A193B" w:rsidRDefault="0027704A" w:rsidP="00C727BD">
            <w:r>
              <w:t xml:space="preserve"> </w:t>
            </w:r>
          </w:p>
        </w:tc>
      </w:tr>
      <w:tr w:rsidR="0027704A" w:rsidRPr="008A193B" w14:paraId="34ACE55F" w14:textId="77777777" w:rsidTr="00C727BD">
        <w:tc>
          <w:tcPr>
            <w:tcW w:w="1838" w:type="dxa"/>
            <w:vAlign w:val="center"/>
          </w:tcPr>
          <w:p w14:paraId="2AD08D39" w14:textId="77777777" w:rsidR="0027704A" w:rsidRPr="008A193B" w:rsidRDefault="0027704A" w:rsidP="00C727BD">
            <w:pPr>
              <w:rPr>
                <w:b/>
              </w:rPr>
            </w:pPr>
            <w:r w:rsidRPr="008A193B">
              <w:rPr>
                <w:b/>
              </w:rPr>
              <w:t>Test Case Steps</w:t>
            </w:r>
          </w:p>
        </w:tc>
        <w:tc>
          <w:tcPr>
            <w:tcW w:w="11832" w:type="dxa"/>
          </w:tcPr>
          <w:p w14:paraId="1DC69F59" w14:textId="77777777" w:rsidR="0027704A" w:rsidRDefault="0027704A" w:rsidP="003E5D20">
            <w:pPr>
              <w:pStyle w:val="Odlomakpopisa"/>
              <w:numPr>
                <w:ilvl w:val="0"/>
                <w:numId w:val="19"/>
              </w:numPr>
            </w:pPr>
            <w:r>
              <w:t xml:space="preserve">Open browser and go to: </w:t>
            </w:r>
            <w:hyperlink r:id="rId32" w:history="1">
              <w:r w:rsidRPr="00480B10">
                <w:rPr>
                  <w:rStyle w:val="Hiperveza"/>
                </w:rPr>
                <w:t>http://demo.baasic.com/angular/starterkit-photo-gallery/main</w:t>
              </w:r>
            </w:hyperlink>
          </w:p>
          <w:p w14:paraId="67DBD26D" w14:textId="1CE09848" w:rsidR="0027704A" w:rsidRDefault="0027704A" w:rsidP="003E5D20">
            <w:pPr>
              <w:pStyle w:val="Odlomakpopisa"/>
              <w:numPr>
                <w:ilvl w:val="0"/>
                <w:numId w:val="19"/>
              </w:numPr>
            </w:pPr>
            <w:r>
              <w:t xml:space="preserve">Lean the mouse on </w:t>
            </w:r>
            <w:r w:rsidR="00DF7585">
              <w:t xml:space="preserve">photo </w:t>
            </w:r>
            <w:r>
              <w:t>(logo)</w:t>
            </w:r>
          </w:p>
          <w:p w14:paraId="7724892B" w14:textId="77777777" w:rsidR="0027704A" w:rsidRDefault="0027704A" w:rsidP="003E5D20">
            <w:pPr>
              <w:pStyle w:val="Odlomakpopisa"/>
              <w:numPr>
                <w:ilvl w:val="0"/>
                <w:numId w:val="19"/>
              </w:numPr>
            </w:pPr>
            <w:r>
              <w:t>Click on ‘Menu’</w:t>
            </w:r>
          </w:p>
          <w:p w14:paraId="4FAF3433" w14:textId="77777777" w:rsidR="0027704A" w:rsidRDefault="0027704A" w:rsidP="003E5D20">
            <w:pPr>
              <w:pStyle w:val="Odlomakpopisa"/>
              <w:numPr>
                <w:ilvl w:val="0"/>
                <w:numId w:val="19"/>
              </w:numPr>
            </w:pPr>
            <w:r>
              <w:t>Click on ‘Register’</w:t>
            </w:r>
          </w:p>
          <w:p w14:paraId="0F7272DB" w14:textId="110B2A38" w:rsidR="0027704A" w:rsidRPr="008A193B" w:rsidRDefault="0027704A" w:rsidP="003E5D20">
            <w:pPr>
              <w:pStyle w:val="Odlomakpopisa"/>
              <w:numPr>
                <w:ilvl w:val="0"/>
                <w:numId w:val="19"/>
              </w:numPr>
            </w:pPr>
            <w:r>
              <w:t xml:space="preserve">Type </w:t>
            </w:r>
            <w:r w:rsidR="00A85240">
              <w:t>in</w:t>
            </w:r>
            <w:r>
              <w:t xml:space="preserve">correct email address, </w:t>
            </w:r>
            <w:r w:rsidR="00F56037">
              <w:t>e.g.</w:t>
            </w:r>
            <w:r>
              <w:t xml:space="preserve">: </w:t>
            </w:r>
            <w:r w:rsidR="00A85240">
              <w:t xml:space="preserve">Ivana. !z123. _ </w:t>
            </w:r>
            <w:r w:rsidR="00A85240" w:rsidRPr="0027704A">
              <w:t>@gmail.com</w:t>
            </w:r>
          </w:p>
        </w:tc>
      </w:tr>
      <w:tr w:rsidR="0027704A" w:rsidRPr="008A193B" w14:paraId="3F43849F" w14:textId="77777777" w:rsidTr="00C727BD">
        <w:tc>
          <w:tcPr>
            <w:tcW w:w="1838" w:type="dxa"/>
            <w:vAlign w:val="center"/>
          </w:tcPr>
          <w:p w14:paraId="67E82E9F" w14:textId="77777777" w:rsidR="0027704A" w:rsidRPr="008A193B" w:rsidRDefault="0027704A" w:rsidP="00C727BD">
            <w:pPr>
              <w:rPr>
                <w:b/>
              </w:rPr>
            </w:pPr>
            <w:r w:rsidRPr="008A193B">
              <w:rPr>
                <w:b/>
              </w:rPr>
              <w:t>Expected Result</w:t>
            </w:r>
          </w:p>
        </w:tc>
        <w:tc>
          <w:tcPr>
            <w:tcW w:w="11832" w:type="dxa"/>
          </w:tcPr>
          <w:p w14:paraId="5151840B" w14:textId="328DD03A" w:rsidR="0027704A" w:rsidRPr="008A193B" w:rsidRDefault="0027704A" w:rsidP="005837E7">
            <w:r>
              <w:t>Field for email address with numbers, capital letters, points, exclamation mark</w:t>
            </w:r>
            <w:r w:rsidR="002721F7">
              <w:t xml:space="preserve"> and </w:t>
            </w:r>
            <w:r w:rsidR="005837E7">
              <w:t xml:space="preserve">spaces in between </w:t>
            </w:r>
            <w:r w:rsidR="002721F7">
              <w:t>is incorrect and not valid.</w:t>
            </w:r>
          </w:p>
        </w:tc>
      </w:tr>
      <w:tr w:rsidR="0027704A" w:rsidRPr="008A193B" w14:paraId="2925DC34" w14:textId="77777777" w:rsidTr="00C727BD">
        <w:tc>
          <w:tcPr>
            <w:tcW w:w="1838" w:type="dxa"/>
            <w:vAlign w:val="center"/>
          </w:tcPr>
          <w:p w14:paraId="1C438D73" w14:textId="77777777" w:rsidR="0027704A" w:rsidRPr="008A193B" w:rsidRDefault="0027704A" w:rsidP="00C727BD">
            <w:pPr>
              <w:rPr>
                <w:b/>
              </w:rPr>
            </w:pPr>
            <w:r w:rsidRPr="008A193B">
              <w:rPr>
                <w:b/>
              </w:rPr>
              <w:t>Actual Result</w:t>
            </w:r>
          </w:p>
        </w:tc>
        <w:tc>
          <w:tcPr>
            <w:tcW w:w="11832" w:type="dxa"/>
          </w:tcPr>
          <w:p w14:paraId="66962567" w14:textId="185F6DDB" w:rsidR="0027704A" w:rsidRPr="008A193B" w:rsidRDefault="005837E7" w:rsidP="00DB37F1">
            <w:r>
              <w:t>By typing</w:t>
            </w:r>
            <w:r w:rsidR="00114049">
              <w:t xml:space="preserve"> </w:t>
            </w:r>
            <w:r>
              <w:t xml:space="preserve">email address with numbers, capital letters, points, exclamation mark and spaces in between is not valid and it gets error: </w:t>
            </w:r>
            <w:r w:rsidRPr="00AB652E">
              <w:rPr>
                <w:color w:val="FF0000"/>
              </w:rPr>
              <w:t>‘Please enter the correct email address!’</w:t>
            </w:r>
          </w:p>
        </w:tc>
      </w:tr>
      <w:tr w:rsidR="0027704A" w:rsidRPr="008A193B" w14:paraId="0FDD5ABF" w14:textId="77777777" w:rsidTr="00C727BD">
        <w:tc>
          <w:tcPr>
            <w:tcW w:w="1838" w:type="dxa"/>
            <w:vAlign w:val="center"/>
          </w:tcPr>
          <w:p w14:paraId="2C7D6D11" w14:textId="77777777" w:rsidR="0027704A" w:rsidRPr="008A193B" w:rsidRDefault="0027704A"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62CDE52A" w14:textId="77777777" w:rsidR="0027704A" w:rsidRPr="008A193B" w:rsidRDefault="0027704A" w:rsidP="00C727BD">
            <w:r w:rsidRPr="00EC199B">
              <w:rPr>
                <w:b/>
                <w:color w:val="92D050"/>
              </w:rPr>
              <w:t>Pass</w:t>
            </w:r>
          </w:p>
        </w:tc>
      </w:tr>
      <w:tr w:rsidR="0027704A" w:rsidRPr="008A193B" w14:paraId="7FD9DEA8" w14:textId="77777777" w:rsidTr="00C727BD">
        <w:tc>
          <w:tcPr>
            <w:tcW w:w="1838" w:type="dxa"/>
            <w:vAlign w:val="center"/>
          </w:tcPr>
          <w:p w14:paraId="39EF06BD" w14:textId="77777777" w:rsidR="0027704A" w:rsidRPr="008A193B" w:rsidRDefault="0027704A" w:rsidP="00C727BD">
            <w:pPr>
              <w:rPr>
                <w:b/>
              </w:rPr>
            </w:pPr>
            <w:r>
              <w:rPr>
                <w:b/>
              </w:rPr>
              <w:t>Notes</w:t>
            </w:r>
          </w:p>
        </w:tc>
        <w:tc>
          <w:tcPr>
            <w:tcW w:w="11832" w:type="dxa"/>
          </w:tcPr>
          <w:p w14:paraId="21E240BA" w14:textId="77777777" w:rsidR="0027704A" w:rsidRPr="009C671B" w:rsidRDefault="0027704A" w:rsidP="00C727BD">
            <w:pPr>
              <w:rPr>
                <w:color w:val="365F91" w:themeColor="accent1" w:themeShade="BF"/>
              </w:rPr>
            </w:pPr>
            <w:r>
              <w:t>/</w:t>
            </w:r>
          </w:p>
        </w:tc>
      </w:tr>
      <w:tr w:rsidR="0027704A" w:rsidRPr="008A193B" w14:paraId="046B2A23" w14:textId="77777777" w:rsidTr="00C727BD">
        <w:tc>
          <w:tcPr>
            <w:tcW w:w="1838" w:type="dxa"/>
            <w:shd w:val="clear" w:color="auto" w:fill="000000" w:themeFill="text1"/>
          </w:tcPr>
          <w:p w14:paraId="643FD0FC" w14:textId="77777777" w:rsidR="0027704A" w:rsidRPr="008A193B" w:rsidRDefault="0027704A" w:rsidP="00C727BD">
            <w:pPr>
              <w:rPr>
                <w:b/>
              </w:rPr>
            </w:pPr>
          </w:p>
        </w:tc>
        <w:tc>
          <w:tcPr>
            <w:tcW w:w="11832" w:type="dxa"/>
            <w:shd w:val="clear" w:color="auto" w:fill="000000" w:themeFill="text1"/>
          </w:tcPr>
          <w:p w14:paraId="7F413A6B" w14:textId="77777777" w:rsidR="0027704A" w:rsidRPr="008A193B" w:rsidRDefault="0027704A" w:rsidP="00C727BD"/>
        </w:tc>
      </w:tr>
    </w:tbl>
    <w:p w14:paraId="39B1ED39" w14:textId="77777777" w:rsidR="005A3478" w:rsidRDefault="005A3478" w:rsidP="00A82493"/>
    <w:p w14:paraId="3554BD3B" w14:textId="77777777" w:rsidR="00A82493" w:rsidRDefault="00A82493" w:rsidP="00A82493"/>
    <w:tbl>
      <w:tblPr>
        <w:tblStyle w:val="Reetkatablice"/>
        <w:tblW w:w="0" w:type="auto"/>
        <w:tblLook w:val="04A0" w:firstRow="1" w:lastRow="0" w:firstColumn="1" w:lastColumn="0" w:noHBand="0" w:noVBand="1"/>
      </w:tblPr>
      <w:tblGrid>
        <w:gridCol w:w="1838"/>
        <w:gridCol w:w="11832"/>
      </w:tblGrid>
      <w:tr w:rsidR="0062571F" w:rsidRPr="008A193B" w14:paraId="4A53121D" w14:textId="77777777" w:rsidTr="00C727BD">
        <w:tc>
          <w:tcPr>
            <w:tcW w:w="1838" w:type="dxa"/>
            <w:shd w:val="clear" w:color="auto" w:fill="000000" w:themeFill="text1"/>
          </w:tcPr>
          <w:p w14:paraId="007E297F" w14:textId="77777777" w:rsidR="0062571F" w:rsidRPr="008A193B" w:rsidRDefault="0062571F" w:rsidP="00C727BD">
            <w:pPr>
              <w:rPr>
                <w:b/>
              </w:rPr>
            </w:pPr>
          </w:p>
        </w:tc>
        <w:tc>
          <w:tcPr>
            <w:tcW w:w="11832" w:type="dxa"/>
            <w:shd w:val="clear" w:color="auto" w:fill="000000" w:themeFill="text1"/>
          </w:tcPr>
          <w:p w14:paraId="030AA470" w14:textId="77777777" w:rsidR="0062571F" w:rsidRPr="008A193B" w:rsidRDefault="0062571F" w:rsidP="00C727BD"/>
        </w:tc>
      </w:tr>
      <w:tr w:rsidR="0062571F" w:rsidRPr="008A193B" w14:paraId="6A92F78C" w14:textId="77777777" w:rsidTr="00C727BD">
        <w:tc>
          <w:tcPr>
            <w:tcW w:w="1838" w:type="dxa"/>
            <w:shd w:val="clear" w:color="auto" w:fill="D9D9D9" w:themeFill="background1" w:themeFillShade="D9"/>
            <w:vAlign w:val="center"/>
          </w:tcPr>
          <w:p w14:paraId="6FEAB510" w14:textId="77777777" w:rsidR="0062571F" w:rsidRPr="00377399" w:rsidRDefault="0062571F" w:rsidP="00C727BD">
            <w:pPr>
              <w:rPr>
                <w:b/>
              </w:rPr>
            </w:pPr>
            <w:r w:rsidRPr="00377399">
              <w:rPr>
                <w:b/>
              </w:rPr>
              <w:t>Test Case Number</w:t>
            </w:r>
          </w:p>
        </w:tc>
        <w:tc>
          <w:tcPr>
            <w:tcW w:w="11832" w:type="dxa"/>
            <w:shd w:val="clear" w:color="auto" w:fill="D9D9D9" w:themeFill="background1" w:themeFillShade="D9"/>
            <w:vAlign w:val="center"/>
          </w:tcPr>
          <w:p w14:paraId="1A312631" w14:textId="70D660B3" w:rsidR="0062571F" w:rsidRPr="00377399" w:rsidRDefault="0062571F" w:rsidP="00C727BD">
            <w:pPr>
              <w:rPr>
                <w:b/>
              </w:rPr>
            </w:pPr>
            <w:r w:rsidRPr="00377399">
              <w:rPr>
                <w:b/>
              </w:rPr>
              <w:t>#</w:t>
            </w:r>
            <w:r w:rsidR="003725B8">
              <w:rPr>
                <w:b/>
              </w:rPr>
              <w:t>16</w:t>
            </w:r>
            <w:r w:rsidR="000C050C">
              <w:rPr>
                <w:b/>
              </w:rPr>
              <w:t>.4</w:t>
            </w:r>
          </w:p>
        </w:tc>
      </w:tr>
      <w:tr w:rsidR="0062571F" w:rsidRPr="008A193B" w14:paraId="42BE83E8" w14:textId="77777777" w:rsidTr="00C727BD">
        <w:tc>
          <w:tcPr>
            <w:tcW w:w="1838" w:type="dxa"/>
            <w:vAlign w:val="center"/>
          </w:tcPr>
          <w:p w14:paraId="232F9638" w14:textId="77777777" w:rsidR="0062571F" w:rsidRPr="008A193B" w:rsidRDefault="0062571F" w:rsidP="00C727BD">
            <w:r w:rsidRPr="008A193B">
              <w:rPr>
                <w:b/>
              </w:rPr>
              <w:t>Prerequisites</w:t>
            </w:r>
          </w:p>
        </w:tc>
        <w:tc>
          <w:tcPr>
            <w:tcW w:w="11832" w:type="dxa"/>
          </w:tcPr>
          <w:p w14:paraId="73A2AC72" w14:textId="77777777" w:rsidR="0062571F" w:rsidRPr="008A193B" w:rsidRDefault="0062571F" w:rsidP="00C727BD">
            <w:r>
              <w:t xml:space="preserve"> </w:t>
            </w:r>
          </w:p>
        </w:tc>
      </w:tr>
      <w:tr w:rsidR="0062571F" w:rsidRPr="008A193B" w14:paraId="174D4497" w14:textId="77777777" w:rsidTr="003C6CE3">
        <w:trPr>
          <w:trHeight w:val="1192"/>
        </w:trPr>
        <w:tc>
          <w:tcPr>
            <w:tcW w:w="1838" w:type="dxa"/>
            <w:vAlign w:val="center"/>
          </w:tcPr>
          <w:p w14:paraId="21D723BD" w14:textId="77777777" w:rsidR="0062571F" w:rsidRPr="008A193B" w:rsidRDefault="0062571F" w:rsidP="00C727BD">
            <w:pPr>
              <w:rPr>
                <w:b/>
              </w:rPr>
            </w:pPr>
            <w:r w:rsidRPr="008A193B">
              <w:rPr>
                <w:b/>
              </w:rPr>
              <w:t>Test Case Steps</w:t>
            </w:r>
          </w:p>
        </w:tc>
        <w:tc>
          <w:tcPr>
            <w:tcW w:w="11832" w:type="dxa"/>
          </w:tcPr>
          <w:p w14:paraId="5582D5F0" w14:textId="77777777" w:rsidR="0062571F" w:rsidRDefault="0062571F" w:rsidP="003E5D20">
            <w:pPr>
              <w:pStyle w:val="Odlomakpopisa"/>
              <w:numPr>
                <w:ilvl w:val="0"/>
                <w:numId w:val="20"/>
              </w:numPr>
            </w:pPr>
            <w:r>
              <w:t xml:space="preserve">Open browser and go to: </w:t>
            </w:r>
            <w:hyperlink r:id="rId33" w:history="1">
              <w:r w:rsidRPr="00480B10">
                <w:rPr>
                  <w:rStyle w:val="Hiperveza"/>
                </w:rPr>
                <w:t>http://demo.baasic.com/angular/starterkit-photo-gallery/main</w:t>
              </w:r>
            </w:hyperlink>
          </w:p>
          <w:p w14:paraId="17562E95" w14:textId="579F0D6C" w:rsidR="0062571F" w:rsidRDefault="0062571F" w:rsidP="003E5D20">
            <w:pPr>
              <w:pStyle w:val="Odlomakpopisa"/>
              <w:numPr>
                <w:ilvl w:val="0"/>
                <w:numId w:val="20"/>
              </w:numPr>
            </w:pPr>
            <w:r>
              <w:t xml:space="preserve">Lean the mouse on </w:t>
            </w:r>
            <w:r w:rsidR="00DF7585">
              <w:t xml:space="preserve">photo </w:t>
            </w:r>
            <w:r>
              <w:t>(logo)</w:t>
            </w:r>
          </w:p>
          <w:p w14:paraId="6045CE2A" w14:textId="77777777" w:rsidR="0062571F" w:rsidRDefault="0062571F" w:rsidP="003E5D20">
            <w:pPr>
              <w:pStyle w:val="Odlomakpopisa"/>
              <w:numPr>
                <w:ilvl w:val="0"/>
                <w:numId w:val="20"/>
              </w:numPr>
            </w:pPr>
            <w:r>
              <w:t>Click on ‘Menu’</w:t>
            </w:r>
          </w:p>
          <w:p w14:paraId="7102F866" w14:textId="77777777" w:rsidR="0062571F" w:rsidRDefault="0062571F" w:rsidP="003E5D20">
            <w:pPr>
              <w:pStyle w:val="Odlomakpopisa"/>
              <w:numPr>
                <w:ilvl w:val="0"/>
                <w:numId w:val="20"/>
              </w:numPr>
            </w:pPr>
            <w:r>
              <w:t>Click on ‘Register’</w:t>
            </w:r>
          </w:p>
          <w:p w14:paraId="1A00446A" w14:textId="04D81A16" w:rsidR="0062571F" w:rsidRPr="008A193B" w:rsidRDefault="0062571F" w:rsidP="003E5D20">
            <w:pPr>
              <w:pStyle w:val="Odlomakpopisa"/>
              <w:numPr>
                <w:ilvl w:val="0"/>
                <w:numId w:val="20"/>
              </w:numPr>
            </w:pPr>
            <w:r>
              <w:t xml:space="preserve">Type incorrect email address, </w:t>
            </w:r>
            <w:r w:rsidR="00F56037">
              <w:t>e.g.</w:t>
            </w:r>
            <w:r>
              <w:t>: Ivana.!z123._</w:t>
            </w:r>
            <w:r w:rsidR="000C050C">
              <w:t>:;</w:t>
            </w:r>
            <w:r w:rsidRPr="0027704A">
              <w:t>@gmail.com</w:t>
            </w:r>
          </w:p>
        </w:tc>
      </w:tr>
      <w:tr w:rsidR="0062571F" w:rsidRPr="008A193B" w14:paraId="09B9FEED" w14:textId="77777777" w:rsidTr="00C727BD">
        <w:tc>
          <w:tcPr>
            <w:tcW w:w="1838" w:type="dxa"/>
            <w:vAlign w:val="center"/>
          </w:tcPr>
          <w:p w14:paraId="0A4D2389" w14:textId="77777777" w:rsidR="0062571F" w:rsidRPr="008A193B" w:rsidRDefault="0062571F" w:rsidP="00C727BD">
            <w:pPr>
              <w:rPr>
                <w:b/>
              </w:rPr>
            </w:pPr>
            <w:r w:rsidRPr="008A193B">
              <w:rPr>
                <w:b/>
              </w:rPr>
              <w:t>Expected Result</w:t>
            </w:r>
          </w:p>
        </w:tc>
        <w:tc>
          <w:tcPr>
            <w:tcW w:w="11832" w:type="dxa"/>
          </w:tcPr>
          <w:p w14:paraId="4C58E79B" w14:textId="14FD4E50" w:rsidR="0062571F" w:rsidRPr="008A193B" w:rsidRDefault="0062571F" w:rsidP="000C050C">
            <w:r>
              <w:t xml:space="preserve">Field for email address with numbers, capital letters, points, exclamation mark and </w:t>
            </w:r>
            <w:r w:rsidR="000C050C">
              <w:t xml:space="preserve">punctuation marks at the end of email, before ‘@’ sign </w:t>
            </w:r>
            <w:r>
              <w:t>is incorrect and not valid.</w:t>
            </w:r>
          </w:p>
        </w:tc>
      </w:tr>
      <w:tr w:rsidR="0062571F" w:rsidRPr="008A193B" w14:paraId="6091F6BB" w14:textId="77777777" w:rsidTr="00C727BD">
        <w:tc>
          <w:tcPr>
            <w:tcW w:w="1838" w:type="dxa"/>
            <w:vAlign w:val="center"/>
          </w:tcPr>
          <w:p w14:paraId="3F7586DD" w14:textId="77777777" w:rsidR="0062571F" w:rsidRPr="008A193B" w:rsidRDefault="0062571F" w:rsidP="00C727BD">
            <w:pPr>
              <w:rPr>
                <w:b/>
              </w:rPr>
            </w:pPr>
            <w:r w:rsidRPr="008A193B">
              <w:rPr>
                <w:b/>
              </w:rPr>
              <w:t>Actual Result</w:t>
            </w:r>
          </w:p>
        </w:tc>
        <w:tc>
          <w:tcPr>
            <w:tcW w:w="11832" w:type="dxa"/>
          </w:tcPr>
          <w:p w14:paraId="1AC3B20A" w14:textId="51C1F1A0" w:rsidR="0062571F" w:rsidRPr="008A193B" w:rsidRDefault="0062571F" w:rsidP="00DB37F1">
            <w:r>
              <w:t xml:space="preserve">By typing email address with numbers, capital letters, points, exclamation mark and </w:t>
            </w:r>
            <w:r w:rsidR="00092948">
              <w:t xml:space="preserve">punctuation marks at the end of email </w:t>
            </w:r>
            <w:r>
              <w:t xml:space="preserve">is not valid and it gets error: </w:t>
            </w:r>
            <w:r w:rsidRPr="00AB652E">
              <w:rPr>
                <w:color w:val="FF0000"/>
              </w:rPr>
              <w:t>‘Please enter the correct email address!’</w:t>
            </w:r>
          </w:p>
        </w:tc>
      </w:tr>
      <w:tr w:rsidR="0062571F" w:rsidRPr="008A193B" w14:paraId="23CB927F" w14:textId="77777777" w:rsidTr="00C727BD">
        <w:tc>
          <w:tcPr>
            <w:tcW w:w="1838" w:type="dxa"/>
            <w:vAlign w:val="center"/>
          </w:tcPr>
          <w:p w14:paraId="5AB3609D" w14:textId="77777777" w:rsidR="0062571F" w:rsidRPr="008A193B" w:rsidRDefault="0062571F"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2E8E4A77" w14:textId="77777777" w:rsidR="0062571F" w:rsidRPr="008A193B" w:rsidRDefault="0062571F" w:rsidP="00C727BD">
            <w:r w:rsidRPr="00EC199B">
              <w:rPr>
                <w:b/>
                <w:color w:val="92D050"/>
              </w:rPr>
              <w:t>Pass</w:t>
            </w:r>
          </w:p>
        </w:tc>
      </w:tr>
      <w:tr w:rsidR="0062571F" w:rsidRPr="008A193B" w14:paraId="3AFD14CE" w14:textId="77777777" w:rsidTr="00C727BD">
        <w:tc>
          <w:tcPr>
            <w:tcW w:w="1838" w:type="dxa"/>
            <w:vAlign w:val="center"/>
          </w:tcPr>
          <w:p w14:paraId="53BFCEC1" w14:textId="77777777" w:rsidR="0062571F" w:rsidRPr="008A193B" w:rsidRDefault="0062571F" w:rsidP="00C727BD">
            <w:pPr>
              <w:rPr>
                <w:b/>
              </w:rPr>
            </w:pPr>
            <w:r>
              <w:rPr>
                <w:b/>
              </w:rPr>
              <w:t>Notes</w:t>
            </w:r>
          </w:p>
        </w:tc>
        <w:tc>
          <w:tcPr>
            <w:tcW w:w="11832" w:type="dxa"/>
          </w:tcPr>
          <w:p w14:paraId="006B99EF" w14:textId="77777777" w:rsidR="0062571F" w:rsidRPr="009C671B" w:rsidRDefault="0062571F" w:rsidP="00C727BD">
            <w:pPr>
              <w:rPr>
                <w:color w:val="365F91" w:themeColor="accent1" w:themeShade="BF"/>
              </w:rPr>
            </w:pPr>
            <w:r>
              <w:t>/</w:t>
            </w:r>
          </w:p>
        </w:tc>
      </w:tr>
      <w:tr w:rsidR="0062571F" w:rsidRPr="008A193B" w14:paraId="6B2EE226" w14:textId="77777777" w:rsidTr="00C727BD">
        <w:tc>
          <w:tcPr>
            <w:tcW w:w="1838" w:type="dxa"/>
            <w:shd w:val="clear" w:color="auto" w:fill="000000" w:themeFill="text1"/>
          </w:tcPr>
          <w:p w14:paraId="1A13F868" w14:textId="77777777" w:rsidR="0062571F" w:rsidRPr="008A193B" w:rsidRDefault="0062571F" w:rsidP="00C727BD">
            <w:pPr>
              <w:rPr>
                <w:b/>
              </w:rPr>
            </w:pPr>
          </w:p>
        </w:tc>
        <w:tc>
          <w:tcPr>
            <w:tcW w:w="11832" w:type="dxa"/>
            <w:shd w:val="clear" w:color="auto" w:fill="000000" w:themeFill="text1"/>
          </w:tcPr>
          <w:p w14:paraId="0B2D7D5C" w14:textId="77777777" w:rsidR="0062571F" w:rsidRPr="008A193B" w:rsidRDefault="0062571F" w:rsidP="00C727BD"/>
        </w:tc>
      </w:tr>
    </w:tbl>
    <w:p w14:paraId="63E5E35B" w14:textId="77777777" w:rsidR="0027704A" w:rsidRDefault="0027704A" w:rsidP="00A82493"/>
    <w:p w14:paraId="77E6B247" w14:textId="4FD73CCE" w:rsidR="009447BC" w:rsidRDefault="009447BC">
      <w:pPr>
        <w:spacing w:before="60" w:after="60"/>
      </w:pPr>
      <w:r>
        <w:br w:type="page"/>
      </w:r>
    </w:p>
    <w:p w14:paraId="0F448BCC" w14:textId="77777777" w:rsidR="007B0506" w:rsidRDefault="007B0506">
      <w:pPr>
        <w:spacing w:before="60" w:after="60"/>
      </w:pPr>
    </w:p>
    <w:p w14:paraId="33122EEF" w14:textId="77777777" w:rsidR="000A13B0" w:rsidRDefault="000A13B0">
      <w:pPr>
        <w:spacing w:before="60" w:after="60"/>
      </w:pPr>
    </w:p>
    <w:tbl>
      <w:tblPr>
        <w:tblStyle w:val="Reetkatablice"/>
        <w:tblW w:w="0" w:type="auto"/>
        <w:tblLook w:val="04A0" w:firstRow="1" w:lastRow="0" w:firstColumn="1" w:lastColumn="0" w:noHBand="0" w:noVBand="1"/>
      </w:tblPr>
      <w:tblGrid>
        <w:gridCol w:w="1838"/>
        <w:gridCol w:w="11832"/>
      </w:tblGrid>
      <w:tr w:rsidR="000A13B0" w:rsidRPr="008A193B" w14:paraId="18A5058B" w14:textId="77777777" w:rsidTr="00C727BD">
        <w:tc>
          <w:tcPr>
            <w:tcW w:w="1838" w:type="dxa"/>
            <w:shd w:val="clear" w:color="auto" w:fill="000000" w:themeFill="text1"/>
          </w:tcPr>
          <w:p w14:paraId="5EFA568E" w14:textId="77777777" w:rsidR="000A13B0" w:rsidRPr="008A193B" w:rsidRDefault="000A13B0" w:rsidP="00C727BD">
            <w:pPr>
              <w:rPr>
                <w:b/>
              </w:rPr>
            </w:pPr>
          </w:p>
        </w:tc>
        <w:tc>
          <w:tcPr>
            <w:tcW w:w="11832" w:type="dxa"/>
            <w:shd w:val="clear" w:color="auto" w:fill="000000" w:themeFill="text1"/>
          </w:tcPr>
          <w:p w14:paraId="44D774B4" w14:textId="77777777" w:rsidR="000A13B0" w:rsidRPr="008A193B" w:rsidRDefault="000A13B0" w:rsidP="00C727BD"/>
        </w:tc>
      </w:tr>
      <w:tr w:rsidR="000A13B0" w:rsidRPr="008A193B" w14:paraId="321CFE7B" w14:textId="77777777" w:rsidTr="00C727BD">
        <w:tc>
          <w:tcPr>
            <w:tcW w:w="1838" w:type="dxa"/>
            <w:shd w:val="clear" w:color="auto" w:fill="D9D9D9" w:themeFill="background1" w:themeFillShade="D9"/>
            <w:vAlign w:val="center"/>
          </w:tcPr>
          <w:p w14:paraId="0DD26B68" w14:textId="77777777" w:rsidR="000A13B0" w:rsidRPr="00377399" w:rsidRDefault="000A13B0" w:rsidP="00C727BD">
            <w:pPr>
              <w:rPr>
                <w:b/>
              </w:rPr>
            </w:pPr>
            <w:r w:rsidRPr="00377399">
              <w:rPr>
                <w:b/>
              </w:rPr>
              <w:t>Test Case Number</w:t>
            </w:r>
          </w:p>
        </w:tc>
        <w:tc>
          <w:tcPr>
            <w:tcW w:w="11832" w:type="dxa"/>
            <w:shd w:val="clear" w:color="auto" w:fill="D9D9D9" w:themeFill="background1" w:themeFillShade="D9"/>
            <w:vAlign w:val="center"/>
          </w:tcPr>
          <w:p w14:paraId="5C6F3A50" w14:textId="5ADAC09A" w:rsidR="000A13B0" w:rsidRPr="00377399" w:rsidRDefault="000A13B0" w:rsidP="00C727BD">
            <w:pPr>
              <w:rPr>
                <w:b/>
              </w:rPr>
            </w:pPr>
            <w:r w:rsidRPr="00377399">
              <w:rPr>
                <w:b/>
              </w:rPr>
              <w:t>#</w:t>
            </w:r>
            <w:r w:rsidR="003725B8">
              <w:rPr>
                <w:b/>
              </w:rPr>
              <w:t>17</w:t>
            </w:r>
          </w:p>
        </w:tc>
      </w:tr>
      <w:tr w:rsidR="000A13B0" w:rsidRPr="008A193B" w14:paraId="66F17A82" w14:textId="77777777" w:rsidTr="00C727BD">
        <w:tc>
          <w:tcPr>
            <w:tcW w:w="1838" w:type="dxa"/>
            <w:vAlign w:val="center"/>
          </w:tcPr>
          <w:p w14:paraId="1D5B9259" w14:textId="77777777" w:rsidR="000A13B0" w:rsidRPr="008A193B" w:rsidRDefault="000A13B0" w:rsidP="00C727BD">
            <w:r w:rsidRPr="008A193B">
              <w:rPr>
                <w:b/>
              </w:rPr>
              <w:t>Prerequisites</w:t>
            </w:r>
          </w:p>
        </w:tc>
        <w:tc>
          <w:tcPr>
            <w:tcW w:w="11832" w:type="dxa"/>
          </w:tcPr>
          <w:p w14:paraId="5D0A15C1" w14:textId="77777777" w:rsidR="000A13B0" w:rsidRPr="008A193B" w:rsidRDefault="000A13B0" w:rsidP="00C727BD">
            <w:r>
              <w:t xml:space="preserve"> </w:t>
            </w:r>
          </w:p>
        </w:tc>
      </w:tr>
      <w:tr w:rsidR="000A13B0" w:rsidRPr="008A193B" w14:paraId="5F7E385A" w14:textId="77777777" w:rsidTr="00C727BD">
        <w:tc>
          <w:tcPr>
            <w:tcW w:w="1838" w:type="dxa"/>
            <w:vAlign w:val="center"/>
          </w:tcPr>
          <w:p w14:paraId="58F5AE8F" w14:textId="77777777" w:rsidR="000A13B0" w:rsidRPr="008A193B" w:rsidRDefault="000A13B0" w:rsidP="00C727BD">
            <w:pPr>
              <w:rPr>
                <w:b/>
              </w:rPr>
            </w:pPr>
            <w:r w:rsidRPr="008A193B">
              <w:rPr>
                <w:b/>
              </w:rPr>
              <w:t>Test Case Steps</w:t>
            </w:r>
          </w:p>
        </w:tc>
        <w:tc>
          <w:tcPr>
            <w:tcW w:w="11832" w:type="dxa"/>
          </w:tcPr>
          <w:p w14:paraId="64367BEA" w14:textId="77777777" w:rsidR="000A13B0" w:rsidRDefault="000A13B0" w:rsidP="003E5D20">
            <w:pPr>
              <w:pStyle w:val="Odlomakpopisa"/>
              <w:numPr>
                <w:ilvl w:val="0"/>
                <w:numId w:val="21"/>
              </w:numPr>
            </w:pPr>
            <w:r>
              <w:t xml:space="preserve">Open browser and go to: </w:t>
            </w:r>
            <w:hyperlink r:id="rId34" w:history="1">
              <w:r w:rsidRPr="00480B10">
                <w:rPr>
                  <w:rStyle w:val="Hiperveza"/>
                </w:rPr>
                <w:t>http://demo.baasic.com/angular/starterkit-photo-gallery/main</w:t>
              </w:r>
            </w:hyperlink>
          </w:p>
          <w:p w14:paraId="193CA34A" w14:textId="317D0CC8" w:rsidR="000A13B0" w:rsidRDefault="000A13B0" w:rsidP="003E5D20">
            <w:pPr>
              <w:pStyle w:val="Odlomakpopisa"/>
              <w:numPr>
                <w:ilvl w:val="0"/>
                <w:numId w:val="21"/>
              </w:numPr>
            </w:pPr>
            <w:r>
              <w:t xml:space="preserve">Lean the mouse on </w:t>
            </w:r>
            <w:r w:rsidR="00DF7585">
              <w:t xml:space="preserve">photo </w:t>
            </w:r>
            <w:r>
              <w:t>(logo)</w:t>
            </w:r>
          </w:p>
          <w:p w14:paraId="46511B35" w14:textId="77777777" w:rsidR="000A13B0" w:rsidRDefault="000A13B0" w:rsidP="003E5D20">
            <w:pPr>
              <w:pStyle w:val="Odlomakpopisa"/>
              <w:numPr>
                <w:ilvl w:val="0"/>
                <w:numId w:val="21"/>
              </w:numPr>
            </w:pPr>
            <w:r>
              <w:t>Click on ‘Menu’</w:t>
            </w:r>
          </w:p>
          <w:p w14:paraId="308DAB7A" w14:textId="77777777" w:rsidR="000A13B0" w:rsidRDefault="000A13B0" w:rsidP="003E5D20">
            <w:pPr>
              <w:pStyle w:val="Odlomakpopisa"/>
              <w:numPr>
                <w:ilvl w:val="0"/>
                <w:numId w:val="21"/>
              </w:numPr>
            </w:pPr>
            <w:r>
              <w:t>Click on ‘Register’</w:t>
            </w:r>
          </w:p>
          <w:p w14:paraId="1C701052" w14:textId="177E9606" w:rsidR="003C6CE3" w:rsidRDefault="003C6CE3" w:rsidP="003E5D20">
            <w:pPr>
              <w:pStyle w:val="Odlomakpopisa"/>
              <w:numPr>
                <w:ilvl w:val="0"/>
                <w:numId w:val="21"/>
              </w:numPr>
            </w:pPr>
            <w:r>
              <w:t>Type correct email address</w:t>
            </w:r>
          </w:p>
          <w:p w14:paraId="6E4E18DA" w14:textId="77777777" w:rsidR="000A13B0" w:rsidRDefault="000A13B0" w:rsidP="003E5D20">
            <w:pPr>
              <w:pStyle w:val="Odlomakpopisa"/>
              <w:numPr>
                <w:ilvl w:val="0"/>
                <w:numId w:val="21"/>
              </w:numPr>
            </w:pPr>
            <w:r>
              <w:t xml:space="preserve">Type </w:t>
            </w:r>
            <w:r w:rsidR="00C727BD">
              <w:t>correct username</w:t>
            </w:r>
            <w:r w:rsidR="00307B5C">
              <w:t xml:space="preserve">, </w:t>
            </w:r>
            <w:r w:rsidR="00F56037">
              <w:t>e.g.</w:t>
            </w:r>
            <w:r w:rsidR="00307B5C">
              <w:t xml:space="preserve">: </w:t>
            </w:r>
            <w:r w:rsidR="00307B5C" w:rsidRPr="00307B5C">
              <w:t>Ivana._123!</w:t>
            </w:r>
          </w:p>
          <w:p w14:paraId="693480B0" w14:textId="77777777" w:rsidR="003C6CE3" w:rsidRDefault="003C6CE3" w:rsidP="003E5D20">
            <w:pPr>
              <w:pStyle w:val="Odlomakpopisa"/>
              <w:numPr>
                <w:ilvl w:val="0"/>
                <w:numId w:val="21"/>
              </w:numPr>
            </w:pPr>
            <w:r>
              <w:t>Type correct password</w:t>
            </w:r>
          </w:p>
          <w:p w14:paraId="1E39CA30" w14:textId="77777777" w:rsidR="003C6CE3" w:rsidRDefault="003C6CE3" w:rsidP="003E5D20">
            <w:pPr>
              <w:pStyle w:val="Odlomakpopisa"/>
              <w:numPr>
                <w:ilvl w:val="0"/>
                <w:numId w:val="21"/>
              </w:numPr>
            </w:pPr>
            <w:r>
              <w:t>Confirm password</w:t>
            </w:r>
          </w:p>
          <w:p w14:paraId="45F83E63" w14:textId="2A0E5CA5" w:rsidR="003C6CE3" w:rsidRPr="008A193B" w:rsidRDefault="003C6CE3" w:rsidP="003E5D20">
            <w:pPr>
              <w:pStyle w:val="Odlomakpopisa"/>
              <w:numPr>
                <w:ilvl w:val="0"/>
                <w:numId w:val="21"/>
              </w:numPr>
            </w:pPr>
            <w:r>
              <w:t>Click the button ‘Register’</w:t>
            </w:r>
          </w:p>
        </w:tc>
      </w:tr>
      <w:tr w:rsidR="000A13B0" w:rsidRPr="008A193B" w14:paraId="3E99DF85" w14:textId="77777777" w:rsidTr="00C727BD">
        <w:tc>
          <w:tcPr>
            <w:tcW w:w="1838" w:type="dxa"/>
            <w:vAlign w:val="center"/>
          </w:tcPr>
          <w:p w14:paraId="0844AD1D" w14:textId="77777777" w:rsidR="000A13B0" w:rsidRPr="008A193B" w:rsidRDefault="000A13B0" w:rsidP="00C727BD">
            <w:pPr>
              <w:rPr>
                <w:b/>
              </w:rPr>
            </w:pPr>
            <w:r w:rsidRPr="008A193B">
              <w:rPr>
                <w:b/>
              </w:rPr>
              <w:t>Expected Result</w:t>
            </w:r>
          </w:p>
        </w:tc>
        <w:tc>
          <w:tcPr>
            <w:tcW w:w="11832" w:type="dxa"/>
          </w:tcPr>
          <w:p w14:paraId="4DB1F1E6" w14:textId="2F6D0FAD" w:rsidR="000A13B0" w:rsidRPr="008A193B" w:rsidRDefault="000A13B0" w:rsidP="00C27278">
            <w:r>
              <w:t xml:space="preserve">Field for </w:t>
            </w:r>
            <w:r w:rsidR="00C27278">
              <w:t xml:space="preserve">username </w:t>
            </w:r>
            <w:r>
              <w:t>with numbers, capital letters, points, exclamation mark and punc</w:t>
            </w:r>
            <w:r w:rsidR="00307B5C">
              <w:t xml:space="preserve">tuation marks at the end of username is correct and valid. </w:t>
            </w:r>
          </w:p>
        </w:tc>
      </w:tr>
      <w:tr w:rsidR="000A13B0" w:rsidRPr="008A193B" w14:paraId="7FA52E9C" w14:textId="77777777" w:rsidTr="00C727BD">
        <w:tc>
          <w:tcPr>
            <w:tcW w:w="1838" w:type="dxa"/>
            <w:vAlign w:val="center"/>
          </w:tcPr>
          <w:p w14:paraId="3020B86D" w14:textId="77777777" w:rsidR="000A13B0" w:rsidRPr="008A193B" w:rsidRDefault="000A13B0" w:rsidP="00C727BD">
            <w:pPr>
              <w:rPr>
                <w:b/>
              </w:rPr>
            </w:pPr>
            <w:r w:rsidRPr="008A193B">
              <w:rPr>
                <w:b/>
              </w:rPr>
              <w:t>Actual Result</w:t>
            </w:r>
          </w:p>
        </w:tc>
        <w:tc>
          <w:tcPr>
            <w:tcW w:w="11832" w:type="dxa"/>
          </w:tcPr>
          <w:p w14:paraId="724FEF88" w14:textId="5C8ABEAE" w:rsidR="000A13B0" w:rsidRPr="008A193B" w:rsidRDefault="000A13B0" w:rsidP="00DB37F1">
            <w:r>
              <w:t xml:space="preserve">By typing </w:t>
            </w:r>
            <w:r w:rsidR="00C27278">
              <w:t xml:space="preserve">username </w:t>
            </w:r>
            <w:r>
              <w:t xml:space="preserve">with numbers, capital letters, points, exclamation mark and punctuation marks at the end of </w:t>
            </w:r>
            <w:r w:rsidR="004B0F12">
              <w:t xml:space="preserve">username </w:t>
            </w:r>
            <w:r>
              <w:t>is</w:t>
            </w:r>
            <w:r w:rsidR="00A13F45">
              <w:t xml:space="preserve"> correct and it doesn’t get any errors in any browser used.</w:t>
            </w:r>
          </w:p>
        </w:tc>
      </w:tr>
      <w:tr w:rsidR="000A13B0" w:rsidRPr="008A193B" w14:paraId="78855C42" w14:textId="77777777" w:rsidTr="00C727BD">
        <w:tc>
          <w:tcPr>
            <w:tcW w:w="1838" w:type="dxa"/>
            <w:vAlign w:val="center"/>
          </w:tcPr>
          <w:p w14:paraId="7EFA20C3" w14:textId="77777777" w:rsidR="000A13B0" w:rsidRPr="008A193B" w:rsidRDefault="000A13B0" w:rsidP="00C727BD">
            <w:pPr>
              <w:rPr>
                <w:b/>
              </w:rPr>
            </w:pPr>
            <w:r w:rsidRPr="00EC199B">
              <w:rPr>
                <w:b/>
                <w:color w:val="92D050"/>
              </w:rPr>
              <w:t>Pass</w:t>
            </w:r>
            <w:r w:rsidRPr="008A193B">
              <w:rPr>
                <w:b/>
              </w:rPr>
              <w:t xml:space="preserve">/ </w:t>
            </w:r>
            <w:r w:rsidRPr="00EC199B">
              <w:rPr>
                <w:b/>
                <w:color w:val="FF0000"/>
              </w:rPr>
              <w:t>Fail</w:t>
            </w:r>
          </w:p>
        </w:tc>
        <w:tc>
          <w:tcPr>
            <w:tcW w:w="11832" w:type="dxa"/>
          </w:tcPr>
          <w:p w14:paraId="5CC7D00D" w14:textId="77777777" w:rsidR="000A13B0" w:rsidRPr="008A193B" w:rsidRDefault="000A13B0" w:rsidP="00C727BD">
            <w:r w:rsidRPr="00EC199B">
              <w:rPr>
                <w:b/>
                <w:color w:val="92D050"/>
              </w:rPr>
              <w:t>Pass</w:t>
            </w:r>
          </w:p>
        </w:tc>
      </w:tr>
      <w:tr w:rsidR="000A13B0" w:rsidRPr="008A193B" w14:paraId="5E9D0957" w14:textId="77777777" w:rsidTr="00C727BD">
        <w:tc>
          <w:tcPr>
            <w:tcW w:w="1838" w:type="dxa"/>
            <w:vAlign w:val="center"/>
          </w:tcPr>
          <w:p w14:paraId="2F315281" w14:textId="77777777" w:rsidR="000A13B0" w:rsidRPr="008A193B" w:rsidRDefault="000A13B0" w:rsidP="00C727BD">
            <w:pPr>
              <w:rPr>
                <w:b/>
              </w:rPr>
            </w:pPr>
            <w:r>
              <w:rPr>
                <w:b/>
              </w:rPr>
              <w:t>Notes</w:t>
            </w:r>
          </w:p>
        </w:tc>
        <w:tc>
          <w:tcPr>
            <w:tcW w:w="11832" w:type="dxa"/>
          </w:tcPr>
          <w:p w14:paraId="1236E287" w14:textId="77777777" w:rsidR="000A13B0" w:rsidRPr="009C671B" w:rsidRDefault="000A13B0" w:rsidP="00C727BD">
            <w:pPr>
              <w:rPr>
                <w:color w:val="365F91" w:themeColor="accent1" w:themeShade="BF"/>
              </w:rPr>
            </w:pPr>
            <w:r>
              <w:t>/</w:t>
            </w:r>
          </w:p>
        </w:tc>
      </w:tr>
      <w:tr w:rsidR="000A13B0" w:rsidRPr="008A193B" w14:paraId="43CCC06E" w14:textId="77777777" w:rsidTr="00C727BD">
        <w:tc>
          <w:tcPr>
            <w:tcW w:w="1838" w:type="dxa"/>
            <w:shd w:val="clear" w:color="auto" w:fill="000000" w:themeFill="text1"/>
          </w:tcPr>
          <w:p w14:paraId="497C4691" w14:textId="77777777" w:rsidR="000A13B0" w:rsidRPr="008A193B" w:rsidRDefault="000A13B0" w:rsidP="00C727BD">
            <w:pPr>
              <w:rPr>
                <w:b/>
              </w:rPr>
            </w:pPr>
          </w:p>
        </w:tc>
        <w:tc>
          <w:tcPr>
            <w:tcW w:w="11832" w:type="dxa"/>
            <w:shd w:val="clear" w:color="auto" w:fill="000000" w:themeFill="text1"/>
          </w:tcPr>
          <w:p w14:paraId="3FABFB19" w14:textId="77777777" w:rsidR="000A13B0" w:rsidRPr="008A193B" w:rsidRDefault="000A13B0" w:rsidP="00C727BD"/>
        </w:tc>
      </w:tr>
    </w:tbl>
    <w:p w14:paraId="153A7E5B" w14:textId="77777777" w:rsidR="004B5F0C" w:rsidRDefault="004B5F0C">
      <w:pPr>
        <w:spacing w:before="60" w:after="60"/>
      </w:pPr>
    </w:p>
    <w:p w14:paraId="2667CF54" w14:textId="77777777" w:rsidR="00696E39" w:rsidRDefault="00696E39">
      <w:pPr>
        <w:spacing w:before="60" w:after="60"/>
      </w:pPr>
    </w:p>
    <w:p w14:paraId="4871CA52" w14:textId="77777777" w:rsidR="00C63588" w:rsidRDefault="00C63588">
      <w:pPr>
        <w:spacing w:before="60" w:after="60"/>
      </w:pPr>
    </w:p>
    <w:p w14:paraId="506B913E" w14:textId="77777777" w:rsidR="00C63588" w:rsidRDefault="00C63588">
      <w:pPr>
        <w:spacing w:before="60" w:after="60"/>
      </w:pPr>
    </w:p>
    <w:p w14:paraId="49AFCF1D" w14:textId="53B3C63C" w:rsidR="009447BC" w:rsidRDefault="009447BC">
      <w:pPr>
        <w:spacing w:before="60" w:after="60"/>
      </w:pPr>
      <w:r>
        <w:br w:type="page"/>
      </w:r>
    </w:p>
    <w:p w14:paraId="32C8BD52" w14:textId="77777777" w:rsidR="00C63588" w:rsidRDefault="00C63588">
      <w:pPr>
        <w:spacing w:before="60" w:after="60"/>
      </w:pPr>
    </w:p>
    <w:p w14:paraId="1EAB4F0A" w14:textId="77777777" w:rsidR="00696E39" w:rsidRDefault="00696E39">
      <w:pPr>
        <w:spacing w:before="60" w:after="60"/>
      </w:pPr>
    </w:p>
    <w:p w14:paraId="79E66544" w14:textId="77777777" w:rsidR="005A3478" w:rsidRDefault="005A3478">
      <w:pPr>
        <w:spacing w:before="60" w:after="60"/>
      </w:pPr>
    </w:p>
    <w:p w14:paraId="2D03FAFA" w14:textId="77777777" w:rsidR="00696E39" w:rsidRDefault="00696E39">
      <w:pPr>
        <w:spacing w:before="60" w:after="60"/>
      </w:pPr>
    </w:p>
    <w:tbl>
      <w:tblPr>
        <w:tblStyle w:val="Reetkatablice"/>
        <w:tblW w:w="0" w:type="auto"/>
        <w:tblLook w:val="04A0" w:firstRow="1" w:lastRow="0" w:firstColumn="1" w:lastColumn="0" w:noHBand="0" w:noVBand="1"/>
      </w:tblPr>
      <w:tblGrid>
        <w:gridCol w:w="1838"/>
        <w:gridCol w:w="11832"/>
      </w:tblGrid>
      <w:tr w:rsidR="004B5F0C" w:rsidRPr="008A193B" w14:paraId="36CED834" w14:textId="77777777" w:rsidTr="00197A21">
        <w:tc>
          <w:tcPr>
            <w:tcW w:w="1838" w:type="dxa"/>
            <w:shd w:val="clear" w:color="auto" w:fill="000000" w:themeFill="text1"/>
          </w:tcPr>
          <w:p w14:paraId="000E3351" w14:textId="77777777" w:rsidR="004B5F0C" w:rsidRPr="008A193B" w:rsidRDefault="004B5F0C" w:rsidP="00197A21">
            <w:pPr>
              <w:rPr>
                <w:b/>
              </w:rPr>
            </w:pPr>
          </w:p>
        </w:tc>
        <w:tc>
          <w:tcPr>
            <w:tcW w:w="11832" w:type="dxa"/>
            <w:shd w:val="clear" w:color="auto" w:fill="000000" w:themeFill="text1"/>
          </w:tcPr>
          <w:p w14:paraId="3BD35E20" w14:textId="77777777" w:rsidR="004B5F0C" w:rsidRPr="008A193B" w:rsidRDefault="004B5F0C" w:rsidP="00197A21"/>
        </w:tc>
      </w:tr>
      <w:tr w:rsidR="004B5F0C" w:rsidRPr="008A193B" w14:paraId="54FDB77F" w14:textId="77777777" w:rsidTr="00197A21">
        <w:tc>
          <w:tcPr>
            <w:tcW w:w="1838" w:type="dxa"/>
            <w:shd w:val="clear" w:color="auto" w:fill="D9D9D9" w:themeFill="background1" w:themeFillShade="D9"/>
            <w:vAlign w:val="center"/>
          </w:tcPr>
          <w:p w14:paraId="38491D8E" w14:textId="77777777" w:rsidR="004B5F0C" w:rsidRPr="00377399" w:rsidRDefault="004B5F0C" w:rsidP="00197A21">
            <w:pPr>
              <w:rPr>
                <w:b/>
              </w:rPr>
            </w:pPr>
            <w:r w:rsidRPr="00377399">
              <w:rPr>
                <w:b/>
              </w:rPr>
              <w:t>Test Case Number</w:t>
            </w:r>
          </w:p>
        </w:tc>
        <w:tc>
          <w:tcPr>
            <w:tcW w:w="11832" w:type="dxa"/>
            <w:shd w:val="clear" w:color="auto" w:fill="D9D9D9" w:themeFill="background1" w:themeFillShade="D9"/>
            <w:vAlign w:val="center"/>
          </w:tcPr>
          <w:p w14:paraId="67FFA22E" w14:textId="63793795" w:rsidR="004B5F0C" w:rsidRPr="00377399" w:rsidRDefault="004B5F0C" w:rsidP="00197A21">
            <w:pPr>
              <w:rPr>
                <w:b/>
              </w:rPr>
            </w:pPr>
            <w:r w:rsidRPr="00377399">
              <w:rPr>
                <w:b/>
              </w:rPr>
              <w:t>#</w:t>
            </w:r>
            <w:r w:rsidR="003725B8">
              <w:rPr>
                <w:b/>
              </w:rPr>
              <w:t>17</w:t>
            </w:r>
            <w:r>
              <w:rPr>
                <w:b/>
              </w:rPr>
              <w:t>.1</w:t>
            </w:r>
          </w:p>
        </w:tc>
      </w:tr>
      <w:tr w:rsidR="004B5F0C" w:rsidRPr="008A193B" w14:paraId="48A3C219" w14:textId="77777777" w:rsidTr="00197A21">
        <w:tc>
          <w:tcPr>
            <w:tcW w:w="1838" w:type="dxa"/>
            <w:vAlign w:val="center"/>
          </w:tcPr>
          <w:p w14:paraId="2475557C" w14:textId="77777777" w:rsidR="004B5F0C" w:rsidRPr="008A193B" w:rsidRDefault="004B5F0C" w:rsidP="00197A21">
            <w:r w:rsidRPr="008A193B">
              <w:rPr>
                <w:b/>
              </w:rPr>
              <w:t>Prerequisites</w:t>
            </w:r>
          </w:p>
        </w:tc>
        <w:tc>
          <w:tcPr>
            <w:tcW w:w="11832" w:type="dxa"/>
          </w:tcPr>
          <w:p w14:paraId="445D416D" w14:textId="77777777" w:rsidR="004B5F0C" w:rsidRPr="008A193B" w:rsidRDefault="004B5F0C" w:rsidP="00197A21">
            <w:r>
              <w:t xml:space="preserve"> </w:t>
            </w:r>
          </w:p>
        </w:tc>
      </w:tr>
      <w:tr w:rsidR="004B5F0C" w:rsidRPr="008A193B" w14:paraId="0D034B35" w14:textId="77777777" w:rsidTr="00197A21">
        <w:tc>
          <w:tcPr>
            <w:tcW w:w="1838" w:type="dxa"/>
            <w:vAlign w:val="center"/>
          </w:tcPr>
          <w:p w14:paraId="4D5A0835" w14:textId="77777777" w:rsidR="004B5F0C" w:rsidRPr="008A193B" w:rsidRDefault="004B5F0C" w:rsidP="00197A21">
            <w:pPr>
              <w:rPr>
                <w:b/>
              </w:rPr>
            </w:pPr>
            <w:r w:rsidRPr="008A193B">
              <w:rPr>
                <w:b/>
              </w:rPr>
              <w:t>Test Case Steps</w:t>
            </w:r>
          </w:p>
        </w:tc>
        <w:tc>
          <w:tcPr>
            <w:tcW w:w="11832" w:type="dxa"/>
          </w:tcPr>
          <w:p w14:paraId="11F9ABE7" w14:textId="77777777" w:rsidR="004B5F0C" w:rsidRDefault="004B5F0C" w:rsidP="003E5D20">
            <w:pPr>
              <w:pStyle w:val="Odlomakpopisa"/>
              <w:numPr>
                <w:ilvl w:val="0"/>
                <w:numId w:val="22"/>
              </w:numPr>
            </w:pPr>
            <w:r>
              <w:t xml:space="preserve">Open browser and go to: </w:t>
            </w:r>
            <w:hyperlink r:id="rId35" w:history="1">
              <w:r w:rsidRPr="00480B10">
                <w:rPr>
                  <w:rStyle w:val="Hiperveza"/>
                </w:rPr>
                <w:t>http://demo.baasic.com/angular/starterkit-photo-gallery/main</w:t>
              </w:r>
            </w:hyperlink>
          </w:p>
          <w:p w14:paraId="32447DCF" w14:textId="716C8347" w:rsidR="004B5F0C" w:rsidRDefault="004B5F0C" w:rsidP="003E5D20">
            <w:pPr>
              <w:pStyle w:val="Odlomakpopisa"/>
              <w:numPr>
                <w:ilvl w:val="0"/>
                <w:numId w:val="22"/>
              </w:numPr>
            </w:pPr>
            <w:r>
              <w:t xml:space="preserve">Lean the mouse on </w:t>
            </w:r>
            <w:r w:rsidR="00DF7585">
              <w:t xml:space="preserve">photo </w:t>
            </w:r>
            <w:r>
              <w:t>(logo)</w:t>
            </w:r>
          </w:p>
          <w:p w14:paraId="089B2D38" w14:textId="77777777" w:rsidR="004B5F0C" w:rsidRDefault="004B5F0C" w:rsidP="003E5D20">
            <w:pPr>
              <w:pStyle w:val="Odlomakpopisa"/>
              <w:numPr>
                <w:ilvl w:val="0"/>
                <w:numId w:val="22"/>
              </w:numPr>
            </w:pPr>
            <w:r>
              <w:t>Click on ‘Menu’</w:t>
            </w:r>
          </w:p>
          <w:p w14:paraId="4422679A" w14:textId="77777777" w:rsidR="004B5F0C" w:rsidRDefault="004B5F0C" w:rsidP="003E5D20">
            <w:pPr>
              <w:pStyle w:val="Odlomakpopisa"/>
              <w:numPr>
                <w:ilvl w:val="0"/>
                <w:numId w:val="22"/>
              </w:numPr>
            </w:pPr>
            <w:r>
              <w:t>Click on ‘Register’</w:t>
            </w:r>
          </w:p>
          <w:p w14:paraId="0FBDFCAB" w14:textId="0692DB8E" w:rsidR="003C6CE3" w:rsidRDefault="003C6CE3" w:rsidP="003E5D20">
            <w:pPr>
              <w:pStyle w:val="Odlomakpopisa"/>
              <w:numPr>
                <w:ilvl w:val="0"/>
                <w:numId w:val="22"/>
              </w:numPr>
            </w:pPr>
            <w:r>
              <w:t>Type correct email address</w:t>
            </w:r>
          </w:p>
          <w:p w14:paraId="4AFD893D" w14:textId="77777777" w:rsidR="004B5F0C" w:rsidRDefault="004B5F0C" w:rsidP="003E5D20">
            <w:pPr>
              <w:pStyle w:val="Odlomakpopisa"/>
              <w:numPr>
                <w:ilvl w:val="0"/>
                <w:numId w:val="22"/>
              </w:numPr>
            </w:pPr>
            <w:r>
              <w:t xml:space="preserve">Type </w:t>
            </w:r>
            <w:r w:rsidR="008A49F7">
              <w:t>in</w:t>
            </w:r>
            <w:r>
              <w:t xml:space="preserve">correct username, </w:t>
            </w:r>
            <w:r w:rsidR="00F56037">
              <w:t>e.g.</w:t>
            </w:r>
            <w:r>
              <w:t xml:space="preserve">: </w:t>
            </w:r>
            <w:r w:rsidR="0064075B">
              <w:t>….</w:t>
            </w:r>
          </w:p>
          <w:p w14:paraId="22835980" w14:textId="77777777" w:rsidR="003C6CE3" w:rsidRDefault="003C6CE3" w:rsidP="003E5D20">
            <w:pPr>
              <w:pStyle w:val="Odlomakpopisa"/>
              <w:numPr>
                <w:ilvl w:val="0"/>
                <w:numId w:val="22"/>
              </w:numPr>
            </w:pPr>
            <w:r>
              <w:t>Type correct password</w:t>
            </w:r>
          </w:p>
          <w:p w14:paraId="240D4C68" w14:textId="77777777" w:rsidR="003C6CE3" w:rsidRDefault="003C6CE3" w:rsidP="003E5D20">
            <w:pPr>
              <w:pStyle w:val="Odlomakpopisa"/>
              <w:numPr>
                <w:ilvl w:val="0"/>
                <w:numId w:val="22"/>
              </w:numPr>
            </w:pPr>
            <w:r>
              <w:t>Confirm password</w:t>
            </w:r>
          </w:p>
          <w:p w14:paraId="76ED69DD" w14:textId="2D390182" w:rsidR="003C6CE3" w:rsidRPr="008A193B" w:rsidRDefault="003C6CE3" w:rsidP="003E5D20">
            <w:pPr>
              <w:pStyle w:val="Odlomakpopisa"/>
              <w:numPr>
                <w:ilvl w:val="0"/>
                <w:numId w:val="22"/>
              </w:numPr>
            </w:pPr>
            <w:r>
              <w:t>Click the button ‘Register’</w:t>
            </w:r>
          </w:p>
        </w:tc>
      </w:tr>
      <w:tr w:rsidR="004B5F0C" w:rsidRPr="008A193B" w14:paraId="503F4DB5" w14:textId="77777777" w:rsidTr="00197A21">
        <w:tc>
          <w:tcPr>
            <w:tcW w:w="1838" w:type="dxa"/>
            <w:vAlign w:val="center"/>
          </w:tcPr>
          <w:p w14:paraId="5268F6E9" w14:textId="77777777" w:rsidR="004B5F0C" w:rsidRPr="008A193B" w:rsidRDefault="004B5F0C" w:rsidP="00197A21">
            <w:pPr>
              <w:rPr>
                <w:b/>
              </w:rPr>
            </w:pPr>
            <w:r w:rsidRPr="008A193B">
              <w:rPr>
                <w:b/>
              </w:rPr>
              <w:t>Expected Result</w:t>
            </w:r>
          </w:p>
        </w:tc>
        <w:tc>
          <w:tcPr>
            <w:tcW w:w="11832" w:type="dxa"/>
          </w:tcPr>
          <w:p w14:paraId="1FD52D80" w14:textId="5872E54F" w:rsidR="004B5F0C" w:rsidRPr="008A193B" w:rsidRDefault="001C5F63" w:rsidP="00E169F6">
            <w:r>
              <w:t>Field for username with dots is incorrect and not valid.</w:t>
            </w:r>
          </w:p>
        </w:tc>
      </w:tr>
      <w:tr w:rsidR="004B5F0C" w:rsidRPr="008A193B" w14:paraId="5A11052C" w14:textId="77777777" w:rsidTr="00197A21">
        <w:tc>
          <w:tcPr>
            <w:tcW w:w="1838" w:type="dxa"/>
            <w:vAlign w:val="center"/>
          </w:tcPr>
          <w:p w14:paraId="2794FA2A" w14:textId="77777777" w:rsidR="004B5F0C" w:rsidRPr="008A193B" w:rsidRDefault="004B5F0C" w:rsidP="00197A21">
            <w:pPr>
              <w:rPr>
                <w:b/>
              </w:rPr>
            </w:pPr>
            <w:r w:rsidRPr="008A193B">
              <w:rPr>
                <w:b/>
              </w:rPr>
              <w:t>Actual Result</w:t>
            </w:r>
          </w:p>
        </w:tc>
        <w:tc>
          <w:tcPr>
            <w:tcW w:w="11832" w:type="dxa"/>
          </w:tcPr>
          <w:p w14:paraId="194DD5D5" w14:textId="0EBF50C8" w:rsidR="004B5F0C" w:rsidRPr="008A193B" w:rsidRDefault="004B5F0C" w:rsidP="00DB37F1">
            <w:r>
              <w:t xml:space="preserve">By typing username with </w:t>
            </w:r>
            <w:r w:rsidR="00465672">
              <w:t xml:space="preserve">dots </w:t>
            </w:r>
            <w:r>
              <w:t>is correct and it doesn’t get any errors in any browser used.</w:t>
            </w:r>
            <w:r w:rsidR="0043554D">
              <w:t xml:space="preserve"> </w:t>
            </w:r>
          </w:p>
        </w:tc>
      </w:tr>
      <w:tr w:rsidR="004B5F0C" w:rsidRPr="008A193B" w14:paraId="70109145" w14:textId="77777777" w:rsidTr="00197A21">
        <w:tc>
          <w:tcPr>
            <w:tcW w:w="1838" w:type="dxa"/>
            <w:vAlign w:val="center"/>
          </w:tcPr>
          <w:p w14:paraId="5A005D0C" w14:textId="77777777" w:rsidR="004B5F0C" w:rsidRPr="008A193B" w:rsidRDefault="004B5F0C"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5AFE7D0F" w14:textId="302E8F84" w:rsidR="004B5F0C" w:rsidRPr="008A193B" w:rsidRDefault="008A49F7" w:rsidP="00197A21">
            <w:r w:rsidRPr="00EC199B">
              <w:rPr>
                <w:b/>
                <w:color w:val="FF0000"/>
              </w:rPr>
              <w:t>Fail</w:t>
            </w:r>
          </w:p>
        </w:tc>
      </w:tr>
      <w:tr w:rsidR="004B5F0C" w:rsidRPr="008A193B" w14:paraId="5AEBFF57" w14:textId="77777777" w:rsidTr="00197A21">
        <w:tc>
          <w:tcPr>
            <w:tcW w:w="1838" w:type="dxa"/>
            <w:vAlign w:val="center"/>
          </w:tcPr>
          <w:p w14:paraId="46A208B0" w14:textId="77777777" w:rsidR="004B5F0C" w:rsidRPr="008A193B" w:rsidRDefault="004B5F0C" w:rsidP="00197A21">
            <w:pPr>
              <w:rPr>
                <w:b/>
              </w:rPr>
            </w:pPr>
            <w:r>
              <w:rPr>
                <w:b/>
              </w:rPr>
              <w:t>Notes</w:t>
            </w:r>
          </w:p>
        </w:tc>
        <w:tc>
          <w:tcPr>
            <w:tcW w:w="11832" w:type="dxa"/>
          </w:tcPr>
          <w:p w14:paraId="51343542" w14:textId="46C366DB" w:rsidR="004B5F0C" w:rsidRPr="009C671B" w:rsidRDefault="00465672" w:rsidP="00197A21">
            <w:pPr>
              <w:rPr>
                <w:color w:val="365F91" w:themeColor="accent1" w:themeShade="BF"/>
              </w:rPr>
            </w:pPr>
            <w:r w:rsidRPr="00ED3109">
              <w:t xml:space="preserve">I noticed that Register form </w:t>
            </w:r>
            <w:r w:rsidR="005B6DAF">
              <w:t>in</w:t>
            </w:r>
            <w:r w:rsidR="005B6DAF" w:rsidRPr="00ED3109">
              <w:t xml:space="preserve"> username</w:t>
            </w:r>
            <w:r w:rsidR="005B6DAF">
              <w:t xml:space="preserve"> field</w:t>
            </w:r>
            <w:r w:rsidR="005B6DAF" w:rsidRPr="00ED3109">
              <w:t xml:space="preserve"> </w:t>
            </w:r>
            <w:r w:rsidR="00ED3109" w:rsidRPr="00ED3109">
              <w:t>allows the entry of dots, which is a big problem because in this case, ev</w:t>
            </w:r>
            <w:r w:rsidR="00ED3109">
              <w:t xml:space="preserve">ery user can </w:t>
            </w:r>
            <w:r w:rsidR="009C15F2">
              <w:t>break into webpage</w:t>
            </w:r>
            <w:r w:rsidR="00114049">
              <w:t xml:space="preserve"> </w:t>
            </w:r>
            <w:r w:rsidR="00ED3109">
              <w:t xml:space="preserve">without security. </w:t>
            </w:r>
          </w:p>
        </w:tc>
      </w:tr>
      <w:tr w:rsidR="004B5F0C" w:rsidRPr="008A193B" w14:paraId="6535AF19" w14:textId="77777777" w:rsidTr="00197A21">
        <w:tc>
          <w:tcPr>
            <w:tcW w:w="1838" w:type="dxa"/>
            <w:shd w:val="clear" w:color="auto" w:fill="000000" w:themeFill="text1"/>
          </w:tcPr>
          <w:p w14:paraId="2AAF88B2" w14:textId="77777777" w:rsidR="004B5F0C" w:rsidRPr="008A193B" w:rsidRDefault="004B5F0C" w:rsidP="00197A21">
            <w:pPr>
              <w:rPr>
                <w:b/>
              </w:rPr>
            </w:pPr>
          </w:p>
        </w:tc>
        <w:tc>
          <w:tcPr>
            <w:tcW w:w="11832" w:type="dxa"/>
            <w:shd w:val="clear" w:color="auto" w:fill="000000" w:themeFill="text1"/>
          </w:tcPr>
          <w:p w14:paraId="2B1BD135" w14:textId="77777777" w:rsidR="004B5F0C" w:rsidRPr="008A193B" w:rsidRDefault="004B5F0C" w:rsidP="00197A21"/>
        </w:tc>
      </w:tr>
    </w:tbl>
    <w:p w14:paraId="1F8039EA" w14:textId="49C2A947" w:rsidR="009447BC" w:rsidRDefault="009447BC">
      <w:pPr>
        <w:spacing w:before="60" w:after="60"/>
      </w:pPr>
    </w:p>
    <w:p w14:paraId="4BE4DBD0" w14:textId="77777777" w:rsidR="009447BC" w:rsidRDefault="009447BC">
      <w:pPr>
        <w:spacing w:before="60" w:after="60"/>
      </w:pPr>
      <w:r>
        <w:br w:type="page"/>
      </w:r>
    </w:p>
    <w:p w14:paraId="427626FE" w14:textId="77777777" w:rsidR="004B5F0C" w:rsidRDefault="004B5F0C">
      <w:pPr>
        <w:spacing w:before="60" w:after="60"/>
      </w:pPr>
    </w:p>
    <w:p w14:paraId="5BC14E84" w14:textId="77777777" w:rsidR="005459C5" w:rsidRDefault="005459C5">
      <w:pPr>
        <w:spacing w:before="60" w:after="60"/>
      </w:pPr>
    </w:p>
    <w:tbl>
      <w:tblPr>
        <w:tblStyle w:val="Reetkatablice"/>
        <w:tblW w:w="0" w:type="auto"/>
        <w:tblLook w:val="04A0" w:firstRow="1" w:lastRow="0" w:firstColumn="1" w:lastColumn="0" w:noHBand="0" w:noVBand="1"/>
      </w:tblPr>
      <w:tblGrid>
        <w:gridCol w:w="1838"/>
        <w:gridCol w:w="11832"/>
      </w:tblGrid>
      <w:tr w:rsidR="003B3634" w:rsidRPr="008A193B" w14:paraId="1EBD330A" w14:textId="77777777" w:rsidTr="00197A21">
        <w:tc>
          <w:tcPr>
            <w:tcW w:w="1838" w:type="dxa"/>
            <w:shd w:val="clear" w:color="auto" w:fill="000000" w:themeFill="text1"/>
          </w:tcPr>
          <w:p w14:paraId="78BFD877" w14:textId="77777777" w:rsidR="003B3634" w:rsidRPr="008A193B" w:rsidRDefault="003B3634" w:rsidP="00197A21">
            <w:pPr>
              <w:rPr>
                <w:b/>
              </w:rPr>
            </w:pPr>
          </w:p>
        </w:tc>
        <w:tc>
          <w:tcPr>
            <w:tcW w:w="11832" w:type="dxa"/>
            <w:shd w:val="clear" w:color="auto" w:fill="000000" w:themeFill="text1"/>
          </w:tcPr>
          <w:p w14:paraId="72E0377A" w14:textId="77777777" w:rsidR="003B3634" w:rsidRPr="008A193B" w:rsidRDefault="003B3634" w:rsidP="00197A21"/>
        </w:tc>
      </w:tr>
      <w:tr w:rsidR="003B3634" w:rsidRPr="008A193B" w14:paraId="54C3BA80" w14:textId="77777777" w:rsidTr="00197A21">
        <w:tc>
          <w:tcPr>
            <w:tcW w:w="1838" w:type="dxa"/>
            <w:shd w:val="clear" w:color="auto" w:fill="D9D9D9" w:themeFill="background1" w:themeFillShade="D9"/>
            <w:vAlign w:val="center"/>
          </w:tcPr>
          <w:p w14:paraId="5B5BD9E0" w14:textId="77777777" w:rsidR="003B3634" w:rsidRPr="00377399" w:rsidRDefault="003B3634" w:rsidP="00197A21">
            <w:pPr>
              <w:rPr>
                <w:b/>
              </w:rPr>
            </w:pPr>
            <w:r w:rsidRPr="00377399">
              <w:rPr>
                <w:b/>
              </w:rPr>
              <w:t>Test Case Number</w:t>
            </w:r>
          </w:p>
        </w:tc>
        <w:tc>
          <w:tcPr>
            <w:tcW w:w="11832" w:type="dxa"/>
            <w:shd w:val="clear" w:color="auto" w:fill="D9D9D9" w:themeFill="background1" w:themeFillShade="D9"/>
            <w:vAlign w:val="center"/>
          </w:tcPr>
          <w:p w14:paraId="6DC25F02" w14:textId="55E384EA" w:rsidR="003B3634" w:rsidRPr="00377399" w:rsidRDefault="003B3634" w:rsidP="00197A21">
            <w:pPr>
              <w:rPr>
                <w:b/>
              </w:rPr>
            </w:pPr>
            <w:r w:rsidRPr="00377399">
              <w:rPr>
                <w:b/>
              </w:rPr>
              <w:t>#</w:t>
            </w:r>
            <w:r w:rsidR="003725B8">
              <w:rPr>
                <w:b/>
              </w:rPr>
              <w:t>17</w:t>
            </w:r>
            <w:r>
              <w:rPr>
                <w:b/>
              </w:rPr>
              <w:t>.2</w:t>
            </w:r>
          </w:p>
        </w:tc>
      </w:tr>
      <w:tr w:rsidR="003B3634" w:rsidRPr="008A193B" w14:paraId="40A10B26" w14:textId="77777777" w:rsidTr="00197A21">
        <w:tc>
          <w:tcPr>
            <w:tcW w:w="1838" w:type="dxa"/>
            <w:vAlign w:val="center"/>
          </w:tcPr>
          <w:p w14:paraId="73D69431" w14:textId="77777777" w:rsidR="003B3634" w:rsidRPr="008A193B" w:rsidRDefault="003B3634" w:rsidP="00197A21">
            <w:r w:rsidRPr="008A193B">
              <w:rPr>
                <w:b/>
              </w:rPr>
              <w:t>Prerequisites</w:t>
            </w:r>
          </w:p>
        </w:tc>
        <w:tc>
          <w:tcPr>
            <w:tcW w:w="11832" w:type="dxa"/>
          </w:tcPr>
          <w:p w14:paraId="0A0017E3" w14:textId="77777777" w:rsidR="003B3634" w:rsidRPr="008A193B" w:rsidRDefault="003B3634" w:rsidP="00197A21">
            <w:r>
              <w:t xml:space="preserve"> </w:t>
            </w:r>
          </w:p>
        </w:tc>
      </w:tr>
      <w:tr w:rsidR="003B3634" w:rsidRPr="008A193B" w14:paraId="793429D6" w14:textId="77777777" w:rsidTr="00197A21">
        <w:tc>
          <w:tcPr>
            <w:tcW w:w="1838" w:type="dxa"/>
            <w:vAlign w:val="center"/>
          </w:tcPr>
          <w:p w14:paraId="7D3586AB" w14:textId="77777777" w:rsidR="003B3634" w:rsidRPr="008A193B" w:rsidRDefault="003B3634" w:rsidP="00197A21">
            <w:pPr>
              <w:rPr>
                <w:b/>
              </w:rPr>
            </w:pPr>
            <w:r w:rsidRPr="008A193B">
              <w:rPr>
                <w:b/>
              </w:rPr>
              <w:t>Test Case Steps</w:t>
            </w:r>
          </w:p>
        </w:tc>
        <w:tc>
          <w:tcPr>
            <w:tcW w:w="11832" w:type="dxa"/>
          </w:tcPr>
          <w:p w14:paraId="097C5479" w14:textId="77777777" w:rsidR="003B3634" w:rsidRDefault="003B3634" w:rsidP="003E5D20">
            <w:pPr>
              <w:pStyle w:val="Odlomakpopisa"/>
              <w:numPr>
                <w:ilvl w:val="0"/>
                <w:numId w:val="23"/>
              </w:numPr>
            </w:pPr>
            <w:r>
              <w:t xml:space="preserve">Open browser and go to: </w:t>
            </w:r>
            <w:hyperlink r:id="rId36" w:history="1">
              <w:r w:rsidRPr="00480B10">
                <w:rPr>
                  <w:rStyle w:val="Hiperveza"/>
                </w:rPr>
                <w:t>http://demo.baasic.com/angular/starterkit-photo-gallery/main</w:t>
              </w:r>
            </w:hyperlink>
          </w:p>
          <w:p w14:paraId="01C14D4C" w14:textId="5B69AB74" w:rsidR="003B3634" w:rsidRDefault="003B3634" w:rsidP="003E5D20">
            <w:pPr>
              <w:pStyle w:val="Odlomakpopisa"/>
              <w:numPr>
                <w:ilvl w:val="0"/>
                <w:numId w:val="23"/>
              </w:numPr>
            </w:pPr>
            <w:r>
              <w:t xml:space="preserve">Lean the mouse on </w:t>
            </w:r>
            <w:r w:rsidR="00DF7585">
              <w:t xml:space="preserve">photo </w:t>
            </w:r>
            <w:r>
              <w:t>(logo)</w:t>
            </w:r>
          </w:p>
          <w:p w14:paraId="6FBF1DF2" w14:textId="77777777" w:rsidR="003B3634" w:rsidRDefault="003B3634" w:rsidP="003E5D20">
            <w:pPr>
              <w:pStyle w:val="Odlomakpopisa"/>
              <w:numPr>
                <w:ilvl w:val="0"/>
                <w:numId w:val="23"/>
              </w:numPr>
            </w:pPr>
            <w:r>
              <w:t>Click on ‘Menu’</w:t>
            </w:r>
          </w:p>
          <w:p w14:paraId="11ECB5BF" w14:textId="77777777" w:rsidR="003B3634" w:rsidRDefault="003B3634" w:rsidP="003E5D20">
            <w:pPr>
              <w:pStyle w:val="Odlomakpopisa"/>
              <w:numPr>
                <w:ilvl w:val="0"/>
                <w:numId w:val="23"/>
              </w:numPr>
            </w:pPr>
            <w:r>
              <w:t>Click on ‘Register’</w:t>
            </w:r>
          </w:p>
          <w:p w14:paraId="602C6CBE" w14:textId="0FCF32EB" w:rsidR="00B03553" w:rsidRDefault="00B03553" w:rsidP="003E5D20">
            <w:pPr>
              <w:pStyle w:val="Odlomakpopisa"/>
              <w:numPr>
                <w:ilvl w:val="0"/>
                <w:numId w:val="23"/>
              </w:numPr>
            </w:pPr>
            <w:r>
              <w:t xml:space="preserve">Type correct email address </w:t>
            </w:r>
          </w:p>
          <w:p w14:paraId="1AE12735" w14:textId="77777777" w:rsidR="003B3634" w:rsidRDefault="003B3634" w:rsidP="003E5D20">
            <w:pPr>
              <w:pStyle w:val="Odlomakpopisa"/>
              <w:numPr>
                <w:ilvl w:val="0"/>
                <w:numId w:val="23"/>
              </w:numPr>
            </w:pPr>
            <w:r>
              <w:t>Type incorrect username</w:t>
            </w:r>
            <w:r w:rsidR="00DF3AF0">
              <w:t xml:space="preserve">, </w:t>
            </w:r>
            <w:r w:rsidR="00F56037">
              <w:t xml:space="preserve">e.g. </w:t>
            </w:r>
            <w:r w:rsidR="00DF3AF0">
              <w:t>typing</w:t>
            </w:r>
            <w:r w:rsidR="002A7DD9">
              <w:t xml:space="preserve"> </w:t>
            </w:r>
            <w:r w:rsidR="00C7096C">
              <w:t>space inside the username field</w:t>
            </w:r>
          </w:p>
          <w:p w14:paraId="5907C056" w14:textId="77777777" w:rsidR="00B03553" w:rsidRDefault="00B03553" w:rsidP="003E5D20">
            <w:pPr>
              <w:pStyle w:val="Odlomakpopisa"/>
              <w:numPr>
                <w:ilvl w:val="0"/>
                <w:numId w:val="23"/>
              </w:numPr>
            </w:pPr>
            <w:r>
              <w:t>Type correct password</w:t>
            </w:r>
          </w:p>
          <w:p w14:paraId="196A85DA" w14:textId="77777777" w:rsidR="00B03553" w:rsidRDefault="00B03553" w:rsidP="003E5D20">
            <w:pPr>
              <w:pStyle w:val="Odlomakpopisa"/>
              <w:numPr>
                <w:ilvl w:val="0"/>
                <w:numId w:val="23"/>
              </w:numPr>
            </w:pPr>
            <w:r>
              <w:t>Confirm password</w:t>
            </w:r>
          </w:p>
          <w:p w14:paraId="410508EC" w14:textId="269DB12C" w:rsidR="00B03553" w:rsidRPr="008A193B" w:rsidRDefault="00B03553" w:rsidP="003E5D20">
            <w:pPr>
              <w:pStyle w:val="Odlomakpopisa"/>
              <w:numPr>
                <w:ilvl w:val="0"/>
                <w:numId w:val="23"/>
              </w:numPr>
            </w:pPr>
            <w:r>
              <w:t>Click the button ‘Register’</w:t>
            </w:r>
          </w:p>
        </w:tc>
      </w:tr>
      <w:tr w:rsidR="003B3634" w:rsidRPr="008A193B" w14:paraId="1ADF7D20" w14:textId="77777777" w:rsidTr="00197A21">
        <w:tc>
          <w:tcPr>
            <w:tcW w:w="1838" w:type="dxa"/>
            <w:vAlign w:val="center"/>
          </w:tcPr>
          <w:p w14:paraId="6135EA5B" w14:textId="77777777" w:rsidR="003B3634" w:rsidRPr="008A193B" w:rsidRDefault="003B3634" w:rsidP="00197A21">
            <w:pPr>
              <w:rPr>
                <w:b/>
              </w:rPr>
            </w:pPr>
            <w:r w:rsidRPr="008A193B">
              <w:rPr>
                <w:b/>
              </w:rPr>
              <w:t>Expected Result</w:t>
            </w:r>
          </w:p>
        </w:tc>
        <w:tc>
          <w:tcPr>
            <w:tcW w:w="11832" w:type="dxa"/>
          </w:tcPr>
          <w:p w14:paraId="6C6C8963" w14:textId="29023251" w:rsidR="003B3634" w:rsidRPr="008A193B" w:rsidRDefault="003B3634" w:rsidP="00C7096C">
            <w:r>
              <w:t xml:space="preserve">Field for username with </w:t>
            </w:r>
            <w:r w:rsidR="00C7096C">
              <w:t>spaces</w:t>
            </w:r>
            <w:r>
              <w:t xml:space="preserve"> is incorrect and not valid.</w:t>
            </w:r>
          </w:p>
        </w:tc>
      </w:tr>
      <w:tr w:rsidR="003B3634" w:rsidRPr="008A193B" w14:paraId="28390DEA" w14:textId="77777777" w:rsidTr="00197A21">
        <w:tc>
          <w:tcPr>
            <w:tcW w:w="1838" w:type="dxa"/>
            <w:vAlign w:val="center"/>
          </w:tcPr>
          <w:p w14:paraId="0ACFE64E" w14:textId="77777777" w:rsidR="003B3634" w:rsidRPr="008A193B" w:rsidRDefault="003B3634" w:rsidP="00197A21">
            <w:pPr>
              <w:rPr>
                <w:b/>
              </w:rPr>
            </w:pPr>
            <w:r w:rsidRPr="008A193B">
              <w:rPr>
                <w:b/>
              </w:rPr>
              <w:t>Actual Result</w:t>
            </w:r>
          </w:p>
        </w:tc>
        <w:tc>
          <w:tcPr>
            <w:tcW w:w="11832" w:type="dxa"/>
          </w:tcPr>
          <w:p w14:paraId="64C30238" w14:textId="47D6992E" w:rsidR="003B3634" w:rsidRPr="008A193B" w:rsidRDefault="003B3634" w:rsidP="00DB37F1">
            <w:r>
              <w:t xml:space="preserve">By typing username with </w:t>
            </w:r>
            <w:r w:rsidR="00C7096C">
              <w:t>spaces</w:t>
            </w:r>
            <w:r>
              <w:t xml:space="preserve"> is correct and it doesn’t get any errors in any browser used. </w:t>
            </w:r>
          </w:p>
        </w:tc>
      </w:tr>
      <w:tr w:rsidR="003B3634" w:rsidRPr="008A193B" w14:paraId="205EA753" w14:textId="77777777" w:rsidTr="00197A21">
        <w:tc>
          <w:tcPr>
            <w:tcW w:w="1838" w:type="dxa"/>
            <w:vAlign w:val="center"/>
          </w:tcPr>
          <w:p w14:paraId="2FD78F3E" w14:textId="77777777" w:rsidR="003B3634" w:rsidRPr="008A193B" w:rsidRDefault="003B3634"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7B9F1111" w14:textId="77777777" w:rsidR="003B3634" w:rsidRPr="008A193B" w:rsidRDefault="003B3634" w:rsidP="00197A21">
            <w:r w:rsidRPr="00EC199B">
              <w:rPr>
                <w:b/>
                <w:color w:val="FF0000"/>
              </w:rPr>
              <w:t>Fail</w:t>
            </w:r>
          </w:p>
        </w:tc>
      </w:tr>
      <w:tr w:rsidR="003B3634" w:rsidRPr="008A193B" w14:paraId="1182F56A" w14:textId="77777777" w:rsidTr="00197A21">
        <w:tc>
          <w:tcPr>
            <w:tcW w:w="1838" w:type="dxa"/>
            <w:vAlign w:val="center"/>
          </w:tcPr>
          <w:p w14:paraId="6A45CF3A" w14:textId="77777777" w:rsidR="003B3634" w:rsidRPr="008A193B" w:rsidRDefault="003B3634" w:rsidP="00197A21">
            <w:pPr>
              <w:rPr>
                <w:b/>
              </w:rPr>
            </w:pPr>
            <w:r>
              <w:rPr>
                <w:b/>
              </w:rPr>
              <w:t>Notes</w:t>
            </w:r>
          </w:p>
        </w:tc>
        <w:tc>
          <w:tcPr>
            <w:tcW w:w="11832" w:type="dxa"/>
          </w:tcPr>
          <w:p w14:paraId="132BC721" w14:textId="2CDCDA97" w:rsidR="003B3634" w:rsidRPr="009C671B" w:rsidRDefault="003B3634" w:rsidP="00C7096C">
            <w:pPr>
              <w:rPr>
                <w:color w:val="365F91" w:themeColor="accent1" w:themeShade="BF"/>
              </w:rPr>
            </w:pPr>
            <w:r w:rsidRPr="00ED3109">
              <w:t xml:space="preserve">I noticed that Register form </w:t>
            </w:r>
            <w:r w:rsidR="005B6DAF">
              <w:t>in</w:t>
            </w:r>
            <w:r w:rsidR="005B6DAF" w:rsidRPr="00ED3109">
              <w:t xml:space="preserve"> username</w:t>
            </w:r>
            <w:r w:rsidR="005B6DAF">
              <w:t xml:space="preserve"> field</w:t>
            </w:r>
            <w:r w:rsidR="005B6DAF" w:rsidRPr="00ED3109">
              <w:t xml:space="preserve"> </w:t>
            </w:r>
            <w:r w:rsidRPr="00ED3109">
              <w:t xml:space="preserve">allows the entry of </w:t>
            </w:r>
            <w:r w:rsidR="00C7096C">
              <w:t>spaces</w:t>
            </w:r>
            <w:r w:rsidRPr="00ED3109">
              <w:t>, which is a big problem because in this case, ev</w:t>
            </w:r>
            <w:r w:rsidR="009C15F2">
              <w:t>ery user can break into web</w:t>
            </w:r>
            <w:r>
              <w:t xml:space="preserve"> without security. </w:t>
            </w:r>
          </w:p>
        </w:tc>
      </w:tr>
      <w:tr w:rsidR="003B3634" w:rsidRPr="008A193B" w14:paraId="195A934F" w14:textId="77777777" w:rsidTr="00197A21">
        <w:tc>
          <w:tcPr>
            <w:tcW w:w="1838" w:type="dxa"/>
            <w:shd w:val="clear" w:color="auto" w:fill="000000" w:themeFill="text1"/>
          </w:tcPr>
          <w:p w14:paraId="680D8E5D" w14:textId="77777777" w:rsidR="003B3634" w:rsidRPr="008A193B" w:rsidRDefault="003B3634" w:rsidP="00197A21">
            <w:pPr>
              <w:rPr>
                <w:b/>
              </w:rPr>
            </w:pPr>
          </w:p>
        </w:tc>
        <w:tc>
          <w:tcPr>
            <w:tcW w:w="11832" w:type="dxa"/>
            <w:shd w:val="clear" w:color="auto" w:fill="000000" w:themeFill="text1"/>
          </w:tcPr>
          <w:p w14:paraId="6B1B8217" w14:textId="77777777" w:rsidR="003B3634" w:rsidRPr="008A193B" w:rsidRDefault="003B3634" w:rsidP="00197A21"/>
        </w:tc>
      </w:tr>
    </w:tbl>
    <w:p w14:paraId="27D026C0" w14:textId="77777777" w:rsidR="000C050C" w:rsidRDefault="000C050C">
      <w:pPr>
        <w:spacing w:before="60" w:after="60"/>
      </w:pPr>
    </w:p>
    <w:p w14:paraId="7EEF5CDB" w14:textId="56D8B4F5" w:rsidR="009447BC" w:rsidRDefault="009447BC">
      <w:pPr>
        <w:spacing w:before="60" w:after="60"/>
      </w:pPr>
      <w:r>
        <w:br w:type="page"/>
      </w:r>
    </w:p>
    <w:p w14:paraId="52A2EFD2" w14:textId="77777777" w:rsidR="005459C5" w:rsidRDefault="005459C5">
      <w:pPr>
        <w:spacing w:before="60" w:after="60"/>
      </w:pPr>
    </w:p>
    <w:p w14:paraId="3FCA3E96" w14:textId="77777777" w:rsidR="005459C5" w:rsidRDefault="005459C5">
      <w:pPr>
        <w:spacing w:before="60" w:after="60"/>
      </w:pPr>
    </w:p>
    <w:p w14:paraId="4CCFD23D" w14:textId="77777777" w:rsidR="005459C5" w:rsidRDefault="005459C5">
      <w:pPr>
        <w:spacing w:before="60" w:after="60"/>
      </w:pPr>
    </w:p>
    <w:tbl>
      <w:tblPr>
        <w:tblStyle w:val="Reetkatablice"/>
        <w:tblW w:w="0" w:type="auto"/>
        <w:tblLook w:val="04A0" w:firstRow="1" w:lastRow="0" w:firstColumn="1" w:lastColumn="0" w:noHBand="0" w:noVBand="1"/>
      </w:tblPr>
      <w:tblGrid>
        <w:gridCol w:w="1838"/>
        <w:gridCol w:w="11832"/>
      </w:tblGrid>
      <w:tr w:rsidR="00305D2A" w:rsidRPr="008A193B" w14:paraId="242C17F2" w14:textId="77777777" w:rsidTr="00197A21">
        <w:tc>
          <w:tcPr>
            <w:tcW w:w="1838" w:type="dxa"/>
            <w:shd w:val="clear" w:color="auto" w:fill="000000" w:themeFill="text1"/>
          </w:tcPr>
          <w:p w14:paraId="1FBFB603" w14:textId="77777777" w:rsidR="00305D2A" w:rsidRPr="008A193B" w:rsidRDefault="00305D2A" w:rsidP="00197A21">
            <w:pPr>
              <w:rPr>
                <w:b/>
              </w:rPr>
            </w:pPr>
          </w:p>
        </w:tc>
        <w:tc>
          <w:tcPr>
            <w:tcW w:w="11832" w:type="dxa"/>
            <w:shd w:val="clear" w:color="auto" w:fill="000000" w:themeFill="text1"/>
          </w:tcPr>
          <w:p w14:paraId="18B64970" w14:textId="77777777" w:rsidR="00305D2A" w:rsidRPr="008A193B" w:rsidRDefault="00305D2A" w:rsidP="00197A21"/>
        </w:tc>
      </w:tr>
      <w:tr w:rsidR="00305D2A" w:rsidRPr="008A193B" w14:paraId="442F4F10" w14:textId="77777777" w:rsidTr="00197A21">
        <w:tc>
          <w:tcPr>
            <w:tcW w:w="1838" w:type="dxa"/>
            <w:shd w:val="clear" w:color="auto" w:fill="D9D9D9" w:themeFill="background1" w:themeFillShade="D9"/>
            <w:vAlign w:val="center"/>
          </w:tcPr>
          <w:p w14:paraId="4A9F529D" w14:textId="77777777" w:rsidR="00305D2A" w:rsidRPr="00377399" w:rsidRDefault="00305D2A" w:rsidP="00197A21">
            <w:pPr>
              <w:rPr>
                <w:b/>
              </w:rPr>
            </w:pPr>
            <w:r w:rsidRPr="00377399">
              <w:rPr>
                <w:b/>
              </w:rPr>
              <w:t>Test Case Number</w:t>
            </w:r>
          </w:p>
        </w:tc>
        <w:tc>
          <w:tcPr>
            <w:tcW w:w="11832" w:type="dxa"/>
            <w:shd w:val="clear" w:color="auto" w:fill="D9D9D9" w:themeFill="background1" w:themeFillShade="D9"/>
            <w:vAlign w:val="center"/>
          </w:tcPr>
          <w:p w14:paraId="5D31379C" w14:textId="7B260AFC" w:rsidR="00305D2A" w:rsidRPr="00377399" w:rsidRDefault="00305D2A" w:rsidP="00197A21">
            <w:pPr>
              <w:rPr>
                <w:b/>
              </w:rPr>
            </w:pPr>
            <w:r w:rsidRPr="00377399">
              <w:rPr>
                <w:b/>
              </w:rPr>
              <w:t>#</w:t>
            </w:r>
            <w:r w:rsidR="003725B8">
              <w:rPr>
                <w:b/>
              </w:rPr>
              <w:t>17</w:t>
            </w:r>
            <w:r>
              <w:rPr>
                <w:b/>
              </w:rPr>
              <w:t>.3</w:t>
            </w:r>
          </w:p>
        </w:tc>
      </w:tr>
      <w:tr w:rsidR="00305D2A" w:rsidRPr="008A193B" w14:paraId="3087744E" w14:textId="77777777" w:rsidTr="00197A21">
        <w:tc>
          <w:tcPr>
            <w:tcW w:w="1838" w:type="dxa"/>
            <w:vAlign w:val="center"/>
          </w:tcPr>
          <w:p w14:paraId="65F8E829" w14:textId="77777777" w:rsidR="00305D2A" w:rsidRPr="008A193B" w:rsidRDefault="00305D2A" w:rsidP="00197A21">
            <w:r w:rsidRPr="008A193B">
              <w:rPr>
                <w:b/>
              </w:rPr>
              <w:t>Prerequisites</w:t>
            </w:r>
          </w:p>
        </w:tc>
        <w:tc>
          <w:tcPr>
            <w:tcW w:w="11832" w:type="dxa"/>
          </w:tcPr>
          <w:p w14:paraId="18EF5473" w14:textId="77777777" w:rsidR="00305D2A" w:rsidRPr="008A193B" w:rsidRDefault="00305D2A" w:rsidP="00197A21">
            <w:r>
              <w:t xml:space="preserve"> </w:t>
            </w:r>
          </w:p>
        </w:tc>
      </w:tr>
      <w:tr w:rsidR="00305D2A" w:rsidRPr="008A193B" w14:paraId="45F925A9" w14:textId="77777777" w:rsidTr="00197A21">
        <w:tc>
          <w:tcPr>
            <w:tcW w:w="1838" w:type="dxa"/>
            <w:vAlign w:val="center"/>
          </w:tcPr>
          <w:p w14:paraId="57859479" w14:textId="77777777" w:rsidR="00305D2A" w:rsidRPr="008A193B" w:rsidRDefault="00305D2A" w:rsidP="00197A21">
            <w:pPr>
              <w:rPr>
                <w:b/>
              </w:rPr>
            </w:pPr>
            <w:r w:rsidRPr="008A193B">
              <w:rPr>
                <w:b/>
              </w:rPr>
              <w:t>Test Case Steps</w:t>
            </w:r>
          </w:p>
        </w:tc>
        <w:tc>
          <w:tcPr>
            <w:tcW w:w="11832" w:type="dxa"/>
          </w:tcPr>
          <w:p w14:paraId="3A9DD261" w14:textId="77777777" w:rsidR="00305D2A" w:rsidRDefault="00305D2A" w:rsidP="003E5D20">
            <w:pPr>
              <w:pStyle w:val="Odlomakpopisa"/>
              <w:numPr>
                <w:ilvl w:val="0"/>
                <w:numId w:val="24"/>
              </w:numPr>
            </w:pPr>
            <w:r>
              <w:t xml:space="preserve">Open browser and go to: </w:t>
            </w:r>
            <w:hyperlink r:id="rId37" w:history="1">
              <w:r w:rsidRPr="00480B10">
                <w:rPr>
                  <w:rStyle w:val="Hiperveza"/>
                </w:rPr>
                <w:t>http://demo.baasic.com/angular/starterkit-photo-gallery/main</w:t>
              </w:r>
            </w:hyperlink>
          </w:p>
          <w:p w14:paraId="539CA6B5" w14:textId="522B8993" w:rsidR="00305D2A" w:rsidRDefault="00305D2A" w:rsidP="003E5D20">
            <w:pPr>
              <w:pStyle w:val="Odlomakpopisa"/>
              <w:numPr>
                <w:ilvl w:val="0"/>
                <w:numId w:val="24"/>
              </w:numPr>
            </w:pPr>
            <w:r>
              <w:t xml:space="preserve">Lean the mouse on </w:t>
            </w:r>
            <w:r w:rsidR="00DF7585">
              <w:t xml:space="preserve">photo </w:t>
            </w:r>
            <w:r>
              <w:t>(logo)</w:t>
            </w:r>
          </w:p>
          <w:p w14:paraId="3BB454EE" w14:textId="77777777" w:rsidR="00305D2A" w:rsidRDefault="00305D2A" w:rsidP="003E5D20">
            <w:pPr>
              <w:pStyle w:val="Odlomakpopisa"/>
              <w:numPr>
                <w:ilvl w:val="0"/>
                <w:numId w:val="24"/>
              </w:numPr>
            </w:pPr>
            <w:r>
              <w:t>Click on ‘Menu’</w:t>
            </w:r>
          </w:p>
          <w:p w14:paraId="102B0CE0" w14:textId="77777777" w:rsidR="00305D2A" w:rsidRDefault="00305D2A" w:rsidP="003E5D20">
            <w:pPr>
              <w:pStyle w:val="Odlomakpopisa"/>
              <w:numPr>
                <w:ilvl w:val="0"/>
                <w:numId w:val="24"/>
              </w:numPr>
            </w:pPr>
            <w:r>
              <w:t>Click on ‘Register’</w:t>
            </w:r>
          </w:p>
          <w:p w14:paraId="79627FD6" w14:textId="0C42E828" w:rsidR="00D12E91" w:rsidRDefault="00D12E91" w:rsidP="003E5D20">
            <w:pPr>
              <w:pStyle w:val="Odlomakpopisa"/>
              <w:numPr>
                <w:ilvl w:val="0"/>
                <w:numId w:val="24"/>
              </w:numPr>
            </w:pPr>
            <w:r>
              <w:t xml:space="preserve">Type correct email address </w:t>
            </w:r>
          </w:p>
          <w:p w14:paraId="626136BC" w14:textId="77777777" w:rsidR="00305D2A" w:rsidRDefault="00305D2A" w:rsidP="003E5D20">
            <w:pPr>
              <w:pStyle w:val="Odlomakpopisa"/>
              <w:numPr>
                <w:ilvl w:val="0"/>
                <w:numId w:val="24"/>
              </w:numPr>
            </w:pPr>
            <w:r>
              <w:t xml:space="preserve">Type incorrect username, </w:t>
            </w:r>
            <w:r w:rsidR="00F56037">
              <w:t>e.g.</w:t>
            </w:r>
            <w:r>
              <w:t xml:space="preserve"> typing </w:t>
            </w:r>
            <w:r w:rsidRPr="00305D2A">
              <w:t>punctuation marks</w:t>
            </w:r>
            <w:r w:rsidR="005F4F7E">
              <w:t xml:space="preserve"> </w:t>
            </w:r>
            <w:r>
              <w:t>inside the username field</w:t>
            </w:r>
          </w:p>
          <w:p w14:paraId="61F10C21" w14:textId="77777777" w:rsidR="00B03553" w:rsidRDefault="00B03553" w:rsidP="003E5D20">
            <w:pPr>
              <w:pStyle w:val="Odlomakpopisa"/>
              <w:numPr>
                <w:ilvl w:val="0"/>
                <w:numId w:val="24"/>
              </w:numPr>
            </w:pPr>
            <w:r>
              <w:t>Type correct password</w:t>
            </w:r>
          </w:p>
          <w:p w14:paraId="5B1F59DC" w14:textId="77777777" w:rsidR="00B03553" w:rsidRDefault="00B03553" w:rsidP="003E5D20">
            <w:pPr>
              <w:pStyle w:val="Odlomakpopisa"/>
              <w:numPr>
                <w:ilvl w:val="0"/>
                <w:numId w:val="24"/>
              </w:numPr>
            </w:pPr>
            <w:r>
              <w:t>Confirm password</w:t>
            </w:r>
          </w:p>
          <w:p w14:paraId="5E999BC1" w14:textId="5CC72D94" w:rsidR="00B03553" w:rsidRPr="008A193B" w:rsidRDefault="00B03553" w:rsidP="003E5D20">
            <w:pPr>
              <w:pStyle w:val="Odlomakpopisa"/>
              <w:numPr>
                <w:ilvl w:val="0"/>
                <w:numId w:val="24"/>
              </w:numPr>
            </w:pPr>
            <w:r>
              <w:t>Click the button ‘Register’</w:t>
            </w:r>
          </w:p>
        </w:tc>
      </w:tr>
      <w:tr w:rsidR="00305D2A" w:rsidRPr="008A193B" w14:paraId="60FF2195" w14:textId="77777777" w:rsidTr="00197A21">
        <w:tc>
          <w:tcPr>
            <w:tcW w:w="1838" w:type="dxa"/>
            <w:vAlign w:val="center"/>
          </w:tcPr>
          <w:p w14:paraId="0226A97A" w14:textId="77777777" w:rsidR="00305D2A" w:rsidRPr="008A193B" w:rsidRDefault="00305D2A" w:rsidP="00197A21">
            <w:pPr>
              <w:rPr>
                <w:b/>
              </w:rPr>
            </w:pPr>
            <w:r w:rsidRPr="008A193B">
              <w:rPr>
                <w:b/>
              </w:rPr>
              <w:t>Expected Result</w:t>
            </w:r>
          </w:p>
        </w:tc>
        <w:tc>
          <w:tcPr>
            <w:tcW w:w="11832" w:type="dxa"/>
          </w:tcPr>
          <w:p w14:paraId="20406212" w14:textId="459DDAFD" w:rsidR="00305D2A" w:rsidRPr="008A193B" w:rsidRDefault="00305D2A" w:rsidP="00197A21">
            <w:r>
              <w:t xml:space="preserve">Field for username with </w:t>
            </w:r>
            <w:r w:rsidRPr="00305D2A">
              <w:t>punctuation marks</w:t>
            </w:r>
            <w:r>
              <w:t xml:space="preserve"> is incorrect and not valid.</w:t>
            </w:r>
          </w:p>
        </w:tc>
      </w:tr>
      <w:tr w:rsidR="00305D2A" w:rsidRPr="008A193B" w14:paraId="2A74B2F4" w14:textId="77777777" w:rsidTr="00197A21">
        <w:tc>
          <w:tcPr>
            <w:tcW w:w="1838" w:type="dxa"/>
            <w:vAlign w:val="center"/>
          </w:tcPr>
          <w:p w14:paraId="36B84831" w14:textId="77777777" w:rsidR="00305D2A" w:rsidRPr="008A193B" w:rsidRDefault="00305D2A" w:rsidP="00197A21">
            <w:pPr>
              <w:rPr>
                <w:b/>
              </w:rPr>
            </w:pPr>
            <w:r w:rsidRPr="008A193B">
              <w:rPr>
                <w:b/>
              </w:rPr>
              <w:t>Actual Result</w:t>
            </w:r>
          </w:p>
        </w:tc>
        <w:tc>
          <w:tcPr>
            <w:tcW w:w="11832" w:type="dxa"/>
          </w:tcPr>
          <w:p w14:paraId="56B64B54" w14:textId="4B84FC79" w:rsidR="00305D2A" w:rsidRPr="008A193B" w:rsidRDefault="00305D2A" w:rsidP="00DB37F1">
            <w:r>
              <w:t xml:space="preserve">By typing username with </w:t>
            </w:r>
            <w:r w:rsidRPr="00305D2A">
              <w:t>punctuation marks</w:t>
            </w:r>
            <w:r>
              <w:t xml:space="preserve"> is correct and it doesn’t get any errors in any browser used. </w:t>
            </w:r>
          </w:p>
        </w:tc>
      </w:tr>
      <w:tr w:rsidR="00305D2A" w:rsidRPr="008A193B" w14:paraId="3DC3CA1C" w14:textId="77777777" w:rsidTr="00197A21">
        <w:tc>
          <w:tcPr>
            <w:tcW w:w="1838" w:type="dxa"/>
            <w:vAlign w:val="center"/>
          </w:tcPr>
          <w:p w14:paraId="5A020186" w14:textId="77777777" w:rsidR="00305D2A" w:rsidRPr="008A193B" w:rsidRDefault="00305D2A"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1A014514" w14:textId="77777777" w:rsidR="00305D2A" w:rsidRPr="008A193B" w:rsidRDefault="00305D2A" w:rsidP="00197A21">
            <w:r w:rsidRPr="00EC199B">
              <w:rPr>
                <w:b/>
                <w:color w:val="FF0000"/>
              </w:rPr>
              <w:t>Fail</w:t>
            </w:r>
          </w:p>
        </w:tc>
      </w:tr>
      <w:tr w:rsidR="00305D2A" w:rsidRPr="008A193B" w14:paraId="51DD1F8C" w14:textId="77777777" w:rsidTr="00197A21">
        <w:tc>
          <w:tcPr>
            <w:tcW w:w="1838" w:type="dxa"/>
            <w:vAlign w:val="center"/>
          </w:tcPr>
          <w:p w14:paraId="1B2D76B5" w14:textId="77777777" w:rsidR="00305D2A" w:rsidRPr="008A193B" w:rsidRDefault="00305D2A" w:rsidP="00197A21">
            <w:pPr>
              <w:rPr>
                <w:b/>
              </w:rPr>
            </w:pPr>
            <w:r>
              <w:rPr>
                <w:b/>
              </w:rPr>
              <w:t>Notes</w:t>
            </w:r>
          </w:p>
        </w:tc>
        <w:tc>
          <w:tcPr>
            <w:tcW w:w="11832" w:type="dxa"/>
          </w:tcPr>
          <w:p w14:paraId="3A2FABC3" w14:textId="27913990" w:rsidR="00305D2A" w:rsidRPr="009C671B" w:rsidRDefault="00305D2A" w:rsidP="005B6DAF">
            <w:pPr>
              <w:rPr>
                <w:color w:val="365F91" w:themeColor="accent1" w:themeShade="BF"/>
              </w:rPr>
            </w:pPr>
            <w:r w:rsidRPr="00ED3109">
              <w:t xml:space="preserve">I noticed that Register form </w:t>
            </w:r>
            <w:r w:rsidR="005B6DAF">
              <w:t>in</w:t>
            </w:r>
            <w:r w:rsidRPr="00ED3109">
              <w:t xml:space="preserve"> username</w:t>
            </w:r>
            <w:r w:rsidR="005B6DAF">
              <w:t xml:space="preserve"> field</w:t>
            </w:r>
            <w:r w:rsidRPr="00ED3109">
              <w:t xml:space="preserve"> allows the entry of </w:t>
            </w:r>
            <w:r w:rsidRPr="00305D2A">
              <w:t>punctuation marks</w:t>
            </w:r>
            <w:r w:rsidRPr="00ED3109">
              <w:t>, which is a big problem because in this case, ev</w:t>
            </w:r>
            <w:r w:rsidR="009C15F2">
              <w:t>ery user can break into webpage</w:t>
            </w:r>
            <w:r>
              <w:t xml:space="preserve"> without security. </w:t>
            </w:r>
          </w:p>
        </w:tc>
      </w:tr>
      <w:tr w:rsidR="00305D2A" w:rsidRPr="008A193B" w14:paraId="3A9552EE" w14:textId="77777777" w:rsidTr="00197A21">
        <w:tc>
          <w:tcPr>
            <w:tcW w:w="1838" w:type="dxa"/>
            <w:shd w:val="clear" w:color="auto" w:fill="000000" w:themeFill="text1"/>
          </w:tcPr>
          <w:p w14:paraId="2B10112E" w14:textId="77777777" w:rsidR="00305D2A" w:rsidRPr="008A193B" w:rsidRDefault="00305D2A" w:rsidP="00197A21">
            <w:pPr>
              <w:rPr>
                <w:b/>
              </w:rPr>
            </w:pPr>
          </w:p>
        </w:tc>
        <w:tc>
          <w:tcPr>
            <w:tcW w:w="11832" w:type="dxa"/>
            <w:shd w:val="clear" w:color="auto" w:fill="000000" w:themeFill="text1"/>
          </w:tcPr>
          <w:p w14:paraId="226FEAF4" w14:textId="77777777" w:rsidR="00305D2A" w:rsidRPr="008A193B" w:rsidRDefault="00305D2A" w:rsidP="00197A21"/>
        </w:tc>
      </w:tr>
    </w:tbl>
    <w:p w14:paraId="628FA09B" w14:textId="77777777" w:rsidR="00A4796D" w:rsidRDefault="00A4796D" w:rsidP="00A82493"/>
    <w:p w14:paraId="5BA6E9AA" w14:textId="741AFDA2" w:rsidR="009447BC" w:rsidRDefault="009447BC">
      <w:pPr>
        <w:spacing w:before="60" w:after="60"/>
      </w:pPr>
      <w:r>
        <w:br w:type="page"/>
      </w:r>
    </w:p>
    <w:p w14:paraId="4A8120EB" w14:textId="77777777" w:rsidR="001E758A" w:rsidRDefault="001E758A" w:rsidP="00A82493"/>
    <w:p w14:paraId="2D5F1286" w14:textId="77777777" w:rsidR="001E758A" w:rsidRDefault="001E758A" w:rsidP="00A82493"/>
    <w:tbl>
      <w:tblPr>
        <w:tblStyle w:val="Reetkatablice"/>
        <w:tblW w:w="0" w:type="auto"/>
        <w:tblLook w:val="04A0" w:firstRow="1" w:lastRow="0" w:firstColumn="1" w:lastColumn="0" w:noHBand="0" w:noVBand="1"/>
      </w:tblPr>
      <w:tblGrid>
        <w:gridCol w:w="1838"/>
        <w:gridCol w:w="11832"/>
      </w:tblGrid>
      <w:tr w:rsidR="00A038A6" w:rsidRPr="008A193B" w14:paraId="1EA94901" w14:textId="77777777" w:rsidTr="00197A21">
        <w:tc>
          <w:tcPr>
            <w:tcW w:w="1838" w:type="dxa"/>
            <w:shd w:val="clear" w:color="auto" w:fill="000000" w:themeFill="text1"/>
          </w:tcPr>
          <w:p w14:paraId="67C8412A" w14:textId="77777777" w:rsidR="00A038A6" w:rsidRPr="008A193B" w:rsidRDefault="00A038A6" w:rsidP="00197A21">
            <w:pPr>
              <w:rPr>
                <w:b/>
              </w:rPr>
            </w:pPr>
          </w:p>
        </w:tc>
        <w:tc>
          <w:tcPr>
            <w:tcW w:w="11832" w:type="dxa"/>
            <w:shd w:val="clear" w:color="auto" w:fill="000000" w:themeFill="text1"/>
          </w:tcPr>
          <w:p w14:paraId="0878D5A8" w14:textId="77777777" w:rsidR="00A038A6" w:rsidRPr="008A193B" w:rsidRDefault="00A038A6" w:rsidP="00197A21"/>
        </w:tc>
      </w:tr>
      <w:tr w:rsidR="00A038A6" w:rsidRPr="008A193B" w14:paraId="0A9E676B" w14:textId="77777777" w:rsidTr="00197A21">
        <w:tc>
          <w:tcPr>
            <w:tcW w:w="1838" w:type="dxa"/>
            <w:shd w:val="clear" w:color="auto" w:fill="D9D9D9" w:themeFill="background1" w:themeFillShade="D9"/>
            <w:vAlign w:val="center"/>
          </w:tcPr>
          <w:p w14:paraId="5F625CF7" w14:textId="77777777" w:rsidR="00A038A6" w:rsidRPr="00377399" w:rsidRDefault="00A038A6" w:rsidP="00197A21">
            <w:pPr>
              <w:rPr>
                <w:b/>
              </w:rPr>
            </w:pPr>
            <w:r w:rsidRPr="00377399">
              <w:rPr>
                <w:b/>
              </w:rPr>
              <w:t>Test Case Number</w:t>
            </w:r>
          </w:p>
        </w:tc>
        <w:tc>
          <w:tcPr>
            <w:tcW w:w="11832" w:type="dxa"/>
            <w:shd w:val="clear" w:color="auto" w:fill="D9D9D9" w:themeFill="background1" w:themeFillShade="D9"/>
            <w:vAlign w:val="center"/>
          </w:tcPr>
          <w:p w14:paraId="5B955302" w14:textId="41E90734" w:rsidR="00A038A6" w:rsidRPr="00377399" w:rsidRDefault="00A038A6" w:rsidP="00197A21">
            <w:pPr>
              <w:rPr>
                <w:b/>
              </w:rPr>
            </w:pPr>
            <w:r w:rsidRPr="00377399">
              <w:rPr>
                <w:b/>
              </w:rPr>
              <w:t>#</w:t>
            </w:r>
            <w:r w:rsidR="003725B8">
              <w:rPr>
                <w:b/>
              </w:rPr>
              <w:t>17</w:t>
            </w:r>
            <w:r w:rsidR="00701297">
              <w:rPr>
                <w:b/>
              </w:rPr>
              <w:t>.4</w:t>
            </w:r>
          </w:p>
        </w:tc>
      </w:tr>
      <w:tr w:rsidR="00A038A6" w:rsidRPr="008A193B" w14:paraId="64391D89" w14:textId="77777777" w:rsidTr="00197A21">
        <w:tc>
          <w:tcPr>
            <w:tcW w:w="1838" w:type="dxa"/>
            <w:vAlign w:val="center"/>
          </w:tcPr>
          <w:p w14:paraId="79F238BA" w14:textId="77777777" w:rsidR="00A038A6" w:rsidRPr="008A193B" w:rsidRDefault="00A038A6" w:rsidP="00197A21">
            <w:r w:rsidRPr="008A193B">
              <w:rPr>
                <w:b/>
              </w:rPr>
              <w:t>Prerequisites</w:t>
            </w:r>
          </w:p>
        </w:tc>
        <w:tc>
          <w:tcPr>
            <w:tcW w:w="11832" w:type="dxa"/>
          </w:tcPr>
          <w:p w14:paraId="5C773500" w14:textId="77777777" w:rsidR="00A038A6" w:rsidRPr="008A193B" w:rsidRDefault="00A038A6" w:rsidP="00197A21">
            <w:r>
              <w:t xml:space="preserve"> </w:t>
            </w:r>
          </w:p>
        </w:tc>
      </w:tr>
      <w:tr w:rsidR="00A038A6" w:rsidRPr="008A193B" w14:paraId="248932D9" w14:textId="77777777" w:rsidTr="00197A21">
        <w:tc>
          <w:tcPr>
            <w:tcW w:w="1838" w:type="dxa"/>
            <w:vAlign w:val="center"/>
          </w:tcPr>
          <w:p w14:paraId="7E2EF71E" w14:textId="77777777" w:rsidR="00A038A6" w:rsidRPr="008A193B" w:rsidRDefault="00A038A6" w:rsidP="00197A21">
            <w:pPr>
              <w:rPr>
                <w:b/>
              </w:rPr>
            </w:pPr>
            <w:r w:rsidRPr="008A193B">
              <w:rPr>
                <w:b/>
              </w:rPr>
              <w:t>Test Case Steps</w:t>
            </w:r>
          </w:p>
        </w:tc>
        <w:tc>
          <w:tcPr>
            <w:tcW w:w="11832" w:type="dxa"/>
          </w:tcPr>
          <w:p w14:paraId="6ACB3EBE" w14:textId="77777777" w:rsidR="00A038A6" w:rsidRDefault="00A038A6" w:rsidP="003E5D20">
            <w:pPr>
              <w:pStyle w:val="Odlomakpopisa"/>
              <w:numPr>
                <w:ilvl w:val="0"/>
                <w:numId w:val="25"/>
              </w:numPr>
            </w:pPr>
            <w:r>
              <w:t xml:space="preserve">Open browser and go to: </w:t>
            </w:r>
            <w:hyperlink r:id="rId38" w:history="1">
              <w:r w:rsidRPr="00480B10">
                <w:rPr>
                  <w:rStyle w:val="Hiperveza"/>
                </w:rPr>
                <w:t>http://demo.baasic.com/angular/starterkit-photo-gallery/main</w:t>
              </w:r>
            </w:hyperlink>
          </w:p>
          <w:p w14:paraId="1233012D" w14:textId="07413EBF" w:rsidR="00A038A6" w:rsidRDefault="00A038A6" w:rsidP="003E5D20">
            <w:pPr>
              <w:pStyle w:val="Odlomakpopisa"/>
              <w:numPr>
                <w:ilvl w:val="0"/>
                <w:numId w:val="25"/>
              </w:numPr>
            </w:pPr>
            <w:r>
              <w:t xml:space="preserve">Lean the mouse on </w:t>
            </w:r>
            <w:r w:rsidR="00DF7585">
              <w:t xml:space="preserve">photo </w:t>
            </w:r>
            <w:r>
              <w:t>(logo)</w:t>
            </w:r>
          </w:p>
          <w:p w14:paraId="49C0E274" w14:textId="77777777" w:rsidR="00A038A6" w:rsidRDefault="00A038A6" w:rsidP="003E5D20">
            <w:pPr>
              <w:pStyle w:val="Odlomakpopisa"/>
              <w:numPr>
                <w:ilvl w:val="0"/>
                <w:numId w:val="25"/>
              </w:numPr>
            </w:pPr>
            <w:r>
              <w:t>Click on ‘Menu’</w:t>
            </w:r>
          </w:p>
          <w:p w14:paraId="07BC6472" w14:textId="77777777" w:rsidR="00A038A6" w:rsidRDefault="00A038A6" w:rsidP="003E5D20">
            <w:pPr>
              <w:pStyle w:val="Odlomakpopisa"/>
              <w:numPr>
                <w:ilvl w:val="0"/>
                <w:numId w:val="25"/>
              </w:numPr>
            </w:pPr>
            <w:r>
              <w:t>Click on ‘Register’</w:t>
            </w:r>
          </w:p>
          <w:p w14:paraId="5718C57B" w14:textId="4E46E0BA" w:rsidR="00E13D8F" w:rsidRDefault="00E13D8F" w:rsidP="003E5D20">
            <w:pPr>
              <w:pStyle w:val="Odlomakpopisa"/>
              <w:numPr>
                <w:ilvl w:val="0"/>
                <w:numId w:val="25"/>
              </w:numPr>
            </w:pPr>
            <w:r>
              <w:t xml:space="preserve">Type correct email address </w:t>
            </w:r>
          </w:p>
          <w:p w14:paraId="10281D3C" w14:textId="71BB3338" w:rsidR="00A038A6" w:rsidRDefault="00A038A6" w:rsidP="003E5D20">
            <w:pPr>
              <w:pStyle w:val="Odlomakpopisa"/>
              <w:numPr>
                <w:ilvl w:val="0"/>
                <w:numId w:val="25"/>
              </w:numPr>
            </w:pPr>
            <w:r>
              <w:t>Type username</w:t>
            </w:r>
            <w:r w:rsidR="00701297">
              <w:t xml:space="preserve"> </w:t>
            </w:r>
            <w:r w:rsidR="000B2C0F">
              <w:t>that’s taken</w:t>
            </w:r>
          </w:p>
          <w:p w14:paraId="1A711DBE" w14:textId="77777777" w:rsidR="00E13D8F" w:rsidRDefault="00E13D8F" w:rsidP="003E5D20">
            <w:pPr>
              <w:pStyle w:val="Odlomakpopisa"/>
              <w:numPr>
                <w:ilvl w:val="0"/>
                <w:numId w:val="25"/>
              </w:numPr>
            </w:pPr>
            <w:r>
              <w:t>Type correct password</w:t>
            </w:r>
          </w:p>
          <w:p w14:paraId="3F841634" w14:textId="77777777" w:rsidR="00E13D8F" w:rsidRDefault="00E13D8F" w:rsidP="003E5D20">
            <w:pPr>
              <w:pStyle w:val="Odlomakpopisa"/>
              <w:numPr>
                <w:ilvl w:val="0"/>
                <w:numId w:val="25"/>
              </w:numPr>
            </w:pPr>
            <w:r>
              <w:t>Confirm password</w:t>
            </w:r>
          </w:p>
          <w:p w14:paraId="616616E5" w14:textId="746DDDBB" w:rsidR="00D12E91" w:rsidRPr="008A193B" w:rsidRDefault="00D12E91" w:rsidP="003E5D20">
            <w:pPr>
              <w:pStyle w:val="Odlomakpopisa"/>
              <w:numPr>
                <w:ilvl w:val="0"/>
                <w:numId w:val="25"/>
              </w:numPr>
            </w:pPr>
            <w:r>
              <w:t>Click the button ‘Register’</w:t>
            </w:r>
          </w:p>
        </w:tc>
      </w:tr>
      <w:tr w:rsidR="00A038A6" w:rsidRPr="008A193B" w14:paraId="168E5352" w14:textId="77777777" w:rsidTr="00197A21">
        <w:tc>
          <w:tcPr>
            <w:tcW w:w="1838" w:type="dxa"/>
            <w:vAlign w:val="center"/>
          </w:tcPr>
          <w:p w14:paraId="3E7078A3" w14:textId="008EBCFF" w:rsidR="00A038A6" w:rsidRPr="008A193B" w:rsidRDefault="00A038A6" w:rsidP="00197A21">
            <w:pPr>
              <w:rPr>
                <w:b/>
              </w:rPr>
            </w:pPr>
            <w:r w:rsidRPr="008A193B">
              <w:rPr>
                <w:b/>
              </w:rPr>
              <w:t>Expected Result</w:t>
            </w:r>
          </w:p>
        </w:tc>
        <w:tc>
          <w:tcPr>
            <w:tcW w:w="11832" w:type="dxa"/>
          </w:tcPr>
          <w:p w14:paraId="7BD0DBD4" w14:textId="42C39829" w:rsidR="00A038A6" w:rsidRPr="008A193B" w:rsidRDefault="00A038A6" w:rsidP="00A14EA7">
            <w:r>
              <w:t>Field for userna</w:t>
            </w:r>
            <w:r w:rsidR="00A14EA7">
              <w:t>me is taken and user gets information</w:t>
            </w:r>
            <w:r w:rsidR="00283C65">
              <w:t xml:space="preserve"> by clicking on the button ‘Register’</w:t>
            </w:r>
            <w:r w:rsidR="00F74058">
              <w:t>.</w:t>
            </w:r>
          </w:p>
        </w:tc>
      </w:tr>
      <w:tr w:rsidR="00A038A6" w:rsidRPr="008A193B" w14:paraId="499B484D" w14:textId="77777777" w:rsidTr="00197A21">
        <w:tc>
          <w:tcPr>
            <w:tcW w:w="1838" w:type="dxa"/>
            <w:vAlign w:val="center"/>
          </w:tcPr>
          <w:p w14:paraId="6D1F3BA4" w14:textId="77777777" w:rsidR="00A038A6" w:rsidRPr="008A193B" w:rsidRDefault="00A038A6" w:rsidP="00197A21">
            <w:pPr>
              <w:rPr>
                <w:b/>
              </w:rPr>
            </w:pPr>
            <w:r w:rsidRPr="008A193B">
              <w:rPr>
                <w:b/>
              </w:rPr>
              <w:t>Actual Result</w:t>
            </w:r>
          </w:p>
        </w:tc>
        <w:tc>
          <w:tcPr>
            <w:tcW w:w="11832" w:type="dxa"/>
          </w:tcPr>
          <w:p w14:paraId="623FEE06" w14:textId="1F259B3E" w:rsidR="00A038A6" w:rsidRPr="008A193B" w:rsidRDefault="00A038A6" w:rsidP="00DB37F1">
            <w:r>
              <w:t xml:space="preserve">By </w:t>
            </w:r>
            <w:r w:rsidR="00DB37F1">
              <w:t xml:space="preserve">typing username that is taken, user gets message: </w:t>
            </w:r>
            <w:r w:rsidR="00DB37F1" w:rsidRPr="00DB37F1">
              <w:rPr>
                <w:color w:val="FF0000"/>
              </w:rPr>
              <w:t>‘Username taken!’</w:t>
            </w:r>
          </w:p>
        </w:tc>
      </w:tr>
      <w:tr w:rsidR="00A038A6" w:rsidRPr="008A193B" w14:paraId="6F44A32C" w14:textId="77777777" w:rsidTr="00197A21">
        <w:tc>
          <w:tcPr>
            <w:tcW w:w="1838" w:type="dxa"/>
            <w:vAlign w:val="center"/>
          </w:tcPr>
          <w:p w14:paraId="65318FEE" w14:textId="77777777" w:rsidR="00A038A6" w:rsidRPr="008A193B" w:rsidRDefault="00A038A6"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396B951F" w14:textId="707575A5" w:rsidR="00A038A6" w:rsidRPr="008A193B" w:rsidRDefault="00701297" w:rsidP="00197A21">
            <w:r w:rsidRPr="00EC199B">
              <w:rPr>
                <w:b/>
                <w:color w:val="92D050"/>
              </w:rPr>
              <w:t>Pass</w:t>
            </w:r>
          </w:p>
        </w:tc>
      </w:tr>
      <w:tr w:rsidR="00A038A6" w:rsidRPr="008A193B" w14:paraId="5442644B" w14:textId="77777777" w:rsidTr="00197A21">
        <w:tc>
          <w:tcPr>
            <w:tcW w:w="1838" w:type="dxa"/>
            <w:vAlign w:val="center"/>
          </w:tcPr>
          <w:p w14:paraId="3734B1D1" w14:textId="77777777" w:rsidR="00A038A6" w:rsidRPr="008A193B" w:rsidRDefault="00A038A6" w:rsidP="00197A21">
            <w:pPr>
              <w:rPr>
                <w:b/>
              </w:rPr>
            </w:pPr>
            <w:r>
              <w:rPr>
                <w:b/>
              </w:rPr>
              <w:t>Notes</w:t>
            </w:r>
          </w:p>
        </w:tc>
        <w:tc>
          <w:tcPr>
            <w:tcW w:w="11832" w:type="dxa"/>
          </w:tcPr>
          <w:p w14:paraId="7B9668E0" w14:textId="5869F4EE" w:rsidR="00A038A6" w:rsidRPr="009C671B" w:rsidRDefault="00A14EA7" w:rsidP="00197A21">
            <w:pPr>
              <w:rPr>
                <w:color w:val="365F91" w:themeColor="accent1" w:themeShade="BF"/>
              </w:rPr>
            </w:pPr>
            <w:r>
              <w:t>/</w:t>
            </w:r>
          </w:p>
        </w:tc>
      </w:tr>
      <w:tr w:rsidR="00A038A6" w:rsidRPr="008A193B" w14:paraId="4A9E3C44" w14:textId="77777777" w:rsidTr="00197A21">
        <w:tc>
          <w:tcPr>
            <w:tcW w:w="1838" w:type="dxa"/>
            <w:shd w:val="clear" w:color="auto" w:fill="000000" w:themeFill="text1"/>
          </w:tcPr>
          <w:p w14:paraId="120E6219" w14:textId="77777777" w:rsidR="00A038A6" w:rsidRPr="008A193B" w:rsidRDefault="00A038A6" w:rsidP="00197A21">
            <w:pPr>
              <w:rPr>
                <w:b/>
              </w:rPr>
            </w:pPr>
          </w:p>
        </w:tc>
        <w:tc>
          <w:tcPr>
            <w:tcW w:w="11832" w:type="dxa"/>
            <w:shd w:val="clear" w:color="auto" w:fill="000000" w:themeFill="text1"/>
          </w:tcPr>
          <w:p w14:paraId="4CD60C2F" w14:textId="77777777" w:rsidR="00A038A6" w:rsidRPr="008A193B" w:rsidRDefault="00A038A6" w:rsidP="00197A21"/>
        </w:tc>
      </w:tr>
    </w:tbl>
    <w:p w14:paraId="5449C0FB" w14:textId="77777777" w:rsidR="001E758A" w:rsidRDefault="001E758A">
      <w:pPr>
        <w:spacing w:before="60" w:after="60"/>
      </w:pPr>
    </w:p>
    <w:p w14:paraId="5B4FEBDE" w14:textId="77777777" w:rsidR="001E758A" w:rsidRDefault="001E758A">
      <w:pPr>
        <w:spacing w:before="60" w:after="60"/>
      </w:pPr>
    </w:p>
    <w:p w14:paraId="28BE666A" w14:textId="77777777" w:rsidR="00A4796D" w:rsidRDefault="00A4796D">
      <w:pPr>
        <w:spacing w:before="60" w:after="60"/>
      </w:pPr>
    </w:p>
    <w:p w14:paraId="2B6BB9B7" w14:textId="25D19E4B" w:rsidR="009447BC" w:rsidRDefault="009447BC">
      <w:pPr>
        <w:spacing w:before="60" w:after="60"/>
      </w:pPr>
      <w:r>
        <w:br w:type="page"/>
      </w:r>
    </w:p>
    <w:p w14:paraId="75B27404" w14:textId="77777777" w:rsidR="00A4796D" w:rsidRDefault="00A4796D">
      <w:pPr>
        <w:spacing w:before="60" w:after="60"/>
      </w:pPr>
    </w:p>
    <w:p w14:paraId="5EC066B6" w14:textId="77777777" w:rsidR="00A4796D" w:rsidRDefault="00A4796D">
      <w:pPr>
        <w:spacing w:before="60" w:after="60"/>
      </w:pPr>
    </w:p>
    <w:tbl>
      <w:tblPr>
        <w:tblStyle w:val="Reetkatablice"/>
        <w:tblW w:w="0" w:type="auto"/>
        <w:tblLook w:val="04A0" w:firstRow="1" w:lastRow="0" w:firstColumn="1" w:lastColumn="0" w:noHBand="0" w:noVBand="1"/>
      </w:tblPr>
      <w:tblGrid>
        <w:gridCol w:w="1838"/>
        <w:gridCol w:w="11832"/>
      </w:tblGrid>
      <w:tr w:rsidR="00D44849" w:rsidRPr="008A193B" w14:paraId="0826644B" w14:textId="77777777" w:rsidTr="00197A21">
        <w:tc>
          <w:tcPr>
            <w:tcW w:w="1838" w:type="dxa"/>
            <w:shd w:val="clear" w:color="auto" w:fill="000000" w:themeFill="text1"/>
          </w:tcPr>
          <w:p w14:paraId="1CEB270D" w14:textId="77777777" w:rsidR="00D44849" w:rsidRPr="008A193B" w:rsidRDefault="00D44849" w:rsidP="00197A21">
            <w:pPr>
              <w:rPr>
                <w:b/>
              </w:rPr>
            </w:pPr>
          </w:p>
        </w:tc>
        <w:tc>
          <w:tcPr>
            <w:tcW w:w="11832" w:type="dxa"/>
            <w:shd w:val="clear" w:color="auto" w:fill="000000" w:themeFill="text1"/>
          </w:tcPr>
          <w:p w14:paraId="0445E31C" w14:textId="77777777" w:rsidR="00D44849" w:rsidRPr="008A193B" w:rsidRDefault="00D44849" w:rsidP="00197A21"/>
        </w:tc>
      </w:tr>
      <w:tr w:rsidR="00D44849" w:rsidRPr="008A193B" w14:paraId="6C88AF86" w14:textId="77777777" w:rsidTr="00197A21">
        <w:tc>
          <w:tcPr>
            <w:tcW w:w="1838" w:type="dxa"/>
            <w:shd w:val="clear" w:color="auto" w:fill="D9D9D9" w:themeFill="background1" w:themeFillShade="D9"/>
            <w:vAlign w:val="center"/>
          </w:tcPr>
          <w:p w14:paraId="43E250C9" w14:textId="77777777" w:rsidR="00D44849" w:rsidRPr="00377399" w:rsidRDefault="00D44849" w:rsidP="00197A21">
            <w:pPr>
              <w:rPr>
                <w:b/>
              </w:rPr>
            </w:pPr>
            <w:r w:rsidRPr="00377399">
              <w:rPr>
                <w:b/>
              </w:rPr>
              <w:t>Test Case Number</w:t>
            </w:r>
          </w:p>
        </w:tc>
        <w:tc>
          <w:tcPr>
            <w:tcW w:w="11832" w:type="dxa"/>
            <w:shd w:val="clear" w:color="auto" w:fill="D9D9D9" w:themeFill="background1" w:themeFillShade="D9"/>
            <w:vAlign w:val="center"/>
          </w:tcPr>
          <w:p w14:paraId="5C420A0E" w14:textId="05B1A425" w:rsidR="00D44849" w:rsidRPr="00377399" w:rsidRDefault="00D44849" w:rsidP="00197A21">
            <w:pPr>
              <w:rPr>
                <w:b/>
              </w:rPr>
            </w:pPr>
            <w:r w:rsidRPr="00377399">
              <w:rPr>
                <w:b/>
              </w:rPr>
              <w:t>#</w:t>
            </w:r>
            <w:r w:rsidR="003725B8">
              <w:rPr>
                <w:b/>
              </w:rPr>
              <w:t>18</w:t>
            </w:r>
          </w:p>
        </w:tc>
      </w:tr>
      <w:tr w:rsidR="00D44849" w:rsidRPr="008A193B" w14:paraId="175E6416" w14:textId="77777777" w:rsidTr="00197A21">
        <w:tc>
          <w:tcPr>
            <w:tcW w:w="1838" w:type="dxa"/>
            <w:vAlign w:val="center"/>
          </w:tcPr>
          <w:p w14:paraId="52C28BDC" w14:textId="77777777" w:rsidR="00D44849" w:rsidRPr="008A193B" w:rsidRDefault="00D44849" w:rsidP="00197A21">
            <w:r w:rsidRPr="008A193B">
              <w:rPr>
                <w:b/>
              </w:rPr>
              <w:t>Prerequisites</w:t>
            </w:r>
          </w:p>
        </w:tc>
        <w:tc>
          <w:tcPr>
            <w:tcW w:w="11832" w:type="dxa"/>
          </w:tcPr>
          <w:p w14:paraId="0C7C4B38" w14:textId="77777777" w:rsidR="00D44849" w:rsidRPr="008A193B" w:rsidRDefault="00D44849" w:rsidP="00197A21">
            <w:r>
              <w:t xml:space="preserve"> </w:t>
            </w:r>
          </w:p>
        </w:tc>
      </w:tr>
      <w:tr w:rsidR="00D44849" w:rsidRPr="008A193B" w14:paraId="559AFA39" w14:textId="77777777" w:rsidTr="00197A21">
        <w:tc>
          <w:tcPr>
            <w:tcW w:w="1838" w:type="dxa"/>
            <w:vAlign w:val="center"/>
          </w:tcPr>
          <w:p w14:paraId="1B325113" w14:textId="77777777" w:rsidR="00D44849" w:rsidRPr="008A193B" w:rsidRDefault="00D44849" w:rsidP="00197A21">
            <w:pPr>
              <w:rPr>
                <w:b/>
              </w:rPr>
            </w:pPr>
            <w:r w:rsidRPr="008A193B">
              <w:rPr>
                <w:b/>
              </w:rPr>
              <w:t>Test Case Steps</w:t>
            </w:r>
          </w:p>
        </w:tc>
        <w:tc>
          <w:tcPr>
            <w:tcW w:w="11832" w:type="dxa"/>
          </w:tcPr>
          <w:p w14:paraId="745CF867" w14:textId="77777777" w:rsidR="00D44849" w:rsidRDefault="00D44849" w:rsidP="003E5D20">
            <w:pPr>
              <w:pStyle w:val="Odlomakpopisa"/>
              <w:numPr>
                <w:ilvl w:val="0"/>
                <w:numId w:val="26"/>
              </w:numPr>
            </w:pPr>
            <w:r>
              <w:t xml:space="preserve">Open browser and go to: </w:t>
            </w:r>
            <w:hyperlink r:id="rId39" w:history="1">
              <w:r w:rsidRPr="00480B10">
                <w:rPr>
                  <w:rStyle w:val="Hiperveza"/>
                </w:rPr>
                <w:t>http://demo.baasic.com/angular/starterkit-photo-gallery/main</w:t>
              </w:r>
            </w:hyperlink>
          </w:p>
          <w:p w14:paraId="2DB27198" w14:textId="39C6EEAF" w:rsidR="00D44849" w:rsidRDefault="00D44849" w:rsidP="003E5D20">
            <w:pPr>
              <w:pStyle w:val="Odlomakpopisa"/>
              <w:numPr>
                <w:ilvl w:val="0"/>
                <w:numId w:val="26"/>
              </w:numPr>
            </w:pPr>
            <w:r>
              <w:t xml:space="preserve">Lean the mouse on </w:t>
            </w:r>
            <w:r w:rsidR="00DF7585">
              <w:t xml:space="preserve">photo </w:t>
            </w:r>
            <w:r>
              <w:t>(logo)</w:t>
            </w:r>
          </w:p>
          <w:p w14:paraId="31BC9688" w14:textId="77777777" w:rsidR="00D44849" w:rsidRDefault="00D44849" w:rsidP="003E5D20">
            <w:pPr>
              <w:pStyle w:val="Odlomakpopisa"/>
              <w:numPr>
                <w:ilvl w:val="0"/>
                <w:numId w:val="26"/>
              </w:numPr>
            </w:pPr>
            <w:r>
              <w:t>Click on ‘Menu’</w:t>
            </w:r>
          </w:p>
          <w:p w14:paraId="2AE7AFBB" w14:textId="77777777" w:rsidR="00D44849" w:rsidRDefault="00D44849" w:rsidP="003E5D20">
            <w:pPr>
              <w:pStyle w:val="Odlomakpopisa"/>
              <w:numPr>
                <w:ilvl w:val="0"/>
                <w:numId w:val="26"/>
              </w:numPr>
            </w:pPr>
            <w:r>
              <w:t>Click on ‘Register’</w:t>
            </w:r>
          </w:p>
          <w:p w14:paraId="3D668B90" w14:textId="73AC12C4" w:rsidR="00E13D8F" w:rsidRDefault="00E13D8F" w:rsidP="003E5D20">
            <w:pPr>
              <w:pStyle w:val="Odlomakpopisa"/>
              <w:numPr>
                <w:ilvl w:val="0"/>
                <w:numId w:val="26"/>
              </w:numPr>
            </w:pPr>
            <w:r>
              <w:t xml:space="preserve">Type correct email address </w:t>
            </w:r>
          </w:p>
          <w:p w14:paraId="77043F7A" w14:textId="40BF954D" w:rsidR="00C472DA" w:rsidRDefault="00C472DA" w:rsidP="003E5D20">
            <w:pPr>
              <w:pStyle w:val="Odlomakpopisa"/>
              <w:numPr>
                <w:ilvl w:val="0"/>
                <w:numId w:val="26"/>
              </w:numPr>
            </w:pPr>
            <w:r>
              <w:t>Type username that</w:t>
            </w:r>
            <w:r w:rsidR="000B2C0F">
              <w:t>’s</w:t>
            </w:r>
            <w:r>
              <w:t xml:space="preserve"> taken</w:t>
            </w:r>
          </w:p>
          <w:p w14:paraId="565FE2E5" w14:textId="77777777" w:rsidR="00D44849" w:rsidRDefault="00D44849" w:rsidP="003E5D20">
            <w:pPr>
              <w:pStyle w:val="Odlomakpopisa"/>
              <w:numPr>
                <w:ilvl w:val="0"/>
                <w:numId w:val="26"/>
              </w:numPr>
            </w:pPr>
            <w:r>
              <w:t xml:space="preserve">Type </w:t>
            </w:r>
            <w:r w:rsidR="00F56037">
              <w:t>too short password (less than 6 characters)</w:t>
            </w:r>
            <w:r>
              <w:t xml:space="preserve"> </w:t>
            </w:r>
          </w:p>
          <w:p w14:paraId="07713562" w14:textId="77777777" w:rsidR="00F56037" w:rsidRDefault="00F56037" w:rsidP="003E5D20">
            <w:pPr>
              <w:pStyle w:val="Odlomakpopisa"/>
              <w:numPr>
                <w:ilvl w:val="0"/>
                <w:numId w:val="26"/>
              </w:numPr>
            </w:pPr>
            <w:r>
              <w:t xml:space="preserve">Confirm </w:t>
            </w:r>
            <w:r w:rsidR="009E5DFE">
              <w:t>password</w:t>
            </w:r>
          </w:p>
          <w:p w14:paraId="154D67FC" w14:textId="1D19947F" w:rsidR="00D12E91" w:rsidRPr="008A193B" w:rsidRDefault="00D12E91" w:rsidP="003E5D20">
            <w:pPr>
              <w:pStyle w:val="Odlomakpopisa"/>
              <w:numPr>
                <w:ilvl w:val="0"/>
                <w:numId w:val="26"/>
              </w:numPr>
            </w:pPr>
            <w:r>
              <w:t>Click the button ‘Register’</w:t>
            </w:r>
          </w:p>
        </w:tc>
      </w:tr>
      <w:tr w:rsidR="00D44849" w:rsidRPr="008A193B" w14:paraId="3F038736" w14:textId="77777777" w:rsidTr="00197A21">
        <w:tc>
          <w:tcPr>
            <w:tcW w:w="1838" w:type="dxa"/>
            <w:vAlign w:val="center"/>
          </w:tcPr>
          <w:p w14:paraId="357E4815" w14:textId="77777777" w:rsidR="00D44849" w:rsidRPr="008A193B" w:rsidRDefault="00D44849" w:rsidP="00197A21">
            <w:pPr>
              <w:rPr>
                <w:b/>
              </w:rPr>
            </w:pPr>
            <w:r w:rsidRPr="008A193B">
              <w:rPr>
                <w:b/>
              </w:rPr>
              <w:t>Expected Result</w:t>
            </w:r>
          </w:p>
        </w:tc>
        <w:tc>
          <w:tcPr>
            <w:tcW w:w="11832" w:type="dxa"/>
          </w:tcPr>
          <w:p w14:paraId="48A00C45" w14:textId="09A7865B" w:rsidR="00D44849" w:rsidRPr="008A193B" w:rsidRDefault="00D44849" w:rsidP="00390752">
            <w:r>
              <w:t xml:space="preserve">Field for </w:t>
            </w:r>
            <w:r w:rsidR="00F56037">
              <w:t xml:space="preserve">password </w:t>
            </w:r>
            <w:r w:rsidR="00390752">
              <w:t>is incorrect and not valid because password is too short.</w:t>
            </w:r>
          </w:p>
        </w:tc>
      </w:tr>
      <w:tr w:rsidR="00D44849" w:rsidRPr="008A193B" w14:paraId="5FE46CB8" w14:textId="77777777" w:rsidTr="00197A21">
        <w:tc>
          <w:tcPr>
            <w:tcW w:w="1838" w:type="dxa"/>
            <w:vAlign w:val="center"/>
          </w:tcPr>
          <w:p w14:paraId="0566FBC9" w14:textId="77777777" w:rsidR="00D44849" w:rsidRPr="008A193B" w:rsidRDefault="00D44849" w:rsidP="00197A21">
            <w:pPr>
              <w:rPr>
                <w:b/>
              </w:rPr>
            </w:pPr>
            <w:r w:rsidRPr="008A193B">
              <w:rPr>
                <w:b/>
              </w:rPr>
              <w:t>Actual Result</w:t>
            </w:r>
          </w:p>
        </w:tc>
        <w:tc>
          <w:tcPr>
            <w:tcW w:w="11832" w:type="dxa"/>
          </w:tcPr>
          <w:p w14:paraId="5AD60757" w14:textId="07DA7054" w:rsidR="00D44849" w:rsidRPr="008A193B" w:rsidRDefault="00F56037" w:rsidP="00BE51F0">
            <w:r>
              <w:t xml:space="preserve">By typing too short password </w:t>
            </w:r>
            <w:r w:rsidR="000B2C0F">
              <w:t>and username that’s taken</w:t>
            </w:r>
            <w:r w:rsidR="00E76E3B">
              <w:t xml:space="preserve">, user only gets message for too short password </w:t>
            </w:r>
            <w:r w:rsidR="00BE51F0">
              <w:t>in Opera and Internet Explorer browser.</w:t>
            </w:r>
          </w:p>
        </w:tc>
      </w:tr>
      <w:tr w:rsidR="00D44849" w:rsidRPr="008A193B" w14:paraId="40073F2A" w14:textId="77777777" w:rsidTr="00197A21">
        <w:tc>
          <w:tcPr>
            <w:tcW w:w="1838" w:type="dxa"/>
            <w:vAlign w:val="center"/>
          </w:tcPr>
          <w:p w14:paraId="592BC00F" w14:textId="77777777" w:rsidR="00D44849" w:rsidRPr="008A193B" w:rsidRDefault="00D44849"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7E73EAE5" w14:textId="3FE0E771" w:rsidR="00D44849" w:rsidRPr="008A193B" w:rsidRDefault="000C2AC5" w:rsidP="00197A21">
            <w:r w:rsidRPr="00EC199B">
              <w:rPr>
                <w:b/>
                <w:color w:val="FF0000"/>
              </w:rPr>
              <w:t>Fail</w:t>
            </w:r>
          </w:p>
        </w:tc>
      </w:tr>
      <w:tr w:rsidR="00D44849" w:rsidRPr="008A193B" w14:paraId="3B8197B8" w14:textId="77777777" w:rsidTr="00197A21">
        <w:tc>
          <w:tcPr>
            <w:tcW w:w="1838" w:type="dxa"/>
            <w:vAlign w:val="center"/>
          </w:tcPr>
          <w:p w14:paraId="710EFE5A" w14:textId="77777777" w:rsidR="00D44849" w:rsidRPr="008A193B" w:rsidRDefault="00D44849" w:rsidP="00197A21">
            <w:pPr>
              <w:rPr>
                <w:b/>
              </w:rPr>
            </w:pPr>
            <w:r>
              <w:rPr>
                <w:b/>
              </w:rPr>
              <w:t>Notes</w:t>
            </w:r>
          </w:p>
        </w:tc>
        <w:tc>
          <w:tcPr>
            <w:tcW w:w="11832" w:type="dxa"/>
          </w:tcPr>
          <w:p w14:paraId="6740C990" w14:textId="173035AF" w:rsidR="00D44849" w:rsidRPr="009C671B" w:rsidRDefault="005B6DAF" w:rsidP="00197A21">
            <w:pPr>
              <w:rPr>
                <w:color w:val="365F91" w:themeColor="accent1" w:themeShade="BF"/>
              </w:rPr>
            </w:pPr>
            <w:r>
              <w:t xml:space="preserve">I noticed that </w:t>
            </w:r>
            <w:r w:rsidR="00696E39">
              <w:t xml:space="preserve">in Opera and Internet Explorer user only gets message about short password, but not about username that’s already been used. </w:t>
            </w:r>
          </w:p>
        </w:tc>
      </w:tr>
      <w:tr w:rsidR="00D44849" w:rsidRPr="008A193B" w14:paraId="2848D663" w14:textId="77777777" w:rsidTr="00197A21">
        <w:tc>
          <w:tcPr>
            <w:tcW w:w="1838" w:type="dxa"/>
            <w:shd w:val="clear" w:color="auto" w:fill="000000" w:themeFill="text1"/>
          </w:tcPr>
          <w:p w14:paraId="75A631BA" w14:textId="77777777" w:rsidR="00D44849" w:rsidRPr="008A193B" w:rsidRDefault="00D44849" w:rsidP="00197A21">
            <w:pPr>
              <w:rPr>
                <w:b/>
              </w:rPr>
            </w:pPr>
          </w:p>
        </w:tc>
        <w:tc>
          <w:tcPr>
            <w:tcW w:w="11832" w:type="dxa"/>
            <w:shd w:val="clear" w:color="auto" w:fill="000000" w:themeFill="text1"/>
          </w:tcPr>
          <w:p w14:paraId="03CE9C24" w14:textId="77777777" w:rsidR="00D44849" w:rsidRPr="008A193B" w:rsidRDefault="00D44849" w:rsidP="00197A21"/>
        </w:tc>
      </w:tr>
    </w:tbl>
    <w:p w14:paraId="7F29E600" w14:textId="77777777" w:rsidR="00A4796D" w:rsidRDefault="00A4796D">
      <w:pPr>
        <w:spacing w:before="60" w:after="60"/>
      </w:pPr>
    </w:p>
    <w:p w14:paraId="0569891C" w14:textId="4CB2209C" w:rsidR="009447BC" w:rsidRDefault="009447BC">
      <w:pPr>
        <w:spacing w:before="60" w:after="60"/>
      </w:pPr>
      <w:r>
        <w:br w:type="page"/>
      </w:r>
    </w:p>
    <w:p w14:paraId="6899E60C" w14:textId="77777777" w:rsidR="00A4796D" w:rsidRDefault="00A4796D">
      <w:pPr>
        <w:spacing w:before="60" w:after="60"/>
      </w:pPr>
    </w:p>
    <w:p w14:paraId="3EA1F92B" w14:textId="77777777" w:rsidR="00F56037" w:rsidRDefault="00F56037">
      <w:pPr>
        <w:spacing w:before="60" w:after="60"/>
      </w:pPr>
    </w:p>
    <w:tbl>
      <w:tblPr>
        <w:tblStyle w:val="Reetkatablice"/>
        <w:tblW w:w="0" w:type="auto"/>
        <w:tblLook w:val="04A0" w:firstRow="1" w:lastRow="0" w:firstColumn="1" w:lastColumn="0" w:noHBand="0" w:noVBand="1"/>
      </w:tblPr>
      <w:tblGrid>
        <w:gridCol w:w="1838"/>
        <w:gridCol w:w="11832"/>
      </w:tblGrid>
      <w:tr w:rsidR="00F56037" w:rsidRPr="008A193B" w14:paraId="1406EA81" w14:textId="77777777" w:rsidTr="00197A21">
        <w:tc>
          <w:tcPr>
            <w:tcW w:w="1838" w:type="dxa"/>
            <w:shd w:val="clear" w:color="auto" w:fill="000000" w:themeFill="text1"/>
          </w:tcPr>
          <w:p w14:paraId="5D07A28E" w14:textId="77777777" w:rsidR="00F56037" w:rsidRPr="008A193B" w:rsidRDefault="00F56037" w:rsidP="00197A21">
            <w:pPr>
              <w:rPr>
                <w:b/>
              </w:rPr>
            </w:pPr>
          </w:p>
        </w:tc>
        <w:tc>
          <w:tcPr>
            <w:tcW w:w="11832" w:type="dxa"/>
            <w:shd w:val="clear" w:color="auto" w:fill="000000" w:themeFill="text1"/>
          </w:tcPr>
          <w:p w14:paraId="08F4023F" w14:textId="77777777" w:rsidR="00F56037" w:rsidRPr="008A193B" w:rsidRDefault="00F56037" w:rsidP="00197A21"/>
        </w:tc>
      </w:tr>
      <w:tr w:rsidR="00F56037" w:rsidRPr="008A193B" w14:paraId="50F9FC44" w14:textId="77777777" w:rsidTr="00197A21">
        <w:tc>
          <w:tcPr>
            <w:tcW w:w="1838" w:type="dxa"/>
            <w:shd w:val="clear" w:color="auto" w:fill="D9D9D9" w:themeFill="background1" w:themeFillShade="D9"/>
            <w:vAlign w:val="center"/>
          </w:tcPr>
          <w:p w14:paraId="685F1281" w14:textId="77777777" w:rsidR="00F56037" w:rsidRPr="00377399" w:rsidRDefault="00F56037" w:rsidP="00197A21">
            <w:pPr>
              <w:rPr>
                <w:b/>
              </w:rPr>
            </w:pPr>
            <w:r w:rsidRPr="00377399">
              <w:rPr>
                <w:b/>
              </w:rPr>
              <w:t>Test Case Number</w:t>
            </w:r>
          </w:p>
        </w:tc>
        <w:tc>
          <w:tcPr>
            <w:tcW w:w="11832" w:type="dxa"/>
            <w:shd w:val="clear" w:color="auto" w:fill="D9D9D9" w:themeFill="background1" w:themeFillShade="D9"/>
            <w:vAlign w:val="center"/>
          </w:tcPr>
          <w:p w14:paraId="2255CF2F" w14:textId="1E5EEC65" w:rsidR="00F56037" w:rsidRPr="00377399" w:rsidRDefault="00F56037" w:rsidP="00197A21">
            <w:pPr>
              <w:rPr>
                <w:b/>
              </w:rPr>
            </w:pPr>
            <w:r w:rsidRPr="00377399">
              <w:rPr>
                <w:b/>
              </w:rPr>
              <w:t>#</w:t>
            </w:r>
            <w:r w:rsidR="003725B8">
              <w:rPr>
                <w:b/>
              </w:rPr>
              <w:t>18</w:t>
            </w:r>
            <w:r w:rsidR="002021B8">
              <w:rPr>
                <w:b/>
              </w:rPr>
              <w:t>.1</w:t>
            </w:r>
          </w:p>
        </w:tc>
      </w:tr>
      <w:tr w:rsidR="00F56037" w:rsidRPr="008A193B" w14:paraId="3A9CE85A" w14:textId="77777777" w:rsidTr="00197A21">
        <w:tc>
          <w:tcPr>
            <w:tcW w:w="1838" w:type="dxa"/>
            <w:vAlign w:val="center"/>
          </w:tcPr>
          <w:p w14:paraId="214F8D67" w14:textId="77777777" w:rsidR="00F56037" w:rsidRPr="008A193B" w:rsidRDefault="00F56037" w:rsidP="00197A21">
            <w:r w:rsidRPr="008A193B">
              <w:rPr>
                <w:b/>
              </w:rPr>
              <w:t>Prerequisites</w:t>
            </w:r>
          </w:p>
        </w:tc>
        <w:tc>
          <w:tcPr>
            <w:tcW w:w="11832" w:type="dxa"/>
          </w:tcPr>
          <w:p w14:paraId="03F073F3" w14:textId="77777777" w:rsidR="00F56037" w:rsidRPr="008A193B" w:rsidRDefault="00F56037" w:rsidP="00197A21">
            <w:r>
              <w:t xml:space="preserve"> </w:t>
            </w:r>
          </w:p>
        </w:tc>
      </w:tr>
      <w:tr w:rsidR="00F56037" w:rsidRPr="008A193B" w14:paraId="6FD6EC8B" w14:textId="77777777" w:rsidTr="00197A21">
        <w:tc>
          <w:tcPr>
            <w:tcW w:w="1838" w:type="dxa"/>
            <w:vAlign w:val="center"/>
          </w:tcPr>
          <w:p w14:paraId="308A8B94" w14:textId="77777777" w:rsidR="00F56037" w:rsidRPr="008A193B" w:rsidRDefault="00F56037" w:rsidP="00197A21">
            <w:pPr>
              <w:rPr>
                <w:b/>
              </w:rPr>
            </w:pPr>
            <w:r w:rsidRPr="008A193B">
              <w:rPr>
                <w:b/>
              </w:rPr>
              <w:t>Test Case Steps</w:t>
            </w:r>
          </w:p>
        </w:tc>
        <w:tc>
          <w:tcPr>
            <w:tcW w:w="11832" w:type="dxa"/>
          </w:tcPr>
          <w:p w14:paraId="5574A949" w14:textId="77777777" w:rsidR="00EB5295" w:rsidRDefault="00EB5295" w:rsidP="003E5D20">
            <w:pPr>
              <w:pStyle w:val="Odlomakpopisa"/>
              <w:numPr>
                <w:ilvl w:val="0"/>
                <w:numId w:val="27"/>
              </w:numPr>
            </w:pPr>
            <w:r>
              <w:t xml:space="preserve">Open browser and go to: </w:t>
            </w:r>
            <w:hyperlink r:id="rId40" w:history="1">
              <w:r w:rsidRPr="00480B10">
                <w:rPr>
                  <w:rStyle w:val="Hiperveza"/>
                </w:rPr>
                <w:t>http://demo.baasic.com/angular/starterkit-photo-gallery/main</w:t>
              </w:r>
            </w:hyperlink>
          </w:p>
          <w:p w14:paraId="778F25D7" w14:textId="0F9A951E" w:rsidR="00EB5295" w:rsidRDefault="00EB5295" w:rsidP="003E5D20">
            <w:pPr>
              <w:pStyle w:val="Odlomakpopisa"/>
              <w:numPr>
                <w:ilvl w:val="0"/>
                <w:numId w:val="27"/>
              </w:numPr>
            </w:pPr>
            <w:r>
              <w:t xml:space="preserve">Lean the mouse on </w:t>
            </w:r>
            <w:r w:rsidR="00DF7585">
              <w:t xml:space="preserve">photo </w:t>
            </w:r>
            <w:r>
              <w:t>(logo)</w:t>
            </w:r>
          </w:p>
          <w:p w14:paraId="49AB9E85" w14:textId="77777777" w:rsidR="00EB5295" w:rsidRDefault="00EB5295" w:rsidP="003E5D20">
            <w:pPr>
              <w:pStyle w:val="Odlomakpopisa"/>
              <w:numPr>
                <w:ilvl w:val="0"/>
                <w:numId w:val="27"/>
              </w:numPr>
            </w:pPr>
            <w:r>
              <w:t>Click on ‘Menu’</w:t>
            </w:r>
          </w:p>
          <w:p w14:paraId="57ED2011" w14:textId="77777777" w:rsidR="00EB5295" w:rsidRDefault="00EB5295" w:rsidP="003E5D20">
            <w:pPr>
              <w:pStyle w:val="Odlomakpopisa"/>
              <w:numPr>
                <w:ilvl w:val="0"/>
                <w:numId w:val="27"/>
              </w:numPr>
            </w:pPr>
            <w:r>
              <w:t>Click on ‘Register’</w:t>
            </w:r>
          </w:p>
          <w:p w14:paraId="3EF41E84" w14:textId="77777777" w:rsidR="00EB5295" w:rsidRDefault="00EB5295" w:rsidP="003E5D20">
            <w:pPr>
              <w:pStyle w:val="Odlomakpopisa"/>
              <w:numPr>
                <w:ilvl w:val="0"/>
                <w:numId w:val="27"/>
              </w:numPr>
            </w:pPr>
            <w:r>
              <w:t xml:space="preserve">Type correct email address </w:t>
            </w:r>
          </w:p>
          <w:p w14:paraId="36438ED6" w14:textId="1CA374D5" w:rsidR="00EB5295" w:rsidRDefault="00EB5295" w:rsidP="003E5D20">
            <w:pPr>
              <w:pStyle w:val="Odlomakpopisa"/>
              <w:numPr>
                <w:ilvl w:val="0"/>
                <w:numId w:val="27"/>
              </w:numPr>
            </w:pPr>
            <w:r>
              <w:t>Type correct username</w:t>
            </w:r>
          </w:p>
          <w:p w14:paraId="58CB7C43" w14:textId="08563084" w:rsidR="00EB5295" w:rsidRDefault="00EB5295" w:rsidP="003E5D20">
            <w:pPr>
              <w:pStyle w:val="Odlomakpopisa"/>
              <w:numPr>
                <w:ilvl w:val="0"/>
                <w:numId w:val="27"/>
              </w:numPr>
            </w:pPr>
            <w:r>
              <w:t>Type password that only contains spaces</w:t>
            </w:r>
          </w:p>
          <w:p w14:paraId="116AEBFC" w14:textId="6D8FFF5B" w:rsidR="00EB5295" w:rsidRDefault="00EB5295" w:rsidP="003E5D20">
            <w:pPr>
              <w:pStyle w:val="Odlomakpopisa"/>
              <w:numPr>
                <w:ilvl w:val="0"/>
                <w:numId w:val="27"/>
              </w:numPr>
            </w:pPr>
            <w:r>
              <w:t>Confirm the same password</w:t>
            </w:r>
          </w:p>
          <w:p w14:paraId="172B3683" w14:textId="4DEBEDA0" w:rsidR="00F56037" w:rsidRPr="008A193B" w:rsidRDefault="00EB5295" w:rsidP="003E5D20">
            <w:pPr>
              <w:pStyle w:val="Odlomakpopisa"/>
              <w:numPr>
                <w:ilvl w:val="0"/>
                <w:numId w:val="27"/>
              </w:numPr>
            </w:pPr>
            <w:r>
              <w:t>Click the button ‘Register’</w:t>
            </w:r>
          </w:p>
        </w:tc>
      </w:tr>
      <w:tr w:rsidR="00F56037" w:rsidRPr="008A193B" w14:paraId="775BE129" w14:textId="77777777" w:rsidTr="00197A21">
        <w:tc>
          <w:tcPr>
            <w:tcW w:w="1838" w:type="dxa"/>
            <w:vAlign w:val="center"/>
          </w:tcPr>
          <w:p w14:paraId="233D901A" w14:textId="77777777" w:rsidR="00F56037" w:rsidRPr="008A193B" w:rsidRDefault="00F56037" w:rsidP="00197A21">
            <w:pPr>
              <w:rPr>
                <w:b/>
              </w:rPr>
            </w:pPr>
            <w:r w:rsidRPr="008A193B">
              <w:rPr>
                <w:b/>
              </w:rPr>
              <w:t>Expected Result</w:t>
            </w:r>
          </w:p>
        </w:tc>
        <w:tc>
          <w:tcPr>
            <w:tcW w:w="11832" w:type="dxa"/>
          </w:tcPr>
          <w:p w14:paraId="0BCDF5D0" w14:textId="6FB6665E" w:rsidR="00F56037" w:rsidRPr="008A193B" w:rsidRDefault="002F4F5D" w:rsidP="002F4F5D">
            <w:r>
              <w:t>Field for password is incorrect and not valid because password cannot contain spaces.</w:t>
            </w:r>
          </w:p>
        </w:tc>
      </w:tr>
      <w:tr w:rsidR="00F56037" w:rsidRPr="008A193B" w14:paraId="43B9FEB5" w14:textId="77777777" w:rsidTr="00197A21">
        <w:tc>
          <w:tcPr>
            <w:tcW w:w="1838" w:type="dxa"/>
            <w:vAlign w:val="center"/>
          </w:tcPr>
          <w:p w14:paraId="1AD9CF5E" w14:textId="77777777" w:rsidR="00F56037" w:rsidRPr="008A193B" w:rsidRDefault="00F56037" w:rsidP="00197A21">
            <w:pPr>
              <w:rPr>
                <w:b/>
              </w:rPr>
            </w:pPr>
            <w:r w:rsidRPr="008A193B">
              <w:rPr>
                <w:b/>
              </w:rPr>
              <w:t>Actual Result</w:t>
            </w:r>
          </w:p>
        </w:tc>
        <w:tc>
          <w:tcPr>
            <w:tcW w:w="11832" w:type="dxa"/>
          </w:tcPr>
          <w:p w14:paraId="30F50B29" w14:textId="5C59D60D" w:rsidR="00F56037" w:rsidRPr="008A193B" w:rsidRDefault="002F4F5D" w:rsidP="00197A21">
            <w:r>
              <w:t>B</w:t>
            </w:r>
            <w:r w:rsidR="00C071FD">
              <w:t xml:space="preserve">y typing </w:t>
            </w:r>
            <w:r w:rsidR="00CC3C13">
              <w:t xml:space="preserve">password that contains spaces, user is not getting any error. </w:t>
            </w:r>
          </w:p>
        </w:tc>
      </w:tr>
      <w:tr w:rsidR="00F56037" w:rsidRPr="008A193B" w14:paraId="13DE22E9" w14:textId="77777777" w:rsidTr="00197A21">
        <w:tc>
          <w:tcPr>
            <w:tcW w:w="1838" w:type="dxa"/>
            <w:vAlign w:val="center"/>
          </w:tcPr>
          <w:p w14:paraId="516D4549" w14:textId="77777777" w:rsidR="00F56037" w:rsidRPr="008A193B" w:rsidRDefault="00F56037"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6807F20F" w14:textId="0C2DDC0F" w:rsidR="00F56037" w:rsidRPr="008A193B" w:rsidRDefault="00F56037" w:rsidP="00197A21">
            <w:r w:rsidRPr="00EC199B">
              <w:rPr>
                <w:b/>
                <w:color w:val="FF0000"/>
              </w:rPr>
              <w:t>Fail</w:t>
            </w:r>
          </w:p>
        </w:tc>
      </w:tr>
      <w:tr w:rsidR="00F56037" w:rsidRPr="008A193B" w14:paraId="49DF519D" w14:textId="77777777" w:rsidTr="00197A21">
        <w:tc>
          <w:tcPr>
            <w:tcW w:w="1838" w:type="dxa"/>
            <w:vAlign w:val="center"/>
          </w:tcPr>
          <w:p w14:paraId="4BEE08FB" w14:textId="77777777" w:rsidR="00F56037" w:rsidRPr="008A193B" w:rsidRDefault="00F56037" w:rsidP="00197A21">
            <w:pPr>
              <w:rPr>
                <w:b/>
              </w:rPr>
            </w:pPr>
            <w:r>
              <w:rPr>
                <w:b/>
              </w:rPr>
              <w:t>Notes</w:t>
            </w:r>
          </w:p>
        </w:tc>
        <w:tc>
          <w:tcPr>
            <w:tcW w:w="11832" w:type="dxa"/>
          </w:tcPr>
          <w:p w14:paraId="05DB51D7" w14:textId="011FB159" w:rsidR="00F56037" w:rsidRPr="009C671B" w:rsidRDefault="002034EA" w:rsidP="00197A21">
            <w:pPr>
              <w:rPr>
                <w:color w:val="365F91" w:themeColor="accent1" w:themeShade="BF"/>
              </w:rPr>
            </w:pPr>
            <w:r>
              <w:t xml:space="preserve">I noticed </w:t>
            </w:r>
            <w:r w:rsidR="00334CF5">
              <w:t>that user doesn’t get any error message if password contains spaces.</w:t>
            </w:r>
          </w:p>
        </w:tc>
      </w:tr>
      <w:tr w:rsidR="00F56037" w:rsidRPr="008A193B" w14:paraId="10D43BA8" w14:textId="77777777" w:rsidTr="00197A21">
        <w:tc>
          <w:tcPr>
            <w:tcW w:w="1838" w:type="dxa"/>
            <w:shd w:val="clear" w:color="auto" w:fill="000000" w:themeFill="text1"/>
          </w:tcPr>
          <w:p w14:paraId="174AC9D5" w14:textId="77777777" w:rsidR="00F56037" w:rsidRPr="008A193B" w:rsidRDefault="00F56037" w:rsidP="00197A21">
            <w:pPr>
              <w:rPr>
                <w:b/>
              </w:rPr>
            </w:pPr>
          </w:p>
        </w:tc>
        <w:tc>
          <w:tcPr>
            <w:tcW w:w="11832" w:type="dxa"/>
            <w:shd w:val="clear" w:color="auto" w:fill="000000" w:themeFill="text1"/>
          </w:tcPr>
          <w:p w14:paraId="2B2DA308" w14:textId="77777777" w:rsidR="00F56037" w:rsidRPr="008A193B" w:rsidRDefault="00F56037" w:rsidP="00197A21"/>
        </w:tc>
      </w:tr>
    </w:tbl>
    <w:p w14:paraId="7E663ED9" w14:textId="77777777" w:rsidR="0048756C" w:rsidRDefault="0048756C">
      <w:pPr>
        <w:spacing w:before="60" w:after="60"/>
      </w:pPr>
    </w:p>
    <w:p w14:paraId="39B663DA" w14:textId="731B5158" w:rsidR="009447BC" w:rsidRDefault="009447BC">
      <w:pPr>
        <w:spacing w:before="60" w:after="60"/>
      </w:pPr>
      <w:r>
        <w:br w:type="page"/>
      </w:r>
    </w:p>
    <w:p w14:paraId="7A0C87E3" w14:textId="77777777" w:rsidR="00D97400" w:rsidRDefault="00D97400">
      <w:pPr>
        <w:spacing w:before="60" w:after="60"/>
      </w:pPr>
    </w:p>
    <w:p w14:paraId="25217345" w14:textId="77777777" w:rsidR="00D97400" w:rsidRDefault="00D97400">
      <w:pPr>
        <w:spacing w:before="60" w:after="60"/>
      </w:pPr>
    </w:p>
    <w:p w14:paraId="3FAFC2E0" w14:textId="77777777" w:rsidR="00D97400" w:rsidRDefault="00D97400">
      <w:pPr>
        <w:spacing w:before="60" w:after="60"/>
      </w:pPr>
    </w:p>
    <w:tbl>
      <w:tblPr>
        <w:tblStyle w:val="Reetkatablice"/>
        <w:tblW w:w="0" w:type="auto"/>
        <w:tblLook w:val="04A0" w:firstRow="1" w:lastRow="0" w:firstColumn="1" w:lastColumn="0" w:noHBand="0" w:noVBand="1"/>
      </w:tblPr>
      <w:tblGrid>
        <w:gridCol w:w="1838"/>
        <w:gridCol w:w="11832"/>
      </w:tblGrid>
      <w:tr w:rsidR="00D97400" w:rsidRPr="008A193B" w14:paraId="1781042A" w14:textId="77777777" w:rsidTr="006F0E85">
        <w:tc>
          <w:tcPr>
            <w:tcW w:w="1838" w:type="dxa"/>
            <w:shd w:val="clear" w:color="auto" w:fill="000000" w:themeFill="text1"/>
          </w:tcPr>
          <w:p w14:paraId="45B6FA81" w14:textId="77777777" w:rsidR="00D97400" w:rsidRPr="008A193B" w:rsidRDefault="00D97400" w:rsidP="006F0E85">
            <w:pPr>
              <w:rPr>
                <w:b/>
              </w:rPr>
            </w:pPr>
          </w:p>
        </w:tc>
        <w:tc>
          <w:tcPr>
            <w:tcW w:w="11832" w:type="dxa"/>
            <w:shd w:val="clear" w:color="auto" w:fill="000000" w:themeFill="text1"/>
          </w:tcPr>
          <w:p w14:paraId="17B50B59" w14:textId="77777777" w:rsidR="00D97400" w:rsidRPr="008A193B" w:rsidRDefault="00D97400" w:rsidP="006F0E85"/>
        </w:tc>
      </w:tr>
      <w:tr w:rsidR="00D97400" w:rsidRPr="008A193B" w14:paraId="44B5B312" w14:textId="77777777" w:rsidTr="006F0E85">
        <w:tc>
          <w:tcPr>
            <w:tcW w:w="1838" w:type="dxa"/>
            <w:shd w:val="clear" w:color="auto" w:fill="D9D9D9" w:themeFill="background1" w:themeFillShade="D9"/>
            <w:vAlign w:val="center"/>
          </w:tcPr>
          <w:p w14:paraId="4B8986E4" w14:textId="77777777" w:rsidR="00D97400" w:rsidRPr="00377399" w:rsidRDefault="00D97400" w:rsidP="006F0E85">
            <w:pPr>
              <w:rPr>
                <w:b/>
              </w:rPr>
            </w:pPr>
            <w:r w:rsidRPr="00377399">
              <w:rPr>
                <w:b/>
              </w:rPr>
              <w:t>Test Case Number</w:t>
            </w:r>
          </w:p>
        </w:tc>
        <w:tc>
          <w:tcPr>
            <w:tcW w:w="11832" w:type="dxa"/>
            <w:shd w:val="clear" w:color="auto" w:fill="D9D9D9" w:themeFill="background1" w:themeFillShade="D9"/>
            <w:vAlign w:val="center"/>
          </w:tcPr>
          <w:p w14:paraId="7608A52D" w14:textId="16F68A73" w:rsidR="00D97400" w:rsidRPr="00377399" w:rsidRDefault="00D97400" w:rsidP="006F0E85">
            <w:pPr>
              <w:rPr>
                <w:b/>
              </w:rPr>
            </w:pPr>
            <w:r w:rsidRPr="00377399">
              <w:rPr>
                <w:b/>
              </w:rPr>
              <w:t>#</w:t>
            </w:r>
            <w:r w:rsidR="003725B8">
              <w:rPr>
                <w:b/>
              </w:rPr>
              <w:t>19</w:t>
            </w:r>
          </w:p>
        </w:tc>
      </w:tr>
      <w:tr w:rsidR="00D97400" w:rsidRPr="008A193B" w14:paraId="63A65EAA" w14:textId="77777777" w:rsidTr="006F0E85">
        <w:tc>
          <w:tcPr>
            <w:tcW w:w="1838" w:type="dxa"/>
            <w:vAlign w:val="center"/>
          </w:tcPr>
          <w:p w14:paraId="09A39FF8" w14:textId="77777777" w:rsidR="00D97400" w:rsidRPr="008A193B" w:rsidRDefault="00D97400" w:rsidP="006F0E85">
            <w:r w:rsidRPr="008A193B">
              <w:rPr>
                <w:b/>
              </w:rPr>
              <w:t>Prerequisites</w:t>
            </w:r>
          </w:p>
        </w:tc>
        <w:tc>
          <w:tcPr>
            <w:tcW w:w="11832" w:type="dxa"/>
          </w:tcPr>
          <w:p w14:paraId="653CAC2E" w14:textId="77777777" w:rsidR="00D97400" w:rsidRPr="008A193B" w:rsidRDefault="00D97400" w:rsidP="006F0E85">
            <w:r>
              <w:t xml:space="preserve"> </w:t>
            </w:r>
          </w:p>
        </w:tc>
      </w:tr>
      <w:tr w:rsidR="00D97400" w:rsidRPr="008A193B" w14:paraId="0D265CE7" w14:textId="77777777" w:rsidTr="006F0E85">
        <w:tc>
          <w:tcPr>
            <w:tcW w:w="1838" w:type="dxa"/>
            <w:vAlign w:val="center"/>
          </w:tcPr>
          <w:p w14:paraId="008A8690" w14:textId="77777777" w:rsidR="00D97400" w:rsidRPr="008A193B" w:rsidRDefault="00D97400" w:rsidP="006F0E85">
            <w:pPr>
              <w:rPr>
                <w:b/>
              </w:rPr>
            </w:pPr>
            <w:r w:rsidRPr="008A193B">
              <w:rPr>
                <w:b/>
              </w:rPr>
              <w:t>Test Case Steps</w:t>
            </w:r>
          </w:p>
        </w:tc>
        <w:tc>
          <w:tcPr>
            <w:tcW w:w="11832" w:type="dxa"/>
          </w:tcPr>
          <w:p w14:paraId="5D58FDE1" w14:textId="77777777" w:rsidR="00D97400" w:rsidRDefault="00D97400" w:rsidP="003E5D20">
            <w:pPr>
              <w:pStyle w:val="Odlomakpopisa"/>
              <w:numPr>
                <w:ilvl w:val="0"/>
                <w:numId w:val="38"/>
              </w:numPr>
            </w:pPr>
            <w:r>
              <w:t xml:space="preserve">Open browser and go to: </w:t>
            </w:r>
            <w:hyperlink r:id="rId41" w:history="1">
              <w:r w:rsidRPr="00480B10">
                <w:rPr>
                  <w:rStyle w:val="Hiperveza"/>
                </w:rPr>
                <w:t>http://demo.baasic.com/angular/starterkit-photo-gallery/main</w:t>
              </w:r>
            </w:hyperlink>
          </w:p>
          <w:p w14:paraId="3A108A17" w14:textId="0A400EE0" w:rsidR="00D97400" w:rsidRDefault="00D97400" w:rsidP="003E5D20">
            <w:pPr>
              <w:pStyle w:val="Odlomakpopisa"/>
              <w:numPr>
                <w:ilvl w:val="0"/>
                <w:numId w:val="38"/>
              </w:numPr>
            </w:pPr>
            <w:r>
              <w:t xml:space="preserve">Lean the mouse on </w:t>
            </w:r>
            <w:r w:rsidR="00DF7585">
              <w:t xml:space="preserve">photo </w:t>
            </w:r>
            <w:r>
              <w:t>(logo)</w:t>
            </w:r>
          </w:p>
          <w:p w14:paraId="278E6222" w14:textId="77777777" w:rsidR="00D97400" w:rsidRDefault="00D97400" w:rsidP="003E5D20">
            <w:pPr>
              <w:pStyle w:val="Odlomakpopisa"/>
              <w:numPr>
                <w:ilvl w:val="0"/>
                <w:numId w:val="38"/>
              </w:numPr>
            </w:pPr>
            <w:r>
              <w:t>Click on ‘Menu’</w:t>
            </w:r>
          </w:p>
          <w:p w14:paraId="1C577AA9" w14:textId="77777777" w:rsidR="00D97400" w:rsidRDefault="00D97400" w:rsidP="003E5D20">
            <w:pPr>
              <w:pStyle w:val="Odlomakpopisa"/>
              <w:numPr>
                <w:ilvl w:val="0"/>
                <w:numId w:val="38"/>
              </w:numPr>
            </w:pPr>
            <w:r>
              <w:t>Click on ‘Register’</w:t>
            </w:r>
          </w:p>
          <w:p w14:paraId="630963BC" w14:textId="77777777" w:rsidR="00D97400" w:rsidRDefault="00D97400" w:rsidP="003E5D20">
            <w:pPr>
              <w:pStyle w:val="Odlomakpopisa"/>
              <w:numPr>
                <w:ilvl w:val="0"/>
                <w:numId w:val="38"/>
              </w:numPr>
            </w:pPr>
            <w:r>
              <w:t xml:space="preserve">Type correct email address </w:t>
            </w:r>
          </w:p>
          <w:p w14:paraId="7A4401EE" w14:textId="77777777" w:rsidR="00D97400" w:rsidRDefault="00D97400" w:rsidP="003E5D20">
            <w:pPr>
              <w:pStyle w:val="Odlomakpopisa"/>
              <w:numPr>
                <w:ilvl w:val="0"/>
                <w:numId w:val="38"/>
              </w:numPr>
            </w:pPr>
            <w:r>
              <w:t>Type correct username</w:t>
            </w:r>
          </w:p>
          <w:p w14:paraId="1E0AF11D" w14:textId="77777777" w:rsidR="00D97400" w:rsidRDefault="00D97400" w:rsidP="003E5D20">
            <w:pPr>
              <w:pStyle w:val="Odlomakpopisa"/>
              <w:numPr>
                <w:ilvl w:val="0"/>
                <w:numId w:val="38"/>
              </w:numPr>
            </w:pPr>
            <w:r>
              <w:t>Type correct password</w:t>
            </w:r>
          </w:p>
          <w:p w14:paraId="24D09D82" w14:textId="77777777" w:rsidR="00D97400" w:rsidRDefault="00D97400" w:rsidP="003E5D20">
            <w:pPr>
              <w:pStyle w:val="Odlomakpopisa"/>
              <w:numPr>
                <w:ilvl w:val="0"/>
                <w:numId w:val="38"/>
              </w:numPr>
            </w:pPr>
            <w:r>
              <w:t>Confirm the same password</w:t>
            </w:r>
          </w:p>
          <w:p w14:paraId="72375200" w14:textId="77777777" w:rsidR="00D97400" w:rsidRDefault="00D97400" w:rsidP="003E5D20">
            <w:pPr>
              <w:pStyle w:val="Odlomakpopisa"/>
              <w:numPr>
                <w:ilvl w:val="0"/>
                <w:numId w:val="38"/>
              </w:numPr>
            </w:pPr>
            <w:r>
              <w:t>Click the button ‘Register’</w:t>
            </w:r>
          </w:p>
          <w:p w14:paraId="4F51B8AB" w14:textId="77777777" w:rsidR="00D97400" w:rsidRPr="008A193B" w:rsidRDefault="00D97400" w:rsidP="003E5D20">
            <w:pPr>
              <w:pStyle w:val="Odlomakpopisa"/>
              <w:numPr>
                <w:ilvl w:val="0"/>
                <w:numId w:val="38"/>
              </w:numPr>
            </w:pPr>
            <w:r>
              <w:t xml:space="preserve">Pop-up for remembering password </w:t>
            </w:r>
          </w:p>
        </w:tc>
      </w:tr>
      <w:tr w:rsidR="00D97400" w:rsidRPr="008A193B" w14:paraId="7F3CC301" w14:textId="77777777" w:rsidTr="006F0E85">
        <w:tc>
          <w:tcPr>
            <w:tcW w:w="1838" w:type="dxa"/>
            <w:vAlign w:val="center"/>
          </w:tcPr>
          <w:p w14:paraId="13C6C929" w14:textId="77777777" w:rsidR="00D97400" w:rsidRPr="008A193B" w:rsidRDefault="00D97400" w:rsidP="006F0E85">
            <w:pPr>
              <w:rPr>
                <w:b/>
              </w:rPr>
            </w:pPr>
            <w:r w:rsidRPr="008A193B">
              <w:rPr>
                <w:b/>
              </w:rPr>
              <w:t>Expected Result</w:t>
            </w:r>
          </w:p>
        </w:tc>
        <w:tc>
          <w:tcPr>
            <w:tcW w:w="11832" w:type="dxa"/>
          </w:tcPr>
          <w:p w14:paraId="4C1FE90F" w14:textId="29CBC973" w:rsidR="00D97400" w:rsidRPr="008A193B" w:rsidRDefault="00D97400" w:rsidP="006F0E85">
            <w:r>
              <w:t>Pop-up message about remembering password should appear.</w:t>
            </w:r>
          </w:p>
        </w:tc>
      </w:tr>
      <w:tr w:rsidR="00D97400" w:rsidRPr="008A193B" w14:paraId="65CF5FB0" w14:textId="77777777" w:rsidTr="006F0E85">
        <w:tc>
          <w:tcPr>
            <w:tcW w:w="1838" w:type="dxa"/>
            <w:vAlign w:val="center"/>
          </w:tcPr>
          <w:p w14:paraId="59120668" w14:textId="77777777" w:rsidR="00D97400" w:rsidRPr="008A193B" w:rsidRDefault="00D97400" w:rsidP="006F0E85">
            <w:pPr>
              <w:rPr>
                <w:b/>
              </w:rPr>
            </w:pPr>
            <w:r w:rsidRPr="008A193B">
              <w:rPr>
                <w:b/>
              </w:rPr>
              <w:t>Actual Result</w:t>
            </w:r>
          </w:p>
        </w:tc>
        <w:tc>
          <w:tcPr>
            <w:tcW w:w="11832" w:type="dxa"/>
          </w:tcPr>
          <w:p w14:paraId="238CA62A" w14:textId="1A87B9C7" w:rsidR="00D97400" w:rsidRPr="008A193B" w:rsidRDefault="00CB15FF" w:rsidP="00424661">
            <w:r>
              <w:t>Message is not visible in every browser, it is not visible in Google C</w:t>
            </w:r>
            <w:r w:rsidR="00424661">
              <w:t>hrome (desktop)</w:t>
            </w:r>
          </w:p>
        </w:tc>
      </w:tr>
      <w:tr w:rsidR="00D97400" w:rsidRPr="008A193B" w14:paraId="188BDE93" w14:textId="77777777" w:rsidTr="006F0E85">
        <w:tc>
          <w:tcPr>
            <w:tcW w:w="1838" w:type="dxa"/>
            <w:vAlign w:val="center"/>
          </w:tcPr>
          <w:p w14:paraId="5F96D93F" w14:textId="77777777" w:rsidR="00D97400" w:rsidRPr="008A193B" w:rsidRDefault="00D97400"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39193ED2" w14:textId="1F444660" w:rsidR="00D97400" w:rsidRPr="008A193B" w:rsidRDefault="00D97400" w:rsidP="006F0E85">
            <w:r w:rsidRPr="00EC199B">
              <w:rPr>
                <w:b/>
                <w:color w:val="FF0000"/>
              </w:rPr>
              <w:t>Fail</w:t>
            </w:r>
          </w:p>
        </w:tc>
      </w:tr>
      <w:tr w:rsidR="00D97400" w:rsidRPr="008A193B" w14:paraId="5C982DAE" w14:textId="77777777" w:rsidTr="006F0E85">
        <w:tc>
          <w:tcPr>
            <w:tcW w:w="1838" w:type="dxa"/>
            <w:vAlign w:val="center"/>
          </w:tcPr>
          <w:p w14:paraId="48E6708A" w14:textId="77777777" w:rsidR="00D97400" w:rsidRPr="008A193B" w:rsidRDefault="00D97400" w:rsidP="006F0E85">
            <w:pPr>
              <w:rPr>
                <w:b/>
              </w:rPr>
            </w:pPr>
            <w:r>
              <w:rPr>
                <w:b/>
              </w:rPr>
              <w:t>Notes</w:t>
            </w:r>
          </w:p>
        </w:tc>
        <w:tc>
          <w:tcPr>
            <w:tcW w:w="11832" w:type="dxa"/>
          </w:tcPr>
          <w:p w14:paraId="4B782E61" w14:textId="0622949B" w:rsidR="00D97400" w:rsidRPr="009C671B" w:rsidRDefault="00FE426D" w:rsidP="006F0E85">
            <w:pPr>
              <w:rPr>
                <w:color w:val="365F91" w:themeColor="accent1" w:themeShade="BF"/>
              </w:rPr>
            </w:pPr>
            <w:r w:rsidRPr="00EB544C">
              <w:t>Message about remembering password should appear on every browser.</w:t>
            </w:r>
          </w:p>
        </w:tc>
      </w:tr>
      <w:tr w:rsidR="00D97400" w:rsidRPr="008A193B" w14:paraId="1F3380C1" w14:textId="77777777" w:rsidTr="006F0E85">
        <w:tc>
          <w:tcPr>
            <w:tcW w:w="1838" w:type="dxa"/>
            <w:shd w:val="clear" w:color="auto" w:fill="000000" w:themeFill="text1"/>
          </w:tcPr>
          <w:p w14:paraId="551D625F" w14:textId="77777777" w:rsidR="00D97400" w:rsidRPr="008A193B" w:rsidRDefault="00D97400" w:rsidP="006F0E85">
            <w:pPr>
              <w:rPr>
                <w:b/>
              </w:rPr>
            </w:pPr>
          </w:p>
        </w:tc>
        <w:tc>
          <w:tcPr>
            <w:tcW w:w="11832" w:type="dxa"/>
            <w:shd w:val="clear" w:color="auto" w:fill="000000" w:themeFill="text1"/>
          </w:tcPr>
          <w:p w14:paraId="6353C182" w14:textId="77777777" w:rsidR="00D97400" w:rsidRPr="008A193B" w:rsidRDefault="00D97400" w:rsidP="006F0E85"/>
        </w:tc>
      </w:tr>
    </w:tbl>
    <w:p w14:paraId="286D94E7" w14:textId="77777777" w:rsidR="009D030D" w:rsidRDefault="009D030D">
      <w:pPr>
        <w:spacing w:before="60" w:after="60"/>
      </w:pPr>
    </w:p>
    <w:p w14:paraId="15D584DE" w14:textId="77777777" w:rsidR="009D030D" w:rsidRDefault="009D030D">
      <w:pPr>
        <w:spacing w:before="60" w:after="60"/>
      </w:pPr>
    </w:p>
    <w:p w14:paraId="50D27A93" w14:textId="77777777" w:rsidR="009447BC" w:rsidRDefault="009447BC">
      <w:pPr>
        <w:spacing w:before="60" w:after="60"/>
      </w:pPr>
    </w:p>
    <w:p w14:paraId="35B5295A" w14:textId="4DC61776" w:rsidR="009447BC" w:rsidRDefault="009447BC">
      <w:pPr>
        <w:spacing w:before="60" w:after="60"/>
      </w:pPr>
      <w:r>
        <w:br w:type="page"/>
      </w:r>
    </w:p>
    <w:p w14:paraId="437ED76B" w14:textId="77777777" w:rsidR="009447BC" w:rsidRDefault="009447BC">
      <w:pPr>
        <w:spacing w:before="60" w:after="60"/>
      </w:pPr>
    </w:p>
    <w:p w14:paraId="02003445" w14:textId="77777777" w:rsidR="009447BC" w:rsidRDefault="009447BC">
      <w:pPr>
        <w:spacing w:before="60" w:after="60"/>
      </w:pPr>
    </w:p>
    <w:p w14:paraId="5CE1F4FC" w14:textId="77777777" w:rsidR="009447BC" w:rsidRDefault="009447BC">
      <w:pPr>
        <w:spacing w:before="60" w:after="60"/>
      </w:pPr>
    </w:p>
    <w:p w14:paraId="6380510C" w14:textId="77777777" w:rsidR="009447BC" w:rsidRDefault="009447BC">
      <w:pPr>
        <w:spacing w:before="60" w:after="60"/>
      </w:pPr>
    </w:p>
    <w:tbl>
      <w:tblPr>
        <w:tblStyle w:val="Reetkatablice"/>
        <w:tblW w:w="0" w:type="auto"/>
        <w:tblLook w:val="04A0" w:firstRow="1" w:lastRow="0" w:firstColumn="1" w:lastColumn="0" w:noHBand="0" w:noVBand="1"/>
      </w:tblPr>
      <w:tblGrid>
        <w:gridCol w:w="1838"/>
        <w:gridCol w:w="11832"/>
      </w:tblGrid>
      <w:tr w:rsidR="009D030D" w:rsidRPr="008A193B" w14:paraId="540D0F34" w14:textId="77777777" w:rsidTr="00197A21">
        <w:tc>
          <w:tcPr>
            <w:tcW w:w="1838" w:type="dxa"/>
            <w:shd w:val="clear" w:color="auto" w:fill="000000" w:themeFill="text1"/>
          </w:tcPr>
          <w:p w14:paraId="781BA907" w14:textId="77777777" w:rsidR="009D030D" w:rsidRPr="008A193B" w:rsidRDefault="009D030D" w:rsidP="00197A21">
            <w:pPr>
              <w:rPr>
                <w:b/>
              </w:rPr>
            </w:pPr>
          </w:p>
        </w:tc>
        <w:tc>
          <w:tcPr>
            <w:tcW w:w="11832" w:type="dxa"/>
            <w:shd w:val="clear" w:color="auto" w:fill="000000" w:themeFill="text1"/>
          </w:tcPr>
          <w:p w14:paraId="583067DB" w14:textId="77777777" w:rsidR="009D030D" w:rsidRPr="008A193B" w:rsidRDefault="009D030D" w:rsidP="00197A21"/>
        </w:tc>
      </w:tr>
      <w:tr w:rsidR="009D030D" w:rsidRPr="008A193B" w14:paraId="35624821" w14:textId="77777777" w:rsidTr="00197A21">
        <w:tc>
          <w:tcPr>
            <w:tcW w:w="1838" w:type="dxa"/>
            <w:shd w:val="clear" w:color="auto" w:fill="D9D9D9" w:themeFill="background1" w:themeFillShade="D9"/>
            <w:vAlign w:val="center"/>
          </w:tcPr>
          <w:p w14:paraId="140D2525" w14:textId="77777777" w:rsidR="009D030D" w:rsidRPr="00377399" w:rsidRDefault="009D030D" w:rsidP="00197A21">
            <w:pPr>
              <w:rPr>
                <w:b/>
              </w:rPr>
            </w:pPr>
            <w:r w:rsidRPr="00377399">
              <w:rPr>
                <w:b/>
              </w:rPr>
              <w:t>Test Case Number</w:t>
            </w:r>
          </w:p>
        </w:tc>
        <w:tc>
          <w:tcPr>
            <w:tcW w:w="11832" w:type="dxa"/>
            <w:shd w:val="clear" w:color="auto" w:fill="D9D9D9" w:themeFill="background1" w:themeFillShade="D9"/>
            <w:vAlign w:val="center"/>
          </w:tcPr>
          <w:p w14:paraId="5756BB74" w14:textId="6B7C92E6" w:rsidR="009D030D" w:rsidRPr="00377399" w:rsidRDefault="009D030D" w:rsidP="006C432D">
            <w:pPr>
              <w:rPr>
                <w:b/>
              </w:rPr>
            </w:pPr>
            <w:r w:rsidRPr="00377399">
              <w:rPr>
                <w:b/>
              </w:rPr>
              <w:t>#</w:t>
            </w:r>
            <w:r w:rsidR="003725B8">
              <w:rPr>
                <w:b/>
              </w:rPr>
              <w:t>19</w:t>
            </w:r>
            <w:r w:rsidR="00A24904">
              <w:rPr>
                <w:b/>
              </w:rPr>
              <w:t>.1</w:t>
            </w:r>
          </w:p>
        </w:tc>
      </w:tr>
      <w:tr w:rsidR="009D030D" w:rsidRPr="008A193B" w14:paraId="46830961" w14:textId="77777777" w:rsidTr="00197A21">
        <w:tc>
          <w:tcPr>
            <w:tcW w:w="1838" w:type="dxa"/>
            <w:vAlign w:val="center"/>
          </w:tcPr>
          <w:p w14:paraId="1675DE8D" w14:textId="77777777" w:rsidR="009D030D" w:rsidRPr="008A193B" w:rsidRDefault="009D030D" w:rsidP="00197A21">
            <w:r w:rsidRPr="008A193B">
              <w:rPr>
                <w:b/>
              </w:rPr>
              <w:t>Prerequisites</w:t>
            </w:r>
          </w:p>
        </w:tc>
        <w:tc>
          <w:tcPr>
            <w:tcW w:w="11832" w:type="dxa"/>
          </w:tcPr>
          <w:p w14:paraId="42E7826B" w14:textId="77777777" w:rsidR="009D030D" w:rsidRPr="008A193B" w:rsidRDefault="009D030D" w:rsidP="00197A21">
            <w:r>
              <w:t xml:space="preserve"> </w:t>
            </w:r>
          </w:p>
        </w:tc>
      </w:tr>
      <w:tr w:rsidR="009D030D" w:rsidRPr="008A193B" w14:paraId="11E2B219" w14:textId="77777777" w:rsidTr="00197A21">
        <w:tc>
          <w:tcPr>
            <w:tcW w:w="1838" w:type="dxa"/>
            <w:vAlign w:val="center"/>
          </w:tcPr>
          <w:p w14:paraId="2C0BA528" w14:textId="77777777" w:rsidR="009D030D" w:rsidRPr="008A193B" w:rsidRDefault="009D030D" w:rsidP="00197A21">
            <w:pPr>
              <w:rPr>
                <w:b/>
              </w:rPr>
            </w:pPr>
            <w:r w:rsidRPr="008A193B">
              <w:rPr>
                <w:b/>
              </w:rPr>
              <w:t>Test Case Steps</w:t>
            </w:r>
          </w:p>
        </w:tc>
        <w:tc>
          <w:tcPr>
            <w:tcW w:w="11832" w:type="dxa"/>
          </w:tcPr>
          <w:p w14:paraId="55CBBDFB" w14:textId="77777777" w:rsidR="009D030D" w:rsidRDefault="009D030D" w:rsidP="003E5D20">
            <w:pPr>
              <w:pStyle w:val="Odlomakpopisa"/>
              <w:numPr>
                <w:ilvl w:val="0"/>
                <w:numId w:val="28"/>
              </w:numPr>
            </w:pPr>
            <w:r>
              <w:t xml:space="preserve">Open browser and go to: </w:t>
            </w:r>
            <w:hyperlink r:id="rId42" w:history="1">
              <w:r w:rsidRPr="00480B10">
                <w:rPr>
                  <w:rStyle w:val="Hiperveza"/>
                </w:rPr>
                <w:t>http://demo.baasic.com/angular/starterkit-photo-gallery/main</w:t>
              </w:r>
            </w:hyperlink>
          </w:p>
          <w:p w14:paraId="044426D8" w14:textId="245B9059" w:rsidR="009D030D" w:rsidRDefault="009D030D" w:rsidP="003E5D20">
            <w:pPr>
              <w:pStyle w:val="Odlomakpopisa"/>
              <w:numPr>
                <w:ilvl w:val="0"/>
                <w:numId w:val="28"/>
              </w:numPr>
            </w:pPr>
            <w:r>
              <w:t xml:space="preserve">Lean the mouse on </w:t>
            </w:r>
            <w:r w:rsidR="00DF7585">
              <w:t xml:space="preserve">photo </w:t>
            </w:r>
            <w:r>
              <w:t>(logo)</w:t>
            </w:r>
          </w:p>
          <w:p w14:paraId="4592EC15" w14:textId="77777777" w:rsidR="009D030D" w:rsidRDefault="009D030D" w:rsidP="003E5D20">
            <w:pPr>
              <w:pStyle w:val="Odlomakpopisa"/>
              <w:numPr>
                <w:ilvl w:val="0"/>
                <w:numId w:val="28"/>
              </w:numPr>
            </w:pPr>
            <w:r>
              <w:t>Click on ‘Menu’</w:t>
            </w:r>
          </w:p>
          <w:p w14:paraId="3077C3A3" w14:textId="77777777" w:rsidR="009D030D" w:rsidRDefault="009D030D" w:rsidP="003E5D20">
            <w:pPr>
              <w:pStyle w:val="Odlomakpopisa"/>
              <w:numPr>
                <w:ilvl w:val="0"/>
                <w:numId w:val="28"/>
              </w:numPr>
            </w:pPr>
            <w:r>
              <w:t>Click on ‘Register’</w:t>
            </w:r>
          </w:p>
          <w:p w14:paraId="7D990E2A" w14:textId="77777777" w:rsidR="009D030D" w:rsidRDefault="009D030D" w:rsidP="003E5D20">
            <w:pPr>
              <w:pStyle w:val="Odlomakpopisa"/>
              <w:numPr>
                <w:ilvl w:val="0"/>
                <w:numId w:val="28"/>
              </w:numPr>
            </w:pPr>
            <w:r>
              <w:t xml:space="preserve">Type correct email address </w:t>
            </w:r>
          </w:p>
          <w:p w14:paraId="73C16C2C" w14:textId="77777777" w:rsidR="009D030D" w:rsidRDefault="009D030D" w:rsidP="003E5D20">
            <w:pPr>
              <w:pStyle w:val="Odlomakpopisa"/>
              <w:numPr>
                <w:ilvl w:val="0"/>
                <w:numId w:val="28"/>
              </w:numPr>
            </w:pPr>
            <w:r>
              <w:t>Type correct username</w:t>
            </w:r>
          </w:p>
          <w:p w14:paraId="5E5FCB32" w14:textId="67235822" w:rsidR="009D030D" w:rsidRDefault="009D030D" w:rsidP="003E5D20">
            <w:pPr>
              <w:pStyle w:val="Odlomakpopisa"/>
              <w:numPr>
                <w:ilvl w:val="0"/>
                <w:numId w:val="28"/>
              </w:numPr>
            </w:pPr>
            <w:r>
              <w:t>Type correct password</w:t>
            </w:r>
          </w:p>
          <w:p w14:paraId="1C0316B5" w14:textId="77777777" w:rsidR="009D030D" w:rsidRDefault="009D030D" w:rsidP="003E5D20">
            <w:pPr>
              <w:pStyle w:val="Odlomakpopisa"/>
              <w:numPr>
                <w:ilvl w:val="0"/>
                <w:numId w:val="28"/>
              </w:numPr>
            </w:pPr>
            <w:r>
              <w:t>Confirm the same password</w:t>
            </w:r>
          </w:p>
          <w:p w14:paraId="3D8AD38E" w14:textId="7E6249EE" w:rsidR="003C7613" w:rsidRPr="008A193B" w:rsidRDefault="009D030D" w:rsidP="003E5D20">
            <w:pPr>
              <w:pStyle w:val="Odlomakpopisa"/>
              <w:numPr>
                <w:ilvl w:val="0"/>
                <w:numId w:val="28"/>
              </w:numPr>
            </w:pPr>
            <w:r>
              <w:t>Click the button ‘Register’</w:t>
            </w:r>
          </w:p>
        </w:tc>
      </w:tr>
      <w:tr w:rsidR="009D030D" w:rsidRPr="008A193B" w14:paraId="5331F14E" w14:textId="77777777" w:rsidTr="00197A21">
        <w:tc>
          <w:tcPr>
            <w:tcW w:w="1838" w:type="dxa"/>
            <w:vAlign w:val="center"/>
          </w:tcPr>
          <w:p w14:paraId="40D735CF" w14:textId="77777777" w:rsidR="009D030D" w:rsidRPr="008A193B" w:rsidRDefault="009D030D" w:rsidP="00197A21">
            <w:pPr>
              <w:rPr>
                <w:b/>
              </w:rPr>
            </w:pPr>
            <w:r w:rsidRPr="008A193B">
              <w:rPr>
                <w:b/>
              </w:rPr>
              <w:t>Expected Result</w:t>
            </w:r>
          </w:p>
        </w:tc>
        <w:tc>
          <w:tcPr>
            <w:tcW w:w="11832" w:type="dxa"/>
          </w:tcPr>
          <w:p w14:paraId="1B38200A" w14:textId="40583134" w:rsidR="009D030D" w:rsidRPr="008A193B" w:rsidRDefault="00283C65" w:rsidP="00283C65">
            <w:r>
              <w:t>The button ‘Register’ is working</w:t>
            </w:r>
            <w:r w:rsidR="002021B8">
              <w:t xml:space="preserve"> and showing every message about registration form.</w:t>
            </w:r>
            <w:r>
              <w:t xml:space="preserve"> </w:t>
            </w:r>
          </w:p>
        </w:tc>
      </w:tr>
      <w:tr w:rsidR="009D030D" w:rsidRPr="008A193B" w14:paraId="644A7CDC" w14:textId="77777777" w:rsidTr="00197A21">
        <w:tc>
          <w:tcPr>
            <w:tcW w:w="1838" w:type="dxa"/>
            <w:vAlign w:val="center"/>
          </w:tcPr>
          <w:p w14:paraId="3E0316BA" w14:textId="77777777" w:rsidR="009D030D" w:rsidRPr="008A193B" w:rsidRDefault="009D030D" w:rsidP="00197A21">
            <w:pPr>
              <w:rPr>
                <w:b/>
              </w:rPr>
            </w:pPr>
            <w:r w:rsidRPr="008A193B">
              <w:rPr>
                <w:b/>
              </w:rPr>
              <w:t>Actual Result</w:t>
            </w:r>
          </w:p>
        </w:tc>
        <w:tc>
          <w:tcPr>
            <w:tcW w:w="11832" w:type="dxa"/>
          </w:tcPr>
          <w:p w14:paraId="178BABCC" w14:textId="5E3D8C4B" w:rsidR="009D030D" w:rsidRPr="008A193B" w:rsidRDefault="009D030D" w:rsidP="002021B8">
            <w:r>
              <w:t xml:space="preserve">By typing </w:t>
            </w:r>
            <w:r w:rsidR="002021B8">
              <w:t>all information needed for registration, clicking o</w:t>
            </w:r>
            <w:r w:rsidR="009C15F2">
              <w:t>n the button ‘Register’, webpage</w:t>
            </w:r>
            <w:r w:rsidR="002021B8">
              <w:t xml:space="preserve"> takes user to another page where user needs to finish the registration process by checking</w:t>
            </w:r>
            <w:r w:rsidR="00C63588">
              <w:t xml:space="preserve"> the</w:t>
            </w:r>
            <w:r w:rsidR="00F42693">
              <w:t xml:space="preserve"> email. Messag</w:t>
            </w:r>
            <w:r w:rsidR="00F42693" w:rsidRPr="008D5793">
              <w:t>e</w:t>
            </w:r>
            <w:r w:rsidR="002021B8" w:rsidRPr="008D5793">
              <w:t xml:space="preserve">: </w:t>
            </w:r>
            <w:r w:rsidR="002021B8" w:rsidRPr="002021B8">
              <w:rPr>
                <w:color w:val="FF0000"/>
              </w:rPr>
              <w:t>‘You have successfully registered, please check your email in order to finish the registration process.’</w:t>
            </w:r>
          </w:p>
        </w:tc>
      </w:tr>
      <w:tr w:rsidR="009D030D" w:rsidRPr="008A193B" w14:paraId="066DE43B" w14:textId="77777777" w:rsidTr="00197A21">
        <w:tc>
          <w:tcPr>
            <w:tcW w:w="1838" w:type="dxa"/>
            <w:vAlign w:val="center"/>
          </w:tcPr>
          <w:p w14:paraId="18A4F644" w14:textId="77777777" w:rsidR="009D030D" w:rsidRPr="008A193B" w:rsidRDefault="009D030D"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0B88493A" w14:textId="67838804" w:rsidR="009D030D" w:rsidRPr="008A193B" w:rsidRDefault="00283C65" w:rsidP="00197A21">
            <w:r w:rsidRPr="00EC199B">
              <w:rPr>
                <w:b/>
                <w:color w:val="92D050"/>
              </w:rPr>
              <w:t>Pass</w:t>
            </w:r>
          </w:p>
        </w:tc>
      </w:tr>
      <w:tr w:rsidR="009D030D" w:rsidRPr="008A193B" w14:paraId="7901ECEF" w14:textId="77777777" w:rsidTr="00197A21">
        <w:tc>
          <w:tcPr>
            <w:tcW w:w="1838" w:type="dxa"/>
            <w:vAlign w:val="center"/>
          </w:tcPr>
          <w:p w14:paraId="40D95AB7" w14:textId="77777777" w:rsidR="009D030D" w:rsidRPr="008A193B" w:rsidRDefault="009D030D" w:rsidP="00197A21">
            <w:pPr>
              <w:rPr>
                <w:b/>
              </w:rPr>
            </w:pPr>
            <w:r>
              <w:rPr>
                <w:b/>
              </w:rPr>
              <w:t>Notes</w:t>
            </w:r>
          </w:p>
        </w:tc>
        <w:tc>
          <w:tcPr>
            <w:tcW w:w="11832" w:type="dxa"/>
          </w:tcPr>
          <w:p w14:paraId="6D79E98E" w14:textId="5C5DB362" w:rsidR="009D030D" w:rsidRPr="009C671B" w:rsidRDefault="002021B8" w:rsidP="00197A21">
            <w:pPr>
              <w:rPr>
                <w:color w:val="365F91" w:themeColor="accent1" w:themeShade="BF"/>
              </w:rPr>
            </w:pPr>
            <w:r>
              <w:t>/</w:t>
            </w:r>
          </w:p>
        </w:tc>
      </w:tr>
      <w:tr w:rsidR="009D030D" w:rsidRPr="008A193B" w14:paraId="4B9495B6" w14:textId="77777777" w:rsidTr="00197A21">
        <w:tc>
          <w:tcPr>
            <w:tcW w:w="1838" w:type="dxa"/>
            <w:shd w:val="clear" w:color="auto" w:fill="000000" w:themeFill="text1"/>
          </w:tcPr>
          <w:p w14:paraId="59EB92DF" w14:textId="77777777" w:rsidR="009D030D" w:rsidRPr="008A193B" w:rsidRDefault="009D030D" w:rsidP="00197A21">
            <w:pPr>
              <w:rPr>
                <w:b/>
              </w:rPr>
            </w:pPr>
          </w:p>
        </w:tc>
        <w:tc>
          <w:tcPr>
            <w:tcW w:w="11832" w:type="dxa"/>
            <w:shd w:val="clear" w:color="auto" w:fill="000000" w:themeFill="text1"/>
          </w:tcPr>
          <w:p w14:paraId="3D6E4D34" w14:textId="77777777" w:rsidR="009D030D" w:rsidRPr="008A193B" w:rsidRDefault="009D030D" w:rsidP="00197A21"/>
        </w:tc>
      </w:tr>
    </w:tbl>
    <w:p w14:paraId="14C5AD0B" w14:textId="77777777" w:rsidR="00752290" w:rsidRDefault="00752290" w:rsidP="00A82493"/>
    <w:p w14:paraId="27974D62" w14:textId="77777777" w:rsidR="005A3478" w:rsidRDefault="005A3478" w:rsidP="00A82493"/>
    <w:p w14:paraId="0221F07E" w14:textId="77777777" w:rsidR="009447BC" w:rsidRDefault="009447BC" w:rsidP="00A82493"/>
    <w:p w14:paraId="6B13B058" w14:textId="77777777" w:rsidR="009447BC" w:rsidRDefault="009447BC" w:rsidP="00A82493"/>
    <w:p w14:paraId="6D60FE01" w14:textId="77777777" w:rsidR="009447BC" w:rsidRDefault="009447BC" w:rsidP="00A82493"/>
    <w:p w14:paraId="3CFD5BA2" w14:textId="77777777" w:rsidR="009447BC" w:rsidRDefault="009447BC" w:rsidP="00A82493"/>
    <w:p w14:paraId="5EB125A6" w14:textId="77777777" w:rsidR="009447BC" w:rsidRDefault="009447BC" w:rsidP="00A82493"/>
    <w:p w14:paraId="4CFE3C4D" w14:textId="77777777" w:rsidR="009447BC" w:rsidRDefault="009447BC" w:rsidP="00A82493"/>
    <w:p w14:paraId="505C3E7F" w14:textId="77777777" w:rsidR="009447BC" w:rsidRDefault="009447BC" w:rsidP="00A82493"/>
    <w:p w14:paraId="7DD676E2" w14:textId="77777777" w:rsidR="009447BC" w:rsidRDefault="009447BC" w:rsidP="00A82493"/>
    <w:p w14:paraId="279BB9C2" w14:textId="77777777" w:rsidR="009447BC" w:rsidRDefault="009447BC" w:rsidP="00A82493"/>
    <w:p w14:paraId="1C32127B" w14:textId="77777777" w:rsidR="009447BC" w:rsidRDefault="009447BC" w:rsidP="00A82493"/>
    <w:p w14:paraId="1AE285C5" w14:textId="77777777" w:rsidR="009447BC" w:rsidRDefault="009447BC" w:rsidP="00A82493"/>
    <w:p w14:paraId="7F328984" w14:textId="77777777" w:rsidR="009447BC" w:rsidRDefault="009447BC" w:rsidP="00A82493"/>
    <w:p w14:paraId="5B694E17" w14:textId="77777777" w:rsidR="005D0F61" w:rsidRDefault="005D0F61" w:rsidP="00A82493"/>
    <w:p w14:paraId="71E5A2DE" w14:textId="77777777" w:rsidR="005D0F61" w:rsidRDefault="005D0F61" w:rsidP="00A82493"/>
    <w:tbl>
      <w:tblPr>
        <w:tblStyle w:val="Reetkatablice"/>
        <w:tblW w:w="0" w:type="auto"/>
        <w:tblLook w:val="04A0" w:firstRow="1" w:lastRow="0" w:firstColumn="1" w:lastColumn="0" w:noHBand="0" w:noVBand="1"/>
      </w:tblPr>
      <w:tblGrid>
        <w:gridCol w:w="1838"/>
        <w:gridCol w:w="11832"/>
      </w:tblGrid>
      <w:tr w:rsidR="005D0F61" w:rsidRPr="008A193B" w14:paraId="681BD1F7" w14:textId="77777777" w:rsidTr="00197A21">
        <w:tc>
          <w:tcPr>
            <w:tcW w:w="1838" w:type="dxa"/>
            <w:shd w:val="clear" w:color="auto" w:fill="000000" w:themeFill="text1"/>
          </w:tcPr>
          <w:p w14:paraId="510B6D08" w14:textId="77777777" w:rsidR="005D0F61" w:rsidRPr="008A193B" w:rsidRDefault="005D0F61" w:rsidP="00197A21">
            <w:pPr>
              <w:rPr>
                <w:b/>
              </w:rPr>
            </w:pPr>
          </w:p>
        </w:tc>
        <w:tc>
          <w:tcPr>
            <w:tcW w:w="11832" w:type="dxa"/>
            <w:shd w:val="clear" w:color="auto" w:fill="000000" w:themeFill="text1"/>
          </w:tcPr>
          <w:p w14:paraId="3E629C88" w14:textId="77777777" w:rsidR="005D0F61" w:rsidRPr="008A193B" w:rsidRDefault="005D0F61" w:rsidP="00197A21"/>
        </w:tc>
      </w:tr>
      <w:tr w:rsidR="005D0F61" w:rsidRPr="008A193B" w14:paraId="0FA5FE40" w14:textId="77777777" w:rsidTr="00197A21">
        <w:tc>
          <w:tcPr>
            <w:tcW w:w="1838" w:type="dxa"/>
            <w:shd w:val="clear" w:color="auto" w:fill="D9D9D9" w:themeFill="background1" w:themeFillShade="D9"/>
            <w:vAlign w:val="center"/>
          </w:tcPr>
          <w:p w14:paraId="0E52D24A" w14:textId="77777777" w:rsidR="005D0F61" w:rsidRPr="00377399" w:rsidRDefault="005D0F61" w:rsidP="00197A21">
            <w:pPr>
              <w:rPr>
                <w:b/>
              </w:rPr>
            </w:pPr>
            <w:r w:rsidRPr="00377399">
              <w:rPr>
                <w:b/>
              </w:rPr>
              <w:t>Test Case Number</w:t>
            </w:r>
          </w:p>
        </w:tc>
        <w:tc>
          <w:tcPr>
            <w:tcW w:w="11832" w:type="dxa"/>
            <w:shd w:val="clear" w:color="auto" w:fill="D9D9D9" w:themeFill="background1" w:themeFillShade="D9"/>
            <w:vAlign w:val="center"/>
          </w:tcPr>
          <w:p w14:paraId="1A5A2765" w14:textId="4F719AD4" w:rsidR="005D0F61" w:rsidRPr="00377399" w:rsidRDefault="005D0F61" w:rsidP="00197A21">
            <w:pPr>
              <w:rPr>
                <w:b/>
              </w:rPr>
            </w:pPr>
            <w:r w:rsidRPr="00377399">
              <w:rPr>
                <w:b/>
              </w:rPr>
              <w:t>#</w:t>
            </w:r>
            <w:r w:rsidR="003725B8">
              <w:rPr>
                <w:b/>
              </w:rPr>
              <w:t>19</w:t>
            </w:r>
            <w:r w:rsidR="00941127">
              <w:rPr>
                <w:b/>
              </w:rPr>
              <w:t>.2</w:t>
            </w:r>
          </w:p>
        </w:tc>
      </w:tr>
      <w:tr w:rsidR="005D0F61" w:rsidRPr="008A193B" w14:paraId="4F25A1AE" w14:textId="77777777" w:rsidTr="00197A21">
        <w:tc>
          <w:tcPr>
            <w:tcW w:w="1838" w:type="dxa"/>
            <w:vAlign w:val="center"/>
          </w:tcPr>
          <w:p w14:paraId="6E178556" w14:textId="77777777" w:rsidR="005D0F61" w:rsidRPr="008A193B" w:rsidRDefault="005D0F61" w:rsidP="00197A21">
            <w:r w:rsidRPr="008A193B">
              <w:rPr>
                <w:b/>
              </w:rPr>
              <w:t>Prerequisites</w:t>
            </w:r>
          </w:p>
        </w:tc>
        <w:tc>
          <w:tcPr>
            <w:tcW w:w="11832" w:type="dxa"/>
          </w:tcPr>
          <w:p w14:paraId="176314E7" w14:textId="77777777" w:rsidR="005D0F61" w:rsidRPr="008A193B" w:rsidRDefault="005D0F61" w:rsidP="00197A21">
            <w:r>
              <w:t xml:space="preserve"> </w:t>
            </w:r>
          </w:p>
        </w:tc>
      </w:tr>
      <w:tr w:rsidR="005D0F61" w:rsidRPr="008A193B" w14:paraId="4BDE4493" w14:textId="77777777" w:rsidTr="00197A21">
        <w:tc>
          <w:tcPr>
            <w:tcW w:w="1838" w:type="dxa"/>
            <w:vAlign w:val="center"/>
          </w:tcPr>
          <w:p w14:paraId="71B88027" w14:textId="77777777" w:rsidR="005D0F61" w:rsidRPr="008A193B" w:rsidRDefault="005D0F61" w:rsidP="00197A21">
            <w:pPr>
              <w:rPr>
                <w:b/>
              </w:rPr>
            </w:pPr>
            <w:r w:rsidRPr="008A193B">
              <w:rPr>
                <w:b/>
              </w:rPr>
              <w:t>Test Case Steps</w:t>
            </w:r>
          </w:p>
        </w:tc>
        <w:tc>
          <w:tcPr>
            <w:tcW w:w="11832" w:type="dxa"/>
          </w:tcPr>
          <w:p w14:paraId="4E19403E" w14:textId="77777777" w:rsidR="005D0F61" w:rsidRDefault="005D0F61" w:rsidP="003E5D20">
            <w:pPr>
              <w:pStyle w:val="Odlomakpopisa"/>
              <w:numPr>
                <w:ilvl w:val="0"/>
                <w:numId w:val="29"/>
              </w:numPr>
            </w:pPr>
            <w:r>
              <w:t xml:space="preserve">Open browser and go to: </w:t>
            </w:r>
            <w:hyperlink r:id="rId43" w:history="1">
              <w:r w:rsidRPr="00480B10">
                <w:rPr>
                  <w:rStyle w:val="Hiperveza"/>
                </w:rPr>
                <w:t>http://demo.baasic.com/angular/starterkit-photo-gallery/main</w:t>
              </w:r>
            </w:hyperlink>
          </w:p>
          <w:p w14:paraId="39C26FE7" w14:textId="69D441B5" w:rsidR="005D0F61" w:rsidRDefault="005D0F61" w:rsidP="003E5D20">
            <w:pPr>
              <w:pStyle w:val="Odlomakpopisa"/>
              <w:numPr>
                <w:ilvl w:val="0"/>
                <w:numId w:val="29"/>
              </w:numPr>
            </w:pPr>
            <w:r>
              <w:t xml:space="preserve">Lean the mouse on </w:t>
            </w:r>
            <w:r w:rsidR="00DF7585">
              <w:t xml:space="preserve">photo </w:t>
            </w:r>
            <w:r>
              <w:t>(logo)</w:t>
            </w:r>
          </w:p>
          <w:p w14:paraId="734BC18A" w14:textId="77777777" w:rsidR="005D0F61" w:rsidRDefault="005D0F61" w:rsidP="003E5D20">
            <w:pPr>
              <w:pStyle w:val="Odlomakpopisa"/>
              <w:numPr>
                <w:ilvl w:val="0"/>
                <w:numId w:val="29"/>
              </w:numPr>
            </w:pPr>
            <w:r>
              <w:t>Click on ‘Menu’</w:t>
            </w:r>
          </w:p>
          <w:p w14:paraId="3C4CB60E" w14:textId="77777777" w:rsidR="005D0F61" w:rsidRDefault="005D0F61" w:rsidP="003E5D20">
            <w:pPr>
              <w:pStyle w:val="Odlomakpopisa"/>
              <w:numPr>
                <w:ilvl w:val="0"/>
                <w:numId w:val="29"/>
              </w:numPr>
            </w:pPr>
            <w:r>
              <w:t>Click on ‘Register’</w:t>
            </w:r>
          </w:p>
          <w:p w14:paraId="65F118B7" w14:textId="77777777" w:rsidR="005D0F61" w:rsidRDefault="005D0F61" w:rsidP="003E5D20">
            <w:pPr>
              <w:pStyle w:val="Odlomakpopisa"/>
              <w:numPr>
                <w:ilvl w:val="0"/>
                <w:numId w:val="29"/>
              </w:numPr>
            </w:pPr>
            <w:r>
              <w:t xml:space="preserve">Type correct email address </w:t>
            </w:r>
          </w:p>
          <w:p w14:paraId="6D4E1851" w14:textId="77777777" w:rsidR="005D0F61" w:rsidRDefault="005D0F61" w:rsidP="003E5D20">
            <w:pPr>
              <w:pStyle w:val="Odlomakpopisa"/>
              <w:numPr>
                <w:ilvl w:val="0"/>
                <w:numId w:val="29"/>
              </w:numPr>
            </w:pPr>
            <w:r>
              <w:t>Type correct username</w:t>
            </w:r>
          </w:p>
          <w:p w14:paraId="6807D495" w14:textId="77777777" w:rsidR="005D0F61" w:rsidRDefault="005D0F61" w:rsidP="003E5D20">
            <w:pPr>
              <w:pStyle w:val="Odlomakpopisa"/>
              <w:numPr>
                <w:ilvl w:val="0"/>
                <w:numId w:val="29"/>
              </w:numPr>
            </w:pPr>
            <w:r>
              <w:t>Type correct password</w:t>
            </w:r>
          </w:p>
          <w:p w14:paraId="0F734D65" w14:textId="77777777" w:rsidR="005D0F61" w:rsidRDefault="005D0F61" w:rsidP="003E5D20">
            <w:pPr>
              <w:pStyle w:val="Odlomakpopisa"/>
              <w:numPr>
                <w:ilvl w:val="0"/>
                <w:numId w:val="29"/>
              </w:numPr>
            </w:pPr>
            <w:r>
              <w:t>Confirm the same password</w:t>
            </w:r>
          </w:p>
          <w:p w14:paraId="090E9717" w14:textId="77777777" w:rsidR="005D0F61" w:rsidRDefault="005D0F61" w:rsidP="003E5D20">
            <w:pPr>
              <w:pStyle w:val="Odlomakpopisa"/>
              <w:numPr>
                <w:ilvl w:val="0"/>
                <w:numId w:val="29"/>
              </w:numPr>
            </w:pPr>
            <w:r>
              <w:t>Click the button ‘Register’</w:t>
            </w:r>
          </w:p>
          <w:p w14:paraId="5ADAB505" w14:textId="6A78ED22" w:rsidR="00E10C1E" w:rsidRDefault="00E10C1E" w:rsidP="003E5D20">
            <w:pPr>
              <w:pStyle w:val="Odlomakpopisa"/>
              <w:numPr>
                <w:ilvl w:val="0"/>
                <w:numId w:val="29"/>
              </w:numPr>
            </w:pPr>
            <w:r>
              <w:t>C</w:t>
            </w:r>
            <w:r w:rsidR="00F254A4">
              <w:t>heck email and activate account</w:t>
            </w:r>
          </w:p>
          <w:p w14:paraId="556CD96E" w14:textId="3B80141E" w:rsidR="00F254A4" w:rsidRPr="008A193B" w:rsidRDefault="00F254A4" w:rsidP="003E5D20">
            <w:pPr>
              <w:pStyle w:val="Odlomakpopisa"/>
              <w:numPr>
                <w:ilvl w:val="0"/>
                <w:numId w:val="29"/>
              </w:numPr>
            </w:pPr>
            <w:r>
              <w:t>Click on the button ‘A</w:t>
            </w:r>
            <w:r w:rsidR="00926F6E">
              <w:t>ctivate A</w:t>
            </w:r>
            <w:r>
              <w:t>ccount’</w:t>
            </w:r>
          </w:p>
        </w:tc>
      </w:tr>
      <w:tr w:rsidR="005D0F61" w:rsidRPr="008A193B" w14:paraId="3476FF5B" w14:textId="77777777" w:rsidTr="00197A21">
        <w:tc>
          <w:tcPr>
            <w:tcW w:w="1838" w:type="dxa"/>
            <w:vAlign w:val="center"/>
          </w:tcPr>
          <w:p w14:paraId="28F99FA8" w14:textId="77777777" w:rsidR="005D0F61" w:rsidRPr="008A193B" w:rsidRDefault="005D0F61" w:rsidP="00197A21">
            <w:pPr>
              <w:rPr>
                <w:b/>
              </w:rPr>
            </w:pPr>
            <w:r w:rsidRPr="008A193B">
              <w:rPr>
                <w:b/>
              </w:rPr>
              <w:t>Expected Result</w:t>
            </w:r>
          </w:p>
        </w:tc>
        <w:tc>
          <w:tcPr>
            <w:tcW w:w="11832" w:type="dxa"/>
          </w:tcPr>
          <w:p w14:paraId="0B6ECB39" w14:textId="36D4C25C" w:rsidR="005D0F61" w:rsidRPr="008A193B" w:rsidRDefault="005D0F61" w:rsidP="00A87FC6">
            <w:r>
              <w:t>T</w:t>
            </w:r>
            <w:r w:rsidR="003206C7">
              <w:t>he button ‘Activate Account’</w:t>
            </w:r>
            <w:r w:rsidR="00281AE4">
              <w:t xml:space="preserve"> is workin</w:t>
            </w:r>
            <w:r w:rsidR="00D338C8">
              <w:t>g and by clicking on the button</w:t>
            </w:r>
            <w:r w:rsidR="00E722DB">
              <w:t xml:space="preserve"> </w:t>
            </w:r>
            <w:r w:rsidR="00A87FC6">
              <w:t>login form should be opened.</w:t>
            </w:r>
          </w:p>
        </w:tc>
      </w:tr>
      <w:tr w:rsidR="005D0F61" w:rsidRPr="008A193B" w14:paraId="13AEFB67" w14:textId="77777777" w:rsidTr="00197A21">
        <w:tc>
          <w:tcPr>
            <w:tcW w:w="1838" w:type="dxa"/>
            <w:vAlign w:val="center"/>
          </w:tcPr>
          <w:p w14:paraId="542F21FF" w14:textId="77777777" w:rsidR="005D0F61" w:rsidRPr="008A193B" w:rsidRDefault="005D0F61" w:rsidP="00197A21">
            <w:pPr>
              <w:rPr>
                <w:b/>
              </w:rPr>
            </w:pPr>
            <w:r w:rsidRPr="008A193B">
              <w:rPr>
                <w:b/>
              </w:rPr>
              <w:t>Actual Result</w:t>
            </w:r>
          </w:p>
        </w:tc>
        <w:tc>
          <w:tcPr>
            <w:tcW w:w="11832" w:type="dxa"/>
          </w:tcPr>
          <w:p w14:paraId="2F38089B" w14:textId="454AEFE0" w:rsidR="005D0F61" w:rsidRPr="008A193B" w:rsidRDefault="00312246" w:rsidP="00A87FC6">
            <w:r>
              <w:t xml:space="preserve">The button ‘Activate Account’ is </w:t>
            </w:r>
            <w:r w:rsidR="00A87FC6">
              <w:t>working and login form is opened.</w:t>
            </w:r>
          </w:p>
        </w:tc>
      </w:tr>
      <w:tr w:rsidR="005D0F61" w:rsidRPr="008A193B" w14:paraId="67ECB650" w14:textId="77777777" w:rsidTr="00197A21">
        <w:tc>
          <w:tcPr>
            <w:tcW w:w="1838" w:type="dxa"/>
            <w:vAlign w:val="center"/>
          </w:tcPr>
          <w:p w14:paraId="3AEF50C5" w14:textId="77777777" w:rsidR="005D0F61" w:rsidRPr="008A193B" w:rsidRDefault="005D0F61"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09FA71CF" w14:textId="22804212" w:rsidR="005D0F61" w:rsidRPr="008A193B" w:rsidRDefault="00A87FC6" w:rsidP="00197A21">
            <w:r w:rsidRPr="00EC199B">
              <w:rPr>
                <w:b/>
                <w:color w:val="92D050"/>
              </w:rPr>
              <w:t>Pass</w:t>
            </w:r>
          </w:p>
        </w:tc>
      </w:tr>
      <w:tr w:rsidR="005D0F61" w:rsidRPr="008A193B" w14:paraId="3DB7066A" w14:textId="77777777" w:rsidTr="00197A21">
        <w:tc>
          <w:tcPr>
            <w:tcW w:w="1838" w:type="dxa"/>
            <w:vAlign w:val="center"/>
          </w:tcPr>
          <w:p w14:paraId="7F1B0A07" w14:textId="77777777" w:rsidR="005D0F61" w:rsidRPr="008A193B" w:rsidRDefault="005D0F61" w:rsidP="00197A21">
            <w:pPr>
              <w:rPr>
                <w:b/>
              </w:rPr>
            </w:pPr>
            <w:r>
              <w:rPr>
                <w:b/>
              </w:rPr>
              <w:t>Notes</w:t>
            </w:r>
          </w:p>
        </w:tc>
        <w:tc>
          <w:tcPr>
            <w:tcW w:w="11832" w:type="dxa"/>
          </w:tcPr>
          <w:p w14:paraId="4B5CAF1F" w14:textId="42369D16" w:rsidR="005D0F61" w:rsidRPr="009C671B" w:rsidRDefault="00A87FC6" w:rsidP="00197A21">
            <w:pPr>
              <w:rPr>
                <w:color w:val="365F91" w:themeColor="accent1" w:themeShade="BF"/>
              </w:rPr>
            </w:pPr>
            <w:r>
              <w:t>/</w:t>
            </w:r>
          </w:p>
        </w:tc>
      </w:tr>
      <w:tr w:rsidR="005D0F61" w:rsidRPr="008A193B" w14:paraId="31D2067A" w14:textId="77777777" w:rsidTr="00197A21">
        <w:tc>
          <w:tcPr>
            <w:tcW w:w="1838" w:type="dxa"/>
            <w:shd w:val="clear" w:color="auto" w:fill="000000" w:themeFill="text1"/>
          </w:tcPr>
          <w:p w14:paraId="317DD54B" w14:textId="77777777" w:rsidR="005D0F61" w:rsidRPr="008A193B" w:rsidRDefault="005D0F61" w:rsidP="00197A21">
            <w:pPr>
              <w:rPr>
                <w:b/>
              </w:rPr>
            </w:pPr>
          </w:p>
        </w:tc>
        <w:tc>
          <w:tcPr>
            <w:tcW w:w="11832" w:type="dxa"/>
            <w:shd w:val="clear" w:color="auto" w:fill="000000" w:themeFill="text1"/>
          </w:tcPr>
          <w:p w14:paraId="436C6E58" w14:textId="77777777" w:rsidR="005D0F61" w:rsidRPr="008A193B" w:rsidRDefault="005D0F61" w:rsidP="00197A21"/>
        </w:tc>
      </w:tr>
    </w:tbl>
    <w:p w14:paraId="11A608AD" w14:textId="77777777" w:rsidR="005D0F61" w:rsidRDefault="005D0F61" w:rsidP="00A82493"/>
    <w:p w14:paraId="29A78939" w14:textId="77777777" w:rsidR="005D0F61" w:rsidRDefault="005D0F61" w:rsidP="00A82493"/>
    <w:p w14:paraId="1B482846" w14:textId="77777777" w:rsidR="005D0F61" w:rsidRDefault="005D0F61" w:rsidP="00A82493"/>
    <w:p w14:paraId="3A3DD3BB" w14:textId="77777777" w:rsidR="005D0F61" w:rsidRDefault="005D0F61" w:rsidP="00A82493"/>
    <w:p w14:paraId="70F07FA7" w14:textId="77777777" w:rsidR="005D0F61" w:rsidRDefault="005D0F61" w:rsidP="00A82493"/>
    <w:p w14:paraId="0EEC599A" w14:textId="3D8C589E" w:rsidR="00A82493" w:rsidRDefault="005A3478" w:rsidP="005A3478">
      <w:pPr>
        <w:spacing w:before="60" w:after="60"/>
      </w:pPr>
      <w:r>
        <w:br w:type="page"/>
      </w:r>
    </w:p>
    <w:p w14:paraId="6A1846FB" w14:textId="7C9CDCAF" w:rsidR="00954026" w:rsidRDefault="00941127" w:rsidP="00E420E7">
      <w:pPr>
        <w:pStyle w:val="Naslov2"/>
      </w:pPr>
      <w:r>
        <w:lastRenderedPageBreak/>
        <w:t>Login</w:t>
      </w:r>
    </w:p>
    <w:tbl>
      <w:tblPr>
        <w:tblStyle w:val="Reetkatablice"/>
        <w:tblW w:w="0" w:type="auto"/>
        <w:tblLook w:val="04A0" w:firstRow="1" w:lastRow="0" w:firstColumn="1" w:lastColumn="0" w:noHBand="0" w:noVBand="1"/>
      </w:tblPr>
      <w:tblGrid>
        <w:gridCol w:w="1838"/>
        <w:gridCol w:w="11832"/>
      </w:tblGrid>
      <w:tr w:rsidR="00E420E7" w:rsidRPr="008A193B" w14:paraId="336A74C2" w14:textId="77777777" w:rsidTr="00197A21">
        <w:tc>
          <w:tcPr>
            <w:tcW w:w="1838" w:type="dxa"/>
            <w:shd w:val="clear" w:color="auto" w:fill="000000" w:themeFill="text1"/>
          </w:tcPr>
          <w:p w14:paraId="40CBE495" w14:textId="77777777" w:rsidR="00E420E7" w:rsidRPr="008A193B" w:rsidRDefault="00E420E7" w:rsidP="00197A21">
            <w:pPr>
              <w:rPr>
                <w:b/>
              </w:rPr>
            </w:pPr>
          </w:p>
        </w:tc>
        <w:tc>
          <w:tcPr>
            <w:tcW w:w="11832" w:type="dxa"/>
            <w:shd w:val="clear" w:color="auto" w:fill="000000" w:themeFill="text1"/>
          </w:tcPr>
          <w:p w14:paraId="690D044A" w14:textId="77777777" w:rsidR="00E420E7" w:rsidRPr="008A193B" w:rsidRDefault="00E420E7" w:rsidP="00197A21"/>
        </w:tc>
      </w:tr>
      <w:tr w:rsidR="00E420E7" w:rsidRPr="008A193B" w14:paraId="6837C69A" w14:textId="77777777" w:rsidTr="00197A21">
        <w:tc>
          <w:tcPr>
            <w:tcW w:w="1838" w:type="dxa"/>
            <w:shd w:val="clear" w:color="auto" w:fill="D9D9D9" w:themeFill="background1" w:themeFillShade="D9"/>
            <w:vAlign w:val="center"/>
          </w:tcPr>
          <w:p w14:paraId="160E0335" w14:textId="77777777" w:rsidR="00E420E7" w:rsidRPr="00377399" w:rsidRDefault="00E420E7" w:rsidP="00197A21">
            <w:pPr>
              <w:rPr>
                <w:b/>
              </w:rPr>
            </w:pPr>
            <w:r w:rsidRPr="00377399">
              <w:rPr>
                <w:b/>
              </w:rPr>
              <w:t>Test Case Number</w:t>
            </w:r>
          </w:p>
        </w:tc>
        <w:tc>
          <w:tcPr>
            <w:tcW w:w="11832" w:type="dxa"/>
            <w:shd w:val="clear" w:color="auto" w:fill="D9D9D9" w:themeFill="background1" w:themeFillShade="D9"/>
            <w:vAlign w:val="center"/>
          </w:tcPr>
          <w:p w14:paraId="329DBBBB" w14:textId="4141B622" w:rsidR="00E420E7" w:rsidRPr="00377399" w:rsidRDefault="00E420E7" w:rsidP="00197A21">
            <w:pPr>
              <w:rPr>
                <w:b/>
              </w:rPr>
            </w:pPr>
            <w:r w:rsidRPr="00377399">
              <w:rPr>
                <w:b/>
              </w:rPr>
              <w:t>#</w:t>
            </w:r>
            <w:r w:rsidR="003725B8">
              <w:rPr>
                <w:b/>
              </w:rPr>
              <w:t>20</w:t>
            </w:r>
          </w:p>
        </w:tc>
      </w:tr>
      <w:tr w:rsidR="00E420E7" w:rsidRPr="008A193B" w14:paraId="4682CF5E" w14:textId="77777777" w:rsidTr="00197A21">
        <w:tc>
          <w:tcPr>
            <w:tcW w:w="1838" w:type="dxa"/>
            <w:vAlign w:val="center"/>
          </w:tcPr>
          <w:p w14:paraId="3ECB01B3" w14:textId="77777777" w:rsidR="00E420E7" w:rsidRPr="008A193B" w:rsidRDefault="00E420E7" w:rsidP="00197A21">
            <w:r w:rsidRPr="008A193B">
              <w:rPr>
                <w:b/>
              </w:rPr>
              <w:t>Prerequisites</w:t>
            </w:r>
          </w:p>
        </w:tc>
        <w:tc>
          <w:tcPr>
            <w:tcW w:w="11832" w:type="dxa"/>
          </w:tcPr>
          <w:p w14:paraId="0D0CFE42" w14:textId="2AF4AC3C" w:rsidR="00E420E7" w:rsidRPr="008A193B" w:rsidRDefault="001E7BC1" w:rsidP="004639A5">
            <w:r>
              <w:t xml:space="preserve">  ‘’The user needs to have registered account.’</w:t>
            </w:r>
          </w:p>
        </w:tc>
      </w:tr>
      <w:tr w:rsidR="00E420E7" w:rsidRPr="008A193B" w14:paraId="632855F7" w14:textId="77777777" w:rsidTr="00197A21">
        <w:tc>
          <w:tcPr>
            <w:tcW w:w="1838" w:type="dxa"/>
            <w:vAlign w:val="center"/>
          </w:tcPr>
          <w:p w14:paraId="235A1521" w14:textId="77777777" w:rsidR="00E420E7" w:rsidRPr="008A193B" w:rsidRDefault="00E420E7" w:rsidP="00197A21">
            <w:pPr>
              <w:rPr>
                <w:b/>
              </w:rPr>
            </w:pPr>
            <w:r w:rsidRPr="008A193B">
              <w:rPr>
                <w:b/>
              </w:rPr>
              <w:t>Test Case Steps</w:t>
            </w:r>
          </w:p>
        </w:tc>
        <w:tc>
          <w:tcPr>
            <w:tcW w:w="11832" w:type="dxa"/>
          </w:tcPr>
          <w:p w14:paraId="51E94D82" w14:textId="77777777" w:rsidR="00E420E7" w:rsidRDefault="00E420E7" w:rsidP="003E5D20">
            <w:pPr>
              <w:pStyle w:val="Odlomakpopisa"/>
              <w:numPr>
                <w:ilvl w:val="0"/>
                <w:numId w:val="30"/>
              </w:numPr>
            </w:pPr>
            <w:r>
              <w:t xml:space="preserve">Open browser and go to: </w:t>
            </w:r>
            <w:hyperlink r:id="rId44" w:history="1">
              <w:r w:rsidRPr="00480B10">
                <w:rPr>
                  <w:rStyle w:val="Hiperveza"/>
                </w:rPr>
                <w:t>http://demo.baasic.com/angular/starterkit-photo-gallery/main</w:t>
              </w:r>
            </w:hyperlink>
          </w:p>
          <w:p w14:paraId="7E4F48BE" w14:textId="37D4D6BF" w:rsidR="00E420E7" w:rsidRDefault="00E420E7" w:rsidP="003E5D20">
            <w:pPr>
              <w:pStyle w:val="Odlomakpopisa"/>
              <w:numPr>
                <w:ilvl w:val="0"/>
                <w:numId w:val="30"/>
              </w:numPr>
            </w:pPr>
            <w:r>
              <w:t xml:space="preserve">Lean the mouse on </w:t>
            </w:r>
            <w:r w:rsidR="00DF7585">
              <w:t xml:space="preserve">photo </w:t>
            </w:r>
            <w:r>
              <w:t>(logo)</w:t>
            </w:r>
          </w:p>
          <w:p w14:paraId="42A69D08" w14:textId="77777777" w:rsidR="00E420E7" w:rsidRDefault="00E420E7" w:rsidP="003E5D20">
            <w:pPr>
              <w:pStyle w:val="Odlomakpopisa"/>
              <w:numPr>
                <w:ilvl w:val="0"/>
                <w:numId w:val="30"/>
              </w:numPr>
            </w:pPr>
            <w:r>
              <w:t>Click on ‘Menu’</w:t>
            </w:r>
          </w:p>
          <w:p w14:paraId="0CE30710" w14:textId="2B1A3AEE" w:rsidR="00E420E7" w:rsidRDefault="00E420E7" w:rsidP="003E5D20">
            <w:pPr>
              <w:pStyle w:val="Odlomakpopisa"/>
              <w:numPr>
                <w:ilvl w:val="0"/>
                <w:numId w:val="30"/>
              </w:numPr>
            </w:pPr>
            <w:r>
              <w:t>Click on ‘</w:t>
            </w:r>
            <w:r w:rsidR="00AE676B">
              <w:t>Login’</w:t>
            </w:r>
          </w:p>
          <w:p w14:paraId="75296458" w14:textId="77777777" w:rsidR="00E420E7" w:rsidRDefault="00AE676B" w:rsidP="003E5D20">
            <w:pPr>
              <w:pStyle w:val="Odlomakpopisa"/>
              <w:numPr>
                <w:ilvl w:val="0"/>
                <w:numId w:val="30"/>
              </w:numPr>
            </w:pPr>
            <w:r>
              <w:t>Click on username and password</w:t>
            </w:r>
          </w:p>
          <w:p w14:paraId="016A3964" w14:textId="35C3C82E" w:rsidR="00F4734B" w:rsidRPr="008A193B" w:rsidRDefault="00F4734B" w:rsidP="003E5D20">
            <w:pPr>
              <w:pStyle w:val="Odlomakpopisa"/>
              <w:numPr>
                <w:ilvl w:val="0"/>
                <w:numId w:val="30"/>
              </w:numPr>
            </w:pPr>
            <w:r>
              <w:t>Click on button ‘Login’</w:t>
            </w:r>
          </w:p>
        </w:tc>
      </w:tr>
      <w:tr w:rsidR="00E420E7" w:rsidRPr="008A193B" w14:paraId="0733E7B1" w14:textId="77777777" w:rsidTr="00197A21">
        <w:tc>
          <w:tcPr>
            <w:tcW w:w="1838" w:type="dxa"/>
            <w:vAlign w:val="center"/>
          </w:tcPr>
          <w:p w14:paraId="1D76DE1E" w14:textId="77777777" w:rsidR="00E420E7" w:rsidRPr="008A193B" w:rsidRDefault="00E420E7" w:rsidP="00197A21">
            <w:pPr>
              <w:rPr>
                <w:b/>
              </w:rPr>
            </w:pPr>
            <w:r w:rsidRPr="008A193B">
              <w:rPr>
                <w:b/>
              </w:rPr>
              <w:t>Expected Result</w:t>
            </w:r>
          </w:p>
        </w:tc>
        <w:tc>
          <w:tcPr>
            <w:tcW w:w="11832" w:type="dxa"/>
          </w:tcPr>
          <w:p w14:paraId="7433EDBA" w14:textId="4C2FF7ED" w:rsidR="00E420E7" w:rsidRPr="008A193B" w:rsidRDefault="00F4734B" w:rsidP="00197A21">
            <w:r>
              <w:t>Clicking on the button ‘Login’ without any username and password, form will give a message about required fields.</w:t>
            </w:r>
          </w:p>
        </w:tc>
      </w:tr>
      <w:tr w:rsidR="00E420E7" w:rsidRPr="008A193B" w14:paraId="660CC346" w14:textId="77777777" w:rsidTr="00197A21">
        <w:tc>
          <w:tcPr>
            <w:tcW w:w="1838" w:type="dxa"/>
            <w:vAlign w:val="center"/>
          </w:tcPr>
          <w:p w14:paraId="6D4C3329" w14:textId="77777777" w:rsidR="00E420E7" w:rsidRPr="008A193B" w:rsidRDefault="00E420E7" w:rsidP="00197A21">
            <w:pPr>
              <w:rPr>
                <w:b/>
              </w:rPr>
            </w:pPr>
            <w:r w:rsidRPr="008A193B">
              <w:rPr>
                <w:b/>
              </w:rPr>
              <w:t>Actual Result</w:t>
            </w:r>
          </w:p>
        </w:tc>
        <w:tc>
          <w:tcPr>
            <w:tcW w:w="11832" w:type="dxa"/>
          </w:tcPr>
          <w:p w14:paraId="1F539F23" w14:textId="15A4BBE7" w:rsidR="00E420E7" w:rsidRPr="008A193B" w:rsidRDefault="00E420E7" w:rsidP="00F4734B">
            <w:r>
              <w:t>The button ‘</w:t>
            </w:r>
            <w:r w:rsidR="00F4734B">
              <w:t xml:space="preserve">Login’ gives a message about required fields: </w:t>
            </w:r>
            <w:r w:rsidR="00F4734B" w:rsidRPr="00F4734B">
              <w:rPr>
                <w:color w:val="FF0000"/>
              </w:rPr>
              <w:t>‘Username and password required.’</w:t>
            </w:r>
            <w:r w:rsidR="00E4792A">
              <w:rPr>
                <w:color w:val="FF0000"/>
              </w:rPr>
              <w:t xml:space="preserve"> </w:t>
            </w:r>
            <w:r w:rsidR="00E4792A">
              <w:t xml:space="preserve">URL is also changed to: </w:t>
            </w:r>
            <w:hyperlink r:id="rId45" w:history="1">
              <w:r w:rsidR="00E4792A" w:rsidRPr="00480B10">
                <w:rPr>
                  <w:rStyle w:val="Hiperveza"/>
                </w:rPr>
                <w:t>http://demo.baasic.com/angular/starterkit-photo-gallery/login</w:t>
              </w:r>
            </w:hyperlink>
            <w:r w:rsidR="00E4792A">
              <w:t xml:space="preserve"> </w:t>
            </w:r>
          </w:p>
        </w:tc>
      </w:tr>
      <w:tr w:rsidR="00E420E7" w:rsidRPr="008A193B" w14:paraId="5168F3AD" w14:textId="77777777" w:rsidTr="00197A21">
        <w:tc>
          <w:tcPr>
            <w:tcW w:w="1838" w:type="dxa"/>
            <w:vAlign w:val="center"/>
          </w:tcPr>
          <w:p w14:paraId="12AC522A" w14:textId="77777777" w:rsidR="00E420E7" w:rsidRPr="008A193B" w:rsidRDefault="00E420E7" w:rsidP="00197A21">
            <w:pPr>
              <w:rPr>
                <w:b/>
              </w:rPr>
            </w:pPr>
            <w:r w:rsidRPr="00EC199B">
              <w:rPr>
                <w:b/>
                <w:color w:val="92D050"/>
              </w:rPr>
              <w:t>Pass</w:t>
            </w:r>
            <w:r w:rsidRPr="008A193B">
              <w:rPr>
                <w:b/>
              </w:rPr>
              <w:t xml:space="preserve">/ </w:t>
            </w:r>
            <w:r w:rsidRPr="00EC199B">
              <w:rPr>
                <w:b/>
                <w:color w:val="FF0000"/>
              </w:rPr>
              <w:t>Fail</w:t>
            </w:r>
          </w:p>
        </w:tc>
        <w:tc>
          <w:tcPr>
            <w:tcW w:w="11832" w:type="dxa"/>
          </w:tcPr>
          <w:p w14:paraId="77D8C0CA" w14:textId="4F20D44D" w:rsidR="00E420E7" w:rsidRPr="008A193B" w:rsidRDefault="00AE676B" w:rsidP="00197A21">
            <w:r w:rsidRPr="00EC199B">
              <w:rPr>
                <w:b/>
                <w:color w:val="92D050"/>
              </w:rPr>
              <w:t>Pass</w:t>
            </w:r>
          </w:p>
        </w:tc>
      </w:tr>
      <w:tr w:rsidR="00E420E7" w:rsidRPr="008A193B" w14:paraId="07FAA713" w14:textId="77777777" w:rsidTr="00197A21">
        <w:tc>
          <w:tcPr>
            <w:tcW w:w="1838" w:type="dxa"/>
            <w:vAlign w:val="center"/>
          </w:tcPr>
          <w:p w14:paraId="42591C13" w14:textId="77777777" w:rsidR="00E420E7" w:rsidRPr="008A193B" w:rsidRDefault="00E420E7" w:rsidP="00197A21">
            <w:pPr>
              <w:rPr>
                <w:b/>
              </w:rPr>
            </w:pPr>
            <w:r>
              <w:rPr>
                <w:b/>
              </w:rPr>
              <w:t>Notes</w:t>
            </w:r>
          </w:p>
        </w:tc>
        <w:tc>
          <w:tcPr>
            <w:tcW w:w="11832" w:type="dxa"/>
          </w:tcPr>
          <w:p w14:paraId="6F96D1C7" w14:textId="023D5924" w:rsidR="00E420E7" w:rsidRPr="009C671B" w:rsidRDefault="00F4734B" w:rsidP="00197A21">
            <w:pPr>
              <w:rPr>
                <w:color w:val="365F91" w:themeColor="accent1" w:themeShade="BF"/>
              </w:rPr>
            </w:pPr>
            <w:r>
              <w:rPr>
                <w:color w:val="365F91" w:themeColor="accent1" w:themeShade="BF"/>
              </w:rPr>
              <w:t>/</w:t>
            </w:r>
          </w:p>
        </w:tc>
      </w:tr>
      <w:tr w:rsidR="00E420E7" w:rsidRPr="008A193B" w14:paraId="687378DE" w14:textId="77777777" w:rsidTr="00197A21">
        <w:tc>
          <w:tcPr>
            <w:tcW w:w="1838" w:type="dxa"/>
            <w:shd w:val="clear" w:color="auto" w:fill="000000" w:themeFill="text1"/>
          </w:tcPr>
          <w:p w14:paraId="35E8270B" w14:textId="77777777" w:rsidR="00E420E7" w:rsidRPr="008A193B" w:rsidRDefault="00E420E7" w:rsidP="00197A21">
            <w:pPr>
              <w:rPr>
                <w:b/>
              </w:rPr>
            </w:pPr>
          </w:p>
        </w:tc>
        <w:tc>
          <w:tcPr>
            <w:tcW w:w="11832" w:type="dxa"/>
            <w:shd w:val="clear" w:color="auto" w:fill="000000" w:themeFill="text1"/>
          </w:tcPr>
          <w:p w14:paraId="262EB21B" w14:textId="77777777" w:rsidR="00E420E7" w:rsidRPr="008A193B" w:rsidRDefault="00E420E7" w:rsidP="00197A21"/>
        </w:tc>
      </w:tr>
    </w:tbl>
    <w:p w14:paraId="5EAAB1B0" w14:textId="3791639E" w:rsidR="00B45695" w:rsidRDefault="00B45695">
      <w:pPr>
        <w:spacing w:before="60" w:after="60"/>
      </w:pPr>
    </w:p>
    <w:tbl>
      <w:tblPr>
        <w:tblStyle w:val="Reetkatablice"/>
        <w:tblW w:w="0" w:type="auto"/>
        <w:tblLook w:val="04A0" w:firstRow="1" w:lastRow="0" w:firstColumn="1" w:lastColumn="0" w:noHBand="0" w:noVBand="1"/>
      </w:tblPr>
      <w:tblGrid>
        <w:gridCol w:w="1838"/>
        <w:gridCol w:w="11832"/>
      </w:tblGrid>
      <w:tr w:rsidR="00B45695" w:rsidRPr="008A193B" w14:paraId="57E6523E" w14:textId="77777777" w:rsidTr="006F0E85">
        <w:tc>
          <w:tcPr>
            <w:tcW w:w="1838" w:type="dxa"/>
            <w:shd w:val="clear" w:color="auto" w:fill="000000" w:themeFill="text1"/>
          </w:tcPr>
          <w:p w14:paraId="32645409" w14:textId="77777777" w:rsidR="00B45695" w:rsidRPr="008A193B" w:rsidRDefault="00B45695" w:rsidP="006F0E85">
            <w:pPr>
              <w:rPr>
                <w:b/>
              </w:rPr>
            </w:pPr>
          </w:p>
        </w:tc>
        <w:tc>
          <w:tcPr>
            <w:tcW w:w="11832" w:type="dxa"/>
            <w:shd w:val="clear" w:color="auto" w:fill="000000" w:themeFill="text1"/>
          </w:tcPr>
          <w:p w14:paraId="4DF8ABDE" w14:textId="77777777" w:rsidR="00B45695" w:rsidRPr="008A193B" w:rsidRDefault="00B45695" w:rsidP="006F0E85"/>
        </w:tc>
      </w:tr>
      <w:tr w:rsidR="00B45695" w:rsidRPr="008A193B" w14:paraId="094FDF36" w14:textId="77777777" w:rsidTr="006F0E85">
        <w:tc>
          <w:tcPr>
            <w:tcW w:w="1838" w:type="dxa"/>
            <w:shd w:val="clear" w:color="auto" w:fill="D9D9D9" w:themeFill="background1" w:themeFillShade="D9"/>
            <w:vAlign w:val="center"/>
          </w:tcPr>
          <w:p w14:paraId="39EDF242" w14:textId="77777777" w:rsidR="00B45695" w:rsidRPr="00377399" w:rsidRDefault="00B45695" w:rsidP="006F0E85">
            <w:pPr>
              <w:rPr>
                <w:b/>
              </w:rPr>
            </w:pPr>
            <w:r w:rsidRPr="00377399">
              <w:rPr>
                <w:b/>
              </w:rPr>
              <w:t>Test Case Number</w:t>
            </w:r>
          </w:p>
        </w:tc>
        <w:tc>
          <w:tcPr>
            <w:tcW w:w="11832" w:type="dxa"/>
            <w:shd w:val="clear" w:color="auto" w:fill="D9D9D9" w:themeFill="background1" w:themeFillShade="D9"/>
            <w:vAlign w:val="center"/>
          </w:tcPr>
          <w:p w14:paraId="7873B0BB" w14:textId="236FA581" w:rsidR="00B45695" w:rsidRPr="00377399" w:rsidRDefault="00B45695" w:rsidP="006F0E85">
            <w:pPr>
              <w:rPr>
                <w:b/>
              </w:rPr>
            </w:pPr>
            <w:r w:rsidRPr="00377399">
              <w:rPr>
                <w:b/>
              </w:rPr>
              <w:t>#</w:t>
            </w:r>
            <w:r w:rsidR="003725B8">
              <w:rPr>
                <w:b/>
              </w:rPr>
              <w:t>21</w:t>
            </w:r>
          </w:p>
        </w:tc>
      </w:tr>
      <w:tr w:rsidR="00B45695" w:rsidRPr="008A193B" w14:paraId="7CEFEE20" w14:textId="77777777" w:rsidTr="006F0E85">
        <w:tc>
          <w:tcPr>
            <w:tcW w:w="1838" w:type="dxa"/>
            <w:vAlign w:val="center"/>
          </w:tcPr>
          <w:p w14:paraId="5832D609" w14:textId="77777777" w:rsidR="00B45695" w:rsidRPr="008A193B" w:rsidRDefault="00B45695" w:rsidP="006F0E85">
            <w:r w:rsidRPr="008A193B">
              <w:rPr>
                <w:b/>
              </w:rPr>
              <w:t>Prerequisites</w:t>
            </w:r>
          </w:p>
        </w:tc>
        <w:tc>
          <w:tcPr>
            <w:tcW w:w="11832" w:type="dxa"/>
          </w:tcPr>
          <w:p w14:paraId="3149F2AF" w14:textId="387D564F" w:rsidR="00B45695" w:rsidRPr="008A193B" w:rsidRDefault="001E7BC1" w:rsidP="006F0E85">
            <w:r>
              <w:t xml:space="preserve">  ‘’The user needs to have registered account.’</w:t>
            </w:r>
          </w:p>
        </w:tc>
      </w:tr>
      <w:tr w:rsidR="00B45695" w:rsidRPr="008A193B" w14:paraId="7E1345EA" w14:textId="77777777" w:rsidTr="006F0E85">
        <w:tc>
          <w:tcPr>
            <w:tcW w:w="1838" w:type="dxa"/>
            <w:vAlign w:val="center"/>
          </w:tcPr>
          <w:p w14:paraId="1B8F3791" w14:textId="77777777" w:rsidR="00B45695" w:rsidRPr="008A193B" w:rsidRDefault="00B45695" w:rsidP="006F0E85">
            <w:pPr>
              <w:rPr>
                <w:b/>
              </w:rPr>
            </w:pPr>
            <w:r w:rsidRPr="008A193B">
              <w:rPr>
                <w:b/>
              </w:rPr>
              <w:t>Test Case Steps</w:t>
            </w:r>
          </w:p>
        </w:tc>
        <w:tc>
          <w:tcPr>
            <w:tcW w:w="11832" w:type="dxa"/>
          </w:tcPr>
          <w:p w14:paraId="6053658E" w14:textId="77777777" w:rsidR="00B45695" w:rsidRDefault="00B45695" w:rsidP="003E5D20">
            <w:pPr>
              <w:pStyle w:val="Odlomakpopisa"/>
              <w:numPr>
                <w:ilvl w:val="0"/>
                <w:numId w:val="31"/>
              </w:numPr>
            </w:pPr>
            <w:r>
              <w:t xml:space="preserve">Open browser and go to: </w:t>
            </w:r>
            <w:hyperlink r:id="rId46" w:history="1">
              <w:r w:rsidRPr="00480B10">
                <w:rPr>
                  <w:rStyle w:val="Hiperveza"/>
                </w:rPr>
                <w:t>http://demo.baasic.com/angular/starterkit-photo-gallery/main</w:t>
              </w:r>
            </w:hyperlink>
          </w:p>
          <w:p w14:paraId="7A6BD50B" w14:textId="41875124" w:rsidR="00B45695" w:rsidRDefault="00B45695" w:rsidP="003E5D20">
            <w:pPr>
              <w:pStyle w:val="Odlomakpopisa"/>
              <w:numPr>
                <w:ilvl w:val="0"/>
                <w:numId w:val="31"/>
              </w:numPr>
            </w:pPr>
            <w:r>
              <w:t xml:space="preserve">Lean the mouse on </w:t>
            </w:r>
            <w:r w:rsidR="00DF7585">
              <w:t xml:space="preserve">photo </w:t>
            </w:r>
            <w:r>
              <w:t>(logo)</w:t>
            </w:r>
          </w:p>
          <w:p w14:paraId="15D90CBF" w14:textId="77777777" w:rsidR="00B45695" w:rsidRDefault="00B45695" w:rsidP="003E5D20">
            <w:pPr>
              <w:pStyle w:val="Odlomakpopisa"/>
              <w:numPr>
                <w:ilvl w:val="0"/>
                <w:numId w:val="31"/>
              </w:numPr>
            </w:pPr>
            <w:r>
              <w:t>Click on ‘Menu’</w:t>
            </w:r>
          </w:p>
          <w:p w14:paraId="42CAB7B4" w14:textId="77777777" w:rsidR="00B45695" w:rsidRDefault="00B45695" w:rsidP="003E5D20">
            <w:pPr>
              <w:pStyle w:val="Odlomakpopisa"/>
              <w:numPr>
                <w:ilvl w:val="0"/>
                <w:numId w:val="31"/>
              </w:numPr>
            </w:pPr>
            <w:r>
              <w:t>Click on ‘Login’</w:t>
            </w:r>
          </w:p>
          <w:p w14:paraId="4FA45389" w14:textId="77777777" w:rsidR="00C46492" w:rsidRDefault="00C46492" w:rsidP="003E5D20">
            <w:pPr>
              <w:pStyle w:val="Odlomakpopisa"/>
              <w:numPr>
                <w:ilvl w:val="0"/>
                <w:numId w:val="31"/>
              </w:numPr>
            </w:pPr>
            <w:r>
              <w:t>Type correct username or email address</w:t>
            </w:r>
          </w:p>
          <w:p w14:paraId="42AD71BE" w14:textId="77777777" w:rsidR="00C46492" w:rsidRDefault="00C46492" w:rsidP="003E5D20">
            <w:pPr>
              <w:pStyle w:val="Odlomakpopisa"/>
              <w:numPr>
                <w:ilvl w:val="0"/>
                <w:numId w:val="31"/>
              </w:numPr>
            </w:pPr>
            <w:r>
              <w:t>Type correct password</w:t>
            </w:r>
          </w:p>
          <w:p w14:paraId="0668D07F" w14:textId="12F16E8D" w:rsidR="00B45695" w:rsidRPr="008A193B" w:rsidRDefault="00B45695" w:rsidP="003E5D20">
            <w:pPr>
              <w:pStyle w:val="Odlomakpopisa"/>
              <w:numPr>
                <w:ilvl w:val="0"/>
                <w:numId w:val="31"/>
              </w:numPr>
            </w:pPr>
            <w:r>
              <w:t>Click on button ‘Login’</w:t>
            </w:r>
          </w:p>
        </w:tc>
      </w:tr>
      <w:tr w:rsidR="00B45695" w:rsidRPr="008A193B" w14:paraId="13654E00" w14:textId="77777777" w:rsidTr="006F0E85">
        <w:tc>
          <w:tcPr>
            <w:tcW w:w="1838" w:type="dxa"/>
            <w:vAlign w:val="center"/>
          </w:tcPr>
          <w:p w14:paraId="446E2189" w14:textId="6E25987E" w:rsidR="00B45695" w:rsidRPr="008A193B" w:rsidRDefault="00B45695" w:rsidP="006F0E85">
            <w:pPr>
              <w:rPr>
                <w:b/>
              </w:rPr>
            </w:pPr>
            <w:r w:rsidRPr="008A193B">
              <w:rPr>
                <w:b/>
              </w:rPr>
              <w:t>Expected Result</w:t>
            </w:r>
          </w:p>
        </w:tc>
        <w:tc>
          <w:tcPr>
            <w:tcW w:w="11832" w:type="dxa"/>
          </w:tcPr>
          <w:p w14:paraId="5009649A" w14:textId="50D5BB42" w:rsidR="00B45695" w:rsidRPr="008A193B" w:rsidRDefault="00B45695" w:rsidP="00E85A3D">
            <w:r>
              <w:t xml:space="preserve">Clicking on the ‘Login’ </w:t>
            </w:r>
            <w:r w:rsidR="006707DB">
              <w:t>button gives some messag</w:t>
            </w:r>
            <w:r w:rsidR="00711FD0">
              <w:t xml:space="preserve">e, so it </w:t>
            </w:r>
            <w:r w:rsidR="006707DB">
              <w:t>means that button is working.</w:t>
            </w:r>
          </w:p>
        </w:tc>
      </w:tr>
      <w:tr w:rsidR="00B45695" w:rsidRPr="008A193B" w14:paraId="10CE9D94" w14:textId="77777777" w:rsidTr="006F0E85">
        <w:tc>
          <w:tcPr>
            <w:tcW w:w="1838" w:type="dxa"/>
            <w:vAlign w:val="center"/>
          </w:tcPr>
          <w:p w14:paraId="306E189D" w14:textId="77777777" w:rsidR="00B45695" w:rsidRPr="008A193B" w:rsidRDefault="00B45695" w:rsidP="006F0E85">
            <w:pPr>
              <w:rPr>
                <w:b/>
              </w:rPr>
            </w:pPr>
            <w:r w:rsidRPr="008A193B">
              <w:rPr>
                <w:b/>
              </w:rPr>
              <w:t>Actual Result</w:t>
            </w:r>
          </w:p>
        </w:tc>
        <w:tc>
          <w:tcPr>
            <w:tcW w:w="11832" w:type="dxa"/>
          </w:tcPr>
          <w:p w14:paraId="0AB304DF" w14:textId="09CF10ED" w:rsidR="00B45695" w:rsidRPr="008A193B" w:rsidRDefault="00B45695" w:rsidP="00F83D3C">
            <w:r>
              <w:t>The</w:t>
            </w:r>
            <w:r w:rsidR="00341055">
              <w:t xml:space="preserve"> </w:t>
            </w:r>
            <w:r w:rsidR="006707DB">
              <w:t>button ‘Login’ is working</w:t>
            </w:r>
            <w:r w:rsidR="00F83D3C">
              <w:t xml:space="preserve"> and gives some kind of message.</w:t>
            </w:r>
          </w:p>
        </w:tc>
      </w:tr>
      <w:tr w:rsidR="00B45695" w:rsidRPr="008A193B" w14:paraId="0DCD1E0E" w14:textId="77777777" w:rsidTr="006F0E85">
        <w:tc>
          <w:tcPr>
            <w:tcW w:w="1838" w:type="dxa"/>
            <w:vAlign w:val="center"/>
          </w:tcPr>
          <w:p w14:paraId="618003F1" w14:textId="77777777" w:rsidR="00B45695" w:rsidRPr="008A193B" w:rsidRDefault="00B45695"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072411D7" w14:textId="59A5417B" w:rsidR="00B45695" w:rsidRPr="008A193B" w:rsidRDefault="006707DB" w:rsidP="006F0E85">
            <w:r w:rsidRPr="00EC199B">
              <w:rPr>
                <w:b/>
                <w:color w:val="92D050"/>
              </w:rPr>
              <w:t>Pass</w:t>
            </w:r>
          </w:p>
        </w:tc>
      </w:tr>
      <w:tr w:rsidR="00B45695" w:rsidRPr="008A193B" w14:paraId="05F4FD51" w14:textId="77777777" w:rsidTr="006F0E85">
        <w:tc>
          <w:tcPr>
            <w:tcW w:w="1838" w:type="dxa"/>
            <w:vAlign w:val="center"/>
          </w:tcPr>
          <w:p w14:paraId="1106B45D" w14:textId="77777777" w:rsidR="00B45695" w:rsidRPr="008A193B" w:rsidRDefault="00B45695" w:rsidP="006F0E85">
            <w:pPr>
              <w:rPr>
                <w:b/>
              </w:rPr>
            </w:pPr>
            <w:r>
              <w:rPr>
                <w:b/>
              </w:rPr>
              <w:t>Notes</w:t>
            </w:r>
          </w:p>
        </w:tc>
        <w:tc>
          <w:tcPr>
            <w:tcW w:w="11832" w:type="dxa"/>
          </w:tcPr>
          <w:p w14:paraId="49420CE1" w14:textId="0026F21C" w:rsidR="00B45695" w:rsidRPr="009C671B" w:rsidRDefault="006707DB" w:rsidP="006F0E85">
            <w:pPr>
              <w:rPr>
                <w:color w:val="365F91" w:themeColor="accent1" w:themeShade="BF"/>
              </w:rPr>
            </w:pPr>
            <w:r>
              <w:rPr>
                <w:color w:val="365F91" w:themeColor="accent1" w:themeShade="BF"/>
              </w:rPr>
              <w:t>/</w:t>
            </w:r>
          </w:p>
        </w:tc>
      </w:tr>
      <w:tr w:rsidR="00B45695" w:rsidRPr="008A193B" w14:paraId="43274A12" w14:textId="77777777" w:rsidTr="006F0E85">
        <w:tc>
          <w:tcPr>
            <w:tcW w:w="1838" w:type="dxa"/>
            <w:shd w:val="clear" w:color="auto" w:fill="000000" w:themeFill="text1"/>
          </w:tcPr>
          <w:p w14:paraId="22A6BD48" w14:textId="77777777" w:rsidR="00B45695" w:rsidRPr="008A193B" w:rsidRDefault="00B45695" w:rsidP="006F0E85">
            <w:pPr>
              <w:rPr>
                <w:b/>
              </w:rPr>
            </w:pPr>
          </w:p>
        </w:tc>
        <w:tc>
          <w:tcPr>
            <w:tcW w:w="11832" w:type="dxa"/>
            <w:shd w:val="clear" w:color="auto" w:fill="000000" w:themeFill="text1"/>
          </w:tcPr>
          <w:p w14:paraId="71B8371D" w14:textId="77777777" w:rsidR="00B45695" w:rsidRPr="008A193B" w:rsidRDefault="00B45695" w:rsidP="006F0E85"/>
        </w:tc>
      </w:tr>
    </w:tbl>
    <w:p w14:paraId="2CDC2B8E" w14:textId="77777777" w:rsidR="007B1D71" w:rsidRDefault="007B1D71" w:rsidP="00E420E7"/>
    <w:p w14:paraId="157FB377" w14:textId="77777777" w:rsidR="007B1D71" w:rsidRDefault="007B1D71" w:rsidP="00E420E7"/>
    <w:p w14:paraId="4C308348" w14:textId="77777777" w:rsidR="005A3478" w:rsidRDefault="005A3478" w:rsidP="00E420E7"/>
    <w:p w14:paraId="7C2951D8" w14:textId="77777777" w:rsidR="005A3478" w:rsidRDefault="005A3478" w:rsidP="00E420E7"/>
    <w:p w14:paraId="23E74AD1" w14:textId="77777777" w:rsidR="005A3478" w:rsidRDefault="005A3478" w:rsidP="00E420E7"/>
    <w:p w14:paraId="51E4BE01" w14:textId="77777777" w:rsidR="005A3478" w:rsidRDefault="005A3478" w:rsidP="00E420E7">
      <w:bookmarkStart w:id="5" w:name="_GoBack"/>
      <w:bookmarkEnd w:id="5"/>
    </w:p>
    <w:p w14:paraId="4F5A059A" w14:textId="77777777" w:rsidR="005A3478" w:rsidRDefault="005A3478" w:rsidP="00E420E7"/>
    <w:tbl>
      <w:tblPr>
        <w:tblStyle w:val="Reetkatablice"/>
        <w:tblW w:w="0" w:type="auto"/>
        <w:tblLook w:val="04A0" w:firstRow="1" w:lastRow="0" w:firstColumn="1" w:lastColumn="0" w:noHBand="0" w:noVBand="1"/>
      </w:tblPr>
      <w:tblGrid>
        <w:gridCol w:w="1838"/>
        <w:gridCol w:w="11832"/>
      </w:tblGrid>
      <w:tr w:rsidR="007B1D71" w:rsidRPr="008A193B" w14:paraId="5892BEC9" w14:textId="77777777" w:rsidTr="006F0E85">
        <w:tc>
          <w:tcPr>
            <w:tcW w:w="1838" w:type="dxa"/>
            <w:shd w:val="clear" w:color="auto" w:fill="000000" w:themeFill="text1"/>
          </w:tcPr>
          <w:p w14:paraId="59206FEA" w14:textId="77777777" w:rsidR="007B1D71" w:rsidRPr="008A193B" w:rsidRDefault="007B1D71" w:rsidP="006F0E85">
            <w:pPr>
              <w:rPr>
                <w:b/>
              </w:rPr>
            </w:pPr>
          </w:p>
        </w:tc>
        <w:tc>
          <w:tcPr>
            <w:tcW w:w="11832" w:type="dxa"/>
            <w:shd w:val="clear" w:color="auto" w:fill="000000" w:themeFill="text1"/>
          </w:tcPr>
          <w:p w14:paraId="4C7250CE" w14:textId="77777777" w:rsidR="007B1D71" w:rsidRPr="008A193B" w:rsidRDefault="007B1D71" w:rsidP="006F0E85"/>
        </w:tc>
      </w:tr>
      <w:tr w:rsidR="007B1D71" w:rsidRPr="008A193B" w14:paraId="0D0FF438" w14:textId="77777777" w:rsidTr="006F0E85">
        <w:tc>
          <w:tcPr>
            <w:tcW w:w="1838" w:type="dxa"/>
            <w:shd w:val="clear" w:color="auto" w:fill="D9D9D9" w:themeFill="background1" w:themeFillShade="D9"/>
            <w:vAlign w:val="center"/>
          </w:tcPr>
          <w:p w14:paraId="10ADF798" w14:textId="77777777" w:rsidR="007B1D71" w:rsidRPr="00377399" w:rsidRDefault="007B1D71" w:rsidP="006F0E85">
            <w:pPr>
              <w:rPr>
                <w:b/>
              </w:rPr>
            </w:pPr>
            <w:r w:rsidRPr="00377399">
              <w:rPr>
                <w:b/>
              </w:rPr>
              <w:t>Test Case Number</w:t>
            </w:r>
          </w:p>
        </w:tc>
        <w:tc>
          <w:tcPr>
            <w:tcW w:w="11832" w:type="dxa"/>
            <w:shd w:val="clear" w:color="auto" w:fill="D9D9D9" w:themeFill="background1" w:themeFillShade="D9"/>
            <w:vAlign w:val="center"/>
          </w:tcPr>
          <w:p w14:paraId="7D003C23" w14:textId="1146B1B4" w:rsidR="007B1D71" w:rsidRPr="00377399" w:rsidRDefault="007B1D71" w:rsidP="006F0E85">
            <w:pPr>
              <w:rPr>
                <w:b/>
              </w:rPr>
            </w:pPr>
            <w:r w:rsidRPr="00377399">
              <w:rPr>
                <w:b/>
              </w:rPr>
              <w:t>#</w:t>
            </w:r>
            <w:r w:rsidR="003725B8">
              <w:rPr>
                <w:b/>
              </w:rPr>
              <w:t>22</w:t>
            </w:r>
          </w:p>
        </w:tc>
      </w:tr>
      <w:tr w:rsidR="007B1D71" w:rsidRPr="008A193B" w14:paraId="3C631CC1" w14:textId="77777777" w:rsidTr="006F0E85">
        <w:tc>
          <w:tcPr>
            <w:tcW w:w="1838" w:type="dxa"/>
            <w:vAlign w:val="center"/>
          </w:tcPr>
          <w:p w14:paraId="3818B23B" w14:textId="77777777" w:rsidR="007B1D71" w:rsidRPr="008A193B" w:rsidRDefault="007B1D71" w:rsidP="006F0E85">
            <w:r w:rsidRPr="008A193B">
              <w:rPr>
                <w:b/>
              </w:rPr>
              <w:t>Prerequisites</w:t>
            </w:r>
          </w:p>
        </w:tc>
        <w:tc>
          <w:tcPr>
            <w:tcW w:w="11832" w:type="dxa"/>
          </w:tcPr>
          <w:p w14:paraId="267A4984" w14:textId="009A72C5" w:rsidR="007B1D71" w:rsidRPr="008A193B" w:rsidRDefault="007B1D71" w:rsidP="006F0E85">
            <w:r>
              <w:t xml:space="preserve"> </w:t>
            </w:r>
            <w:r w:rsidR="001E7BC1">
              <w:t xml:space="preserve">  ‘’The user needs to have registered account.’</w:t>
            </w:r>
          </w:p>
        </w:tc>
      </w:tr>
      <w:tr w:rsidR="007B1D71" w:rsidRPr="008A193B" w14:paraId="3A7CC618" w14:textId="77777777" w:rsidTr="006F0E85">
        <w:tc>
          <w:tcPr>
            <w:tcW w:w="1838" w:type="dxa"/>
            <w:vAlign w:val="center"/>
          </w:tcPr>
          <w:p w14:paraId="4152DCBF" w14:textId="77777777" w:rsidR="007B1D71" w:rsidRPr="008A193B" w:rsidRDefault="007B1D71" w:rsidP="006F0E85">
            <w:pPr>
              <w:rPr>
                <w:b/>
              </w:rPr>
            </w:pPr>
            <w:r w:rsidRPr="008A193B">
              <w:rPr>
                <w:b/>
              </w:rPr>
              <w:t>Test Case Steps</w:t>
            </w:r>
          </w:p>
        </w:tc>
        <w:tc>
          <w:tcPr>
            <w:tcW w:w="11832" w:type="dxa"/>
          </w:tcPr>
          <w:p w14:paraId="22EB73EA" w14:textId="77777777" w:rsidR="007B1D71" w:rsidRDefault="007B1D71" w:rsidP="003E5D20">
            <w:pPr>
              <w:pStyle w:val="Odlomakpopisa"/>
              <w:numPr>
                <w:ilvl w:val="0"/>
                <w:numId w:val="32"/>
              </w:numPr>
            </w:pPr>
            <w:r>
              <w:t xml:space="preserve">Open browser and go to: </w:t>
            </w:r>
            <w:hyperlink r:id="rId47" w:history="1">
              <w:r w:rsidRPr="00480B10">
                <w:rPr>
                  <w:rStyle w:val="Hiperveza"/>
                </w:rPr>
                <w:t>http://demo.baasic.com/angular/starterkit-photo-gallery/main</w:t>
              </w:r>
            </w:hyperlink>
          </w:p>
          <w:p w14:paraId="3DCA9A65" w14:textId="6FA5A151" w:rsidR="007B1D71" w:rsidRDefault="007B1D71" w:rsidP="003E5D20">
            <w:pPr>
              <w:pStyle w:val="Odlomakpopisa"/>
              <w:numPr>
                <w:ilvl w:val="0"/>
                <w:numId w:val="32"/>
              </w:numPr>
            </w:pPr>
            <w:r>
              <w:t xml:space="preserve">Lean the mouse on </w:t>
            </w:r>
            <w:r w:rsidR="00DF7585">
              <w:t xml:space="preserve">photo </w:t>
            </w:r>
            <w:r>
              <w:t>(logo)</w:t>
            </w:r>
          </w:p>
          <w:p w14:paraId="2091EBFC" w14:textId="77777777" w:rsidR="007B1D71" w:rsidRDefault="007B1D71" w:rsidP="003E5D20">
            <w:pPr>
              <w:pStyle w:val="Odlomakpopisa"/>
              <w:numPr>
                <w:ilvl w:val="0"/>
                <w:numId w:val="32"/>
              </w:numPr>
            </w:pPr>
            <w:r>
              <w:t>Click on ‘Menu’</w:t>
            </w:r>
          </w:p>
          <w:p w14:paraId="1916ED7A" w14:textId="77777777" w:rsidR="007B1D71" w:rsidRDefault="007B1D71" w:rsidP="003E5D20">
            <w:pPr>
              <w:pStyle w:val="Odlomakpopisa"/>
              <w:numPr>
                <w:ilvl w:val="0"/>
                <w:numId w:val="32"/>
              </w:numPr>
            </w:pPr>
            <w:r>
              <w:t>Click on ‘Login’</w:t>
            </w:r>
          </w:p>
          <w:p w14:paraId="1FA12D60" w14:textId="5F149DA4" w:rsidR="007B1D71" w:rsidRDefault="007B1D71" w:rsidP="003E5D20">
            <w:pPr>
              <w:pStyle w:val="Odlomakpopisa"/>
              <w:numPr>
                <w:ilvl w:val="0"/>
                <w:numId w:val="32"/>
              </w:numPr>
            </w:pPr>
            <w:r>
              <w:t>Type incorrect username or email address</w:t>
            </w:r>
          </w:p>
          <w:p w14:paraId="05567D5E" w14:textId="3940882B" w:rsidR="007B1D71" w:rsidRDefault="007B1D71" w:rsidP="003E5D20">
            <w:pPr>
              <w:pStyle w:val="Odlomakpopisa"/>
              <w:numPr>
                <w:ilvl w:val="0"/>
                <w:numId w:val="32"/>
              </w:numPr>
            </w:pPr>
            <w:r>
              <w:t>Type incorrect password</w:t>
            </w:r>
          </w:p>
          <w:p w14:paraId="6214292E" w14:textId="77777777" w:rsidR="007B1D71" w:rsidRPr="008A193B" w:rsidRDefault="007B1D71" w:rsidP="003E5D20">
            <w:pPr>
              <w:pStyle w:val="Odlomakpopisa"/>
              <w:numPr>
                <w:ilvl w:val="0"/>
                <w:numId w:val="32"/>
              </w:numPr>
            </w:pPr>
            <w:r>
              <w:t>Click on button ‘Login’</w:t>
            </w:r>
          </w:p>
        </w:tc>
      </w:tr>
      <w:tr w:rsidR="007B1D71" w:rsidRPr="008A193B" w14:paraId="340602D5" w14:textId="77777777" w:rsidTr="006F0E85">
        <w:tc>
          <w:tcPr>
            <w:tcW w:w="1838" w:type="dxa"/>
            <w:vAlign w:val="center"/>
          </w:tcPr>
          <w:p w14:paraId="5FC84E46" w14:textId="77777777" w:rsidR="007B1D71" w:rsidRPr="008A193B" w:rsidRDefault="007B1D71" w:rsidP="006F0E85">
            <w:pPr>
              <w:rPr>
                <w:b/>
              </w:rPr>
            </w:pPr>
            <w:r w:rsidRPr="008A193B">
              <w:rPr>
                <w:b/>
              </w:rPr>
              <w:t>Expected Result</w:t>
            </w:r>
          </w:p>
        </w:tc>
        <w:tc>
          <w:tcPr>
            <w:tcW w:w="11832" w:type="dxa"/>
          </w:tcPr>
          <w:p w14:paraId="226FBF2E" w14:textId="7B440507" w:rsidR="007B1D71" w:rsidRPr="008A193B" w:rsidRDefault="007B1D71" w:rsidP="007B1D71">
            <w:r>
              <w:t>Clicking on the button ‘Login’ should be unsuccessful login.</w:t>
            </w:r>
          </w:p>
        </w:tc>
      </w:tr>
      <w:tr w:rsidR="007B1D71" w:rsidRPr="008A193B" w14:paraId="1F809839" w14:textId="77777777" w:rsidTr="006F0E85">
        <w:tc>
          <w:tcPr>
            <w:tcW w:w="1838" w:type="dxa"/>
            <w:vAlign w:val="center"/>
          </w:tcPr>
          <w:p w14:paraId="65A764EB" w14:textId="77777777" w:rsidR="007B1D71" w:rsidRPr="008A193B" w:rsidRDefault="007B1D71" w:rsidP="006F0E85">
            <w:pPr>
              <w:rPr>
                <w:b/>
              </w:rPr>
            </w:pPr>
            <w:r w:rsidRPr="008A193B">
              <w:rPr>
                <w:b/>
              </w:rPr>
              <w:t>Actual Result</w:t>
            </w:r>
          </w:p>
        </w:tc>
        <w:tc>
          <w:tcPr>
            <w:tcW w:w="11832" w:type="dxa"/>
          </w:tcPr>
          <w:p w14:paraId="61D76668" w14:textId="682BF181" w:rsidR="007B1D71" w:rsidRPr="008A193B" w:rsidRDefault="007B1D71" w:rsidP="007B1D71">
            <w:r>
              <w:t xml:space="preserve">The button ‘Login’ gives a message: </w:t>
            </w:r>
            <w:r w:rsidRPr="00F4734B">
              <w:rPr>
                <w:color w:val="FF0000"/>
              </w:rPr>
              <w:t>‘</w:t>
            </w:r>
            <w:r>
              <w:rPr>
                <w:color w:val="FF0000"/>
              </w:rPr>
              <w:t xml:space="preserve">Invalid email, username or password’.  </w:t>
            </w:r>
          </w:p>
        </w:tc>
      </w:tr>
      <w:tr w:rsidR="007B1D71" w:rsidRPr="008A193B" w14:paraId="66B41FB0" w14:textId="77777777" w:rsidTr="006F0E85">
        <w:tc>
          <w:tcPr>
            <w:tcW w:w="1838" w:type="dxa"/>
            <w:vAlign w:val="center"/>
          </w:tcPr>
          <w:p w14:paraId="235C8086" w14:textId="77777777" w:rsidR="007B1D71" w:rsidRPr="008A193B" w:rsidRDefault="007B1D71"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2EBB68E7" w14:textId="1FEBEF1A" w:rsidR="007B1D71" w:rsidRPr="008A193B" w:rsidRDefault="007B1D71" w:rsidP="006F0E85">
            <w:r w:rsidRPr="00EC199B">
              <w:rPr>
                <w:b/>
                <w:color w:val="92D050"/>
              </w:rPr>
              <w:t>Pass</w:t>
            </w:r>
          </w:p>
        </w:tc>
      </w:tr>
      <w:tr w:rsidR="007B1D71" w:rsidRPr="008A193B" w14:paraId="4AD1F39B" w14:textId="77777777" w:rsidTr="006F0E85">
        <w:tc>
          <w:tcPr>
            <w:tcW w:w="1838" w:type="dxa"/>
            <w:vAlign w:val="center"/>
          </w:tcPr>
          <w:p w14:paraId="27307E80" w14:textId="77777777" w:rsidR="007B1D71" w:rsidRPr="008A193B" w:rsidRDefault="007B1D71" w:rsidP="006F0E85">
            <w:pPr>
              <w:rPr>
                <w:b/>
              </w:rPr>
            </w:pPr>
            <w:r>
              <w:rPr>
                <w:b/>
              </w:rPr>
              <w:t>Notes</w:t>
            </w:r>
          </w:p>
        </w:tc>
        <w:tc>
          <w:tcPr>
            <w:tcW w:w="11832" w:type="dxa"/>
          </w:tcPr>
          <w:p w14:paraId="0A71CCFE" w14:textId="4B1863B8" w:rsidR="007B1D71" w:rsidRPr="006C6BA0" w:rsidRDefault="007C53C3" w:rsidP="007C53C3">
            <w:r>
              <w:t>/</w:t>
            </w:r>
          </w:p>
        </w:tc>
      </w:tr>
      <w:tr w:rsidR="007B1D71" w:rsidRPr="008A193B" w14:paraId="1853A03C" w14:textId="77777777" w:rsidTr="006F0E85">
        <w:tc>
          <w:tcPr>
            <w:tcW w:w="1838" w:type="dxa"/>
            <w:shd w:val="clear" w:color="auto" w:fill="000000" w:themeFill="text1"/>
          </w:tcPr>
          <w:p w14:paraId="737B5826" w14:textId="77777777" w:rsidR="007B1D71" w:rsidRPr="008A193B" w:rsidRDefault="007B1D71" w:rsidP="006F0E85">
            <w:pPr>
              <w:rPr>
                <w:b/>
              </w:rPr>
            </w:pPr>
          </w:p>
        </w:tc>
        <w:tc>
          <w:tcPr>
            <w:tcW w:w="11832" w:type="dxa"/>
            <w:shd w:val="clear" w:color="auto" w:fill="000000" w:themeFill="text1"/>
          </w:tcPr>
          <w:p w14:paraId="5DF197A6" w14:textId="77777777" w:rsidR="007B1D71" w:rsidRPr="006C6BA0" w:rsidRDefault="007B1D71" w:rsidP="006F0E85"/>
        </w:tc>
      </w:tr>
    </w:tbl>
    <w:p w14:paraId="1F6039FF" w14:textId="77777777" w:rsidR="007C286A" w:rsidRDefault="007C286A">
      <w:pPr>
        <w:spacing w:before="60" w:after="60"/>
      </w:pPr>
    </w:p>
    <w:p w14:paraId="79D35487" w14:textId="77777777" w:rsidR="009447BC" w:rsidRDefault="009447BC">
      <w:pPr>
        <w:spacing w:before="60" w:after="60"/>
      </w:pPr>
    </w:p>
    <w:p w14:paraId="232E201B" w14:textId="77777777" w:rsidR="009447BC" w:rsidRDefault="009447BC">
      <w:pPr>
        <w:spacing w:before="60" w:after="60"/>
      </w:pPr>
    </w:p>
    <w:p w14:paraId="3B927B4F" w14:textId="77777777" w:rsidR="009447BC" w:rsidRDefault="009447BC">
      <w:pPr>
        <w:spacing w:before="60" w:after="60"/>
      </w:pPr>
    </w:p>
    <w:p w14:paraId="7D9154D2" w14:textId="77777777" w:rsidR="009447BC" w:rsidRDefault="009447BC">
      <w:pPr>
        <w:spacing w:before="60" w:after="60"/>
      </w:pPr>
    </w:p>
    <w:p w14:paraId="4B6FF54C" w14:textId="77777777" w:rsidR="009447BC" w:rsidRDefault="009447BC">
      <w:pPr>
        <w:spacing w:before="60" w:after="60"/>
      </w:pPr>
    </w:p>
    <w:p w14:paraId="21224BF0" w14:textId="77777777" w:rsidR="009447BC" w:rsidRDefault="009447BC">
      <w:pPr>
        <w:spacing w:before="60" w:after="60"/>
      </w:pPr>
    </w:p>
    <w:p w14:paraId="3CDE856E" w14:textId="77777777" w:rsidR="009447BC" w:rsidRDefault="009447BC">
      <w:pPr>
        <w:spacing w:before="60" w:after="60"/>
      </w:pPr>
    </w:p>
    <w:p w14:paraId="49E3CBD7" w14:textId="77777777" w:rsidR="0063063F" w:rsidRDefault="0063063F">
      <w:pPr>
        <w:spacing w:before="60" w:after="60"/>
      </w:pPr>
    </w:p>
    <w:p w14:paraId="430FDFEE" w14:textId="77777777" w:rsidR="0063063F" w:rsidRDefault="0063063F">
      <w:pPr>
        <w:spacing w:before="60" w:after="60"/>
      </w:pPr>
    </w:p>
    <w:p w14:paraId="530E8BB8" w14:textId="77777777" w:rsidR="0063063F" w:rsidRDefault="0063063F">
      <w:pPr>
        <w:spacing w:before="60" w:after="60"/>
      </w:pPr>
    </w:p>
    <w:p w14:paraId="7012FF03" w14:textId="77777777" w:rsidR="0063063F" w:rsidRDefault="0063063F">
      <w:pPr>
        <w:spacing w:before="60" w:after="60"/>
      </w:pPr>
    </w:p>
    <w:p w14:paraId="3FB1A23B" w14:textId="77777777" w:rsidR="009447BC" w:rsidRDefault="009447BC">
      <w:pPr>
        <w:spacing w:before="60" w:after="60"/>
      </w:pPr>
    </w:p>
    <w:tbl>
      <w:tblPr>
        <w:tblStyle w:val="Reetkatablice"/>
        <w:tblW w:w="0" w:type="auto"/>
        <w:tblLook w:val="04A0" w:firstRow="1" w:lastRow="0" w:firstColumn="1" w:lastColumn="0" w:noHBand="0" w:noVBand="1"/>
      </w:tblPr>
      <w:tblGrid>
        <w:gridCol w:w="1838"/>
        <w:gridCol w:w="11832"/>
      </w:tblGrid>
      <w:tr w:rsidR="007C286A" w:rsidRPr="008A193B" w14:paraId="15E11623" w14:textId="77777777" w:rsidTr="006F0E85">
        <w:tc>
          <w:tcPr>
            <w:tcW w:w="1838" w:type="dxa"/>
            <w:shd w:val="clear" w:color="auto" w:fill="000000" w:themeFill="text1"/>
          </w:tcPr>
          <w:p w14:paraId="03D34803" w14:textId="77777777" w:rsidR="007C286A" w:rsidRPr="008A193B" w:rsidRDefault="007C286A" w:rsidP="006F0E85">
            <w:pPr>
              <w:rPr>
                <w:b/>
              </w:rPr>
            </w:pPr>
          </w:p>
        </w:tc>
        <w:tc>
          <w:tcPr>
            <w:tcW w:w="11832" w:type="dxa"/>
            <w:shd w:val="clear" w:color="auto" w:fill="000000" w:themeFill="text1"/>
          </w:tcPr>
          <w:p w14:paraId="5B7E431A" w14:textId="77777777" w:rsidR="007C286A" w:rsidRPr="008A193B" w:rsidRDefault="007C286A" w:rsidP="006F0E85"/>
        </w:tc>
      </w:tr>
      <w:tr w:rsidR="007C286A" w:rsidRPr="008A193B" w14:paraId="608E12B2" w14:textId="77777777" w:rsidTr="006F0E85">
        <w:tc>
          <w:tcPr>
            <w:tcW w:w="1838" w:type="dxa"/>
            <w:shd w:val="clear" w:color="auto" w:fill="D9D9D9" w:themeFill="background1" w:themeFillShade="D9"/>
            <w:vAlign w:val="center"/>
          </w:tcPr>
          <w:p w14:paraId="771B0072" w14:textId="77777777" w:rsidR="007C286A" w:rsidRPr="00377399" w:rsidRDefault="007C286A" w:rsidP="006F0E85">
            <w:pPr>
              <w:rPr>
                <w:b/>
              </w:rPr>
            </w:pPr>
            <w:r w:rsidRPr="00377399">
              <w:rPr>
                <w:b/>
              </w:rPr>
              <w:t>Test Case Number</w:t>
            </w:r>
          </w:p>
        </w:tc>
        <w:tc>
          <w:tcPr>
            <w:tcW w:w="11832" w:type="dxa"/>
            <w:shd w:val="clear" w:color="auto" w:fill="D9D9D9" w:themeFill="background1" w:themeFillShade="D9"/>
            <w:vAlign w:val="center"/>
          </w:tcPr>
          <w:p w14:paraId="61ED1D68" w14:textId="2D47A012" w:rsidR="007C286A" w:rsidRPr="00377399" w:rsidRDefault="007C286A" w:rsidP="006F0E85">
            <w:pPr>
              <w:rPr>
                <w:b/>
              </w:rPr>
            </w:pPr>
            <w:r w:rsidRPr="00377399">
              <w:rPr>
                <w:b/>
              </w:rPr>
              <w:t>#</w:t>
            </w:r>
            <w:r w:rsidR="003725B8">
              <w:rPr>
                <w:b/>
              </w:rPr>
              <w:t>23</w:t>
            </w:r>
          </w:p>
        </w:tc>
      </w:tr>
      <w:tr w:rsidR="007C286A" w:rsidRPr="008A193B" w14:paraId="7DF95544" w14:textId="77777777" w:rsidTr="006F0E85">
        <w:tc>
          <w:tcPr>
            <w:tcW w:w="1838" w:type="dxa"/>
            <w:vAlign w:val="center"/>
          </w:tcPr>
          <w:p w14:paraId="4570106E" w14:textId="77777777" w:rsidR="007C286A" w:rsidRPr="008A193B" w:rsidRDefault="007C286A" w:rsidP="006F0E85">
            <w:r w:rsidRPr="008A193B">
              <w:rPr>
                <w:b/>
              </w:rPr>
              <w:t>Prerequisites</w:t>
            </w:r>
          </w:p>
        </w:tc>
        <w:tc>
          <w:tcPr>
            <w:tcW w:w="11832" w:type="dxa"/>
          </w:tcPr>
          <w:p w14:paraId="773316A9" w14:textId="682DBC7E" w:rsidR="007C286A" w:rsidRPr="008A193B" w:rsidRDefault="007C286A" w:rsidP="006F0E85">
            <w:r>
              <w:t xml:space="preserve">  </w:t>
            </w:r>
            <w:r w:rsidR="001E7BC1">
              <w:t xml:space="preserve">  ‘’The user needs to have registered account.’</w:t>
            </w:r>
          </w:p>
        </w:tc>
      </w:tr>
      <w:tr w:rsidR="007C286A" w:rsidRPr="008A193B" w14:paraId="26C89458" w14:textId="77777777" w:rsidTr="006F0E85">
        <w:tc>
          <w:tcPr>
            <w:tcW w:w="1838" w:type="dxa"/>
            <w:vAlign w:val="center"/>
          </w:tcPr>
          <w:p w14:paraId="614905EA" w14:textId="77777777" w:rsidR="007C286A" w:rsidRPr="008A193B" w:rsidRDefault="007C286A" w:rsidP="006F0E85">
            <w:pPr>
              <w:rPr>
                <w:b/>
              </w:rPr>
            </w:pPr>
            <w:r w:rsidRPr="008A193B">
              <w:rPr>
                <w:b/>
              </w:rPr>
              <w:t>Test Case Steps</w:t>
            </w:r>
          </w:p>
        </w:tc>
        <w:tc>
          <w:tcPr>
            <w:tcW w:w="11832" w:type="dxa"/>
          </w:tcPr>
          <w:p w14:paraId="4974D7B8" w14:textId="77777777" w:rsidR="007C286A" w:rsidRDefault="007C286A" w:rsidP="003E5D20">
            <w:pPr>
              <w:pStyle w:val="Odlomakpopisa"/>
              <w:numPr>
                <w:ilvl w:val="0"/>
                <w:numId w:val="33"/>
              </w:numPr>
            </w:pPr>
            <w:r>
              <w:t xml:space="preserve">Open browser and go to: </w:t>
            </w:r>
            <w:hyperlink r:id="rId48" w:history="1">
              <w:r w:rsidRPr="00480B10">
                <w:rPr>
                  <w:rStyle w:val="Hiperveza"/>
                </w:rPr>
                <w:t>http://demo.baasic.com/angular/starterkit-photo-gallery/main</w:t>
              </w:r>
            </w:hyperlink>
          </w:p>
          <w:p w14:paraId="22849566" w14:textId="3AF7398D" w:rsidR="007C286A" w:rsidRDefault="007C286A" w:rsidP="003E5D20">
            <w:pPr>
              <w:pStyle w:val="Odlomakpopisa"/>
              <w:numPr>
                <w:ilvl w:val="0"/>
                <w:numId w:val="33"/>
              </w:numPr>
            </w:pPr>
            <w:r>
              <w:t xml:space="preserve">Lean the mouse on </w:t>
            </w:r>
            <w:r w:rsidR="00DF7585">
              <w:t xml:space="preserve">photo </w:t>
            </w:r>
            <w:r>
              <w:t>(logo)</w:t>
            </w:r>
          </w:p>
          <w:p w14:paraId="53641E94" w14:textId="77777777" w:rsidR="007C286A" w:rsidRDefault="007C286A" w:rsidP="003E5D20">
            <w:pPr>
              <w:pStyle w:val="Odlomakpopisa"/>
              <w:numPr>
                <w:ilvl w:val="0"/>
                <w:numId w:val="33"/>
              </w:numPr>
            </w:pPr>
            <w:r>
              <w:t>Click on ‘Menu’</w:t>
            </w:r>
          </w:p>
          <w:p w14:paraId="42F5FA45" w14:textId="77777777" w:rsidR="007C286A" w:rsidRDefault="007C286A" w:rsidP="003E5D20">
            <w:pPr>
              <w:pStyle w:val="Odlomakpopisa"/>
              <w:numPr>
                <w:ilvl w:val="0"/>
                <w:numId w:val="33"/>
              </w:numPr>
            </w:pPr>
            <w:r>
              <w:t>Click on ‘Login’</w:t>
            </w:r>
          </w:p>
          <w:p w14:paraId="5EB10E0A" w14:textId="77777777" w:rsidR="007C286A" w:rsidRDefault="00AD681E" w:rsidP="003E5D20">
            <w:pPr>
              <w:pStyle w:val="Odlomakpopisa"/>
              <w:numPr>
                <w:ilvl w:val="0"/>
                <w:numId w:val="33"/>
              </w:numPr>
            </w:pPr>
            <w:r>
              <w:t>Click on link: ‘Forgot your password? Recover your password</w:t>
            </w:r>
            <w:r w:rsidR="00DC2490">
              <w:t xml:space="preserve"> here!’</w:t>
            </w:r>
          </w:p>
          <w:p w14:paraId="208498F8" w14:textId="77777777" w:rsidR="009D2717" w:rsidRDefault="009D2717" w:rsidP="003E5D20">
            <w:pPr>
              <w:pStyle w:val="Odlomakpopisa"/>
              <w:numPr>
                <w:ilvl w:val="0"/>
                <w:numId w:val="33"/>
              </w:numPr>
            </w:pPr>
            <w:r>
              <w:t>Type correct email address</w:t>
            </w:r>
          </w:p>
          <w:p w14:paraId="0EBDEA0C" w14:textId="649DD1FC" w:rsidR="008F7AD8" w:rsidRPr="008A193B" w:rsidRDefault="009D2717" w:rsidP="003E5D20">
            <w:pPr>
              <w:pStyle w:val="Odlomakpopisa"/>
              <w:numPr>
                <w:ilvl w:val="0"/>
                <w:numId w:val="33"/>
              </w:numPr>
            </w:pPr>
            <w:r>
              <w:t xml:space="preserve">Click </w:t>
            </w:r>
            <w:r w:rsidR="00667533">
              <w:t xml:space="preserve">on </w:t>
            </w:r>
            <w:r>
              <w:t>the button ‘Recover password’</w:t>
            </w:r>
          </w:p>
        </w:tc>
      </w:tr>
      <w:tr w:rsidR="007C286A" w:rsidRPr="008A193B" w14:paraId="778A56DC" w14:textId="77777777" w:rsidTr="006F0E85">
        <w:tc>
          <w:tcPr>
            <w:tcW w:w="1838" w:type="dxa"/>
            <w:vAlign w:val="center"/>
          </w:tcPr>
          <w:p w14:paraId="77EFC078" w14:textId="06F5EB23" w:rsidR="007C286A" w:rsidRPr="008A193B" w:rsidRDefault="007C286A" w:rsidP="006F0E85">
            <w:pPr>
              <w:rPr>
                <w:b/>
              </w:rPr>
            </w:pPr>
            <w:r w:rsidRPr="008A193B">
              <w:rPr>
                <w:b/>
              </w:rPr>
              <w:t>Expected Result</w:t>
            </w:r>
          </w:p>
        </w:tc>
        <w:tc>
          <w:tcPr>
            <w:tcW w:w="11832" w:type="dxa"/>
          </w:tcPr>
          <w:p w14:paraId="43B7A6E4" w14:textId="375A607C" w:rsidR="007C286A" w:rsidRPr="008A193B" w:rsidRDefault="00CB734F" w:rsidP="00CB734F">
            <w:r>
              <w:t>Button ‘Recover password’</w:t>
            </w:r>
            <w:r w:rsidR="009D2717">
              <w:t xml:space="preserve"> </w:t>
            </w:r>
            <w:r>
              <w:t>is working and will give some message.</w:t>
            </w:r>
          </w:p>
        </w:tc>
      </w:tr>
      <w:tr w:rsidR="007C286A" w:rsidRPr="008A193B" w14:paraId="1C1EBC0A" w14:textId="77777777" w:rsidTr="006F0E85">
        <w:tc>
          <w:tcPr>
            <w:tcW w:w="1838" w:type="dxa"/>
            <w:vAlign w:val="center"/>
          </w:tcPr>
          <w:p w14:paraId="1133348E" w14:textId="77777777" w:rsidR="007C286A" w:rsidRPr="008A193B" w:rsidRDefault="007C286A" w:rsidP="006F0E85">
            <w:pPr>
              <w:rPr>
                <w:b/>
              </w:rPr>
            </w:pPr>
            <w:r w:rsidRPr="008A193B">
              <w:rPr>
                <w:b/>
              </w:rPr>
              <w:t>Actual Result</w:t>
            </w:r>
          </w:p>
        </w:tc>
        <w:tc>
          <w:tcPr>
            <w:tcW w:w="11832" w:type="dxa"/>
          </w:tcPr>
          <w:p w14:paraId="7473DE29" w14:textId="677062D3" w:rsidR="007C286A" w:rsidRPr="008A193B" w:rsidRDefault="007C286A" w:rsidP="00CB734F">
            <w:r>
              <w:t>The button ‘</w:t>
            </w:r>
            <w:r w:rsidR="00B95153">
              <w:t>Recover password’</w:t>
            </w:r>
            <w:r w:rsidR="00053091">
              <w:t xml:space="preserve"> </w:t>
            </w:r>
            <w:r>
              <w:t xml:space="preserve">gives </w:t>
            </w:r>
            <w:r w:rsidR="00CB734F">
              <w:t>a message</w:t>
            </w:r>
            <w:r w:rsidR="00CB734F" w:rsidRPr="00E57F4B">
              <w:rPr>
                <w:rFonts w:cs="Tahoma"/>
              </w:rPr>
              <w:t>: ‘</w:t>
            </w:r>
            <w:r w:rsidR="00CB734F" w:rsidRPr="00E57F4B">
              <w:rPr>
                <w:rFonts w:cs="Tahoma"/>
                <w:color w:val="FF0000"/>
                <w:shd w:val="clear" w:color="auto" w:fill="FFFFFF"/>
              </w:rPr>
              <w:t>Please check your email in order to finish password recovery process.’</w:t>
            </w:r>
          </w:p>
        </w:tc>
      </w:tr>
      <w:tr w:rsidR="007C286A" w:rsidRPr="008A193B" w14:paraId="48AF961D" w14:textId="77777777" w:rsidTr="006F0E85">
        <w:tc>
          <w:tcPr>
            <w:tcW w:w="1838" w:type="dxa"/>
            <w:vAlign w:val="center"/>
          </w:tcPr>
          <w:p w14:paraId="622089E5" w14:textId="77777777" w:rsidR="007C286A" w:rsidRPr="008A193B" w:rsidRDefault="007C286A"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15571439" w14:textId="78409B5C" w:rsidR="007C286A" w:rsidRPr="008A193B" w:rsidRDefault="00CB734F" w:rsidP="006F0E85">
            <w:r w:rsidRPr="00EC199B">
              <w:rPr>
                <w:b/>
                <w:color w:val="92D050"/>
              </w:rPr>
              <w:t>Pass</w:t>
            </w:r>
          </w:p>
        </w:tc>
      </w:tr>
      <w:tr w:rsidR="007C286A" w:rsidRPr="008A193B" w14:paraId="4D57D474" w14:textId="77777777" w:rsidTr="006F0E85">
        <w:tc>
          <w:tcPr>
            <w:tcW w:w="1838" w:type="dxa"/>
            <w:vAlign w:val="center"/>
          </w:tcPr>
          <w:p w14:paraId="131EB459" w14:textId="77777777" w:rsidR="007C286A" w:rsidRPr="008A193B" w:rsidRDefault="007C286A" w:rsidP="006F0E85">
            <w:pPr>
              <w:rPr>
                <w:b/>
              </w:rPr>
            </w:pPr>
            <w:r>
              <w:rPr>
                <w:b/>
              </w:rPr>
              <w:t>Notes</w:t>
            </w:r>
          </w:p>
        </w:tc>
        <w:tc>
          <w:tcPr>
            <w:tcW w:w="11832" w:type="dxa"/>
          </w:tcPr>
          <w:p w14:paraId="1BF97DB2" w14:textId="676F40A8" w:rsidR="007C286A" w:rsidRPr="006C6BA0" w:rsidRDefault="00CB734F" w:rsidP="006F0E85">
            <w:r>
              <w:t>/</w:t>
            </w:r>
          </w:p>
        </w:tc>
      </w:tr>
      <w:tr w:rsidR="007C286A" w:rsidRPr="008A193B" w14:paraId="58B797EB" w14:textId="77777777" w:rsidTr="006F0E85">
        <w:tc>
          <w:tcPr>
            <w:tcW w:w="1838" w:type="dxa"/>
            <w:shd w:val="clear" w:color="auto" w:fill="000000" w:themeFill="text1"/>
          </w:tcPr>
          <w:p w14:paraId="3D7E4839" w14:textId="77777777" w:rsidR="007C286A" w:rsidRPr="008A193B" w:rsidRDefault="007C286A" w:rsidP="006F0E85">
            <w:pPr>
              <w:rPr>
                <w:b/>
              </w:rPr>
            </w:pPr>
          </w:p>
        </w:tc>
        <w:tc>
          <w:tcPr>
            <w:tcW w:w="11832" w:type="dxa"/>
            <w:shd w:val="clear" w:color="auto" w:fill="000000" w:themeFill="text1"/>
          </w:tcPr>
          <w:p w14:paraId="30A583A1" w14:textId="77777777" w:rsidR="007C286A" w:rsidRPr="006C6BA0" w:rsidRDefault="007C286A" w:rsidP="006F0E85"/>
        </w:tc>
      </w:tr>
    </w:tbl>
    <w:p w14:paraId="5359E94F" w14:textId="77777777" w:rsidR="00D27604" w:rsidRDefault="00D27604">
      <w:pPr>
        <w:spacing w:before="60" w:after="60"/>
      </w:pPr>
    </w:p>
    <w:p w14:paraId="4B95CB99" w14:textId="77777777" w:rsidR="005A3478" w:rsidRDefault="005A3478">
      <w:pPr>
        <w:spacing w:before="60" w:after="60"/>
      </w:pPr>
    </w:p>
    <w:p w14:paraId="4CB08094" w14:textId="77777777" w:rsidR="005A3478" w:rsidRDefault="005A3478">
      <w:pPr>
        <w:spacing w:before="60" w:after="60"/>
      </w:pPr>
    </w:p>
    <w:p w14:paraId="2A4178FF" w14:textId="77777777" w:rsidR="005A3478" w:rsidRDefault="005A3478">
      <w:pPr>
        <w:spacing w:before="60" w:after="60"/>
      </w:pPr>
    </w:p>
    <w:p w14:paraId="2CCB9033" w14:textId="77777777" w:rsidR="005A3478" w:rsidRDefault="005A3478">
      <w:pPr>
        <w:spacing w:before="60" w:after="60"/>
      </w:pPr>
    </w:p>
    <w:p w14:paraId="1867CBE5" w14:textId="77777777" w:rsidR="005A3478" w:rsidRDefault="005A3478">
      <w:pPr>
        <w:spacing w:before="60" w:after="60"/>
      </w:pPr>
    </w:p>
    <w:p w14:paraId="7C115CBE" w14:textId="77777777" w:rsidR="005A3478" w:rsidRDefault="005A3478">
      <w:pPr>
        <w:spacing w:before="60" w:after="60"/>
      </w:pPr>
    </w:p>
    <w:p w14:paraId="411FD843" w14:textId="77777777" w:rsidR="005A3478" w:rsidRDefault="005A3478">
      <w:pPr>
        <w:spacing w:before="60" w:after="60"/>
      </w:pPr>
    </w:p>
    <w:p w14:paraId="1CA98009" w14:textId="77777777" w:rsidR="009447BC" w:rsidRDefault="009447BC">
      <w:pPr>
        <w:spacing w:before="60" w:after="60"/>
      </w:pPr>
    </w:p>
    <w:p w14:paraId="23CE08E2" w14:textId="77777777" w:rsidR="0063063F" w:rsidRDefault="0063063F">
      <w:pPr>
        <w:spacing w:before="60" w:after="60"/>
      </w:pPr>
    </w:p>
    <w:p w14:paraId="7E46A58D" w14:textId="77777777" w:rsidR="009447BC" w:rsidRDefault="009447BC">
      <w:pPr>
        <w:spacing w:before="60" w:after="60"/>
      </w:pPr>
    </w:p>
    <w:p w14:paraId="7749FB7E" w14:textId="77777777" w:rsidR="009447BC" w:rsidRDefault="009447BC">
      <w:pPr>
        <w:spacing w:before="60" w:after="60"/>
      </w:pPr>
    </w:p>
    <w:p w14:paraId="6C4218EA" w14:textId="77777777" w:rsidR="009447BC" w:rsidRDefault="009447BC">
      <w:pPr>
        <w:spacing w:before="60" w:after="60"/>
      </w:pPr>
    </w:p>
    <w:p w14:paraId="5384A801" w14:textId="77777777" w:rsidR="009447BC" w:rsidRDefault="009447BC">
      <w:pPr>
        <w:spacing w:before="60" w:after="60"/>
      </w:pPr>
    </w:p>
    <w:tbl>
      <w:tblPr>
        <w:tblStyle w:val="Reetkatablice"/>
        <w:tblW w:w="0" w:type="auto"/>
        <w:tblLook w:val="04A0" w:firstRow="1" w:lastRow="0" w:firstColumn="1" w:lastColumn="0" w:noHBand="0" w:noVBand="1"/>
      </w:tblPr>
      <w:tblGrid>
        <w:gridCol w:w="1838"/>
        <w:gridCol w:w="11832"/>
      </w:tblGrid>
      <w:tr w:rsidR="00CB734F" w:rsidRPr="008A193B" w14:paraId="78444DFF" w14:textId="77777777" w:rsidTr="006F0E85">
        <w:tc>
          <w:tcPr>
            <w:tcW w:w="1838" w:type="dxa"/>
            <w:shd w:val="clear" w:color="auto" w:fill="000000" w:themeFill="text1"/>
          </w:tcPr>
          <w:p w14:paraId="4053C488" w14:textId="77777777" w:rsidR="00CB734F" w:rsidRPr="008A193B" w:rsidRDefault="00CB734F" w:rsidP="006F0E85">
            <w:pPr>
              <w:rPr>
                <w:b/>
              </w:rPr>
            </w:pPr>
          </w:p>
        </w:tc>
        <w:tc>
          <w:tcPr>
            <w:tcW w:w="11832" w:type="dxa"/>
            <w:shd w:val="clear" w:color="auto" w:fill="000000" w:themeFill="text1"/>
          </w:tcPr>
          <w:p w14:paraId="68A76115" w14:textId="77777777" w:rsidR="00CB734F" w:rsidRPr="008A193B" w:rsidRDefault="00CB734F" w:rsidP="006F0E85"/>
        </w:tc>
      </w:tr>
      <w:tr w:rsidR="00CB734F" w:rsidRPr="008A193B" w14:paraId="79697977" w14:textId="77777777" w:rsidTr="006F0E85">
        <w:tc>
          <w:tcPr>
            <w:tcW w:w="1838" w:type="dxa"/>
            <w:shd w:val="clear" w:color="auto" w:fill="D9D9D9" w:themeFill="background1" w:themeFillShade="D9"/>
            <w:vAlign w:val="center"/>
          </w:tcPr>
          <w:p w14:paraId="6F713B00" w14:textId="77777777" w:rsidR="00CB734F" w:rsidRPr="00377399" w:rsidRDefault="00CB734F" w:rsidP="006F0E85">
            <w:pPr>
              <w:rPr>
                <w:b/>
              </w:rPr>
            </w:pPr>
            <w:r w:rsidRPr="00377399">
              <w:rPr>
                <w:b/>
              </w:rPr>
              <w:t>Test Case Number</w:t>
            </w:r>
          </w:p>
        </w:tc>
        <w:tc>
          <w:tcPr>
            <w:tcW w:w="11832" w:type="dxa"/>
            <w:shd w:val="clear" w:color="auto" w:fill="D9D9D9" w:themeFill="background1" w:themeFillShade="D9"/>
            <w:vAlign w:val="center"/>
          </w:tcPr>
          <w:p w14:paraId="65F16981" w14:textId="0AD7CE95" w:rsidR="00CB734F" w:rsidRPr="00377399" w:rsidRDefault="00CB734F" w:rsidP="006F0E85">
            <w:pPr>
              <w:rPr>
                <w:b/>
              </w:rPr>
            </w:pPr>
            <w:r w:rsidRPr="00377399">
              <w:rPr>
                <w:b/>
              </w:rPr>
              <w:t>#</w:t>
            </w:r>
            <w:r w:rsidR="003725B8">
              <w:rPr>
                <w:b/>
              </w:rPr>
              <w:t>23</w:t>
            </w:r>
            <w:r w:rsidR="0006157B">
              <w:rPr>
                <w:b/>
              </w:rPr>
              <w:t>.1</w:t>
            </w:r>
          </w:p>
        </w:tc>
      </w:tr>
      <w:tr w:rsidR="00CB734F" w:rsidRPr="008A193B" w14:paraId="6A40240D" w14:textId="77777777" w:rsidTr="006F0E85">
        <w:tc>
          <w:tcPr>
            <w:tcW w:w="1838" w:type="dxa"/>
            <w:vAlign w:val="center"/>
          </w:tcPr>
          <w:p w14:paraId="5E65B0E1" w14:textId="77777777" w:rsidR="00CB734F" w:rsidRPr="008A193B" w:rsidRDefault="00CB734F" w:rsidP="006F0E85">
            <w:r w:rsidRPr="008A193B">
              <w:rPr>
                <w:b/>
              </w:rPr>
              <w:t>Prerequisites</w:t>
            </w:r>
          </w:p>
        </w:tc>
        <w:tc>
          <w:tcPr>
            <w:tcW w:w="11832" w:type="dxa"/>
          </w:tcPr>
          <w:p w14:paraId="7E3FA23E" w14:textId="4B5133C5" w:rsidR="00CB734F" w:rsidRPr="008A193B" w:rsidRDefault="001E7BC1" w:rsidP="006F0E85">
            <w:r>
              <w:t xml:space="preserve">  ‘’The user needs to have registered account.’</w:t>
            </w:r>
          </w:p>
        </w:tc>
      </w:tr>
      <w:tr w:rsidR="00CB734F" w:rsidRPr="008A193B" w14:paraId="4B1EE664" w14:textId="77777777" w:rsidTr="006F0E85">
        <w:tc>
          <w:tcPr>
            <w:tcW w:w="1838" w:type="dxa"/>
            <w:vAlign w:val="center"/>
          </w:tcPr>
          <w:p w14:paraId="39B3E68F" w14:textId="77777777" w:rsidR="00CB734F" w:rsidRPr="008A193B" w:rsidRDefault="00CB734F" w:rsidP="006F0E85">
            <w:pPr>
              <w:rPr>
                <w:b/>
              </w:rPr>
            </w:pPr>
            <w:r w:rsidRPr="008A193B">
              <w:rPr>
                <w:b/>
              </w:rPr>
              <w:t>Test Case Steps</w:t>
            </w:r>
          </w:p>
        </w:tc>
        <w:tc>
          <w:tcPr>
            <w:tcW w:w="11832" w:type="dxa"/>
          </w:tcPr>
          <w:p w14:paraId="45A0BBA3" w14:textId="77777777" w:rsidR="00CB734F" w:rsidRDefault="00CB734F" w:rsidP="003E5D20">
            <w:pPr>
              <w:pStyle w:val="Odlomakpopisa"/>
              <w:numPr>
                <w:ilvl w:val="0"/>
                <w:numId w:val="34"/>
              </w:numPr>
            </w:pPr>
            <w:r>
              <w:t xml:space="preserve">Open browser and go to: </w:t>
            </w:r>
            <w:hyperlink r:id="rId49" w:history="1">
              <w:r w:rsidRPr="00480B10">
                <w:rPr>
                  <w:rStyle w:val="Hiperveza"/>
                </w:rPr>
                <w:t>http://demo.baasic.com/angular/starterkit-photo-gallery/main</w:t>
              </w:r>
            </w:hyperlink>
          </w:p>
          <w:p w14:paraId="424B4531" w14:textId="58DA52FE" w:rsidR="00CB734F" w:rsidRDefault="00CB734F" w:rsidP="003E5D20">
            <w:pPr>
              <w:pStyle w:val="Odlomakpopisa"/>
              <w:numPr>
                <w:ilvl w:val="0"/>
                <w:numId w:val="34"/>
              </w:numPr>
            </w:pPr>
            <w:r>
              <w:t xml:space="preserve">Lean the mouse on </w:t>
            </w:r>
            <w:r w:rsidR="00DF7585">
              <w:t xml:space="preserve">photo </w:t>
            </w:r>
            <w:r>
              <w:t>(logo)</w:t>
            </w:r>
          </w:p>
          <w:p w14:paraId="5CAA2EA2" w14:textId="77777777" w:rsidR="00CB734F" w:rsidRDefault="00CB734F" w:rsidP="003E5D20">
            <w:pPr>
              <w:pStyle w:val="Odlomakpopisa"/>
              <w:numPr>
                <w:ilvl w:val="0"/>
                <w:numId w:val="34"/>
              </w:numPr>
            </w:pPr>
            <w:r>
              <w:t>Click on ‘Menu’</w:t>
            </w:r>
          </w:p>
          <w:p w14:paraId="07CBE1C9" w14:textId="77777777" w:rsidR="00CB734F" w:rsidRDefault="00CB734F" w:rsidP="003E5D20">
            <w:pPr>
              <w:pStyle w:val="Odlomakpopisa"/>
              <w:numPr>
                <w:ilvl w:val="0"/>
                <w:numId w:val="34"/>
              </w:numPr>
            </w:pPr>
            <w:r>
              <w:t>Click on ‘Login’</w:t>
            </w:r>
          </w:p>
          <w:p w14:paraId="33A182D5" w14:textId="77777777" w:rsidR="00CB734F" w:rsidRDefault="00CB734F" w:rsidP="003E5D20">
            <w:pPr>
              <w:pStyle w:val="Odlomakpopisa"/>
              <w:numPr>
                <w:ilvl w:val="0"/>
                <w:numId w:val="34"/>
              </w:numPr>
            </w:pPr>
            <w:r>
              <w:t>Click on link: ‘Forgot your password? Recover your password here!’</w:t>
            </w:r>
          </w:p>
          <w:p w14:paraId="562502AA" w14:textId="77777777" w:rsidR="00CB734F" w:rsidRDefault="00CB734F" w:rsidP="003E5D20">
            <w:pPr>
              <w:pStyle w:val="Odlomakpopisa"/>
              <w:numPr>
                <w:ilvl w:val="0"/>
                <w:numId w:val="34"/>
              </w:numPr>
            </w:pPr>
            <w:r>
              <w:t>Type correct email address</w:t>
            </w:r>
          </w:p>
          <w:p w14:paraId="64E41311" w14:textId="77777777" w:rsidR="00CB734F" w:rsidRDefault="00CB734F" w:rsidP="003E5D20">
            <w:pPr>
              <w:pStyle w:val="Odlomakpopisa"/>
              <w:numPr>
                <w:ilvl w:val="0"/>
                <w:numId w:val="34"/>
              </w:numPr>
            </w:pPr>
            <w:r>
              <w:t>Click the button ‘Recover password’</w:t>
            </w:r>
          </w:p>
          <w:p w14:paraId="1CBC4ED1" w14:textId="77777777" w:rsidR="00CB734F" w:rsidRDefault="00CB734F" w:rsidP="003E5D20">
            <w:pPr>
              <w:pStyle w:val="Odlomakpopisa"/>
              <w:numPr>
                <w:ilvl w:val="0"/>
                <w:numId w:val="34"/>
              </w:numPr>
            </w:pPr>
            <w:r>
              <w:t xml:space="preserve">Go to email </w:t>
            </w:r>
          </w:p>
          <w:p w14:paraId="7F286105" w14:textId="77777777" w:rsidR="00CB734F" w:rsidRPr="008A193B" w:rsidRDefault="00CB734F" w:rsidP="003E5D20">
            <w:pPr>
              <w:pStyle w:val="Odlomakpopisa"/>
              <w:numPr>
                <w:ilvl w:val="0"/>
                <w:numId w:val="34"/>
              </w:numPr>
            </w:pPr>
            <w:r>
              <w:t>Click the button ‘Set new password’</w:t>
            </w:r>
          </w:p>
        </w:tc>
      </w:tr>
      <w:tr w:rsidR="00CB734F" w:rsidRPr="008A193B" w14:paraId="54D2E15A" w14:textId="77777777" w:rsidTr="006F0E85">
        <w:tc>
          <w:tcPr>
            <w:tcW w:w="1838" w:type="dxa"/>
            <w:vAlign w:val="center"/>
          </w:tcPr>
          <w:p w14:paraId="7B79619E" w14:textId="77777777" w:rsidR="00CB734F" w:rsidRPr="008A193B" w:rsidRDefault="00CB734F" w:rsidP="006F0E85">
            <w:pPr>
              <w:rPr>
                <w:b/>
              </w:rPr>
            </w:pPr>
            <w:r w:rsidRPr="008A193B">
              <w:rPr>
                <w:b/>
              </w:rPr>
              <w:t>Expected Result</w:t>
            </w:r>
          </w:p>
        </w:tc>
        <w:tc>
          <w:tcPr>
            <w:tcW w:w="11832" w:type="dxa"/>
          </w:tcPr>
          <w:p w14:paraId="7AA2DBB0" w14:textId="5F7AB035" w:rsidR="00CB734F" w:rsidRPr="008A193B" w:rsidRDefault="00CB734F" w:rsidP="00A0279B">
            <w:r>
              <w:t xml:space="preserve">Clicking on </w:t>
            </w:r>
            <w:r w:rsidR="00A807B9">
              <w:t>the button ‘Set new password’</w:t>
            </w:r>
            <w:r w:rsidR="00D02D31">
              <w:t xml:space="preserve">, user can </w:t>
            </w:r>
            <w:r w:rsidR="00A0279B">
              <w:t>set new</w:t>
            </w:r>
            <w:r w:rsidR="00D02D31">
              <w:t xml:space="preserve"> password successfully</w:t>
            </w:r>
            <w:r w:rsidR="004C5FF4">
              <w:t>.</w:t>
            </w:r>
            <w:r>
              <w:t xml:space="preserve"> </w:t>
            </w:r>
          </w:p>
        </w:tc>
      </w:tr>
      <w:tr w:rsidR="00CB734F" w:rsidRPr="008A193B" w14:paraId="2338CBE3" w14:textId="77777777" w:rsidTr="006F0E85">
        <w:tc>
          <w:tcPr>
            <w:tcW w:w="1838" w:type="dxa"/>
            <w:vAlign w:val="center"/>
          </w:tcPr>
          <w:p w14:paraId="391C219F" w14:textId="77777777" w:rsidR="00CB734F" w:rsidRPr="008A193B" w:rsidRDefault="00CB734F" w:rsidP="006F0E85">
            <w:pPr>
              <w:rPr>
                <w:b/>
              </w:rPr>
            </w:pPr>
            <w:r w:rsidRPr="008A193B">
              <w:rPr>
                <w:b/>
              </w:rPr>
              <w:t>Actual Result</w:t>
            </w:r>
          </w:p>
        </w:tc>
        <w:tc>
          <w:tcPr>
            <w:tcW w:w="11832" w:type="dxa"/>
          </w:tcPr>
          <w:p w14:paraId="0742A822" w14:textId="021B8DCD" w:rsidR="00CB734F" w:rsidRPr="008A193B" w:rsidRDefault="00CB734F" w:rsidP="006F0E85">
            <w:r>
              <w:t xml:space="preserve">The button </w:t>
            </w:r>
            <w:r w:rsidR="00A807B9">
              <w:t xml:space="preserve">‘Set new password’ </w:t>
            </w:r>
            <w:r w:rsidR="00630E4A">
              <w:t xml:space="preserve">on email </w:t>
            </w:r>
            <w:r>
              <w:t>gives an error, and password cannot be recovered.</w:t>
            </w:r>
          </w:p>
        </w:tc>
      </w:tr>
      <w:tr w:rsidR="00CB734F" w:rsidRPr="008A193B" w14:paraId="15E9C940" w14:textId="77777777" w:rsidTr="006F0E85">
        <w:tc>
          <w:tcPr>
            <w:tcW w:w="1838" w:type="dxa"/>
            <w:vAlign w:val="center"/>
          </w:tcPr>
          <w:p w14:paraId="54F28B65" w14:textId="77777777" w:rsidR="00CB734F" w:rsidRPr="008A193B" w:rsidRDefault="00CB734F"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77DA89EA" w14:textId="03ECCCB8" w:rsidR="00CB734F" w:rsidRPr="008A193B" w:rsidRDefault="0006157B" w:rsidP="006F0E85">
            <w:r w:rsidRPr="00EC199B">
              <w:rPr>
                <w:b/>
                <w:color w:val="FF0000"/>
              </w:rPr>
              <w:t>Fail</w:t>
            </w:r>
          </w:p>
        </w:tc>
      </w:tr>
      <w:tr w:rsidR="00CB734F" w:rsidRPr="008A193B" w14:paraId="2B953B5C" w14:textId="77777777" w:rsidTr="006F0E85">
        <w:tc>
          <w:tcPr>
            <w:tcW w:w="1838" w:type="dxa"/>
            <w:vAlign w:val="center"/>
          </w:tcPr>
          <w:p w14:paraId="44DA5DD0" w14:textId="77777777" w:rsidR="00CB734F" w:rsidRPr="008A193B" w:rsidRDefault="00CB734F" w:rsidP="006F0E85">
            <w:pPr>
              <w:rPr>
                <w:b/>
              </w:rPr>
            </w:pPr>
            <w:r>
              <w:rPr>
                <w:b/>
              </w:rPr>
              <w:t>Notes</w:t>
            </w:r>
          </w:p>
        </w:tc>
        <w:tc>
          <w:tcPr>
            <w:tcW w:w="11832" w:type="dxa"/>
          </w:tcPr>
          <w:p w14:paraId="084DCBEF" w14:textId="503826D7" w:rsidR="00CB734F" w:rsidRPr="006C6BA0" w:rsidRDefault="00630E4A" w:rsidP="006F0E85">
            <w:r>
              <w:t xml:space="preserve">I noticed that </w:t>
            </w:r>
            <w:r w:rsidR="00121AAE">
              <w:t xml:space="preserve">the button ‘Set new password’ on email is not working properly, so this can be a big problem for users who forgot their passwords and cannot change it. </w:t>
            </w:r>
          </w:p>
        </w:tc>
      </w:tr>
      <w:tr w:rsidR="00CB734F" w:rsidRPr="008A193B" w14:paraId="03897E9D" w14:textId="77777777" w:rsidTr="006F0E85">
        <w:tc>
          <w:tcPr>
            <w:tcW w:w="1838" w:type="dxa"/>
            <w:shd w:val="clear" w:color="auto" w:fill="000000" w:themeFill="text1"/>
          </w:tcPr>
          <w:p w14:paraId="1713005B" w14:textId="77777777" w:rsidR="00CB734F" w:rsidRPr="008A193B" w:rsidRDefault="00CB734F" w:rsidP="006F0E85">
            <w:pPr>
              <w:rPr>
                <w:b/>
              </w:rPr>
            </w:pPr>
          </w:p>
        </w:tc>
        <w:tc>
          <w:tcPr>
            <w:tcW w:w="11832" w:type="dxa"/>
            <w:shd w:val="clear" w:color="auto" w:fill="000000" w:themeFill="text1"/>
          </w:tcPr>
          <w:p w14:paraId="4F0164EC" w14:textId="77777777" w:rsidR="00CB734F" w:rsidRPr="006C6BA0" w:rsidRDefault="00CB734F" w:rsidP="006F0E85"/>
        </w:tc>
      </w:tr>
    </w:tbl>
    <w:p w14:paraId="4E3F5C42" w14:textId="77777777" w:rsidR="00C72724" w:rsidRDefault="00C72724">
      <w:pPr>
        <w:spacing w:before="60" w:after="60"/>
      </w:pPr>
    </w:p>
    <w:tbl>
      <w:tblPr>
        <w:tblStyle w:val="Reetkatablice"/>
        <w:tblW w:w="0" w:type="auto"/>
        <w:tblLook w:val="04A0" w:firstRow="1" w:lastRow="0" w:firstColumn="1" w:lastColumn="0" w:noHBand="0" w:noVBand="1"/>
      </w:tblPr>
      <w:tblGrid>
        <w:gridCol w:w="1838"/>
        <w:gridCol w:w="11832"/>
      </w:tblGrid>
      <w:tr w:rsidR="00502C1B" w:rsidRPr="008A193B" w14:paraId="1A0C3737" w14:textId="77777777" w:rsidTr="006F0E85">
        <w:tc>
          <w:tcPr>
            <w:tcW w:w="1838" w:type="dxa"/>
            <w:shd w:val="clear" w:color="auto" w:fill="000000" w:themeFill="text1"/>
          </w:tcPr>
          <w:p w14:paraId="222D8E10" w14:textId="77777777" w:rsidR="00502C1B" w:rsidRPr="008A193B" w:rsidRDefault="00502C1B" w:rsidP="006F0E85">
            <w:pPr>
              <w:rPr>
                <w:b/>
              </w:rPr>
            </w:pPr>
          </w:p>
        </w:tc>
        <w:tc>
          <w:tcPr>
            <w:tcW w:w="11832" w:type="dxa"/>
            <w:shd w:val="clear" w:color="auto" w:fill="000000" w:themeFill="text1"/>
          </w:tcPr>
          <w:p w14:paraId="48AFC458" w14:textId="77777777" w:rsidR="00502C1B" w:rsidRPr="008A193B" w:rsidRDefault="00502C1B" w:rsidP="006F0E85"/>
        </w:tc>
      </w:tr>
      <w:tr w:rsidR="00502C1B" w:rsidRPr="008A193B" w14:paraId="6C1596CC" w14:textId="77777777" w:rsidTr="006F0E85">
        <w:tc>
          <w:tcPr>
            <w:tcW w:w="1838" w:type="dxa"/>
            <w:shd w:val="clear" w:color="auto" w:fill="D9D9D9" w:themeFill="background1" w:themeFillShade="D9"/>
            <w:vAlign w:val="center"/>
          </w:tcPr>
          <w:p w14:paraId="61AF0B40" w14:textId="77777777" w:rsidR="00502C1B" w:rsidRPr="00377399" w:rsidRDefault="00502C1B" w:rsidP="006F0E85">
            <w:pPr>
              <w:rPr>
                <w:b/>
              </w:rPr>
            </w:pPr>
            <w:r w:rsidRPr="00377399">
              <w:rPr>
                <w:b/>
              </w:rPr>
              <w:t>Test Case Number</w:t>
            </w:r>
          </w:p>
        </w:tc>
        <w:tc>
          <w:tcPr>
            <w:tcW w:w="11832" w:type="dxa"/>
            <w:shd w:val="clear" w:color="auto" w:fill="D9D9D9" w:themeFill="background1" w:themeFillShade="D9"/>
            <w:vAlign w:val="center"/>
          </w:tcPr>
          <w:p w14:paraId="134F8107" w14:textId="30660C64" w:rsidR="00502C1B" w:rsidRPr="00377399" w:rsidRDefault="00502C1B" w:rsidP="006F0E85">
            <w:pPr>
              <w:rPr>
                <w:b/>
              </w:rPr>
            </w:pPr>
            <w:r w:rsidRPr="00377399">
              <w:rPr>
                <w:b/>
              </w:rPr>
              <w:t>#</w:t>
            </w:r>
            <w:r w:rsidR="003725B8">
              <w:rPr>
                <w:b/>
              </w:rPr>
              <w:t>24</w:t>
            </w:r>
          </w:p>
        </w:tc>
      </w:tr>
      <w:tr w:rsidR="00502C1B" w:rsidRPr="008A193B" w14:paraId="6AA913BD" w14:textId="77777777" w:rsidTr="006F0E85">
        <w:tc>
          <w:tcPr>
            <w:tcW w:w="1838" w:type="dxa"/>
            <w:vAlign w:val="center"/>
          </w:tcPr>
          <w:p w14:paraId="1347053A" w14:textId="77777777" w:rsidR="00502C1B" w:rsidRPr="008A193B" w:rsidRDefault="00502C1B" w:rsidP="006F0E85">
            <w:r w:rsidRPr="008A193B">
              <w:rPr>
                <w:b/>
              </w:rPr>
              <w:t>Prerequisites</w:t>
            </w:r>
          </w:p>
        </w:tc>
        <w:tc>
          <w:tcPr>
            <w:tcW w:w="11832" w:type="dxa"/>
          </w:tcPr>
          <w:p w14:paraId="26A031F4" w14:textId="37E9DC81" w:rsidR="00502C1B" w:rsidRPr="008A193B" w:rsidRDefault="00502C1B" w:rsidP="001E7BC1">
            <w:r>
              <w:t xml:space="preserve">  ‘’The user </w:t>
            </w:r>
            <w:r w:rsidR="001E7BC1">
              <w:t>needs to</w:t>
            </w:r>
            <w:r>
              <w:t xml:space="preserve"> have registered account.’</w:t>
            </w:r>
          </w:p>
        </w:tc>
      </w:tr>
      <w:tr w:rsidR="00502C1B" w:rsidRPr="008A193B" w14:paraId="75AFB3D6" w14:textId="77777777" w:rsidTr="006F0E85">
        <w:tc>
          <w:tcPr>
            <w:tcW w:w="1838" w:type="dxa"/>
            <w:vAlign w:val="center"/>
          </w:tcPr>
          <w:p w14:paraId="7367190B" w14:textId="77777777" w:rsidR="00502C1B" w:rsidRPr="008A193B" w:rsidRDefault="00502C1B" w:rsidP="006F0E85">
            <w:pPr>
              <w:rPr>
                <w:b/>
              </w:rPr>
            </w:pPr>
            <w:r w:rsidRPr="008A193B">
              <w:rPr>
                <w:b/>
              </w:rPr>
              <w:t>Test Case Steps</w:t>
            </w:r>
          </w:p>
        </w:tc>
        <w:tc>
          <w:tcPr>
            <w:tcW w:w="11832" w:type="dxa"/>
          </w:tcPr>
          <w:p w14:paraId="55389D9A" w14:textId="77777777" w:rsidR="00502C1B" w:rsidRDefault="00502C1B" w:rsidP="003E5D20">
            <w:pPr>
              <w:pStyle w:val="Odlomakpopisa"/>
              <w:numPr>
                <w:ilvl w:val="0"/>
                <w:numId w:val="35"/>
              </w:numPr>
            </w:pPr>
            <w:r>
              <w:t xml:space="preserve">Open browser and go to: </w:t>
            </w:r>
            <w:hyperlink r:id="rId50" w:history="1">
              <w:r w:rsidRPr="00480B10">
                <w:rPr>
                  <w:rStyle w:val="Hiperveza"/>
                </w:rPr>
                <w:t>http://demo.baasic.com/angular/starterkit-photo-gallery/main</w:t>
              </w:r>
            </w:hyperlink>
          </w:p>
          <w:p w14:paraId="7802F848" w14:textId="2E6849DE" w:rsidR="00502C1B" w:rsidRDefault="00502C1B" w:rsidP="003E5D20">
            <w:pPr>
              <w:pStyle w:val="Odlomakpopisa"/>
              <w:numPr>
                <w:ilvl w:val="0"/>
                <w:numId w:val="35"/>
              </w:numPr>
            </w:pPr>
            <w:r>
              <w:t xml:space="preserve">Lean the mouse on </w:t>
            </w:r>
            <w:r w:rsidR="00DF7585">
              <w:t xml:space="preserve">photo </w:t>
            </w:r>
            <w:r>
              <w:t>(logo)</w:t>
            </w:r>
          </w:p>
          <w:p w14:paraId="24FBCC1B" w14:textId="77777777" w:rsidR="00502C1B" w:rsidRDefault="00502C1B" w:rsidP="003E5D20">
            <w:pPr>
              <w:pStyle w:val="Odlomakpopisa"/>
              <w:numPr>
                <w:ilvl w:val="0"/>
                <w:numId w:val="35"/>
              </w:numPr>
            </w:pPr>
            <w:r>
              <w:t>Click on ‘Menu’</w:t>
            </w:r>
          </w:p>
          <w:p w14:paraId="6AD1FBA7" w14:textId="77777777" w:rsidR="00502C1B" w:rsidRDefault="00502C1B" w:rsidP="003E5D20">
            <w:pPr>
              <w:pStyle w:val="Odlomakpopisa"/>
              <w:numPr>
                <w:ilvl w:val="0"/>
                <w:numId w:val="35"/>
              </w:numPr>
            </w:pPr>
            <w:r>
              <w:t>Click on ‘Login’</w:t>
            </w:r>
          </w:p>
          <w:p w14:paraId="26751B94" w14:textId="37DF2D67" w:rsidR="00502C1B" w:rsidRPr="008A193B" w:rsidRDefault="003131E9" w:rsidP="003E5D20">
            <w:pPr>
              <w:pStyle w:val="Odlomakpopisa"/>
              <w:numPr>
                <w:ilvl w:val="0"/>
                <w:numId w:val="35"/>
              </w:numPr>
            </w:pPr>
            <w:r>
              <w:t xml:space="preserve">Click </w:t>
            </w:r>
            <w:r w:rsidR="00DA189E">
              <w:t>the</w:t>
            </w:r>
            <w:r>
              <w:t xml:space="preserve"> button</w:t>
            </w:r>
            <w:r w:rsidR="00CC4B57">
              <w:t>s</w:t>
            </w:r>
            <w:r>
              <w:t xml:space="preserve"> ‘Facebook’, ‘Twitter’, ‘Google’ and ‘Github’</w:t>
            </w:r>
          </w:p>
        </w:tc>
      </w:tr>
      <w:tr w:rsidR="00502C1B" w:rsidRPr="008A193B" w14:paraId="2DBAE65D" w14:textId="77777777" w:rsidTr="006F0E85">
        <w:tc>
          <w:tcPr>
            <w:tcW w:w="1838" w:type="dxa"/>
            <w:vAlign w:val="center"/>
          </w:tcPr>
          <w:p w14:paraId="709305FC" w14:textId="77777777" w:rsidR="00502C1B" w:rsidRPr="008A193B" w:rsidRDefault="00502C1B" w:rsidP="006F0E85">
            <w:pPr>
              <w:rPr>
                <w:b/>
              </w:rPr>
            </w:pPr>
            <w:r w:rsidRPr="008A193B">
              <w:rPr>
                <w:b/>
              </w:rPr>
              <w:t>Expected Result</w:t>
            </w:r>
          </w:p>
        </w:tc>
        <w:tc>
          <w:tcPr>
            <w:tcW w:w="11832" w:type="dxa"/>
          </w:tcPr>
          <w:p w14:paraId="53598E74" w14:textId="1572DE6F" w:rsidR="00502C1B" w:rsidRPr="008A193B" w:rsidRDefault="00502C1B" w:rsidP="006834E6">
            <w:r>
              <w:t xml:space="preserve">Clicking on </w:t>
            </w:r>
            <w:r w:rsidR="006834E6">
              <w:t>the buttons ‘Facebook’, ‘Twitter’, ‘Google’ and ‘G</w:t>
            </w:r>
            <w:r w:rsidR="00CC4B57">
              <w:t>ithub’, they will lead to new page</w:t>
            </w:r>
            <w:r w:rsidR="001B0894">
              <w:t>.</w:t>
            </w:r>
          </w:p>
        </w:tc>
      </w:tr>
      <w:tr w:rsidR="00502C1B" w:rsidRPr="008A193B" w14:paraId="05D5A4BC" w14:textId="77777777" w:rsidTr="006F0E85">
        <w:tc>
          <w:tcPr>
            <w:tcW w:w="1838" w:type="dxa"/>
            <w:vAlign w:val="center"/>
          </w:tcPr>
          <w:p w14:paraId="762438AD" w14:textId="77777777" w:rsidR="00502C1B" w:rsidRPr="008A193B" w:rsidRDefault="00502C1B" w:rsidP="006F0E85">
            <w:pPr>
              <w:rPr>
                <w:b/>
              </w:rPr>
            </w:pPr>
            <w:r w:rsidRPr="008A193B">
              <w:rPr>
                <w:b/>
              </w:rPr>
              <w:t>Actual Result</w:t>
            </w:r>
          </w:p>
        </w:tc>
        <w:tc>
          <w:tcPr>
            <w:tcW w:w="11832" w:type="dxa"/>
          </w:tcPr>
          <w:p w14:paraId="669F3C35" w14:textId="3F9E740A" w:rsidR="00502C1B" w:rsidRPr="008A193B" w:rsidRDefault="001D091E" w:rsidP="006834E6">
            <w:r>
              <w:t>B</w:t>
            </w:r>
            <w:r w:rsidR="006834E6">
              <w:t>uttons</w:t>
            </w:r>
            <w:r w:rsidR="00A26747">
              <w:t xml:space="preserve"> don’t work and they</w:t>
            </w:r>
            <w:r w:rsidR="006834E6">
              <w:t xml:space="preserve"> give an error: </w:t>
            </w:r>
            <w:r w:rsidR="006834E6" w:rsidRPr="006834E6">
              <w:rPr>
                <w:rFonts w:cs="Tahoma"/>
              </w:rPr>
              <w:t>‘</w:t>
            </w:r>
            <w:r w:rsidR="006834E6" w:rsidRPr="006834E6">
              <w:rPr>
                <w:rFonts w:cs="Tahoma"/>
                <w:color w:val="F44336"/>
                <w:shd w:val="clear" w:color="auto" w:fill="FFFFFF"/>
              </w:rPr>
              <w:t>Undefined: Social login configuration not found.’</w:t>
            </w:r>
          </w:p>
        </w:tc>
      </w:tr>
      <w:tr w:rsidR="00502C1B" w:rsidRPr="008A193B" w14:paraId="526CF40C" w14:textId="77777777" w:rsidTr="006F0E85">
        <w:tc>
          <w:tcPr>
            <w:tcW w:w="1838" w:type="dxa"/>
            <w:vAlign w:val="center"/>
          </w:tcPr>
          <w:p w14:paraId="701D6DDA" w14:textId="77777777" w:rsidR="00502C1B" w:rsidRPr="008A193B" w:rsidRDefault="00502C1B"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340C2ED2" w14:textId="77777777" w:rsidR="00502C1B" w:rsidRPr="008A193B" w:rsidRDefault="00502C1B" w:rsidP="006F0E85">
            <w:r w:rsidRPr="00EC199B">
              <w:rPr>
                <w:b/>
                <w:color w:val="FF0000"/>
              </w:rPr>
              <w:t>Fail</w:t>
            </w:r>
          </w:p>
        </w:tc>
      </w:tr>
      <w:tr w:rsidR="00502C1B" w:rsidRPr="008A193B" w14:paraId="6BF735E7" w14:textId="77777777" w:rsidTr="006F0E85">
        <w:tc>
          <w:tcPr>
            <w:tcW w:w="1838" w:type="dxa"/>
            <w:vAlign w:val="center"/>
          </w:tcPr>
          <w:p w14:paraId="38DB4E52" w14:textId="77777777" w:rsidR="00502C1B" w:rsidRPr="008A193B" w:rsidRDefault="00502C1B" w:rsidP="006F0E85">
            <w:pPr>
              <w:rPr>
                <w:b/>
              </w:rPr>
            </w:pPr>
            <w:r>
              <w:rPr>
                <w:b/>
              </w:rPr>
              <w:t>Notes</w:t>
            </w:r>
          </w:p>
        </w:tc>
        <w:tc>
          <w:tcPr>
            <w:tcW w:w="11832" w:type="dxa"/>
          </w:tcPr>
          <w:p w14:paraId="50587116" w14:textId="67A20916" w:rsidR="00502C1B" w:rsidRPr="006C6BA0" w:rsidRDefault="00502C1B" w:rsidP="006F0E85">
            <w:r>
              <w:t xml:space="preserve">I noticed that </w:t>
            </w:r>
            <w:r w:rsidR="00DA29DA">
              <w:t xml:space="preserve">buttons for social login don’t work, so users cannot login with </w:t>
            </w:r>
            <w:r w:rsidR="00A950C5">
              <w:t xml:space="preserve">their social network. </w:t>
            </w:r>
          </w:p>
        </w:tc>
      </w:tr>
      <w:tr w:rsidR="00502C1B" w:rsidRPr="008A193B" w14:paraId="7A8259F1" w14:textId="77777777" w:rsidTr="006F0E85">
        <w:tc>
          <w:tcPr>
            <w:tcW w:w="1838" w:type="dxa"/>
            <w:shd w:val="clear" w:color="auto" w:fill="000000" w:themeFill="text1"/>
          </w:tcPr>
          <w:p w14:paraId="05DBC1C1" w14:textId="77777777" w:rsidR="00502C1B" w:rsidRPr="008A193B" w:rsidRDefault="00502C1B" w:rsidP="006F0E85">
            <w:pPr>
              <w:rPr>
                <w:b/>
              </w:rPr>
            </w:pPr>
          </w:p>
        </w:tc>
        <w:tc>
          <w:tcPr>
            <w:tcW w:w="11832" w:type="dxa"/>
            <w:shd w:val="clear" w:color="auto" w:fill="000000" w:themeFill="text1"/>
          </w:tcPr>
          <w:p w14:paraId="5AA4ACB4" w14:textId="77777777" w:rsidR="00502C1B" w:rsidRPr="006C6BA0" w:rsidRDefault="00502C1B" w:rsidP="006F0E85"/>
        </w:tc>
      </w:tr>
    </w:tbl>
    <w:p w14:paraId="023A071D" w14:textId="77777777" w:rsidR="007C53C3" w:rsidRDefault="007C53C3">
      <w:pPr>
        <w:spacing w:before="60" w:after="60"/>
      </w:pPr>
    </w:p>
    <w:p w14:paraId="71A9A08B" w14:textId="3B002978" w:rsidR="005E4ED8" w:rsidRDefault="005E4ED8">
      <w:pPr>
        <w:spacing w:before="60" w:after="60"/>
      </w:pPr>
    </w:p>
    <w:p w14:paraId="7DB86A43" w14:textId="77777777" w:rsidR="005A3478" w:rsidRDefault="005A3478">
      <w:pPr>
        <w:spacing w:before="60" w:after="60"/>
      </w:pPr>
    </w:p>
    <w:p w14:paraId="26D18A12" w14:textId="77777777" w:rsidR="005A3478" w:rsidRDefault="005A3478">
      <w:pPr>
        <w:spacing w:before="60" w:after="60"/>
      </w:pPr>
    </w:p>
    <w:p w14:paraId="60C59E5C" w14:textId="77777777" w:rsidR="005A3478" w:rsidRDefault="005A3478">
      <w:pPr>
        <w:spacing w:before="60" w:after="60"/>
      </w:pPr>
    </w:p>
    <w:p w14:paraId="18590F68" w14:textId="77777777" w:rsidR="005A3478" w:rsidRDefault="005A3478">
      <w:pPr>
        <w:spacing w:before="60" w:after="60"/>
      </w:pPr>
    </w:p>
    <w:p w14:paraId="2BB0D669" w14:textId="77777777" w:rsidR="005A3478" w:rsidRDefault="005A3478">
      <w:pPr>
        <w:spacing w:before="60" w:after="60"/>
      </w:pPr>
    </w:p>
    <w:p w14:paraId="3A1E3484" w14:textId="77777777" w:rsidR="005A3478" w:rsidRDefault="005A3478">
      <w:pPr>
        <w:spacing w:before="60" w:after="60"/>
      </w:pPr>
    </w:p>
    <w:p w14:paraId="33D17289" w14:textId="77777777" w:rsidR="005A3478" w:rsidRDefault="005A3478">
      <w:pPr>
        <w:spacing w:before="60" w:after="60"/>
      </w:pPr>
    </w:p>
    <w:tbl>
      <w:tblPr>
        <w:tblStyle w:val="Reetkatablice"/>
        <w:tblW w:w="0" w:type="auto"/>
        <w:tblLook w:val="04A0" w:firstRow="1" w:lastRow="0" w:firstColumn="1" w:lastColumn="0" w:noHBand="0" w:noVBand="1"/>
      </w:tblPr>
      <w:tblGrid>
        <w:gridCol w:w="1838"/>
        <w:gridCol w:w="11832"/>
      </w:tblGrid>
      <w:tr w:rsidR="00931D40" w:rsidRPr="008A193B" w14:paraId="5836AB54" w14:textId="77777777" w:rsidTr="006F0E85">
        <w:tc>
          <w:tcPr>
            <w:tcW w:w="1838" w:type="dxa"/>
            <w:shd w:val="clear" w:color="auto" w:fill="000000" w:themeFill="text1"/>
          </w:tcPr>
          <w:p w14:paraId="0548A8DA" w14:textId="77777777" w:rsidR="00931D40" w:rsidRPr="008A193B" w:rsidRDefault="00931D40" w:rsidP="006F0E85">
            <w:pPr>
              <w:rPr>
                <w:b/>
              </w:rPr>
            </w:pPr>
          </w:p>
        </w:tc>
        <w:tc>
          <w:tcPr>
            <w:tcW w:w="11832" w:type="dxa"/>
            <w:shd w:val="clear" w:color="auto" w:fill="000000" w:themeFill="text1"/>
          </w:tcPr>
          <w:p w14:paraId="4F8263AC" w14:textId="77777777" w:rsidR="00931D40" w:rsidRPr="008A193B" w:rsidRDefault="00931D40" w:rsidP="006F0E85"/>
        </w:tc>
      </w:tr>
      <w:tr w:rsidR="00931D40" w:rsidRPr="008A193B" w14:paraId="4377AE5C" w14:textId="77777777" w:rsidTr="006F0E85">
        <w:tc>
          <w:tcPr>
            <w:tcW w:w="1838" w:type="dxa"/>
            <w:shd w:val="clear" w:color="auto" w:fill="D9D9D9" w:themeFill="background1" w:themeFillShade="D9"/>
            <w:vAlign w:val="center"/>
          </w:tcPr>
          <w:p w14:paraId="44579A4B" w14:textId="77777777" w:rsidR="00931D40" w:rsidRPr="00377399" w:rsidRDefault="00931D40" w:rsidP="006F0E85">
            <w:pPr>
              <w:rPr>
                <w:b/>
              </w:rPr>
            </w:pPr>
            <w:r w:rsidRPr="00377399">
              <w:rPr>
                <w:b/>
              </w:rPr>
              <w:t>Test Case Number</w:t>
            </w:r>
          </w:p>
        </w:tc>
        <w:tc>
          <w:tcPr>
            <w:tcW w:w="11832" w:type="dxa"/>
            <w:shd w:val="clear" w:color="auto" w:fill="D9D9D9" w:themeFill="background1" w:themeFillShade="D9"/>
            <w:vAlign w:val="center"/>
          </w:tcPr>
          <w:p w14:paraId="6FC714D9" w14:textId="5DAAF2ED" w:rsidR="00931D40" w:rsidRPr="00377399" w:rsidRDefault="00931D40" w:rsidP="006F0E85">
            <w:pPr>
              <w:rPr>
                <w:b/>
              </w:rPr>
            </w:pPr>
            <w:r w:rsidRPr="00377399">
              <w:rPr>
                <w:b/>
              </w:rPr>
              <w:t>#</w:t>
            </w:r>
            <w:r w:rsidR="003725B8">
              <w:rPr>
                <w:b/>
              </w:rPr>
              <w:t>25</w:t>
            </w:r>
          </w:p>
        </w:tc>
      </w:tr>
      <w:tr w:rsidR="00931D40" w:rsidRPr="008A193B" w14:paraId="3325127C" w14:textId="77777777" w:rsidTr="006F0E85">
        <w:tc>
          <w:tcPr>
            <w:tcW w:w="1838" w:type="dxa"/>
            <w:vAlign w:val="center"/>
          </w:tcPr>
          <w:p w14:paraId="6168DE0E" w14:textId="77777777" w:rsidR="00931D40" w:rsidRPr="008A193B" w:rsidRDefault="00931D40" w:rsidP="006F0E85">
            <w:r w:rsidRPr="008A193B">
              <w:rPr>
                <w:b/>
              </w:rPr>
              <w:t>Prerequisites</w:t>
            </w:r>
          </w:p>
        </w:tc>
        <w:tc>
          <w:tcPr>
            <w:tcW w:w="11832" w:type="dxa"/>
          </w:tcPr>
          <w:p w14:paraId="0F1BA8BD" w14:textId="77777777" w:rsidR="00931D40" w:rsidRPr="008A193B" w:rsidRDefault="00931D40" w:rsidP="006F0E85">
            <w:r>
              <w:t xml:space="preserve">  ‘’The user needs to have registered account.’</w:t>
            </w:r>
          </w:p>
        </w:tc>
      </w:tr>
      <w:tr w:rsidR="00931D40" w:rsidRPr="008A193B" w14:paraId="296450D2" w14:textId="77777777" w:rsidTr="006F0E85">
        <w:tc>
          <w:tcPr>
            <w:tcW w:w="1838" w:type="dxa"/>
            <w:vAlign w:val="center"/>
          </w:tcPr>
          <w:p w14:paraId="3042DEE3" w14:textId="77777777" w:rsidR="00931D40" w:rsidRPr="008A193B" w:rsidRDefault="00931D40" w:rsidP="006F0E85">
            <w:pPr>
              <w:rPr>
                <w:b/>
              </w:rPr>
            </w:pPr>
            <w:r w:rsidRPr="008A193B">
              <w:rPr>
                <w:b/>
              </w:rPr>
              <w:t>Test Case Steps</w:t>
            </w:r>
          </w:p>
        </w:tc>
        <w:tc>
          <w:tcPr>
            <w:tcW w:w="11832" w:type="dxa"/>
          </w:tcPr>
          <w:p w14:paraId="106D7B04" w14:textId="77777777" w:rsidR="00931D40" w:rsidRDefault="00931D40" w:rsidP="003E5D20">
            <w:pPr>
              <w:pStyle w:val="Odlomakpopisa"/>
              <w:numPr>
                <w:ilvl w:val="0"/>
                <w:numId w:val="36"/>
              </w:numPr>
            </w:pPr>
            <w:r>
              <w:t xml:space="preserve">Open browser and go to: </w:t>
            </w:r>
            <w:hyperlink r:id="rId51" w:history="1">
              <w:r w:rsidRPr="00480B10">
                <w:rPr>
                  <w:rStyle w:val="Hiperveza"/>
                </w:rPr>
                <w:t>http://demo.baasic.com/angular/starterkit-photo-gallery/main</w:t>
              </w:r>
            </w:hyperlink>
          </w:p>
          <w:p w14:paraId="5315060B" w14:textId="36F87125" w:rsidR="00931D40" w:rsidRDefault="00931D40" w:rsidP="003E5D20">
            <w:pPr>
              <w:pStyle w:val="Odlomakpopisa"/>
              <w:numPr>
                <w:ilvl w:val="0"/>
                <w:numId w:val="36"/>
              </w:numPr>
            </w:pPr>
            <w:r>
              <w:t xml:space="preserve">Lean the mouse on </w:t>
            </w:r>
            <w:r w:rsidR="00DF7585">
              <w:t xml:space="preserve">photo </w:t>
            </w:r>
            <w:r>
              <w:t>(logo)</w:t>
            </w:r>
          </w:p>
          <w:p w14:paraId="6895B9AC" w14:textId="77777777" w:rsidR="00931D40" w:rsidRDefault="00931D40" w:rsidP="003E5D20">
            <w:pPr>
              <w:pStyle w:val="Odlomakpopisa"/>
              <w:numPr>
                <w:ilvl w:val="0"/>
                <w:numId w:val="36"/>
              </w:numPr>
            </w:pPr>
            <w:r>
              <w:t>Click on ‘Menu’</w:t>
            </w:r>
          </w:p>
          <w:p w14:paraId="64D0629F" w14:textId="765CA55A" w:rsidR="00931D40" w:rsidRPr="008A193B" w:rsidRDefault="00931D40" w:rsidP="003E5D20">
            <w:pPr>
              <w:pStyle w:val="Odlomakpopisa"/>
              <w:numPr>
                <w:ilvl w:val="0"/>
                <w:numId w:val="36"/>
              </w:numPr>
            </w:pPr>
            <w:r>
              <w:t>Click on ‘Login’</w:t>
            </w:r>
          </w:p>
        </w:tc>
      </w:tr>
      <w:tr w:rsidR="00931D40" w:rsidRPr="008A193B" w14:paraId="4EAB7A8C" w14:textId="77777777" w:rsidTr="006F0E85">
        <w:tc>
          <w:tcPr>
            <w:tcW w:w="1838" w:type="dxa"/>
            <w:vAlign w:val="center"/>
          </w:tcPr>
          <w:p w14:paraId="087D40B7" w14:textId="77777777" w:rsidR="00931D40" w:rsidRPr="008A193B" w:rsidRDefault="00931D40" w:rsidP="006F0E85">
            <w:pPr>
              <w:rPr>
                <w:b/>
              </w:rPr>
            </w:pPr>
            <w:r w:rsidRPr="008A193B">
              <w:rPr>
                <w:b/>
              </w:rPr>
              <w:t>Expected Result</w:t>
            </w:r>
          </w:p>
        </w:tc>
        <w:tc>
          <w:tcPr>
            <w:tcW w:w="11832" w:type="dxa"/>
          </w:tcPr>
          <w:p w14:paraId="48285757" w14:textId="70BD90D8" w:rsidR="00931D40" w:rsidRPr="008A193B" w:rsidRDefault="00571B89" w:rsidP="00B651DB">
            <w:r>
              <w:t>Going to the ‘Login’ page, Login</w:t>
            </w:r>
            <w:r w:rsidR="00B651DB">
              <w:t xml:space="preserve"> text</w:t>
            </w:r>
            <w:r>
              <w:t xml:space="preserve"> is fully readable on every desktop and mobile </w:t>
            </w:r>
            <w:r w:rsidR="002F4333">
              <w:t>version</w:t>
            </w:r>
            <w:r>
              <w:t>.</w:t>
            </w:r>
          </w:p>
        </w:tc>
      </w:tr>
      <w:tr w:rsidR="00931D40" w:rsidRPr="008A193B" w14:paraId="3EC57949" w14:textId="77777777" w:rsidTr="006F0E85">
        <w:tc>
          <w:tcPr>
            <w:tcW w:w="1838" w:type="dxa"/>
            <w:vAlign w:val="center"/>
          </w:tcPr>
          <w:p w14:paraId="238933D0" w14:textId="77777777" w:rsidR="00931D40" w:rsidRPr="008A193B" w:rsidRDefault="00931D40" w:rsidP="006F0E85">
            <w:pPr>
              <w:rPr>
                <w:b/>
              </w:rPr>
            </w:pPr>
            <w:r w:rsidRPr="008A193B">
              <w:rPr>
                <w:b/>
              </w:rPr>
              <w:t>Actual Result</w:t>
            </w:r>
          </w:p>
        </w:tc>
        <w:tc>
          <w:tcPr>
            <w:tcW w:w="11832" w:type="dxa"/>
          </w:tcPr>
          <w:p w14:paraId="61957C11" w14:textId="0BDA9FCD" w:rsidR="00931D40" w:rsidRPr="008A193B" w:rsidRDefault="00931D40" w:rsidP="00B651DB">
            <w:r>
              <w:t>Th</w:t>
            </w:r>
            <w:r w:rsidR="00571B89">
              <w:t xml:space="preserve">e ‘Menu’ icon is </w:t>
            </w:r>
            <w:r w:rsidR="00A45A76">
              <w:t>o</w:t>
            </w:r>
            <w:r w:rsidR="00B651DB">
              <w:t>ver the</w:t>
            </w:r>
            <w:r w:rsidR="00B85866">
              <w:t xml:space="preserve"> </w:t>
            </w:r>
            <w:r w:rsidR="00A45A76">
              <w:t>L</w:t>
            </w:r>
            <w:r w:rsidR="007B3FBD">
              <w:t>ogin</w:t>
            </w:r>
            <w:r w:rsidR="00B651DB">
              <w:t xml:space="preserve"> text</w:t>
            </w:r>
            <w:r w:rsidR="007B3FBD">
              <w:t>,</w:t>
            </w:r>
            <w:r w:rsidR="00A45A76">
              <w:t xml:space="preserve"> text is not fully readable so display</w:t>
            </w:r>
            <w:r w:rsidR="00901302">
              <w:t xml:space="preserve"> information is not good on mobile </w:t>
            </w:r>
            <w:r w:rsidR="00B449E4">
              <w:t>version</w:t>
            </w:r>
            <w:r w:rsidR="002F4333">
              <w:t>.</w:t>
            </w:r>
          </w:p>
        </w:tc>
      </w:tr>
      <w:tr w:rsidR="00931D40" w:rsidRPr="008A193B" w14:paraId="3A51F959" w14:textId="77777777" w:rsidTr="006F0E85">
        <w:tc>
          <w:tcPr>
            <w:tcW w:w="1838" w:type="dxa"/>
            <w:vAlign w:val="center"/>
          </w:tcPr>
          <w:p w14:paraId="38CAA895" w14:textId="77777777" w:rsidR="00931D40" w:rsidRPr="008A193B" w:rsidRDefault="00931D40" w:rsidP="006F0E85">
            <w:pPr>
              <w:rPr>
                <w:b/>
              </w:rPr>
            </w:pPr>
            <w:r w:rsidRPr="00EC199B">
              <w:rPr>
                <w:b/>
                <w:color w:val="92D050"/>
              </w:rPr>
              <w:t>Pass</w:t>
            </w:r>
            <w:r w:rsidRPr="008A193B">
              <w:rPr>
                <w:b/>
              </w:rPr>
              <w:t xml:space="preserve">/ </w:t>
            </w:r>
            <w:r w:rsidRPr="00EC199B">
              <w:rPr>
                <w:b/>
                <w:color w:val="FF0000"/>
              </w:rPr>
              <w:t>Fail</w:t>
            </w:r>
          </w:p>
        </w:tc>
        <w:tc>
          <w:tcPr>
            <w:tcW w:w="11832" w:type="dxa"/>
          </w:tcPr>
          <w:p w14:paraId="51B22568" w14:textId="77777777" w:rsidR="00931D40" w:rsidRPr="008A193B" w:rsidRDefault="00931D40" w:rsidP="006F0E85">
            <w:r w:rsidRPr="00EC199B">
              <w:rPr>
                <w:b/>
                <w:color w:val="FF0000"/>
              </w:rPr>
              <w:t>Fail</w:t>
            </w:r>
          </w:p>
        </w:tc>
      </w:tr>
      <w:tr w:rsidR="00931D40" w:rsidRPr="008A193B" w14:paraId="48AF39B1" w14:textId="77777777" w:rsidTr="006F0E85">
        <w:tc>
          <w:tcPr>
            <w:tcW w:w="1838" w:type="dxa"/>
            <w:vAlign w:val="center"/>
          </w:tcPr>
          <w:p w14:paraId="75D79AC1" w14:textId="77777777" w:rsidR="00931D40" w:rsidRPr="008A193B" w:rsidRDefault="00931D40" w:rsidP="006F0E85">
            <w:pPr>
              <w:rPr>
                <w:b/>
              </w:rPr>
            </w:pPr>
            <w:r>
              <w:rPr>
                <w:b/>
              </w:rPr>
              <w:t>Notes</w:t>
            </w:r>
          </w:p>
        </w:tc>
        <w:tc>
          <w:tcPr>
            <w:tcW w:w="11832" w:type="dxa"/>
          </w:tcPr>
          <w:p w14:paraId="6B58CCA1" w14:textId="703BCE04" w:rsidR="00931D40" w:rsidRPr="006C6BA0" w:rsidRDefault="001B0894" w:rsidP="006C139C">
            <w:r>
              <w:t>Site’s responsiveness</w:t>
            </w:r>
            <w:r w:rsidR="006C139C">
              <w:t xml:space="preserve"> is not good, </w:t>
            </w:r>
            <w:r w:rsidR="00D04D61">
              <w:t xml:space="preserve">needs to be fixed because of the UI </w:t>
            </w:r>
            <w:r w:rsidR="00E75032">
              <w:t>and UX</w:t>
            </w:r>
          </w:p>
        </w:tc>
      </w:tr>
      <w:tr w:rsidR="00931D40" w:rsidRPr="008A193B" w14:paraId="654094D6" w14:textId="77777777" w:rsidTr="006F0E85">
        <w:tc>
          <w:tcPr>
            <w:tcW w:w="1838" w:type="dxa"/>
            <w:shd w:val="clear" w:color="auto" w:fill="000000" w:themeFill="text1"/>
          </w:tcPr>
          <w:p w14:paraId="05452939" w14:textId="77777777" w:rsidR="00931D40" w:rsidRPr="008A193B" w:rsidRDefault="00931D40" w:rsidP="006F0E85">
            <w:pPr>
              <w:rPr>
                <w:b/>
              </w:rPr>
            </w:pPr>
          </w:p>
        </w:tc>
        <w:tc>
          <w:tcPr>
            <w:tcW w:w="11832" w:type="dxa"/>
            <w:shd w:val="clear" w:color="auto" w:fill="000000" w:themeFill="text1"/>
          </w:tcPr>
          <w:p w14:paraId="494B3517" w14:textId="77777777" w:rsidR="00931D40" w:rsidRPr="006C6BA0" w:rsidRDefault="00931D40" w:rsidP="006F0E85"/>
        </w:tc>
      </w:tr>
    </w:tbl>
    <w:p w14:paraId="43FCFE15" w14:textId="77777777" w:rsidR="0000306E" w:rsidRDefault="0000306E">
      <w:pPr>
        <w:spacing w:before="60" w:after="60"/>
      </w:pPr>
    </w:p>
    <w:p w14:paraId="0523CFA9" w14:textId="77777777" w:rsidR="005A3478" w:rsidRDefault="005A3478">
      <w:pPr>
        <w:spacing w:before="60" w:after="60"/>
      </w:pPr>
    </w:p>
    <w:p w14:paraId="49E22A5C" w14:textId="1F357275" w:rsidR="009447BC" w:rsidRDefault="009447BC">
      <w:pPr>
        <w:spacing w:before="60" w:after="60"/>
      </w:pPr>
      <w:r>
        <w:br w:type="page"/>
      </w:r>
    </w:p>
    <w:p w14:paraId="6074BF14" w14:textId="77777777" w:rsidR="005A3478" w:rsidRDefault="005A3478">
      <w:pPr>
        <w:spacing w:before="60" w:after="60"/>
      </w:pPr>
    </w:p>
    <w:p w14:paraId="047FEC75" w14:textId="77777777" w:rsidR="005A3478" w:rsidRDefault="005A3478">
      <w:pPr>
        <w:spacing w:before="60" w:after="60"/>
      </w:pPr>
    </w:p>
    <w:p w14:paraId="3A9F0099" w14:textId="77777777" w:rsidR="005A3478" w:rsidRDefault="005A3478">
      <w:pPr>
        <w:spacing w:before="60" w:after="60"/>
      </w:pPr>
    </w:p>
    <w:tbl>
      <w:tblPr>
        <w:tblStyle w:val="Reetkatablice"/>
        <w:tblW w:w="0" w:type="auto"/>
        <w:tblLook w:val="04A0" w:firstRow="1" w:lastRow="0" w:firstColumn="1" w:lastColumn="0" w:noHBand="0" w:noVBand="1"/>
      </w:tblPr>
      <w:tblGrid>
        <w:gridCol w:w="1838"/>
        <w:gridCol w:w="11832"/>
      </w:tblGrid>
      <w:tr w:rsidR="0000306E" w:rsidRPr="008A193B" w14:paraId="48DC86BC" w14:textId="77777777" w:rsidTr="00196836">
        <w:tc>
          <w:tcPr>
            <w:tcW w:w="1838" w:type="dxa"/>
            <w:shd w:val="clear" w:color="auto" w:fill="000000" w:themeFill="text1"/>
          </w:tcPr>
          <w:p w14:paraId="5BAC52E1" w14:textId="77777777" w:rsidR="0000306E" w:rsidRPr="008A193B" w:rsidRDefault="0000306E" w:rsidP="00196836">
            <w:pPr>
              <w:rPr>
                <w:b/>
              </w:rPr>
            </w:pPr>
          </w:p>
        </w:tc>
        <w:tc>
          <w:tcPr>
            <w:tcW w:w="11832" w:type="dxa"/>
            <w:shd w:val="clear" w:color="auto" w:fill="000000" w:themeFill="text1"/>
          </w:tcPr>
          <w:p w14:paraId="7CF47294" w14:textId="77777777" w:rsidR="0000306E" w:rsidRPr="008A193B" w:rsidRDefault="0000306E" w:rsidP="00196836"/>
        </w:tc>
      </w:tr>
      <w:tr w:rsidR="0000306E" w:rsidRPr="008A193B" w14:paraId="72544EB2" w14:textId="77777777" w:rsidTr="00196836">
        <w:tc>
          <w:tcPr>
            <w:tcW w:w="1838" w:type="dxa"/>
            <w:shd w:val="clear" w:color="auto" w:fill="D9D9D9" w:themeFill="background1" w:themeFillShade="D9"/>
            <w:vAlign w:val="center"/>
          </w:tcPr>
          <w:p w14:paraId="4F29B496" w14:textId="77777777" w:rsidR="0000306E" w:rsidRPr="00377399" w:rsidRDefault="0000306E" w:rsidP="00196836">
            <w:pPr>
              <w:rPr>
                <w:b/>
              </w:rPr>
            </w:pPr>
            <w:r w:rsidRPr="00377399">
              <w:rPr>
                <w:b/>
              </w:rPr>
              <w:t>Test Case Number</w:t>
            </w:r>
          </w:p>
        </w:tc>
        <w:tc>
          <w:tcPr>
            <w:tcW w:w="11832" w:type="dxa"/>
            <w:shd w:val="clear" w:color="auto" w:fill="D9D9D9" w:themeFill="background1" w:themeFillShade="D9"/>
            <w:vAlign w:val="center"/>
          </w:tcPr>
          <w:p w14:paraId="0E01B39D" w14:textId="78DFA36F" w:rsidR="0000306E" w:rsidRPr="00377399" w:rsidRDefault="0000306E" w:rsidP="00196836">
            <w:pPr>
              <w:rPr>
                <w:b/>
              </w:rPr>
            </w:pPr>
            <w:r w:rsidRPr="00377399">
              <w:rPr>
                <w:b/>
              </w:rPr>
              <w:t>#</w:t>
            </w:r>
            <w:r w:rsidR="003725B8">
              <w:rPr>
                <w:b/>
              </w:rPr>
              <w:t>26</w:t>
            </w:r>
          </w:p>
        </w:tc>
      </w:tr>
      <w:tr w:rsidR="0000306E" w:rsidRPr="008A193B" w14:paraId="4C76BE96" w14:textId="77777777" w:rsidTr="00196836">
        <w:tc>
          <w:tcPr>
            <w:tcW w:w="1838" w:type="dxa"/>
            <w:vAlign w:val="center"/>
          </w:tcPr>
          <w:p w14:paraId="275BF981" w14:textId="77777777" w:rsidR="0000306E" w:rsidRPr="008A193B" w:rsidRDefault="0000306E" w:rsidP="00196836">
            <w:r w:rsidRPr="008A193B">
              <w:rPr>
                <w:b/>
              </w:rPr>
              <w:t>Prerequisites</w:t>
            </w:r>
          </w:p>
        </w:tc>
        <w:tc>
          <w:tcPr>
            <w:tcW w:w="11832" w:type="dxa"/>
          </w:tcPr>
          <w:p w14:paraId="0E7F80A4" w14:textId="77777777" w:rsidR="0000306E" w:rsidRPr="008A193B" w:rsidRDefault="0000306E" w:rsidP="00196836">
            <w:r>
              <w:t xml:space="preserve">  ‘’The user needs to have registered account.’</w:t>
            </w:r>
          </w:p>
        </w:tc>
      </w:tr>
      <w:tr w:rsidR="0000306E" w:rsidRPr="008A193B" w14:paraId="21B60398" w14:textId="77777777" w:rsidTr="00196836">
        <w:tc>
          <w:tcPr>
            <w:tcW w:w="1838" w:type="dxa"/>
            <w:vAlign w:val="center"/>
          </w:tcPr>
          <w:p w14:paraId="027A6460" w14:textId="77777777" w:rsidR="0000306E" w:rsidRPr="008A193B" w:rsidRDefault="0000306E" w:rsidP="00196836">
            <w:pPr>
              <w:rPr>
                <w:b/>
              </w:rPr>
            </w:pPr>
            <w:r w:rsidRPr="008A193B">
              <w:rPr>
                <w:b/>
              </w:rPr>
              <w:t>Test Case Steps</w:t>
            </w:r>
          </w:p>
        </w:tc>
        <w:tc>
          <w:tcPr>
            <w:tcW w:w="11832" w:type="dxa"/>
          </w:tcPr>
          <w:p w14:paraId="2C696F39" w14:textId="77777777" w:rsidR="0000306E" w:rsidRDefault="0000306E" w:rsidP="003E5D20">
            <w:pPr>
              <w:pStyle w:val="Odlomakpopisa"/>
              <w:numPr>
                <w:ilvl w:val="0"/>
                <w:numId w:val="43"/>
              </w:numPr>
            </w:pPr>
            <w:r>
              <w:t xml:space="preserve">Open browser and go to: </w:t>
            </w:r>
            <w:hyperlink r:id="rId52" w:history="1">
              <w:r w:rsidRPr="00480B10">
                <w:rPr>
                  <w:rStyle w:val="Hiperveza"/>
                </w:rPr>
                <w:t>http://demo.baasic.com/angular/starterkit-photo-gallery/main</w:t>
              </w:r>
            </w:hyperlink>
          </w:p>
          <w:p w14:paraId="63DCA7F6" w14:textId="77777777" w:rsidR="0000306E" w:rsidRDefault="0000306E" w:rsidP="003E5D20">
            <w:pPr>
              <w:pStyle w:val="Odlomakpopisa"/>
              <w:numPr>
                <w:ilvl w:val="0"/>
                <w:numId w:val="43"/>
              </w:numPr>
            </w:pPr>
            <w:r>
              <w:t>Lean the mouse on photo (logo)</w:t>
            </w:r>
          </w:p>
          <w:p w14:paraId="23247970" w14:textId="77777777" w:rsidR="0000306E" w:rsidRDefault="0000306E" w:rsidP="003E5D20">
            <w:pPr>
              <w:pStyle w:val="Odlomakpopisa"/>
              <w:numPr>
                <w:ilvl w:val="0"/>
                <w:numId w:val="43"/>
              </w:numPr>
            </w:pPr>
            <w:r>
              <w:t>Click on ‘Menu’</w:t>
            </w:r>
          </w:p>
          <w:p w14:paraId="39061046" w14:textId="77777777" w:rsidR="0000306E" w:rsidRDefault="0000306E" w:rsidP="003E5D20">
            <w:pPr>
              <w:pStyle w:val="Odlomakpopisa"/>
              <w:numPr>
                <w:ilvl w:val="0"/>
                <w:numId w:val="43"/>
              </w:numPr>
            </w:pPr>
            <w:r>
              <w:t>Click on ‘Login’</w:t>
            </w:r>
          </w:p>
          <w:p w14:paraId="6DBD6B27" w14:textId="77777777" w:rsidR="0000306E" w:rsidRDefault="0000306E" w:rsidP="003E5D20">
            <w:pPr>
              <w:pStyle w:val="Odlomakpopisa"/>
              <w:numPr>
                <w:ilvl w:val="0"/>
                <w:numId w:val="43"/>
              </w:numPr>
            </w:pPr>
            <w:r>
              <w:t>Type correct username or email address</w:t>
            </w:r>
          </w:p>
          <w:p w14:paraId="16C4AAA3" w14:textId="77777777" w:rsidR="0000306E" w:rsidRDefault="0000306E" w:rsidP="003E5D20">
            <w:pPr>
              <w:pStyle w:val="Odlomakpopisa"/>
              <w:numPr>
                <w:ilvl w:val="0"/>
                <w:numId w:val="43"/>
              </w:numPr>
            </w:pPr>
            <w:r>
              <w:t>Type correct password</w:t>
            </w:r>
          </w:p>
          <w:p w14:paraId="495374D6" w14:textId="11D2DF3F" w:rsidR="0000306E" w:rsidRPr="008A193B" w:rsidRDefault="0000306E" w:rsidP="003E5D20">
            <w:pPr>
              <w:pStyle w:val="Odlomakpopisa"/>
              <w:numPr>
                <w:ilvl w:val="0"/>
                <w:numId w:val="43"/>
              </w:numPr>
            </w:pPr>
            <w:r>
              <w:t>Click on button ‘Login’</w:t>
            </w:r>
          </w:p>
        </w:tc>
      </w:tr>
      <w:tr w:rsidR="0000306E" w:rsidRPr="008A193B" w14:paraId="7F04D110" w14:textId="77777777" w:rsidTr="00196836">
        <w:tc>
          <w:tcPr>
            <w:tcW w:w="1838" w:type="dxa"/>
            <w:vAlign w:val="center"/>
          </w:tcPr>
          <w:p w14:paraId="5EB4AD7E" w14:textId="77777777" w:rsidR="0000306E" w:rsidRPr="008A193B" w:rsidRDefault="0000306E" w:rsidP="00196836">
            <w:pPr>
              <w:rPr>
                <w:b/>
              </w:rPr>
            </w:pPr>
            <w:r w:rsidRPr="008A193B">
              <w:rPr>
                <w:b/>
              </w:rPr>
              <w:t>Expected Result</w:t>
            </w:r>
          </w:p>
        </w:tc>
        <w:tc>
          <w:tcPr>
            <w:tcW w:w="11832" w:type="dxa"/>
          </w:tcPr>
          <w:p w14:paraId="54709B5B" w14:textId="3B7EC22D" w:rsidR="0000306E" w:rsidRPr="008A193B" w:rsidRDefault="00C70505" w:rsidP="00196836">
            <w:r>
              <w:t>Button ‘Login’ should get user to another page: ‘Photo Gallery’’.</w:t>
            </w:r>
          </w:p>
        </w:tc>
      </w:tr>
      <w:tr w:rsidR="0000306E" w:rsidRPr="008A193B" w14:paraId="4AB76507" w14:textId="77777777" w:rsidTr="00196836">
        <w:tc>
          <w:tcPr>
            <w:tcW w:w="1838" w:type="dxa"/>
            <w:vAlign w:val="center"/>
          </w:tcPr>
          <w:p w14:paraId="76D55F4D" w14:textId="77777777" w:rsidR="0000306E" w:rsidRPr="008A193B" w:rsidRDefault="0000306E" w:rsidP="00196836">
            <w:pPr>
              <w:rPr>
                <w:b/>
              </w:rPr>
            </w:pPr>
            <w:r w:rsidRPr="008A193B">
              <w:rPr>
                <w:b/>
              </w:rPr>
              <w:t>Actual Result</w:t>
            </w:r>
          </w:p>
        </w:tc>
        <w:tc>
          <w:tcPr>
            <w:tcW w:w="11832" w:type="dxa"/>
          </w:tcPr>
          <w:p w14:paraId="72B5FCFD" w14:textId="3103C34A" w:rsidR="0000306E" w:rsidRPr="008A193B" w:rsidRDefault="00C70505" w:rsidP="00196836">
            <w:r>
              <w:t xml:space="preserve">Button ‘Login’ works and new page ‘Photo Gallery’ is opened. </w:t>
            </w:r>
            <w:r w:rsidR="00E17BF5">
              <w:t xml:space="preserve">URL also changed: </w:t>
            </w:r>
            <w:hyperlink r:id="rId53" w:history="1">
              <w:r w:rsidR="00E17BF5" w:rsidRPr="0092610E">
                <w:rPr>
                  <w:rStyle w:val="Hiperveza"/>
                </w:rPr>
                <w:t>http://demo.baasic.com/angular/starterkit-photo-gallery/profile/czLwdcWa7gNCyrvtB3lVN1</w:t>
              </w:r>
            </w:hyperlink>
            <w:r w:rsidR="00E17BF5">
              <w:t xml:space="preserve"> </w:t>
            </w:r>
          </w:p>
        </w:tc>
      </w:tr>
      <w:tr w:rsidR="0000306E" w:rsidRPr="008A193B" w14:paraId="543F2DFA" w14:textId="77777777" w:rsidTr="00196836">
        <w:tc>
          <w:tcPr>
            <w:tcW w:w="1838" w:type="dxa"/>
            <w:vAlign w:val="center"/>
          </w:tcPr>
          <w:p w14:paraId="78ABA5C4" w14:textId="77777777" w:rsidR="0000306E" w:rsidRPr="008A193B" w:rsidRDefault="0000306E"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6C034371" w14:textId="7414B351" w:rsidR="0000306E" w:rsidRPr="008A193B" w:rsidRDefault="0000306E" w:rsidP="00196836">
            <w:r w:rsidRPr="00EC199B">
              <w:rPr>
                <w:b/>
                <w:color w:val="92D050"/>
              </w:rPr>
              <w:t>Pass</w:t>
            </w:r>
            <w:r>
              <w:rPr>
                <w:b/>
                <w:color w:val="FF0000"/>
              </w:rPr>
              <w:t xml:space="preserve"> </w:t>
            </w:r>
          </w:p>
        </w:tc>
      </w:tr>
      <w:tr w:rsidR="0000306E" w:rsidRPr="008A193B" w14:paraId="1F904B11" w14:textId="77777777" w:rsidTr="00196836">
        <w:tc>
          <w:tcPr>
            <w:tcW w:w="1838" w:type="dxa"/>
            <w:vAlign w:val="center"/>
          </w:tcPr>
          <w:p w14:paraId="16D3A744" w14:textId="77777777" w:rsidR="0000306E" w:rsidRPr="008A193B" w:rsidRDefault="0000306E" w:rsidP="00196836">
            <w:pPr>
              <w:rPr>
                <w:b/>
              </w:rPr>
            </w:pPr>
            <w:r>
              <w:rPr>
                <w:b/>
              </w:rPr>
              <w:t>Notes</w:t>
            </w:r>
          </w:p>
        </w:tc>
        <w:tc>
          <w:tcPr>
            <w:tcW w:w="11832" w:type="dxa"/>
          </w:tcPr>
          <w:p w14:paraId="50C48E34" w14:textId="24DAF71A" w:rsidR="0000306E" w:rsidRPr="006C6BA0" w:rsidRDefault="0000306E" w:rsidP="00196836">
            <w:r>
              <w:t>/</w:t>
            </w:r>
          </w:p>
        </w:tc>
      </w:tr>
      <w:tr w:rsidR="0000306E" w:rsidRPr="008A193B" w14:paraId="1CFDC588" w14:textId="77777777" w:rsidTr="00196836">
        <w:tc>
          <w:tcPr>
            <w:tcW w:w="1838" w:type="dxa"/>
            <w:shd w:val="clear" w:color="auto" w:fill="000000" w:themeFill="text1"/>
          </w:tcPr>
          <w:p w14:paraId="7D9C8D69" w14:textId="77777777" w:rsidR="0000306E" w:rsidRPr="008A193B" w:rsidRDefault="0000306E" w:rsidP="00196836">
            <w:pPr>
              <w:rPr>
                <w:b/>
              </w:rPr>
            </w:pPr>
          </w:p>
        </w:tc>
        <w:tc>
          <w:tcPr>
            <w:tcW w:w="11832" w:type="dxa"/>
            <w:shd w:val="clear" w:color="auto" w:fill="000000" w:themeFill="text1"/>
          </w:tcPr>
          <w:p w14:paraId="79E9E4DC" w14:textId="77777777" w:rsidR="0000306E" w:rsidRPr="006C6BA0" w:rsidRDefault="0000306E" w:rsidP="00196836"/>
        </w:tc>
      </w:tr>
    </w:tbl>
    <w:p w14:paraId="4E77466E" w14:textId="00E6BAFD" w:rsidR="006C6BA0" w:rsidRPr="00E420E7" w:rsidRDefault="00E85A3D" w:rsidP="00954026">
      <w:pPr>
        <w:spacing w:before="60" w:after="60"/>
      </w:pPr>
      <w:r>
        <w:br w:type="page"/>
      </w:r>
    </w:p>
    <w:p w14:paraId="535C178B" w14:textId="66F0A79E" w:rsidR="00180C12" w:rsidRDefault="00897390" w:rsidP="00180C12">
      <w:pPr>
        <w:pStyle w:val="Naslov2"/>
      </w:pPr>
      <w:r>
        <w:lastRenderedPageBreak/>
        <w:t>Photo Gallery</w:t>
      </w:r>
    </w:p>
    <w:p w14:paraId="0F0002E5" w14:textId="77777777" w:rsidR="00180C12" w:rsidRPr="00180C12" w:rsidRDefault="00180C12" w:rsidP="00180C12"/>
    <w:tbl>
      <w:tblPr>
        <w:tblStyle w:val="Reetkatablice"/>
        <w:tblW w:w="0" w:type="auto"/>
        <w:tblLook w:val="04A0" w:firstRow="1" w:lastRow="0" w:firstColumn="1" w:lastColumn="0" w:noHBand="0" w:noVBand="1"/>
      </w:tblPr>
      <w:tblGrid>
        <w:gridCol w:w="1838"/>
        <w:gridCol w:w="11832"/>
      </w:tblGrid>
      <w:tr w:rsidR="00820B88" w:rsidRPr="008A193B" w14:paraId="2E5F69CB" w14:textId="77777777" w:rsidTr="00196836">
        <w:tc>
          <w:tcPr>
            <w:tcW w:w="1838" w:type="dxa"/>
            <w:shd w:val="clear" w:color="auto" w:fill="000000" w:themeFill="text1"/>
          </w:tcPr>
          <w:p w14:paraId="7EB7DB78" w14:textId="77777777" w:rsidR="00820B88" w:rsidRPr="008A193B" w:rsidRDefault="00820B88" w:rsidP="00196836">
            <w:pPr>
              <w:rPr>
                <w:b/>
              </w:rPr>
            </w:pPr>
          </w:p>
        </w:tc>
        <w:tc>
          <w:tcPr>
            <w:tcW w:w="11832" w:type="dxa"/>
            <w:shd w:val="clear" w:color="auto" w:fill="000000" w:themeFill="text1"/>
          </w:tcPr>
          <w:p w14:paraId="6E6B8879" w14:textId="77777777" w:rsidR="00820B88" w:rsidRPr="008A193B" w:rsidRDefault="00820B88" w:rsidP="00196836"/>
        </w:tc>
      </w:tr>
      <w:tr w:rsidR="00820B88" w:rsidRPr="008A193B" w14:paraId="0B4508B3" w14:textId="77777777" w:rsidTr="00196836">
        <w:tc>
          <w:tcPr>
            <w:tcW w:w="1838" w:type="dxa"/>
            <w:shd w:val="clear" w:color="auto" w:fill="D9D9D9" w:themeFill="background1" w:themeFillShade="D9"/>
            <w:vAlign w:val="center"/>
          </w:tcPr>
          <w:p w14:paraId="1D6A5083" w14:textId="77777777" w:rsidR="00820B88" w:rsidRPr="00377399" w:rsidRDefault="00820B88" w:rsidP="00196836">
            <w:pPr>
              <w:rPr>
                <w:b/>
              </w:rPr>
            </w:pPr>
            <w:r w:rsidRPr="00377399">
              <w:rPr>
                <w:b/>
              </w:rPr>
              <w:t>Test Case Number</w:t>
            </w:r>
          </w:p>
        </w:tc>
        <w:tc>
          <w:tcPr>
            <w:tcW w:w="11832" w:type="dxa"/>
            <w:shd w:val="clear" w:color="auto" w:fill="D9D9D9" w:themeFill="background1" w:themeFillShade="D9"/>
            <w:vAlign w:val="center"/>
          </w:tcPr>
          <w:p w14:paraId="129F7B2C" w14:textId="5F0EB8EC" w:rsidR="00820B88" w:rsidRPr="00377399" w:rsidRDefault="00820B88" w:rsidP="00196836">
            <w:pPr>
              <w:rPr>
                <w:b/>
              </w:rPr>
            </w:pPr>
            <w:r w:rsidRPr="00377399">
              <w:rPr>
                <w:b/>
              </w:rPr>
              <w:t>#</w:t>
            </w:r>
            <w:r w:rsidR="00D15DD3">
              <w:rPr>
                <w:b/>
              </w:rPr>
              <w:t>27</w:t>
            </w:r>
          </w:p>
        </w:tc>
      </w:tr>
      <w:tr w:rsidR="00820B88" w:rsidRPr="008A193B" w14:paraId="5C17D681" w14:textId="77777777" w:rsidTr="00196836">
        <w:tc>
          <w:tcPr>
            <w:tcW w:w="1838" w:type="dxa"/>
            <w:vAlign w:val="center"/>
          </w:tcPr>
          <w:p w14:paraId="726B79F7" w14:textId="77777777" w:rsidR="00820B88" w:rsidRPr="008A193B" w:rsidRDefault="00820B88" w:rsidP="00196836">
            <w:r w:rsidRPr="008A193B">
              <w:rPr>
                <w:b/>
              </w:rPr>
              <w:t>Prerequisites</w:t>
            </w:r>
          </w:p>
        </w:tc>
        <w:tc>
          <w:tcPr>
            <w:tcW w:w="11832" w:type="dxa"/>
          </w:tcPr>
          <w:p w14:paraId="2032E8C0" w14:textId="77777777" w:rsidR="00820B88" w:rsidRPr="008A193B" w:rsidRDefault="00820B88" w:rsidP="00196836">
            <w:r>
              <w:t xml:space="preserve">  ‘’The user needs to have registered account.’</w:t>
            </w:r>
          </w:p>
        </w:tc>
      </w:tr>
      <w:tr w:rsidR="00820B88" w:rsidRPr="008A193B" w14:paraId="2025FF50" w14:textId="77777777" w:rsidTr="00196836">
        <w:tc>
          <w:tcPr>
            <w:tcW w:w="1838" w:type="dxa"/>
            <w:vAlign w:val="center"/>
          </w:tcPr>
          <w:p w14:paraId="198CFB04" w14:textId="77777777" w:rsidR="00820B88" w:rsidRPr="008A193B" w:rsidRDefault="00820B88" w:rsidP="00196836">
            <w:pPr>
              <w:rPr>
                <w:b/>
              </w:rPr>
            </w:pPr>
            <w:r w:rsidRPr="008A193B">
              <w:rPr>
                <w:b/>
              </w:rPr>
              <w:t>Test Case Steps</w:t>
            </w:r>
          </w:p>
        </w:tc>
        <w:tc>
          <w:tcPr>
            <w:tcW w:w="11832" w:type="dxa"/>
          </w:tcPr>
          <w:p w14:paraId="50868E5C" w14:textId="77777777" w:rsidR="00820B88" w:rsidRDefault="00820B88" w:rsidP="003E5D20">
            <w:pPr>
              <w:pStyle w:val="Odlomakpopisa"/>
              <w:numPr>
                <w:ilvl w:val="0"/>
                <w:numId w:val="45"/>
              </w:numPr>
            </w:pPr>
            <w:r>
              <w:t xml:space="preserve">Open browser and go to: </w:t>
            </w:r>
            <w:hyperlink r:id="rId54" w:history="1">
              <w:r w:rsidRPr="00480B10">
                <w:rPr>
                  <w:rStyle w:val="Hiperveza"/>
                </w:rPr>
                <w:t>http://demo.baasic.com/angular/starterkit-photo-gallery/main</w:t>
              </w:r>
            </w:hyperlink>
          </w:p>
          <w:p w14:paraId="55104B51" w14:textId="77777777" w:rsidR="00820B88" w:rsidRDefault="00820B88" w:rsidP="003E5D20">
            <w:pPr>
              <w:pStyle w:val="Odlomakpopisa"/>
              <w:numPr>
                <w:ilvl w:val="0"/>
                <w:numId w:val="45"/>
              </w:numPr>
            </w:pPr>
            <w:r>
              <w:t>Lean the mouse on photo (logo)</w:t>
            </w:r>
          </w:p>
          <w:p w14:paraId="6D2651D7" w14:textId="77777777" w:rsidR="00820B88" w:rsidRDefault="00820B88" w:rsidP="003E5D20">
            <w:pPr>
              <w:pStyle w:val="Odlomakpopisa"/>
              <w:numPr>
                <w:ilvl w:val="0"/>
                <w:numId w:val="45"/>
              </w:numPr>
            </w:pPr>
            <w:r>
              <w:t>Click on ‘Menu’</w:t>
            </w:r>
          </w:p>
          <w:p w14:paraId="721EA920" w14:textId="77777777" w:rsidR="00820B88" w:rsidRDefault="00820B88" w:rsidP="003E5D20">
            <w:pPr>
              <w:pStyle w:val="Odlomakpopisa"/>
              <w:numPr>
                <w:ilvl w:val="0"/>
                <w:numId w:val="45"/>
              </w:numPr>
            </w:pPr>
            <w:r>
              <w:t>Click on ‘Login’</w:t>
            </w:r>
          </w:p>
          <w:p w14:paraId="1D4B32EE" w14:textId="77777777" w:rsidR="00820B88" w:rsidRDefault="00820B88" w:rsidP="003E5D20">
            <w:pPr>
              <w:pStyle w:val="Odlomakpopisa"/>
              <w:numPr>
                <w:ilvl w:val="0"/>
                <w:numId w:val="45"/>
              </w:numPr>
            </w:pPr>
            <w:r>
              <w:t>Type correct username or email address</w:t>
            </w:r>
          </w:p>
          <w:p w14:paraId="68ED8324" w14:textId="77777777" w:rsidR="00820B88" w:rsidRDefault="00820B88" w:rsidP="003E5D20">
            <w:pPr>
              <w:pStyle w:val="Odlomakpopisa"/>
              <w:numPr>
                <w:ilvl w:val="0"/>
                <w:numId w:val="45"/>
              </w:numPr>
            </w:pPr>
            <w:r>
              <w:t>Type correct password</w:t>
            </w:r>
          </w:p>
          <w:p w14:paraId="0848C3E6" w14:textId="1BA3E9C9" w:rsidR="00820B88" w:rsidRDefault="00820B88" w:rsidP="003E5D20">
            <w:pPr>
              <w:pStyle w:val="Odlomakpopisa"/>
              <w:numPr>
                <w:ilvl w:val="0"/>
                <w:numId w:val="45"/>
              </w:numPr>
            </w:pPr>
            <w:r>
              <w:t>Click button ‘Login’ - ‘Photo Gallery’ page</w:t>
            </w:r>
            <w:r w:rsidR="00E17719">
              <w:t>/profile</w:t>
            </w:r>
          </w:p>
          <w:p w14:paraId="7ACCDC22" w14:textId="3EBA3324" w:rsidR="00820B88" w:rsidRPr="008A193B" w:rsidRDefault="00820B88" w:rsidP="003E5D20">
            <w:pPr>
              <w:pStyle w:val="Odlomakpopisa"/>
              <w:numPr>
                <w:ilvl w:val="0"/>
                <w:numId w:val="45"/>
              </w:numPr>
            </w:pPr>
            <w:r>
              <w:t xml:space="preserve">Click ‘back’ button </w:t>
            </w:r>
          </w:p>
        </w:tc>
      </w:tr>
      <w:tr w:rsidR="00820B88" w:rsidRPr="008A193B" w14:paraId="1AECBE13" w14:textId="77777777" w:rsidTr="00196836">
        <w:tc>
          <w:tcPr>
            <w:tcW w:w="1838" w:type="dxa"/>
            <w:vAlign w:val="center"/>
          </w:tcPr>
          <w:p w14:paraId="6CC05662" w14:textId="77777777" w:rsidR="00820B88" w:rsidRPr="008A193B" w:rsidRDefault="00820B88" w:rsidP="00196836">
            <w:pPr>
              <w:rPr>
                <w:b/>
              </w:rPr>
            </w:pPr>
            <w:r w:rsidRPr="008A193B">
              <w:rPr>
                <w:b/>
              </w:rPr>
              <w:t>Expected Result</w:t>
            </w:r>
          </w:p>
        </w:tc>
        <w:tc>
          <w:tcPr>
            <w:tcW w:w="11832" w:type="dxa"/>
          </w:tcPr>
          <w:p w14:paraId="29BEE1E4" w14:textId="39B60DB6" w:rsidR="00820B88" w:rsidRPr="008A193B" w:rsidRDefault="00820B88" w:rsidP="00196836">
            <w:r>
              <w:t>Back button should return user to the Login page</w:t>
            </w:r>
            <w:r w:rsidR="00F3486C">
              <w:t>.</w:t>
            </w:r>
          </w:p>
        </w:tc>
      </w:tr>
      <w:tr w:rsidR="00820B88" w:rsidRPr="008A193B" w14:paraId="59BC9235" w14:textId="77777777" w:rsidTr="00196836">
        <w:tc>
          <w:tcPr>
            <w:tcW w:w="1838" w:type="dxa"/>
            <w:vAlign w:val="center"/>
          </w:tcPr>
          <w:p w14:paraId="07449501" w14:textId="77777777" w:rsidR="00820B88" w:rsidRPr="008A193B" w:rsidRDefault="00820B88" w:rsidP="00196836">
            <w:pPr>
              <w:rPr>
                <w:b/>
              </w:rPr>
            </w:pPr>
            <w:r w:rsidRPr="008A193B">
              <w:rPr>
                <w:b/>
              </w:rPr>
              <w:t>Actual Result</w:t>
            </w:r>
          </w:p>
        </w:tc>
        <w:tc>
          <w:tcPr>
            <w:tcW w:w="11832" w:type="dxa"/>
          </w:tcPr>
          <w:p w14:paraId="6D150062" w14:textId="36E63A64" w:rsidR="00820B88" w:rsidRPr="008A193B" w:rsidRDefault="00820B88" w:rsidP="00820B88">
            <w:r>
              <w:t xml:space="preserve">Back button returns user to login page. </w:t>
            </w:r>
          </w:p>
        </w:tc>
      </w:tr>
      <w:tr w:rsidR="00820B88" w:rsidRPr="008A193B" w14:paraId="783FDA87" w14:textId="77777777" w:rsidTr="00196836">
        <w:tc>
          <w:tcPr>
            <w:tcW w:w="1838" w:type="dxa"/>
            <w:vAlign w:val="center"/>
          </w:tcPr>
          <w:p w14:paraId="3241D698" w14:textId="77777777" w:rsidR="00820B88" w:rsidRPr="008A193B" w:rsidRDefault="00820B88"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22D248CE" w14:textId="77777777" w:rsidR="00820B88" w:rsidRPr="008A193B" w:rsidRDefault="00820B88" w:rsidP="00196836">
            <w:r w:rsidRPr="00EC199B">
              <w:rPr>
                <w:b/>
                <w:color w:val="92D050"/>
              </w:rPr>
              <w:t>Pass</w:t>
            </w:r>
            <w:r>
              <w:rPr>
                <w:b/>
                <w:color w:val="FF0000"/>
              </w:rPr>
              <w:t xml:space="preserve"> </w:t>
            </w:r>
          </w:p>
        </w:tc>
      </w:tr>
      <w:tr w:rsidR="00820B88" w:rsidRPr="008A193B" w14:paraId="5319165A" w14:textId="77777777" w:rsidTr="00196836">
        <w:tc>
          <w:tcPr>
            <w:tcW w:w="1838" w:type="dxa"/>
            <w:vAlign w:val="center"/>
          </w:tcPr>
          <w:p w14:paraId="44AF6920" w14:textId="77777777" w:rsidR="00820B88" w:rsidRPr="008A193B" w:rsidRDefault="00820B88" w:rsidP="00196836">
            <w:pPr>
              <w:rPr>
                <w:b/>
              </w:rPr>
            </w:pPr>
            <w:r>
              <w:rPr>
                <w:b/>
              </w:rPr>
              <w:t>Notes</w:t>
            </w:r>
          </w:p>
        </w:tc>
        <w:tc>
          <w:tcPr>
            <w:tcW w:w="11832" w:type="dxa"/>
          </w:tcPr>
          <w:p w14:paraId="1860C2AD" w14:textId="77777777" w:rsidR="00820B88" w:rsidRPr="006C6BA0" w:rsidRDefault="00820B88" w:rsidP="00196836">
            <w:r>
              <w:t>/</w:t>
            </w:r>
          </w:p>
        </w:tc>
      </w:tr>
      <w:tr w:rsidR="00820B88" w:rsidRPr="008A193B" w14:paraId="79D7FC79" w14:textId="77777777" w:rsidTr="00196836">
        <w:tc>
          <w:tcPr>
            <w:tcW w:w="1838" w:type="dxa"/>
            <w:shd w:val="clear" w:color="auto" w:fill="000000" w:themeFill="text1"/>
          </w:tcPr>
          <w:p w14:paraId="047B5AAF" w14:textId="77777777" w:rsidR="00820B88" w:rsidRPr="008A193B" w:rsidRDefault="00820B88" w:rsidP="00196836">
            <w:pPr>
              <w:rPr>
                <w:b/>
              </w:rPr>
            </w:pPr>
          </w:p>
        </w:tc>
        <w:tc>
          <w:tcPr>
            <w:tcW w:w="11832" w:type="dxa"/>
            <w:shd w:val="clear" w:color="auto" w:fill="000000" w:themeFill="text1"/>
          </w:tcPr>
          <w:p w14:paraId="0B5292D7" w14:textId="77777777" w:rsidR="00820B88" w:rsidRPr="006C6BA0" w:rsidRDefault="00820B88" w:rsidP="00196836"/>
        </w:tc>
      </w:tr>
    </w:tbl>
    <w:p w14:paraId="799C0F25" w14:textId="77777777" w:rsidR="00897390" w:rsidRDefault="00897390" w:rsidP="00897390"/>
    <w:p w14:paraId="6AB7D354" w14:textId="77777777" w:rsidR="00191BB4" w:rsidRDefault="00191BB4" w:rsidP="00897390"/>
    <w:p w14:paraId="29333374" w14:textId="77777777" w:rsidR="00191BB4" w:rsidRDefault="00191BB4" w:rsidP="00897390"/>
    <w:p w14:paraId="5F75F0F9" w14:textId="77777777" w:rsidR="009447BC" w:rsidRDefault="009447BC" w:rsidP="00897390"/>
    <w:p w14:paraId="4AAA7C8A" w14:textId="77777777" w:rsidR="009447BC" w:rsidRDefault="009447BC" w:rsidP="00897390"/>
    <w:p w14:paraId="09788C2F" w14:textId="77777777" w:rsidR="009447BC" w:rsidRDefault="009447BC" w:rsidP="00897390"/>
    <w:p w14:paraId="70A69693" w14:textId="77777777" w:rsidR="009447BC" w:rsidRDefault="009447BC" w:rsidP="00897390"/>
    <w:p w14:paraId="41EB8BC0" w14:textId="77777777" w:rsidR="009447BC" w:rsidRDefault="009447BC" w:rsidP="00897390"/>
    <w:p w14:paraId="045D1274" w14:textId="77777777" w:rsidR="009447BC" w:rsidRDefault="009447BC" w:rsidP="00897390"/>
    <w:p w14:paraId="0199AD7B" w14:textId="77777777" w:rsidR="009447BC" w:rsidRDefault="009447BC" w:rsidP="00897390"/>
    <w:p w14:paraId="7FA10A24" w14:textId="77777777" w:rsidR="009447BC" w:rsidRDefault="009447BC" w:rsidP="00897390"/>
    <w:p w14:paraId="600F0BB3" w14:textId="77777777" w:rsidR="009447BC" w:rsidRDefault="009447BC" w:rsidP="00897390"/>
    <w:p w14:paraId="3C40CABD" w14:textId="77777777" w:rsidR="009447BC" w:rsidRDefault="009447BC" w:rsidP="00897390"/>
    <w:p w14:paraId="1CAE800A" w14:textId="77777777" w:rsidR="009447BC" w:rsidRDefault="009447BC" w:rsidP="00897390"/>
    <w:p w14:paraId="6D72CF21" w14:textId="77777777" w:rsidR="009447BC" w:rsidRDefault="009447BC" w:rsidP="00897390"/>
    <w:p w14:paraId="68811A79" w14:textId="77777777" w:rsidR="009447BC" w:rsidRDefault="009447BC" w:rsidP="00897390"/>
    <w:p w14:paraId="3BE18CF7" w14:textId="77777777" w:rsidR="009447BC" w:rsidRDefault="009447BC" w:rsidP="00897390"/>
    <w:p w14:paraId="29CF8F01" w14:textId="77777777" w:rsidR="002D2824" w:rsidRDefault="002D2824" w:rsidP="00897390"/>
    <w:p w14:paraId="546F9DB9" w14:textId="77777777" w:rsidR="00106AC2" w:rsidRDefault="00106AC2" w:rsidP="00897390"/>
    <w:p w14:paraId="1AADDE00" w14:textId="77777777" w:rsidR="002D2824" w:rsidRDefault="002D2824" w:rsidP="00897390"/>
    <w:p w14:paraId="2C49BF3C" w14:textId="77777777" w:rsidR="00191BB4" w:rsidRDefault="00191BB4" w:rsidP="00897390"/>
    <w:tbl>
      <w:tblPr>
        <w:tblStyle w:val="Reetkatablice"/>
        <w:tblW w:w="0" w:type="auto"/>
        <w:tblLook w:val="04A0" w:firstRow="1" w:lastRow="0" w:firstColumn="1" w:lastColumn="0" w:noHBand="0" w:noVBand="1"/>
      </w:tblPr>
      <w:tblGrid>
        <w:gridCol w:w="1838"/>
        <w:gridCol w:w="11832"/>
      </w:tblGrid>
      <w:tr w:rsidR="00191BB4" w:rsidRPr="008A193B" w14:paraId="0E8662FF" w14:textId="77777777" w:rsidTr="00196836">
        <w:tc>
          <w:tcPr>
            <w:tcW w:w="1838" w:type="dxa"/>
            <w:shd w:val="clear" w:color="auto" w:fill="000000" w:themeFill="text1"/>
          </w:tcPr>
          <w:p w14:paraId="24C49E24" w14:textId="77777777" w:rsidR="00191BB4" w:rsidRPr="008A193B" w:rsidRDefault="00191BB4" w:rsidP="00196836">
            <w:pPr>
              <w:rPr>
                <w:b/>
              </w:rPr>
            </w:pPr>
          </w:p>
        </w:tc>
        <w:tc>
          <w:tcPr>
            <w:tcW w:w="11832" w:type="dxa"/>
            <w:shd w:val="clear" w:color="auto" w:fill="000000" w:themeFill="text1"/>
          </w:tcPr>
          <w:p w14:paraId="25F3A179" w14:textId="77777777" w:rsidR="00191BB4" w:rsidRPr="008A193B" w:rsidRDefault="00191BB4" w:rsidP="00196836"/>
        </w:tc>
      </w:tr>
      <w:tr w:rsidR="00191BB4" w:rsidRPr="008A193B" w14:paraId="0D91CC95" w14:textId="77777777" w:rsidTr="00196836">
        <w:tc>
          <w:tcPr>
            <w:tcW w:w="1838" w:type="dxa"/>
            <w:shd w:val="clear" w:color="auto" w:fill="D9D9D9" w:themeFill="background1" w:themeFillShade="D9"/>
            <w:vAlign w:val="center"/>
          </w:tcPr>
          <w:p w14:paraId="5490816A" w14:textId="77777777" w:rsidR="00191BB4" w:rsidRPr="00377399" w:rsidRDefault="00191BB4" w:rsidP="00196836">
            <w:pPr>
              <w:rPr>
                <w:b/>
              </w:rPr>
            </w:pPr>
            <w:r w:rsidRPr="00377399">
              <w:rPr>
                <w:b/>
              </w:rPr>
              <w:t>Test Case Number</w:t>
            </w:r>
          </w:p>
        </w:tc>
        <w:tc>
          <w:tcPr>
            <w:tcW w:w="11832" w:type="dxa"/>
            <w:shd w:val="clear" w:color="auto" w:fill="D9D9D9" w:themeFill="background1" w:themeFillShade="D9"/>
            <w:vAlign w:val="center"/>
          </w:tcPr>
          <w:p w14:paraId="46C1A2DD" w14:textId="6CF50389" w:rsidR="00191BB4" w:rsidRPr="00377399" w:rsidRDefault="00191BB4" w:rsidP="00196836">
            <w:pPr>
              <w:rPr>
                <w:b/>
              </w:rPr>
            </w:pPr>
            <w:r w:rsidRPr="00377399">
              <w:rPr>
                <w:b/>
              </w:rPr>
              <w:t>#</w:t>
            </w:r>
            <w:r w:rsidR="00D15DD3">
              <w:rPr>
                <w:b/>
              </w:rPr>
              <w:t>28</w:t>
            </w:r>
          </w:p>
        </w:tc>
      </w:tr>
      <w:tr w:rsidR="00191BB4" w:rsidRPr="008A193B" w14:paraId="42802738" w14:textId="77777777" w:rsidTr="00196836">
        <w:tc>
          <w:tcPr>
            <w:tcW w:w="1838" w:type="dxa"/>
            <w:vAlign w:val="center"/>
          </w:tcPr>
          <w:p w14:paraId="2D6230DE" w14:textId="77777777" w:rsidR="00191BB4" w:rsidRPr="008A193B" w:rsidRDefault="00191BB4" w:rsidP="00196836">
            <w:r w:rsidRPr="008A193B">
              <w:rPr>
                <w:b/>
              </w:rPr>
              <w:t>Prerequisites</w:t>
            </w:r>
          </w:p>
        </w:tc>
        <w:tc>
          <w:tcPr>
            <w:tcW w:w="11832" w:type="dxa"/>
          </w:tcPr>
          <w:p w14:paraId="2AF98C17" w14:textId="77777777" w:rsidR="00191BB4" w:rsidRPr="008A193B" w:rsidRDefault="00191BB4" w:rsidP="00196836">
            <w:r>
              <w:t xml:space="preserve">  ‘’The user needs to have registered account.’</w:t>
            </w:r>
          </w:p>
        </w:tc>
      </w:tr>
      <w:tr w:rsidR="00191BB4" w:rsidRPr="008A193B" w14:paraId="6E108FA2" w14:textId="77777777" w:rsidTr="00196836">
        <w:tc>
          <w:tcPr>
            <w:tcW w:w="1838" w:type="dxa"/>
            <w:vAlign w:val="center"/>
          </w:tcPr>
          <w:p w14:paraId="496D7984" w14:textId="77777777" w:rsidR="00191BB4" w:rsidRPr="008A193B" w:rsidRDefault="00191BB4" w:rsidP="00196836">
            <w:pPr>
              <w:rPr>
                <w:b/>
              </w:rPr>
            </w:pPr>
            <w:r w:rsidRPr="008A193B">
              <w:rPr>
                <w:b/>
              </w:rPr>
              <w:t>Test Case Steps</w:t>
            </w:r>
          </w:p>
        </w:tc>
        <w:tc>
          <w:tcPr>
            <w:tcW w:w="11832" w:type="dxa"/>
          </w:tcPr>
          <w:p w14:paraId="07DBA58F" w14:textId="77777777" w:rsidR="00191BB4" w:rsidRDefault="00191BB4" w:rsidP="003E5D20">
            <w:pPr>
              <w:pStyle w:val="Odlomakpopisa"/>
              <w:numPr>
                <w:ilvl w:val="0"/>
                <w:numId w:val="46"/>
              </w:numPr>
            </w:pPr>
            <w:r>
              <w:t xml:space="preserve">Open browser and go to: </w:t>
            </w:r>
            <w:hyperlink r:id="rId55" w:history="1">
              <w:r w:rsidRPr="00480B10">
                <w:rPr>
                  <w:rStyle w:val="Hiperveza"/>
                </w:rPr>
                <w:t>http://demo.baasic.com/angular/starterkit-photo-gallery/main</w:t>
              </w:r>
            </w:hyperlink>
          </w:p>
          <w:p w14:paraId="106B01F2" w14:textId="77777777" w:rsidR="00191BB4" w:rsidRDefault="00191BB4" w:rsidP="003E5D20">
            <w:pPr>
              <w:pStyle w:val="Odlomakpopisa"/>
              <w:numPr>
                <w:ilvl w:val="0"/>
                <w:numId w:val="46"/>
              </w:numPr>
            </w:pPr>
            <w:r>
              <w:t>Lean the mouse on photo (logo)</w:t>
            </w:r>
          </w:p>
          <w:p w14:paraId="74364DB8" w14:textId="77777777" w:rsidR="00191BB4" w:rsidRDefault="00191BB4" w:rsidP="003E5D20">
            <w:pPr>
              <w:pStyle w:val="Odlomakpopisa"/>
              <w:numPr>
                <w:ilvl w:val="0"/>
                <w:numId w:val="46"/>
              </w:numPr>
            </w:pPr>
            <w:r>
              <w:t>Click on ‘Menu’</w:t>
            </w:r>
          </w:p>
          <w:p w14:paraId="62507D82" w14:textId="77777777" w:rsidR="00191BB4" w:rsidRDefault="00191BB4" w:rsidP="003E5D20">
            <w:pPr>
              <w:pStyle w:val="Odlomakpopisa"/>
              <w:numPr>
                <w:ilvl w:val="0"/>
                <w:numId w:val="46"/>
              </w:numPr>
            </w:pPr>
            <w:r>
              <w:t>Click on ‘Login’</w:t>
            </w:r>
          </w:p>
          <w:p w14:paraId="44EBD332" w14:textId="77777777" w:rsidR="00191BB4" w:rsidRDefault="00191BB4" w:rsidP="003E5D20">
            <w:pPr>
              <w:pStyle w:val="Odlomakpopisa"/>
              <w:numPr>
                <w:ilvl w:val="0"/>
                <w:numId w:val="46"/>
              </w:numPr>
            </w:pPr>
            <w:r>
              <w:t>Type correct username or email address</w:t>
            </w:r>
          </w:p>
          <w:p w14:paraId="2611FF61" w14:textId="77777777" w:rsidR="00191BB4" w:rsidRDefault="00191BB4" w:rsidP="003E5D20">
            <w:pPr>
              <w:pStyle w:val="Odlomakpopisa"/>
              <w:numPr>
                <w:ilvl w:val="0"/>
                <w:numId w:val="46"/>
              </w:numPr>
            </w:pPr>
            <w:r>
              <w:t>Type correct password</w:t>
            </w:r>
          </w:p>
          <w:p w14:paraId="1B7EFA64" w14:textId="53F0DA97" w:rsidR="00191BB4" w:rsidRDefault="00191BB4" w:rsidP="003E5D20">
            <w:pPr>
              <w:pStyle w:val="Odlomakpopisa"/>
              <w:numPr>
                <w:ilvl w:val="0"/>
                <w:numId w:val="46"/>
              </w:numPr>
            </w:pPr>
            <w:r>
              <w:t>Click button ‘Login’ - ‘Photo Gallery’ page</w:t>
            </w:r>
            <w:r w:rsidR="00E17719">
              <w:t>/profile</w:t>
            </w:r>
          </w:p>
          <w:p w14:paraId="7CDC9966" w14:textId="77777777" w:rsidR="00E17719" w:rsidRDefault="00E17719" w:rsidP="003E5D20">
            <w:pPr>
              <w:pStyle w:val="Odlomakpopisa"/>
              <w:numPr>
                <w:ilvl w:val="0"/>
                <w:numId w:val="46"/>
              </w:numPr>
            </w:pPr>
            <w:r>
              <w:t>Lean the mouse on photo (logo)</w:t>
            </w:r>
          </w:p>
          <w:p w14:paraId="7158931C" w14:textId="7BCF8B81" w:rsidR="00191BB4" w:rsidRPr="008A193B" w:rsidRDefault="00E17719" w:rsidP="003E5D20">
            <w:pPr>
              <w:pStyle w:val="Odlomakpopisa"/>
              <w:numPr>
                <w:ilvl w:val="0"/>
                <w:numId w:val="46"/>
              </w:numPr>
            </w:pPr>
            <w:r>
              <w:t>Click on ‘Menu’</w:t>
            </w:r>
          </w:p>
        </w:tc>
      </w:tr>
      <w:tr w:rsidR="00191BB4" w:rsidRPr="008A193B" w14:paraId="1FFBC9E1" w14:textId="77777777" w:rsidTr="00196836">
        <w:tc>
          <w:tcPr>
            <w:tcW w:w="1838" w:type="dxa"/>
            <w:vAlign w:val="center"/>
          </w:tcPr>
          <w:p w14:paraId="0C631A70" w14:textId="77777777" w:rsidR="00191BB4" w:rsidRPr="008A193B" w:rsidRDefault="00191BB4" w:rsidP="00196836">
            <w:pPr>
              <w:rPr>
                <w:b/>
              </w:rPr>
            </w:pPr>
            <w:r w:rsidRPr="008A193B">
              <w:rPr>
                <w:b/>
              </w:rPr>
              <w:t>Expected Result</w:t>
            </w:r>
          </w:p>
        </w:tc>
        <w:tc>
          <w:tcPr>
            <w:tcW w:w="11832" w:type="dxa"/>
          </w:tcPr>
          <w:p w14:paraId="50F9F368" w14:textId="1F507FB8" w:rsidR="00191BB4" w:rsidRPr="008A193B" w:rsidRDefault="00191BB4" w:rsidP="00191BB4">
            <w:r>
              <w:t>‘Menu’ icon should return user to the main page with menu</w:t>
            </w:r>
            <w:r w:rsidR="00F3486C">
              <w:t>.</w:t>
            </w:r>
          </w:p>
        </w:tc>
      </w:tr>
      <w:tr w:rsidR="00191BB4" w:rsidRPr="008A193B" w14:paraId="656D88D1" w14:textId="77777777" w:rsidTr="00196836">
        <w:tc>
          <w:tcPr>
            <w:tcW w:w="1838" w:type="dxa"/>
            <w:vAlign w:val="center"/>
          </w:tcPr>
          <w:p w14:paraId="197C8233" w14:textId="77777777" w:rsidR="00191BB4" w:rsidRPr="008A193B" w:rsidRDefault="00191BB4" w:rsidP="00196836">
            <w:pPr>
              <w:rPr>
                <w:b/>
              </w:rPr>
            </w:pPr>
            <w:r w:rsidRPr="008A193B">
              <w:rPr>
                <w:b/>
              </w:rPr>
              <w:t>Actual Result</w:t>
            </w:r>
          </w:p>
        </w:tc>
        <w:tc>
          <w:tcPr>
            <w:tcW w:w="11832" w:type="dxa"/>
          </w:tcPr>
          <w:p w14:paraId="589BA09D" w14:textId="5B90BE80" w:rsidR="00191BB4" w:rsidRPr="008A193B" w:rsidRDefault="00191BB4" w:rsidP="00191BB4">
            <w:r>
              <w:t>‘Menu’ icon returns user to the main page with menu</w:t>
            </w:r>
            <w:r w:rsidR="00F3486C">
              <w:t>. (‘Profile’, ‘Create Album’, ‘Log out’)</w:t>
            </w:r>
          </w:p>
        </w:tc>
      </w:tr>
      <w:tr w:rsidR="00191BB4" w:rsidRPr="008A193B" w14:paraId="7438F577" w14:textId="77777777" w:rsidTr="00196836">
        <w:tc>
          <w:tcPr>
            <w:tcW w:w="1838" w:type="dxa"/>
            <w:vAlign w:val="center"/>
          </w:tcPr>
          <w:p w14:paraId="36269557" w14:textId="77777777" w:rsidR="00191BB4" w:rsidRPr="008A193B" w:rsidRDefault="00191BB4"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013BF52A" w14:textId="77777777" w:rsidR="00191BB4" w:rsidRPr="008A193B" w:rsidRDefault="00191BB4" w:rsidP="00196836">
            <w:r w:rsidRPr="00EC199B">
              <w:rPr>
                <w:b/>
                <w:color w:val="92D050"/>
              </w:rPr>
              <w:t>Pass</w:t>
            </w:r>
            <w:r>
              <w:rPr>
                <w:b/>
                <w:color w:val="FF0000"/>
              </w:rPr>
              <w:t xml:space="preserve"> </w:t>
            </w:r>
          </w:p>
        </w:tc>
      </w:tr>
      <w:tr w:rsidR="00191BB4" w:rsidRPr="008A193B" w14:paraId="78EFBA72" w14:textId="77777777" w:rsidTr="00196836">
        <w:tc>
          <w:tcPr>
            <w:tcW w:w="1838" w:type="dxa"/>
            <w:vAlign w:val="center"/>
          </w:tcPr>
          <w:p w14:paraId="482DD2B0" w14:textId="77777777" w:rsidR="00191BB4" w:rsidRPr="008A193B" w:rsidRDefault="00191BB4" w:rsidP="00196836">
            <w:pPr>
              <w:rPr>
                <w:b/>
              </w:rPr>
            </w:pPr>
            <w:r>
              <w:rPr>
                <w:b/>
              </w:rPr>
              <w:t>Notes</w:t>
            </w:r>
          </w:p>
        </w:tc>
        <w:tc>
          <w:tcPr>
            <w:tcW w:w="11832" w:type="dxa"/>
          </w:tcPr>
          <w:p w14:paraId="20F88414" w14:textId="77777777" w:rsidR="00191BB4" w:rsidRPr="006C6BA0" w:rsidRDefault="00191BB4" w:rsidP="00196836">
            <w:r>
              <w:t>/</w:t>
            </w:r>
          </w:p>
        </w:tc>
      </w:tr>
      <w:tr w:rsidR="00191BB4" w:rsidRPr="008A193B" w14:paraId="27233283" w14:textId="77777777" w:rsidTr="00196836">
        <w:tc>
          <w:tcPr>
            <w:tcW w:w="1838" w:type="dxa"/>
            <w:shd w:val="clear" w:color="auto" w:fill="000000" w:themeFill="text1"/>
          </w:tcPr>
          <w:p w14:paraId="1FD096AF" w14:textId="77777777" w:rsidR="00191BB4" w:rsidRPr="008A193B" w:rsidRDefault="00191BB4" w:rsidP="00196836">
            <w:pPr>
              <w:rPr>
                <w:b/>
              </w:rPr>
            </w:pPr>
          </w:p>
        </w:tc>
        <w:tc>
          <w:tcPr>
            <w:tcW w:w="11832" w:type="dxa"/>
            <w:shd w:val="clear" w:color="auto" w:fill="000000" w:themeFill="text1"/>
          </w:tcPr>
          <w:p w14:paraId="20318760" w14:textId="77777777" w:rsidR="00191BB4" w:rsidRPr="006C6BA0" w:rsidRDefault="00191BB4" w:rsidP="00196836"/>
        </w:tc>
      </w:tr>
      <w:tr w:rsidR="00EC7B34" w:rsidRPr="008A193B" w14:paraId="625A6794" w14:textId="77777777" w:rsidTr="00196836">
        <w:tc>
          <w:tcPr>
            <w:tcW w:w="1838" w:type="dxa"/>
            <w:shd w:val="clear" w:color="auto" w:fill="000000" w:themeFill="text1"/>
          </w:tcPr>
          <w:p w14:paraId="57E20035" w14:textId="77777777" w:rsidR="00EC7B34" w:rsidRPr="008A193B" w:rsidRDefault="00EC7B34" w:rsidP="00196836">
            <w:pPr>
              <w:rPr>
                <w:b/>
              </w:rPr>
            </w:pPr>
          </w:p>
        </w:tc>
        <w:tc>
          <w:tcPr>
            <w:tcW w:w="11832" w:type="dxa"/>
            <w:shd w:val="clear" w:color="auto" w:fill="000000" w:themeFill="text1"/>
          </w:tcPr>
          <w:p w14:paraId="142ECC25" w14:textId="77777777" w:rsidR="00EC7B34" w:rsidRPr="006C6BA0" w:rsidRDefault="00EC7B34" w:rsidP="00196836"/>
        </w:tc>
      </w:tr>
    </w:tbl>
    <w:p w14:paraId="6736446A" w14:textId="77777777" w:rsidR="00191BB4" w:rsidRDefault="00191BB4" w:rsidP="00897390"/>
    <w:p w14:paraId="38FA31E8" w14:textId="77777777" w:rsidR="00EC7B34" w:rsidRDefault="00EC7B34" w:rsidP="00897390"/>
    <w:p w14:paraId="71597349" w14:textId="77777777" w:rsidR="00EC7B34" w:rsidRDefault="00EC7B34" w:rsidP="00897390"/>
    <w:p w14:paraId="0FA8A7D7" w14:textId="77777777" w:rsidR="00EC7B34" w:rsidRDefault="00EC7B34" w:rsidP="00897390"/>
    <w:p w14:paraId="418C9E24" w14:textId="77777777" w:rsidR="00EC7B34" w:rsidRDefault="00EC7B34" w:rsidP="00897390"/>
    <w:p w14:paraId="4A9BAE6F" w14:textId="77777777" w:rsidR="00EC7B34" w:rsidRDefault="00EC7B34" w:rsidP="00897390"/>
    <w:p w14:paraId="56E9C6FB" w14:textId="77777777" w:rsidR="009447BC" w:rsidRDefault="009447BC" w:rsidP="00897390"/>
    <w:p w14:paraId="6183708F" w14:textId="77777777" w:rsidR="009447BC" w:rsidRDefault="009447BC" w:rsidP="00897390"/>
    <w:p w14:paraId="0A8214F0" w14:textId="77777777" w:rsidR="009447BC" w:rsidRDefault="009447BC" w:rsidP="00897390"/>
    <w:p w14:paraId="3B69FFBF" w14:textId="77777777" w:rsidR="009447BC" w:rsidRDefault="009447BC" w:rsidP="00897390"/>
    <w:p w14:paraId="6C8523F1" w14:textId="77777777" w:rsidR="009447BC" w:rsidRDefault="009447BC" w:rsidP="00897390"/>
    <w:p w14:paraId="4AC0C16C" w14:textId="77777777" w:rsidR="009447BC" w:rsidRDefault="009447BC" w:rsidP="00897390"/>
    <w:p w14:paraId="5FC92339" w14:textId="77777777" w:rsidR="009447BC" w:rsidRDefault="009447BC" w:rsidP="00897390"/>
    <w:p w14:paraId="7498C0F2" w14:textId="77777777" w:rsidR="009447BC" w:rsidRDefault="009447BC" w:rsidP="00897390"/>
    <w:p w14:paraId="232EEA45" w14:textId="77777777" w:rsidR="009447BC" w:rsidRDefault="009447BC" w:rsidP="00897390"/>
    <w:p w14:paraId="0315C2EA" w14:textId="77777777" w:rsidR="00EC7B34" w:rsidRDefault="00EC7B34" w:rsidP="00897390"/>
    <w:p w14:paraId="0E05B744" w14:textId="77777777" w:rsidR="009447BC" w:rsidRDefault="009447BC" w:rsidP="00897390"/>
    <w:p w14:paraId="0C5475BC" w14:textId="77777777" w:rsidR="009447BC" w:rsidRDefault="009447BC" w:rsidP="00897390"/>
    <w:tbl>
      <w:tblPr>
        <w:tblStyle w:val="Reetkatablice"/>
        <w:tblW w:w="0" w:type="auto"/>
        <w:tblLook w:val="04A0" w:firstRow="1" w:lastRow="0" w:firstColumn="1" w:lastColumn="0" w:noHBand="0" w:noVBand="1"/>
      </w:tblPr>
      <w:tblGrid>
        <w:gridCol w:w="1838"/>
        <w:gridCol w:w="11832"/>
      </w:tblGrid>
      <w:tr w:rsidR="00196836" w:rsidRPr="008A193B" w14:paraId="783F424D" w14:textId="77777777" w:rsidTr="00196836">
        <w:tc>
          <w:tcPr>
            <w:tcW w:w="1838" w:type="dxa"/>
            <w:shd w:val="clear" w:color="auto" w:fill="000000" w:themeFill="text1"/>
          </w:tcPr>
          <w:p w14:paraId="3D96073A" w14:textId="77777777" w:rsidR="00196836" w:rsidRPr="008A193B" w:rsidRDefault="00196836" w:rsidP="00196836">
            <w:pPr>
              <w:rPr>
                <w:b/>
              </w:rPr>
            </w:pPr>
          </w:p>
        </w:tc>
        <w:tc>
          <w:tcPr>
            <w:tcW w:w="11832" w:type="dxa"/>
            <w:shd w:val="clear" w:color="auto" w:fill="000000" w:themeFill="text1"/>
          </w:tcPr>
          <w:p w14:paraId="3FA0007B" w14:textId="77777777" w:rsidR="00196836" w:rsidRPr="008A193B" w:rsidRDefault="00196836" w:rsidP="00196836"/>
        </w:tc>
      </w:tr>
      <w:tr w:rsidR="00196836" w:rsidRPr="008A193B" w14:paraId="1CC93543" w14:textId="77777777" w:rsidTr="00196836">
        <w:tc>
          <w:tcPr>
            <w:tcW w:w="1838" w:type="dxa"/>
            <w:shd w:val="clear" w:color="auto" w:fill="D9D9D9" w:themeFill="background1" w:themeFillShade="D9"/>
            <w:vAlign w:val="center"/>
          </w:tcPr>
          <w:p w14:paraId="2DDF7916" w14:textId="77777777" w:rsidR="00196836" w:rsidRPr="00377399" w:rsidRDefault="00196836" w:rsidP="00196836">
            <w:pPr>
              <w:rPr>
                <w:b/>
              </w:rPr>
            </w:pPr>
            <w:r w:rsidRPr="00377399">
              <w:rPr>
                <w:b/>
              </w:rPr>
              <w:t>Test Case Number</w:t>
            </w:r>
          </w:p>
        </w:tc>
        <w:tc>
          <w:tcPr>
            <w:tcW w:w="11832" w:type="dxa"/>
            <w:shd w:val="clear" w:color="auto" w:fill="D9D9D9" w:themeFill="background1" w:themeFillShade="D9"/>
            <w:vAlign w:val="center"/>
          </w:tcPr>
          <w:p w14:paraId="7135173B" w14:textId="1C6B0EEE" w:rsidR="00196836" w:rsidRPr="00377399" w:rsidRDefault="00196836" w:rsidP="00196836">
            <w:pPr>
              <w:rPr>
                <w:b/>
              </w:rPr>
            </w:pPr>
            <w:r w:rsidRPr="00377399">
              <w:rPr>
                <w:b/>
              </w:rPr>
              <w:t>#</w:t>
            </w:r>
            <w:r w:rsidR="00D15DD3">
              <w:rPr>
                <w:b/>
              </w:rPr>
              <w:t>29</w:t>
            </w:r>
          </w:p>
        </w:tc>
      </w:tr>
      <w:tr w:rsidR="00196836" w:rsidRPr="008A193B" w14:paraId="45FF5BD0" w14:textId="77777777" w:rsidTr="00196836">
        <w:tc>
          <w:tcPr>
            <w:tcW w:w="1838" w:type="dxa"/>
            <w:vAlign w:val="center"/>
          </w:tcPr>
          <w:p w14:paraId="6E0D0482" w14:textId="77777777" w:rsidR="00196836" w:rsidRPr="008A193B" w:rsidRDefault="00196836" w:rsidP="00196836">
            <w:r w:rsidRPr="008A193B">
              <w:rPr>
                <w:b/>
              </w:rPr>
              <w:t>Prerequisites</w:t>
            </w:r>
          </w:p>
        </w:tc>
        <w:tc>
          <w:tcPr>
            <w:tcW w:w="11832" w:type="dxa"/>
          </w:tcPr>
          <w:p w14:paraId="0472DFC6" w14:textId="38592960" w:rsidR="00196836" w:rsidRPr="008A193B" w:rsidRDefault="00196836" w:rsidP="00196836">
            <w:r>
              <w:t xml:space="preserve">  </w:t>
            </w:r>
          </w:p>
        </w:tc>
      </w:tr>
      <w:tr w:rsidR="00196836" w:rsidRPr="008A193B" w14:paraId="136CA913" w14:textId="77777777" w:rsidTr="00196836">
        <w:tc>
          <w:tcPr>
            <w:tcW w:w="1838" w:type="dxa"/>
            <w:vAlign w:val="center"/>
          </w:tcPr>
          <w:p w14:paraId="70720CD5" w14:textId="77777777" w:rsidR="00196836" w:rsidRPr="008A193B" w:rsidRDefault="00196836" w:rsidP="00196836">
            <w:pPr>
              <w:rPr>
                <w:b/>
              </w:rPr>
            </w:pPr>
            <w:r w:rsidRPr="008A193B">
              <w:rPr>
                <w:b/>
              </w:rPr>
              <w:t>Test Case Steps</w:t>
            </w:r>
          </w:p>
        </w:tc>
        <w:tc>
          <w:tcPr>
            <w:tcW w:w="11832" w:type="dxa"/>
          </w:tcPr>
          <w:p w14:paraId="62633226" w14:textId="77777777" w:rsidR="00196836" w:rsidRDefault="00196836" w:rsidP="003E5D20">
            <w:pPr>
              <w:pStyle w:val="Odlomakpopisa"/>
              <w:numPr>
                <w:ilvl w:val="0"/>
                <w:numId w:val="47"/>
              </w:numPr>
            </w:pPr>
            <w:r>
              <w:t xml:space="preserve">Open browser and go to: </w:t>
            </w:r>
            <w:hyperlink r:id="rId56" w:history="1">
              <w:r w:rsidRPr="00480B10">
                <w:rPr>
                  <w:rStyle w:val="Hiperveza"/>
                </w:rPr>
                <w:t>http://demo.baasic.com/angular/starterkit-photo-gallery/main</w:t>
              </w:r>
            </w:hyperlink>
          </w:p>
          <w:p w14:paraId="1287D5DE" w14:textId="77777777" w:rsidR="00196836" w:rsidRDefault="00196836" w:rsidP="003E5D20">
            <w:pPr>
              <w:pStyle w:val="Odlomakpopisa"/>
              <w:numPr>
                <w:ilvl w:val="0"/>
                <w:numId w:val="47"/>
              </w:numPr>
            </w:pPr>
            <w:r>
              <w:t>Lean the mouse on photo (logo)</w:t>
            </w:r>
          </w:p>
          <w:p w14:paraId="00245502" w14:textId="77777777" w:rsidR="00196836" w:rsidRDefault="00196836" w:rsidP="003E5D20">
            <w:pPr>
              <w:pStyle w:val="Odlomakpopisa"/>
              <w:numPr>
                <w:ilvl w:val="0"/>
                <w:numId w:val="47"/>
              </w:numPr>
            </w:pPr>
            <w:r>
              <w:t>Click on ‘Menu’</w:t>
            </w:r>
          </w:p>
          <w:p w14:paraId="0CDDD96A" w14:textId="77777777" w:rsidR="00196836" w:rsidRDefault="00196836" w:rsidP="003E5D20">
            <w:pPr>
              <w:pStyle w:val="Odlomakpopisa"/>
              <w:numPr>
                <w:ilvl w:val="0"/>
                <w:numId w:val="47"/>
              </w:numPr>
            </w:pPr>
            <w:r>
              <w:t>Click on ‘Login’</w:t>
            </w:r>
          </w:p>
          <w:p w14:paraId="35EA6704" w14:textId="77777777" w:rsidR="00196836" w:rsidRDefault="00196836" w:rsidP="003E5D20">
            <w:pPr>
              <w:pStyle w:val="Odlomakpopisa"/>
              <w:numPr>
                <w:ilvl w:val="0"/>
                <w:numId w:val="47"/>
              </w:numPr>
            </w:pPr>
            <w:r>
              <w:t>Type correct username or email address</w:t>
            </w:r>
          </w:p>
          <w:p w14:paraId="7C7ECC72" w14:textId="77777777" w:rsidR="00196836" w:rsidRDefault="00196836" w:rsidP="003E5D20">
            <w:pPr>
              <w:pStyle w:val="Odlomakpopisa"/>
              <w:numPr>
                <w:ilvl w:val="0"/>
                <w:numId w:val="47"/>
              </w:numPr>
            </w:pPr>
            <w:r>
              <w:t>Type correct password</w:t>
            </w:r>
          </w:p>
          <w:p w14:paraId="277637B0" w14:textId="59FEB649" w:rsidR="00196836" w:rsidRDefault="00196836" w:rsidP="003E5D20">
            <w:pPr>
              <w:pStyle w:val="Odlomakpopisa"/>
              <w:numPr>
                <w:ilvl w:val="0"/>
                <w:numId w:val="47"/>
              </w:numPr>
            </w:pPr>
            <w:r>
              <w:t>Click button ‘Login’ - ‘Photo Gallery’ page</w:t>
            </w:r>
            <w:r w:rsidR="00E17719">
              <w:t>/profile</w:t>
            </w:r>
          </w:p>
          <w:p w14:paraId="6427D184" w14:textId="77777777" w:rsidR="001C49CD" w:rsidRDefault="001C49CD" w:rsidP="003E5D20">
            <w:pPr>
              <w:pStyle w:val="Odlomakpopisa"/>
              <w:numPr>
                <w:ilvl w:val="0"/>
                <w:numId w:val="47"/>
              </w:numPr>
            </w:pPr>
            <w:r>
              <w:t>Lean the mouse on photo (logo)</w:t>
            </w:r>
          </w:p>
          <w:p w14:paraId="5FE396BB" w14:textId="77777777" w:rsidR="00E17719" w:rsidRDefault="00E17719" w:rsidP="003E5D20">
            <w:pPr>
              <w:pStyle w:val="Odlomakpopisa"/>
              <w:numPr>
                <w:ilvl w:val="0"/>
                <w:numId w:val="47"/>
              </w:numPr>
            </w:pPr>
            <w:r>
              <w:t>Click on ‘Menu’</w:t>
            </w:r>
          </w:p>
          <w:p w14:paraId="7D432197" w14:textId="3BEEEACF" w:rsidR="00E17719" w:rsidRPr="008A193B" w:rsidRDefault="00E17719" w:rsidP="003E5D20">
            <w:pPr>
              <w:pStyle w:val="Odlomakpopisa"/>
              <w:numPr>
                <w:ilvl w:val="0"/>
                <w:numId w:val="47"/>
              </w:numPr>
            </w:pPr>
            <w:r>
              <w:t>Lean the mouse on photo (logo)</w:t>
            </w:r>
          </w:p>
        </w:tc>
      </w:tr>
      <w:tr w:rsidR="00196836" w:rsidRPr="008A193B" w14:paraId="4E83EB7B" w14:textId="77777777" w:rsidTr="00196836">
        <w:tc>
          <w:tcPr>
            <w:tcW w:w="1838" w:type="dxa"/>
            <w:vAlign w:val="center"/>
          </w:tcPr>
          <w:p w14:paraId="4A9F0442" w14:textId="77777777" w:rsidR="00196836" w:rsidRPr="008A193B" w:rsidRDefault="00196836" w:rsidP="00196836">
            <w:pPr>
              <w:rPr>
                <w:b/>
              </w:rPr>
            </w:pPr>
            <w:r w:rsidRPr="008A193B">
              <w:rPr>
                <w:b/>
              </w:rPr>
              <w:t>Expected Result</w:t>
            </w:r>
          </w:p>
        </w:tc>
        <w:tc>
          <w:tcPr>
            <w:tcW w:w="11832" w:type="dxa"/>
          </w:tcPr>
          <w:p w14:paraId="51734752" w14:textId="41BC2441" w:rsidR="00196836" w:rsidRPr="008A193B" w:rsidRDefault="001C49CD" w:rsidP="001C49CD">
            <w:r>
              <w:t>It should hover over the ‘Menu’ icon and show photo and ‘Menu’ icon.</w:t>
            </w:r>
          </w:p>
        </w:tc>
      </w:tr>
      <w:tr w:rsidR="00196836" w:rsidRPr="008A193B" w14:paraId="215C843B" w14:textId="77777777" w:rsidTr="00196836">
        <w:tc>
          <w:tcPr>
            <w:tcW w:w="1838" w:type="dxa"/>
            <w:vAlign w:val="center"/>
          </w:tcPr>
          <w:p w14:paraId="35EDAD98" w14:textId="77777777" w:rsidR="00196836" w:rsidRPr="008A193B" w:rsidRDefault="00196836" w:rsidP="00196836">
            <w:pPr>
              <w:rPr>
                <w:b/>
              </w:rPr>
            </w:pPr>
            <w:r w:rsidRPr="008A193B">
              <w:rPr>
                <w:b/>
              </w:rPr>
              <w:t>Actual Result</w:t>
            </w:r>
          </w:p>
        </w:tc>
        <w:tc>
          <w:tcPr>
            <w:tcW w:w="11832" w:type="dxa"/>
          </w:tcPr>
          <w:p w14:paraId="7A2966DF" w14:textId="7D866A35" w:rsidR="00196836" w:rsidRPr="008A193B" w:rsidRDefault="001C49CD" w:rsidP="001C49CD">
            <w:r>
              <w:t>‘Menu’ icon looks like it doesn’t work, nothing happens when the mouse is on the photo (logo)</w:t>
            </w:r>
          </w:p>
        </w:tc>
      </w:tr>
      <w:tr w:rsidR="00196836" w:rsidRPr="008A193B" w14:paraId="79627369" w14:textId="77777777" w:rsidTr="00196836">
        <w:tc>
          <w:tcPr>
            <w:tcW w:w="1838" w:type="dxa"/>
            <w:vAlign w:val="center"/>
          </w:tcPr>
          <w:p w14:paraId="754991CA" w14:textId="77777777" w:rsidR="00196836" w:rsidRPr="008A193B" w:rsidRDefault="00196836" w:rsidP="00196836">
            <w:pPr>
              <w:rPr>
                <w:b/>
              </w:rPr>
            </w:pPr>
            <w:r w:rsidRPr="00EC199B">
              <w:rPr>
                <w:b/>
                <w:color w:val="92D050"/>
              </w:rPr>
              <w:t>Pass</w:t>
            </w:r>
            <w:r w:rsidRPr="008A193B">
              <w:rPr>
                <w:b/>
              </w:rPr>
              <w:t xml:space="preserve">/ </w:t>
            </w:r>
            <w:r w:rsidRPr="00EC199B">
              <w:rPr>
                <w:b/>
                <w:color w:val="FF0000"/>
              </w:rPr>
              <w:t>Fail</w:t>
            </w:r>
          </w:p>
        </w:tc>
        <w:tc>
          <w:tcPr>
            <w:tcW w:w="11832" w:type="dxa"/>
          </w:tcPr>
          <w:p w14:paraId="226AE1BA" w14:textId="3214188D" w:rsidR="00196836" w:rsidRPr="008A193B" w:rsidRDefault="001C49CD" w:rsidP="00196836">
            <w:r w:rsidRPr="00EC199B">
              <w:rPr>
                <w:b/>
                <w:color w:val="FF0000"/>
              </w:rPr>
              <w:t>Fail</w:t>
            </w:r>
          </w:p>
        </w:tc>
      </w:tr>
      <w:tr w:rsidR="00196836" w:rsidRPr="008A193B" w14:paraId="223FCB49" w14:textId="77777777" w:rsidTr="00196836">
        <w:tc>
          <w:tcPr>
            <w:tcW w:w="1838" w:type="dxa"/>
            <w:vAlign w:val="center"/>
          </w:tcPr>
          <w:p w14:paraId="50F270FD" w14:textId="77777777" w:rsidR="00196836" w:rsidRPr="008A193B" w:rsidRDefault="00196836" w:rsidP="00196836">
            <w:pPr>
              <w:rPr>
                <w:b/>
              </w:rPr>
            </w:pPr>
            <w:r>
              <w:rPr>
                <w:b/>
              </w:rPr>
              <w:t>Notes</w:t>
            </w:r>
          </w:p>
        </w:tc>
        <w:tc>
          <w:tcPr>
            <w:tcW w:w="11832" w:type="dxa"/>
          </w:tcPr>
          <w:p w14:paraId="7FE57ED6" w14:textId="5287C842" w:rsidR="00196836" w:rsidRPr="006C6BA0" w:rsidRDefault="001C49CD" w:rsidP="005A174F">
            <w:r>
              <w:t xml:space="preserve">I noticed that ‘Menu’ icon </w:t>
            </w:r>
            <w:r w:rsidR="00C60164">
              <w:t xml:space="preserve">doesn’t hover over and show photo with ‘Menu’ icon. </w:t>
            </w:r>
            <w:r w:rsidR="005A174F">
              <w:t>It can confuse user.</w:t>
            </w:r>
          </w:p>
        </w:tc>
      </w:tr>
      <w:tr w:rsidR="00196836" w:rsidRPr="008A193B" w14:paraId="65C364D7" w14:textId="77777777" w:rsidTr="00196836">
        <w:tc>
          <w:tcPr>
            <w:tcW w:w="1838" w:type="dxa"/>
            <w:shd w:val="clear" w:color="auto" w:fill="000000" w:themeFill="text1"/>
          </w:tcPr>
          <w:p w14:paraId="04666699" w14:textId="77777777" w:rsidR="00196836" w:rsidRPr="008A193B" w:rsidRDefault="00196836" w:rsidP="00196836">
            <w:pPr>
              <w:rPr>
                <w:b/>
              </w:rPr>
            </w:pPr>
          </w:p>
        </w:tc>
        <w:tc>
          <w:tcPr>
            <w:tcW w:w="11832" w:type="dxa"/>
            <w:shd w:val="clear" w:color="auto" w:fill="000000" w:themeFill="text1"/>
          </w:tcPr>
          <w:p w14:paraId="677A9C19" w14:textId="77777777" w:rsidR="00196836" w:rsidRPr="006C6BA0" w:rsidRDefault="00196836" w:rsidP="00196836"/>
        </w:tc>
      </w:tr>
    </w:tbl>
    <w:p w14:paraId="6158F442" w14:textId="77777777" w:rsidR="00F257D9" w:rsidRDefault="00F257D9" w:rsidP="00897390"/>
    <w:p w14:paraId="2C9F7227" w14:textId="77777777" w:rsidR="00F257D9" w:rsidRDefault="00F257D9" w:rsidP="00897390"/>
    <w:p w14:paraId="17060688" w14:textId="77777777" w:rsidR="00196836" w:rsidRDefault="00196836" w:rsidP="00897390"/>
    <w:p w14:paraId="59DE1156" w14:textId="77777777" w:rsidR="009447BC" w:rsidRDefault="009447BC" w:rsidP="00897390"/>
    <w:p w14:paraId="374BF9E4" w14:textId="77777777" w:rsidR="009447BC" w:rsidRDefault="009447BC" w:rsidP="00897390"/>
    <w:p w14:paraId="78BE7E03" w14:textId="77777777" w:rsidR="009447BC" w:rsidRDefault="009447BC" w:rsidP="00897390"/>
    <w:p w14:paraId="3EF51F4B" w14:textId="77777777" w:rsidR="009447BC" w:rsidRDefault="009447BC" w:rsidP="00897390"/>
    <w:p w14:paraId="5CBE50CB" w14:textId="77777777" w:rsidR="009447BC" w:rsidRDefault="009447BC" w:rsidP="00897390"/>
    <w:p w14:paraId="0C2E5FB4" w14:textId="77777777" w:rsidR="009447BC" w:rsidRDefault="009447BC" w:rsidP="00897390"/>
    <w:p w14:paraId="6A1A3BB4" w14:textId="77777777" w:rsidR="009447BC" w:rsidRDefault="009447BC" w:rsidP="00897390"/>
    <w:p w14:paraId="0B7154E4" w14:textId="77777777" w:rsidR="009447BC" w:rsidRDefault="009447BC" w:rsidP="00897390"/>
    <w:p w14:paraId="15D262E8" w14:textId="77777777" w:rsidR="009447BC" w:rsidRDefault="009447BC" w:rsidP="00897390"/>
    <w:p w14:paraId="43291AF9" w14:textId="77777777" w:rsidR="009447BC" w:rsidRDefault="009447BC" w:rsidP="00897390"/>
    <w:p w14:paraId="68C298BE" w14:textId="77777777" w:rsidR="009447BC" w:rsidRDefault="009447BC" w:rsidP="00897390"/>
    <w:p w14:paraId="0C6AAD55" w14:textId="77777777" w:rsidR="009447BC" w:rsidRDefault="009447BC" w:rsidP="00897390"/>
    <w:p w14:paraId="506A0319" w14:textId="77777777" w:rsidR="009447BC" w:rsidRDefault="009447BC" w:rsidP="00897390"/>
    <w:p w14:paraId="5D3558FC" w14:textId="77777777" w:rsidR="00196836" w:rsidRDefault="00196836" w:rsidP="00897390"/>
    <w:tbl>
      <w:tblPr>
        <w:tblStyle w:val="Reetkatablice"/>
        <w:tblW w:w="0" w:type="auto"/>
        <w:tblLook w:val="04A0" w:firstRow="1" w:lastRow="0" w:firstColumn="1" w:lastColumn="0" w:noHBand="0" w:noVBand="1"/>
      </w:tblPr>
      <w:tblGrid>
        <w:gridCol w:w="1838"/>
        <w:gridCol w:w="11832"/>
      </w:tblGrid>
      <w:tr w:rsidR="00EC7B34" w:rsidRPr="008A193B" w14:paraId="1FF863E4" w14:textId="77777777" w:rsidTr="00366537">
        <w:tc>
          <w:tcPr>
            <w:tcW w:w="1838" w:type="dxa"/>
            <w:shd w:val="clear" w:color="auto" w:fill="000000" w:themeFill="text1"/>
          </w:tcPr>
          <w:p w14:paraId="6F0228BA" w14:textId="77777777" w:rsidR="00EC7B34" w:rsidRPr="008A193B" w:rsidRDefault="00EC7B34" w:rsidP="00366537">
            <w:pPr>
              <w:rPr>
                <w:b/>
              </w:rPr>
            </w:pPr>
          </w:p>
        </w:tc>
        <w:tc>
          <w:tcPr>
            <w:tcW w:w="11832" w:type="dxa"/>
            <w:shd w:val="clear" w:color="auto" w:fill="000000" w:themeFill="text1"/>
          </w:tcPr>
          <w:p w14:paraId="40E157F7" w14:textId="77777777" w:rsidR="00EC7B34" w:rsidRPr="008A193B" w:rsidRDefault="00EC7B34" w:rsidP="00366537"/>
        </w:tc>
      </w:tr>
      <w:tr w:rsidR="00EC7B34" w:rsidRPr="008A193B" w14:paraId="3E492E7D" w14:textId="77777777" w:rsidTr="00366537">
        <w:tc>
          <w:tcPr>
            <w:tcW w:w="1838" w:type="dxa"/>
            <w:shd w:val="clear" w:color="auto" w:fill="D9D9D9" w:themeFill="background1" w:themeFillShade="D9"/>
            <w:vAlign w:val="center"/>
          </w:tcPr>
          <w:p w14:paraId="171CEE68" w14:textId="77777777" w:rsidR="00EC7B34" w:rsidRPr="00377399" w:rsidRDefault="00EC7B34" w:rsidP="00366537">
            <w:pPr>
              <w:rPr>
                <w:b/>
              </w:rPr>
            </w:pPr>
            <w:r w:rsidRPr="00377399">
              <w:rPr>
                <w:b/>
              </w:rPr>
              <w:t>Test Case Number</w:t>
            </w:r>
          </w:p>
        </w:tc>
        <w:tc>
          <w:tcPr>
            <w:tcW w:w="11832" w:type="dxa"/>
            <w:shd w:val="clear" w:color="auto" w:fill="D9D9D9" w:themeFill="background1" w:themeFillShade="D9"/>
            <w:vAlign w:val="center"/>
          </w:tcPr>
          <w:p w14:paraId="4BF2D7AF" w14:textId="794CFDCF" w:rsidR="00EC7B34" w:rsidRPr="00377399" w:rsidRDefault="00EC7B34" w:rsidP="00366537">
            <w:pPr>
              <w:rPr>
                <w:b/>
              </w:rPr>
            </w:pPr>
            <w:r w:rsidRPr="00377399">
              <w:rPr>
                <w:b/>
              </w:rPr>
              <w:t>#</w:t>
            </w:r>
            <w:r w:rsidR="00D15DD3">
              <w:rPr>
                <w:b/>
              </w:rPr>
              <w:t>30</w:t>
            </w:r>
          </w:p>
        </w:tc>
      </w:tr>
      <w:tr w:rsidR="00EC7B34" w:rsidRPr="008A193B" w14:paraId="768843DF" w14:textId="77777777" w:rsidTr="00366537">
        <w:tc>
          <w:tcPr>
            <w:tcW w:w="1838" w:type="dxa"/>
            <w:vAlign w:val="center"/>
          </w:tcPr>
          <w:p w14:paraId="18894A0E" w14:textId="77777777" w:rsidR="00EC7B34" w:rsidRPr="008A193B" w:rsidRDefault="00EC7B34" w:rsidP="00366537">
            <w:r w:rsidRPr="008A193B">
              <w:rPr>
                <w:b/>
              </w:rPr>
              <w:t>Prerequisites</w:t>
            </w:r>
          </w:p>
        </w:tc>
        <w:tc>
          <w:tcPr>
            <w:tcW w:w="11832" w:type="dxa"/>
          </w:tcPr>
          <w:p w14:paraId="65EAA9FD" w14:textId="77777777" w:rsidR="00EC7B34" w:rsidRPr="008A193B" w:rsidRDefault="00EC7B34" w:rsidP="00366537">
            <w:r>
              <w:t xml:space="preserve">  </w:t>
            </w:r>
          </w:p>
        </w:tc>
      </w:tr>
      <w:tr w:rsidR="00EC7B34" w:rsidRPr="008A193B" w14:paraId="21D724BE" w14:textId="77777777" w:rsidTr="00366537">
        <w:tc>
          <w:tcPr>
            <w:tcW w:w="1838" w:type="dxa"/>
            <w:vAlign w:val="center"/>
          </w:tcPr>
          <w:p w14:paraId="64A0B09B" w14:textId="77777777" w:rsidR="00EC7B34" w:rsidRPr="008A193B" w:rsidRDefault="00EC7B34" w:rsidP="00366537">
            <w:pPr>
              <w:rPr>
                <w:b/>
              </w:rPr>
            </w:pPr>
            <w:r w:rsidRPr="008A193B">
              <w:rPr>
                <w:b/>
              </w:rPr>
              <w:t>Test Case Steps</w:t>
            </w:r>
          </w:p>
        </w:tc>
        <w:tc>
          <w:tcPr>
            <w:tcW w:w="11832" w:type="dxa"/>
          </w:tcPr>
          <w:p w14:paraId="03A4080C" w14:textId="77777777" w:rsidR="00EC7B34" w:rsidRDefault="00EC7B34" w:rsidP="003E5D20">
            <w:pPr>
              <w:pStyle w:val="Odlomakpopisa"/>
              <w:numPr>
                <w:ilvl w:val="0"/>
                <w:numId w:val="48"/>
              </w:numPr>
            </w:pPr>
            <w:r>
              <w:t xml:space="preserve">Open browser and go to: </w:t>
            </w:r>
            <w:hyperlink r:id="rId57" w:history="1">
              <w:r w:rsidRPr="00480B10">
                <w:rPr>
                  <w:rStyle w:val="Hiperveza"/>
                </w:rPr>
                <w:t>http://demo.baasic.com/angular/starterkit-photo-gallery/main</w:t>
              </w:r>
            </w:hyperlink>
          </w:p>
          <w:p w14:paraId="46D570C0" w14:textId="77777777" w:rsidR="00EC7B34" w:rsidRDefault="00EC7B34" w:rsidP="003E5D20">
            <w:pPr>
              <w:pStyle w:val="Odlomakpopisa"/>
              <w:numPr>
                <w:ilvl w:val="0"/>
                <w:numId w:val="48"/>
              </w:numPr>
            </w:pPr>
            <w:r>
              <w:t>Lean the mouse on photo (logo)</w:t>
            </w:r>
          </w:p>
          <w:p w14:paraId="05535F07" w14:textId="77777777" w:rsidR="00EC7B34" w:rsidRDefault="00EC7B34" w:rsidP="003E5D20">
            <w:pPr>
              <w:pStyle w:val="Odlomakpopisa"/>
              <w:numPr>
                <w:ilvl w:val="0"/>
                <w:numId w:val="48"/>
              </w:numPr>
            </w:pPr>
            <w:r>
              <w:t>Click on ‘Menu’</w:t>
            </w:r>
          </w:p>
          <w:p w14:paraId="6A714AE2" w14:textId="77777777" w:rsidR="00EC7B34" w:rsidRDefault="00EC7B34" w:rsidP="003E5D20">
            <w:pPr>
              <w:pStyle w:val="Odlomakpopisa"/>
              <w:numPr>
                <w:ilvl w:val="0"/>
                <w:numId w:val="48"/>
              </w:numPr>
            </w:pPr>
            <w:r>
              <w:t>Click on ‘Login’</w:t>
            </w:r>
          </w:p>
          <w:p w14:paraId="1752BAE9" w14:textId="77777777" w:rsidR="00EC7B34" w:rsidRDefault="00EC7B34" w:rsidP="003E5D20">
            <w:pPr>
              <w:pStyle w:val="Odlomakpopisa"/>
              <w:numPr>
                <w:ilvl w:val="0"/>
                <w:numId w:val="48"/>
              </w:numPr>
            </w:pPr>
            <w:r>
              <w:t>Type correct username or email address</w:t>
            </w:r>
          </w:p>
          <w:p w14:paraId="5BD94B51" w14:textId="77777777" w:rsidR="00EC7B34" w:rsidRDefault="00EC7B34" w:rsidP="003E5D20">
            <w:pPr>
              <w:pStyle w:val="Odlomakpopisa"/>
              <w:numPr>
                <w:ilvl w:val="0"/>
                <w:numId w:val="48"/>
              </w:numPr>
            </w:pPr>
            <w:r>
              <w:t>Type correct password</w:t>
            </w:r>
          </w:p>
          <w:p w14:paraId="3A2B57FD" w14:textId="77777777" w:rsidR="00EC7B34" w:rsidRDefault="00EC7B34" w:rsidP="003E5D20">
            <w:pPr>
              <w:pStyle w:val="Odlomakpopisa"/>
              <w:numPr>
                <w:ilvl w:val="0"/>
                <w:numId w:val="48"/>
              </w:numPr>
            </w:pPr>
            <w:r>
              <w:t>Click button ‘Login’ - ‘Photo Gallery’ page/profile</w:t>
            </w:r>
          </w:p>
          <w:p w14:paraId="2BDB5E87" w14:textId="77777777" w:rsidR="00EC7B34" w:rsidRDefault="00EC7B34" w:rsidP="003E5D20">
            <w:pPr>
              <w:pStyle w:val="Odlomakpopisa"/>
              <w:numPr>
                <w:ilvl w:val="0"/>
                <w:numId w:val="48"/>
              </w:numPr>
            </w:pPr>
            <w:r>
              <w:t>Lean the mouse on photo (logo)</w:t>
            </w:r>
          </w:p>
          <w:p w14:paraId="7BEB0467" w14:textId="77777777" w:rsidR="00EC7B34" w:rsidRDefault="00EC7B34" w:rsidP="003E5D20">
            <w:pPr>
              <w:pStyle w:val="Odlomakpopisa"/>
              <w:numPr>
                <w:ilvl w:val="0"/>
                <w:numId w:val="48"/>
              </w:numPr>
            </w:pPr>
            <w:r>
              <w:t>Click on ‘Menu’</w:t>
            </w:r>
          </w:p>
          <w:p w14:paraId="607273F3" w14:textId="40C23085" w:rsidR="00F257D9" w:rsidRPr="008A193B" w:rsidRDefault="00F257D9" w:rsidP="003E5D20">
            <w:pPr>
              <w:pStyle w:val="Odlomakpopisa"/>
              <w:numPr>
                <w:ilvl w:val="0"/>
                <w:numId w:val="48"/>
              </w:numPr>
            </w:pPr>
            <w:r>
              <w:t xml:space="preserve">Click on the ‘X’ button </w:t>
            </w:r>
          </w:p>
        </w:tc>
      </w:tr>
      <w:tr w:rsidR="00EC7B34" w:rsidRPr="008A193B" w14:paraId="79BD0887" w14:textId="77777777" w:rsidTr="00366537">
        <w:tc>
          <w:tcPr>
            <w:tcW w:w="1838" w:type="dxa"/>
            <w:vAlign w:val="center"/>
          </w:tcPr>
          <w:p w14:paraId="55A96357" w14:textId="77777777" w:rsidR="00EC7B34" w:rsidRPr="008A193B" w:rsidRDefault="00EC7B34" w:rsidP="00366537">
            <w:pPr>
              <w:rPr>
                <w:b/>
              </w:rPr>
            </w:pPr>
            <w:r w:rsidRPr="008A193B">
              <w:rPr>
                <w:b/>
              </w:rPr>
              <w:t>Expected Result</w:t>
            </w:r>
          </w:p>
        </w:tc>
        <w:tc>
          <w:tcPr>
            <w:tcW w:w="11832" w:type="dxa"/>
          </w:tcPr>
          <w:p w14:paraId="5E54E409" w14:textId="6B59BEF3" w:rsidR="00EC7B34" w:rsidRPr="008A193B" w:rsidRDefault="00F257D9" w:rsidP="00F257D9">
            <w:r>
              <w:t>‘X’ button should close the menu and go to main page</w:t>
            </w:r>
          </w:p>
        </w:tc>
      </w:tr>
      <w:tr w:rsidR="00EC7B34" w:rsidRPr="008A193B" w14:paraId="4F2D12DF" w14:textId="77777777" w:rsidTr="00366537">
        <w:tc>
          <w:tcPr>
            <w:tcW w:w="1838" w:type="dxa"/>
            <w:vAlign w:val="center"/>
          </w:tcPr>
          <w:p w14:paraId="63FD2C62" w14:textId="77777777" w:rsidR="00EC7B34" w:rsidRPr="008A193B" w:rsidRDefault="00EC7B34" w:rsidP="00366537">
            <w:pPr>
              <w:rPr>
                <w:b/>
              </w:rPr>
            </w:pPr>
            <w:r w:rsidRPr="008A193B">
              <w:rPr>
                <w:b/>
              </w:rPr>
              <w:t>Actual Result</w:t>
            </w:r>
          </w:p>
        </w:tc>
        <w:tc>
          <w:tcPr>
            <w:tcW w:w="11832" w:type="dxa"/>
          </w:tcPr>
          <w:p w14:paraId="029CA9DC" w14:textId="24D97CEB" w:rsidR="00EC7B34" w:rsidRPr="008A193B" w:rsidRDefault="00EC7B34" w:rsidP="00F257D9">
            <w:r>
              <w:t>‘</w:t>
            </w:r>
            <w:r w:rsidR="00F257D9">
              <w:t>X’ button is not visible, so user can click anywhere on the page to close the menu.</w:t>
            </w:r>
          </w:p>
        </w:tc>
      </w:tr>
      <w:tr w:rsidR="00EC7B34" w:rsidRPr="008A193B" w14:paraId="53390C94" w14:textId="77777777" w:rsidTr="00366537">
        <w:tc>
          <w:tcPr>
            <w:tcW w:w="1838" w:type="dxa"/>
            <w:vAlign w:val="center"/>
          </w:tcPr>
          <w:p w14:paraId="0F39C677" w14:textId="77777777" w:rsidR="00EC7B34" w:rsidRPr="008A193B" w:rsidRDefault="00EC7B34"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367F785B" w14:textId="77777777" w:rsidR="00EC7B34" w:rsidRPr="008A193B" w:rsidRDefault="00EC7B34" w:rsidP="00366537">
            <w:r w:rsidRPr="00EC199B">
              <w:rPr>
                <w:b/>
                <w:color w:val="FF0000"/>
              </w:rPr>
              <w:t>Fail</w:t>
            </w:r>
          </w:p>
        </w:tc>
      </w:tr>
      <w:tr w:rsidR="00EC7B34" w:rsidRPr="008A193B" w14:paraId="22198D96" w14:textId="77777777" w:rsidTr="00366537">
        <w:tc>
          <w:tcPr>
            <w:tcW w:w="1838" w:type="dxa"/>
            <w:vAlign w:val="center"/>
          </w:tcPr>
          <w:p w14:paraId="4EA47B95" w14:textId="77777777" w:rsidR="00EC7B34" w:rsidRPr="008A193B" w:rsidRDefault="00EC7B34" w:rsidP="00366537">
            <w:pPr>
              <w:rPr>
                <w:b/>
              </w:rPr>
            </w:pPr>
            <w:r>
              <w:rPr>
                <w:b/>
              </w:rPr>
              <w:t>Notes</w:t>
            </w:r>
          </w:p>
        </w:tc>
        <w:tc>
          <w:tcPr>
            <w:tcW w:w="11832" w:type="dxa"/>
          </w:tcPr>
          <w:p w14:paraId="1725D999" w14:textId="0D07C0C2" w:rsidR="00EC7B34" w:rsidRPr="006C6BA0" w:rsidRDefault="00EC7B34" w:rsidP="00F257D9">
            <w:r>
              <w:t xml:space="preserve">I noticed that </w:t>
            </w:r>
            <w:r w:rsidR="00F257D9">
              <w:t>‘X’</w:t>
            </w:r>
            <w:r w:rsidR="00F96126">
              <w:t xml:space="preserve"> button is not visible, so user can click anywhere on the page to close the menu. </w:t>
            </w:r>
          </w:p>
        </w:tc>
      </w:tr>
      <w:tr w:rsidR="00EC7B34" w:rsidRPr="008A193B" w14:paraId="72DFA18F" w14:textId="77777777" w:rsidTr="00366537">
        <w:tc>
          <w:tcPr>
            <w:tcW w:w="1838" w:type="dxa"/>
            <w:shd w:val="clear" w:color="auto" w:fill="000000" w:themeFill="text1"/>
          </w:tcPr>
          <w:p w14:paraId="49598683" w14:textId="77777777" w:rsidR="00EC7B34" w:rsidRPr="008A193B" w:rsidRDefault="00EC7B34" w:rsidP="00366537">
            <w:pPr>
              <w:rPr>
                <w:b/>
              </w:rPr>
            </w:pPr>
          </w:p>
        </w:tc>
        <w:tc>
          <w:tcPr>
            <w:tcW w:w="11832" w:type="dxa"/>
            <w:shd w:val="clear" w:color="auto" w:fill="000000" w:themeFill="text1"/>
          </w:tcPr>
          <w:p w14:paraId="0A8A3353" w14:textId="77777777" w:rsidR="00EC7B34" w:rsidRPr="006C6BA0" w:rsidRDefault="00EC7B34" w:rsidP="00366537"/>
        </w:tc>
      </w:tr>
    </w:tbl>
    <w:p w14:paraId="5E8D54FC" w14:textId="77777777" w:rsidR="00EC7B34" w:rsidRDefault="00EC7B34" w:rsidP="00897390"/>
    <w:p w14:paraId="1884CC2C" w14:textId="77777777" w:rsidR="00377C7E" w:rsidRDefault="00377C7E" w:rsidP="00897390"/>
    <w:p w14:paraId="42F8733F" w14:textId="77777777" w:rsidR="00547D5B" w:rsidRDefault="00547D5B" w:rsidP="00897390"/>
    <w:p w14:paraId="5069FED8" w14:textId="77777777" w:rsidR="00547D5B" w:rsidRDefault="00547D5B" w:rsidP="00897390"/>
    <w:p w14:paraId="3AC198F9" w14:textId="77777777" w:rsidR="009447BC" w:rsidRDefault="009447BC" w:rsidP="00897390"/>
    <w:p w14:paraId="3016497F" w14:textId="77777777" w:rsidR="009447BC" w:rsidRDefault="009447BC" w:rsidP="00897390"/>
    <w:p w14:paraId="620E5A16" w14:textId="77777777" w:rsidR="009447BC" w:rsidRDefault="009447BC" w:rsidP="00897390"/>
    <w:p w14:paraId="5BA2ECBC" w14:textId="77777777" w:rsidR="009447BC" w:rsidRDefault="009447BC" w:rsidP="00897390"/>
    <w:p w14:paraId="1460D3F9" w14:textId="77777777" w:rsidR="009447BC" w:rsidRDefault="009447BC" w:rsidP="00897390"/>
    <w:p w14:paraId="61B0AB9B" w14:textId="77777777" w:rsidR="009447BC" w:rsidRDefault="009447BC" w:rsidP="00897390"/>
    <w:p w14:paraId="51B44355" w14:textId="77777777" w:rsidR="009447BC" w:rsidRDefault="009447BC" w:rsidP="00897390"/>
    <w:p w14:paraId="0B87EE8C" w14:textId="77777777" w:rsidR="009447BC" w:rsidRDefault="009447BC" w:rsidP="00897390"/>
    <w:p w14:paraId="78D71C17" w14:textId="77777777" w:rsidR="009447BC" w:rsidRDefault="009447BC" w:rsidP="00897390"/>
    <w:p w14:paraId="6F5D9723" w14:textId="77777777" w:rsidR="009447BC" w:rsidRDefault="009447BC" w:rsidP="00897390"/>
    <w:p w14:paraId="747C126C" w14:textId="77777777" w:rsidR="009447BC" w:rsidRDefault="009447BC" w:rsidP="00897390"/>
    <w:p w14:paraId="2EA02160" w14:textId="77777777" w:rsidR="005A3478" w:rsidRDefault="005A3478" w:rsidP="00897390"/>
    <w:p w14:paraId="0D627ED6" w14:textId="77777777" w:rsidR="00547D5B" w:rsidRDefault="00547D5B" w:rsidP="00897390"/>
    <w:tbl>
      <w:tblPr>
        <w:tblStyle w:val="Reetkatablice"/>
        <w:tblW w:w="0" w:type="auto"/>
        <w:tblLook w:val="04A0" w:firstRow="1" w:lastRow="0" w:firstColumn="1" w:lastColumn="0" w:noHBand="0" w:noVBand="1"/>
      </w:tblPr>
      <w:tblGrid>
        <w:gridCol w:w="1838"/>
        <w:gridCol w:w="11832"/>
      </w:tblGrid>
      <w:tr w:rsidR="00377C7E" w:rsidRPr="008A193B" w14:paraId="2B88E8DF" w14:textId="77777777" w:rsidTr="00366537">
        <w:tc>
          <w:tcPr>
            <w:tcW w:w="1838" w:type="dxa"/>
            <w:shd w:val="clear" w:color="auto" w:fill="000000" w:themeFill="text1"/>
          </w:tcPr>
          <w:p w14:paraId="503C47D8" w14:textId="77777777" w:rsidR="00377C7E" w:rsidRPr="008A193B" w:rsidRDefault="00377C7E" w:rsidP="00366537">
            <w:pPr>
              <w:rPr>
                <w:b/>
              </w:rPr>
            </w:pPr>
          </w:p>
        </w:tc>
        <w:tc>
          <w:tcPr>
            <w:tcW w:w="11832" w:type="dxa"/>
            <w:shd w:val="clear" w:color="auto" w:fill="000000" w:themeFill="text1"/>
          </w:tcPr>
          <w:p w14:paraId="339D1059" w14:textId="77777777" w:rsidR="00377C7E" w:rsidRPr="008A193B" w:rsidRDefault="00377C7E" w:rsidP="00366537"/>
        </w:tc>
      </w:tr>
      <w:tr w:rsidR="00377C7E" w:rsidRPr="008A193B" w14:paraId="6A8B2D66" w14:textId="77777777" w:rsidTr="00366537">
        <w:tc>
          <w:tcPr>
            <w:tcW w:w="1838" w:type="dxa"/>
            <w:shd w:val="clear" w:color="auto" w:fill="D9D9D9" w:themeFill="background1" w:themeFillShade="D9"/>
            <w:vAlign w:val="center"/>
          </w:tcPr>
          <w:p w14:paraId="3E5A71E1" w14:textId="77777777" w:rsidR="00377C7E" w:rsidRPr="00377399" w:rsidRDefault="00377C7E" w:rsidP="00366537">
            <w:pPr>
              <w:rPr>
                <w:b/>
              </w:rPr>
            </w:pPr>
            <w:r w:rsidRPr="00377399">
              <w:rPr>
                <w:b/>
              </w:rPr>
              <w:t>Test Case Number</w:t>
            </w:r>
          </w:p>
        </w:tc>
        <w:tc>
          <w:tcPr>
            <w:tcW w:w="11832" w:type="dxa"/>
            <w:shd w:val="clear" w:color="auto" w:fill="D9D9D9" w:themeFill="background1" w:themeFillShade="D9"/>
            <w:vAlign w:val="center"/>
          </w:tcPr>
          <w:p w14:paraId="2ECF876D" w14:textId="56B83DC2" w:rsidR="00377C7E" w:rsidRPr="00377399" w:rsidRDefault="00377C7E" w:rsidP="00366537">
            <w:pPr>
              <w:rPr>
                <w:b/>
              </w:rPr>
            </w:pPr>
            <w:r w:rsidRPr="00377399">
              <w:rPr>
                <w:b/>
              </w:rPr>
              <w:t>#</w:t>
            </w:r>
            <w:r w:rsidR="00D15DD3">
              <w:rPr>
                <w:b/>
              </w:rPr>
              <w:t>31</w:t>
            </w:r>
          </w:p>
        </w:tc>
      </w:tr>
      <w:tr w:rsidR="00377C7E" w:rsidRPr="008A193B" w14:paraId="5CFE5C94" w14:textId="77777777" w:rsidTr="00366537">
        <w:tc>
          <w:tcPr>
            <w:tcW w:w="1838" w:type="dxa"/>
            <w:vAlign w:val="center"/>
          </w:tcPr>
          <w:p w14:paraId="785982DC" w14:textId="77777777" w:rsidR="00377C7E" w:rsidRPr="008A193B" w:rsidRDefault="00377C7E" w:rsidP="00366537">
            <w:r w:rsidRPr="008A193B">
              <w:rPr>
                <w:b/>
              </w:rPr>
              <w:t>Prerequisites</w:t>
            </w:r>
          </w:p>
        </w:tc>
        <w:tc>
          <w:tcPr>
            <w:tcW w:w="11832" w:type="dxa"/>
          </w:tcPr>
          <w:p w14:paraId="1CFE25D7" w14:textId="77777777" w:rsidR="00377C7E" w:rsidRPr="008A193B" w:rsidRDefault="00377C7E" w:rsidP="00366537">
            <w:r>
              <w:t xml:space="preserve">  </w:t>
            </w:r>
          </w:p>
        </w:tc>
      </w:tr>
      <w:tr w:rsidR="00377C7E" w:rsidRPr="008A193B" w14:paraId="3E9462E5" w14:textId="77777777" w:rsidTr="00366537">
        <w:tc>
          <w:tcPr>
            <w:tcW w:w="1838" w:type="dxa"/>
            <w:vAlign w:val="center"/>
          </w:tcPr>
          <w:p w14:paraId="253291CD" w14:textId="77777777" w:rsidR="00377C7E" w:rsidRPr="008A193B" w:rsidRDefault="00377C7E" w:rsidP="00366537">
            <w:pPr>
              <w:rPr>
                <w:b/>
              </w:rPr>
            </w:pPr>
            <w:r w:rsidRPr="008A193B">
              <w:rPr>
                <w:b/>
              </w:rPr>
              <w:t>Test Case Steps</w:t>
            </w:r>
          </w:p>
        </w:tc>
        <w:tc>
          <w:tcPr>
            <w:tcW w:w="11832" w:type="dxa"/>
          </w:tcPr>
          <w:p w14:paraId="20103EDD" w14:textId="77777777" w:rsidR="00377C7E" w:rsidRDefault="00377C7E" w:rsidP="003E5D20">
            <w:pPr>
              <w:pStyle w:val="Odlomakpopisa"/>
              <w:numPr>
                <w:ilvl w:val="0"/>
                <w:numId w:val="49"/>
              </w:numPr>
            </w:pPr>
            <w:r>
              <w:t xml:space="preserve">Open browser and go to: </w:t>
            </w:r>
            <w:hyperlink r:id="rId58" w:history="1">
              <w:r w:rsidRPr="00480B10">
                <w:rPr>
                  <w:rStyle w:val="Hiperveza"/>
                </w:rPr>
                <w:t>http://demo.baasic.com/angular/starterkit-photo-gallery/main</w:t>
              </w:r>
            </w:hyperlink>
          </w:p>
          <w:p w14:paraId="2A487283" w14:textId="77777777" w:rsidR="00377C7E" w:rsidRDefault="00377C7E" w:rsidP="003E5D20">
            <w:pPr>
              <w:pStyle w:val="Odlomakpopisa"/>
              <w:numPr>
                <w:ilvl w:val="0"/>
                <w:numId w:val="49"/>
              </w:numPr>
            </w:pPr>
            <w:r>
              <w:t>Lean the mouse on photo (logo)</w:t>
            </w:r>
          </w:p>
          <w:p w14:paraId="385DD758" w14:textId="77777777" w:rsidR="00377C7E" w:rsidRDefault="00377C7E" w:rsidP="003E5D20">
            <w:pPr>
              <w:pStyle w:val="Odlomakpopisa"/>
              <w:numPr>
                <w:ilvl w:val="0"/>
                <w:numId w:val="49"/>
              </w:numPr>
            </w:pPr>
            <w:r>
              <w:t>Click on ‘Menu’</w:t>
            </w:r>
          </w:p>
          <w:p w14:paraId="031B16F3" w14:textId="77777777" w:rsidR="00377C7E" w:rsidRDefault="00377C7E" w:rsidP="003E5D20">
            <w:pPr>
              <w:pStyle w:val="Odlomakpopisa"/>
              <w:numPr>
                <w:ilvl w:val="0"/>
                <w:numId w:val="49"/>
              </w:numPr>
            </w:pPr>
            <w:r>
              <w:t>Click on ‘Login’</w:t>
            </w:r>
          </w:p>
          <w:p w14:paraId="414C22CC" w14:textId="77777777" w:rsidR="00377C7E" w:rsidRDefault="00377C7E" w:rsidP="003E5D20">
            <w:pPr>
              <w:pStyle w:val="Odlomakpopisa"/>
              <w:numPr>
                <w:ilvl w:val="0"/>
                <w:numId w:val="49"/>
              </w:numPr>
            </w:pPr>
            <w:r>
              <w:t>Type correct username or email address</w:t>
            </w:r>
          </w:p>
          <w:p w14:paraId="20DFC0A2" w14:textId="77777777" w:rsidR="00377C7E" w:rsidRDefault="00377C7E" w:rsidP="003E5D20">
            <w:pPr>
              <w:pStyle w:val="Odlomakpopisa"/>
              <w:numPr>
                <w:ilvl w:val="0"/>
                <w:numId w:val="49"/>
              </w:numPr>
            </w:pPr>
            <w:r>
              <w:t>Type correct password</w:t>
            </w:r>
          </w:p>
          <w:p w14:paraId="42EDCD22" w14:textId="77777777" w:rsidR="00377C7E" w:rsidRDefault="00377C7E" w:rsidP="003E5D20">
            <w:pPr>
              <w:pStyle w:val="Odlomakpopisa"/>
              <w:numPr>
                <w:ilvl w:val="0"/>
                <w:numId w:val="49"/>
              </w:numPr>
            </w:pPr>
            <w:r>
              <w:t>Click button ‘Login’ - ‘Photo Gallery’ page/profile</w:t>
            </w:r>
          </w:p>
          <w:p w14:paraId="37E379BA" w14:textId="77777777" w:rsidR="00377C7E" w:rsidRDefault="00377C7E" w:rsidP="003E5D20">
            <w:pPr>
              <w:pStyle w:val="Odlomakpopisa"/>
              <w:numPr>
                <w:ilvl w:val="0"/>
                <w:numId w:val="49"/>
              </w:numPr>
            </w:pPr>
            <w:r>
              <w:t>Lean the mouse on photo (logo)</w:t>
            </w:r>
          </w:p>
          <w:p w14:paraId="2CC1AF63" w14:textId="77777777" w:rsidR="00377C7E" w:rsidRDefault="00377C7E" w:rsidP="003E5D20">
            <w:pPr>
              <w:pStyle w:val="Odlomakpopisa"/>
              <w:numPr>
                <w:ilvl w:val="0"/>
                <w:numId w:val="49"/>
              </w:numPr>
            </w:pPr>
            <w:r>
              <w:t>Click on ‘Menu’</w:t>
            </w:r>
          </w:p>
          <w:p w14:paraId="1D722223" w14:textId="4898141A" w:rsidR="00377C7E" w:rsidRPr="008A193B" w:rsidRDefault="00377C7E" w:rsidP="003E5D20">
            <w:pPr>
              <w:pStyle w:val="Odlomakpopisa"/>
              <w:numPr>
                <w:ilvl w:val="0"/>
                <w:numId w:val="49"/>
              </w:numPr>
            </w:pPr>
            <w:r>
              <w:t>Click on</w:t>
            </w:r>
            <w:r w:rsidR="00547D5B">
              <w:t xml:space="preserve"> </w:t>
            </w:r>
            <w:r>
              <w:t xml:space="preserve">’Profile’ </w:t>
            </w:r>
          </w:p>
        </w:tc>
      </w:tr>
      <w:tr w:rsidR="00377C7E" w:rsidRPr="008A193B" w14:paraId="6A4EEDFE" w14:textId="77777777" w:rsidTr="00366537">
        <w:tc>
          <w:tcPr>
            <w:tcW w:w="1838" w:type="dxa"/>
            <w:vAlign w:val="center"/>
          </w:tcPr>
          <w:p w14:paraId="5DA2BE49" w14:textId="77777777" w:rsidR="00377C7E" w:rsidRPr="008A193B" w:rsidRDefault="00377C7E" w:rsidP="00366537">
            <w:pPr>
              <w:rPr>
                <w:b/>
              </w:rPr>
            </w:pPr>
            <w:r w:rsidRPr="008A193B">
              <w:rPr>
                <w:b/>
              </w:rPr>
              <w:t>Expected Result</w:t>
            </w:r>
          </w:p>
        </w:tc>
        <w:tc>
          <w:tcPr>
            <w:tcW w:w="11832" w:type="dxa"/>
          </w:tcPr>
          <w:p w14:paraId="476AE138" w14:textId="471F6879" w:rsidR="00377C7E" w:rsidRPr="008A193B" w:rsidRDefault="00737A58" w:rsidP="00737A58">
            <w:r>
              <w:t>Section ‘Profile’ should open on a new page.</w:t>
            </w:r>
          </w:p>
        </w:tc>
      </w:tr>
      <w:tr w:rsidR="00377C7E" w:rsidRPr="008A193B" w14:paraId="153AB7E9" w14:textId="77777777" w:rsidTr="00366537">
        <w:tc>
          <w:tcPr>
            <w:tcW w:w="1838" w:type="dxa"/>
            <w:vAlign w:val="center"/>
          </w:tcPr>
          <w:p w14:paraId="710D2281" w14:textId="77777777" w:rsidR="00377C7E" w:rsidRPr="008A193B" w:rsidRDefault="00377C7E" w:rsidP="00366537">
            <w:pPr>
              <w:rPr>
                <w:b/>
              </w:rPr>
            </w:pPr>
            <w:r w:rsidRPr="008A193B">
              <w:rPr>
                <w:b/>
              </w:rPr>
              <w:t>Actual Result</w:t>
            </w:r>
          </w:p>
        </w:tc>
        <w:tc>
          <w:tcPr>
            <w:tcW w:w="11832" w:type="dxa"/>
          </w:tcPr>
          <w:p w14:paraId="1FF1AB06" w14:textId="24BCD280" w:rsidR="00377C7E" w:rsidRPr="008A193B" w:rsidRDefault="00737A58" w:rsidP="00737A58">
            <w:r>
              <w:t xml:space="preserve">Section ‘Profile’ opened on a new page, URL also changed: </w:t>
            </w:r>
            <w:hyperlink r:id="rId59" w:history="1">
              <w:r w:rsidRPr="00480B10">
                <w:rPr>
                  <w:rStyle w:val="Hiperveza"/>
                </w:rPr>
                <w:t>http://demo.baasic.com/angular/starterkit-photo-gallery/profile/czLwdcWa7gNCyrvtB3lVN1</w:t>
              </w:r>
            </w:hyperlink>
            <w:r>
              <w:t xml:space="preserve"> </w:t>
            </w:r>
          </w:p>
        </w:tc>
      </w:tr>
      <w:tr w:rsidR="00377C7E" w:rsidRPr="008A193B" w14:paraId="1212F4DB" w14:textId="77777777" w:rsidTr="00366537">
        <w:tc>
          <w:tcPr>
            <w:tcW w:w="1838" w:type="dxa"/>
            <w:vAlign w:val="center"/>
          </w:tcPr>
          <w:p w14:paraId="08AE1800" w14:textId="77777777" w:rsidR="00377C7E" w:rsidRPr="008A193B" w:rsidRDefault="00377C7E"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19DB6DE0" w14:textId="01C1D54B" w:rsidR="00377C7E" w:rsidRPr="008A193B" w:rsidRDefault="00420DF0" w:rsidP="00366537">
            <w:r w:rsidRPr="00EC199B">
              <w:rPr>
                <w:b/>
                <w:color w:val="92D050"/>
              </w:rPr>
              <w:t>Pass</w:t>
            </w:r>
          </w:p>
        </w:tc>
      </w:tr>
      <w:tr w:rsidR="00377C7E" w:rsidRPr="008A193B" w14:paraId="75100F1B" w14:textId="77777777" w:rsidTr="00366537">
        <w:tc>
          <w:tcPr>
            <w:tcW w:w="1838" w:type="dxa"/>
            <w:vAlign w:val="center"/>
          </w:tcPr>
          <w:p w14:paraId="7C483E29" w14:textId="77777777" w:rsidR="00377C7E" w:rsidRPr="008A193B" w:rsidRDefault="00377C7E" w:rsidP="00366537">
            <w:pPr>
              <w:rPr>
                <w:b/>
              </w:rPr>
            </w:pPr>
            <w:r>
              <w:rPr>
                <w:b/>
              </w:rPr>
              <w:t>Notes</w:t>
            </w:r>
          </w:p>
        </w:tc>
        <w:tc>
          <w:tcPr>
            <w:tcW w:w="11832" w:type="dxa"/>
          </w:tcPr>
          <w:p w14:paraId="7A85AB78" w14:textId="0351FF44" w:rsidR="00377C7E" w:rsidRPr="006C6BA0" w:rsidRDefault="00B075D7" w:rsidP="00366537">
            <w:r>
              <w:t>/</w:t>
            </w:r>
          </w:p>
        </w:tc>
      </w:tr>
      <w:tr w:rsidR="00377C7E" w:rsidRPr="008A193B" w14:paraId="46598BB7" w14:textId="77777777" w:rsidTr="00366537">
        <w:tc>
          <w:tcPr>
            <w:tcW w:w="1838" w:type="dxa"/>
            <w:shd w:val="clear" w:color="auto" w:fill="000000" w:themeFill="text1"/>
          </w:tcPr>
          <w:p w14:paraId="04206A09" w14:textId="77777777" w:rsidR="00377C7E" w:rsidRPr="008A193B" w:rsidRDefault="00377C7E" w:rsidP="00366537">
            <w:pPr>
              <w:rPr>
                <w:b/>
              </w:rPr>
            </w:pPr>
          </w:p>
        </w:tc>
        <w:tc>
          <w:tcPr>
            <w:tcW w:w="11832" w:type="dxa"/>
            <w:shd w:val="clear" w:color="auto" w:fill="000000" w:themeFill="text1"/>
          </w:tcPr>
          <w:p w14:paraId="6A908C0C" w14:textId="77777777" w:rsidR="00377C7E" w:rsidRPr="006C6BA0" w:rsidRDefault="00377C7E" w:rsidP="00366537"/>
        </w:tc>
      </w:tr>
    </w:tbl>
    <w:p w14:paraId="7B807629" w14:textId="77777777" w:rsidR="004A2167" w:rsidRDefault="004A2167" w:rsidP="00897390"/>
    <w:p w14:paraId="5AD500B6" w14:textId="77777777" w:rsidR="004A2167" w:rsidRDefault="004A2167" w:rsidP="00897390"/>
    <w:p w14:paraId="38892F18" w14:textId="77777777" w:rsidR="004A2167" w:rsidRDefault="004A2167" w:rsidP="00897390"/>
    <w:p w14:paraId="16044AAD" w14:textId="77777777" w:rsidR="009447BC" w:rsidRDefault="009447BC" w:rsidP="00897390"/>
    <w:p w14:paraId="3DB19DBF" w14:textId="77777777" w:rsidR="009447BC" w:rsidRDefault="009447BC" w:rsidP="00897390"/>
    <w:p w14:paraId="61FD8C7D" w14:textId="77777777" w:rsidR="009447BC" w:rsidRDefault="009447BC" w:rsidP="00897390"/>
    <w:p w14:paraId="57038B06" w14:textId="77777777" w:rsidR="009447BC" w:rsidRDefault="009447BC" w:rsidP="00897390"/>
    <w:p w14:paraId="3DF9496F" w14:textId="77777777" w:rsidR="009447BC" w:rsidRDefault="009447BC" w:rsidP="00897390"/>
    <w:p w14:paraId="1F830284" w14:textId="77777777" w:rsidR="009447BC" w:rsidRDefault="009447BC" w:rsidP="00897390"/>
    <w:p w14:paraId="0004379B" w14:textId="77777777" w:rsidR="009447BC" w:rsidRDefault="009447BC" w:rsidP="00897390"/>
    <w:p w14:paraId="3CD5EAE2" w14:textId="77777777" w:rsidR="009447BC" w:rsidRDefault="009447BC" w:rsidP="00897390"/>
    <w:p w14:paraId="75A0B512" w14:textId="77777777" w:rsidR="009447BC" w:rsidRDefault="009447BC" w:rsidP="00897390"/>
    <w:p w14:paraId="314F5A7E" w14:textId="77777777" w:rsidR="009447BC" w:rsidRDefault="009447BC" w:rsidP="00897390"/>
    <w:p w14:paraId="4C4F5D6D" w14:textId="77777777" w:rsidR="009447BC" w:rsidRDefault="009447BC" w:rsidP="00897390"/>
    <w:p w14:paraId="1BC00DA5" w14:textId="77777777" w:rsidR="009447BC" w:rsidRDefault="009447BC" w:rsidP="00897390"/>
    <w:p w14:paraId="31D82DC3" w14:textId="77777777" w:rsidR="009447BC" w:rsidRDefault="009447BC" w:rsidP="00897390"/>
    <w:tbl>
      <w:tblPr>
        <w:tblStyle w:val="Reetkatablice"/>
        <w:tblW w:w="0" w:type="auto"/>
        <w:tblLook w:val="04A0" w:firstRow="1" w:lastRow="0" w:firstColumn="1" w:lastColumn="0" w:noHBand="0" w:noVBand="1"/>
      </w:tblPr>
      <w:tblGrid>
        <w:gridCol w:w="1838"/>
        <w:gridCol w:w="11832"/>
      </w:tblGrid>
      <w:tr w:rsidR="00B075D7" w:rsidRPr="008A193B" w14:paraId="2022BC5E" w14:textId="77777777" w:rsidTr="00366537">
        <w:tc>
          <w:tcPr>
            <w:tcW w:w="1838" w:type="dxa"/>
            <w:shd w:val="clear" w:color="auto" w:fill="000000" w:themeFill="text1"/>
          </w:tcPr>
          <w:p w14:paraId="52DDF903" w14:textId="77777777" w:rsidR="00B075D7" w:rsidRPr="008A193B" w:rsidRDefault="00B075D7" w:rsidP="00366537">
            <w:pPr>
              <w:rPr>
                <w:b/>
              </w:rPr>
            </w:pPr>
          </w:p>
        </w:tc>
        <w:tc>
          <w:tcPr>
            <w:tcW w:w="11832" w:type="dxa"/>
            <w:shd w:val="clear" w:color="auto" w:fill="000000" w:themeFill="text1"/>
          </w:tcPr>
          <w:p w14:paraId="28A6C00F" w14:textId="77777777" w:rsidR="00B075D7" w:rsidRPr="008A193B" w:rsidRDefault="00B075D7" w:rsidP="00366537"/>
        </w:tc>
      </w:tr>
      <w:tr w:rsidR="00B075D7" w:rsidRPr="008A193B" w14:paraId="478A5BDA" w14:textId="77777777" w:rsidTr="00366537">
        <w:tc>
          <w:tcPr>
            <w:tcW w:w="1838" w:type="dxa"/>
            <w:shd w:val="clear" w:color="auto" w:fill="D9D9D9" w:themeFill="background1" w:themeFillShade="D9"/>
            <w:vAlign w:val="center"/>
          </w:tcPr>
          <w:p w14:paraId="6FA12F79" w14:textId="77777777" w:rsidR="00B075D7" w:rsidRPr="00377399" w:rsidRDefault="00B075D7" w:rsidP="00366537">
            <w:pPr>
              <w:rPr>
                <w:b/>
              </w:rPr>
            </w:pPr>
            <w:r w:rsidRPr="00377399">
              <w:rPr>
                <w:b/>
              </w:rPr>
              <w:t>Test Case Number</w:t>
            </w:r>
          </w:p>
        </w:tc>
        <w:tc>
          <w:tcPr>
            <w:tcW w:w="11832" w:type="dxa"/>
            <w:shd w:val="clear" w:color="auto" w:fill="D9D9D9" w:themeFill="background1" w:themeFillShade="D9"/>
            <w:vAlign w:val="center"/>
          </w:tcPr>
          <w:p w14:paraId="15A7202F" w14:textId="51AAAEFC" w:rsidR="00B075D7" w:rsidRPr="00377399" w:rsidRDefault="00B075D7" w:rsidP="00366537">
            <w:pPr>
              <w:rPr>
                <w:b/>
              </w:rPr>
            </w:pPr>
            <w:r w:rsidRPr="00377399">
              <w:rPr>
                <w:b/>
              </w:rPr>
              <w:t>#</w:t>
            </w:r>
            <w:r w:rsidR="00D15DD3">
              <w:rPr>
                <w:b/>
              </w:rPr>
              <w:t>32</w:t>
            </w:r>
          </w:p>
        </w:tc>
      </w:tr>
      <w:tr w:rsidR="00B075D7" w:rsidRPr="008A193B" w14:paraId="693AF50D" w14:textId="77777777" w:rsidTr="00366537">
        <w:tc>
          <w:tcPr>
            <w:tcW w:w="1838" w:type="dxa"/>
            <w:vAlign w:val="center"/>
          </w:tcPr>
          <w:p w14:paraId="21F29D8D" w14:textId="77777777" w:rsidR="00B075D7" w:rsidRPr="008A193B" w:rsidRDefault="00B075D7" w:rsidP="00366537">
            <w:r w:rsidRPr="008A193B">
              <w:rPr>
                <w:b/>
              </w:rPr>
              <w:t>Prerequisites</w:t>
            </w:r>
          </w:p>
        </w:tc>
        <w:tc>
          <w:tcPr>
            <w:tcW w:w="11832" w:type="dxa"/>
          </w:tcPr>
          <w:p w14:paraId="7392FE84" w14:textId="77777777" w:rsidR="00B075D7" w:rsidRPr="008A193B" w:rsidRDefault="00B075D7" w:rsidP="00366537">
            <w:r>
              <w:t xml:space="preserve">  </w:t>
            </w:r>
          </w:p>
        </w:tc>
      </w:tr>
      <w:tr w:rsidR="00B075D7" w:rsidRPr="008A193B" w14:paraId="1CA4B174" w14:textId="77777777" w:rsidTr="00366537">
        <w:tc>
          <w:tcPr>
            <w:tcW w:w="1838" w:type="dxa"/>
            <w:vAlign w:val="center"/>
          </w:tcPr>
          <w:p w14:paraId="15D7F188" w14:textId="77777777" w:rsidR="00B075D7" w:rsidRPr="008A193B" w:rsidRDefault="00B075D7" w:rsidP="00366537">
            <w:pPr>
              <w:rPr>
                <w:b/>
              </w:rPr>
            </w:pPr>
            <w:r w:rsidRPr="008A193B">
              <w:rPr>
                <w:b/>
              </w:rPr>
              <w:t>Test Case Steps</w:t>
            </w:r>
          </w:p>
        </w:tc>
        <w:tc>
          <w:tcPr>
            <w:tcW w:w="11832" w:type="dxa"/>
          </w:tcPr>
          <w:p w14:paraId="1859A0E9" w14:textId="77777777" w:rsidR="00B075D7" w:rsidRDefault="00B075D7" w:rsidP="003E5D20">
            <w:pPr>
              <w:pStyle w:val="Odlomakpopisa"/>
              <w:numPr>
                <w:ilvl w:val="0"/>
                <w:numId w:val="50"/>
              </w:numPr>
            </w:pPr>
            <w:r>
              <w:t xml:space="preserve">Open browser and go to: </w:t>
            </w:r>
            <w:hyperlink r:id="rId60" w:history="1">
              <w:r w:rsidRPr="00480B10">
                <w:rPr>
                  <w:rStyle w:val="Hiperveza"/>
                </w:rPr>
                <w:t>http://demo.baasic.com/angular/starterkit-photo-gallery/main</w:t>
              </w:r>
            </w:hyperlink>
          </w:p>
          <w:p w14:paraId="417ECE74" w14:textId="77777777" w:rsidR="00B075D7" w:rsidRDefault="00B075D7" w:rsidP="003E5D20">
            <w:pPr>
              <w:pStyle w:val="Odlomakpopisa"/>
              <w:numPr>
                <w:ilvl w:val="0"/>
                <w:numId w:val="50"/>
              </w:numPr>
            </w:pPr>
            <w:r>
              <w:t>Lean the mouse on photo (logo)</w:t>
            </w:r>
          </w:p>
          <w:p w14:paraId="38C320BE" w14:textId="77777777" w:rsidR="00B075D7" w:rsidRDefault="00B075D7" w:rsidP="003E5D20">
            <w:pPr>
              <w:pStyle w:val="Odlomakpopisa"/>
              <w:numPr>
                <w:ilvl w:val="0"/>
                <w:numId w:val="50"/>
              </w:numPr>
            </w:pPr>
            <w:r>
              <w:t>Click on ‘Menu’</w:t>
            </w:r>
          </w:p>
          <w:p w14:paraId="30CBE261" w14:textId="77777777" w:rsidR="00B075D7" w:rsidRDefault="00B075D7" w:rsidP="003E5D20">
            <w:pPr>
              <w:pStyle w:val="Odlomakpopisa"/>
              <w:numPr>
                <w:ilvl w:val="0"/>
                <w:numId w:val="50"/>
              </w:numPr>
            </w:pPr>
            <w:r>
              <w:t>Click on ‘Login’</w:t>
            </w:r>
          </w:p>
          <w:p w14:paraId="18B87669" w14:textId="77777777" w:rsidR="00B075D7" w:rsidRDefault="00B075D7" w:rsidP="003E5D20">
            <w:pPr>
              <w:pStyle w:val="Odlomakpopisa"/>
              <w:numPr>
                <w:ilvl w:val="0"/>
                <w:numId w:val="50"/>
              </w:numPr>
            </w:pPr>
            <w:r>
              <w:t>Type correct username or email address</w:t>
            </w:r>
          </w:p>
          <w:p w14:paraId="77A36572" w14:textId="77777777" w:rsidR="00B075D7" w:rsidRDefault="00B075D7" w:rsidP="003E5D20">
            <w:pPr>
              <w:pStyle w:val="Odlomakpopisa"/>
              <w:numPr>
                <w:ilvl w:val="0"/>
                <w:numId w:val="50"/>
              </w:numPr>
            </w:pPr>
            <w:r>
              <w:t>Type correct password</w:t>
            </w:r>
          </w:p>
          <w:p w14:paraId="5277B54F" w14:textId="77777777" w:rsidR="00B075D7" w:rsidRDefault="00B075D7" w:rsidP="003E5D20">
            <w:pPr>
              <w:pStyle w:val="Odlomakpopisa"/>
              <w:numPr>
                <w:ilvl w:val="0"/>
                <w:numId w:val="50"/>
              </w:numPr>
            </w:pPr>
            <w:r>
              <w:t>Click button ‘Login’ - ‘Photo Gallery’ page/profile</w:t>
            </w:r>
          </w:p>
          <w:p w14:paraId="55736AF2" w14:textId="77777777" w:rsidR="00B075D7" w:rsidRDefault="00B075D7" w:rsidP="003E5D20">
            <w:pPr>
              <w:pStyle w:val="Odlomakpopisa"/>
              <w:numPr>
                <w:ilvl w:val="0"/>
                <w:numId w:val="50"/>
              </w:numPr>
            </w:pPr>
            <w:r>
              <w:t>Lean the mouse on photo (logo)</w:t>
            </w:r>
          </w:p>
          <w:p w14:paraId="47DA982F" w14:textId="77777777" w:rsidR="00B075D7" w:rsidRDefault="00B075D7" w:rsidP="003E5D20">
            <w:pPr>
              <w:pStyle w:val="Odlomakpopisa"/>
              <w:numPr>
                <w:ilvl w:val="0"/>
                <w:numId w:val="50"/>
              </w:numPr>
            </w:pPr>
            <w:r>
              <w:t>Click on ‘Menu’</w:t>
            </w:r>
          </w:p>
          <w:p w14:paraId="01E0888F" w14:textId="77777777" w:rsidR="00B075D7" w:rsidRDefault="00B075D7" w:rsidP="003E5D20">
            <w:pPr>
              <w:pStyle w:val="Odlomakpopisa"/>
              <w:numPr>
                <w:ilvl w:val="0"/>
                <w:numId w:val="50"/>
              </w:numPr>
            </w:pPr>
            <w:r>
              <w:t xml:space="preserve">Click on ’Profile’ </w:t>
            </w:r>
          </w:p>
          <w:p w14:paraId="280D2DD9" w14:textId="70DBEE7E" w:rsidR="004A2167" w:rsidRPr="008A193B" w:rsidRDefault="004A2167" w:rsidP="003E5D20">
            <w:pPr>
              <w:pStyle w:val="Odlomakpopisa"/>
              <w:numPr>
                <w:ilvl w:val="0"/>
                <w:numId w:val="50"/>
              </w:numPr>
            </w:pPr>
            <w:r>
              <w:t>Click on button ‘Create album’</w:t>
            </w:r>
          </w:p>
        </w:tc>
      </w:tr>
      <w:tr w:rsidR="00B075D7" w:rsidRPr="008A193B" w14:paraId="75E93147" w14:textId="77777777" w:rsidTr="00366537">
        <w:tc>
          <w:tcPr>
            <w:tcW w:w="1838" w:type="dxa"/>
            <w:vAlign w:val="center"/>
          </w:tcPr>
          <w:p w14:paraId="75387DE3" w14:textId="77777777" w:rsidR="00B075D7" w:rsidRPr="008A193B" w:rsidRDefault="00B075D7" w:rsidP="00366537">
            <w:pPr>
              <w:rPr>
                <w:b/>
              </w:rPr>
            </w:pPr>
            <w:r w:rsidRPr="008A193B">
              <w:rPr>
                <w:b/>
              </w:rPr>
              <w:t>Expected Result</w:t>
            </w:r>
          </w:p>
        </w:tc>
        <w:tc>
          <w:tcPr>
            <w:tcW w:w="11832" w:type="dxa"/>
          </w:tcPr>
          <w:p w14:paraId="13426A00" w14:textId="1CD81612" w:rsidR="00B075D7" w:rsidRPr="008A193B" w:rsidRDefault="008342D9" w:rsidP="00366537">
            <w:r>
              <w:t>‘Create album’ should open on a new page.</w:t>
            </w:r>
          </w:p>
        </w:tc>
      </w:tr>
      <w:tr w:rsidR="00B075D7" w:rsidRPr="008A193B" w14:paraId="6864CB5E" w14:textId="77777777" w:rsidTr="00366537">
        <w:tc>
          <w:tcPr>
            <w:tcW w:w="1838" w:type="dxa"/>
            <w:vAlign w:val="center"/>
          </w:tcPr>
          <w:p w14:paraId="0E14623D" w14:textId="77777777" w:rsidR="00B075D7" w:rsidRPr="008A193B" w:rsidRDefault="00B075D7" w:rsidP="00366537">
            <w:pPr>
              <w:rPr>
                <w:b/>
              </w:rPr>
            </w:pPr>
            <w:r w:rsidRPr="008A193B">
              <w:rPr>
                <w:b/>
              </w:rPr>
              <w:t>Actual Result</w:t>
            </w:r>
          </w:p>
        </w:tc>
        <w:tc>
          <w:tcPr>
            <w:tcW w:w="11832" w:type="dxa"/>
          </w:tcPr>
          <w:p w14:paraId="3F0971F0" w14:textId="28FC4316" w:rsidR="00B075D7" w:rsidRPr="008A193B" w:rsidRDefault="008342D9" w:rsidP="00366537">
            <w:r>
              <w:t xml:space="preserve">‘Create album’ </w:t>
            </w:r>
            <w:r w:rsidR="00B075D7">
              <w:t xml:space="preserve">opened on a new page, URL also changed: </w:t>
            </w:r>
            <w:hyperlink r:id="rId61" w:history="1">
              <w:r w:rsidRPr="00480B10">
                <w:rPr>
                  <w:rStyle w:val="Hiperveza"/>
                </w:rPr>
                <w:t>http://demo.baasic.com/angular/starterkit-photo-gallery/album/create</w:t>
              </w:r>
            </w:hyperlink>
            <w:r>
              <w:t xml:space="preserve"> </w:t>
            </w:r>
          </w:p>
        </w:tc>
      </w:tr>
      <w:tr w:rsidR="00B075D7" w:rsidRPr="008A193B" w14:paraId="4C26073F" w14:textId="77777777" w:rsidTr="00366537">
        <w:tc>
          <w:tcPr>
            <w:tcW w:w="1838" w:type="dxa"/>
            <w:vAlign w:val="center"/>
          </w:tcPr>
          <w:p w14:paraId="7DDAC46A" w14:textId="77777777" w:rsidR="00B075D7" w:rsidRPr="008A193B" w:rsidRDefault="00B075D7"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4CAE0C98" w14:textId="77777777" w:rsidR="00B075D7" w:rsidRPr="008A193B" w:rsidRDefault="00B075D7" w:rsidP="00366537">
            <w:r w:rsidRPr="00EC199B">
              <w:rPr>
                <w:b/>
                <w:color w:val="92D050"/>
              </w:rPr>
              <w:t>Pass</w:t>
            </w:r>
          </w:p>
        </w:tc>
      </w:tr>
      <w:tr w:rsidR="00B075D7" w:rsidRPr="008A193B" w14:paraId="08868079" w14:textId="77777777" w:rsidTr="00366537">
        <w:tc>
          <w:tcPr>
            <w:tcW w:w="1838" w:type="dxa"/>
            <w:vAlign w:val="center"/>
          </w:tcPr>
          <w:p w14:paraId="69F0E888" w14:textId="77777777" w:rsidR="00B075D7" w:rsidRPr="008A193B" w:rsidRDefault="00B075D7" w:rsidP="00366537">
            <w:pPr>
              <w:rPr>
                <w:b/>
              </w:rPr>
            </w:pPr>
            <w:r>
              <w:rPr>
                <w:b/>
              </w:rPr>
              <w:t>Notes</w:t>
            </w:r>
          </w:p>
        </w:tc>
        <w:tc>
          <w:tcPr>
            <w:tcW w:w="11832" w:type="dxa"/>
          </w:tcPr>
          <w:p w14:paraId="5A1591C8" w14:textId="77777777" w:rsidR="00B075D7" w:rsidRPr="006C6BA0" w:rsidRDefault="00B075D7" w:rsidP="00366537">
            <w:r>
              <w:t>/</w:t>
            </w:r>
          </w:p>
        </w:tc>
      </w:tr>
      <w:tr w:rsidR="00B075D7" w:rsidRPr="008A193B" w14:paraId="48F603B7" w14:textId="77777777" w:rsidTr="00366537">
        <w:tc>
          <w:tcPr>
            <w:tcW w:w="1838" w:type="dxa"/>
            <w:shd w:val="clear" w:color="auto" w:fill="000000" w:themeFill="text1"/>
          </w:tcPr>
          <w:p w14:paraId="2AFB5B21" w14:textId="77777777" w:rsidR="00B075D7" w:rsidRPr="008A193B" w:rsidRDefault="00B075D7" w:rsidP="00366537">
            <w:pPr>
              <w:rPr>
                <w:b/>
              </w:rPr>
            </w:pPr>
          </w:p>
        </w:tc>
        <w:tc>
          <w:tcPr>
            <w:tcW w:w="11832" w:type="dxa"/>
            <w:shd w:val="clear" w:color="auto" w:fill="000000" w:themeFill="text1"/>
          </w:tcPr>
          <w:p w14:paraId="07E3CB2C" w14:textId="77777777" w:rsidR="00B075D7" w:rsidRPr="006C6BA0" w:rsidRDefault="00B075D7" w:rsidP="00366537"/>
        </w:tc>
      </w:tr>
    </w:tbl>
    <w:p w14:paraId="66E4C467" w14:textId="24309AC3" w:rsidR="008A444A" w:rsidRDefault="008A444A" w:rsidP="005A3478">
      <w:pPr>
        <w:spacing w:before="60" w:after="60"/>
      </w:pPr>
    </w:p>
    <w:p w14:paraId="66F36B3E" w14:textId="77777777" w:rsidR="009447BC" w:rsidRDefault="009447BC" w:rsidP="005A3478">
      <w:pPr>
        <w:spacing w:before="60" w:after="60"/>
      </w:pPr>
    </w:p>
    <w:p w14:paraId="2366229C" w14:textId="77777777" w:rsidR="009447BC" w:rsidRDefault="009447BC" w:rsidP="005A3478">
      <w:pPr>
        <w:spacing w:before="60" w:after="60"/>
      </w:pPr>
    </w:p>
    <w:p w14:paraId="4D605BDE" w14:textId="77777777" w:rsidR="009447BC" w:rsidRDefault="009447BC" w:rsidP="005A3478">
      <w:pPr>
        <w:spacing w:before="60" w:after="60"/>
      </w:pPr>
    </w:p>
    <w:p w14:paraId="04B13F2D" w14:textId="77777777" w:rsidR="009447BC" w:rsidRDefault="009447BC" w:rsidP="005A3478">
      <w:pPr>
        <w:spacing w:before="60" w:after="60"/>
      </w:pPr>
    </w:p>
    <w:p w14:paraId="1ED14790" w14:textId="77777777" w:rsidR="009447BC" w:rsidRDefault="009447BC" w:rsidP="005A3478">
      <w:pPr>
        <w:spacing w:before="60" w:after="60"/>
      </w:pPr>
    </w:p>
    <w:p w14:paraId="5DB32B37" w14:textId="77777777" w:rsidR="009447BC" w:rsidRDefault="009447BC" w:rsidP="005A3478">
      <w:pPr>
        <w:spacing w:before="60" w:after="60"/>
      </w:pPr>
    </w:p>
    <w:p w14:paraId="3D8DB6E5" w14:textId="77777777" w:rsidR="009447BC" w:rsidRDefault="009447BC" w:rsidP="005A3478">
      <w:pPr>
        <w:spacing w:before="60" w:after="60"/>
      </w:pPr>
    </w:p>
    <w:p w14:paraId="00AE47D6" w14:textId="77777777" w:rsidR="009447BC" w:rsidRDefault="009447BC" w:rsidP="005A3478">
      <w:pPr>
        <w:spacing w:before="60" w:after="60"/>
      </w:pPr>
    </w:p>
    <w:p w14:paraId="4B282DE8" w14:textId="77777777" w:rsidR="009447BC" w:rsidRDefault="009447BC" w:rsidP="005A3478">
      <w:pPr>
        <w:spacing w:before="60" w:after="60"/>
      </w:pPr>
    </w:p>
    <w:p w14:paraId="204A8288" w14:textId="77777777" w:rsidR="009447BC" w:rsidRDefault="009447BC" w:rsidP="005A3478">
      <w:pPr>
        <w:spacing w:before="60" w:after="60"/>
      </w:pPr>
    </w:p>
    <w:p w14:paraId="657E564C" w14:textId="77777777" w:rsidR="009447BC" w:rsidRDefault="009447BC" w:rsidP="005A3478">
      <w:pPr>
        <w:spacing w:before="60" w:after="60"/>
      </w:pPr>
    </w:p>
    <w:tbl>
      <w:tblPr>
        <w:tblStyle w:val="Reetkatablice"/>
        <w:tblW w:w="0" w:type="auto"/>
        <w:tblLook w:val="04A0" w:firstRow="1" w:lastRow="0" w:firstColumn="1" w:lastColumn="0" w:noHBand="0" w:noVBand="1"/>
      </w:tblPr>
      <w:tblGrid>
        <w:gridCol w:w="1838"/>
        <w:gridCol w:w="11832"/>
      </w:tblGrid>
      <w:tr w:rsidR="008A444A" w:rsidRPr="008A193B" w14:paraId="7D945A2E" w14:textId="77777777" w:rsidTr="00366537">
        <w:tc>
          <w:tcPr>
            <w:tcW w:w="1838" w:type="dxa"/>
            <w:shd w:val="clear" w:color="auto" w:fill="000000" w:themeFill="text1"/>
          </w:tcPr>
          <w:p w14:paraId="749E65EB" w14:textId="77777777" w:rsidR="008A444A" w:rsidRPr="008A193B" w:rsidRDefault="008A444A" w:rsidP="00366537">
            <w:pPr>
              <w:rPr>
                <w:b/>
              </w:rPr>
            </w:pPr>
          </w:p>
        </w:tc>
        <w:tc>
          <w:tcPr>
            <w:tcW w:w="11832" w:type="dxa"/>
            <w:shd w:val="clear" w:color="auto" w:fill="000000" w:themeFill="text1"/>
          </w:tcPr>
          <w:p w14:paraId="7BB8DA1C" w14:textId="77777777" w:rsidR="008A444A" w:rsidRPr="008A193B" w:rsidRDefault="008A444A" w:rsidP="00366537"/>
        </w:tc>
      </w:tr>
      <w:tr w:rsidR="008A444A" w:rsidRPr="008A193B" w14:paraId="215CDFAA" w14:textId="77777777" w:rsidTr="00366537">
        <w:tc>
          <w:tcPr>
            <w:tcW w:w="1838" w:type="dxa"/>
            <w:shd w:val="clear" w:color="auto" w:fill="D9D9D9" w:themeFill="background1" w:themeFillShade="D9"/>
            <w:vAlign w:val="center"/>
          </w:tcPr>
          <w:p w14:paraId="3F549A36" w14:textId="77777777" w:rsidR="008A444A" w:rsidRPr="00377399" w:rsidRDefault="008A444A" w:rsidP="00366537">
            <w:pPr>
              <w:rPr>
                <w:b/>
              </w:rPr>
            </w:pPr>
            <w:r w:rsidRPr="00377399">
              <w:rPr>
                <w:b/>
              </w:rPr>
              <w:t>Test Case Number</w:t>
            </w:r>
          </w:p>
        </w:tc>
        <w:tc>
          <w:tcPr>
            <w:tcW w:w="11832" w:type="dxa"/>
            <w:shd w:val="clear" w:color="auto" w:fill="D9D9D9" w:themeFill="background1" w:themeFillShade="D9"/>
            <w:vAlign w:val="center"/>
          </w:tcPr>
          <w:p w14:paraId="2BACDB11" w14:textId="73BE0934" w:rsidR="008A444A" w:rsidRPr="00377399" w:rsidRDefault="008A444A" w:rsidP="00366537">
            <w:pPr>
              <w:rPr>
                <w:b/>
              </w:rPr>
            </w:pPr>
            <w:r w:rsidRPr="00377399">
              <w:rPr>
                <w:b/>
              </w:rPr>
              <w:t>#</w:t>
            </w:r>
            <w:r w:rsidR="00D15DD3">
              <w:rPr>
                <w:b/>
              </w:rPr>
              <w:t>33</w:t>
            </w:r>
          </w:p>
        </w:tc>
      </w:tr>
      <w:tr w:rsidR="008A444A" w:rsidRPr="008A193B" w14:paraId="12BFDAE5" w14:textId="77777777" w:rsidTr="00366537">
        <w:tc>
          <w:tcPr>
            <w:tcW w:w="1838" w:type="dxa"/>
            <w:vAlign w:val="center"/>
          </w:tcPr>
          <w:p w14:paraId="02FD30FD" w14:textId="77777777" w:rsidR="008A444A" w:rsidRPr="008A193B" w:rsidRDefault="008A444A" w:rsidP="00366537">
            <w:r w:rsidRPr="008A193B">
              <w:rPr>
                <w:b/>
              </w:rPr>
              <w:t>Prerequisites</w:t>
            </w:r>
          </w:p>
        </w:tc>
        <w:tc>
          <w:tcPr>
            <w:tcW w:w="11832" w:type="dxa"/>
          </w:tcPr>
          <w:p w14:paraId="464CFE2D" w14:textId="77777777" w:rsidR="008A444A" w:rsidRPr="008A193B" w:rsidRDefault="008A444A" w:rsidP="00366537">
            <w:r>
              <w:t xml:space="preserve">  </w:t>
            </w:r>
          </w:p>
        </w:tc>
      </w:tr>
      <w:tr w:rsidR="008A444A" w:rsidRPr="008A193B" w14:paraId="1D01A703" w14:textId="77777777" w:rsidTr="00366537">
        <w:tc>
          <w:tcPr>
            <w:tcW w:w="1838" w:type="dxa"/>
            <w:vAlign w:val="center"/>
          </w:tcPr>
          <w:p w14:paraId="653D45CD" w14:textId="77777777" w:rsidR="008A444A" w:rsidRPr="008A193B" w:rsidRDefault="008A444A" w:rsidP="00366537">
            <w:pPr>
              <w:rPr>
                <w:b/>
              </w:rPr>
            </w:pPr>
            <w:r w:rsidRPr="008A193B">
              <w:rPr>
                <w:b/>
              </w:rPr>
              <w:t>Test Case Steps</w:t>
            </w:r>
          </w:p>
        </w:tc>
        <w:tc>
          <w:tcPr>
            <w:tcW w:w="11832" w:type="dxa"/>
          </w:tcPr>
          <w:p w14:paraId="7AABB5AA" w14:textId="77777777" w:rsidR="008A444A" w:rsidRDefault="008A444A" w:rsidP="003E5D20">
            <w:pPr>
              <w:pStyle w:val="Odlomakpopisa"/>
              <w:numPr>
                <w:ilvl w:val="0"/>
                <w:numId w:val="51"/>
              </w:numPr>
            </w:pPr>
            <w:r>
              <w:t xml:space="preserve">Open browser and go to: </w:t>
            </w:r>
            <w:hyperlink r:id="rId62" w:history="1">
              <w:r w:rsidRPr="00480B10">
                <w:rPr>
                  <w:rStyle w:val="Hiperveza"/>
                </w:rPr>
                <w:t>http://demo.baasic.com/angular/starterkit-photo-gallery/main</w:t>
              </w:r>
            </w:hyperlink>
          </w:p>
          <w:p w14:paraId="2865460D" w14:textId="77777777" w:rsidR="008A444A" w:rsidRDefault="008A444A" w:rsidP="003E5D20">
            <w:pPr>
              <w:pStyle w:val="Odlomakpopisa"/>
              <w:numPr>
                <w:ilvl w:val="0"/>
                <w:numId w:val="51"/>
              </w:numPr>
            </w:pPr>
            <w:r>
              <w:t>Lean the mouse on photo (logo)</w:t>
            </w:r>
          </w:p>
          <w:p w14:paraId="503D2DF9" w14:textId="77777777" w:rsidR="008A444A" w:rsidRDefault="008A444A" w:rsidP="003E5D20">
            <w:pPr>
              <w:pStyle w:val="Odlomakpopisa"/>
              <w:numPr>
                <w:ilvl w:val="0"/>
                <w:numId w:val="51"/>
              </w:numPr>
            </w:pPr>
            <w:r>
              <w:t>Click on ‘Menu’</w:t>
            </w:r>
          </w:p>
          <w:p w14:paraId="56198DB6" w14:textId="77777777" w:rsidR="008A444A" w:rsidRDefault="008A444A" w:rsidP="003E5D20">
            <w:pPr>
              <w:pStyle w:val="Odlomakpopisa"/>
              <w:numPr>
                <w:ilvl w:val="0"/>
                <w:numId w:val="51"/>
              </w:numPr>
            </w:pPr>
            <w:r>
              <w:t>Click on ‘Login’</w:t>
            </w:r>
          </w:p>
          <w:p w14:paraId="2D5E5A4E" w14:textId="77777777" w:rsidR="008A444A" w:rsidRDefault="008A444A" w:rsidP="003E5D20">
            <w:pPr>
              <w:pStyle w:val="Odlomakpopisa"/>
              <w:numPr>
                <w:ilvl w:val="0"/>
                <w:numId w:val="51"/>
              </w:numPr>
            </w:pPr>
            <w:r>
              <w:t>Type correct username or email address</w:t>
            </w:r>
          </w:p>
          <w:p w14:paraId="17BB3E5A" w14:textId="77777777" w:rsidR="008A444A" w:rsidRDefault="008A444A" w:rsidP="003E5D20">
            <w:pPr>
              <w:pStyle w:val="Odlomakpopisa"/>
              <w:numPr>
                <w:ilvl w:val="0"/>
                <w:numId w:val="51"/>
              </w:numPr>
            </w:pPr>
            <w:r>
              <w:t>Type correct password</w:t>
            </w:r>
          </w:p>
          <w:p w14:paraId="0553B846" w14:textId="77777777" w:rsidR="008A444A" w:rsidRDefault="008A444A" w:rsidP="003E5D20">
            <w:pPr>
              <w:pStyle w:val="Odlomakpopisa"/>
              <w:numPr>
                <w:ilvl w:val="0"/>
                <w:numId w:val="51"/>
              </w:numPr>
            </w:pPr>
            <w:r>
              <w:t>Click button ‘Login’ - ‘Photo Gallery’ page/profile</w:t>
            </w:r>
          </w:p>
          <w:p w14:paraId="77D10408" w14:textId="77777777" w:rsidR="008A444A" w:rsidRDefault="008A444A" w:rsidP="003E5D20">
            <w:pPr>
              <w:pStyle w:val="Odlomakpopisa"/>
              <w:numPr>
                <w:ilvl w:val="0"/>
                <w:numId w:val="51"/>
              </w:numPr>
            </w:pPr>
            <w:r>
              <w:t>Lean the mouse on photo (logo)</w:t>
            </w:r>
          </w:p>
          <w:p w14:paraId="2894A65C" w14:textId="77777777" w:rsidR="008A444A" w:rsidRDefault="008A444A" w:rsidP="003E5D20">
            <w:pPr>
              <w:pStyle w:val="Odlomakpopisa"/>
              <w:numPr>
                <w:ilvl w:val="0"/>
                <w:numId w:val="51"/>
              </w:numPr>
            </w:pPr>
            <w:r>
              <w:t>Click on ‘Menu’</w:t>
            </w:r>
          </w:p>
          <w:p w14:paraId="69BEF036" w14:textId="77777777" w:rsidR="008A444A" w:rsidRDefault="008A444A" w:rsidP="003E5D20">
            <w:pPr>
              <w:pStyle w:val="Odlomakpopisa"/>
              <w:numPr>
                <w:ilvl w:val="0"/>
                <w:numId w:val="51"/>
              </w:numPr>
            </w:pPr>
            <w:r>
              <w:t xml:space="preserve">Click on ’Profile’ </w:t>
            </w:r>
          </w:p>
          <w:p w14:paraId="714FA1AB" w14:textId="77777777" w:rsidR="008A444A" w:rsidRDefault="008A444A" w:rsidP="003E5D20">
            <w:pPr>
              <w:pStyle w:val="Odlomakpopisa"/>
              <w:numPr>
                <w:ilvl w:val="0"/>
                <w:numId w:val="51"/>
              </w:numPr>
            </w:pPr>
            <w:r>
              <w:t>Click on button ‘Create album’</w:t>
            </w:r>
          </w:p>
          <w:p w14:paraId="5D122AD2" w14:textId="0D095C8D" w:rsidR="008A444A" w:rsidRPr="008A193B" w:rsidRDefault="008A444A" w:rsidP="003E5D20">
            <w:pPr>
              <w:pStyle w:val="Odlomakpopisa"/>
              <w:numPr>
                <w:ilvl w:val="0"/>
                <w:numId w:val="51"/>
              </w:numPr>
            </w:pPr>
            <w:r>
              <w:t>Click on ‘back’ button</w:t>
            </w:r>
          </w:p>
        </w:tc>
      </w:tr>
      <w:tr w:rsidR="008A444A" w:rsidRPr="008A193B" w14:paraId="0540DB59" w14:textId="77777777" w:rsidTr="00366537">
        <w:tc>
          <w:tcPr>
            <w:tcW w:w="1838" w:type="dxa"/>
            <w:vAlign w:val="center"/>
          </w:tcPr>
          <w:p w14:paraId="6370E711" w14:textId="77777777" w:rsidR="008A444A" w:rsidRPr="008A193B" w:rsidRDefault="008A444A" w:rsidP="00366537">
            <w:pPr>
              <w:rPr>
                <w:b/>
              </w:rPr>
            </w:pPr>
            <w:r w:rsidRPr="008A193B">
              <w:rPr>
                <w:b/>
              </w:rPr>
              <w:t>Expected Result</w:t>
            </w:r>
          </w:p>
        </w:tc>
        <w:tc>
          <w:tcPr>
            <w:tcW w:w="11832" w:type="dxa"/>
          </w:tcPr>
          <w:p w14:paraId="7D5D743A" w14:textId="19B068DE" w:rsidR="008A444A" w:rsidRPr="008A193B" w:rsidRDefault="008A444A" w:rsidP="008A444A">
            <w:r>
              <w:t>‘</w:t>
            </w:r>
            <w:r w:rsidR="0042435A">
              <w:t>B</w:t>
            </w:r>
            <w:r>
              <w:t>ack</w:t>
            </w:r>
            <w:r w:rsidR="0042435A">
              <w:t>’</w:t>
            </w:r>
            <w:r>
              <w:t xml:space="preserve"> button should return to section ‘Profile’.</w:t>
            </w:r>
          </w:p>
        </w:tc>
      </w:tr>
      <w:tr w:rsidR="008A444A" w:rsidRPr="008A193B" w14:paraId="32E77664" w14:textId="77777777" w:rsidTr="00366537">
        <w:tc>
          <w:tcPr>
            <w:tcW w:w="1838" w:type="dxa"/>
            <w:vAlign w:val="center"/>
          </w:tcPr>
          <w:p w14:paraId="242B85A1" w14:textId="77777777" w:rsidR="008A444A" w:rsidRPr="008A193B" w:rsidRDefault="008A444A" w:rsidP="00366537">
            <w:pPr>
              <w:rPr>
                <w:b/>
              </w:rPr>
            </w:pPr>
            <w:r w:rsidRPr="008A193B">
              <w:rPr>
                <w:b/>
              </w:rPr>
              <w:t>Actual Result</w:t>
            </w:r>
          </w:p>
        </w:tc>
        <w:tc>
          <w:tcPr>
            <w:tcW w:w="11832" w:type="dxa"/>
          </w:tcPr>
          <w:p w14:paraId="34B22FFB" w14:textId="1FB3BD0E" w:rsidR="008A444A" w:rsidRPr="008A193B" w:rsidRDefault="008A444A" w:rsidP="008A444A">
            <w:r>
              <w:t>‘</w:t>
            </w:r>
            <w:r w:rsidR="0042435A">
              <w:t>B</w:t>
            </w:r>
            <w:r>
              <w:t>ack</w:t>
            </w:r>
            <w:r w:rsidR="0042435A">
              <w:t>’</w:t>
            </w:r>
            <w:r>
              <w:t xml:space="preserve"> button returns to section ‘Profile’. </w:t>
            </w:r>
          </w:p>
        </w:tc>
      </w:tr>
      <w:tr w:rsidR="008A444A" w:rsidRPr="008A193B" w14:paraId="635F88AA" w14:textId="77777777" w:rsidTr="00366537">
        <w:tc>
          <w:tcPr>
            <w:tcW w:w="1838" w:type="dxa"/>
            <w:vAlign w:val="center"/>
          </w:tcPr>
          <w:p w14:paraId="74B5BBBB" w14:textId="77777777" w:rsidR="008A444A" w:rsidRPr="008A193B" w:rsidRDefault="008A444A"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7AEFFA3A" w14:textId="77777777" w:rsidR="008A444A" w:rsidRPr="008A193B" w:rsidRDefault="008A444A" w:rsidP="00366537">
            <w:r w:rsidRPr="00EC199B">
              <w:rPr>
                <w:b/>
                <w:color w:val="92D050"/>
              </w:rPr>
              <w:t>Pass</w:t>
            </w:r>
          </w:p>
        </w:tc>
      </w:tr>
      <w:tr w:rsidR="008A444A" w:rsidRPr="008A193B" w14:paraId="3C087475" w14:textId="77777777" w:rsidTr="00366537">
        <w:tc>
          <w:tcPr>
            <w:tcW w:w="1838" w:type="dxa"/>
            <w:vAlign w:val="center"/>
          </w:tcPr>
          <w:p w14:paraId="630ADCDD" w14:textId="77777777" w:rsidR="008A444A" w:rsidRPr="008A193B" w:rsidRDefault="008A444A" w:rsidP="00366537">
            <w:pPr>
              <w:rPr>
                <w:b/>
              </w:rPr>
            </w:pPr>
            <w:r>
              <w:rPr>
                <w:b/>
              </w:rPr>
              <w:t>Notes</w:t>
            </w:r>
          </w:p>
        </w:tc>
        <w:tc>
          <w:tcPr>
            <w:tcW w:w="11832" w:type="dxa"/>
          </w:tcPr>
          <w:p w14:paraId="32C7F4D6" w14:textId="77777777" w:rsidR="008A444A" w:rsidRPr="006C6BA0" w:rsidRDefault="008A444A" w:rsidP="00366537">
            <w:r>
              <w:t>/</w:t>
            </w:r>
          </w:p>
        </w:tc>
      </w:tr>
      <w:tr w:rsidR="008A444A" w:rsidRPr="008A193B" w14:paraId="5C6A081C" w14:textId="77777777" w:rsidTr="00366537">
        <w:tc>
          <w:tcPr>
            <w:tcW w:w="1838" w:type="dxa"/>
            <w:shd w:val="clear" w:color="auto" w:fill="000000" w:themeFill="text1"/>
          </w:tcPr>
          <w:p w14:paraId="2B68879E" w14:textId="77777777" w:rsidR="008A444A" w:rsidRPr="008A193B" w:rsidRDefault="008A444A" w:rsidP="00366537">
            <w:pPr>
              <w:rPr>
                <w:b/>
              </w:rPr>
            </w:pPr>
          </w:p>
        </w:tc>
        <w:tc>
          <w:tcPr>
            <w:tcW w:w="11832" w:type="dxa"/>
            <w:shd w:val="clear" w:color="auto" w:fill="000000" w:themeFill="text1"/>
          </w:tcPr>
          <w:p w14:paraId="64278D71" w14:textId="77777777" w:rsidR="008A444A" w:rsidRPr="006C6BA0" w:rsidRDefault="008A444A" w:rsidP="00366537"/>
        </w:tc>
      </w:tr>
    </w:tbl>
    <w:p w14:paraId="71CEBBB7" w14:textId="77ADF1F2" w:rsidR="00465CCE" w:rsidRDefault="00465CCE">
      <w:pPr>
        <w:spacing w:before="60" w:after="60"/>
      </w:pPr>
    </w:p>
    <w:p w14:paraId="4D3716F6" w14:textId="77777777" w:rsidR="009447BC" w:rsidRDefault="009447BC">
      <w:pPr>
        <w:spacing w:before="60" w:after="60"/>
      </w:pPr>
    </w:p>
    <w:p w14:paraId="5578CBAF" w14:textId="77777777" w:rsidR="009447BC" w:rsidRDefault="009447BC">
      <w:pPr>
        <w:spacing w:before="60" w:after="60"/>
      </w:pPr>
    </w:p>
    <w:p w14:paraId="162ADD22" w14:textId="77777777" w:rsidR="009447BC" w:rsidRDefault="009447BC">
      <w:pPr>
        <w:spacing w:before="60" w:after="60"/>
      </w:pPr>
    </w:p>
    <w:p w14:paraId="05720BB1" w14:textId="77777777" w:rsidR="009447BC" w:rsidRDefault="009447BC">
      <w:pPr>
        <w:spacing w:before="60" w:after="60"/>
      </w:pPr>
    </w:p>
    <w:p w14:paraId="03372A78" w14:textId="77777777" w:rsidR="009447BC" w:rsidRDefault="009447BC">
      <w:pPr>
        <w:spacing w:before="60" w:after="60"/>
      </w:pPr>
    </w:p>
    <w:p w14:paraId="7664F4AA" w14:textId="77777777" w:rsidR="009447BC" w:rsidRDefault="009447BC">
      <w:pPr>
        <w:spacing w:before="60" w:after="60"/>
      </w:pPr>
    </w:p>
    <w:p w14:paraId="1A0B0B02" w14:textId="77777777" w:rsidR="009447BC" w:rsidRDefault="009447BC">
      <w:pPr>
        <w:spacing w:before="60" w:after="60"/>
      </w:pPr>
    </w:p>
    <w:p w14:paraId="34B20FD6" w14:textId="77777777" w:rsidR="009447BC" w:rsidRDefault="009447BC">
      <w:pPr>
        <w:spacing w:before="60" w:after="60"/>
      </w:pPr>
    </w:p>
    <w:p w14:paraId="2E1662DB" w14:textId="77777777" w:rsidR="009447BC" w:rsidRDefault="009447BC">
      <w:pPr>
        <w:spacing w:before="60" w:after="60"/>
      </w:pPr>
    </w:p>
    <w:p w14:paraId="3291D69D" w14:textId="77777777" w:rsidR="009447BC" w:rsidRDefault="009447BC">
      <w:pPr>
        <w:spacing w:before="60" w:after="60"/>
      </w:pPr>
    </w:p>
    <w:p w14:paraId="7B3A58EE" w14:textId="77777777" w:rsidR="0042435A" w:rsidRDefault="0042435A" w:rsidP="00897390"/>
    <w:tbl>
      <w:tblPr>
        <w:tblStyle w:val="Reetkatablice"/>
        <w:tblW w:w="0" w:type="auto"/>
        <w:tblLook w:val="04A0" w:firstRow="1" w:lastRow="0" w:firstColumn="1" w:lastColumn="0" w:noHBand="0" w:noVBand="1"/>
      </w:tblPr>
      <w:tblGrid>
        <w:gridCol w:w="1838"/>
        <w:gridCol w:w="11832"/>
      </w:tblGrid>
      <w:tr w:rsidR="0042435A" w:rsidRPr="008A193B" w14:paraId="655FF595" w14:textId="77777777" w:rsidTr="00366537">
        <w:tc>
          <w:tcPr>
            <w:tcW w:w="1838" w:type="dxa"/>
            <w:shd w:val="clear" w:color="auto" w:fill="000000" w:themeFill="text1"/>
          </w:tcPr>
          <w:p w14:paraId="74AF0ED3" w14:textId="77777777" w:rsidR="0042435A" w:rsidRPr="008A193B" w:rsidRDefault="0042435A" w:rsidP="00366537">
            <w:pPr>
              <w:rPr>
                <w:b/>
              </w:rPr>
            </w:pPr>
          </w:p>
        </w:tc>
        <w:tc>
          <w:tcPr>
            <w:tcW w:w="11832" w:type="dxa"/>
            <w:shd w:val="clear" w:color="auto" w:fill="000000" w:themeFill="text1"/>
          </w:tcPr>
          <w:p w14:paraId="7AD8AC89" w14:textId="77777777" w:rsidR="0042435A" w:rsidRPr="008A193B" w:rsidRDefault="0042435A" w:rsidP="00366537"/>
        </w:tc>
      </w:tr>
      <w:tr w:rsidR="0042435A" w:rsidRPr="008A193B" w14:paraId="3B6D1A6C" w14:textId="77777777" w:rsidTr="00366537">
        <w:tc>
          <w:tcPr>
            <w:tcW w:w="1838" w:type="dxa"/>
            <w:shd w:val="clear" w:color="auto" w:fill="D9D9D9" w:themeFill="background1" w:themeFillShade="D9"/>
            <w:vAlign w:val="center"/>
          </w:tcPr>
          <w:p w14:paraId="2D5D5209" w14:textId="77777777" w:rsidR="0042435A" w:rsidRPr="00377399" w:rsidRDefault="0042435A" w:rsidP="00366537">
            <w:pPr>
              <w:rPr>
                <w:b/>
              </w:rPr>
            </w:pPr>
            <w:r w:rsidRPr="00377399">
              <w:rPr>
                <w:b/>
              </w:rPr>
              <w:t>Test Case Number</w:t>
            </w:r>
          </w:p>
        </w:tc>
        <w:tc>
          <w:tcPr>
            <w:tcW w:w="11832" w:type="dxa"/>
            <w:shd w:val="clear" w:color="auto" w:fill="D9D9D9" w:themeFill="background1" w:themeFillShade="D9"/>
            <w:vAlign w:val="center"/>
          </w:tcPr>
          <w:p w14:paraId="7020F53D" w14:textId="6897DD1F" w:rsidR="0042435A" w:rsidRPr="00377399" w:rsidRDefault="0042435A" w:rsidP="00366537">
            <w:pPr>
              <w:rPr>
                <w:b/>
              </w:rPr>
            </w:pPr>
            <w:r w:rsidRPr="00377399">
              <w:rPr>
                <w:b/>
              </w:rPr>
              <w:t>#</w:t>
            </w:r>
            <w:r w:rsidR="00D15DD3">
              <w:rPr>
                <w:b/>
              </w:rPr>
              <w:t>34</w:t>
            </w:r>
          </w:p>
        </w:tc>
      </w:tr>
      <w:tr w:rsidR="0042435A" w:rsidRPr="008A193B" w14:paraId="78E74AB3" w14:textId="77777777" w:rsidTr="00366537">
        <w:tc>
          <w:tcPr>
            <w:tcW w:w="1838" w:type="dxa"/>
            <w:vAlign w:val="center"/>
          </w:tcPr>
          <w:p w14:paraId="639B8569" w14:textId="77777777" w:rsidR="0042435A" w:rsidRPr="008A193B" w:rsidRDefault="0042435A" w:rsidP="00366537">
            <w:r w:rsidRPr="008A193B">
              <w:rPr>
                <w:b/>
              </w:rPr>
              <w:t>Prerequisites</w:t>
            </w:r>
          </w:p>
        </w:tc>
        <w:tc>
          <w:tcPr>
            <w:tcW w:w="11832" w:type="dxa"/>
          </w:tcPr>
          <w:p w14:paraId="605A07BA" w14:textId="67A4FD11" w:rsidR="0042435A" w:rsidRPr="008A193B" w:rsidRDefault="0042435A" w:rsidP="002127E3">
            <w:r>
              <w:t xml:space="preserve">  </w:t>
            </w:r>
            <w:r w:rsidR="002127E3">
              <w:t xml:space="preserve">    </w:t>
            </w:r>
          </w:p>
        </w:tc>
      </w:tr>
      <w:tr w:rsidR="0042435A" w:rsidRPr="008A193B" w14:paraId="6B0A775C" w14:textId="77777777" w:rsidTr="00366537">
        <w:tc>
          <w:tcPr>
            <w:tcW w:w="1838" w:type="dxa"/>
            <w:vAlign w:val="center"/>
          </w:tcPr>
          <w:p w14:paraId="5C29B6F4" w14:textId="77777777" w:rsidR="0042435A" w:rsidRPr="008A193B" w:rsidRDefault="0042435A" w:rsidP="00366537">
            <w:pPr>
              <w:rPr>
                <w:b/>
              </w:rPr>
            </w:pPr>
            <w:r w:rsidRPr="008A193B">
              <w:rPr>
                <w:b/>
              </w:rPr>
              <w:t>Test Case Steps</w:t>
            </w:r>
          </w:p>
        </w:tc>
        <w:tc>
          <w:tcPr>
            <w:tcW w:w="11832" w:type="dxa"/>
          </w:tcPr>
          <w:p w14:paraId="475C8748" w14:textId="77777777" w:rsidR="0042435A" w:rsidRDefault="0042435A" w:rsidP="003E5D20">
            <w:pPr>
              <w:pStyle w:val="Odlomakpopisa"/>
              <w:numPr>
                <w:ilvl w:val="0"/>
                <w:numId w:val="52"/>
              </w:numPr>
            </w:pPr>
            <w:r>
              <w:t xml:space="preserve">Open browser and go to: </w:t>
            </w:r>
            <w:hyperlink r:id="rId63" w:history="1">
              <w:r w:rsidRPr="00480B10">
                <w:rPr>
                  <w:rStyle w:val="Hiperveza"/>
                </w:rPr>
                <w:t>http://demo.baasic.com/angular/starterkit-photo-gallery/main</w:t>
              </w:r>
            </w:hyperlink>
          </w:p>
          <w:p w14:paraId="43BEAA6D" w14:textId="77777777" w:rsidR="0042435A" w:rsidRDefault="0042435A" w:rsidP="003E5D20">
            <w:pPr>
              <w:pStyle w:val="Odlomakpopisa"/>
              <w:numPr>
                <w:ilvl w:val="0"/>
                <w:numId w:val="52"/>
              </w:numPr>
            </w:pPr>
            <w:r>
              <w:t>Lean the mouse on photo (logo)</w:t>
            </w:r>
          </w:p>
          <w:p w14:paraId="049CE634" w14:textId="77777777" w:rsidR="0042435A" w:rsidRDefault="0042435A" w:rsidP="003E5D20">
            <w:pPr>
              <w:pStyle w:val="Odlomakpopisa"/>
              <w:numPr>
                <w:ilvl w:val="0"/>
                <w:numId w:val="52"/>
              </w:numPr>
            </w:pPr>
            <w:r>
              <w:t>Click on ‘Menu’</w:t>
            </w:r>
          </w:p>
          <w:p w14:paraId="1237FAC3" w14:textId="77777777" w:rsidR="0042435A" w:rsidRDefault="0042435A" w:rsidP="003E5D20">
            <w:pPr>
              <w:pStyle w:val="Odlomakpopisa"/>
              <w:numPr>
                <w:ilvl w:val="0"/>
                <w:numId w:val="52"/>
              </w:numPr>
            </w:pPr>
            <w:r>
              <w:t>Click on ‘Login’</w:t>
            </w:r>
          </w:p>
          <w:p w14:paraId="089BC237" w14:textId="77777777" w:rsidR="0042435A" w:rsidRDefault="0042435A" w:rsidP="003E5D20">
            <w:pPr>
              <w:pStyle w:val="Odlomakpopisa"/>
              <w:numPr>
                <w:ilvl w:val="0"/>
                <w:numId w:val="52"/>
              </w:numPr>
            </w:pPr>
            <w:r>
              <w:t>Type correct username or email address</w:t>
            </w:r>
          </w:p>
          <w:p w14:paraId="5A76745F" w14:textId="77777777" w:rsidR="0042435A" w:rsidRDefault="0042435A" w:rsidP="003E5D20">
            <w:pPr>
              <w:pStyle w:val="Odlomakpopisa"/>
              <w:numPr>
                <w:ilvl w:val="0"/>
                <w:numId w:val="52"/>
              </w:numPr>
            </w:pPr>
            <w:r>
              <w:t>Type correct password</w:t>
            </w:r>
          </w:p>
          <w:p w14:paraId="0D5B49CA" w14:textId="77777777" w:rsidR="0042435A" w:rsidRDefault="0042435A" w:rsidP="003E5D20">
            <w:pPr>
              <w:pStyle w:val="Odlomakpopisa"/>
              <w:numPr>
                <w:ilvl w:val="0"/>
                <w:numId w:val="52"/>
              </w:numPr>
            </w:pPr>
            <w:r>
              <w:t>Click button ‘Login’ - ‘Photo Gallery’ page/profile</w:t>
            </w:r>
          </w:p>
          <w:p w14:paraId="022A85BB" w14:textId="77777777" w:rsidR="0042435A" w:rsidRDefault="0042435A" w:rsidP="003E5D20">
            <w:pPr>
              <w:pStyle w:val="Odlomakpopisa"/>
              <w:numPr>
                <w:ilvl w:val="0"/>
                <w:numId w:val="52"/>
              </w:numPr>
            </w:pPr>
            <w:r>
              <w:t>Lean the mouse on photo (logo)</w:t>
            </w:r>
          </w:p>
          <w:p w14:paraId="34590504" w14:textId="77777777" w:rsidR="0042435A" w:rsidRDefault="0042435A" w:rsidP="003E5D20">
            <w:pPr>
              <w:pStyle w:val="Odlomakpopisa"/>
              <w:numPr>
                <w:ilvl w:val="0"/>
                <w:numId w:val="52"/>
              </w:numPr>
            </w:pPr>
            <w:r>
              <w:t>Click on ‘Menu’</w:t>
            </w:r>
          </w:p>
          <w:p w14:paraId="56223921" w14:textId="77777777" w:rsidR="0042435A" w:rsidRDefault="0042435A" w:rsidP="003E5D20">
            <w:pPr>
              <w:pStyle w:val="Odlomakpopisa"/>
              <w:numPr>
                <w:ilvl w:val="0"/>
                <w:numId w:val="52"/>
              </w:numPr>
            </w:pPr>
            <w:r>
              <w:t xml:space="preserve">Click on ’Profile’ </w:t>
            </w:r>
          </w:p>
          <w:p w14:paraId="79F68D30" w14:textId="77777777" w:rsidR="0042435A" w:rsidRDefault="0042435A" w:rsidP="003E5D20">
            <w:pPr>
              <w:pStyle w:val="Odlomakpopisa"/>
              <w:numPr>
                <w:ilvl w:val="0"/>
                <w:numId w:val="52"/>
              </w:numPr>
            </w:pPr>
            <w:r>
              <w:t>Click on button ‘Create album’</w:t>
            </w:r>
          </w:p>
          <w:p w14:paraId="789F86CF" w14:textId="3E20CD71" w:rsidR="0042435A" w:rsidRDefault="00D66272" w:rsidP="003E5D20">
            <w:pPr>
              <w:pStyle w:val="Odlomakpopisa"/>
              <w:numPr>
                <w:ilvl w:val="0"/>
                <w:numId w:val="52"/>
              </w:numPr>
            </w:pPr>
            <w:r>
              <w:t xml:space="preserve">Click </w:t>
            </w:r>
            <w:r w:rsidR="006A5F77">
              <w:t>in the field ‘Album name’</w:t>
            </w:r>
          </w:p>
          <w:p w14:paraId="0293615A" w14:textId="7282DCF5" w:rsidR="00D66272" w:rsidRPr="008A193B" w:rsidRDefault="00D66272" w:rsidP="003E5D20">
            <w:pPr>
              <w:pStyle w:val="Odlomakpopisa"/>
              <w:numPr>
                <w:ilvl w:val="0"/>
                <w:numId w:val="52"/>
              </w:numPr>
            </w:pPr>
            <w:r>
              <w:t>Click</w:t>
            </w:r>
            <w:r w:rsidR="006A5F77">
              <w:t xml:space="preserve"> in the field ‘Description’</w:t>
            </w:r>
          </w:p>
        </w:tc>
      </w:tr>
      <w:tr w:rsidR="0042435A" w:rsidRPr="008A193B" w14:paraId="61EFB134" w14:textId="77777777" w:rsidTr="00366537">
        <w:tc>
          <w:tcPr>
            <w:tcW w:w="1838" w:type="dxa"/>
            <w:vAlign w:val="center"/>
          </w:tcPr>
          <w:p w14:paraId="0B91F113" w14:textId="77777777" w:rsidR="0042435A" w:rsidRPr="008A193B" w:rsidRDefault="0042435A" w:rsidP="00366537">
            <w:pPr>
              <w:rPr>
                <w:b/>
              </w:rPr>
            </w:pPr>
            <w:r w:rsidRPr="008A193B">
              <w:rPr>
                <w:b/>
              </w:rPr>
              <w:t>Expected Result</w:t>
            </w:r>
          </w:p>
        </w:tc>
        <w:tc>
          <w:tcPr>
            <w:tcW w:w="11832" w:type="dxa"/>
          </w:tcPr>
          <w:p w14:paraId="78DA18A0" w14:textId="1D27F392" w:rsidR="0042435A" w:rsidRPr="008A193B" w:rsidRDefault="00D66272" w:rsidP="00D66272">
            <w:r>
              <w:t>Clicking in the field ‘Album name’, form will give a message about required fields.</w:t>
            </w:r>
          </w:p>
        </w:tc>
      </w:tr>
      <w:tr w:rsidR="0042435A" w:rsidRPr="008A193B" w14:paraId="3CF0A433" w14:textId="77777777" w:rsidTr="00366537">
        <w:tc>
          <w:tcPr>
            <w:tcW w:w="1838" w:type="dxa"/>
            <w:vAlign w:val="center"/>
          </w:tcPr>
          <w:p w14:paraId="436DF421" w14:textId="77777777" w:rsidR="0042435A" w:rsidRPr="008A193B" w:rsidRDefault="0042435A" w:rsidP="00366537">
            <w:pPr>
              <w:rPr>
                <w:b/>
              </w:rPr>
            </w:pPr>
            <w:r w:rsidRPr="008A193B">
              <w:rPr>
                <w:b/>
              </w:rPr>
              <w:t>Actual Result</w:t>
            </w:r>
          </w:p>
        </w:tc>
        <w:tc>
          <w:tcPr>
            <w:tcW w:w="11832" w:type="dxa"/>
          </w:tcPr>
          <w:p w14:paraId="6C3B6077" w14:textId="0FE1258F" w:rsidR="0042435A" w:rsidRPr="008A193B" w:rsidRDefault="00D66272" w:rsidP="00D66272">
            <w:r>
              <w:t>The button ‘Save album’ is not in function because required fields are not filled.</w:t>
            </w:r>
            <w:r w:rsidR="0042435A">
              <w:t xml:space="preserve"> </w:t>
            </w:r>
          </w:p>
        </w:tc>
      </w:tr>
      <w:tr w:rsidR="0042435A" w:rsidRPr="008A193B" w14:paraId="4AD2DA06" w14:textId="77777777" w:rsidTr="00366537">
        <w:tc>
          <w:tcPr>
            <w:tcW w:w="1838" w:type="dxa"/>
            <w:vAlign w:val="center"/>
          </w:tcPr>
          <w:p w14:paraId="76D812D0" w14:textId="77777777" w:rsidR="0042435A" w:rsidRPr="008A193B" w:rsidRDefault="0042435A"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5A56B10B" w14:textId="77777777" w:rsidR="0042435A" w:rsidRPr="008A193B" w:rsidRDefault="0042435A" w:rsidP="00366537">
            <w:r w:rsidRPr="00EC199B">
              <w:rPr>
                <w:b/>
                <w:color w:val="92D050"/>
              </w:rPr>
              <w:t>Pass</w:t>
            </w:r>
          </w:p>
        </w:tc>
      </w:tr>
      <w:tr w:rsidR="0042435A" w:rsidRPr="008A193B" w14:paraId="1D2B8F78" w14:textId="77777777" w:rsidTr="00366537">
        <w:tc>
          <w:tcPr>
            <w:tcW w:w="1838" w:type="dxa"/>
            <w:vAlign w:val="center"/>
          </w:tcPr>
          <w:p w14:paraId="1602E8A8" w14:textId="77777777" w:rsidR="0042435A" w:rsidRPr="008A193B" w:rsidRDefault="0042435A" w:rsidP="00366537">
            <w:pPr>
              <w:rPr>
                <w:b/>
              </w:rPr>
            </w:pPr>
            <w:r>
              <w:rPr>
                <w:b/>
              </w:rPr>
              <w:t>Notes</w:t>
            </w:r>
          </w:p>
        </w:tc>
        <w:tc>
          <w:tcPr>
            <w:tcW w:w="11832" w:type="dxa"/>
          </w:tcPr>
          <w:p w14:paraId="08A42BA8" w14:textId="77777777" w:rsidR="0042435A" w:rsidRPr="006C6BA0" w:rsidRDefault="0042435A" w:rsidP="00366537">
            <w:r>
              <w:t>/</w:t>
            </w:r>
          </w:p>
        </w:tc>
      </w:tr>
      <w:tr w:rsidR="0042435A" w:rsidRPr="008A193B" w14:paraId="52490454" w14:textId="77777777" w:rsidTr="00366537">
        <w:tc>
          <w:tcPr>
            <w:tcW w:w="1838" w:type="dxa"/>
            <w:shd w:val="clear" w:color="auto" w:fill="000000" w:themeFill="text1"/>
          </w:tcPr>
          <w:p w14:paraId="2B2BB45B" w14:textId="77777777" w:rsidR="0042435A" w:rsidRPr="008A193B" w:rsidRDefault="0042435A" w:rsidP="00366537">
            <w:pPr>
              <w:rPr>
                <w:b/>
              </w:rPr>
            </w:pPr>
          </w:p>
        </w:tc>
        <w:tc>
          <w:tcPr>
            <w:tcW w:w="11832" w:type="dxa"/>
            <w:shd w:val="clear" w:color="auto" w:fill="000000" w:themeFill="text1"/>
          </w:tcPr>
          <w:p w14:paraId="46B2BEA8" w14:textId="77777777" w:rsidR="0042435A" w:rsidRPr="006C6BA0" w:rsidRDefault="0042435A" w:rsidP="00366537"/>
        </w:tc>
      </w:tr>
    </w:tbl>
    <w:p w14:paraId="23043D44" w14:textId="77777777" w:rsidR="0042435A" w:rsidRDefault="0042435A" w:rsidP="00897390"/>
    <w:p w14:paraId="735BCB8E" w14:textId="77777777" w:rsidR="00D66272" w:rsidRDefault="00D66272" w:rsidP="00897390"/>
    <w:p w14:paraId="44BBF877" w14:textId="77777777" w:rsidR="005A3478" w:rsidRDefault="005A3478" w:rsidP="00897390"/>
    <w:p w14:paraId="7A37B41C" w14:textId="77777777" w:rsidR="005A3478" w:rsidRDefault="005A3478" w:rsidP="00897390"/>
    <w:p w14:paraId="239CEB84" w14:textId="77777777" w:rsidR="00D66272" w:rsidRDefault="00D66272" w:rsidP="00897390"/>
    <w:p w14:paraId="5E92065E" w14:textId="77777777" w:rsidR="00D66272" w:rsidRDefault="00D66272" w:rsidP="00897390"/>
    <w:p w14:paraId="5AFE5E5D" w14:textId="77777777" w:rsidR="009447BC" w:rsidRDefault="009447BC" w:rsidP="00897390"/>
    <w:p w14:paraId="2F21C840" w14:textId="77777777" w:rsidR="009447BC" w:rsidRDefault="009447BC" w:rsidP="00897390"/>
    <w:p w14:paraId="3E0BF98B" w14:textId="77777777" w:rsidR="009447BC" w:rsidRDefault="009447BC" w:rsidP="00897390"/>
    <w:p w14:paraId="6C712F79" w14:textId="77777777" w:rsidR="009447BC" w:rsidRDefault="009447BC" w:rsidP="00897390"/>
    <w:tbl>
      <w:tblPr>
        <w:tblStyle w:val="Reetkatablice"/>
        <w:tblW w:w="0" w:type="auto"/>
        <w:tblLook w:val="04A0" w:firstRow="1" w:lastRow="0" w:firstColumn="1" w:lastColumn="0" w:noHBand="0" w:noVBand="1"/>
      </w:tblPr>
      <w:tblGrid>
        <w:gridCol w:w="1838"/>
        <w:gridCol w:w="11832"/>
      </w:tblGrid>
      <w:tr w:rsidR="00D66272" w:rsidRPr="008A193B" w14:paraId="5EA43A77" w14:textId="77777777" w:rsidTr="00366537">
        <w:tc>
          <w:tcPr>
            <w:tcW w:w="1838" w:type="dxa"/>
            <w:shd w:val="clear" w:color="auto" w:fill="000000" w:themeFill="text1"/>
          </w:tcPr>
          <w:p w14:paraId="7E5BEFA1" w14:textId="77777777" w:rsidR="00D66272" w:rsidRPr="008A193B" w:rsidRDefault="00D66272" w:rsidP="00366537">
            <w:pPr>
              <w:rPr>
                <w:b/>
              </w:rPr>
            </w:pPr>
          </w:p>
        </w:tc>
        <w:tc>
          <w:tcPr>
            <w:tcW w:w="11832" w:type="dxa"/>
            <w:shd w:val="clear" w:color="auto" w:fill="000000" w:themeFill="text1"/>
          </w:tcPr>
          <w:p w14:paraId="2804E3CF" w14:textId="77777777" w:rsidR="00D66272" w:rsidRPr="008A193B" w:rsidRDefault="00D66272" w:rsidP="00366537"/>
        </w:tc>
      </w:tr>
      <w:tr w:rsidR="00D66272" w:rsidRPr="008A193B" w14:paraId="37256F2E" w14:textId="77777777" w:rsidTr="00366537">
        <w:tc>
          <w:tcPr>
            <w:tcW w:w="1838" w:type="dxa"/>
            <w:shd w:val="clear" w:color="auto" w:fill="D9D9D9" w:themeFill="background1" w:themeFillShade="D9"/>
            <w:vAlign w:val="center"/>
          </w:tcPr>
          <w:p w14:paraId="5D63BEE5" w14:textId="77777777" w:rsidR="00D66272" w:rsidRPr="00377399" w:rsidRDefault="00D66272" w:rsidP="00366537">
            <w:pPr>
              <w:rPr>
                <w:b/>
              </w:rPr>
            </w:pPr>
            <w:r w:rsidRPr="00377399">
              <w:rPr>
                <w:b/>
              </w:rPr>
              <w:t>Test Case Number</w:t>
            </w:r>
          </w:p>
        </w:tc>
        <w:tc>
          <w:tcPr>
            <w:tcW w:w="11832" w:type="dxa"/>
            <w:shd w:val="clear" w:color="auto" w:fill="D9D9D9" w:themeFill="background1" w:themeFillShade="D9"/>
            <w:vAlign w:val="center"/>
          </w:tcPr>
          <w:p w14:paraId="569F44F6" w14:textId="2F2EBF9F" w:rsidR="00D66272" w:rsidRPr="00377399" w:rsidRDefault="00D66272" w:rsidP="00366537">
            <w:pPr>
              <w:rPr>
                <w:b/>
              </w:rPr>
            </w:pPr>
            <w:r w:rsidRPr="00377399">
              <w:rPr>
                <w:b/>
              </w:rPr>
              <w:t>#</w:t>
            </w:r>
            <w:r w:rsidR="00D15DD3">
              <w:rPr>
                <w:b/>
              </w:rPr>
              <w:t>34</w:t>
            </w:r>
            <w:r w:rsidR="00265798">
              <w:rPr>
                <w:b/>
              </w:rPr>
              <w:t>.1</w:t>
            </w:r>
          </w:p>
        </w:tc>
      </w:tr>
      <w:tr w:rsidR="00D66272" w:rsidRPr="008A193B" w14:paraId="2D255662" w14:textId="77777777" w:rsidTr="00366537">
        <w:tc>
          <w:tcPr>
            <w:tcW w:w="1838" w:type="dxa"/>
            <w:vAlign w:val="center"/>
          </w:tcPr>
          <w:p w14:paraId="3226FB13" w14:textId="77777777" w:rsidR="00D66272" w:rsidRPr="008A193B" w:rsidRDefault="00D66272" w:rsidP="00366537">
            <w:r w:rsidRPr="008A193B">
              <w:rPr>
                <w:b/>
              </w:rPr>
              <w:t>Prerequisites</w:t>
            </w:r>
          </w:p>
        </w:tc>
        <w:tc>
          <w:tcPr>
            <w:tcW w:w="11832" w:type="dxa"/>
          </w:tcPr>
          <w:p w14:paraId="1C7AC6B2" w14:textId="2B3D3EF5" w:rsidR="00D66272" w:rsidRPr="008A193B" w:rsidRDefault="00D66272" w:rsidP="00366537"/>
        </w:tc>
      </w:tr>
      <w:tr w:rsidR="00D66272" w:rsidRPr="008A193B" w14:paraId="7D208FC6" w14:textId="77777777" w:rsidTr="00366537">
        <w:tc>
          <w:tcPr>
            <w:tcW w:w="1838" w:type="dxa"/>
            <w:vAlign w:val="center"/>
          </w:tcPr>
          <w:p w14:paraId="0C6FBE87" w14:textId="77777777" w:rsidR="00D66272" w:rsidRPr="008A193B" w:rsidRDefault="00D66272" w:rsidP="00366537">
            <w:pPr>
              <w:rPr>
                <w:b/>
              </w:rPr>
            </w:pPr>
            <w:r w:rsidRPr="008A193B">
              <w:rPr>
                <w:b/>
              </w:rPr>
              <w:t>Test Case Steps</w:t>
            </w:r>
          </w:p>
        </w:tc>
        <w:tc>
          <w:tcPr>
            <w:tcW w:w="11832" w:type="dxa"/>
          </w:tcPr>
          <w:p w14:paraId="35ECFB1D" w14:textId="77777777" w:rsidR="00D66272" w:rsidRDefault="00D66272" w:rsidP="003E5D20">
            <w:pPr>
              <w:pStyle w:val="Odlomakpopisa"/>
              <w:numPr>
                <w:ilvl w:val="0"/>
                <w:numId w:val="53"/>
              </w:numPr>
            </w:pPr>
            <w:r>
              <w:t xml:space="preserve">Open browser and go to: </w:t>
            </w:r>
            <w:hyperlink r:id="rId64" w:history="1">
              <w:r w:rsidRPr="00480B10">
                <w:rPr>
                  <w:rStyle w:val="Hiperveza"/>
                </w:rPr>
                <w:t>http://demo.baasic.com/angular/starterkit-photo-gallery/main</w:t>
              </w:r>
            </w:hyperlink>
          </w:p>
          <w:p w14:paraId="5F6A589B" w14:textId="77777777" w:rsidR="00D66272" w:rsidRDefault="00D66272" w:rsidP="003E5D20">
            <w:pPr>
              <w:pStyle w:val="Odlomakpopisa"/>
              <w:numPr>
                <w:ilvl w:val="0"/>
                <w:numId w:val="53"/>
              </w:numPr>
            </w:pPr>
            <w:r>
              <w:t>Lean the mouse on photo (logo)</w:t>
            </w:r>
          </w:p>
          <w:p w14:paraId="0DD620AE" w14:textId="77777777" w:rsidR="00D66272" w:rsidRDefault="00D66272" w:rsidP="003E5D20">
            <w:pPr>
              <w:pStyle w:val="Odlomakpopisa"/>
              <w:numPr>
                <w:ilvl w:val="0"/>
                <w:numId w:val="53"/>
              </w:numPr>
            </w:pPr>
            <w:r>
              <w:t>Click on ‘Menu’</w:t>
            </w:r>
          </w:p>
          <w:p w14:paraId="6AB07C0A" w14:textId="77777777" w:rsidR="00D66272" w:rsidRDefault="00D66272" w:rsidP="003E5D20">
            <w:pPr>
              <w:pStyle w:val="Odlomakpopisa"/>
              <w:numPr>
                <w:ilvl w:val="0"/>
                <w:numId w:val="53"/>
              </w:numPr>
            </w:pPr>
            <w:r>
              <w:t>Click on ‘Login’</w:t>
            </w:r>
          </w:p>
          <w:p w14:paraId="0F937AC1" w14:textId="77777777" w:rsidR="00D66272" w:rsidRDefault="00D66272" w:rsidP="003E5D20">
            <w:pPr>
              <w:pStyle w:val="Odlomakpopisa"/>
              <w:numPr>
                <w:ilvl w:val="0"/>
                <w:numId w:val="53"/>
              </w:numPr>
            </w:pPr>
            <w:r>
              <w:t>Type correct username or email address</w:t>
            </w:r>
          </w:p>
          <w:p w14:paraId="27D8FFE7" w14:textId="77777777" w:rsidR="00D66272" w:rsidRDefault="00D66272" w:rsidP="003E5D20">
            <w:pPr>
              <w:pStyle w:val="Odlomakpopisa"/>
              <w:numPr>
                <w:ilvl w:val="0"/>
                <w:numId w:val="53"/>
              </w:numPr>
            </w:pPr>
            <w:r>
              <w:t>Type correct password</w:t>
            </w:r>
          </w:p>
          <w:p w14:paraId="4ADE06D3" w14:textId="77777777" w:rsidR="00D66272" w:rsidRDefault="00D66272" w:rsidP="003E5D20">
            <w:pPr>
              <w:pStyle w:val="Odlomakpopisa"/>
              <w:numPr>
                <w:ilvl w:val="0"/>
                <w:numId w:val="53"/>
              </w:numPr>
            </w:pPr>
            <w:r>
              <w:t>Click button ‘Login’ - ‘Photo Gallery’ page/profile</w:t>
            </w:r>
          </w:p>
          <w:p w14:paraId="42B8B88D" w14:textId="77777777" w:rsidR="00D66272" w:rsidRDefault="00D66272" w:rsidP="003E5D20">
            <w:pPr>
              <w:pStyle w:val="Odlomakpopisa"/>
              <w:numPr>
                <w:ilvl w:val="0"/>
                <w:numId w:val="53"/>
              </w:numPr>
            </w:pPr>
            <w:r>
              <w:t>Lean the mouse on photo (logo)</w:t>
            </w:r>
          </w:p>
          <w:p w14:paraId="438CC247" w14:textId="77777777" w:rsidR="00D66272" w:rsidRDefault="00D66272" w:rsidP="003E5D20">
            <w:pPr>
              <w:pStyle w:val="Odlomakpopisa"/>
              <w:numPr>
                <w:ilvl w:val="0"/>
                <w:numId w:val="53"/>
              </w:numPr>
            </w:pPr>
            <w:r>
              <w:t>Click on ‘Menu’</w:t>
            </w:r>
          </w:p>
          <w:p w14:paraId="0A05FB75" w14:textId="77777777" w:rsidR="00D66272" w:rsidRDefault="00D66272" w:rsidP="003E5D20">
            <w:pPr>
              <w:pStyle w:val="Odlomakpopisa"/>
              <w:numPr>
                <w:ilvl w:val="0"/>
                <w:numId w:val="53"/>
              </w:numPr>
            </w:pPr>
            <w:r>
              <w:t xml:space="preserve">Click on ’Profile’ </w:t>
            </w:r>
          </w:p>
          <w:p w14:paraId="228C6CEE" w14:textId="77777777" w:rsidR="00D66272" w:rsidRDefault="00D66272" w:rsidP="003E5D20">
            <w:pPr>
              <w:pStyle w:val="Odlomakpopisa"/>
              <w:numPr>
                <w:ilvl w:val="0"/>
                <w:numId w:val="53"/>
              </w:numPr>
            </w:pPr>
            <w:r>
              <w:t>Click on button ‘Create album’</w:t>
            </w:r>
          </w:p>
          <w:p w14:paraId="003BAD7F" w14:textId="77777777" w:rsidR="00D66272" w:rsidRDefault="00D66272" w:rsidP="003E5D20">
            <w:pPr>
              <w:pStyle w:val="Odlomakpopisa"/>
              <w:numPr>
                <w:ilvl w:val="0"/>
                <w:numId w:val="53"/>
              </w:numPr>
            </w:pPr>
            <w:r>
              <w:t>Type in the field ‘Album name’</w:t>
            </w:r>
          </w:p>
          <w:p w14:paraId="0C7B9C1C" w14:textId="77777777" w:rsidR="00D66272" w:rsidRPr="008A193B" w:rsidRDefault="00D66272" w:rsidP="003E5D20">
            <w:pPr>
              <w:pStyle w:val="Odlomakpopisa"/>
              <w:numPr>
                <w:ilvl w:val="0"/>
                <w:numId w:val="53"/>
              </w:numPr>
            </w:pPr>
            <w:r>
              <w:t>Type in the field ‘Description’</w:t>
            </w:r>
          </w:p>
        </w:tc>
      </w:tr>
      <w:tr w:rsidR="00D66272" w:rsidRPr="008A193B" w14:paraId="62005876" w14:textId="77777777" w:rsidTr="00366537">
        <w:tc>
          <w:tcPr>
            <w:tcW w:w="1838" w:type="dxa"/>
            <w:vAlign w:val="center"/>
          </w:tcPr>
          <w:p w14:paraId="65389096" w14:textId="77777777" w:rsidR="00D66272" w:rsidRPr="008A193B" w:rsidRDefault="00D66272" w:rsidP="00366537">
            <w:pPr>
              <w:rPr>
                <w:b/>
              </w:rPr>
            </w:pPr>
            <w:r w:rsidRPr="008A193B">
              <w:rPr>
                <w:b/>
              </w:rPr>
              <w:t>Expected Result</w:t>
            </w:r>
          </w:p>
        </w:tc>
        <w:tc>
          <w:tcPr>
            <w:tcW w:w="11832" w:type="dxa"/>
          </w:tcPr>
          <w:p w14:paraId="460FAA2D" w14:textId="744F8F66" w:rsidR="00D66272" w:rsidRPr="008A193B" w:rsidRDefault="00E70B0A" w:rsidP="00366537">
            <w:r>
              <w:t xml:space="preserve">Button ‘Save album’ will save and make </w:t>
            </w:r>
            <w:r w:rsidR="002127E3">
              <w:t xml:space="preserve">a </w:t>
            </w:r>
            <w:r>
              <w:t>new album</w:t>
            </w:r>
            <w:r w:rsidR="002127E3">
              <w:t>.</w:t>
            </w:r>
            <w:r>
              <w:t xml:space="preserve"> </w:t>
            </w:r>
          </w:p>
        </w:tc>
      </w:tr>
      <w:tr w:rsidR="00D66272" w:rsidRPr="008A193B" w14:paraId="505949E0" w14:textId="77777777" w:rsidTr="00366537">
        <w:tc>
          <w:tcPr>
            <w:tcW w:w="1838" w:type="dxa"/>
            <w:vAlign w:val="center"/>
          </w:tcPr>
          <w:p w14:paraId="424E9816" w14:textId="77777777" w:rsidR="00D66272" w:rsidRPr="008A193B" w:rsidRDefault="00D66272" w:rsidP="00366537">
            <w:pPr>
              <w:rPr>
                <w:b/>
              </w:rPr>
            </w:pPr>
            <w:r w:rsidRPr="008A193B">
              <w:rPr>
                <w:b/>
              </w:rPr>
              <w:t>Actual Result</w:t>
            </w:r>
          </w:p>
        </w:tc>
        <w:tc>
          <w:tcPr>
            <w:tcW w:w="11832" w:type="dxa"/>
          </w:tcPr>
          <w:p w14:paraId="5C2D4913" w14:textId="05F04DA4" w:rsidR="00D66272" w:rsidRPr="008A193B" w:rsidRDefault="00E70B0A" w:rsidP="00366537">
            <w:r>
              <w:t>Button ‘Save album’ saved new album.</w:t>
            </w:r>
            <w:r w:rsidR="00D66272">
              <w:t xml:space="preserve"> </w:t>
            </w:r>
          </w:p>
        </w:tc>
      </w:tr>
      <w:tr w:rsidR="00D66272" w:rsidRPr="008A193B" w14:paraId="13359362" w14:textId="77777777" w:rsidTr="00366537">
        <w:tc>
          <w:tcPr>
            <w:tcW w:w="1838" w:type="dxa"/>
            <w:vAlign w:val="center"/>
          </w:tcPr>
          <w:p w14:paraId="0C73E667" w14:textId="77777777" w:rsidR="00D66272" w:rsidRPr="008A193B" w:rsidRDefault="00D66272"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555AB098" w14:textId="77777777" w:rsidR="00D66272" w:rsidRPr="008A193B" w:rsidRDefault="00D66272" w:rsidP="00366537">
            <w:r w:rsidRPr="00EC199B">
              <w:rPr>
                <w:b/>
                <w:color w:val="92D050"/>
              </w:rPr>
              <w:t>Pass</w:t>
            </w:r>
          </w:p>
        </w:tc>
      </w:tr>
      <w:tr w:rsidR="00D66272" w:rsidRPr="008A193B" w14:paraId="39277F2E" w14:textId="77777777" w:rsidTr="00366537">
        <w:tc>
          <w:tcPr>
            <w:tcW w:w="1838" w:type="dxa"/>
            <w:vAlign w:val="center"/>
          </w:tcPr>
          <w:p w14:paraId="0963DA1E" w14:textId="77777777" w:rsidR="00D66272" w:rsidRPr="008A193B" w:rsidRDefault="00D66272" w:rsidP="00366537">
            <w:pPr>
              <w:rPr>
                <w:b/>
              </w:rPr>
            </w:pPr>
            <w:r>
              <w:rPr>
                <w:b/>
              </w:rPr>
              <w:t>Notes</w:t>
            </w:r>
          </w:p>
        </w:tc>
        <w:tc>
          <w:tcPr>
            <w:tcW w:w="11832" w:type="dxa"/>
          </w:tcPr>
          <w:p w14:paraId="56B35743" w14:textId="77777777" w:rsidR="00D66272" w:rsidRPr="006C6BA0" w:rsidRDefault="00D66272" w:rsidP="00366537">
            <w:r>
              <w:t>/</w:t>
            </w:r>
          </w:p>
        </w:tc>
      </w:tr>
      <w:tr w:rsidR="00D66272" w:rsidRPr="008A193B" w14:paraId="4A38A780" w14:textId="77777777" w:rsidTr="00366537">
        <w:tc>
          <w:tcPr>
            <w:tcW w:w="1838" w:type="dxa"/>
            <w:shd w:val="clear" w:color="auto" w:fill="000000" w:themeFill="text1"/>
          </w:tcPr>
          <w:p w14:paraId="3B46D962" w14:textId="77777777" w:rsidR="00D66272" w:rsidRPr="008A193B" w:rsidRDefault="00D66272" w:rsidP="00366537">
            <w:pPr>
              <w:rPr>
                <w:b/>
              </w:rPr>
            </w:pPr>
          </w:p>
        </w:tc>
        <w:tc>
          <w:tcPr>
            <w:tcW w:w="11832" w:type="dxa"/>
            <w:shd w:val="clear" w:color="auto" w:fill="000000" w:themeFill="text1"/>
          </w:tcPr>
          <w:p w14:paraId="280E5DFE" w14:textId="77777777" w:rsidR="00D66272" w:rsidRPr="006C6BA0" w:rsidRDefault="00D66272" w:rsidP="00366537"/>
        </w:tc>
      </w:tr>
    </w:tbl>
    <w:p w14:paraId="529D4B76" w14:textId="79F946D2" w:rsidR="004D66EF" w:rsidRDefault="004D66EF">
      <w:pPr>
        <w:spacing w:before="60" w:after="60"/>
      </w:pPr>
    </w:p>
    <w:p w14:paraId="6B1EF04E" w14:textId="77777777" w:rsidR="005A3478" w:rsidRDefault="005A3478">
      <w:pPr>
        <w:spacing w:before="60" w:after="60"/>
      </w:pPr>
    </w:p>
    <w:p w14:paraId="1CF5D0A8" w14:textId="77777777" w:rsidR="005A3478" w:rsidRDefault="005A3478">
      <w:pPr>
        <w:spacing w:before="60" w:after="60"/>
      </w:pPr>
    </w:p>
    <w:p w14:paraId="1D527B4D" w14:textId="77777777" w:rsidR="005A3478" w:rsidRDefault="005A3478">
      <w:pPr>
        <w:spacing w:before="60" w:after="60"/>
      </w:pPr>
    </w:p>
    <w:p w14:paraId="0050EA48" w14:textId="77777777" w:rsidR="005A3478" w:rsidRDefault="005A3478">
      <w:pPr>
        <w:spacing w:before="60" w:after="60"/>
      </w:pPr>
    </w:p>
    <w:p w14:paraId="3B386D33" w14:textId="77777777" w:rsidR="005A3478" w:rsidRDefault="005A3478">
      <w:pPr>
        <w:spacing w:before="60" w:after="60"/>
      </w:pPr>
    </w:p>
    <w:p w14:paraId="1510E8B4" w14:textId="77777777" w:rsidR="005A3478" w:rsidRDefault="005A3478">
      <w:pPr>
        <w:spacing w:before="60" w:after="60"/>
      </w:pPr>
    </w:p>
    <w:p w14:paraId="7764BD23" w14:textId="77777777" w:rsidR="004D66EF" w:rsidRDefault="004D66EF">
      <w:pPr>
        <w:spacing w:before="60" w:after="60"/>
      </w:pPr>
    </w:p>
    <w:tbl>
      <w:tblPr>
        <w:tblStyle w:val="Reetkatablice"/>
        <w:tblW w:w="0" w:type="auto"/>
        <w:tblLook w:val="04A0" w:firstRow="1" w:lastRow="0" w:firstColumn="1" w:lastColumn="0" w:noHBand="0" w:noVBand="1"/>
      </w:tblPr>
      <w:tblGrid>
        <w:gridCol w:w="1838"/>
        <w:gridCol w:w="11832"/>
      </w:tblGrid>
      <w:tr w:rsidR="004D66EF" w:rsidRPr="008A193B" w14:paraId="36C7D734" w14:textId="77777777" w:rsidTr="00366537">
        <w:tc>
          <w:tcPr>
            <w:tcW w:w="1838" w:type="dxa"/>
            <w:shd w:val="clear" w:color="auto" w:fill="000000" w:themeFill="text1"/>
          </w:tcPr>
          <w:p w14:paraId="47A8A87A" w14:textId="77777777" w:rsidR="004D66EF" w:rsidRPr="008A193B" w:rsidRDefault="004D66EF" w:rsidP="00366537">
            <w:pPr>
              <w:rPr>
                <w:b/>
              </w:rPr>
            </w:pPr>
          </w:p>
        </w:tc>
        <w:tc>
          <w:tcPr>
            <w:tcW w:w="11832" w:type="dxa"/>
            <w:shd w:val="clear" w:color="auto" w:fill="000000" w:themeFill="text1"/>
          </w:tcPr>
          <w:p w14:paraId="2C543D7E" w14:textId="77777777" w:rsidR="004D66EF" w:rsidRPr="008A193B" w:rsidRDefault="004D66EF" w:rsidP="00366537"/>
        </w:tc>
      </w:tr>
      <w:tr w:rsidR="004D66EF" w:rsidRPr="008A193B" w14:paraId="0DBA4660" w14:textId="77777777" w:rsidTr="00366537">
        <w:tc>
          <w:tcPr>
            <w:tcW w:w="1838" w:type="dxa"/>
            <w:shd w:val="clear" w:color="auto" w:fill="D9D9D9" w:themeFill="background1" w:themeFillShade="D9"/>
            <w:vAlign w:val="center"/>
          </w:tcPr>
          <w:p w14:paraId="2B97A3DC" w14:textId="77777777" w:rsidR="004D66EF" w:rsidRPr="00377399" w:rsidRDefault="004D66EF" w:rsidP="00366537">
            <w:pPr>
              <w:rPr>
                <w:b/>
              </w:rPr>
            </w:pPr>
            <w:r w:rsidRPr="00377399">
              <w:rPr>
                <w:b/>
              </w:rPr>
              <w:t>Test Case Number</w:t>
            </w:r>
          </w:p>
        </w:tc>
        <w:tc>
          <w:tcPr>
            <w:tcW w:w="11832" w:type="dxa"/>
            <w:shd w:val="clear" w:color="auto" w:fill="D9D9D9" w:themeFill="background1" w:themeFillShade="D9"/>
            <w:vAlign w:val="center"/>
          </w:tcPr>
          <w:p w14:paraId="7375EAB6" w14:textId="748347AA" w:rsidR="004D66EF" w:rsidRPr="00377399" w:rsidRDefault="004D66EF" w:rsidP="00366537">
            <w:pPr>
              <w:rPr>
                <w:b/>
              </w:rPr>
            </w:pPr>
            <w:r w:rsidRPr="00377399">
              <w:rPr>
                <w:b/>
              </w:rPr>
              <w:t>#</w:t>
            </w:r>
            <w:r w:rsidR="00D15DD3">
              <w:rPr>
                <w:b/>
              </w:rPr>
              <w:t>34</w:t>
            </w:r>
            <w:r>
              <w:rPr>
                <w:b/>
              </w:rPr>
              <w:t>.2</w:t>
            </w:r>
          </w:p>
        </w:tc>
      </w:tr>
      <w:tr w:rsidR="004D66EF" w:rsidRPr="008A193B" w14:paraId="2F6CF9D2" w14:textId="77777777" w:rsidTr="00366537">
        <w:tc>
          <w:tcPr>
            <w:tcW w:w="1838" w:type="dxa"/>
            <w:vAlign w:val="center"/>
          </w:tcPr>
          <w:p w14:paraId="3E2A86E6" w14:textId="77777777" w:rsidR="004D66EF" w:rsidRPr="008A193B" w:rsidRDefault="004D66EF" w:rsidP="00366537">
            <w:r w:rsidRPr="008A193B">
              <w:rPr>
                <w:b/>
              </w:rPr>
              <w:lastRenderedPageBreak/>
              <w:t>Prerequisites</w:t>
            </w:r>
          </w:p>
        </w:tc>
        <w:tc>
          <w:tcPr>
            <w:tcW w:w="11832" w:type="dxa"/>
          </w:tcPr>
          <w:p w14:paraId="0085FDF9" w14:textId="3942965A" w:rsidR="004D66EF" w:rsidRPr="008A193B" w:rsidRDefault="004D66EF" w:rsidP="00384F82">
            <w:r>
              <w:t xml:space="preserve">  </w:t>
            </w:r>
            <w:r w:rsidR="00384F82">
              <w:t xml:space="preserve">  </w:t>
            </w:r>
            <w:r w:rsidR="006D3B3D">
              <w:t>‘’The user needs to have photo to create new album.’</w:t>
            </w:r>
          </w:p>
        </w:tc>
      </w:tr>
      <w:tr w:rsidR="004D66EF" w:rsidRPr="008A193B" w14:paraId="41C5A1C2" w14:textId="77777777" w:rsidTr="00366537">
        <w:tc>
          <w:tcPr>
            <w:tcW w:w="1838" w:type="dxa"/>
            <w:vAlign w:val="center"/>
          </w:tcPr>
          <w:p w14:paraId="02B8C842" w14:textId="77777777" w:rsidR="004D66EF" w:rsidRPr="008A193B" w:rsidRDefault="004D66EF" w:rsidP="00366537">
            <w:pPr>
              <w:rPr>
                <w:b/>
              </w:rPr>
            </w:pPr>
            <w:r w:rsidRPr="008A193B">
              <w:rPr>
                <w:b/>
              </w:rPr>
              <w:t>Test Case Steps</w:t>
            </w:r>
          </w:p>
        </w:tc>
        <w:tc>
          <w:tcPr>
            <w:tcW w:w="11832" w:type="dxa"/>
          </w:tcPr>
          <w:p w14:paraId="05E7383A" w14:textId="77777777" w:rsidR="004D66EF" w:rsidRDefault="004D66EF" w:rsidP="003E5D20">
            <w:pPr>
              <w:pStyle w:val="Odlomakpopisa"/>
              <w:numPr>
                <w:ilvl w:val="0"/>
                <w:numId w:val="55"/>
              </w:numPr>
            </w:pPr>
            <w:r>
              <w:t xml:space="preserve">Open browser and go to: </w:t>
            </w:r>
            <w:hyperlink r:id="rId65" w:history="1">
              <w:r w:rsidRPr="00480B10">
                <w:rPr>
                  <w:rStyle w:val="Hiperveza"/>
                </w:rPr>
                <w:t>http://demo.baasic.com/angular/starterkit-photo-gallery/main</w:t>
              </w:r>
            </w:hyperlink>
          </w:p>
          <w:p w14:paraId="1264B34C" w14:textId="77777777" w:rsidR="004D66EF" w:rsidRDefault="004D66EF" w:rsidP="003E5D20">
            <w:pPr>
              <w:pStyle w:val="Odlomakpopisa"/>
              <w:numPr>
                <w:ilvl w:val="0"/>
                <w:numId w:val="55"/>
              </w:numPr>
            </w:pPr>
            <w:r>
              <w:t>Lean the mouse on photo (logo)</w:t>
            </w:r>
          </w:p>
          <w:p w14:paraId="3C3F2F7F" w14:textId="77777777" w:rsidR="004D66EF" w:rsidRDefault="004D66EF" w:rsidP="003E5D20">
            <w:pPr>
              <w:pStyle w:val="Odlomakpopisa"/>
              <w:numPr>
                <w:ilvl w:val="0"/>
                <w:numId w:val="55"/>
              </w:numPr>
            </w:pPr>
            <w:r>
              <w:t>Click on ‘Menu’</w:t>
            </w:r>
          </w:p>
          <w:p w14:paraId="5F0DF99F" w14:textId="77777777" w:rsidR="004D66EF" w:rsidRDefault="004D66EF" w:rsidP="003E5D20">
            <w:pPr>
              <w:pStyle w:val="Odlomakpopisa"/>
              <w:numPr>
                <w:ilvl w:val="0"/>
                <w:numId w:val="55"/>
              </w:numPr>
            </w:pPr>
            <w:r>
              <w:t>Click on ‘Login’</w:t>
            </w:r>
          </w:p>
          <w:p w14:paraId="362E247A" w14:textId="77777777" w:rsidR="004D66EF" w:rsidRDefault="004D66EF" w:rsidP="003E5D20">
            <w:pPr>
              <w:pStyle w:val="Odlomakpopisa"/>
              <w:numPr>
                <w:ilvl w:val="0"/>
                <w:numId w:val="55"/>
              </w:numPr>
            </w:pPr>
            <w:r>
              <w:t>Type correct username or email address</w:t>
            </w:r>
          </w:p>
          <w:p w14:paraId="233A1C63" w14:textId="77777777" w:rsidR="004D66EF" w:rsidRDefault="004D66EF" w:rsidP="003E5D20">
            <w:pPr>
              <w:pStyle w:val="Odlomakpopisa"/>
              <w:numPr>
                <w:ilvl w:val="0"/>
                <w:numId w:val="55"/>
              </w:numPr>
            </w:pPr>
            <w:r>
              <w:t>Type correct password</w:t>
            </w:r>
          </w:p>
          <w:p w14:paraId="075FC10F" w14:textId="77777777" w:rsidR="004D66EF" w:rsidRDefault="004D66EF" w:rsidP="003E5D20">
            <w:pPr>
              <w:pStyle w:val="Odlomakpopisa"/>
              <w:numPr>
                <w:ilvl w:val="0"/>
                <w:numId w:val="55"/>
              </w:numPr>
            </w:pPr>
            <w:r>
              <w:t>Click button ‘Login’ - ‘Photo Gallery’ page/profile</w:t>
            </w:r>
          </w:p>
          <w:p w14:paraId="7F7E0DAC" w14:textId="77777777" w:rsidR="004D66EF" w:rsidRDefault="004D66EF" w:rsidP="003E5D20">
            <w:pPr>
              <w:pStyle w:val="Odlomakpopisa"/>
              <w:numPr>
                <w:ilvl w:val="0"/>
                <w:numId w:val="55"/>
              </w:numPr>
            </w:pPr>
            <w:r>
              <w:t>Lean the mouse on photo (logo)</w:t>
            </w:r>
          </w:p>
          <w:p w14:paraId="21DF8CA7" w14:textId="77777777" w:rsidR="004D66EF" w:rsidRDefault="004D66EF" w:rsidP="003E5D20">
            <w:pPr>
              <w:pStyle w:val="Odlomakpopisa"/>
              <w:numPr>
                <w:ilvl w:val="0"/>
                <w:numId w:val="55"/>
              </w:numPr>
            </w:pPr>
            <w:r>
              <w:t>Click on ‘Menu’</w:t>
            </w:r>
          </w:p>
          <w:p w14:paraId="18239E3D" w14:textId="77777777" w:rsidR="004D66EF" w:rsidRDefault="004D66EF" w:rsidP="003E5D20">
            <w:pPr>
              <w:pStyle w:val="Odlomakpopisa"/>
              <w:numPr>
                <w:ilvl w:val="0"/>
                <w:numId w:val="55"/>
              </w:numPr>
            </w:pPr>
            <w:r>
              <w:t xml:space="preserve">Click on ’Profile’ </w:t>
            </w:r>
          </w:p>
          <w:p w14:paraId="297A4D26" w14:textId="77777777" w:rsidR="004D66EF" w:rsidRDefault="004D66EF" w:rsidP="003E5D20">
            <w:pPr>
              <w:pStyle w:val="Odlomakpopisa"/>
              <w:numPr>
                <w:ilvl w:val="0"/>
                <w:numId w:val="55"/>
              </w:numPr>
            </w:pPr>
            <w:r>
              <w:t>Click on button ‘Create album’</w:t>
            </w:r>
          </w:p>
          <w:p w14:paraId="53EE6D1E" w14:textId="77777777" w:rsidR="004D66EF" w:rsidRDefault="004D66EF" w:rsidP="003E5D20">
            <w:pPr>
              <w:pStyle w:val="Odlomakpopisa"/>
              <w:numPr>
                <w:ilvl w:val="0"/>
                <w:numId w:val="55"/>
              </w:numPr>
            </w:pPr>
            <w:r>
              <w:t>Type in the field ‘Album name’</w:t>
            </w:r>
          </w:p>
          <w:p w14:paraId="5AA5D0C9" w14:textId="77777777" w:rsidR="004D66EF" w:rsidRDefault="004D66EF" w:rsidP="003E5D20">
            <w:pPr>
              <w:pStyle w:val="Odlomakpopisa"/>
              <w:numPr>
                <w:ilvl w:val="0"/>
                <w:numId w:val="55"/>
              </w:numPr>
            </w:pPr>
            <w:r>
              <w:t>Type in the field ‘Description’</w:t>
            </w:r>
          </w:p>
          <w:p w14:paraId="65984CA2" w14:textId="77777777" w:rsidR="005B4FFD" w:rsidRDefault="005B4FFD" w:rsidP="003E5D20">
            <w:pPr>
              <w:pStyle w:val="Odlomakpopisa"/>
              <w:numPr>
                <w:ilvl w:val="0"/>
                <w:numId w:val="55"/>
              </w:numPr>
            </w:pPr>
            <w:r>
              <w:t>Click on the button ‘Save album’</w:t>
            </w:r>
          </w:p>
          <w:p w14:paraId="1A7BD3D5" w14:textId="77777777" w:rsidR="00384F82" w:rsidRDefault="00384F82" w:rsidP="003E5D20">
            <w:pPr>
              <w:pStyle w:val="Odlomakpopisa"/>
              <w:numPr>
                <w:ilvl w:val="0"/>
                <w:numId w:val="55"/>
              </w:numPr>
            </w:pPr>
            <w:r>
              <w:t>Click to upload cover image</w:t>
            </w:r>
          </w:p>
          <w:p w14:paraId="11D79E5C" w14:textId="77777777" w:rsidR="00B369B2" w:rsidRDefault="00B369B2" w:rsidP="003E5D20">
            <w:pPr>
              <w:pStyle w:val="Odlomakpopisa"/>
              <w:numPr>
                <w:ilvl w:val="0"/>
                <w:numId w:val="55"/>
              </w:numPr>
            </w:pPr>
            <w:r>
              <w:t>Click button ‘Upload Image’</w:t>
            </w:r>
          </w:p>
          <w:p w14:paraId="78B6C5BD" w14:textId="77777777" w:rsidR="00B369B2" w:rsidRDefault="00B369B2" w:rsidP="003E5D20">
            <w:pPr>
              <w:pStyle w:val="Odlomakpopisa"/>
              <w:numPr>
                <w:ilvl w:val="0"/>
                <w:numId w:val="55"/>
              </w:numPr>
            </w:pPr>
            <w:r>
              <w:t>Name the photo</w:t>
            </w:r>
          </w:p>
          <w:p w14:paraId="7D289E1B" w14:textId="77777777" w:rsidR="00B369B2" w:rsidRDefault="00B369B2" w:rsidP="003E5D20">
            <w:pPr>
              <w:pStyle w:val="Odlomakpopisa"/>
              <w:numPr>
                <w:ilvl w:val="0"/>
                <w:numId w:val="55"/>
              </w:numPr>
            </w:pPr>
            <w:r>
              <w:t>Add description</w:t>
            </w:r>
          </w:p>
          <w:p w14:paraId="7CDCE838" w14:textId="45A87142" w:rsidR="00B369B2" w:rsidRPr="008A193B" w:rsidRDefault="00B369B2" w:rsidP="003E5D20">
            <w:pPr>
              <w:pStyle w:val="Odlomakpopisa"/>
              <w:numPr>
                <w:ilvl w:val="0"/>
                <w:numId w:val="55"/>
              </w:numPr>
            </w:pPr>
            <w:r>
              <w:t>Click button ‘Upload’</w:t>
            </w:r>
          </w:p>
        </w:tc>
      </w:tr>
      <w:tr w:rsidR="004D66EF" w:rsidRPr="008A193B" w14:paraId="68944706" w14:textId="77777777" w:rsidTr="00366537">
        <w:tc>
          <w:tcPr>
            <w:tcW w:w="1838" w:type="dxa"/>
            <w:vAlign w:val="center"/>
          </w:tcPr>
          <w:p w14:paraId="55DB5B3A" w14:textId="16CCD089" w:rsidR="004D66EF" w:rsidRPr="008A193B" w:rsidRDefault="004D66EF" w:rsidP="00366537">
            <w:pPr>
              <w:rPr>
                <w:b/>
              </w:rPr>
            </w:pPr>
            <w:r w:rsidRPr="008A193B">
              <w:rPr>
                <w:b/>
              </w:rPr>
              <w:t>Expected Result</w:t>
            </w:r>
          </w:p>
        </w:tc>
        <w:tc>
          <w:tcPr>
            <w:tcW w:w="11832" w:type="dxa"/>
          </w:tcPr>
          <w:p w14:paraId="5B47B269" w14:textId="6F2DFDD5" w:rsidR="004D66EF" w:rsidRPr="008A193B" w:rsidRDefault="004D66EF" w:rsidP="005B7860">
            <w:r>
              <w:t xml:space="preserve">Button </w:t>
            </w:r>
            <w:r w:rsidR="005B7860">
              <w:t>‘Upload’ will upload photo</w:t>
            </w:r>
            <w:r>
              <w:t xml:space="preserve"> </w:t>
            </w:r>
            <w:r w:rsidR="00BA2DF1">
              <w:t>in album.</w:t>
            </w:r>
          </w:p>
        </w:tc>
      </w:tr>
      <w:tr w:rsidR="004D66EF" w:rsidRPr="008A193B" w14:paraId="75C8CE94" w14:textId="77777777" w:rsidTr="00366537">
        <w:tc>
          <w:tcPr>
            <w:tcW w:w="1838" w:type="dxa"/>
            <w:vAlign w:val="center"/>
          </w:tcPr>
          <w:p w14:paraId="1B75AC11" w14:textId="77777777" w:rsidR="004D66EF" w:rsidRPr="008A193B" w:rsidRDefault="004D66EF" w:rsidP="00366537">
            <w:pPr>
              <w:rPr>
                <w:b/>
              </w:rPr>
            </w:pPr>
            <w:r w:rsidRPr="008A193B">
              <w:rPr>
                <w:b/>
              </w:rPr>
              <w:t>Actual Result</w:t>
            </w:r>
          </w:p>
        </w:tc>
        <w:tc>
          <w:tcPr>
            <w:tcW w:w="11832" w:type="dxa"/>
          </w:tcPr>
          <w:p w14:paraId="0C56B776" w14:textId="25BA06BF" w:rsidR="004D66EF" w:rsidRPr="008A193B" w:rsidRDefault="004D66EF" w:rsidP="00BA2DF1">
            <w:r>
              <w:t>Button ‘</w:t>
            </w:r>
            <w:r w:rsidR="00BA2DF1">
              <w:t>Upload’</w:t>
            </w:r>
            <w:r>
              <w:t xml:space="preserve"> </w:t>
            </w:r>
            <w:r w:rsidR="00BA2DF1">
              <w:t xml:space="preserve">uploaded cover photo and </w:t>
            </w:r>
            <w:r>
              <w:t xml:space="preserve">saved new album. </w:t>
            </w:r>
          </w:p>
        </w:tc>
      </w:tr>
      <w:tr w:rsidR="004D66EF" w:rsidRPr="008A193B" w14:paraId="15D7763F" w14:textId="77777777" w:rsidTr="00366537">
        <w:tc>
          <w:tcPr>
            <w:tcW w:w="1838" w:type="dxa"/>
            <w:vAlign w:val="center"/>
          </w:tcPr>
          <w:p w14:paraId="33AA041E" w14:textId="77777777" w:rsidR="004D66EF" w:rsidRPr="008A193B" w:rsidRDefault="004D66EF"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1C6CD296" w14:textId="77777777" w:rsidR="004D66EF" w:rsidRPr="008A193B" w:rsidRDefault="004D66EF" w:rsidP="00366537">
            <w:r w:rsidRPr="00EC199B">
              <w:rPr>
                <w:b/>
                <w:color w:val="92D050"/>
              </w:rPr>
              <w:t>Pass</w:t>
            </w:r>
          </w:p>
        </w:tc>
      </w:tr>
      <w:tr w:rsidR="004D66EF" w:rsidRPr="008A193B" w14:paraId="4EA91EC8" w14:textId="77777777" w:rsidTr="00366537">
        <w:tc>
          <w:tcPr>
            <w:tcW w:w="1838" w:type="dxa"/>
            <w:vAlign w:val="center"/>
          </w:tcPr>
          <w:p w14:paraId="05E019BE" w14:textId="77777777" w:rsidR="004D66EF" w:rsidRPr="008A193B" w:rsidRDefault="004D66EF" w:rsidP="00366537">
            <w:pPr>
              <w:rPr>
                <w:b/>
              </w:rPr>
            </w:pPr>
            <w:r>
              <w:rPr>
                <w:b/>
              </w:rPr>
              <w:t>Notes</w:t>
            </w:r>
          </w:p>
        </w:tc>
        <w:tc>
          <w:tcPr>
            <w:tcW w:w="11832" w:type="dxa"/>
          </w:tcPr>
          <w:p w14:paraId="0148531D" w14:textId="77777777" w:rsidR="004D66EF" w:rsidRPr="006C6BA0" w:rsidRDefault="004D66EF" w:rsidP="00366537">
            <w:r>
              <w:t>/</w:t>
            </w:r>
          </w:p>
        </w:tc>
      </w:tr>
      <w:tr w:rsidR="004D66EF" w:rsidRPr="008A193B" w14:paraId="4609C820" w14:textId="77777777" w:rsidTr="00366537">
        <w:tc>
          <w:tcPr>
            <w:tcW w:w="1838" w:type="dxa"/>
            <w:shd w:val="clear" w:color="auto" w:fill="000000" w:themeFill="text1"/>
          </w:tcPr>
          <w:p w14:paraId="490EAEAE" w14:textId="77777777" w:rsidR="004D66EF" w:rsidRPr="008A193B" w:rsidRDefault="004D66EF" w:rsidP="00366537">
            <w:pPr>
              <w:rPr>
                <w:b/>
              </w:rPr>
            </w:pPr>
          </w:p>
        </w:tc>
        <w:tc>
          <w:tcPr>
            <w:tcW w:w="11832" w:type="dxa"/>
            <w:shd w:val="clear" w:color="auto" w:fill="000000" w:themeFill="text1"/>
          </w:tcPr>
          <w:p w14:paraId="53502E37" w14:textId="77777777" w:rsidR="004D66EF" w:rsidRPr="006C6BA0" w:rsidRDefault="004D66EF" w:rsidP="00366537"/>
        </w:tc>
      </w:tr>
    </w:tbl>
    <w:p w14:paraId="6EB8EEA8" w14:textId="77777777" w:rsidR="004D66EF" w:rsidRDefault="004D66EF">
      <w:pPr>
        <w:spacing w:before="60" w:after="60"/>
      </w:pPr>
    </w:p>
    <w:p w14:paraId="5E98814B" w14:textId="77777777" w:rsidR="004D66EF" w:rsidRDefault="004D66EF">
      <w:pPr>
        <w:spacing w:before="60" w:after="60"/>
      </w:pPr>
    </w:p>
    <w:p w14:paraId="3F9BE4D0" w14:textId="1FE31D9A" w:rsidR="005A3478" w:rsidRDefault="005A3478">
      <w:pPr>
        <w:spacing w:before="60" w:after="60"/>
      </w:pPr>
    </w:p>
    <w:p w14:paraId="5E6F7DBE" w14:textId="77777777" w:rsidR="005B4FFD" w:rsidRDefault="005B4FFD" w:rsidP="00897390"/>
    <w:p w14:paraId="7637CB85" w14:textId="77777777" w:rsidR="005A3478" w:rsidRDefault="005A3478" w:rsidP="00897390"/>
    <w:p w14:paraId="16DBDF70" w14:textId="77777777" w:rsidR="00265798" w:rsidRDefault="00265798" w:rsidP="00897390"/>
    <w:tbl>
      <w:tblPr>
        <w:tblStyle w:val="Reetkatablice"/>
        <w:tblW w:w="0" w:type="auto"/>
        <w:tblLook w:val="04A0" w:firstRow="1" w:lastRow="0" w:firstColumn="1" w:lastColumn="0" w:noHBand="0" w:noVBand="1"/>
      </w:tblPr>
      <w:tblGrid>
        <w:gridCol w:w="1838"/>
        <w:gridCol w:w="11832"/>
      </w:tblGrid>
      <w:tr w:rsidR="00265798" w:rsidRPr="008A193B" w14:paraId="1BD73DB5" w14:textId="77777777" w:rsidTr="00366537">
        <w:tc>
          <w:tcPr>
            <w:tcW w:w="1838" w:type="dxa"/>
            <w:shd w:val="clear" w:color="auto" w:fill="000000" w:themeFill="text1"/>
          </w:tcPr>
          <w:p w14:paraId="7CCF5BEB" w14:textId="77777777" w:rsidR="00265798" w:rsidRPr="008A193B" w:rsidRDefault="00265798" w:rsidP="00366537">
            <w:pPr>
              <w:rPr>
                <w:b/>
              </w:rPr>
            </w:pPr>
          </w:p>
        </w:tc>
        <w:tc>
          <w:tcPr>
            <w:tcW w:w="11832" w:type="dxa"/>
            <w:shd w:val="clear" w:color="auto" w:fill="000000" w:themeFill="text1"/>
          </w:tcPr>
          <w:p w14:paraId="3A063976" w14:textId="77777777" w:rsidR="00265798" w:rsidRPr="008A193B" w:rsidRDefault="00265798" w:rsidP="00366537"/>
        </w:tc>
      </w:tr>
      <w:tr w:rsidR="00265798" w:rsidRPr="008A193B" w14:paraId="61C5D822" w14:textId="77777777" w:rsidTr="00366537">
        <w:tc>
          <w:tcPr>
            <w:tcW w:w="1838" w:type="dxa"/>
            <w:shd w:val="clear" w:color="auto" w:fill="D9D9D9" w:themeFill="background1" w:themeFillShade="D9"/>
            <w:vAlign w:val="center"/>
          </w:tcPr>
          <w:p w14:paraId="2B671A6D" w14:textId="77777777" w:rsidR="00265798" w:rsidRPr="00377399" w:rsidRDefault="00265798" w:rsidP="00366537">
            <w:pPr>
              <w:rPr>
                <w:b/>
              </w:rPr>
            </w:pPr>
            <w:r w:rsidRPr="00377399">
              <w:rPr>
                <w:b/>
              </w:rPr>
              <w:t>Test Case Number</w:t>
            </w:r>
          </w:p>
        </w:tc>
        <w:tc>
          <w:tcPr>
            <w:tcW w:w="11832" w:type="dxa"/>
            <w:shd w:val="clear" w:color="auto" w:fill="D9D9D9" w:themeFill="background1" w:themeFillShade="D9"/>
            <w:vAlign w:val="center"/>
          </w:tcPr>
          <w:p w14:paraId="2D6DA0FD" w14:textId="0B18A04A" w:rsidR="00265798" w:rsidRPr="00377399" w:rsidRDefault="00265798" w:rsidP="00366537">
            <w:pPr>
              <w:rPr>
                <w:b/>
              </w:rPr>
            </w:pPr>
            <w:r w:rsidRPr="00377399">
              <w:rPr>
                <w:b/>
              </w:rPr>
              <w:t>#</w:t>
            </w:r>
            <w:r w:rsidR="00D15DD3">
              <w:rPr>
                <w:b/>
              </w:rPr>
              <w:t>34</w:t>
            </w:r>
            <w:r w:rsidR="004D66EF">
              <w:rPr>
                <w:b/>
              </w:rPr>
              <w:t>.3</w:t>
            </w:r>
          </w:p>
        </w:tc>
      </w:tr>
      <w:tr w:rsidR="00265798" w:rsidRPr="008A193B" w14:paraId="11041F13" w14:textId="77777777" w:rsidTr="00366537">
        <w:tc>
          <w:tcPr>
            <w:tcW w:w="1838" w:type="dxa"/>
            <w:vAlign w:val="center"/>
          </w:tcPr>
          <w:p w14:paraId="7E018277" w14:textId="77777777" w:rsidR="00265798" w:rsidRPr="008A193B" w:rsidRDefault="00265798" w:rsidP="00366537">
            <w:r w:rsidRPr="008A193B">
              <w:rPr>
                <w:b/>
              </w:rPr>
              <w:t>Prerequisites</w:t>
            </w:r>
          </w:p>
        </w:tc>
        <w:tc>
          <w:tcPr>
            <w:tcW w:w="11832" w:type="dxa"/>
          </w:tcPr>
          <w:p w14:paraId="1AF70193" w14:textId="77777777" w:rsidR="00265798" w:rsidRPr="008A193B" w:rsidRDefault="00265798" w:rsidP="00366537">
            <w:r>
              <w:t xml:space="preserve">  </w:t>
            </w:r>
          </w:p>
        </w:tc>
      </w:tr>
      <w:tr w:rsidR="00265798" w:rsidRPr="008A193B" w14:paraId="7F2D2952" w14:textId="77777777" w:rsidTr="00366537">
        <w:tc>
          <w:tcPr>
            <w:tcW w:w="1838" w:type="dxa"/>
            <w:vAlign w:val="center"/>
          </w:tcPr>
          <w:p w14:paraId="6628D7FE" w14:textId="77777777" w:rsidR="00265798" w:rsidRPr="008A193B" w:rsidRDefault="00265798" w:rsidP="00366537">
            <w:pPr>
              <w:rPr>
                <w:b/>
              </w:rPr>
            </w:pPr>
            <w:r w:rsidRPr="008A193B">
              <w:rPr>
                <w:b/>
              </w:rPr>
              <w:lastRenderedPageBreak/>
              <w:t>Test Case Steps</w:t>
            </w:r>
          </w:p>
        </w:tc>
        <w:tc>
          <w:tcPr>
            <w:tcW w:w="11832" w:type="dxa"/>
          </w:tcPr>
          <w:p w14:paraId="47F31F0A" w14:textId="77777777" w:rsidR="00265798" w:rsidRDefault="00265798" w:rsidP="003E5D20">
            <w:pPr>
              <w:pStyle w:val="Odlomakpopisa"/>
              <w:numPr>
                <w:ilvl w:val="0"/>
                <w:numId w:val="54"/>
              </w:numPr>
            </w:pPr>
            <w:r>
              <w:t xml:space="preserve">Open browser and go to: </w:t>
            </w:r>
            <w:hyperlink r:id="rId66" w:history="1">
              <w:r w:rsidRPr="00480B10">
                <w:rPr>
                  <w:rStyle w:val="Hiperveza"/>
                </w:rPr>
                <w:t>http://demo.baasic.com/angular/starterkit-photo-gallery/main</w:t>
              </w:r>
            </w:hyperlink>
          </w:p>
          <w:p w14:paraId="54FA8E76" w14:textId="77777777" w:rsidR="00265798" w:rsidRDefault="00265798" w:rsidP="003E5D20">
            <w:pPr>
              <w:pStyle w:val="Odlomakpopisa"/>
              <w:numPr>
                <w:ilvl w:val="0"/>
                <w:numId w:val="54"/>
              </w:numPr>
            </w:pPr>
            <w:r>
              <w:t>Lean the mouse on photo (logo)</w:t>
            </w:r>
          </w:p>
          <w:p w14:paraId="2B3817D0" w14:textId="77777777" w:rsidR="00265798" w:rsidRDefault="00265798" w:rsidP="003E5D20">
            <w:pPr>
              <w:pStyle w:val="Odlomakpopisa"/>
              <w:numPr>
                <w:ilvl w:val="0"/>
                <w:numId w:val="54"/>
              </w:numPr>
            </w:pPr>
            <w:r>
              <w:t>Click on ‘Menu’</w:t>
            </w:r>
          </w:p>
          <w:p w14:paraId="21F66353" w14:textId="77777777" w:rsidR="00265798" w:rsidRDefault="00265798" w:rsidP="003E5D20">
            <w:pPr>
              <w:pStyle w:val="Odlomakpopisa"/>
              <w:numPr>
                <w:ilvl w:val="0"/>
                <w:numId w:val="54"/>
              </w:numPr>
            </w:pPr>
            <w:r>
              <w:t>Click on ‘Login’</w:t>
            </w:r>
          </w:p>
          <w:p w14:paraId="044D3C0D" w14:textId="77777777" w:rsidR="00265798" w:rsidRDefault="00265798" w:rsidP="003E5D20">
            <w:pPr>
              <w:pStyle w:val="Odlomakpopisa"/>
              <w:numPr>
                <w:ilvl w:val="0"/>
                <w:numId w:val="54"/>
              </w:numPr>
            </w:pPr>
            <w:r>
              <w:t>Type correct username or email address</w:t>
            </w:r>
          </w:p>
          <w:p w14:paraId="22056A7C" w14:textId="77777777" w:rsidR="00265798" w:rsidRDefault="00265798" w:rsidP="003E5D20">
            <w:pPr>
              <w:pStyle w:val="Odlomakpopisa"/>
              <w:numPr>
                <w:ilvl w:val="0"/>
                <w:numId w:val="54"/>
              </w:numPr>
            </w:pPr>
            <w:r>
              <w:t>Type correct password</w:t>
            </w:r>
          </w:p>
          <w:p w14:paraId="44D2CD85" w14:textId="77777777" w:rsidR="00265798" w:rsidRDefault="00265798" w:rsidP="003E5D20">
            <w:pPr>
              <w:pStyle w:val="Odlomakpopisa"/>
              <w:numPr>
                <w:ilvl w:val="0"/>
                <w:numId w:val="54"/>
              </w:numPr>
            </w:pPr>
            <w:r>
              <w:t>Click button ‘Login’ - ‘Photo Gallery’ page/profile</w:t>
            </w:r>
          </w:p>
          <w:p w14:paraId="6623432D" w14:textId="77777777" w:rsidR="00265798" w:rsidRDefault="00265798" w:rsidP="003E5D20">
            <w:pPr>
              <w:pStyle w:val="Odlomakpopisa"/>
              <w:numPr>
                <w:ilvl w:val="0"/>
                <w:numId w:val="54"/>
              </w:numPr>
            </w:pPr>
            <w:r>
              <w:t>Lean the mouse on photo (logo)</w:t>
            </w:r>
          </w:p>
          <w:p w14:paraId="71D509B5" w14:textId="77777777" w:rsidR="00265798" w:rsidRDefault="00265798" w:rsidP="003E5D20">
            <w:pPr>
              <w:pStyle w:val="Odlomakpopisa"/>
              <w:numPr>
                <w:ilvl w:val="0"/>
                <w:numId w:val="54"/>
              </w:numPr>
            </w:pPr>
            <w:r>
              <w:t>Click on ‘Menu’</w:t>
            </w:r>
          </w:p>
          <w:p w14:paraId="14E26855" w14:textId="77777777" w:rsidR="00265798" w:rsidRDefault="00265798" w:rsidP="003E5D20">
            <w:pPr>
              <w:pStyle w:val="Odlomakpopisa"/>
              <w:numPr>
                <w:ilvl w:val="0"/>
                <w:numId w:val="54"/>
              </w:numPr>
            </w:pPr>
            <w:r>
              <w:t xml:space="preserve">Click on ’Profile’ </w:t>
            </w:r>
          </w:p>
          <w:p w14:paraId="4CC936DB" w14:textId="77777777" w:rsidR="00265798" w:rsidRDefault="00265798" w:rsidP="003E5D20">
            <w:pPr>
              <w:pStyle w:val="Odlomakpopisa"/>
              <w:numPr>
                <w:ilvl w:val="0"/>
                <w:numId w:val="54"/>
              </w:numPr>
            </w:pPr>
            <w:r>
              <w:t>Click on button ‘Create album’</w:t>
            </w:r>
          </w:p>
          <w:p w14:paraId="5E4A4F51" w14:textId="77777777" w:rsidR="00265798" w:rsidRDefault="00265798" w:rsidP="003E5D20">
            <w:pPr>
              <w:pStyle w:val="Odlomakpopisa"/>
              <w:numPr>
                <w:ilvl w:val="0"/>
                <w:numId w:val="54"/>
              </w:numPr>
            </w:pPr>
            <w:r>
              <w:t>Type in the field ‘Album name’</w:t>
            </w:r>
          </w:p>
          <w:p w14:paraId="1B72C5E7" w14:textId="77777777" w:rsidR="00265798" w:rsidRDefault="00265798" w:rsidP="003E5D20">
            <w:pPr>
              <w:pStyle w:val="Odlomakpopisa"/>
              <w:numPr>
                <w:ilvl w:val="0"/>
                <w:numId w:val="54"/>
              </w:numPr>
            </w:pPr>
            <w:r>
              <w:t>Type in the field ‘Description’</w:t>
            </w:r>
          </w:p>
          <w:p w14:paraId="63D1B582" w14:textId="0CD5EBD7" w:rsidR="00265798" w:rsidRPr="008A193B" w:rsidRDefault="00265798" w:rsidP="003E5D20">
            <w:pPr>
              <w:pStyle w:val="Odlomakpopisa"/>
              <w:numPr>
                <w:ilvl w:val="0"/>
                <w:numId w:val="54"/>
              </w:numPr>
            </w:pPr>
            <w:r>
              <w:t>Click the button ‘Back’</w:t>
            </w:r>
          </w:p>
        </w:tc>
      </w:tr>
      <w:tr w:rsidR="00265798" w:rsidRPr="008A193B" w14:paraId="56EE55EA" w14:textId="77777777" w:rsidTr="00366537">
        <w:tc>
          <w:tcPr>
            <w:tcW w:w="1838" w:type="dxa"/>
            <w:vAlign w:val="center"/>
          </w:tcPr>
          <w:p w14:paraId="02971A9D" w14:textId="77777777" w:rsidR="00265798" w:rsidRPr="008A193B" w:rsidRDefault="00265798" w:rsidP="00366537">
            <w:pPr>
              <w:rPr>
                <w:b/>
              </w:rPr>
            </w:pPr>
            <w:r w:rsidRPr="008A193B">
              <w:rPr>
                <w:b/>
              </w:rPr>
              <w:t>Expected Result</w:t>
            </w:r>
          </w:p>
        </w:tc>
        <w:tc>
          <w:tcPr>
            <w:tcW w:w="11832" w:type="dxa"/>
          </w:tcPr>
          <w:p w14:paraId="79E4BB32" w14:textId="604F59ED" w:rsidR="00265798" w:rsidRPr="008A193B" w:rsidRDefault="00265798" w:rsidP="008E67CF">
            <w:r>
              <w:t>Button ‘</w:t>
            </w:r>
            <w:r w:rsidR="008E67CF">
              <w:t>Back’ will return to profile page.</w:t>
            </w:r>
            <w:r>
              <w:t xml:space="preserve"> </w:t>
            </w:r>
          </w:p>
        </w:tc>
      </w:tr>
      <w:tr w:rsidR="00265798" w:rsidRPr="008A193B" w14:paraId="7F2A254A" w14:textId="77777777" w:rsidTr="00366537">
        <w:tc>
          <w:tcPr>
            <w:tcW w:w="1838" w:type="dxa"/>
            <w:vAlign w:val="center"/>
          </w:tcPr>
          <w:p w14:paraId="1062E061" w14:textId="77777777" w:rsidR="00265798" w:rsidRPr="008A193B" w:rsidRDefault="00265798" w:rsidP="00366537">
            <w:pPr>
              <w:rPr>
                <w:b/>
              </w:rPr>
            </w:pPr>
            <w:r w:rsidRPr="008A193B">
              <w:rPr>
                <w:b/>
              </w:rPr>
              <w:t>Actual Result</w:t>
            </w:r>
          </w:p>
        </w:tc>
        <w:tc>
          <w:tcPr>
            <w:tcW w:w="11832" w:type="dxa"/>
          </w:tcPr>
          <w:p w14:paraId="3C46B212" w14:textId="3A52D8C7" w:rsidR="00265798" w:rsidRPr="008A193B" w:rsidRDefault="008E67CF" w:rsidP="008E67CF">
            <w:r>
              <w:t>Clicking on b</w:t>
            </w:r>
            <w:r w:rsidR="00265798">
              <w:t>utton ‘</w:t>
            </w:r>
            <w:r>
              <w:t xml:space="preserve">Back’, it returned to profile page. </w:t>
            </w:r>
            <w:r w:rsidR="00265798">
              <w:t xml:space="preserve"> </w:t>
            </w:r>
          </w:p>
        </w:tc>
      </w:tr>
      <w:tr w:rsidR="00265798" w:rsidRPr="008A193B" w14:paraId="3A7D6502" w14:textId="77777777" w:rsidTr="00366537">
        <w:tc>
          <w:tcPr>
            <w:tcW w:w="1838" w:type="dxa"/>
            <w:vAlign w:val="center"/>
          </w:tcPr>
          <w:p w14:paraId="0EE59666" w14:textId="77777777" w:rsidR="00265798" w:rsidRPr="008A193B" w:rsidRDefault="00265798"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18C78D1E" w14:textId="77777777" w:rsidR="00265798" w:rsidRPr="008A193B" w:rsidRDefault="00265798" w:rsidP="00366537">
            <w:r w:rsidRPr="00EC199B">
              <w:rPr>
                <w:b/>
                <w:color w:val="92D050"/>
              </w:rPr>
              <w:t>Pass</w:t>
            </w:r>
          </w:p>
        </w:tc>
      </w:tr>
      <w:tr w:rsidR="00265798" w:rsidRPr="008A193B" w14:paraId="5E4CB33D" w14:textId="77777777" w:rsidTr="00366537">
        <w:tc>
          <w:tcPr>
            <w:tcW w:w="1838" w:type="dxa"/>
            <w:vAlign w:val="center"/>
          </w:tcPr>
          <w:p w14:paraId="7798BE89" w14:textId="77777777" w:rsidR="00265798" w:rsidRPr="008A193B" w:rsidRDefault="00265798" w:rsidP="00366537">
            <w:pPr>
              <w:rPr>
                <w:b/>
              </w:rPr>
            </w:pPr>
            <w:r>
              <w:rPr>
                <w:b/>
              </w:rPr>
              <w:t>Notes</w:t>
            </w:r>
          </w:p>
        </w:tc>
        <w:tc>
          <w:tcPr>
            <w:tcW w:w="11832" w:type="dxa"/>
          </w:tcPr>
          <w:p w14:paraId="39D2928B" w14:textId="77777777" w:rsidR="00265798" w:rsidRPr="006C6BA0" w:rsidRDefault="00265798" w:rsidP="00366537">
            <w:r>
              <w:t>/</w:t>
            </w:r>
          </w:p>
        </w:tc>
      </w:tr>
      <w:tr w:rsidR="00265798" w:rsidRPr="008A193B" w14:paraId="344CB77E" w14:textId="77777777" w:rsidTr="00366537">
        <w:tc>
          <w:tcPr>
            <w:tcW w:w="1838" w:type="dxa"/>
            <w:shd w:val="clear" w:color="auto" w:fill="000000" w:themeFill="text1"/>
          </w:tcPr>
          <w:p w14:paraId="3F8515B5" w14:textId="77777777" w:rsidR="00265798" w:rsidRPr="008A193B" w:rsidRDefault="00265798" w:rsidP="00366537">
            <w:pPr>
              <w:rPr>
                <w:b/>
              </w:rPr>
            </w:pPr>
          </w:p>
        </w:tc>
        <w:tc>
          <w:tcPr>
            <w:tcW w:w="11832" w:type="dxa"/>
            <w:shd w:val="clear" w:color="auto" w:fill="000000" w:themeFill="text1"/>
          </w:tcPr>
          <w:p w14:paraId="6F9EA5D4" w14:textId="77777777" w:rsidR="00265798" w:rsidRPr="006C6BA0" w:rsidRDefault="00265798" w:rsidP="00366537"/>
        </w:tc>
      </w:tr>
    </w:tbl>
    <w:p w14:paraId="1C6F6ED1" w14:textId="77777777" w:rsidR="00382549" w:rsidRDefault="00382549" w:rsidP="00897390"/>
    <w:p w14:paraId="5587A3ED" w14:textId="77777777" w:rsidR="005A3478" w:rsidRDefault="005A3478" w:rsidP="00897390"/>
    <w:p w14:paraId="4FA8A99E" w14:textId="77777777" w:rsidR="005A3478" w:rsidRDefault="005A3478" w:rsidP="00897390"/>
    <w:p w14:paraId="147FE92B" w14:textId="77777777" w:rsidR="005A3478" w:rsidRDefault="005A3478" w:rsidP="00897390"/>
    <w:p w14:paraId="0A20D723" w14:textId="77777777" w:rsidR="005A3478" w:rsidRDefault="005A3478" w:rsidP="00897390"/>
    <w:p w14:paraId="3D80BF1F" w14:textId="77777777" w:rsidR="00106AC2" w:rsidRDefault="00106AC2" w:rsidP="00897390"/>
    <w:p w14:paraId="0F30E1CE" w14:textId="77777777" w:rsidR="00106AC2" w:rsidRDefault="00106AC2" w:rsidP="00897390"/>
    <w:p w14:paraId="3DA0E3DF" w14:textId="77777777" w:rsidR="005A3478" w:rsidRDefault="005A3478" w:rsidP="00897390"/>
    <w:p w14:paraId="615351A2" w14:textId="77777777" w:rsidR="00106AC2" w:rsidRDefault="00106AC2" w:rsidP="00897390"/>
    <w:p w14:paraId="3BCE26C0" w14:textId="77777777" w:rsidR="005A3478" w:rsidRDefault="005A3478" w:rsidP="00897390"/>
    <w:tbl>
      <w:tblPr>
        <w:tblStyle w:val="Reetkatablice"/>
        <w:tblW w:w="0" w:type="auto"/>
        <w:tblLook w:val="04A0" w:firstRow="1" w:lastRow="0" w:firstColumn="1" w:lastColumn="0" w:noHBand="0" w:noVBand="1"/>
      </w:tblPr>
      <w:tblGrid>
        <w:gridCol w:w="1838"/>
        <w:gridCol w:w="11832"/>
      </w:tblGrid>
      <w:tr w:rsidR="00382549" w:rsidRPr="008A193B" w14:paraId="71DF1520" w14:textId="77777777" w:rsidTr="00366537">
        <w:tc>
          <w:tcPr>
            <w:tcW w:w="1838" w:type="dxa"/>
            <w:shd w:val="clear" w:color="auto" w:fill="000000" w:themeFill="text1"/>
          </w:tcPr>
          <w:p w14:paraId="2FB04BE1" w14:textId="77777777" w:rsidR="00382549" w:rsidRPr="008A193B" w:rsidRDefault="00382549" w:rsidP="00366537">
            <w:pPr>
              <w:rPr>
                <w:b/>
              </w:rPr>
            </w:pPr>
          </w:p>
        </w:tc>
        <w:tc>
          <w:tcPr>
            <w:tcW w:w="11832" w:type="dxa"/>
            <w:shd w:val="clear" w:color="auto" w:fill="000000" w:themeFill="text1"/>
          </w:tcPr>
          <w:p w14:paraId="195BCD48" w14:textId="77777777" w:rsidR="00382549" w:rsidRPr="008A193B" w:rsidRDefault="00382549" w:rsidP="00366537"/>
        </w:tc>
      </w:tr>
      <w:tr w:rsidR="00382549" w:rsidRPr="008A193B" w14:paraId="5E12FF29" w14:textId="77777777" w:rsidTr="00366537">
        <w:tc>
          <w:tcPr>
            <w:tcW w:w="1838" w:type="dxa"/>
            <w:shd w:val="clear" w:color="auto" w:fill="D9D9D9" w:themeFill="background1" w:themeFillShade="D9"/>
            <w:vAlign w:val="center"/>
          </w:tcPr>
          <w:p w14:paraId="163A61E4" w14:textId="77777777" w:rsidR="00382549" w:rsidRPr="00377399" w:rsidRDefault="00382549" w:rsidP="00366537">
            <w:pPr>
              <w:rPr>
                <w:b/>
              </w:rPr>
            </w:pPr>
            <w:r w:rsidRPr="00377399">
              <w:rPr>
                <w:b/>
              </w:rPr>
              <w:t>Test Case Number</w:t>
            </w:r>
          </w:p>
        </w:tc>
        <w:tc>
          <w:tcPr>
            <w:tcW w:w="11832" w:type="dxa"/>
            <w:shd w:val="clear" w:color="auto" w:fill="D9D9D9" w:themeFill="background1" w:themeFillShade="D9"/>
            <w:vAlign w:val="center"/>
          </w:tcPr>
          <w:p w14:paraId="58CA25A5" w14:textId="4232FA6F" w:rsidR="00382549" w:rsidRPr="00377399" w:rsidRDefault="00382549" w:rsidP="00366537">
            <w:pPr>
              <w:rPr>
                <w:b/>
              </w:rPr>
            </w:pPr>
            <w:r w:rsidRPr="00377399">
              <w:rPr>
                <w:b/>
              </w:rPr>
              <w:t>#</w:t>
            </w:r>
            <w:r w:rsidR="00D15DD3">
              <w:rPr>
                <w:b/>
              </w:rPr>
              <w:t>35</w:t>
            </w:r>
          </w:p>
        </w:tc>
      </w:tr>
      <w:tr w:rsidR="00382549" w:rsidRPr="008A193B" w14:paraId="61C5144C" w14:textId="77777777" w:rsidTr="00366537">
        <w:tc>
          <w:tcPr>
            <w:tcW w:w="1838" w:type="dxa"/>
            <w:vAlign w:val="center"/>
          </w:tcPr>
          <w:p w14:paraId="19D3A808" w14:textId="77777777" w:rsidR="00382549" w:rsidRPr="008A193B" w:rsidRDefault="00382549" w:rsidP="00366537">
            <w:r w:rsidRPr="008A193B">
              <w:rPr>
                <w:b/>
              </w:rPr>
              <w:t>Prerequisites</w:t>
            </w:r>
          </w:p>
        </w:tc>
        <w:tc>
          <w:tcPr>
            <w:tcW w:w="11832" w:type="dxa"/>
          </w:tcPr>
          <w:p w14:paraId="67E1F01A" w14:textId="65DFA235" w:rsidR="00382549" w:rsidRPr="008A193B" w:rsidRDefault="00382549" w:rsidP="00366537">
            <w:r>
              <w:t xml:space="preserve">  </w:t>
            </w:r>
            <w:r w:rsidR="003977BF">
              <w:t xml:space="preserve">  ‘’The user needs to have album.’</w:t>
            </w:r>
          </w:p>
        </w:tc>
      </w:tr>
      <w:tr w:rsidR="00382549" w:rsidRPr="008A193B" w14:paraId="04A17C91" w14:textId="77777777" w:rsidTr="00366537">
        <w:tc>
          <w:tcPr>
            <w:tcW w:w="1838" w:type="dxa"/>
            <w:vAlign w:val="center"/>
          </w:tcPr>
          <w:p w14:paraId="60A8954D" w14:textId="77777777" w:rsidR="00382549" w:rsidRPr="008A193B" w:rsidRDefault="00382549" w:rsidP="00366537">
            <w:pPr>
              <w:rPr>
                <w:b/>
              </w:rPr>
            </w:pPr>
            <w:r w:rsidRPr="008A193B">
              <w:rPr>
                <w:b/>
              </w:rPr>
              <w:t>Test Case Steps</w:t>
            </w:r>
          </w:p>
        </w:tc>
        <w:tc>
          <w:tcPr>
            <w:tcW w:w="11832" w:type="dxa"/>
          </w:tcPr>
          <w:p w14:paraId="3E74A82E" w14:textId="77777777" w:rsidR="00382549" w:rsidRDefault="00382549" w:rsidP="003E5D20">
            <w:pPr>
              <w:pStyle w:val="Odlomakpopisa"/>
              <w:numPr>
                <w:ilvl w:val="0"/>
                <w:numId w:val="56"/>
              </w:numPr>
            </w:pPr>
            <w:r>
              <w:t xml:space="preserve">Open browser and go to: </w:t>
            </w:r>
            <w:hyperlink r:id="rId67" w:history="1">
              <w:r w:rsidRPr="00480B10">
                <w:rPr>
                  <w:rStyle w:val="Hiperveza"/>
                </w:rPr>
                <w:t>http://demo.baasic.com/angular/starterkit-photo-gallery/main</w:t>
              </w:r>
            </w:hyperlink>
          </w:p>
          <w:p w14:paraId="1C64B432" w14:textId="77777777" w:rsidR="00382549" w:rsidRDefault="00382549" w:rsidP="003E5D20">
            <w:pPr>
              <w:pStyle w:val="Odlomakpopisa"/>
              <w:numPr>
                <w:ilvl w:val="0"/>
                <w:numId w:val="56"/>
              </w:numPr>
            </w:pPr>
            <w:r>
              <w:t>Lean the mouse on photo (logo)</w:t>
            </w:r>
          </w:p>
          <w:p w14:paraId="5E61A094" w14:textId="77777777" w:rsidR="00382549" w:rsidRDefault="00382549" w:rsidP="003E5D20">
            <w:pPr>
              <w:pStyle w:val="Odlomakpopisa"/>
              <w:numPr>
                <w:ilvl w:val="0"/>
                <w:numId w:val="56"/>
              </w:numPr>
            </w:pPr>
            <w:r>
              <w:t>Click on ‘Menu’</w:t>
            </w:r>
          </w:p>
          <w:p w14:paraId="625A335E" w14:textId="77777777" w:rsidR="00382549" w:rsidRDefault="00382549" w:rsidP="003E5D20">
            <w:pPr>
              <w:pStyle w:val="Odlomakpopisa"/>
              <w:numPr>
                <w:ilvl w:val="0"/>
                <w:numId w:val="56"/>
              </w:numPr>
            </w:pPr>
            <w:r>
              <w:lastRenderedPageBreak/>
              <w:t>Click on ‘Login’</w:t>
            </w:r>
          </w:p>
          <w:p w14:paraId="397182AD" w14:textId="77777777" w:rsidR="00382549" w:rsidRDefault="00382549" w:rsidP="003E5D20">
            <w:pPr>
              <w:pStyle w:val="Odlomakpopisa"/>
              <w:numPr>
                <w:ilvl w:val="0"/>
                <w:numId w:val="56"/>
              </w:numPr>
            </w:pPr>
            <w:r>
              <w:t>Type correct username or email address</w:t>
            </w:r>
          </w:p>
          <w:p w14:paraId="52AF0568" w14:textId="77777777" w:rsidR="00382549" w:rsidRDefault="00382549" w:rsidP="003E5D20">
            <w:pPr>
              <w:pStyle w:val="Odlomakpopisa"/>
              <w:numPr>
                <w:ilvl w:val="0"/>
                <w:numId w:val="56"/>
              </w:numPr>
            </w:pPr>
            <w:r>
              <w:t>Type correct password</w:t>
            </w:r>
          </w:p>
          <w:p w14:paraId="1F6F4977" w14:textId="77777777" w:rsidR="00382549" w:rsidRDefault="00382549" w:rsidP="003E5D20">
            <w:pPr>
              <w:pStyle w:val="Odlomakpopisa"/>
              <w:numPr>
                <w:ilvl w:val="0"/>
                <w:numId w:val="56"/>
              </w:numPr>
            </w:pPr>
            <w:r>
              <w:t>Click button ‘Login’ - ‘Photo Gallery’ page/profile</w:t>
            </w:r>
          </w:p>
          <w:p w14:paraId="0B62162D" w14:textId="77777777" w:rsidR="00382549" w:rsidRDefault="00382549" w:rsidP="003E5D20">
            <w:pPr>
              <w:pStyle w:val="Odlomakpopisa"/>
              <w:numPr>
                <w:ilvl w:val="0"/>
                <w:numId w:val="56"/>
              </w:numPr>
            </w:pPr>
            <w:r>
              <w:t>Lean the mouse on photo (logo)</w:t>
            </w:r>
          </w:p>
          <w:p w14:paraId="4CF97BD0" w14:textId="77777777" w:rsidR="00382549" w:rsidRDefault="00382549" w:rsidP="003E5D20">
            <w:pPr>
              <w:pStyle w:val="Odlomakpopisa"/>
              <w:numPr>
                <w:ilvl w:val="0"/>
                <w:numId w:val="56"/>
              </w:numPr>
            </w:pPr>
            <w:r>
              <w:t>Click on ‘Menu’</w:t>
            </w:r>
          </w:p>
          <w:p w14:paraId="1A0FAEA2" w14:textId="77777777" w:rsidR="00382549" w:rsidRDefault="00382549" w:rsidP="003E5D20">
            <w:pPr>
              <w:pStyle w:val="Odlomakpopisa"/>
              <w:numPr>
                <w:ilvl w:val="0"/>
                <w:numId w:val="56"/>
              </w:numPr>
            </w:pPr>
            <w:r>
              <w:t xml:space="preserve">Click on ’Profile’ </w:t>
            </w:r>
          </w:p>
          <w:p w14:paraId="24B0E4E7" w14:textId="77777777" w:rsidR="00382549" w:rsidRDefault="00366537" w:rsidP="003E5D20">
            <w:pPr>
              <w:pStyle w:val="Odlomakpopisa"/>
              <w:numPr>
                <w:ilvl w:val="0"/>
                <w:numId w:val="56"/>
              </w:numPr>
            </w:pPr>
            <w:r>
              <w:t>Lean the mouse on album cover photo</w:t>
            </w:r>
          </w:p>
          <w:p w14:paraId="22BB4061" w14:textId="3C48ABA1" w:rsidR="00366537" w:rsidRPr="008A193B" w:rsidRDefault="00366537" w:rsidP="003E5D20">
            <w:pPr>
              <w:pStyle w:val="Odlomakpopisa"/>
              <w:numPr>
                <w:ilvl w:val="0"/>
                <w:numId w:val="56"/>
              </w:numPr>
            </w:pPr>
            <w:r>
              <w:t>Click on ‘Upload’</w:t>
            </w:r>
          </w:p>
        </w:tc>
      </w:tr>
      <w:tr w:rsidR="00382549" w:rsidRPr="008A193B" w14:paraId="6F0002C4" w14:textId="77777777" w:rsidTr="00366537">
        <w:tc>
          <w:tcPr>
            <w:tcW w:w="1838" w:type="dxa"/>
            <w:vAlign w:val="center"/>
          </w:tcPr>
          <w:p w14:paraId="42348A69" w14:textId="77777777" w:rsidR="00382549" w:rsidRPr="008A193B" w:rsidRDefault="00382549" w:rsidP="00366537">
            <w:pPr>
              <w:rPr>
                <w:b/>
              </w:rPr>
            </w:pPr>
            <w:r w:rsidRPr="008A193B">
              <w:rPr>
                <w:b/>
              </w:rPr>
              <w:lastRenderedPageBreak/>
              <w:t>Expected Result</w:t>
            </w:r>
          </w:p>
        </w:tc>
        <w:tc>
          <w:tcPr>
            <w:tcW w:w="11832" w:type="dxa"/>
          </w:tcPr>
          <w:p w14:paraId="74AEBFC6" w14:textId="103D6FEC" w:rsidR="00382549" w:rsidRPr="008A193B" w:rsidRDefault="00366537" w:rsidP="00366537">
            <w:r>
              <w:t>‘Upload’ button gives possibility to upload a new photo.</w:t>
            </w:r>
          </w:p>
        </w:tc>
      </w:tr>
      <w:tr w:rsidR="00382549" w:rsidRPr="008A193B" w14:paraId="5A661989" w14:textId="77777777" w:rsidTr="00366537">
        <w:tc>
          <w:tcPr>
            <w:tcW w:w="1838" w:type="dxa"/>
            <w:vAlign w:val="center"/>
          </w:tcPr>
          <w:p w14:paraId="6E771282" w14:textId="77777777" w:rsidR="00382549" w:rsidRPr="008A193B" w:rsidRDefault="00382549" w:rsidP="00366537">
            <w:pPr>
              <w:rPr>
                <w:b/>
              </w:rPr>
            </w:pPr>
            <w:r w:rsidRPr="008A193B">
              <w:rPr>
                <w:b/>
              </w:rPr>
              <w:t>Actual Result</w:t>
            </w:r>
          </w:p>
        </w:tc>
        <w:tc>
          <w:tcPr>
            <w:tcW w:w="11832" w:type="dxa"/>
          </w:tcPr>
          <w:p w14:paraId="690E086C" w14:textId="1FFB766C" w:rsidR="00382549" w:rsidRPr="008A193B" w:rsidRDefault="00366537" w:rsidP="00366537">
            <w:r>
              <w:t>With ‘Upload’ button user can add new photo.</w:t>
            </w:r>
          </w:p>
        </w:tc>
      </w:tr>
      <w:tr w:rsidR="00382549" w:rsidRPr="008A193B" w14:paraId="4A23F677" w14:textId="77777777" w:rsidTr="00366537">
        <w:tc>
          <w:tcPr>
            <w:tcW w:w="1838" w:type="dxa"/>
            <w:vAlign w:val="center"/>
          </w:tcPr>
          <w:p w14:paraId="19EE71BE" w14:textId="77777777" w:rsidR="00382549" w:rsidRPr="008A193B" w:rsidRDefault="00382549"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6B8E38BF" w14:textId="77777777" w:rsidR="00382549" w:rsidRPr="008A193B" w:rsidRDefault="00382549" w:rsidP="00366537">
            <w:r w:rsidRPr="00EC199B">
              <w:rPr>
                <w:b/>
                <w:color w:val="92D050"/>
              </w:rPr>
              <w:t>Pass</w:t>
            </w:r>
          </w:p>
        </w:tc>
      </w:tr>
      <w:tr w:rsidR="00382549" w:rsidRPr="008A193B" w14:paraId="564B5682" w14:textId="77777777" w:rsidTr="00366537">
        <w:tc>
          <w:tcPr>
            <w:tcW w:w="1838" w:type="dxa"/>
            <w:vAlign w:val="center"/>
          </w:tcPr>
          <w:p w14:paraId="60B30F77" w14:textId="77777777" w:rsidR="00382549" w:rsidRPr="008A193B" w:rsidRDefault="00382549" w:rsidP="00366537">
            <w:pPr>
              <w:rPr>
                <w:b/>
              </w:rPr>
            </w:pPr>
            <w:r>
              <w:rPr>
                <w:b/>
              </w:rPr>
              <w:t>Notes</w:t>
            </w:r>
          </w:p>
        </w:tc>
        <w:tc>
          <w:tcPr>
            <w:tcW w:w="11832" w:type="dxa"/>
          </w:tcPr>
          <w:p w14:paraId="50653912" w14:textId="77777777" w:rsidR="00382549" w:rsidRPr="006C6BA0" w:rsidRDefault="00382549" w:rsidP="00366537">
            <w:r>
              <w:t>/</w:t>
            </w:r>
          </w:p>
        </w:tc>
      </w:tr>
      <w:tr w:rsidR="00382549" w:rsidRPr="008A193B" w14:paraId="61BCA3AC" w14:textId="77777777" w:rsidTr="00366537">
        <w:tc>
          <w:tcPr>
            <w:tcW w:w="1838" w:type="dxa"/>
            <w:shd w:val="clear" w:color="auto" w:fill="000000" w:themeFill="text1"/>
          </w:tcPr>
          <w:p w14:paraId="23429371" w14:textId="77777777" w:rsidR="00382549" w:rsidRPr="008A193B" w:rsidRDefault="00382549" w:rsidP="00366537">
            <w:pPr>
              <w:rPr>
                <w:b/>
              </w:rPr>
            </w:pPr>
          </w:p>
        </w:tc>
        <w:tc>
          <w:tcPr>
            <w:tcW w:w="11832" w:type="dxa"/>
            <w:shd w:val="clear" w:color="auto" w:fill="000000" w:themeFill="text1"/>
          </w:tcPr>
          <w:p w14:paraId="4C1F2433" w14:textId="77777777" w:rsidR="00382549" w:rsidRPr="006C6BA0" w:rsidRDefault="00382549" w:rsidP="00366537"/>
        </w:tc>
      </w:tr>
    </w:tbl>
    <w:p w14:paraId="4CED8354" w14:textId="77777777" w:rsidR="00366537" w:rsidRDefault="00366537" w:rsidP="00897390"/>
    <w:p w14:paraId="2BBFFDD4" w14:textId="77777777" w:rsidR="009447BC" w:rsidRDefault="009447BC" w:rsidP="00897390"/>
    <w:p w14:paraId="7F798082" w14:textId="77777777" w:rsidR="009447BC" w:rsidRDefault="009447BC" w:rsidP="00897390"/>
    <w:p w14:paraId="7343FAE7" w14:textId="77777777" w:rsidR="009447BC" w:rsidRDefault="009447BC" w:rsidP="00897390"/>
    <w:p w14:paraId="11FD5D8B" w14:textId="77777777" w:rsidR="009447BC" w:rsidRDefault="009447BC" w:rsidP="00897390"/>
    <w:p w14:paraId="73BDFD4A" w14:textId="77777777" w:rsidR="00397438" w:rsidRDefault="00397438" w:rsidP="00897390"/>
    <w:p w14:paraId="5AAAE4A9" w14:textId="77777777" w:rsidR="00397438" w:rsidRDefault="00397438" w:rsidP="00897390"/>
    <w:p w14:paraId="69130D12" w14:textId="77777777" w:rsidR="00397438" w:rsidRDefault="00397438" w:rsidP="00897390"/>
    <w:p w14:paraId="1AE9580A" w14:textId="77777777" w:rsidR="00397438" w:rsidRDefault="00397438" w:rsidP="00897390"/>
    <w:p w14:paraId="04E32BB6" w14:textId="77777777" w:rsidR="00397438" w:rsidRDefault="00397438" w:rsidP="00897390"/>
    <w:p w14:paraId="3FFA4715" w14:textId="77777777" w:rsidR="009447BC" w:rsidRDefault="009447BC" w:rsidP="00897390"/>
    <w:p w14:paraId="34D44485" w14:textId="77777777" w:rsidR="00106AC2" w:rsidRDefault="00106AC2" w:rsidP="00897390"/>
    <w:p w14:paraId="7F85C332" w14:textId="77777777" w:rsidR="009447BC" w:rsidRDefault="009447BC" w:rsidP="00897390"/>
    <w:p w14:paraId="499E5BCF" w14:textId="77777777" w:rsidR="009447BC" w:rsidRDefault="009447BC" w:rsidP="00897390"/>
    <w:p w14:paraId="64DA8E9D" w14:textId="77777777" w:rsidR="009447BC" w:rsidRDefault="009447BC" w:rsidP="00897390"/>
    <w:p w14:paraId="4ED40388" w14:textId="77777777" w:rsidR="00366537" w:rsidRDefault="00366537" w:rsidP="00897390"/>
    <w:tbl>
      <w:tblPr>
        <w:tblStyle w:val="Reetkatablice"/>
        <w:tblW w:w="0" w:type="auto"/>
        <w:tblLook w:val="04A0" w:firstRow="1" w:lastRow="0" w:firstColumn="1" w:lastColumn="0" w:noHBand="0" w:noVBand="1"/>
      </w:tblPr>
      <w:tblGrid>
        <w:gridCol w:w="1838"/>
        <w:gridCol w:w="11832"/>
      </w:tblGrid>
      <w:tr w:rsidR="00366537" w:rsidRPr="008A193B" w14:paraId="1939052D" w14:textId="77777777" w:rsidTr="00366537">
        <w:tc>
          <w:tcPr>
            <w:tcW w:w="1838" w:type="dxa"/>
            <w:shd w:val="clear" w:color="auto" w:fill="000000" w:themeFill="text1"/>
          </w:tcPr>
          <w:p w14:paraId="0F9A69E7" w14:textId="77777777" w:rsidR="00366537" w:rsidRPr="008A193B" w:rsidRDefault="00366537" w:rsidP="00366537">
            <w:pPr>
              <w:rPr>
                <w:b/>
              </w:rPr>
            </w:pPr>
          </w:p>
        </w:tc>
        <w:tc>
          <w:tcPr>
            <w:tcW w:w="11832" w:type="dxa"/>
            <w:shd w:val="clear" w:color="auto" w:fill="000000" w:themeFill="text1"/>
          </w:tcPr>
          <w:p w14:paraId="31DD7E0A" w14:textId="77777777" w:rsidR="00366537" w:rsidRPr="008A193B" w:rsidRDefault="00366537" w:rsidP="00366537"/>
        </w:tc>
      </w:tr>
      <w:tr w:rsidR="00366537" w:rsidRPr="008A193B" w14:paraId="0BFA69CC" w14:textId="77777777" w:rsidTr="00366537">
        <w:tc>
          <w:tcPr>
            <w:tcW w:w="1838" w:type="dxa"/>
            <w:shd w:val="clear" w:color="auto" w:fill="D9D9D9" w:themeFill="background1" w:themeFillShade="D9"/>
            <w:vAlign w:val="center"/>
          </w:tcPr>
          <w:p w14:paraId="3B884406" w14:textId="77777777" w:rsidR="00366537" w:rsidRPr="00377399" w:rsidRDefault="00366537" w:rsidP="00366537">
            <w:pPr>
              <w:rPr>
                <w:b/>
              </w:rPr>
            </w:pPr>
            <w:r w:rsidRPr="00377399">
              <w:rPr>
                <w:b/>
              </w:rPr>
              <w:t>Test Case Number</w:t>
            </w:r>
          </w:p>
        </w:tc>
        <w:tc>
          <w:tcPr>
            <w:tcW w:w="11832" w:type="dxa"/>
            <w:shd w:val="clear" w:color="auto" w:fill="D9D9D9" w:themeFill="background1" w:themeFillShade="D9"/>
            <w:vAlign w:val="center"/>
          </w:tcPr>
          <w:p w14:paraId="75A66841" w14:textId="78EEA5BC" w:rsidR="00366537" w:rsidRPr="00377399" w:rsidRDefault="00366537" w:rsidP="00366537">
            <w:pPr>
              <w:rPr>
                <w:b/>
              </w:rPr>
            </w:pPr>
            <w:r w:rsidRPr="00377399">
              <w:rPr>
                <w:b/>
              </w:rPr>
              <w:t>#</w:t>
            </w:r>
            <w:r w:rsidR="00D15DD3">
              <w:rPr>
                <w:b/>
              </w:rPr>
              <w:t>35</w:t>
            </w:r>
            <w:r>
              <w:rPr>
                <w:b/>
              </w:rPr>
              <w:t>.1</w:t>
            </w:r>
          </w:p>
        </w:tc>
      </w:tr>
      <w:tr w:rsidR="00366537" w:rsidRPr="008A193B" w14:paraId="7EA95EBC" w14:textId="77777777" w:rsidTr="00366537">
        <w:tc>
          <w:tcPr>
            <w:tcW w:w="1838" w:type="dxa"/>
            <w:vAlign w:val="center"/>
          </w:tcPr>
          <w:p w14:paraId="20B9650B" w14:textId="77777777" w:rsidR="00366537" w:rsidRPr="008A193B" w:rsidRDefault="00366537" w:rsidP="00366537">
            <w:r w:rsidRPr="008A193B">
              <w:rPr>
                <w:b/>
              </w:rPr>
              <w:t>Prerequisites</w:t>
            </w:r>
          </w:p>
        </w:tc>
        <w:tc>
          <w:tcPr>
            <w:tcW w:w="11832" w:type="dxa"/>
          </w:tcPr>
          <w:p w14:paraId="036617BD" w14:textId="620C9719" w:rsidR="00366537" w:rsidRPr="008A193B" w:rsidRDefault="00366537" w:rsidP="00071BEC">
            <w:r>
              <w:t xml:space="preserve">  </w:t>
            </w:r>
            <w:r w:rsidR="006D3B3D">
              <w:t>‘’The user needs to have album.’</w:t>
            </w:r>
          </w:p>
        </w:tc>
      </w:tr>
      <w:tr w:rsidR="00366537" w:rsidRPr="008A193B" w14:paraId="6A3D6CA7" w14:textId="77777777" w:rsidTr="00366537">
        <w:tc>
          <w:tcPr>
            <w:tcW w:w="1838" w:type="dxa"/>
            <w:vAlign w:val="center"/>
          </w:tcPr>
          <w:p w14:paraId="42A45186" w14:textId="77777777" w:rsidR="00366537" w:rsidRPr="008A193B" w:rsidRDefault="00366537" w:rsidP="00366537">
            <w:pPr>
              <w:rPr>
                <w:b/>
              </w:rPr>
            </w:pPr>
            <w:r w:rsidRPr="008A193B">
              <w:rPr>
                <w:b/>
              </w:rPr>
              <w:t>Test Case Steps</w:t>
            </w:r>
          </w:p>
        </w:tc>
        <w:tc>
          <w:tcPr>
            <w:tcW w:w="11832" w:type="dxa"/>
          </w:tcPr>
          <w:p w14:paraId="34D86C01" w14:textId="77777777" w:rsidR="00366537" w:rsidRDefault="00366537" w:rsidP="003E5D20">
            <w:pPr>
              <w:pStyle w:val="Odlomakpopisa"/>
              <w:numPr>
                <w:ilvl w:val="0"/>
                <w:numId w:val="57"/>
              </w:numPr>
            </w:pPr>
            <w:r>
              <w:t xml:space="preserve">Open browser and go to: </w:t>
            </w:r>
            <w:hyperlink r:id="rId68" w:history="1">
              <w:r w:rsidRPr="00480B10">
                <w:rPr>
                  <w:rStyle w:val="Hiperveza"/>
                </w:rPr>
                <w:t>http://demo.baasic.com/angular/starterkit-photo-gallery/main</w:t>
              </w:r>
            </w:hyperlink>
          </w:p>
          <w:p w14:paraId="6DB43289" w14:textId="77777777" w:rsidR="00366537" w:rsidRDefault="00366537" w:rsidP="003E5D20">
            <w:pPr>
              <w:pStyle w:val="Odlomakpopisa"/>
              <w:numPr>
                <w:ilvl w:val="0"/>
                <w:numId w:val="57"/>
              </w:numPr>
            </w:pPr>
            <w:r>
              <w:t>Lean the mouse on photo (logo)</w:t>
            </w:r>
          </w:p>
          <w:p w14:paraId="3503993F" w14:textId="77777777" w:rsidR="00366537" w:rsidRDefault="00366537" w:rsidP="003E5D20">
            <w:pPr>
              <w:pStyle w:val="Odlomakpopisa"/>
              <w:numPr>
                <w:ilvl w:val="0"/>
                <w:numId w:val="57"/>
              </w:numPr>
            </w:pPr>
            <w:r>
              <w:lastRenderedPageBreak/>
              <w:t>Click on ‘Menu’</w:t>
            </w:r>
          </w:p>
          <w:p w14:paraId="661AD9E1" w14:textId="77777777" w:rsidR="00366537" w:rsidRDefault="00366537" w:rsidP="003E5D20">
            <w:pPr>
              <w:pStyle w:val="Odlomakpopisa"/>
              <w:numPr>
                <w:ilvl w:val="0"/>
                <w:numId w:val="57"/>
              </w:numPr>
            </w:pPr>
            <w:r>
              <w:t>Click on ‘Login’</w:t>
            </w:r>
          </w:p>
          <w:p w14:paraId="2F257E55" w14:textId="77777777" w:rsidR="00366537" w:rsidRDefault="00366537" w:rsidP="003E5D20">
            <w:pPr>
              <w:pStyle w:val="Odlomakpopisa"/>
              <w:numPr>
                <w:ilvl w:val="0"/>
                <w:numId w:val="57"/>
              </w:numPr>
            </w:pPr>
            <w:r>
              <w:t>Type correct username or email address</w:t>
            </w:r>
          </w:p>
          <w:p w14:paraId="4C6C4471" w14:textId="77777777" w:rsidR="00366537" w:rsidRDefault="00366537" w:rsidP="003E5D20">
            <w:pPr>
              <w:pStyle w:val="Odlomakpopisa"/>
              <w:numPr>
                <w:ilvl w:val="0"/>
                <w:numId w:val="57"/>
              </w:numPr>
            </w:pPr>
            <w:r>
              <w:t>Type correct password</w:t>
            </w:r>
          </w:p>
          <w:p w14:paraId="708A7A6A" w14:textId="77777777" w:rsidR="00366537" w:rsidRDefault="00366537" w:rsidP="003E5D20">
            <w:pPr>
              <w:pStyle w:val="Odlomakpopisa"/>
              <w:numPr>
                <w:ilvl w:val="0"/>
                <w:numId w:val="57"/>
              </w:numPr>
            </w:pPr>
            <w:r>
              <w:t>Click button ‘Login’ - ‘Photo Gallery’ page/profile</w:t>
            </w:r>
          </w:p>
          <w:p w14:paraId="0B872CC5" w14:textId="77777777" w:rsidR="00366537" w:rsidRDefault="00366537" w:rsidP="003E5D20">
            <w:pPr>
              <w:pStyle w:val="Odlomakpopisa"/>
              <w:numPr>
                <w:ilvl w:val="0"/>
                <w:numId w:val="57"/>
              </w:numPr>
            </w:pPr>
            <w:r>
              <w:t>Lean the mouse on photo (logo)</w:t>
            </w:r>
          </w:p>
          <w:p w14:paraId="5BCD4992" w14:textId="77777777" w:rsidR="00366537" w:rsidRDefault="00366537" w:rsidP="003E5D20">
            <w:pPr>
              <w:pStyle w:val="Odlomakpopisa"/>
              <w:numPr>
                <w:ilvl w:val="0"/>
                <w:numId w:val="57"/>
              </w:numPr>
            </w:pPr>
            <w:r>
              <w:t>Click on ‘Menu’</w:t>
            </w:r>
          </w:p>
          <w:p w14:paraId="6D8C553B" w14:textId="77777777" w:rsidR="00366537" w:rsidRDefault="00366537" w:rsidP="003E5D20">
            <w:pPr>
              <w:pStyle w:val="Odlomakpopisa"/>
              <w:numPr>
                <w:ilvl w:val="0"/>
                <w:numId w:val="57"/>
              </w:numPr>
            </w:pPr>
            <w:r>
              <w:t xml:space="preserve">Click on ’Profile’ </w:t>
            </w:r>
          </w:p>
          <w:p w14:paraId="3BAEA78E" w14:textId="77777777" w:rsidR="00366537" w:rsidRDefault="00366537" w:rsidP="003E5D20">
            <w:pPr>
              <w:pStyle w:val="Odlomakpopisa"/>
              <w:numPr>
                <w:ilvl w:val="0"/>
                <w:numId w:val="57"/>
              </w:numPr>
            </w:pPr>
            <w:r>
              <w:t>Lean the mouse on album cover photo</w:t>
            </w:r>
          </w:p>
          <w:p w14:paraId="365EB473" w14:textId="1D905736" w:rsidR="00366537" w:rsidRPr="008A193B" w:rsidRDefault="00366537" w:rsidP="003E5D20">
            <w:pPr>
              <w:pStyle w:val="Odlomakpopisa"/>
              <w:numPr>
                <w:ilvl w:val="0"/>
                <w:numId w:val="57"/>
              </w:numPr>
            </w:pPr>
            <w:r>
              <w:t>Click on ‘Delete’</w:t>
            </w:r>
          </w:p>
        </w:tc>
      </w:tr>
      <w:tr w:rsidR="00366537" w:rsidRPr="008A193B" w14:paraId="5B0BD89B" w14:textId="77777777" w:rsidTr="00366537">
        <w:tc>
          <w:tcPr>
            <w:tcW w:w="1838" w:type="dxa"/>
            <w:vAlign w:val="center"/>
          </w:tcPr>
          <w:p w14:paraId="517E2A71" w14:textId="77777777" w:rsidR="00366537" w:rsidRPr="008A193B" w:rsidRDefault="00366537" w:rsidP="00366537">
            <w:pPr>
              <w:rPr>
                <w:b/>
              </w:rPr>
            </w:pPr>
            <w:r w:rsidRPr="008A193B">
              <w:rPr>
                <w:b/>
              </w:rPr>
              <w:lastRenderedPageBreak/>
              <w:t>Expected Result</w:t>
            </w:r>
          </w:p>
        </w:tc>
        <w:tc>
          <w:tcPr>
            <w:tcW w:w="11832" w:type="dxa"/>
          </w:tcPr>
          <w:p w14:paraId="702F20D7" w14:textId="0DBD55B8" w:rsidR="00366537" w:rsidRPr="008A193B" w:rsidRDefault="00366537" w:rsidP="006D3B3D">
            <w:r>
              <w:t>‘</w:t>
            </w:r>
            <w:r w:rsidR="006D3B3D">
              <w:t>Delete’</w:t>
            </w:r>
            <w:r>
              <w:t xml:space="preserve"> button gives possibility to </w:t>
            </w:r>
            <w:r w:rsidR="006D3B3D">
              <w:t>delete album.</w:t>
            </w:r>
          </w:p>
        </w:tc>
      </w:tr>
      <w:tr w:rsidR="00366537" w:rsidRPr="008A193B" w14:paraId="56FAD7FE" w14:textId="77777777" w:rsidTr="00366537">
        <w:tc>
          <w:tcPr>
            <w:tcW w:w="1838" w:type="dxa"/>
            <w:vAlign w:val="center"/>
          </w:tcPr>
          <w:p w14:paraId="70819FED" w14:textId="77777777" w:rsidR="00366537" w:rsidRPr="008A193B" w:rsidRDefault="00366537" w:rsidP="00366537">
            <w:pPr>
              <w:rPr>
                <w:b/>
              </w:rPr>
            </w:pPr>
            <w:r w:rsidRPr="008A193B">
              <w:rPr>
                <w:b/>
              </w:rPr>
              <w:t>Actual Result</w:t>
            </w:r>
          </w:p>
        </w:tc>
        <w:tc>
          <w:tcPr>
            <w:tcW w:w="11832" w:type="dxa"/>
          </w:tcPr>
          <w:p w14:paraId="37E13D56" w14:textId="4B046CDC" w:rsidR="00366537" w:rsidRPr="008A193B" w:rsidRDefault="00366537" w:rsidP="008E3E47">
            <w:r>
              <w:t>With ‘</w:t>
            </w:r>
            <w:r w:rsidR="006D3B3D">
              <w:t>Delete’</w:t>
            </w:r>
            <w:r>
              <w:t xml:space="preserve"> button user </w:t>
            </w:r>
            <w:r w:rsidR="008E3E47">
              <w:t xml:space="preserve">can delete album. </w:t>
            </w:r>
            <w:r w:rsidR="003D1215">
              <w:t>On mobile version ‘delete’ option doesn’t exists.</w:t>
            </w:r>
          </w:p>
        </w:tc>
      </w:tr>
      <w:tr w:rsidR="00366537" w:rsidRPr="008A193B" w14:paraId="40183BF7" w14:textId="77777777" w:rsidTr="00366537">
        <w:tc>
          <w:tcPr>
            <w:tcW w:w="1838" w:type="dxa"/>
            <w:vAlign w:val="center"/>
          </w:tcPr>
          <w:p w14:paraId="703D1D9D" w14:textId="77777777" w:rsidR="00366537" w:rsidRPr="008A193B" w:rsidRDefault="00366537" w:rsidP="00366537">
            <w:pPr>
              <w:rPr>
                <w:b/>
              </w:rPr>
            </w:pPr>
            <w:r w:rsidRPr="00EC199B">
              <w:rPr>
                <w:b/>
                <w:color w:val="92D050"/>
              </w:rPr>
              <w:t>Pass</w:t>
            </w:r>
            <w:r w:rsidRPr="008A193B">
              <w:rPr>
                <w:b/>
              </w:rPr>
              <w:t xml:space="preserve">/ </w:t>
            </w:r>
            <w:r w:rsidRPr="00EC199B">
              <w:rPr>
                <w:b/>
                <w:color w:val="FF0000"/>
              </w:rPr>
              <w:t>Fail</w:t>
            </w:r>
          </w:p>
        </w:tc>
        <w:tc>
          <w:tcPr>
            <w:tcW w:w="11832" w:type="dxa"/>
          </w:tcPr>
          <w:p w14:paraId="73A5F0EA" w14:textId="7E004D71" w:rsidR="00366537" w:rsidRPr="008A193B" w:rsidRDefault="0021177B" w:rsidP="00366537">
            <w:r w:rsidRPr="00EC199B">
              <w:rPr>
                <w:b/>
                <w:color w:val="FF0000"/>
              </w:rPr>
              <w:t>Fail</w:t>
            </w:r>
          </w:p>
        </w:tc>
      </w:tr>
      <w:tr w:rsidR="00366537" w:rsidRPr="008A193B" w14:paraId="58832D5A" w14:textId="77777777" w:rsidTr="00366537">
        <w:tc>
          <w:tcPr>
            <w:tcW w:w="1838" w:type="dxa"/>
            <w:vAlign w:val="center"/>
          </w:tcPr>
          <w:p w14:paraId="7CC14F6A" w14:textId="77777777" w:rsidR="00366537" w:rsidRPr="008A193B" w:rsidRDefault="00366537" w:rsidP="00366537">
            <w:pPr>
              <w:rPr>
                <w:b/>
              </w:rPr>
            </w:pPr>
            <w:r>
              <w:rPr>
                <w:b/>
              </w:rPr>
              <w:t>Notes</w:t>
            </w:r>
          </w:p>
        </w:tc>
        <w:tc>
          <w:tcPr>
            <w:tcW w:w="11832" w:type="dxa"/>
          </w:tcPr>
          <w:p w14:paraId="1F1089CD" w14:textId="36D070CF" w:rsidR="00366537" w:rsidRPr="006C6BA0" w:rsidRDefault="003D1215" w:rsidP="00366537">
            <w:r>
              <w:t>‘Delete’ button is not visible on mobile version.</w:t>
            </w:r>
          </w:p>
        </w:tc>
      </w:tr>
      <w:tr w:rsidR="00366537" w:rsidRPr="008A193B" w14:paraId="2CF4FE9D" w14:textId="77777777" w:rsidTr="00366537">
        <w:tc>
          <w:tcPr>
            <w:tcW w:w="1838" w:type="dxa"/>
            <w:shd w:val="clear" w:color="auto" w:fill="000000" w:themeFill="text1"/>
          </w:tcPr>
          <w:p w14:paraId="3B6FB228" w14:textId="77777777" w:rsidR="00366537" w:rsidRPr="008A193B" w:rsidRDefault="00366537" w:rsidP="00366537">
            <w:pPr>
              <w:rPr>
                <w:b/>
              </w:rPr>
            </w:pPr>
          </w:p>
        </w:tc>
        <w:tc>
          <w:tcPr>
            <w:tcW w:w="11832" w:type="dxa"/>
            <w:shd w:val="clear" w:color="auto" w:fill="000000" w:themeFill="text1"/>
          </w:tcPr>
          <w:p w14:paraId="471287EA" w14:textId="77777777" w:rsidR="00366537" w:rsidRPr="006C6BA0" w:rsidRDefault="00366537" w:rsidP="00366537"/>
        </w:tc>
      </w:tr>
    </w:tbl>
    <w:p w14:paraId="6CD52FC2" w14:textId="77777777" w:rsidR="00D45EC8" w:rsidRDefault="00D45EC8" w:rsidP="00897390"/>
    <w:p w14:paraId="4996127F" w14:textId="77777777" w:rsidR="00D45EC8" w:rsidRDefault="00D45EC8" w:rsidP="00897390"/>
    <w:p w14:paraId="0E29B12B" w14:textId="77777777" w:rsidR="009447BC" w:rsidRDefault="009447BC" w:rsidP="00897390"/>
    <w:p w14:paraId="707E75D7" w14:textId="77777777" w:rsidR="009447BC" w:rsidRDefault="009447BC" w:rsidP="00897390"/>
    <w:p w14:paraId="3E7BB44A" w14:textId="77777777" w:rsidR="009447BC" w:rsidRDefault="009447BC" w:rsidP="00897390"/>
    <w:p w14:paraId="2AC0460A" w14:textId="77777777" w:rsidR="009447BC" w:rsidRDefault="009447BC" w:rsidP="00897390"/>
    <w:p w14:paraId="54C92E1F" w14:textId="77777777" w:rsidR="00397438" w:rsidRDefault="00397438" w:rsidP="00897390"/>
    <w:p w14:paraId="6DD4C181" w14:textId="77777777" w:rsidR="00106AC2" w:rsidRDefault="00106AC2" w:rsidP="00897390"/>
    <w:p w14:paraId="4E5567ED" w14:textId="77777777" w:rsidR="00106AC2" w:rsidRDefault="00106AC2" w:rsidP="00897390"/>
    <w:p w14:paraId="16107238" w14:textId="77777777" w:rsidR="00106AC2" w:rsidRDefault="00106AC2" w:rsidP="00897390"/>
    <w:p w14:paraId="0FFA87AB" w14:textId="77777777" w:rsidR="00106AC2" w:rsidRDefault="00106AC2" w:rsidP="00897390"/>
    <w:p w14:paraId="19335CE0" w14:textId="77777777" w:rsidR="00106AC2" w:rsidRDefault="00106AC2" w:rsidP="00897390"/>
    <w:p w14:paraId="44FB321B" w14:textId="77777777" w:rsidR="00397438" w:rsidRDefault="00397438" w:rsidP="00897390"/>
    <w:p w14:paraId="2D4BA83A" w14:textId="77777777" w:rsidR="009447BC" w:rsidRDefault="009447BC" w:rsidP="00897390"/>
    <w:p w14:paraId="4CAD3466" w14:textId="77777777" w:rsidR="009447BC" w:rsidRDefault="009447BC" w:rsidP="00897390"/>
    <w:p w14:paraId="32F4945A" w14:textId="77777777" w:rsidR="00D45EC8" w:rsidRDefault="00D45EC8" w:rsidP="00897390"/>
    <w:tbl>
      <w:tblPr>
        <w:tblStyle w:val="Reetkatablice"/>
        <w:tblW w:w="0" w:type="auto"/>
        <w:tblLook w:val="04A0" w:firstRow="1" w:lastRow="0" w:firstColumn="1" w:lastColumn="0" w:noHBand="0" w:noVBand="1"/>
      </w:tblPr>
      <w:tblGrid>
        <w:gridCol w:w="1838"/>
        <w:gridCol w:w="11832"/>
      </w:tblGrid>
      <w:tr w:rsidR="00791196" w:rsidRPr="008A193B" w14:paraId="2823BECE" w14:textId="77777777" w:rsidTr="00397438">
        <w:tc>
          <w:tcPr>
            <w:tcW w:w="1838" w:type="dxa"/>
            <w:shd w:val="clear" w:color="auto" w:fill="000000" w:themeFill="text1"/>
          </w:tcPr>
          <w:p w14:paraId="73DC7E87" w14:textId="77777777" w:rsidR="00791196" w:rsidRPr="008A193B" w:rsidRDefault="00791196" w:rsidP="00397438">
            <w:pPr>
              <w:rPr>
                <w:b/>
              </w:rPr>
            </w:pPr>
          </w:p>
        </w:tc>
        <w:tc>
          <w:tcPr>
            <w:tcW w:w="11832" w:type="dxa"/>
            <w:shd w:val="clear" w:color="auto" w:fill="000000" w:themeFill="text1"/>
          </w:tcPr>
          <w:p w14:paraId="6CEF01C4" w14:textId="77777777" w:rsidR="00791196" w:rsidRPr="008A193B" w:rsidRDefault="00791196" w:rsidP="00397438"/>
        </w:tc>
      </w:tr>
      <w:tr w:rsidR="00791196" w:rsidRPr="008A193B" w14:paraId="0B999A2A" w14:textId="77777777" w:rsidTr="00397438">
        <w:tc>
          <w:tcPr>
            <w:tcW w:w="1838" w:type="dxa"/>
            <w:shd w:val="clear" w:color="auto" w:fill="D9D9D9" w:themeFill="background1" w:themeFillShade="D9"/>
            <w:vAlign w:val="center"/>
          </w:tcPr>
          <w:p w14:paraId="7E5BAF63" w14:textId="77777777" w:rsidR="00791196" w:rsidRPr="00377399" w:rsidRDefault="00791196" w:rsidP="00397438">
            <w:pPr>
              <w:rPr>
                <w:b/>
              </w:rPr>
            </w:pPr>
            <w:r w:rsidRPr="00377399">
              <w:rPr>
                <w:b/>
              </w:rPr>
              <w:t>Test Case Number</w:t>
            </w:r>
          </w:p>
        </w:tc>
        <w:tc>
          <w:tcPr>
            <w:tcW w:w="11832" w:type="dxa"/>
            <w:shd w:val="clear" w:color="auto" w:fill="D9D9D9" w:themeFill="background1" w:themeFillShade="D9"/>
            <w:vAlign w:val="center"/>
          </w:tcPr>
          <w:p w14:paraId="1E645EE8" w14:textId="53FB872D" w:rsidR="00791196" w:rsidRPr="00377399" w:rsidRDefault="00791196" w:rsidP="00397438">
            <w:pPr>
              <w:rPr>
                <w:b/>
              </w:rPr>
            </w:pPr>
            <w:r w:rsidRPr="00377399">
              <w:rPr>
                <w:b/>
              </w:rPr>
              <w:t>#</w:t>
            </w:r>
            <w:r w:rsidR="00D15DD3">
              <w:rPr>
                <w:b/>
              </w:rPr>
              <w:t>35</w:t>
            </w:r>
            <w:r>
              <w:rPr>
                <w:b/>
              </w:rPr>
              <w:t>.2</w:t>
            </w:r>
          </w:p>
        </w:tc>
      </w:tr>
      <w:tr w:rsidR="00791196" w:rsidRPr="008A193B" w14:paraId="1403D6A9" w14:textId="77777777" w:rsidTr="00397438">
        <w:tc>
          <w:tcPr>
            <w:tcW w:w="1838" w:type="dxa"/>
            <w:vAlign w:val="center"/>
          </w:tcPr>
          <w:p w14:paraId="1EBBF35C" w14:textId="77777777" w:rsidR="00791196" w:rsidRPr="008A193B" w:rsidRDefault="00791196" w:rsidP="00397438">
            <w:r w:rsidRPr="008A193B">
              <w:rPr>
                <w:b/>
              </w:rPr>
              <w:t>Prerequisites</w:t>
            </w:r>
          </w:p>
        </w:tc>
        <w:tc>
          <w:tcPr>
            <w:tcW w:w="11832" w:type="dxa"/>
          </w:tcPr>
          <w:p w14:paraId="2B73C972" w14:textId="77777777" w:rsidR="00791196" w:rsidRPr="008A193B" w:rsidRDefault="00791196" w:rsidP="00397438">
            <w:r>
              <w:t xml:space="preserve">  ‘’The user needs to have album.’</w:t>
            </w:r>
          </w:p>
        </w:tc>
      </w:tr>
      <w:tr w:rsidR="00791196" w:rsidRPr="008A193B" w14:paraId="1CB3DBE5" w14:textId="77777777" w:rsidTr="00397438">
        <w:tc>
          <w:tcPr>
            <w:tcW w:w="1838" w:type="dxa"/>
            <w:vAlign w:val="center"/>
          </w:tcPr>
          <w:p w14:paraId="724EC65E" w14:textId="77777777" w:rsidR="00791196" w:rsidRPr="008A193B" w:rsidRDefault="00791196" w:rsidP="00397438">
            <w:pPr>
              <w:rPr>
                <w:b/>
              </w:rPr>
            </w:pPr>
            <w:r w:rsidRPr="008A193B">
              <w:rPr>
                <w:b/>
              </w:rPr>
              <w:t>Test Case Steps</w:t>
            </w:r>
          </w:p>
        </w:tc>
        <w:tc>
          <w:tcPr>
            <w:tcW w:w="11832" w:type="dxa"/>
          </w:tcPr>
          <w:p w14:paraId="531CEE19" w14:textId="77777777" w:rsidR="00791196" w:rsidRDefault="00791196" w:rsidP="003E5D20">
            <w:pPr>
              <w:pStyle w:val="Odlomakpopisa"/>
              <w:numPr>
                <w:ilvl w:val="0"/>
                <w:numId w:val="58"/>
              </w:numPr>
            </w:pPr>
            <w:r>
              <w:t xml:space="preserve">Open browser and go to: </w:t>
            </w:r>
            <w:hyperlink r:id="rId69" w:history="1">
              <w:r w:rsidRPr="00480B10">
                <w:rPr>
                  <w:rStyle w:val="Hiperveza"/>
                </w:rPr>
                <w:t>http://demo.baasic.com/angular/starterkit-photo-gallery/main</w:t>
              </w:r>
            </w:hyperlink>
          </w:p>
          <w:p w14:paraId="17E708EE" w14:textId="77777777" w:rsidR="00791196" w:rsidRDefault="00791196" w:rsidP="003E5D20">
            <w:pPr>
              <w:pStyle w:val="Odlomakpopisa"/>
              <w:numPr>
                <w:ilvl w:val="0"/>
                <w:numId w:val="58"/>
              </w:numPr>
            </w:pPr>
            <w:r>
              <w:lastRenderedPageBreak/>
              <w:t>Lean the mouse on photo (logo)</w:t>
            </w:r>
          </w:p>
          <w:p w14:paraId="154E4FC1" w14:textId="77777777" w:rsidR="00791196" w:rsidRDefault="00791196" w:rsidP="003E5D20">
            <w:pPr>
              <w:pStyle w:val="Odlomakpopisa"/>
              <w:numPr>
                <w:ilvl w:val="0"/>
                <w:numId w:val="58"/>
              </w:numPr>
            </w:pPr>
            <w:r>
              <w:t>Click on ‘Menu’</w:t>
            </w:r>
          </w:p>
          <w:p w14:paraId="785668EA" w14:textId="77777777" w:rsidR="00791196" w:rsidRDefault="00791196" w:rsidP="003E5D20">
            <w:pPr>
              <w:pStyle w:val="Odlomakpopisa"/>
              <w:numPr>
                <w:ilvl w:val="0"/>
                <w:numId w:val="58"/>
              </w:numPr>
            </w:pPr>
            <w:r>
              <w:t>Click on ‘Login’</w:t>
            </w:r>
          </w:p>
          <w:p w14:paraId="2603D5FD" w14:textId="77777777" w:rsidR="00791196" w:rsidRDefault="00791196" w:rsidP="003E5D20">
            <w:pPr>
              <w:pStyle w:val="Odlomakpopisa"/>
              <w:numPr>
                <w:ilvl w:val="0"/>
                <w:numId w:val="58"/>
              </w:numPr>
            </w:pPr>
            <w:r>
              <w:t>Type correct username or email address</w:t>
            </w:r>
          </w:p>
          <w:p w14:paraId="7C3523D9" w14:textId="77777777" w:rsidR="00791196" w:rsidRDefault="00791196" w:rsidP="003E5D20">
            <w:pPr>
              <w:pStyle w:val="Odlomakpopisa"/>
              <w:numPr>
                <w:ilvl w:val="0"/>
                <w:numId w:val="58"/>
              </w:numPr>
            </w:pPr>
            <w:r>
              <w:t>Type correct password</w:t>
            </w:r>
          </w:p>
          <w:p w14:paraId="1DAD2CFA" w14:textId="77777777" w:rsidR="00791196" w:rsidRDefault="00791196" w:rsidP="003E5D20">
            <w:pPr>
              <w:pStyle w:val="Odlomakpopisa"/>
              <w:numPr>
                <w:ilvl w:val="0"/>
                <w:numId w:val="58"/>
              </w:numPr>
            </w:pPr>
            <w:r>
              <w:t>Click button ‘Login’ - ‘Photo Gallery’ page/profile</w:t>
            </w:r>
          </w:p>
          <w:p w14:paraId="17A33117" w14:textId="77777777" w:rsidR="00791196" w:rsidRDefault="00791196" w:rsidP="003E5D20">
            <w:pPr>
              <w:pStyle w:val="Odlomakpopisa"/>
              <w:numPr>
                <w:ilvl w:val="0"/>
                <w:numId w:val="58"/>
              </w:numPr>
            </w:pPr>
            <w:r>
              <w:t>Lean the mouse on photo (logo)</w:t>
            </w:r>
          </w:p>
          <w:p w14:paraId="6A9EF0A8" w14:textId="77777777" w:rsidR="00791196" w:rsidRDefault="00791196" w:rsidP="003E5D20">
            <w:pPr>
              <w:pStyle w:val="Odlomakpopisa"/>
              <w:numPr>
                <w:ilvl w:val="0"/>
                <w:numId w:val="58"/>
              </w:numPr>
            </w:pPr>
            <w:r>
              <w:t>Click on ‘Menu’</w:t>
            </w:r>
          </w:p>
          <w:p w14:paraId="6E834ACC" w14:textId="77777777" w:rsidR="00791196" w:rsidRDefault="00791196" w:rsidP="003E5D20">
            <w:pPr>
              <w:pStyle w:val="Odlomakpopisa"/>
              <w:numPr>
                <w:ilvl w:val="0"/>
                <w:numId w:val="58"/>
              </w:numPr>
            </w:pPr>
            <w:r>
              <w:t xml:space="preserve">Click on ’Profile’ </w:t>
            </w:r>
          </w:p>
          <w:p w14:paraId="3DD97849" w14:textId="77777777" w:rsidR="00791196" w:rsidRDefault="00791196" w:rsidP="003E5D20">
            <w:pPr>
              <w:pStyle w:val="Odlomakpopisa"/>
              <w:numPr>
                <w:ilvl w:val="0"/>
                <w:numId w:val="58"/>
              </w:numPr>
            </w:pPr>
            <w:r>
              <w:t>Lean the mouse on album cover photo</w:t>
            </w:r>
          </w:p>
          <w:p w14:paraId="037F9808" w14:textId="77777777" w:rsidR="00791196" w:rsidRDefault="00791196" w:rsidP="003E5D20">
            <w:pPr>
              <w:pStyle w:val="Odlomakpopisa"/>
              <w:numPr>
                <w:ilvl w:val="0"/>
                <w:numId w:val="58"/>
              </w:numPr>
            </w:pPr>
            <w:r>
              <w:t>Click on ‘Delete’</w:t>
            </w:r>
          </w:p>
          <w:p w14:paraId="5AE84BE1" w14:textId="63ED5213" w:rsidR="00CD6FF9" w:rsidRPr="008A193B" w:rsidRDefault="00CA0725" w:rsidP="003E5D20">
            <w:pPr>
              <w:pStyle w:val="Odlomakpopisa"/>
              <w:numPr>
                <w:ilvl w:val="0"/>
                <w:numId w:val="58"/>
              </w:numPr>
            </w:pPr>
            <w:r>
              <w:t>Pop-up - click on ‘Cancel’ or ‘Delete’</w:t>
            </w:r>
          </w:p>
        </w:tc>
      </w:tr>
      <w:tr w:rsidR="00791196" w:rsidRPr="008A193B" w14:paraId="2CA33D1C" w14:textId="77777777" w:rsidTr="00397438">
        <w:tc>
          <w:tcPr>
            <w:tcW w:w="1838" w:type="dxa"/>
            <w:vAlign w:val="center"/>
          </w:tcPr>
          <w:p w14:paraId="3B079BE9" w14:textId="77777777" w:rsidR="00791196" w:rsidRPr="008A193B" w:rsidRDefault="00791196" w:rsidP="00397438">
            <w:pPr>
              <w:rPr>
                <w:b/>
              </w:rPr>
            </w:pPr>
            <w:r w:rsidRPr="008A193B">
              <w:rPr>
                <w:b/>
              </w:rPr>
              <w:lastRenderedPageBreak/>
              <w:t>Expected Result</w:t>
            </w:r>
          </w:p>
        </w:tc>
        <w:tc>
          <w:tcPr>
            <w:tcW w:w="11832" w:type="dxa"/>
          </w:tcPr>
          <w:p w14:paraId="2DF50A92" w14:textId="1B699BD1" w:rsidR="00791196" w:rsidRPr="008A193B" w:rsidRDefault="00791196" w:rsidP="00397438">
            <w:r>
              <w:t>‘Delete’ button gives possibility to delete</w:t>
            </w:r>
            <w:r w:rsidR="00CA0725">
              <w:t xml:space="preserve"> album, ‘Cancel’ button gives possibility to leave and not delete album. </w:t>
            </w:r>
          </w:p>
        </w:tc>
      </w:tr>
      <w:tr w:rsidR="00791196" w:rsidRPr="008A193B" w14:paraId="78FBFE05" w14:textId="77777777" w:rsidTr="00397438">
        <w:tc>
          <w:tcPr>
            <w:tcW w:w="1838" w:type="dxa"/>
            <w:vAlign w:val="center"/>
          </w:tcPr>
          <w:p w14:paraId="0D6C2C3F" w14:textId="77777777" w:rsidR="00791196" w:rsidRPr="008A193B" w:rsidRDefault="00791196" w:rsidP="00397438">
            <w:pPr>
              <w:rPr>
                <w:b/>
              </w:rPr>
            </w:pPr>
            <w:r w:rsidRPr="008A193B">
              <w:rPr>
                <w:b/>
              </w:rPr>
              <w:t>Actual Result</w:t>
            </w:r>
          </w:p>
        </w:tc>
        <w:tc>
          <w:tcPr>
            <w:tcW w:w="11832" w:type="dxa"/>
          </w:tcPr>
          <w:p w14:paraId="09EA34E5" w14:textId="10334ECD" w:rsidR="00791196" w:rsidRPr="008A193B" w:rsidRDefault="00791196" w:rsidP="00633208">
            <w:r>
              <w:t>With ‘</w:t>
            </w:r>
            <w:r w:rsidR="00B15413">
              <w:t xml:space="preserve">Delete’ button user can delete album and with ‘Cancel’ button </w:t>
            </w:r>
            <w:r w:rsidR="00EC7AE3">
              <w:t xml:space="preserve">he </w:t>
            </w:r>
            <w:r w:rsidR="00B15413">
              <w:t>can le</w:t>
            </w:r>
            <w:r w:rsidR="00DA2AB7">
              <w:t xml:space="preserve">ave </w:t>
            </w:r>
            <w:r w:rsidR="00B15413">
              <w:t>and not delete</w:t>
            </w:r>
            <w:r w:rsidR="00DA2AB7">
              <w:t xml:space="preserve"> album</w:t>
            </w:r>
            <w:r w:rsidR="00B15413">
              <w:t>.</w:t>
            </w:r>
            <w:r w:rsidR="00633208">
              <w:t xml:space="preserve"> On mobile version ‘delete’ option doesn’t exists.</w:t>
            </w:r>
            <w:r w:rsidR="0021177B">
              <w:t xml:space="preserve"> </w:t>
            </w:r>
          </w:p>
        </w:tc>
      </w:tr>
      <w:tr w:rsidR="00791196" w:rsidRPr="008A193B" w14:paraId="75C788AC" w14:textId="77777777" w:rsidTr="00397438">
        <w:tc>
          <w:tcPr>
            <w:tcW w:w="1838" w:type="dxa"/>
            <w:vAlign w:val="center"/>
          </w:tcPr>
          <w:p w14:paraId="764CF4EF" w14:textId="77777777" w:rsidR="00791196" w:rsidRPr="008A193B" w:rsidRDefault="00791196"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015D5D0E" w14:textId="78DAD738" w:rsidR="00791196" w:rsidRPr="008A193B" w:rsidRDefault="004F5596" w:rsidP="00397438">
            <w:r w:rsidRPr="00EC199B">
              <w:rPr>
                <w:b/>
                <w:color w:val="FF0000"/>
              </w:rPr>
              <w:t>Fail</w:t>
            </w:r>
          </w:p>
        </w:tc>
      </w:tr>
      <w:tr w:rsidR="00791196" w:rsidRPr="008A193B" w14:paraId="6010709F" w14:textId="77777777" w:rsidTr="00397438">
        <w:tc>
          <w:tcPr>
            <w:tcW w:w="1838" w:type="dxa"/>
            <w:vAlign w:val="center"/>
          </w:tcPr>
          <w:p w14:paraId="02D31D3C" w14:textId="77777777" w:rsidR="00791196" w:rsidRPr="008A193B" w:rsidRDefault="00791196" w:rsidP="00397438">
            <w:pPr>
              <w:rPr>
                <w:b/>
              </w:rPr>
            </w:pPr>
            <w:r>
              <w:rPr>
                <w:b/>
              </w:rPr>
              <w:t>Notes</w:t>
            </w:r>
          </w:p>
        </w:tc>
        <w:tc>
          <w:tcPr>
            <w:tcW w:w="11832" w:type="dxa"/>
          </w:tcPr>
          <w:p w14:paraId="78153147" w14:textId="683B25E0" w:rsidR="00791196" w:rsidRPr="006C6BA0" w:rsidRDefault="0021177B" w:rsidP="00397438">
            <w:r>
              <w:t xml:space="preserve">‘Delete’ button is not visible on mobile version. </w:t>
            </w:r>
          </w:p>
        </w:tc>
      </w:tr>
      <w:tr w:rsidR="00791196" w:rsidRPr="008A193B" w14:paraId="412D7DE4" w14:textId="77777777" w:rsidTr="00397438">
        <w:tc>
          <w:tcPr>
            <w:tcW w:w="1838" w:type="dxa"/>
            <w:shd w:val="clear" w:color="auto" w:fill="000000" w:themeFill="text1"/>
          </w:tcPr>
          <w:p w14:paraId="71BD7008" w14:textId="77777777" w:rsidR="00791196" w:rsidRPr="008A193B" w:rsidRDefault="00791196" w:rsidP="00397438">
            <w:pPr>
              <w:rPr>
                <w:b/>
              </w:rPr>
            </w:pPr>
          </w:p>
        </w:tc>
        <w:tc>
          <w:tcPr>
            <w:tcW w:w="11832" w:type="dxa"/>
            <w:shd w:val="clear" w:color="auto" w:fill="000000" w:themeFill="text1"/>
          </w:tcPr>
          <w:p w14:paraId="0B7FCECE" w14:textId="77777777" w:rsidR="00791196" w:rsidRPr="006C6BA0" w:rsidRDefault="00791196" w:rsidP="00397438"/>
        </w:tc>
      </w:tr>
    </w:tbl>
    <w:p w14:paraId="517796AE" w14:textId="77777777" w:rsidR="00791196" w:rsidRDefault="00791196" w:rsidP="00897390"/>
    <w:p w14:paraId="44E8A822" w14:textId="77777777" w:rsidR="003929C6" w:rsidRDefault="003929C6" w:rsidP="00897390"/>
    <w:p w14:paraId="00BDA0A3" w14:textId="77777777" w:rsidR="0060731F" w:rsidRDefault="0060731F" w:rsidP="00897390"/>
    <w:p w14:paraId="05C83694" w14:textId="77777777" w:rsidR="0060731F" w:rsidRDefault="0060731F" w:rsidP="00897390"/>
    <w:p w14:paraId="47DD1472" w14:textId="77777777" w:rsidR="00397438" w:rsidRDefault="00397438" w:rsidP="00897390"/>
    <w:p w14:paraId="0766355B" w14:textId="77777777" w:rsidR="00397438" w:rsidRDefault="00397438" w:rsidP="00897390"/>
    <w:p w14:paraId="771992A9" w14:textId="77777777" w:rsidR="00397438" w:rsidRDefault="00397438" w:rsidP="00897390"/>
    <w:p w14:paraId="2B1C5CD9" w14:textId="77777777" w:rsidR="00397438" w:rsidRDefault="00397438" w:rsidP="00897390"/>
    <w:p w14:paraId="7A22C99E" w14:textId="77777777" w:rsidR="00397438" w:rsidRDefault="00397438" w:rsidP="00897390"/>
    <w:p w14:paraId="2C86E73C" w14:textId="6AD66004" w:rsidR="003929C6" w:rsidRDefault="003929C6" w:rsidP="00731F74">
      <w:pPr>
        <w:spacing w:before="60" w:after="60"/>
      </w:pPr>
    </w:p>
    <w:p w14:paraId="63352EC6" w14:textId="77777777" w:rsidR="00106AC2" w:rsidRDefault="00106AC2" w:rsidP="00731F74">
      <w:pPr>
        <w:spacing w:before="60" w:after="60"/>
      </w:pPr>
    </w:p>
    <w:p w14:paraId="441FFA15" w14:textId="77777777" w:rsidR="00106AC2" w:rsidRDefault="00106AC2" w:rsidP="00731F74">
      <w:pPr>
        <w:spacing w:before="60" w:after="60"/>
      </w:pPr>
    </w:p>
    <w:p w14:paraId="19C9CD46" w14:textId="77777777" w:rsidR="00106AC2" w:rsidRDefault="00106AC2" w:rsidP="00731F74">
      <w:pPr>
        <w:spacing w:before="60" w:after="60"/>
      </w:pPr>
    </w:p>
    <w:tbl>
      <w:tblPr>
        <w:tblStyle w:val="Reetkatablice"/>
        <w:tblW w:w="0" w:type="auto"/>
        <w:tblLook w:val="04A0" w:firstRow="1" w:lastRow="0" w:firstColumn="1" w:lastColumn="0" w:noHBand="0" w:noVBand="1"/>
      </w:tblPr>
      <w:tblGrid>
        <w:gridCol w:w="1838"/>
        <w:gridCol w:w="11832"/>
      </w:tblGrid>
      <w:tr w:rsidR="0060731F" w:rsidRPr="008A193B" w14:paraId="02C70DBB" w14:textId="77777777" w:rsidTr="00397438">
        <w:tc>
          <w:tcPr>
            <w:tcW w:w="1838" w:type="dxa"/>
            <w:shd w:val="clear" w:color="auto" w:fill="000000" w:themeFill="text1"/>
          </w:tcPr>
          <w:p w14:paraId="4EC43B40" w14:textId="77777777" w:rsidR="0060731F" w:rsidRPr="008A193B" w:rsidRDefault="0060731F" w:rsidP="00397438">
            <w:pPr>
              <w:rPr>
                <w:b/>
              </w:rPr>
            </w:pPr>
          </w:p>
        </w:tc>
        <w:tc>
          <w:tcPr>
            <w:tcW w:w="11832" w:type="dxa"/>
            <w:shd w:val="clear" w:color="auto" w:fill="000000" w:themeFill="text1"/>
          </w:tcPr>
          <w:p w14:paraId="5921DA78" w14:textId="77777777" w:rsidR="0060731F" w:rsidRPr="008A193B" w:rsidRDefault="0060731F" w:rsidP="00397438"/>
        </w:tc>
      </w:tr>
      <w:tr w:rsidR="0060731F" w:rsidRPr="008A193B" w14:paraId="4B6680CE" w14:textId="77777777" w:rsidTr="00397438">
        <w:tc>
          <w:tcPr>
            <w:tcW w:w="1838" w:type="dxa"/>
            <w:shd w:val="clear" w:color="auto" w:fill="D9D9D9" w:themeFill="background1" w:themeFillShade="D9"/>
            <w:vAlign w:val="center"/>
          </w:tcPr>
          <w:p w14:paraId="29667422" w14:textId="77777777" w:rsidR="0060731F" w:rsidRPr="00377399" w:rsidRDefault="0060731F" w:rsidP="00397438">
            <w:pPr>
              <w:rPr>
                <w:b/>
              </w:rPr>
            </w:pPr>
            <w:r w:rsidRPr="00377399">
              <w:rPr>
                <w:b/>
              </w:rPr>
              <w:t>Test Case Number</w:t>
            </w:r>
          </w:p>
        </w:tc>
        <w:tc>
          <w:tcPr>
            <w:tcW w:w="11832" w:type="dxa"/>
            <w:shd w:val="clear" w:color="auto" w:fill="D9D9D9" w:themeFill="background1" w:themeFillShade="D9"/>
            <w:vAlign w:val="center"/>
          </w:tcPr>
          <w:p w14:paraId="5A8214D8" w14:textId="38851C1B" w:rsidR="0060731F" w:rsidRPr="00377399" w:rsidRDefault="0060731F" w:rsidP="00397438">
            <w:pPr>
              <w:rPr>
                <w:b/>
              </w:rPr>
            </w:pPr>
            <w:r w:rsidRPr="00377399">
              <w:rPr>
                <w:b/>
              </w:rPr>
              <w:t>#</w:t>
            </w:r>
            <w:r w:rsidR="00D15DD3">
              <w:rPr>
                <w:b/>
              </w:rPr>
              <w:t>36</w:t>
            </w:r>
          </w:p>
        </w:tc>
      </w:tr>
      <w:tr w:rsidR="0060731F" w:rsidRPr="008A193B" w14:paraId="4F4B2D4F" w14:textId="77777777" w:rsidTr="00397438">
        <w:tc>
          <w:tcPr>
            <w:tcW w:w="1838" w:type="dxa"/>
            <w:vAlign w:val="center"/>
          </w:tcPr>
          <w:p w14:paraId="36682C9D" w14:textId="77777777" w:rsidR="0060731F" w:rsidRPr="008A193B" w:rsidRDefault="0060731F" w:rsidP="00397438">
            <w:r w:rsidRPr="008A193B">
              <w:rPr>
                <w:b/>
              </w:rPr>
              <w:t>Prerequisites</w:t>
            </w:r>
          </w:p>
        </w:tc>
        <w:tc>
          <w:tcPr>
            <w:tcW w:w="11832" w:type="dxa"/>
          </w:tcPr>
          <w:p w14:paraId="55844B57" w14:textId="32229CF5" w:rsidR="0060731F" w:rsidRPr="008A193B" w:rsidRDefault="0060731F" w:rsidP="007D3C34">
            <w:r>
              <w:t xml:space="preserve">  </w:t>
            </w:r>
            <w:r w:rsidR="007D3C34">
              <w:t>‘’The user needs to have photo inside the album.’</w:t>
            </w:r>
          </w:p>
        </w:tc>
      </w:tr>
      <w:tr w:rsidR="0060731F" w:rsidRPr="008A193B" w14:paraId="246A71B2" w14:textId="77777777" w:rsidTr="00397438">
        <w:tc>
          <w:tcPr>
            <w:tcW w:w="1838" w:type="dxa"/>
            <w:vAlign w:val="center"/>
          </w:tcPr>
          <w:p w14:paraId="12160E56" w14:textId="77777777" w:rsidR="0060731F" w:rsidRPr="008A193B" w:rsidRDefault="0060731F" w:rsidP="00397438">
            <w:pPr>
              <w:rPr>
                <w:b/>
              </w:rPr>
            </w:pPr>
            <w:r w:rsidRPr="008A193B">
              <w:rPr>
                <w:b/>
              </w:rPr>
              <w:lastRenderedPageBreak/>
              <w:t>Test Case Steps</w:t>
            </w:r>
          </w:p>
        </w:tc>
        <w:tc>
          <w:tcPr>
            <w:tcW w:w="11832" w:type="dxa"/>
          </w:tcPr>
          <w:p w14:paraId="7330BC86" w14:textId="77777777" w:rsidR="0060731F" w:rsidRDefault="0060731F" w:rsidP="003E5D20">
            <w:pPr>
              <w:pStyle w:val="Odlomakpopisa"/>
              <w:numPr>
                <w:ilvl w:val="0"/>
                <w:numId w:val="59"/>
              </w:numPr>
            </w:pPr>
            <w:r>
              <w:t xml:space="preserve">Open browser and go to: </w:t>
            </w:r>
            <w:hyperlink r:id="rId70" w:history="1">
              <w:r w:rsidRPr="00480B10">
                <w:rPr>
                  <w:rStyle w:val="Hiperveza"/>
                </w:rPr>
                <w:t>http://demo.baasic.com/angular/starterkit-photo-gallery/main</w:t>
              </w:r>
            </w:hyperlink>
          </w:p>
          <w:p w14:paraId="2FBD653B" w14:textId="77777777" w:rsidR="0060731F" w:rsidRDefault="0060731F" w:rsidP="003E5D20">
            <w:pPr>
              <w:pStyle w:val="Odlomakpopisa"/>
              <w:numPr>
                <w:ilvl w:val="0"/>
                <w:numId w:val="59"/>
              </w:numPr>
            </w:pPr>
            <w:r>
              <w:t>Lean the mouse on photo (logo)</w:t>
            </w:r>
          </w:p>
          <w:p w14:paraId="0FE1485A" w14:textId="77777777" w:rsidR="0060731F" w:rsidRDefault="0060731F" w:rsidP="003E5D20">
            <w:pPr>
              <w:pStyle w:val="Odlomakpopisa"/>
              <w:numPr>
                <w:ilvl w:val="0"/>
                <w:numId w:val="59"/>
              </w:numPr>
            </w:pPr>
            <w:r>
              <w:t>Click on ‘Menu’</w:t>
            </w:r>
          </w:p>
          <w:p w14:paraId="50A155D9" w14:textId="77777777" w:rsidR="0060731F" w:rsidRDefault="0060731F" w:rsidP="003E5D20">
            <w:pPr>
              <w:pStyle w:val="Odlomakpopisa"/>
              <w:numPr>
                <w:ilvl w:val="0"/>
                <w:numId w:val="59"/>
              </w:numPr>
            </w:pPr>
            <w:r>
              <w:t>Click on ‘Login’</w:t>
            </w:r>
          </w:p>
          <w:p w14:paraId="586745AA" w14:textId="77777777" w:rsidR="0060731F" w:rsidRDefault="0060731F" w:rsidP="003E5D20">
            <w:pPr>
              <w:pStyle w:val="Odlomakpopisa"/>
              <w:numPr>
                <w:ilvl w:val="0"/>
                <w:numId w:val="59"/>
              </w:numPr>
            </w:pPr>
            <w:r>
              <w:t>Type correct username or email address</w:t>
            </w:r>
          </w:p>
          <w:p w14:paraId="0CE870D0" w14:textId="77777777" w:rsidR="0060731F" w:rsidRDefault="0060731F" w:rsidP="003E5D20">
            <w:pPr>
              <w:pStyle w:val="Odlomakpopisa"/>
              <w:numPr>
                <w:ilvl w:val="0"/>
                <w:numId w:val="59"/>
              </w:numPr>
            </w:pPr>
            <w:r>
              <w:t>Type correct password</w:t>
            </w:r>
          </w:p>
          <w:p w14:paraId="4C3C9E2C" w14:textId="77777777" w:rsidR="0060731F" w:rsidRDefault="0060731F" w:rsidP="003E5D20">
            <w:pPr>
              <w:pStyle w:val="Odlomakpopisa"/>
              <w:numPr>
                <w:ilvl w:val="0"/>
                <w:numId w:val="59"/>
              </w:numPr>
            </w:pPr>
            <w:r>
              <w:t>Click button ‘Login’ - ‘Photo Gallery’ page/profile</w:t>
            </w:r>
          </w:p>
          <w:p w14:paraId="4C8CEA2E" w14:textId="77777777" w:rsidR="0060731F" w:rsidRDefault="0060731F" w:rsidP="003E5D20">
            <w:pPr>
              <w:pStyle w:val="Odlomakpopisa"/>
              <w:numPr>
                <w:ilvl w:val="0"/>
                <w:numId w:val="59"/>
              </w:numPr>
            </w:pPr>
            <w:r>
              <w:t>Lean the mouse on photo (logo)</w:t>
            </w:r>
          </w:p>
          <w:p w14:paraId="5500CBA3" w14:textId="77777777" w:rsidR="0060731F" w:rsidRDefault="0060731F" w:rsidP="003E5D20">
            <w:pPr>
              <w:pStyle w:val="Odlomakpopisa"/>
              <w:numPr>
                <w:ilvl w:val="0"/>
                <w:numId w:val="59"/>
              </w:numPr>
            </w:pPr>
            <w:r>
              <w:t>Click on ‘Menu’</w:t>
            </w:r>
          </w:p>
          <w:p w14:paraId="1A911FC2" w14:textId="77777777" w:rsidR="0060731F" w:rsidRDefault="0060731F" w:rsidP="003E5D20">
            <w:pPr>
              <w:pStyle w:val="Odlomakpopisa"/>
              <w:numPr>
                <w:ilvl w:val="0"/>
                <w:numId w:val="59"/>
              </w:numPr>
            </w:pPr>
            <w:r>
              <w:t xml:space="preserve">Click on ’Profile’ </w:t>
            </w:r>
          </w:p>
          <w:p w14:paraId="4C7C0C66" w14:textId="77777777" w:rsidR="0060731F" w:rsidRDefault="0060731F" w:rsidP="003E5D20">
            <w:pPr>
              <w:pStyle w:val="Odlomakpopisa"/>
              <w:numPr>
                <w:ilvl w:val="0"/>
                <w:numId w:val="59"/>
              </w:numPr>
            </w:pPr>
            <w:r>
              <w:t>Lean the mouse on album cover photo</w:t>
            </w:r>
          </w:p>
          <w:p w14:paraId="4DF4845D" w14:textId="224D1C78" w:rsidR="00007FB4" w:rsidRPr="008A193B" w:rsidRDefault="0060731F" w:rsidP="003E5D20">
            <w:pPr>
              <w:pStyle w:val="Odlomakpopisa"/>
              <w:numPr>
                <w:ilvl w:val="0"/>
                <w:numId w:val="59"/>
              </w:numPr>
            </w:pPr>
            <w:r>
              <w:t xml:space="preserve">Click on </w:t>
            </w:r>
            <w:r w:rsidR="00BF0AD1">
              <w:t>album cover photo</w:t>
            </w:r>
          </w:p>
          <w:p w14:paraId="28AFFB87" w14:textId="1F8A49B1" w:rsidR="00514F3D" w:rsidRDefault="00514F3D" w:rsidP="003E5D20">
            <w:pPr>
              <w:pStyle w:val="Odlomakpopisa"/>
              <w:numPr>
                <w:ilvl w:val="0"/>
                <w:numId w:val="59"/>
              </w:numPr>
            </w:pPr>
            <w:r>
              <w:t>Lean the mouse on photo</w:t>
            </w:r>
          </w:p>
          <w:p w14:paraId="3886BF6C" w14:textId="2F229F9A" w:rsidR="0060731F" w:rsidRPr="008A193B" w:rsidRDefault="00514F3D" w:rsidP="003E5D20">
            <w:pPr>
              <w:pStyle w:val="Odlomakpopisa"/>
              <w:numPr>
                <w:ilvl w:val="0"/>
                <w:numId w:val="59"/>
              </w:numPr>
            </w:pPr>
            <w:r>
              <w:t>Click on ‘Delete’</w:t>
            </w:r>
          </w:p>
        </w:tc>
      </w:tr>
      <w:tr w:rsidR="0060731F" w:rsidRPr="008A193B" w14:paraId="1FB4AF2E" w14:textId="77777777" w:rsidTr="00397438">
        <w:tc>
          <w:tcPr>
            <w:tcW w:w="1838" w:type="dxa"/>
            <w:vAlign w:val="center"/>
          </w:tcPr>
          <w:p w14:paraId="22987CE0" w14:textId="77777777" w:rsidR="0060731F" w:rsidRPr="008A193B" w:rsidRDefault="0060731F" w:rsidP="00397438">
            <w:pPr>
              <w:rPr>
                <w:b/>
              </w:rPr>
            </w:pPr>
            <w:r w:rsidRPr="008A193B">
              <w:rPr>
                <w:b/>
              </w:rPr>
              <w:t>Expected Result</w:t>
            </w:r>
          </w:p>
        </w:tc>
        <w:tc>
          <w:tcPr>
            <w:tcW w:w="11832" w:type="dxa"/>
          </w:tcPr>
          <w:p w14:paraId="4EFB7497" w14:textId="6E4F64E2" w:rsidR="0060731F" w:rsidRPr="008A193B" w:rsidRDefault="0060731F" w:rsidP="00514F3D">
            <w:r>
              <w:t xml:space="preserve">‘Delete’ button gives possibility to delete </w:t>
            </w:r>
            <w:r w:rsidR="00514F3D">
              <w:t>photo</w:t>
            </w:r>
            <w:r>
              <w:t xml:space="preserve">,  </w:t>
            </w:r>
          </w:p>
        </w:tc>
      </w:tr>
      <w:tr w:rsidR="0060731F" w:rsidRPr="008A193B" w14:paraId="0AFA51C4" w14:textId="77777777" w:rsidTr="00397438">
        <w:tc>
          <w:tcPr>
            <w:tcW w:w="1838" w:type="dxa"/>
            <w:vAlign w:val="center"/>
          </w:tcPr>
          <w:p w14:paraId="71B147E2" w14:textId="77777777" w:rsidR="0060731F" w:rsidRPr="008A193B" w:rsidRDefault="0060731F" w:rsidP="00397438">
            <w:pPr>
              <w:rPr>
                <w:b/>
              </w:rPr>
            </w:pPr>
            <w:r w:rsidRPr="008A193B">
              <w:rPr>
                <w:b/>
              </w:rPr>
              <w:t>Actual Result</w:t>
            </w:r>
          </w:p>
        </w:tc>
        <w:tc>
          <w:tcPr>
            <w:tcW w:w="11832" w:type="dxa"/>
          </w:tcPr>
          <w:p w14:paraId="391F9094" w14:textId="0C53D71B" w:rsidR="0060731F" w:rsidRPr="008A193B" w:rsidRDefault="0060731F" w:rsidP="00514F3D">
            <w:r>
              <w:t xml:space="preserve">With ‘Delete’ button user can delete </w:t>
            </w:r>
            <w:r w:rsidR="00514F3D">
              <w:t>photo.</w:t>
            </w:r>
            <w:r>
              <w:t xml:space="preserve"> </w:t>
            </w:r>
            <w:r w:rsidR="0021177B">
              <w:t>On mobile version delete option doesn’t</w:t>
            </w:r>
            <w:r w:rsidR="00731F74">
              <w:t xml:space="preserve"> </w:t>
            </w:r>
            <w:r w:rsidR="0021177B">
              <w:t xml:space="preserve">exists. </w:t>
            </w:r>
          </w:p>
        </w:tc>
      </w:tr>
      <w:tr w:rsidR="0060731F" w:rsidRPr="008A193B" w14:paraId="190299D0" w14:textId="77777777" w:rsidTr="00397438">
        <w:tc>
          <w:tcPr>
            <w:tcW w:w="1838" w:type="dxa"/>
            <w:vAlign w:val="center"/>
          </w:tcPr>
          <w:p w14:paraId="401F7111" w14:textId="77777777" w:rsidR="0060731F" w:rsidRPr="008A193B" w:rsidRDefault="0060731F"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1141811B" w14:textId="2A4A63BA" w:rsidR="0060731F" w:rsidRPr="008A193B" w:rsidRDefault="00633208" w:rsidP="00397438">
            <w:r w:rsidRPr="00EC199B">
              <w:rPr>
                <w:b/>
                <w:color w:val="FF0000"/>
              </w:rPr>
              <w:t>Fail</w:t>
            </w:r>
          </w:p>
        </w:tc>
      </w:tr>
      <w:tr w:rsidR="0060731F" w:rsidRPr="008A193B" w14:paraId="2CA7FA56" w14:textId="77777777" w:rsidTr="00397438">
        <w:tc>
          <w:tcPr>
            <w:tcW w:w="1838" w:type="dxa"/>
            <w:vAlign w:val="center"/>
          </w:tcPr>
          <w:p w14:paraId="13D39276" w14:textId="77777777" w:rsidR="0060731F" w:rsidRPr="008A193B" w:rsidRDefault="0060731F" w:rsidP="00397438">
            <w:pPr>
              <w:rPr>
                <w:b/>
              </w:rPr>
            </w:pPr>
            <w:r>
              <w:rPr>
                <w:b/>
              </w:rPr>
              <w:t>Notes</w:t>
            </w:r>
          </w:p>
        </w:tc>
        <w:tc>
          <w:tcPr>
            <w:tcW w:w="11832" w:type="dxa"/>
          </w:tcPr>
          <w:p w14:paraId="36A680CD" w14:textId="6F772FBD" w:rsidR="0060731F" w:rsidRPr="006C6BA0" w:rsidRDefault="00181EE6" w:rsidP="00397438">
            <w:r>
              <w:t>‘Delete’ button is not visible on mobile version.</w:t>
            </w:r>
          </w:p>
        </w:tc>
      </w:tr>
      <w:tr w:rsidR="0060731F" w:rsidRPr="008A193B" w14:paraId="3C4FD647" w14:textId="77777777" w:rsidTr="00397438">
        <w:tc>
          <w:tcPr>
            <w:tcW w:w="1838" w:type="dxa"/>
            <w:shd w:val="clear" w:color="auto" w:fill="000000" w:themeFill="text1"/>
          </w:tcPr>
          <w:p w14:paraId="433B821E" w14:textId="77777777" w:rsidR="0060731F" w:rsidRPr="008A193B" w:rsidRDefault="0060731F" w:rsidP="00397438">
            <w:pPr>
              <w:rPr>
                <w:b/>
              </w:rPr>
            </w:pPr>
          </w:p>
        </w:tc>
        <w:tc>
          <w:tcPr>
            <w:tcW w:w="11832" w:type="dxa"/>
            <w:shd w:val="clear" w:color="auto" w:fill="000000" w:themeFill="text1"/>
          </w:tcPr>
          <w:p w14:paraId="5CFBA0AC" w14:textId="77777777" w:rsidR="0060731F" w:rsidRPr="006C6BA0" w:rsidRDefault="0060731F" w:rsidP="00397438"/>
        </w:tc>
      </w:tr>
    </w:tbl>
    <w:p w14:paraId="2172DE3B" w14:textId="77777777" w:rsidR="0060731F" w:rsidRDefault="0060731F" w:rsidP="00897390"/>
    <w:p w14:paraId="62F72F93" w14:textId="77777777" w:rsidR="00514F3D" w:rsidRDefault="00514F3D" w:rsidP="00897390"/>
    <w:p w14:paraId="3FE90BD8" w14:textId="77777777" w:rsidR="00514F3D" w:rsidRDefault="00514F3D" w:rsidP="00897390"/>
    <w:p w14:paraId="1F309C02" w14:textId="77777777" w:rsidR="00A47AA7" w:rsidRDefault="00A47AA7" w:rsidP="00897390"/>
    <w:p w14:paraId="26DDAF80" w14:textId="77777777" w:rsidR="00A47AA7" w:rsidRDefault="00A47AA7" w:rsidP="00897390"/>
    <w:p w14:paraId="21A292E0" w14:textId="77777777" w:rsidR="00A47AA7" w:rsidRDefault="00A47AA7" w:rsidP="00897390"/>
    <w:p w14:paraId="74E958E3" w14:textId="77777777" w:rsidR="00A47AA7" w:rsidRDefault="00A47AA7" w:rsidP="00897390"/>
    <w:p w14:paraId="5A8B20AE" w14:textId="5AEEA6A8" w:rsidR="00514F3D" w:rsidRDefault="00514F3D" w:rsidP="009447BC">
      <w:pPr>
        <w:spacing w:before="60" w:after="60"/>
      </w:pPr>
    </w:p>
    <w:p w14:paraId="4DB9AD39" w14:textId="77777777" w:rsidR="00106AC2" w:rsidRDefault="00106AC2" w:rsidP="009447BC">
      <w:pPr>
        <w:spacing w:before="60" w:after="60"/>
      </w:pPr>
    </w:p>
    <w:p w14:paraId="67373560" w14:textId="77777777" w:rsidR="00106AC2" w:rsidRDefault="00106AC2" w:rsidP="009447BC">
      <w:pPr>
        <w:spacing w:before="60" w:after="60"/>
      </w:pPr>
    </w:p>
    <w:p w14:paraId="653CA93B" w14:textId="77777777" w:rsidR="00106AC2" w:rsidRDefault="00106AC2" w:rsidP="009447BC">
      <w:pPr>
        <w:spacing w:before="60" w:after="60"/>
      </w:pPr>
    </w:p>
    <w:p w14:paraId="107C5DDD" w14:textId="77777777" w:rsidR="009447BC" w:rsidRDefault="009447BC" w:rsidP="009447BC">
      <w:pPr>
        <w:spacing w:before="60" w:after="60"/>
      </w:pPr>
    </w:p>
    <w:p w14:paraId="2671A88D" w14:textId="77777777" w:rsidR="00514F3D" w:rsidRDefault="00514F3D" w:rsidP="00897390"/>
    <w:tbl>
      <w:tblPr>
        <w:tblStyle w:val="Reetkatablice"/>
        <w:tblW w:w="0" w:type="auto"/>
        <w:tblLook w:val="04A0" w:firstRow="1" w:lastRow="0" w:firstColumn="1" w:lastColumn="0" w:noHBand="0" w:noVBand="1"/>
      </w:tblPr>
      <w:tblGrid>
        <w:gridCol w:w="1838"/>
        <w:gridCol w:w="11832"/>
      </w:tblGrid>
      <w:tr w:rsidR="00514F3D" w:rsidRPr="008A193B" w14:paraId="137D71CF" w14:textId="77777777" w:rsidTr="00397438">
        <w:tc>
          <w:tcPr>
            <w:tcW w:w="1838" w:type="dxa"/>
            <w:shd w:val="clear" w:color="auto" w:fill="000000" w:themeFill="text1"/>
          </w:tcPr>
          <w:p w14:paraId="6EC3B2F4" w14:textId="77777777" w:rsidR="00514F3D" w:rsidRPr="008A193B" w:rsidRDefault="00514F3D" w:rsidP="00397438">
            <w:pPr>
              <w:rPr>
                <w:b/>
              </w:rPr>
            </w:pPr>
          </w:p>
        </w:tc>
        <w:tc>
          <w:tcPr>
            <w:tcW w:w="11832" w:type="dxa"/>
            <w:shd w:val="clear" w:color="auto" w:fill="000000" w:themeFill="text1"/>
          </w:tcPr>
          <w:p w14:paraId="64B51F44" w14:textId="77777777" w:rsidR="00514F3D" w:rsidRPr="008A193B" w:rsidRDefault="00514F3D" w:rsidP="00397438"/>
        </w:tc>
      </w:tr>
      <w:tr w:rsidR="00514F3D" w:rsidRPr="008A193B" w14:paraId="460CF974" w14:textId="77777777" w:rsidTr="00397438">
        <w:tc>
          <w:tcPr>
            <w:tcW w:w="1838" w:type="dxa"/>
            <w:shd w:val="clear" w:color="auto" w:fill="D9D9D9" w:themeFill="background1" w:themeFillShade="D9"/>
            <w:vAlign w:val="center"/>
          </w:tcPr>
          <w:p w14:paraId="4E83E093" w14:textId="77777777" w:rsidR="00514F3D" w:rsidRPr="00377399" w:rsidRDefault="00514F3D" w:rsidP="00397438">
            <w:pPr>
              <w:rPr>
                <w:b/>
              </w:rPr>
            </w:pPr>
            <w:r w:rsidRPr="00377399">
              <w:rPr>
                <w:b/>
              </w:rPr>
              <w:lastRenderedPageBreak/>
              <w:t>Test Case Number</w:t>
            </w:r>
          </w:p>
        </w:tc>
        <w:tc>
          <w:tcPr>
            <w:tcW w:w="11832" w:type="dxa"/>
            <w:shd w:val="clear" w:color="auto" w:fill="D9D9D9" w:themeFill="background1" w:themeFillShade="D9"/>
            <w:vAlign w:val="center"/>
          </w:tcPr>
          <w:p w14:paraId="344B4118" w14:textId="7CDD5A51" w:rsidR="00514F3D" w:rsidRPr="00377399" w:rsidRDefault="00514F3D" w:rsidP="00397438">
            <w:pPr>
              <w:rPr>
                <w:b/>
              </w:rPr>
            </w:pPr>
            <w:r w:rsidRPr="00377399">
              <w:rPr>
                <w:b/>
              </w:rPr>
              <w:t>#</w:t>
            </w:r>
            <w:r w:rsidR="00D15DD3">
              <w:rPr>
                <w:b/>
              </w:rPr>
              <w:t>36</w:t>
            </w:r>
            <w:r w:rsidR="00D649B4">
              <w:rPr>
                <w:b/>
              </w:rPr>
              <w:t>.1</w:t>
            </w:r>
          </w:p>
        </w:tc>
      </w:tr>
      <w:tr w:rsidR="00514F3D" w:rsidRPr="008A193B" w14:paraId="2282D5BB" w14:textId="77777777" w:rsidTr="00397438">
        <w:tc>
          <w:tcPr>
            <w:tcW w:w="1838" w:type="dxa"/>
            <w:vAlign w:val="center"/>
          </w:tcPr>
          <w:p w14:paraId="7ACAB8C5" w14:textId="77777777" w:rsidR="00514F3D" w:rsidRPr="008A193B" w:rsidRDefault="00514F3D" w:rsidP="00397438">
            <w:r w:rsidRPr="008A193B">
              <w:rPr>
                <w:b/>
              </w:rPr>
              <w:t>Prerequisites</w:t>
            </w:r>
          </w:p>
        </w:tc>
        <w:tc>
          <w:tcPr>
            <w:tcW w:w="11832" w:type="dxa"/>
          </w:tcPr>
          <w:p w14:paraId="4E1F5168" w14:textId="1B9719BF" w:rsidR="00514F3D" w:rsidRPr="008A193B" w:rsidRDefault="00514F3D" w:rsidP="00397438">
            <w:r>
              <w:t xml:space="preserve">  </w:t>
            </w:r>
            <w:r w:rsidR="007D3C34">
              <w:t>‘’The user needs to have photo inside the album.’</w:t>
            </w:r>
          </w:p>
        </w:tc>
      </w:tr>
      <w:tr w:rsidR="00514F3D" w:rsidRPr="008A193B" w14:paraId="20DE4C1C" w14:textId="77777777" w:rsidTr="00397438">
        <w:tc>
          <w:tcPr>
            <w:tcW w:w="1838" w:type="dxa"/>
            <w:vAlign w:val="center"/>
          </w:tcPr>
          <w:p w14:paraId="104E1D56" w14:textId="77777777" w:rsidR="00514F3D" w:rsidRPr="008A193B" w:rsidRDefault="00514F3D" w:rsidP="00397438">
            <w:pPr>
              <w:rPr>
                <w:b/>
              </w:rPr>
            </w:pPr>
            <w:r w:rsidRPr="008A193B">
              <w:rPr>
                <w:b/>
              </w:rPr>
              <w:t>Test Case Steps</w:t>
            </w:r>
          </w:p>
        </w:tc>
        <w:tc>
          <w:tcPr>
            <w:tcW w:w="11832" w:type="dxa"/>
          </w:tcPr>
          <w:p w14:paraId="1FC81AC6" w14:textId="77777777" w:rsidR="00514F3D" w:rsidRDefault="00514F3D" w:rsidP="003E5D20">
            <w:pPr>
              <w:pStyle w:val="Odlomakpopisa"/>
              <w:numPr>
                <w:ilvl w:val="0"/>
                <w:numId w:val="60"/>
              </w:numPr>
            </w:pPr>
            <w:r>
              <w:t xml:space="preserve">Open browser and go to: </w:t>
            </w:r>
            <w:hyperlink r:id="rId71" w:history="1">
              <w:r w:rsidRPr="00480B10">
                <w:rPr>
                  <w:rStyle w:val="Hiperveza"/>
                </w:rPr>
                <w:t>http://demo.baasic.com/angular/starterkit-photo-gallery/main</w:t>
              </w:r>
            </w:hyperlink>
          </w:p>
          <w:p w14:paraId="5AB7F00D" w14:textId="77777777" w:rsidR="00514F3D" w:rsidRDefault="00514F3D" w:rsidP="003E5D20">
            <w:pPr>
              <w:pStyle w:val="Odlomakpopisa"/>
              <w:numPr>
                <w:ilvl w:val="0"/>
                <w:numId w:val="60"/>
              </w:numPr>
            </w:pPr>
            <w:r>
              <w:t>Lean the mouse on photo (logo)</w:t>
            </w:r>
          </w:p>
          <w:p w14:paraId="5D80FF8F" w14:textId="77777777" w:rsidR="00514F3D" w:rsidRDefault="00514F3D" w:rsidP="003E5D20">
            <w:pPr>
              <w:pStyle w:val="Odlomakpopisa"/>
              <w:numPr>
                <w:ilvl w:val="0"/>
                <w:numId w:val="60"/>
              </w:numPr>
            </w:pPr>
            <w:r>
              <w:t>Click on ‘Menu’</w:t>
            </w:r>
          </w:p>
          <w:p w14:paraId="38D8ECD0" w14:textId="77777777" w:rsidR="00514F3D" w:rsidRDefault="00514F3D" w:rsidP="003E5D20">
            <w:pPr>
              <w:pStyle w:val="Odlomakpopisa"/>
              <w:numPr>
                <w:ilvl w:val="0"/>
                <w:numId w:val="60"/>
              </w:numPr>
            </w:pPr>
            <w:r>
              <w:t>Click on ‘Login’</w:t>
            </w:r>
          </w:p>
          <w:p w14:paraId="7501B58F" w14:textId="77777777" w:rsidR="00514F3D" w:rsidRDefault="00514F3D" w:rsidP="003E5D20">
            <w:pPr>
              <w:pStyle w:val="Odlomakpopisa"/>
              <w:numPr>
                <w:ilvl w:val="0"/>
                <w:numId w:val="60"/>
              </w:numPr>
            </w:pPr>
            <w:r>
              <w:t>Type correct username or email address</w:t>
            </w:r>
          </w:p>
          <w:p w14:paraId="5D9F3286" w14:textId="77777777" w:rsidR="00514F3D" w:rsidRDefault="00514F3D" w:rsidP="003E5D20">
            <w:pPr>
              <w:pStyle w:val="Odlomakpopisa"/>
              <w:numPr>
                <w:ilvl w:val="0"/>
                <w:numId w:val="60"/>
              </w:numPr>
            </w:pPr>
            <w:r>
              <w:t>Type correct password</w:t>
            </w:r>
          </w:p>
          <w:p w14:paraId="3F621705" w14:textId="77777777" w:rsidR="00514F3D" w:rsidRDefault="00514F3D" w:rsidP="003E5D20">
            <w:pPr>
              <w:pStyle w:val="Odlomakpopisa"/>
              <w:numPr>
                <w:ilvl w:val="0"/>
                <w:numId w:val="60"/>
              </w:numPr>
            </w:pPr>
            <w:r>
              <w:t>Click button ‘Login’ - ‘Photo Gallery’ page/profile</w:t>
            </w:r>
          </w:p>
          <w:p w14:paraId="3119FA93" w14:textId="77777777" w:rsidR="00514F3D" w:rsidRDefault="00514F3D" w:rsidP="003E5D20">
            <w:pPr>
              <w:pStyle w:val="Odlomakpopisa"/>
              <w:numPr>
                <w:ilvl w:val="0"/>
                <w:numId w:val="60"/>
              </w:numPr>
            </w:pPr>
            <w:r>
              <w:t>Lean the mouse on photo (logo)</w:t>
            </w:r>
          </w:p>
          <w:p w14:paraId="4CAEB87C" w14:textId="77777777" w:rsidR="00514F3D" w:rsidRDefault="00514F3D" w:rsidP="003E5D20">
            <w:pPr>
              <w:pStyle w:val="Odlomakpopisa"/>
              <w:numPr>
                <w:ilvl w:val="0"/>
                <w:numId w:val="60"/>
              </w:numPr>
            </w:pPr>
            <w:r>
              <w:t>Click on ‘Menu’</w:t>
            </w:r>
          </w:p>
          <w:p w14:paraId="65E85A24" w14:textId="77777777" w:rsidR="00514F3D" w:rsidRDefault="00514F3D" w:rsidP="003E5D20">
            <w:pPr>
              <w:pStyle w:val="Odlomakpopisa"/>
              <w:numPr>
                <w:ilvl w:val="0"/>
                <w:numId w:val="60"/>
              </w:numPr>
            </w:pPr>
            <w:r>
              <w:t xml:space="preserve">Click on ’Profile’ </w:t>
            </w:r>
          </w:p>
          <w:p w14:paraId="1DD702E7" w14:textId="77777777" w:rsidR="00514F3D" w:rsidRDefault="00514F3D" w:rsidP="003E5D20">
            <w:pPr>
              <w:pStyle w:val="Odlomakpopisa"/>
              <w:numPr>
                <w:ilvl w:val="0"/>
                <w:numId w:val="60"/>
              </w:numPr>
            </w:pPr>
            <w:r>
              <w:t>Lean the mouse on album cover photo</w:t>
            </w:r>
          </w:p>
          <w:p w14:paraId="5C971A01" w14:textId="77777777" w:rsidR="00514F3D" w:rsidRPr="008A193B" w:rsidRDefault="00514F3D" w:rsidP="003E5D20">
            <w:pPr>
              <w:pStyle w:val="Odlomakpopisa"/>
              <w:numPr>
                <w:ilvl w:val="0"/>
                <w:numId w:val="60"/>
              </w:numPr>
            </w:pPr>
            <w:r>
              <w:t>Click on album cover photo</w:t>
            </w:r>
          </w:p>
          <w:p w14:paraId="2BCD7A25" w14:textId="3965775E" w:rsidR="00514F3D" w:rsidRDefault="000A368A" w:rsidP="003E5D20">
            <w:pPr>
              <w:pStyle w:val="Odlomakpopisa"/>
              <w:numPr>
                <w:ilvl w:val="0"/>
                <w:numId w:val="60"/>
              </w:numPr>
            </w:pPr>
            <w:r>
              <w:t>Lean the mouse on</w:t>
            </w:r>
            <w:r w:rsidR="00514F3D">
              <w:t xml:space="preserve"> photo</w:t>
            </w:r>
          </w:p>
          <w:p w14:paraId="04D3B8DC" w14:textId="77777777" w:rsidR="00514F3D" w:rsidRDefault="00514F3D" w:rsidP="003E5D20">
            <w:pPr>
              <w:pStyle w:val="Odlomakpopisa"/>
              <w:numPr>
                <w:ilvl w:val="0"/>
                <w:numId w:val="60"/>
              </w:numPr>
            </w:pPr>
            <w:r>
              <w:t>Click on ‘Delete’</w:t>
            </w:r>
          </w:p>
          <w:p w14:paraId="4967741D" w14:textId="7C48DF99" w:rsidR="00514F3D" w:rsidRPr="008A193B" w:rsidRDefault="00514F3D" w:rsidP="003E5D20">
            <w:pPr>
              <w:pStyle w:val="Odlomakpopisa"/>
              <w:numPr>
                <w:ilvl w:val="0"/>
                <w:numId w:val="60"/>
              </w:numPr>
            </w:pPr>
            <w:r>
              <w:t>Pop-up - click on ‘Cancel’ or ‘Delete’</w:t>
            </w:r>
          </w:p>
        </w:tc>
      </w:tr>
      <w:tr w:rsidR="00514F3D" w:rsidRPr="008A193B" w14:paraId="1B48FFB3" w14:textId="77777777" w:rsidTr="00397438">
        <w:tc>
          <w:tcPr>
            <w:tcW w:w="1838" w:type="dxa"/>
            <w:vAlign w:val="center"/>
          </w:tcPr>
          <w:p w14:paraId="0B1AA445" w14:textId="77777777" w:rsidR="00514F3D" w:rsidRPr="008A193B" w:rsidRDefault="00514F3D" w:rsidP="00397438">
            <w:pPr>
              <w:rPr>
                <w:b/>
              </w:rPr>
            </w:pPr>
            <w:r w:rsidRPr="008A193B">
              <w:rPr>
                <w:b/>
              </w:rPr>
              <w:t>Expected Result</w:t>
            </w:r>
          </w:p>
        </w:tc>
        <w:tc>
          <w:tcPr>
            <w:tcW w:w="11832" w:type="dxa"/>
          </w:tcPr>
          <w:p w14:paraId="181C933B" w14:textId="1D664A78" w:rsidR="00514F3D" w:rsidRPr="008A193B" w:rsidRDefault="00514F3D" w:rsidP="00397438">
            <w:r>
              <w:t xml:space="preserve">‘Delete’ button gives possibility to delete photo, ‘Cancel’ button gives possibility to leave and not delete photo. </w:t>
            </w:r>
          </w:p>
        </w:tc>
      </w:tr>
      <w:tr w:rsidR="00514F3D" w:rsidRPr="008A193B" w14:paraId="097CA277" w14:textId="77777777" w:rsidTr="00397438">
        <w:tc>
          <w:tcPr>
            <w:tcW w:w="1838" w:type="dxa"/>
            <w:vAlign w:val="center"/>
          </w:tcPr>
          <w:p w14:paraId="5A863185" w14:textId="77777777" w:rsidR="00514F3D" w:rsidRPr="008A193B" w:rsidRDefault="00514F3D" w:rsidP="00397438">
            <w:pPr>
              <w:rPr>
                <w:b/>
              </w:rPr>
            </w:pPr>
            <w:r w:rsidRPr="008A193B">
              <w:rPr>
                <w:b/>
              </w:rPr>
              <w:t>Actual Result</w:t>
            </w:r>
          </w:p>
        </w:tc>
        <w:tc>
          <w:tcPr>
            <w:tcW w:w="11832" w:type="dxa"/>
          </w:tcPr>
          <w:p w14:paraId="69269DB2" w14:textId="20533913" w:rsidR="00514F3D" w:rsidRPr="008A193B" w:rsidRDefault="00514F3D" w:rsidP="00397438">
            <w:r>
              <w:t>With ‘Delete’ button user can delete photo and with ‘Cancel’ button he can leave and not delete photo.</w:t>
            </w:r>
            <w:r w:rsidR="002A635B">
              <w:t xml:space="preserve"> On mobile version delete option </w:t>
            </w:r>
            <w:r w:rsidR="003F1DEE">
              <w:t xml:space="preserve">doesn’t </w:t>
            </w:r>
            <w:r w:rsidR="002A635B">
              <w:t>exists.</w:t>
            </w:r>
          </w:p>
        </w:tc>
      </w:tr>
      <w:tr w:rsidR="00514F3D" w:rsidRPr="008A193B" w14:paraId="6B77146B" w14:textId="77777777" w:rsidTr="00397438">
        <w:tc>
          <w:tcPr>
            <w:tcW w:w="1838" w:type="dxa"/>
            <w:vAlign w:val="center"/>
          </w:tcPr>
          <w:p w14:paraId="0D7158D2" w14:textId="77777777" w:rsidR="00514F3D" w:rsidRPr="008A193B" w:rsidRDefault="00514F3D"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50691C7F" w14:textId="40B70845" w:rsidR="00514F3D" w:rsidRPr="008A193B" w:rsidRDefault="00633208" w:rsidP="00397438">
            <w:r w:rsidRPr="00EC199B">
              <w:rPr>
                <w:b/>
                <w:color w:val="FF0000"/>
              </w:rPr>
              <w:t>Fail</w:t>
            </w:r>
          </w:p>
        </w:tc>
      </w:tr>
      <w:tr w:rsidR="00514F3D" w:rsidRPr="008A193B" w14:paraId="4B1CC2EC" w14:textId="77777777" w:rsidTr="00397438">
        <w:tc>
          <w:tcPr>
            <w:tcW w:w="1838" w:type="dxa"/>
            <w:vAlign w:val="center"/>
          </w:tcPr>
          <w:p w14:paraId="5257365F" w14:textId="77777777" w:rsidR="00514F3D" w:rsidRPr="008A193B" w:rsidRDefault="00514F3D" w:rsidP="00397438">
            <w:pPr>
              <w:rPr>
                <w:b/>
              </w:rPr>
            </w:pPr>
            <w:r>
              <w:rPr>
                <w:b/>
              </w:rPr>
              <w:t>Notes</w:t>
            </w:r>
          </w:p>
        </w:tc>
        <w:tc>
          <w:tcPr>
            <w:tcW w:w="11832" w:type="dxa"/>
          </w:tcPr>
          <w:p w14:paraId="76CDAAC2" w14:textId="647057C8" w:rsidR="00514F3D" w:rsidRPr="006C6BA0" w:rsidRDefault="00181EE6" w:rsidP="00397438">
            <w:r>
              <w:t>‘Delete’ button is not visible on mobile version.</w:t>
            </w:r>
          </w:p>
        </w:tc>
      </w:tr>
      <w:tr w:rsidR="00514F3D" w:rsidRPr="008A193B" w14:paraId="1635E6BA" w14:textId="77777777" w:rsidTr="00397438">
        <w:tc>
          <w:tcPr>
            <w:tcW w:w="1838" w:type="dxa"/>
            <w:shd w:val="clear" w:color="auto" w:fill="000000" w:themeFill="text1"/>
          </w:tcPr>
          <w:p w14:paraId="296EA7AF" w14:textId="77777777" w:rsidR="00514F3D" w:rsidRPr="008A193B" w:rsidRDefault="00514F3D" w:rsidP="00397438">
            <w:pPr>
              <w:rPr>
                <w:b/>
              </w:rPr>
            </w:pPr>
          </w:p>
        </w:tc>
        <w:tc>
          <w:tcPr>
            <w:tcW w:w="11832" w:type="dxa"/>
            <w:shd w:val="clear" w:color="auto" w:fill="000000" w:themeFill="text1"/>
          </w:tcPr>
          <w:p w14:paraId="1523B726" w14:textId="77777777" w:rsidR="00514F3D" w:rsidRPr="006C6BA0" w:rsidRDefault="00514F3D" w:rsidP="00397438"/>
        </w:tc>
      </w:tr>
    </w:tbl>
    <w:p w14:paraId="715BEDEE" w14:textId="77777777" w:rsidR="00514F3D" w:rsidRDefault="00514F3D" w:rsidP="00897390"/>
    <w:p w14:paraId="19DA34F1" w14:textId="77777777" w:rsidR="00514F3D" w:rsidRDefault="00514F3D" w:rsidP="00897390"/>
    <w:p w14:paraId="632DB71F" w14:textId="77777777" w:rsidR="00514F3D" w:rsidRDefault="00514F3D" w:rsidP="00897390"/>
    <w:p w14:paraId="1E243996" w14:textId="77777777" w:rsidR="00320FF0" w:rsidRDefault="00320FF0" w:rsidP="00897390"/>
    <w:p w14:paraId="6EC1E12B" w14:textId="77777777" w:rsidR="00320FF0" w:rsidRDefault="00320FF0" w:rsidP="00897390"/>
    <w:p w14:paraId="1EE818DF" w14:textId="77777777" w:rsidR="00320FF0" w:rsidRDefault="00320FF0" w:rsidP="00897390"/>
    <w:p w14:paraId="490EEC5E" w14:textId="77777777" w:rsidR="00320FF0" w:rsidRDefault="00320FF0" w:rsidP="00897390"/>
    <w:p w14:paraId="57B87C79" w14:textId="77777777" w:rsidR="00B70945" w:rsidRDefault="00B70945" w:rsidP="00897390"/>
    <w:p w14:paraId="5F7132A7" w14:textId="77777777" w:rsidR="00B70945" w:rsidRDefault="00B70945" w:rsidP="00897390"/>
    <w:p w14:paraId="431B8F40" w14:textId="77777777" w:rsidR="00320FF0" w:rsidRDefault="00320FF0" w:rsidP="00897390"/>
    <w:p w14:paraId="13535D80" w14:textId="77777777" w:rsidR="00320FF0" w:rsidRDefault="00320FF0" w:rsidP="00897390"/>
    <w:tbl>
      <w:tblPr>
        <w:tblStyle w:val="Reetkatablice"/>
        <w:tblW w:w="0" w:type="auto"/>
        <w:tblLook w:val="04A0" w:firstRow="1" w:lastRow="0" w:firstColumn="1" w:lastColumn="0" w:noHBand="0" w:noVBand="1"/>
      </w:tblPr>
      <w:tblGrid>
        <w:gridCol w:w="1838"/>
        <w:gridCol w:w="11832"/>
      </w:tblGrid>
      <w:tr w:rsidR="00250B1D" w:rsidRPr="008A193B" w14:paraId="4B79CB9B" w14:textId="77777777" w:rsidTr="00397438">
        <w:tc>
          <w:tcPr>
            <w:tcW w:w="1838" w:type="dxa"/>
            <w:shd w:val="clear" w:color="auto" w:fill="000000" w:themeFill="text1"/>
          </w:tcPr>
          <w:p w14:paraId="6AA5A42F" w14:textId="77777777" w:rsidR="00250B1D" w:rsidRPr="008A193B" w:rsidRDefault="00250B1D" w:rsidP="00397438">
            <w:pPr>
              <w:rPr>
                <w:b/>
              </w:rPr>
            </w:pPr>
          </w:p>
        </w:tc>
        <w:tc>
          <w:tcPr>
            <w:tcW w:w="11832" w:type="dxa"/>
            <w:shd w:val="clear" w:color="auto" w:fill="000000" w:themeFill="text1"/>
          </w:tcPr>
          <w:p w14:paraId="6F98942F" w14:textId="77777777" w:rsidR="00250B1D" w:rsidRPr="008A193B" w:rsidRDefault="00250B1D" w:rsidP="00397438"/>
        </w:tc>
      </w:tr>
      <w:tr w:rsidR="00250B1D" w:rsidRPr="008A193B" w14:paraId="5FF439D5" w14:textId="77777777" w:rsidTr="00397438">
        <w:tc>
          <w:tcPr>
            <w:tcW w:w="1838" w:type="dxa"/>
            <w:shd w:val="clear" w:color="auto" w:fill="D9D9D9" w:themeFill="background1" w:themeFillShade="D9"/>
            <w:vAlign w:val="center"/>
          </w:tcPr>
          <w:p w14:paraId="1A84CEF4" w14:textId="77777777" w:rsidR="00250B1D" w:rsidRPr="00377399" w:rsidRDefault="00250B1D" w:rsidP="00397438">
            <w:pPr>
              <w:rPr>
                <w:b/>
              </w:rPr>
            </w:pPr>
            <w:r w:rsidRPr="00377399">
              <w:rPr>
                <w:b/>
              </w:rPr>
              <w:lastRenderedPageBreak/>
              <w:t>Test Case Number</w:t>
            </w:r>
          </w:p>
        </w:tc>
        <w:tc>
          <w:tcPr>
            <w:tcW w:w="11832" w:type="dxa"/>
            <w:shd w:val="clear" w:color="auto" w:fill="D9D9D9" w:themeFill="background1" w:themeFillShade="D9"/>
            <w:vAlign w:val="center"/>
          </w:tcPr>
          <w:p w14:paraId="740431B7" w14:textId="4A688B37" w:rsidR="00250B1D" w:rsidRPr="00377399" w:rsidRDefault="00250B1D" w:rsidP="00397438">
            <w:pPr>
              <w:rPr>
                <w:b/>
              </w:rPr>
            </w:pPr>
            <w:r w:rsidRPr="00377399">
              <w:rPr>
                <w:b/>
              </w:rPr>
              <w:t>#</w:t>
            </w:r>
            <w:r w:rsidR="00D15DD3">
              <w:rPr>
                <w:b/>
              </w:rPr>
              <w:t>36</w:t>
            </w:r>
            <w:r>
              <w:rPr>
                <w:b/>
              </w:rPr>
              <w:t>.2</w:t>
            </w:r>
          </w:p>
        </w:tc>
      </w:tr>
      <w:tr w:rsidR="00250B1D" w:rsidRPr="008A193B" w14:paraId="371F1E51" w14:textId="77777777" w:rsidTr="00397438">
        <w:tc>
          <w:tcPr>
            <w:tcW w:w="1838" w:type="dxa"/>
            <w:vAlign w:val="center"/>
          </w:tcPr>
          <w:p w14:paraId="375B8010" w14:textId="77777777" w:rsidR="00250B1D" w:rsidRPr="008A193B" w:rsidRDefault="00250B1D" w:rsidP="00397438">
            <w:r w:rsidRPr="008A193B">
              <w:rPr>
                <w:b/>
              </w:rPr>
              <w:t>Prerequisites</w:t>
            </w:r>
          </w:p>
        </w:tc>
        <w:tc>
          <w:tcPr>
            <w:tcW w:w="11832" w:type="dxa"/>
          </w:tcPr>
          <w:p w14:paraId="4C4CBDEE" w14:textId="4E4426D6" w:rsidR="00250B1D" w:rsidRPr="008A193B" w:rsidRDefault="00250B1D" w:rsidP="00397438">
            <w:r>
              <w:t xml:space="preserve">  </w:t>
            </w:r>
            <w:r w:rsidR="001D404B">
              <w:t>‘’The user needs to have photo inside the album.’</w:t>
            </w:r>
          </w:p>
        </w:tc>
      </w:tr>
      <w:tr w:rsidR="00250B1D" w:rsidRPr="008A193B" w14:paraId="0AC3EB8A" w14:textId="77777777" w:rsidTr="00397438">
        <w:tc>
          <w:tcPr>
            <w:tcW w:w="1838" w:type="dxa"/>
            <w:vAlign w:val="center"/>
          </w:tcPr>
          <w:p w14:paraId="3FDACE83" w14:textId="77777777" w:rsidR="00250B1D" w:rsidRPr="008A193B" w:rsidRDefault="00250B1D" w:rsidP="00397438">
            <w:pPr>
              <w:rPr>
                <w:b/>
              </w:rPr>
            </w:pPr>
            <w:r w:rsidRPr="008A193B">
              <w:rPr>
                <w:b/>
              </w:rPr>
              <w:t>Test Case Steps</w:t>
            </w:r>
          </w:p>
        </w:tc>
        <w:tc>
          <w:tcPr>
            <w:tcW w:w="11832" w:type="dxa"/>
          </w:tcPr>
          <w:p w14:paraId="48313D33" w14:textId="77777777" w:rsidR="00250B1D" w:rsidRDefault="00250B1D" w:rsidP="003E5D20">
            <w:pPr>
              <w:pStyle w:val="Odlomakpopisa"/>
              <w:numPr>
                <w:ilvl w:val="0"/>
                <w:numId w:val="61"/>
              </w:numPr>
            </w:pPr>
            <w:r>
              <w:t xml:space="preserve">Open browser and go to: </w:t>
            </w:r>
            <w:hyperlink r:id="rId72" w:history="1">
              <w:r w:rsidRPr="00480B10">
                <w:rPr>
                  <w:rStyle w:val="Hiperveza"/>
                </w:rPr>
                <w:t>http://demo.baasic.com/angular/starterkit-photo-gallery/main</w:t>
              </w:r>
            </w:hyperlink>
          </w:p>
          <w:p w14:paraId="24059D8E" w14:textId="77777777" w:rsidR="00250B1D" w:rsidRDefault="00250B1D" w:rsidP="003E5D20">
            <w:pPr>
              <w:pStyle w:val="Odlomakpopisa"/>
              <w:numPr>
                <w:ilvl w:val="0"/>
                <w:numId w:val="61"/>
              </w:numPr>
            </w:pPr>
            <w:r>
              <w:t>Lean the mouse on photo (logo)</w:t>
            </w:r>
          </w:p>
          <w:p w14:paraId="067A03C4" w14:textId="77777777" w:rsidR="00250B1D" w:rsidRDefault="00250B1D" w:rsidP="003E5D20">
            <w:pPr>
              <w:pStyle w:val="Odlomakpopisa"/>
              <w:numPr>
                <w:ilvl w:val="0"/>
                <w:numId w:val="61"/>
              </w:numPr>
            </w:pPr>
            <w:r>
              <w:t>Click on ‘Menu’</w:t>
            </w:r>
          </w:p>
          <w:p w14:paraId="11EF2C01" w14:textId="77777777" w:rsidR="00250B1D" w:rsidRDefault="00250B1D" w:rsidP="003E5D20">
            <w:pPr>
              <w:pStyle w:val="Odlomakpopisa"/>
              <w:numPr>
                <w:ilvl w:val="0"/>
                <w:numId w:val="61"/>
              </w:numPr>
            </w:pPr>
            <w:r>
              <w:t>Click on ‘Login’</w:t>
            </w:r>
          </w:p>
          <w:p w14:paraId="1F77E5E0" w14:textId="77777777" w:rsidR="00250B1D" w:rsidRDefault="00250B1D" w:rsidP="003E5D20">
            <w:pPr>
              <w:pStyle w:val="Odlomakpopisa"/>
              <w:numPr>
                <w:ilvl w:val="0"/>
                <w:numId w:val="61"/>
              </w:numPr>
            </w:pPr>
            <w:r>
              <w:t>Type correct username or email address</w:t>
            </w:r>
          </w:p>
          <w:p w14:paraId="55BA8F1A" w14:textId="77777777" w:rsidR="00250B1D" w:rsidRDefault="00250B1D" w:rsidP="003E5D20">
            <w:pPr>
              <w:pStyle w:val="Odlomakpopisa"/>
              <w:numPr>
                <w:ilvl w:val="0"/>
                <w:numId w:val="61"/>
              </w:numPr>
            </w:pPr>
            <w:r>
              <w:t>Type correct password</w:t>
            </w:r>
          </w:p>
          <w:p w14:paraId="7110B248" w14:textId="77777777" w:rsidR="00250B1D" w:rsidRDefault="00250B1D" w:rsidP="003E5D20">
            <w:pPr>
              <w:pStyle w:val="Odlomakpopisa"/>
              <w:numPr>
                <w:ilvl w:val="0"/>
                <w:numId w:val="61"/>
              </w:numPr>
            </w:pPr>
            <w:r>
              <w:t>Click button ‘Login’ - ‘Photo Gallery’ page/profile</w:t>
            </w:r>
          </w:p>
          <w:p w14:paraId="28946C31" w14:textId="77777777" w:rsidR="00250B1D" w:rsidRDefault="00250B1D" w:rsidP="003E5D20">
            <w:pPr>
              <w:pStyle w:val="Odlomakpopisa"/>
              <w:numPr>
                <w:ilvl w:val="0"/>
                <w:numId w:val="61"/>
              </w:numPr>
            </w:pPr>
            <w:r>
              <w:t>Lean the mouse on photo (logo)</w:t>
            </w:r>
          </w:p>
          <w:p w14:paraId="61076D57" w14:textId="77777777" w:rsidR="00250B1D" w:rsidRDefault="00250B1D" w:rsidP="003E5D20">
            <w:pPr>
              <w:pStyle w:val="Odlomakpopisa"/>
              <w:numPr>
                <w:ilvl w:val="0"/>
                <w:numId w:val="61"/>
              </w:numPr>
            </w:pPr>
            <w:r>
              <w:t>Click on ‘Menu’</w:t>
            </w:r>
          </w:p>
          <w:p w14:paraId="74FA7EC4" w14:textId="77777777" w:rsidR="00250B1D" w:rsidRDefault="00250B1D" w:rsidP="003E5D20">
            <w:pPr>
              <w:pStyle w:val="Odlomakpopisa"/>
              <w:numPr>
                <w:ilvl w:val="0"/>
                <w:numId w:val="61"/>
              </w:numPr>
            </w:pPr>
            <w:r>
              <w:t xml:space="preserve">Click on ’Profile’ </w:t>
            </w:r>
          </w:p>
          <w:p w14:paraId="48DE0F14" w14:textId="77777777" w:rsidR="00250B1D" w:rsidRDefault="00250B1D" w:rsidP="003E5D20">
            <w:pPr>
              <w:pStyle w:val="Odlomakpopisa"/>
              <w:numPr>
                <w:ilvl w:val="0"/>
                <w:numId w:val="61"/>
              </w:numPr>
            </w:pPr>
            <w:r>
              <w:t>Lean the mouse on album cover photo</w:t>
            </w:r>
          </w:p>
          <w:p w14:paraId="09F53F12" w14:textId="77777777" w:rsidR="00250B1D" w:rsidRPr="008A193B" w:rsidRDefault="00250B1D" w:rsidP="003E5D20">
            <w:pPr>
              <w:pStyle w:val="Odlomakpopisa"/>
              <w:numPr>
                <w:ilvl w:val="0"/>
                <w:numId w:val="61"/>
              </w:numPr>
            </w:pPr>
            <w:r>
              <w:t>Click on album cover photo</w:t>
            </w:r>
          </w:p>
          <w:p w14:paraId="6BCF4CD8" w14:textId="703AE329" w:rsidR="00250B1D" w:rsidRPr="008A193B" w:rsidRDefault="005C7F33" w:rsidP="003E5D20">
            <w:pPr>
              <w:pStyle w:val="Odlomakpopisa"/>
              <w:numPr>
                <w:ilvl w:val="0"/>
                <w:numId w:val="61"/>
              </w:numPr>
            </w:pPr>
            <w:r>
              <w:t>Lean the mouse on</w:t>
            </w:r>
            <w:r w:rsidR="00250B1D">
              <w:t xml:space="preserve"> photo</w:t>
            </w:r>
          </w:p>
        </w:tc>
      </w:tr>
      <w:tr w:rsidR="00250B1D" w:rsidRPr="008A193B" w14:paraId="27AAA1E5" w14:textId="77777777" w:rsidTr="00397438">
        <w:tc>
          <w:tcPr>
            <w:tcW w:w="1838" w:type="dxa"/>
            <w:vAlign w:val="center"/>
          </w:tcPr>
          <w:p w14:paraId="192FC45C" w14:textId="77777777" w:rsidR="00250B1D" w:rsidRPr="008A193B" w:rsidRDefault="00250B1D" w:rsidP="00397438">
            <w:pPr>
              <w:rPr>
                <w:b/>
              </w:rPr>
            </w:pPr>
            <w:r w:rsidRPr="008A193B">
              <w:rPr>
                <w:b/>
              </w:rPr>
              <w:t>Expected Result</w:t>
            </w:r>
          </w:p>
        </w:tc>
        <w:tc>
          <w:tcPr>
            <w:tcW w:w="11832" w:type="dxa"/>
          </w:tcPr>
          <w:p w14:paraId="588CABE0" w14:textId="7333F081" w:rsidR="00250B1D" w:rsidRPr="008A193B" w:rsidRDefault="00CD1DBC" w:rsidP="00CD1DBC">
            <w:r>
              <w:t>Photo has option to update</w:t>
            </w:r>
            <w:r w:rsidR="00CD6EFB">
              <w:t xml:space="preserve"> information</w:t>
            </w:r>
            <w:r>
              <w:t xml:space="preserve"> (description, title etc.)</w:t>
            </w:r>
          </w:p>
        </w:tc>
      </w:tr>
      <w:tr w:rsidR="00250B1D" w:rsidRPr="008A193B" w14:paraId="6A04E6BF" w14:textId="77777777" w:rsidTr="00397438">
        <w:tc>
          <w:tcPr>
            <w:tcW w:w="1838" w:type="dxa"/>
            <w:vAlign w:val="center"/>
          </w:tcPr>
          <w:p w14:paraId="581188C9" w14:textId="77777777" w:rsidR="00250B1D" w:rsidRPr="008A193B" w:rsidRDefault="00250B1D" w:rsidP="00397438">
            <w:pPr>
              <w:rPr>
                <w:b/>
              </w:rPr>
            </w:pPr>
            <w:r w:rsidRPr="008A193B">
              <w:rPr>
                <w:b/>
              </w:rPr>
              <w:t>Actual Result</w:t>
            </w:r>
          </w:p>
        </w:tc>
        <w:tc>
          <w:tcPr>
            <w:tcW w:w="11832" w:type="dxa"/>
          </w:tcPr>
          <w:p w14:paraId="33B96282" w14:textId="0EED06DA" w:rsidR="00250B1D" w:rsidRPr="008A193B" w:rsidRDefault="004F5596" w:rsidP="00397438">
            <w:r>
              <w:t>Photo doesn’t</w:t>
            </w:r>
            <w:r w:rsidR="00D22694">
              <w:t xml:space="preserve"> </w:t>
            </w:r>
            <w:r>
              <w:t>have option to update</w:t>
            </w:r>
            <w:r w:rsidR="00DA3FC7">
              <w:t xml:space="preserve"> information</w:t>
            </w:r>
            <w:r>
              <w:t xml:space="preserve"> e.g. description or title</w:t>
            </w:r>
          </w:p>
        </w:tc>
      </w:tr>
      <w:tr w:rsidR="00250B1D" w:rsidRPr="008A193B" w14:paraId="2BF7686D" w14:textId="77777777" w:rsidTr="00397438">
        <w:tc>
          <w:tcPr>
            <w:tcW w:w="1838" w:type="dxa"/>
            <w:vAlign w:val="center"/>
          </w:tcPr>
          <w:p w14:paraId="59151F34" w14:textId="77777777" w:rsidR="00250B1D" w:rsidRPr="008A193B" w:rsidRDefault="00250B1D"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1A5AE45C" w14:textId="7F47BB16" w:rsidR="00250B1D" w:rsidRPr="008A193B" w:rsidRDefault="00CD1DBC" w:rsidP="00397438">
            <w:r w:rsidRPr="00EC199B">
              <w:rPr>
                <w:b/>
                <w:color w:val="FF0000"/>
              </w:rPr>
              <w:t>Fail</w:t>
            </w:r>
          </w:p>
        </w:tc>
      </w:tr>
      <w:tr w:rsidR="00250B1D" w:rsidRPr="008A193B" w14:paraId="6A61DFC2" w14:textId="77777777" w:rsidTr="00397438">
        <w:tc>
          <w:tcPr>
            <w:tcW w:w="1838" w:type="dxa"/>
            <w:vAlign w:val="center"/>
          </w:tcPr>
          <w:p w14:paraId="4D6DF09E" w14:textId="77777777" w:rsidR="00250B1D" w:rsidRPr="008A193B" w:rsidRDefault="00250B1D" w:rsidP="00397438">
            <w:pPr>
              <w:rPr>
                <w:b/>
              </w:rPr>
            </w:pPr>
            <w:r>
              <w:rPr>
                <w:b/>
              </w:rPr>
              <w:t>Notes</w:t>
            </w:r>
          </w:p>
        </w:tc>
        <w:tc>
          <w:tcPr>
            <w:tcW w:w="11832" w:type="dxa"/>
          </w:tcPr>
          <w:p w14:paraId="0DB4C122" w14:textId="04EA87DD" w:rsidR="00250B1D" w:rsidRPr="00ED18B6" w:rsidRDefault="00ED18B6" w:rsidP="00397438">
            <w:r>
              <w:t xml:space="preserve">Photo inside the album doesn’t have </w:t>
            </w:r>
            <w:r w:rsidR="00A36E05">
              <w:t xml:space="preserve">an </w:t>
            </w:r>
            <w:r>
              <w:t>update option.</w:t>
            </w:r>
          </w:p>
        </w:tc>
      </w:tr>
      <w:tr w:rsidR="00250B1D" w:rsidRPr="008A193B" w14:paraId="2FA67F35" w14:textId="77777777" w:rsidTr="00397438">
        <w:tc>
          <w:tcPr>
            <w:tcW w:w="1838" w:type="dxa"/>
            <w:shd w:val="clear" w:color="auto" w:fill="000000" w:themeFill="text1"/>
          </w:tcPr>
          <w:p w14:paraId="47D20E56" w14:textId="77777777" w:rsidR="00250B1D" w:rsidRPr="008A193B" w:rsidRDefault="00250B1D" w:rsidP="00397438">
            <w:pPr>
              <w:rPr>
                <w:b/>
              </w:rPr>
            </w:pPr>
          </w:p>
        </w:tc>
        <w:tc>
          <w:tcPr>
            <w:tcW w:w="11832" w:type="dxa"/>
            <w:shd w:val="clear" w:color="auto" w:fill="000000" w:themeFill="text1"/>
          </w:tcPr>
          <w:p w14:paraId="607CD28E" w14:textId="77777777" w:rsidR="00250B1D" w:rsidRPr="006C6BA0" w:rsidRDefault="00250B1D" w:rsidP="00397438"/>
        </w:tc>
      </w:tr>
    </w:tbl>
    <w:p w14:paraId="0036A36A" w14:textId="77777777" w:rsidR="00320FF0" w:rsidRDefault="00320FF0" w:rsidP="00897390"/>
    <w:p w14:paraId="79FFBBE9" w14:textId="36F5474C" w:rsidR="00B70945" w:rsidRDefault="00B70945" w:rsidP="009447BC">
      <w:pPr>
        <w:spacing w:before="60" w:after="60"/>
      </w:pPr>
    </w:p>
    <w:p w14:paraId="1B07FBB4" w14:textId="77777777" w:rsidR="00106AC2" w:rsidRDefault="00106AC2" w:rsidP="009447BC">
      <w:pPr>
        <w:spacing w:before="60" w:after="60"/>
      </w:pPr>
    </w:p>
    <w:p w14:paraId="1C4FDE31" w14:textId="77777777" w:rsidR="00106AC2" w:rsidRDefault="00106AC2" w:rsidP="009447BC">
      <w:pPr>
        <w:spacing w:before="60" w:after="60"/>
      </w:pPr>
    </w:p>
    <w:p w14:paraId="3F0BC150" w14:textId="77777777" w:rsidR="00106AC2" w:rsidRDefault="00106AC2" w:rsidP="009447BC">
      <w:pPr>
        <w:spacing w:before="60" w:after="60"/>
      </w:pPr>
    </w:p>
    <w:p w14:paraId="4103E6CA" w14:textId="77777777" w:rsidR="00106AC2" w:rsidRDefault="00106AC2" w:rsidP="009447BC">
      <w:pPr>
        <w:spacing w:before="60" w:after="60"/>
      </w:pPr>
    </w:p>
    <w:p w14:paraId="7ABD11A9" w14:textId="77777777" w:rsidR="009447BC" w:rsidRDefault="009447BC" w:rsidP="009447BC">
      <w:pPr>
        <w:spacing w:before="60" w:after="60"/>
      </w:pPr>
    </w:p>
    <w:p w14:paraId="425B858B" w14:textId="77777777" w:rsidR="009447BC" w:rsidRDefault="009447BC" w:rsidP="009447BC">
      <w:pPr>
        <w:spacing w:before="60" w:after="60"/>
      </w:pPr>
    </w:p>
    <w:p w14:paraId="627EC83A" w14:textId="77777777" w:rsidR="00106AC2" w:rsidRDefault="00106AC2" w:rsidP="009447BC">
      <w:pPr>
        <w:spacing w:before="60" w:after="60"/>
      </w:pPr>
    </w:p>
    <w:p w14:paraId="01A07520" w14:textId="77777777" w:rsidR="00ED18B6" w:rsidRDefault="00ED18B6" w:rsidP="00897390"/>
    <w:tbl>
      <w:tblPr>
        <w:tblStyle w:val="Reetkatablice"/>
        <w:tblW w:w="0" w:type="auto"/>
        <w:tblLook w:val="04A0" w:firstRow="1" w:lastRow="0" w:firstColumn="1" w:lastColumn="0" w:noHBand="0" w:noVBand="1"/>
      </w:tblPr>
      <w:tblGrid>
        <w:gridCol w:w="1838"/>
        <w:gridCol w:w="11832"/>
      </w:tblGrid>
      <w:tr w:rsidR="005C7F33" w:rsidRPr="008A193B" w14:paraId="04E7C656" w14:textId="77777777" w:rsidTr="005C7F33">
        <w:trPr>
          <w:trHeight w:val="281"/>
        </w:trPr>
        <w:tc>
          <w:tcPr>
            <w:tcW w:w="1838" w:type="dxa"/>
            <w:shd w:val="clear" w:color="auto" w:fill="000000" w:themeFill="text1"/>
          </w:tcPr>
          <w:p w14:paraId="0B9A7CC9" w14:textId="77777777" w:rsidR="005C7F33" w:rsidRPr="008A193B" w:rsidRDefault="005C7F33" w:rsidP="00397438">
            <w:pPr>
              <w:rPr>
                <w:b/>
              </w:rPr>
            </w:pPr>
          </w:p>
        </w:tc>
        <w:tc>
          <w:tcPr>
            <w:tcW w:w="11832" w:type="dxa"/>
            <w:shd w:val="clear" w:color="auto" w:fill="000000" w:themeFill="text1"/>
          </w:tcPr>
          <w:p w14:paraId="40B1ED42" w14:textId="77777777" w:rsidR="005C7F33" w:rsidRPr="008A193B" w:rsidRDefault="005C7F33" w:rsidP="00397438"/>
        </w:tc>
      </w:tr>
      <w:tr w:rsidR="005C7F33" w:rsidRPr="008A193B" w14:paraId="1335C914" w14:textId="77777777" w:rsidTr="00397438">
        <w:tc>
          <w:tcPr>
            <w:tcW w:w="1838" w:type="dxa"/>
            <w:shd w:val="clear" w:color="auto" w:fill="D9D9D9" w:themeFill="background1" w:themeFillShade="D9"/>
            <w:vAlign w:val="center"/>
          </w:tcPr>
          <w:p w14:paraId="4AB07E0D" w14:textId="77777777" w:rsidR="005C7F33" w:rsidRPr="00377399" w:rsidRDefault="005C7F33" w:rsidP="00397438">
            <w:pPr>
              <w:rPr>
                <w:b/>
              </w:rPr>
            </w:pPr>
            <w:r w:rsidRPr="00377399">
              <w:rPr>
                <w:b/>
              </w:rPr>
              <w:lastRenderedPageBreak/>
              <w:t>Test Case Number</w:t>
            </w:r>
          </w:p>
        </w:tc>
        <w:tc>
          <w:tcPr>
            <w:tcW w:w="11832" w:type="dxa"/>
            <w:shd w:val="clear" w:color="auto" w:fill="D9D9D9" w:themeFill="background1" w:themeFillShade="D9"/>
            <w:vAlign w:val="center"/>
          </w:tcPr>
          <w:p w14:paraId="6FE08406" w14:textId="65E20634" w:rsidR="005C7F33" w:rsidRPr="00377399" w:rsidRDefault="005C7F33" w:rsidP="00397438">
            <w:pPr>
              <w:rPr>
                <w:b/>
              </w:rPr>
            </w:pPr>
            <w:r w:rsidRPr="00377399">
              <w:rPr>
                <w:b/>
              </w:rPr>
              <w:t>#</w:t>
            </w:r>
            <w:r w:rsidR="00D15DD3">
              <w:rPr>
                <w:b/>
              </w:rPr>
              <w:t>36</w:t>
            </w:r>
            <w:r>
              <w:rPr>
                <w:b/>
              </w:rPr>
              <w:t>.3</w:t>
            </w:r>
          </w:p>
        </w:tc>
      </w:tr>
      <w:tr w:rsidR="005C7F33" w:rsidRPr="008A193B" w14:paraId="65C0B0AC" w14:textId="77777777" w:rsidTr="00397438">
        <w:tc>
          <w:tcPr>
            <w:tcW w:w="1838" w:type="dxa"/>
            <w:vAlign w:val="center"/>
          </w:tcPr>
          <w:p w14:paraId="116FB127" w14:textId="77777777" w:rsidR="005C7F33" w:rsidRPr="008A193B" w:rsidRDefault="005C7F33" w:rsidP="00397438">
            <w:r w:rsidRPr="008A193B">
              <w:rPr>
                <w:b/>
              </w:rPr>
              <w:t>Prerequisites</w:t>
            </w:r>
          </w:p>
        </w:tc>
        <w:tc>
          <w:tcPr>
            <w:tcW w:w="11832" w:type="dxa"/>
          </w:tcPr>
          <w:p w14:paraId="04EBD114" w14:textId="77777777" w:rsidR="005C7F33" w:rsidRPr="008A193B" w:rsidRDefault="005C7F33" w:rsidP="00397438">
            <w:r>
              <w:t xml:space="preserve">  </w:t>
            </w:r>
          </w:p>
        </w:tc>
      </w:tr>
      <w:tr w:rsidR="005C7F33" w:rsidRPr="008A193B" w14:paraId="069C52A2" w14:textId="77777777" w:rsidTr="00397438">
        <w:tc>
          <w:tcPr>
            <w:tcW w:w="1838" w:type="dxa"/>
            <w:vAlign w:val="center"/>
          </w:tcPr>
          <w:p w14:paraId="2C46B078" w14:textId="77777777" w:rsidR="005C7F33" w:rsidRPr="008A193B" w:rsidRDefault="005C7F33" w:rsidP="00397438">
            <w:pPr>
              <w:rPr>
                <w:b/>
              </w:rPr>
            </w:pPr>
            <w:r w:rsidRPr="008A193B">
              <w:rPr>
                <w:b/>
              </w:rPr>
              <w:t>Test Case Steps</w:t>
            </w:r>
          </w:p>
        </w:tc>
        <w:tc>
          <w:tcPr>
            <w:tcW w:w="11832" w:type="dxa"/>
          </w:tcPr>
          <w:p w14:paraId="2EECBA58" w14:textId="77777777" w:rsidR="005C7F33" w:rsidRDefault="005C7F33" w:rsidP="003E5D20">
            <w:pPr>
              <w:pStyle w:val="Odlomakpopisa"/>
              <w:numPr>
                <w:ilvl w:val="0"/>
                <w:numId w:val="62"/>
              </w:numPr>
            </w:pPr>
            <w:r>
              <w:t xml:space="preserve">Open browser and go to: </w:t>
            </w:r>
            <w:hyperlink r:id="rId73" w:history="1">
              <w:r w:rsidRPr="00480B10">
                <w:rPr>
                  <w:rStyle w:val="Hiperveza"/>
                </w:rPr>
                <w:t>http://demo.baasic.com/angular/starterkit-photo-gallery/main</w:t>
              </w:r>
            </w:hyperlink>
          </w:p>
          <w:p w14:paraId="4AB59823" w14:textId="77777777" w:rsidR="005C7F33" w:rsidRDefault="005C7F33" w:rsidP="003E5D20">
            <w:pPr>
              <w:pStyle w:val="Odlomakpopisa"/>
              <w:numPr>
                <w:ilvl w:val="0"/>
                <w:numId w:val="62"/>
              </w:numPr>
            </w:pPr>
            <w:r>
              <w:t>Lean the mouse on photo (logo)</w:t>
            </w:r>
          </w:p>
          <w:p w14:paraId="339A4C36" w14:textId="77777777" w:rsidR="005C7F33" w:rsidRDefault="005C7F33" w:rsidP="003E5D20">
            <w:pPr>
              <w:pStyle w:val="Odlomakpopisa"/>
              <w:numPr>
                <w:ilvl w:val="0"/>
                <w:numId w:val="62"/>
              </w:numPr>
            </w:pPr>
            <w:r>
              <w:t>Click on ‘Menu’</w:t>
            </w:r>
          </w:p>
          <w:p w14:paraId="416A70C2" w14:textId="77777777" w:rsidR="005C7F33" w:rsidRDefault="005C7F33" w:rsidP="003E5D20">
            <w:pPr>
              <w:pStyle w:val="Odlomakpopisa"/>
              <w:numPr>
                <w:ilvl w:val="0"/>
                <w:numId w:val="62"/>
              </w:numPr>
            </w:pPr>
            <w:r>
              <w:t>Click on ‘Login’</w:t>
            </w:r>
          </w:p>
          <w:p w14:paraId="2B74A4B6" w14:textId="77777777" w:rsidR="005C7F33" w:rsidRDefault="005C7F33" w:rsidP="003E5D20">
            <w:pPr>
              <w:pStyle w:val="Odlomakpopisa"/>
              <w:numPr>
                <w:ilvl w:val="0"/>
                <w:numId w:val="62"/>
              </w:numPr>
            </w:pPr>
            <w:r>
              <w:t>Type correct username or email address</w:t>
            </w:r>
          </w:p>
          <w:p w14:paraId="34DF929D" w14:textId="77777777" w:rsidR="005C7F33" w:rsidRDefault="005C7F33" w:rsidP="003E5D20">
            <w:pPr>
              <w:pStyle w:val="Odlomakpopisa"/>
              <w:numPr>
                <w:ilvl w:val="0"/>
                <w:numId w:val="62"/>
              </w:numPr>
            </w:pPr>
            <w:r>
              <w:t>Type correct password</w:t>
            </w:r>
          </w:p>
          <w:p w14:paraId="0008693B" w14:textId="77777777" w:rsidR="005C7F33" w:rsidRDefault="005C7F33" w:rsidP="003E5D20">
            <w:pPr>
              <w:pStyle w:val="Odlomakpopisa"/>
              <w:numPr>
                <w:ilvl w:val="0"/>
                <w:numId w:val="62"/>
              </w:numPr>
            </w:pPr>
            <w:r>
              <w:t>Click button ‘Login’ - ‘Photo Gallery’ page/profile</w:t>
            </w:r>
          </w:p>
          <w:p w14:paraId="5DB9A7E4" w14:textId="77777777" w:rsidR="005C7F33" w:rsidRDefault="005C7F33" w:rsidP="003E5D20">
            <w:pPr>
              <w:pStyle w:val="Odlomakpopisa"/>
              <w:numPr>
                <w:ilvl w:val="0"/>
                <w:numId w:val="62"/>
              </w:numPr>
            </w:pPr>
            <w:r>
              <w:t>Lean the mouse on photo (logo)</w:t>
            </w:r>
          </w:p>
          <w:p w14:paraId="366ABD28" w14:textId="77777777" w:rsidR="005C7F33" w:rsidRDefault="005C7F33" w:rsidP="003E5D20">
            <w:pPr>
              <w:pStyle w:val="Odlomakpopisa"/>
              <w:numPr>
                <w:ilvl w:val="0"/>
                <w:numId w:val="62"/>
              </w:numPr>
            </w:pPr>
            <w:r>
              <w:t>Click on ‘Menu’</w:t>
            </w:r>
          </w:p>
          <w:p w14:paraId="37E77B27" w14:textId="77777777" w:rsidR="005C7F33" w:rsidRDefault="005C7F33" w:rsidP="003E5D20">
            <w:pPr>
              <w:pStyle w:val="Odlomakpopisa"/>
              <w:numPr>
                <w:ilvl w:val="0"/>
                <w:numId w:val="62"/>
              </w:numPr>
            </w:pPr>
            <w:r>
              <w:t xml:space="preserve">Click on ’Profile’ </w:t>
            </w:r>
          </w:p>
          <w:p w14:paraId="466C55EB" w14:textId="77777777" w:rsidR="005C7F33" w:rsidRDefault="005C7F33" w:rsidP="003E5D20">
            <w:pPr>
              <w:pStyle w:val="Odlomakpopisa"/>
              <w:numPr>
                <w:ilvl w:val="0"/>
                <w:numId w:val="62"/>
              </w:numPr>
            </w:pPr>
            <w:r>
              <w:t>Lean the mouse on album cover photo</w:t>
            </w:r>
          </w:p>
          <w:p w14:paraId="4528EE8A" w14:textId="77777777" w:rsidR="005C7F33" w:rsidRPr="008A193B" w:rsidRDefault="005C7F33" w:rsidP="003E5D20">
            <w:pPr>
              <w:pStyle w:val="Odlomakpopisa"/>
              <w:numPr>
                <w:ilvl w:val="0"/>
                <w:numId w:val="62"/>
              </w:numPr>
            </w:pPr>
            <w:r>
              <w:t>Click on album cover photo</w:t>
            </w:r>
          </w:p>
          <w:p w14:paraId="184A9F5E" w14:textId="77777777" w:rsidR="005C7F33" w:rsidRDefault="005C7F33" w:rsidP="003E5D20">
            <w:pPr>
              <w:pStyle w:val="Odlomakpopisa"/>
              <w:numPr>
                <w:ilvl w:val="0"/>
                <w:numId w:val="62"/>
              </w:numPr>
            </w:pPr>
            <w:r>
              <w:t>Lean the mouse on photo</w:t>
            </w:r>
          </w:p>
          <w:p w14:paraId="4E53F9A0" w14:textId="543C0B39" w:rsidR="005C7F33" w:rsidRPr="008A193B" w:rsidRDefault="005C7F33" w:rsidP="003E5D20">
            <w:pPr>
              <w:pStyle w:val="Odlomakpopisa"/>
              <w:numPr>
                <w:ilvl w:val="0"/>
                <w:numId w:val="62"/>
              </w:numPr>
            </w:pPr>
            <w:r>
              <w:t>Click on photo</w:t>
            </w:r>
          </w:p>
        </w:tc>
      </w:tr>
      <w:tr w:rsidR="005C7F33" w:rsidRPr="008A193B" w14:paraId="71450A94" w14:textId="77777777" w:rsidTr="001B2197">
        <w:trPr>
          <w:trHeight w:val="259"/>
        </w:trPr>
        <w:tc>
          <w:tcPr>
            <w:tcW w:w="1838" w:type="dxa"/>
            <w:vAlign w:val="center"/>
          </w:tcPr>
          <w:p w14:paraId="361ACCB8" w14:textId="77777777" w:rsidR="005C7F33" w:rsidRPr="008A193B" w:rsidRDefault="005C7F33" w:rsidP="00397438">
            <w:pPr>
              <w:rPr>
                <w:b/>
              </w:rPr>
            </w:pPr>
            <w:r w:rsidRPr="008A193B">
              <w:rPr>
                <w:b/>
              </w:rPr>
              <w:t>Expected Result</w:t>
            </w:r>
          </w:p>
        </w:tc>
        <w:tc>
          <w:tcPr>
            <w:tcW w:w="11832" w:type="dxa"/>
          </w:tcPr>
          <w:p w14:paraId="3D2C8DB4" w14:textId="61230D71" w:rsidR="005C7F33" w:rsidRPr="008A193B" w:rsidRDefault="003D1215" w:rsidP="00397438">
            <w:r>
              <w:t xml:space="preserve">Clicking </w:t>
            </w:r>
            <w:r w:rsidR="001B2197">
              <w:t>on photo inside the album, new page will open.</w:t>
            </w:r>
          </w:p>
        </w:tc>
      </w:tr>
      <w:tr w:rsidR="005C7F33" w:rsidRPr="008A193B" w14:paraId="0E26AC4C" w14:textId="77777777" w:rsidTr="00397438">
        <w:tc>
          <w:tcPr>
            <w:tcW w:w="1838" w:type="dxa"/>
            <w:vAlign w:val="center"/>
          </w:tcPr>
          <w:p w14:paraId="00B3C7F4" w14:textId="77777777" w:rsidR="005C7F33" w:rsidRPr="008A193B" w:rsidRDefault="005C7F33" w:rsidP="00397438">
            <w:pPr>
              <w:rPr>
                <w:b/>
              </w:rPr>
            </w:pPr>
            <w:r w:rsidRPr="008A193B">
              <w:rPr>
                <w:b/>
              </w:rPr>
              <w:t>Actual Result</w:t>
            </w:r>
          </w:p>
        </w:tc>
        <w:tc>
          <w:tcPr>
            <w:tcW w:w="11832" w:type="dxa"/>
          </w:tcPr>
          <w:p w14:paraId="0C0A9C9B" w14:textId="656BF005" w:rsidR="005C7F33" w:rsidRPr="008A193B" w:rsidRDefault="001B2197" w:rsidP="001B2197">
            <w:r>
              <w:t>N</w:t>
            </w:r>
            <w:r w:rsidR="00A64F99">
              <w:t xml:space="preserve">ew page opened with error 404 with URL: </w:t>
            </w:r>
            <w:hyperlink r:id="rId74" w:history="1">
              <w:r w:rsidR="00A64F99" w:rsidRPr="00480B10">
                <w:rPr>
                  <w:rStyle w:val="Hiperveza"/>
                </w:rPr>
                <w:t>http://demo.baasic.com/angular/starterkit-photo-gallery/**</w:t>
              </w:r>
            </w:hyperlink>
            <w:r w:rsidR="00A64F99">
              <w:t xml:space="preserve"> </w:t>
            </w:r>
          </w:p>
        </w:tc>
      </w:tr>
      <w:tr w:rsidR="005C7F33" w:rsidRPr="008A193B" w14:paraId="3F9824DD" w14:textId="77777777" w:rsidTr="00397438">
        <w:tc>
          <w:tcPr>
            <w:tcW w:w="1838" w:type="dxa"/>
            <w:vAlign w:val="center"/>
          </w:tcPr>
          <w:p w14:paraId="7CAC913F" w14:textId="77777777" w:rsidR="005C7F33" w:rsidRPr="008A193B" w:rsidRDefault="005C7F33"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034D17D6" w14:textId="77777777" w:rsidR="005C7F33" w:rsidRPr="008A193B" w:rsidRDefault="005C7F33" w:rsidP="00397438">
            <w:r w:rsidRPr="00EC199B">
              <w:rPr>
                <w:b/>
                <w:color w:val="FF0000"/>
              </w:rPr>
              <w:t>Fail</w:t>
            </w:r>
          </w:p>
        </w:tc>
      </w:tr>
      <w:tr w:rsidR="005C7F33" w:rsidRPr="008A193B" w14:paraId="6B67818F" w14:textId="77777777" w:rsidTr="00397438">
        <w:tc>
          <w:tcPr>
            <w:tcW w:w="1838" w:type="dxa"/>
            <w:vAlign w:val="center"/>
          </w:tcPr>
          <w:p w14:paraId="4ACB0E00" w14:textId="77777777" w:rsidR="005C7F33" w:rsidRPr="008A193B" w:rsidRDefault="005C7F33" w:rsidP="00397438">
            <w:pPr>
              <w:rPr>
                <w:b/>
              </w:rPr>
            </w:pPr>
            <w:r>
              <w:rPr>
                <w:b/>
              </w:rPr>
              <w:t>Notes</w:t>
            </w:r>
          </w:p>
        </w:tc>
        <w:tc>
          <w:tcPr>
            <w:tcW w:w="11832" w:type="dxa"/>
          </w:tcPr>
          <w:p w14:paraId="6AE4ED10" w14:textId="4DEF9F28" w:rsidR="005C7F33" w:rsidRPr="00ED18B6" w:rsidRDefault="001B2197" w:rsidP="001B2197">
            <w:r>
              <w:t xml:space="preserve">New page opened with error 404. Users cannot continue to edit their photos. </w:t>
            </w:r>
          </w:p>
        </w:tc>
      </w:tr>
      <w:tr w:rsidR="005C7F33" w:rsidRPr="008A193B" w14:paraId="0925C76A" w14:textId="77777777" w:rsidTr="00397438">
        <w:tc>
          <w:tcPr>
            <w:tcW w:w="1838" w:type="dxa"/>
            <w:shd w:val="clear" w:color="auto" w:fill="000000" w:themeFill="text1"/>
          </w:tcPr>
          <w:p w14:paraId="7CE249CD" w14:textId="77777777" w:rsidR="005C7F33" w:rsidRPr="008A193B" w:rsidRDefault="005C7F33" w:rsidP="00397438">
            <w:pPr>
              <w:rPr>
                <w:b/>
              </w:rPr>
            </w:pPr>
          </w:p>
        </w:tc>
        <w:tc>
          <w:tcPr>
            <w:tcW w:w="11832" w:type="dxa"/>
            <w:shd w:val="clear" w:color="auto" w:fill="000000" w:themeFill="text1"/>
          </w:tcPr>
          <w:p w14:paraId="10362B3F" w14:textId="77777777" w:rsidR="005C7F33" w:rsidRPr="006C6BA0" w:rsidRDefault="005C7F33" w:rsidP="00397438"/>
        </w:tc>
      </w:tr>
    </w:tbl>
    <w:p w14:paraId="03B9FE75" w14:textId="77777777" w:rsidR="00ED18B6" w:rsidRDefault="00ED18B6" w:rsidP="00897390"/>
    <w:p w14:paraId="1EB6AA8C" w14:textId="77777777" w:rsidR="00A4605A" w:rsidRDefault="00A4605A" w:rsidP="00897390"/>
    <w:p w14:paraId="60B98098" w14:textId="77777777" w:rsidR="00A4605A" w:rsidRDefault="00A4605A" w:rsidP="00897390"/>
    <w:p w14:paraId="478728DA" w14:textId="77777777" w:rsidR="00A4605A" w:rsidRDefault="00A4605A" w:rsidP="00897390"/>
    <w:p w14:paraId="273700AC" w14:textId="77777777" w:rsidR="00A4605A" w:rsidRDefault="00A4605A" w:rsidP="00897390"/>
    <w:p w14:paraId="04219949" w14:textId="77777777" w:rsidR="00A4605A" w:rsidRDefault="00A4605A" w:rsidP="00897390"/>
    <w:p w14:paraId="18022DFC" w14:textId="77777777" w:rsidR="00A4605A" w:rsidRDefault="00A4605A" w:rsidP="00897390"/>
    <w:p w14:paraId="08CE7220" w14:textId="77777777" w:rsidR="003C0157" w:rsidRDefault="003C0157" w:rsidP="00897390"/>
    <w:p w14:paraId="72FCE5A7" w14:textId="77777777" w:rsidR="003C0157" w:rsidRDefault="003C0157" w:rsidP="00897390"/>
    <w:p w14:paraId="6B032D91" w14:textId="77777777" w:rsidR="003C0157" w:rsidRDefault="003C0157" w:rsidP="00897390"/>
    <w:p w14:paraId="73F7F980" w14:textId="77777777" w:rsidR="003C0157" w:rsidRDefault="003C0157" w:rsidP="00897390"/>
    <w:p w14:paraId="0B2B9E03" w14:textId="77777777" w:rsidR="003C0157" w:rsidRDefault="003C0157" w:rsidP="00897390"/>
    <w:p w14:paraId="23598BF8" w14:textId="77777777" w:rsidR="003C0157" w:rsidRDefault="003C0157" w:rsidP="00897390"/>
    <w:p w14:paraId="26AAD352" w14:textId="77777777" w:rsidR="00A4605A" w:rsidRDefault="00A4605A" w:rsidP="00897390"/>
    <w:p w14:paraId="12C02C47" w14:textId="77777777" w:rsidR="009447BC" w:rsidRDefault="009447BC" w:rsidP="00897390"/>
    <w:p w14:paraId="5817C4A4" w14:textId="77777777" w:rsidR="00A4605A" w:rsidRDefault="00A4605A" w:rsidP="00897390"/>
    <w:p w14:paraId="22DFA8D6" w14:textId="77777777" w:rsidR="00A4605A" w:rsidRDefault="00A4605A" w:rsidP="00897390"/>
    <w:tbl>
      <w:tblPr>
        <w:tblStyle w:val="Reetkatablice"/>
        <w:tblW w:w="0" w:type="auto"/>
        <w:tblLook w:val="04A0" w:firstRow="1" w:lastRow="0" w:firstColumn="1" w:lastColumn="0" w:noHBand="0" w:noVBand="1"/>
      </w:tblPr>
      <w:tblGrid>
        <w:gridCol w:w="1838"/>
        <w:gridCol w:w="11832"/>
      </w:tblGrid>
      <w:tr w:rsidR="00A4605A" w:rsidRPr="008A193B" w14:paraId="0DEC6DAA" w14:textId="77777777" w:rsidTr="00397438">
        <w:trPr>
          <w:trHeight w:val="281"/>
        </w:trPr>
        <w:tc>
          <w:tcPr>
            <w:tcW w:w="1838" w:type="dxa"/>
            <w:shd w:val="clear" w:color="auto" w:fill="000000" w:themeFill="text1"/>
          </w:tcPr>
          <w:p w14:paraId="7CA63C0F" w14:textId="77777777" w:rsidR="00A4605A" w:rsidRPr="008A193B" w:rsidRDefault="00A4605A" w:rsidP="00397438">
            <w:pPr>
              <w:rPr>
                <w:b/>
              </w:rPr>
            </w:pPr>
          </w:p>
        </w:tc>
        <w:tc>
          <w:tcPr>
            <w:tcW w:w="11832" w:type="dxa"/>
            <w:shd w:val="clear" w:color="auto" w:fill="000000" w:themeFill="text1"/>
          </w:tcPr>
          <w:p w14:paraId="105AFEC4" w14:textId="77777777" w:rsidR="00A4605A" w:rsidRPr="008A193B" w:rsidRDefault="00A4605A" w:rsidP="00397438"/>
        </w:tc>
      </w:tr>
      <w:tr w:rsidR="00A4605A" w:rsidRPr="008A193B" w14:paraId="1BF49FC7" w14:textId="77777777" w:rsidTr="00397438">
        <w:tc>
          <w:tcPr>
            <w:tcW w:w="1838" w:type="dxa"/>
            <w:shd w:val="clear" w:color="auto" w:fill="D9D9D9" w:themeFill="background1" w:themeFillShade="D9"/>
            <w:vAlign w:val="center"/>
          </w:tcPr>
          <w:p w14:paraId="4237B8AC" w14:textId="77777777" w:rsidR="00A4605A" w:rsidRPr="00377399" w:rsidRDefault="00A4605A" w:rsidP="00397438">
            <w:pPr>
              <w:rPr>
                <w:b/>
              </w:rPr>
            </w:pPr>
            <w:r w:rsidRPr="00377399">
              <w:rPr>
                <w:b/>
              </w:rPr>
              <w:t>Test Case Number</w:t>
            </w:r>
          </w:p>
        </w:tc>
        <w:tc>
          <w:tcPr>
            <w:tcW w:w="11832" w:type="dxa"/>
            <w:shd w:val="clear" w:color="auto" w:fill="D9D9D9" w:themeFill="background1" w:themeFillShade="D9"/>
            <w:vAlign w:val="center"/>
          </w:tcPr>
          <w:p w14:paraId="6EB474E0" w14:textId="5E5D029F" w:rsidR="00A4605A" w:rsidRPr="00377399" w:rsidRDefault="00A4605A" w:rsidP="00397438">
            <w:pPr>
              <w:rPr>
                <w:b/>
              </w:rPr>
            </w:pPr>
            <w:r w:rsidRPr="00377399">
              <w:rPr>
                <w:b/>
              </w:rPr>
              <w:t>#</w:t>
            </w:r>
            <w:r w:rsidR="00D15DD3">
              <w:rPr>
                <w:b/>
              </w:rPr>
              <w:t>37</w:t>
            </w:r>
          </w:p>
        </w:tc>
      </w:tr>
      <w:tr w:rsidR="00A4605A" w:rsidRPr="008A193B" w14:paraId="690D3C7C" w14:textId="77777777" w:rsidTr="00397438">
        <w:tc>
          <w:tcPr>
            <w:tcW w:w="1838" w:type="dxa"/>
            <w:vAlign w:val="center"/>
          </w:tcPr>
          <w:p w14:paraId="12A24613" w14:textId="77777777" w:rsidR="00A4605A" w:rsidRPr="008A193B" w:rsidRDefault="00A4605A" w:rsidP="00397438">
            <w:r w:rsidRPr="008A193B">
              <w:rPr>
                <w:b/>
              </w:rPr>
              <w:t>Prerequisites</w:t>
            </w:r>
          </w:p>
        </w:tc>
        <w:tc>
          <w:tcPr>
            <w:tcW w:w="11832" w:type="dxa"/>
          </w:tcPr>
          <w:p w14:paraId="766703E4" w14:textId="77777777" w:rsidR="00A4605A" w:rsidRPr="008A193B" w:rsidRDefault="00A4605A" w:rsidP="00397438">
            <w:r>
              <w:t xml:space="preserve">  </w:t>
            </w:r>
          </w:p>
        </w:tc>
      </w:tr>
      <w:tr w:rsidR="00A4605A" w:rsidRPr="008A193B" w14:paraId="78A2E636" w14:textId="77777777" w:rsidTr="00397438">
        <w:tc>
          <w:tcPr>
            <w:tcW w:w="1838" w:type="dxa"/>
            <w:vAlign w:val="center"/>
          </w:tcPr>
          <w:p w14:paraId="3BD64839" w14:textId="77777777" w:rsidR="00A4605A" w:rsidRPr="008A193B" w:rsidRDefault="00A4605A" w:rsidP="00397438">
            <w:pPr>
              <w:rPr>
                <w:b/>
              </w:rPr>
            </w:pPr>
            <w:r w:rsidRPr="008A193B">
              <w:rPr>
                <w:b/>
              </w:rPr>
              <w:t>Test Case Steps</w:t>
            </w:r>
          </w:p>
        </w:tc>
        <w:tc>
          <w:tcPr>
            <w:tcW w:w="11832" w:type="dxa"/>
          </w:tcPr>
          <w:p w14:paraId="269D911E" w14:textId="77777777" w:rsidR="00A4605A" w:rsidRDefault="00A4605A" w:rsidP="003E5D20">
            <w:pPr>
              <w:pStyle w:val="Odlomakpopisa"/>
              <w:numPr>
                <w:ilvl w:val="0"/>
                <w:numId w:val="63"/>
              </w:numPr>
            </w:pPr>
            <w:r>
              <w:t xml:space="preserve">Open browser and go to: </w:t>
            </w:r>
            <w:hyperlink r:id="rId75" w:history="1">
              <w:r w:rsidRPr="00480B10">
                <w:rPr>
                  <w:rStyle w:val="Hiperveza"/>
                </w:rPr>
                <w:t>http://demo.baasic.com/angular/starterkit-photo-gallery/main</w:t>
              </w:r>
            </w:hyperlink>
          </w:p>
          <w:p w14:paraId="05D500A5" w14:textId="77777777" w:rsidR="00A4605A" w:rsidRDefault="00A4605A" w:rsidP="003E5D20">
            <w:pPr>
              <w:pStyle w:val="Odlomakpopisa"/>
              <w:numPr>
                <w:ilvl w:val="0"/>
                <w:numId w:val="63"/>
              </w:numPr>
            </w:pPr>
            <w:r>
              <w:t>Lean the mouse on photo (logo)</w:t>
            </w:r>
          </w:p>
          <w:p w14:paraId="57867E20" w14:textId="77777777" w:rsidR="00A4605A" w:rsidRDefault="00A4605A" w:rsidP="003E5D20">
            <w:pPr>
              <w:pStyle w:val="Odlomakpopisa"/>
              <w:numPr>
                <w:ilvl w:val="0"/>
                <w:numId w:val="63"/>
              </w:numPr>
            </w:pPr>
            <w:r>
              <w:t>Click on ‘Menu’</w:t>
            </w:r>
          </w:p>
          <w:p w14:paraId="5DA176B4" w14:textId="77777777" w:rsidR="00A4605A" w:rsidRDefault="00A4605A" w:rsidP="003E5D20">
            <w:pPr>
              <w:pStyle w:val="Odlomakpopisa"/>
              <w:numPr>
                <w:ilvl w:val="0"/>
                <w:numId w:val="63"/>
              </w:numPr>
            </w:pPr>
            <w:r>
              <w:t>Click on ‘Login’</w:t>
            </w:r>
          </w:p>
          <w:p w14:paraId="1653B282" w14:textId="77777777" w:rsidR="00A4605A" w:rsidRDefault="00A4605A" w:rsidP="003E5D20">
            <w:pPr>
              <w:pStyle w:val="Odlomakpopisa"/>
              <w:numPr>
                <w:ilvl w:val="0"/>
                <w:numId w:val="63"/>
              </w:numPr>
            </w:pPr>
            <w:r>
              <w:t>Type correct username or email address</w:t>
            </w:r>
          </w:p>
          <w:p w14:paraId="23F3D3E9" w14:textId="77777777" w:rsidR="00A4605A" w:rsidRDefault="00A4605A" w:rsidP="003E5D20">
            <w:pPr>
              <w:pStyle w:val="Odlomakpopisa"/>
              <w:numPr>
                <w:ilvl w:val="0"/>
                <w:numId w:val="63"/>
              </w:numPr>
            </w:pPr>
            <w:r>
              <w:t>Type correct password</w:t>
            </w:r>
          </w:p>
          <w:p w14:paraId="5C154B57" w14:textId="77777777" w:rsidR="00A4605A" w:rsidRDefault="00A4605A" w:rsidP="003E5D20">
            <w:pPr>
              <w:pStyle w:val="Odlomakpopisa"/>
              <w:numPr>
                <w:ilvl w:val="0"/>
                <w:numId w:val="63"/>
              </w:numPr>
            </w:pPr>
            <w:r>
              <w:t>Click button ‘Login’ - ‘Photo Gallery’ page/profile</w:t>
            </w:r>
          </w:p>
          <w:p w14:paraId="37F81D33" w14:textId="77777777" w:rsidR="00A4605A" w:rsidRDefault="00A4605A" w:rsidP="003E5D20">
            <w:pPr>
              <w:pStyle w:val="Odlomakpopisa"/>
              <w:numPr>
                <w:ilvl w:val="0"/>
                <w:numId w:val="63"/>
              </w:numPr>
            </w:pPr>
            <w:r>
              <w:t>Lean the mouse on photo (logo)</w:t>
            </w:r>
          </w:p>
          <w:p w14:paraId="44850A24" w14:textId="77777777" w:rsidR="00A4605A" w:rsidRDefault="00A4605A" w:rsidP="003E5D20">
            <w:pPr>
              <w:pStyle w:val="Odlomakpopisa"/>
              <w:numPr>
                <w:ilvl w:val="0"/>
                <w:numId w:val="63"/>
              </w:numPr>
            </w:pPr>
            <w:r>
              <w:t>Click on ‘Menu’</w:t>
            </w:r>
          </w:p>
          <w:p w14:paraId="3EE2CE09" w14:textId="77777777" w:rsidR="00A4605A" w:rsidRDefault="00A4605A" w:rsidP="003E5D20">
            <w:pPr>
              <w:pStyle w:val="Odlomakpopisa"/>
              <w:numPr>
                <w:ilvl w:val="0"/>
                <w:numId w:val="63"/>
              </w:numPr>
            </w:pPr>
            <w:r>
              <w:t xml:space="preserve">Click on ’Profile’ </w:t>
            </w:r>
          </w:p>
          <w:p w14:paraId="1E0709A3" w14:textId="77777777" w:rsidR="00A4605A" w:rsidRDefault="00A4605A" w:rsidP="003E5D20">
            <w:pPr>
              <w:pStyle w:val="Odlomakpopisa"/>
              <w:numPr>
                <w:ilvl w:val="0"/>
                <w:numId w:val="63"/>
              </w:numPr>
            </w:pPr>
            <w:r>
              <w:t>Lean the mouse on album cover photo</w:t>
            </w:r>
          </w:p>
          <w:p w14:paraId="5EC56BA4" w14:textId="77777777" w:rsidR="00A4605A" w:rsidRDefault="00A4605A" w:rsidP="003E5D20">
            <w:pPr>
              <w:pStyle w:val="Odlomakpopisa"/>
              <w:numPr>
                <w:ilvl w:val="0"/>
                <w:numId w:val="63"/>
              </w:numPr>
            </w:pPr>
            <w:r>
              <w:t>Click on album cover photo</w:t>
            </w:r>
          </w:p>
          <w:p w14:paraId="54987A91" w14:textId="19890CF6" w:rsidR="00A4605A" w:rsidRPr="008A193B" w:rsidRDefault="00A4605A" w:rsidP="003E5D20">
            <w:pPr>
              <w:pStyle w:val="Odlomakpopisa"/>
              <w:numPr>
                <w:ilvl w:val="0"/>
                <w:numId w:val="63"/>
              </w:numPr>
            </w:pPr>
            <w:r>
              <w:t>Click on button ‘Go back to albums’</w:t>
            </w:r>
          </w:p>
        </w:tc>
      </w:tr>
      <w:tr w:rsidR="00A4605A" w:rsidRPr="008A193B" w14:paraId="17135B1D" w14:textId="77777777" w:rsidTr="00397438">
        <w:trPr>
          <w:trHeight w:val="259"/>
        </w:trPr>
        <w:tc>
          <w:tcPr>
            <w:tcW w:w="1838" w:type="dxa"/>
            <w:vAlign w:val="center"/>
          </w:tcPr>
          <w:p w14:paraId="1C66A825" w14:textId="77777777" w:rsidR="00A4605A" w:rsidRPr="008A193B" w:rsidRDefault="00A4605A" w:rsidP="00397438">
            <w:pPr>
              <w:rPr>
                <w:b/>
              </w:rPr>
            </w:pPr>
            <w:r w:rsidRPr="008A193B">
              <w:rPr>
                <w:b/>
              </w:rPr>
              <w:t>Expected Result</w:t>
            </w:r>
          </w:p>
        </w:tc>
        <w:tc>
          <w:tcPr>
            <w:tcW w:w="11832" w:type="dxa"/>
          </w:tcPr>
          <w:p w14:paraId="294D571A" w14:textId="7FB60921" w:rsidR="00A4605A" w:rsidRPr="008A193B" w:rsidRDefault="00A4605A" w:rsidP="00397438">
            <w:r>
              <w:t>Button ‘Go back to albums’ leads to page ‘Albums’</w:t>
            </w:r>
          </w:p>
        </w:tc>
      </w:tr>
      <w:tr w:rsidR="00A4605A" w:rsidRPr="008A193B" w14:paraId="62897941" w14:textId="77777777" w:rsidTr="00397438">
        <w:tc>
          <w:tcPr>
            <w:tcW w:w="1838" w:type="dxa"/>
            <w:vAlign w:val="center"/>
          </w:tcPr>
          <w:p w14:paraId="5C9B12C4" w14:textId="77777777" w:rsidR="00A4605A" w:rsidRPr="008A193B" w:rsidRDefault="00A4605A" w:rsidP="00397438">
            <w:pPr>
              <w:rPr>
                <w:b/>
              </w:rPr>
            </w:pPr>
            <w:r w:rsidRPr="008A193B">
              <w:rPr>
                <w:b/>
              </w:rPr>
              <w:t>Actual Result</w:t>
            </w:r>
          </w:p>
        </w:tc>
        <w:tc>
          <w:tcPr>
            <w:tcW w:w="11832" w:type="dxa"/>
          </w:tcPr>
          <w:p w14:paraId="442BE1FD" w14:textId="2B32F116" w:rsidR="00A4605A" w:rsidRPr="008A193B" w:rsidRDefault="00A4605A" w:rsidP="00397438">
            <w:r>
              <w:t>Button ‘Go back to albums’</w:t>
            </w:r>
            <w:r w:rsidR="00E1628C">
              <w:t xml:space="preserve"> </w:t>
            </w:r>
            <w:r w:rsidR="00011E93">
              <w:t xml:space="preserve">works and </w:t>
            </w:r>
            <w:r>
              <w:t>leads to page ‘Albums’</w:t>
            </w:r>
          </w:p>
        </w:tc>
      </w:tr>
      <w:tr w:rsidR="00A4605A" w:rsidRPr="008A193B" w14:paraId="03E36B14" w14:textId="77777777" w:rsidTr="00397438">
        <w:tc>
          <w:tcPr>
            <w:tcW w:w="1838" w:type="dxa"/>
            <w:vAlign w:val="center"/>
          </w:tcPr>
          <w:p w14:paraId="4EFDA45B" w14:textId="77777777" w:rsidR="00A4605A" w:rsidRPr="008A193B" w:rsidRDefault="00A4605A"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7397068E" w14:textId="167D59C0" w:rsidR="00A4605A" w:rsidRPr="008A193B" w:rsidRDefault="00A4605A" w:rsidP="00397438">
            <w:r w:rsidRPr="00EC199B">
              <w:rPr>
                <w:b/>
                <w:color w:val="92D050"/>
              </w:rPr>
              <w:t>Pass</w:t>
            </w:r>
          </w:p>
        </w:tc>
      </w:tr>
      <w:tr w:rsidR="00A4605A" w:rsidRPr="008A193B" w14:paraId="53818B8D" w14:textId="77777777" w:rsidTr="00397438">
        <w:tc>
          <w:tcPr>
            <w:tcW w:w="1838" w:type="dxa"/>
            <w:vAlign w:val="center"/>
          </w:tcPr>
          <w:p w14:paraId="468F8A8C" w14:textId="77777777" w:rsidR="00A4605A" w:rsidRPr="008A193B" w:rsidRDefault="00A4605A" w:rsidP="00397438">
            <w:pPr>
              <w:rPr>
                <w:b/>
              </w:rPr>
            </w:pPr>
            <w:r>
              <w:rPr>
                <w:b/>
              </w:rPr>
              <w:t>Notes</w:t>
            </w:r>
          </w:p>
        </w:tc>
        <w:tc>
          <w:tcPr>
            <w:tcW w:w="11832" w:type="dxa"/>
          </w:tcPr>
          <w:p w14:paraId="0BC3041D" w14:textId="60C62DF8" w:rsidR="00A4605A" w:rsidRPr="00ED18B6" w:rsidRDefault="00A4605A" w:rsidP="00A4605A">
            <w:r>
              <w:t>/</w:t>
            </w:r>
          </w:p>
        </w:tc>
      </w:tr>
      <w:tr w:rsidR="00A4605A" w:rsidRPr="008A193B" w14:paraId="461852E2" w14:textId="77777777" w:rsidTr="00397438">
        <w:tc>
          <w:tcPr>
            <w:tcW w:w="1838" w:type="dxa"/>
            <w:shd w:val="clear" w:color="auto" w:fill="000000" w:themeFill="text1"/>
          </w:tcPr>
          <w:p w14:paraId="2BD370D9" w14:textId="77777777" w:rsidR="00A4605A" w:rsidRPr="008A193B" w:rsidRDefault="00A4605A" w:rsidP="00397438">
            <w:pPr>
              <w:rPr>
                <w:b/>
              </w:rPr>
            </w:pPr>
          </w:p>
        </w:tc>
        <w:tc>
          <w:tcPr>
            <w:tcW w:w="11832" w:type="dxa"/>
            <w:shd w:val="clear" w:color="auto" w:fill="000000" w:themeFill="text1"/>
          </w:tcPr>
          <w:p w14:paraId="699CF964" w14:textId="77777777" w:rsidR="00A4605A" w:rsidRPr="006C6BA0" w:rsidRDefault="00A4605A" w:rsidP="00397438"/>
        </w:tc>
      </w:tr>
    </w:tbl>
    <w:p w14:paraId="41DE971D" w14:textId="77777777" w:rsidR="00A4605A" w:rsidRDefault="00A4605A" w:rsidP="00897390"/>
    <w:p w14:paraId="716F5810" w14:textId="77777777" w:rsidR="009447BC" w:rsidRDefault="009447BC" w:rsidP="00897390"/>
    <w:p w14:paraId="57924776" w14:textId="77777777" w:rsidR="009447BC" w:rsidRDefault="009447BC" w:rsidP="00897390"/>
    <w:p w14:paraId="21CC5834" w14:textId="77777777" w:rsidR="009447BC" w:rsidRDefault="009447BC" w:rsidP="00897390"/>
    <w:p w14:paraId="376090AB" w14:textId="77777777" w:rsidR="009447BC" w:rsidRDefault="009447BC" w:rsidP="00897390"/>
    <w:p w14:paraId="0E9AB86E" w14:textId="77777777" w:rsidR="009447BC" w:rsidRDefault="009447BC" w:rsidP="00897390"/>
    <w:p w14:paraId="60A2124D" w14:textId="77777777" w:rsidR="009447BC" w:rsidRDefault="009447BC" w:rsidP="00897390"/>
    <w:p w14:paraId="44A4F29B" w14:textId="77777777" w:rsidR="009447BC" w:rsidRDefault="009447BC" w:rsidP="00897390"/>
    <w:p w14:paraId="06FC0DF6" w14:textId="77777777" w:rsidR="009447BC" w:rsidRDefault="009447BC" w:rsidP="00897390"/>
    <w:p w14:paraId="0EB04E31" w14:textId="77777777" w:rsidR="009447BC" w:rsidRDefault="009447BC" w:rsidP="00897390"/>
    <w:p w14:paraId="1CB46DA4" w14:textId="77777777" w:rsidR="009447BC" w:rsidRDefault="009447BC" w:rsidP="00897390"/>
    <w:p w14:paraId="50DEFD20" w14:textId="77777777" w:rsidR="009447BC" w:rsidRDefault="009447BC" w:rsidP="00897390"/>
    <w:p w14:paraId="15A19895" w14:textId="77777777" w:rsidR="009447BC" w:rsidRDefault="009447BC" w:rsidP="00897390"/>
    <w:p w14:paraId="73674B71" w14:textId="77777777" w:rsidR="009447BC" w:rsidRDefault="009447BC" w:rsidP="00897390"/>
    <w:tbl>
      <w:tblPr>
        <w:tblStyle w:val="Reetkatablice"/>
        <w:tblW w:w="0" w:type="auto"/>
        <w:tblLook w:val="04A0" w:firstRow="1" w:lastRow="0" w:firstColumn="1" w:lastColumn="0" w:noHBand="0" w:noVBand="1"/>
      </w:tblPr>
      <w:tblGrid>
        <w:gridCol w:w="1838"/>
        <w:gridCol w:w="11832"/>
      </w:tblGrid>
      <w:tr w:rsidR="00A4605A" w:rsidRPr="008A193B" w14:paraId="4FDC2A46" w14:textId="77777777" w:rsidTr="00397438">
        <w:trPr>
          <w:trHeight w:val="281"/>
        </w:trPr>
        <w:tc>
          <w:tcPr>
            <w:tcW w:w="1838" w:type="dxa"/>
            <w:shd w:val="clear" w:color="auto" w:fill="000000" w:themeFill="text1"/>
          </w:tcPr>
          <w:p w14:paraId="3672D19D" w14:textId="77777777" w:rsidR="00A4605A" w:rsidRPr="008A193B" w:rsidRDefault="00A4605A" w:rsidP="00397438">
            <w:pPr>
              <w:rPr>
                <w:b/>
              </w:rPr>
            </w:pPr>
          </w:p>
        </w:tc>
        <w:tc>
          <w:tcPr>
            <w:tcW w:w="11832" w:type="dxa"/>
            <w:shd w:val="clear" w:color="auto" w:fill="000000" w:themeFill="text1"/>
          </w:tcPr>
          <w:p w14:paraId="6DE045A1" w14:textId="77777777" w:rsidR="00A4605A" w:rsidRPr="008A193B" w:rsidRDefault="00A4605A" w:rsidP="00397438"/>
        </w:tc>
      </w:tr>
      <w:tr w:rsidR="00A4605A" w:rsidRPr="008A193B" w14:paraId="66AC77FB" w14:textId="77777777" w:rsidTr="00397438">
        <w:tc>
          <w:tcPr>
            <w:tcW w:w="1838" w:type="dxa"/>
            <w:shd w:val="clear" w:color="auto" w:fill="D9D9D9" w:themeFill="background1" w:themeFillShade="D9"/>
            <w:vAlign w:val="center"/>
          </w:tcPr>
          <w:p w14:paraId="4C4E91C7" w14:textId="77777777" w:rsidR="00A4605A" w:rsidRPr="00377399" w:rsidRDefault="00A4605A" w:rsidP="00397438">
            <w:pPr>
              <w:rPr>
                <w:b/>
              </w:rPr>
            </w:pPr>
            <w:r w:rsidRPr="00377399">
              <w:rPr>
                <w:b/>
              </w:rPr>
              <w:t>Test Case Number</w:t>
            </w:r>
          </w:p>
        </w:tc>
        <w:tc>
          <w:tcPr>
            <w:tcW w:w="11832" w:type="dxa"/>
            <w:shd w:val="clear" w:color="auto" w:fill="D9D9D9" w:themeFill="background1" w:themeFillShade="D9"/>
            <w:vAlign w:val="center"/>
          </w:tcPr>
          <w:p w14:paraId="7D3B4AAB" w14:textId="2C850400" w:rsidR="00A4605A" w:rsidRPr="00377399" w:rsidRDefault="00A4605A" w:rsidP="00397438">
            <w:pPr>
              <w:rPr>
                <w:b/>
              </w:rPr>
            </w:pPr>
            <w:r w:rsidRPr="00377399">
              <w:rPr>
                <w:b/>
              </w:rPr>
              <w:t>#</w:t>
            </w:r>
            <w:r w:rsidR="00D15DD3">
              <w:rPr>
                <w:b/>
              </w:rPr>
              <w:t>37</w:t>
            </w:r>
            <w:r>
              <w:rPr>
                <w:b/>
              </w:rPr>
              <w:t>.1</w:t>
            </w:r>
          </w:p>
        </w:tc>
      </w:tr>
      <w:tr w:rsidR="00A4605A" w:rsidRPr="008A193B" w14:paraId="12E8CD22" w14:textId="77777777" w:rsidTr="00397438">
        <w:tc>
          <w:tcPr>
            <w:tcW w:w="1838" w:type="dxa"/>
            <w:vAlign w:val="center"/>
          </w:tcPr>
          <w:p w14:paraId="0183CDC0" w14:textId="77777777" w:rsidR="00A4605A" w:rsidRPr="008A193B" w:rsidRDefault="00A4605A" w:rsidP="00397438">
            <w:r w:rsidRPr="008A193B">
              <w:rPr>
                <w:b/>
              </w:rPr>
              <w:t>Prerequisites</w:t>
            </w:r>
          </w:p>
        </w:tc>
        <w:tc>
          <w:tcPr>
            <w:tcW w:w="11832" w:type="dxa"/>
          </w:tcPr>
          <w:p w14:paraId="3878F200" w14:textId="77777777" w:rsidR="00A4605A" w:rsidRPr="008A193B" w:rsidRDefault="00A4605A" w:rsidP="00397438">
            <w:r>
              <w:t xml:space="preserve">  </w:t>
            </w:r>
          </w:p>
        </w:tc>
      </w:tr>
      <w:tr w:rsidR="00A4605A" w:rsidRPr="008A193B" w14:paraId="7975ED18" w14:textId="77777777" w:rsidTr="00397438">
        <w:tc>
          <w:tcPr>
            <w:tcW w:w="1838" w:type="dxa"/>
            <w:vAlign w:val="center"/>
          </w:tcPr>
          <w:p w14:paraId="08125C35" w14:textId="77777777" w:rsidR="00A4605A" w:rsidRPr="008A193B" w:rsidRDefault="00A4605A" w:rsidP="00397438">
            <w:pPr>
              <w:rPr>
                <w:b/>
              </w:rPr>
            </w:pPr>
            <w:r w:rsidRPr="008A193B">
              <w:rPr>
                <w:b/>
              </w:rPr>
              <w:t>Test Case Steps</w:t>
            </w:r>
          </w:p>
        </w:tc>
        <w:tc>
          <w:tcPr>
            <w:tcW w:w="11832" w:type="dxa"/>
          </w:tcPr>
          <w:p w14:paraId="43682257" w14:textId="77777777" w:rsidR="00A4605A" w:rsidRDefault="00A4605A" w:rsidP="003E5D20">
            <w:pPr>
              <w:pStyle w:val="Odlomakpopisa"/>
              <w:numPr>
                <w:ilvl w:val="0"/>
                <w:numId w:val="64"/>
              </w:numPr>
            </w:pPr>
            <w:r>
              <w:t xml:space="preserve">Open browser and go to: </w:t>
            </w:r>
            <w:hyperlink r:id="rId76" w:history="1">
              <w:r w:rsidRPr="00480B10">
                <w:rPr>
                  <w:rStyle w:val="Hiperveza"/>
                </w:rPr>
                <w:t>http://demo.baasic.com/angular/starterkit-photo-gallery/main</w:t>
              </w:r>
            </w:hyperlink>
          </w:p>
          <w:p w14:paraId="0CFA2938" w14:textId="77777777" w:rsidR="00A4605A" w:rsidRDefault="00A4605A" w:rsidP="003E5D20">
            <w:pPr>
              <w:pStyle w:val="Odlomakpopisa"/>
              <w:numPr>
                <w:ilvl w:val="0"/>
                <w:numId w:val="64"/>
              </w:numPr>
            </w:pPr>
            <w:r>
              <w:t>Lean the mouse on photo (logo)</w:t>
            </w:r>
          </w:p>
          <w:p w14:paraId="740BF300" w14:textId="77777777" w:rsidR="00A4605A" w:rsidRDefault="00A4605A" w:rsidP="003E5D20">
            <w:pPr>
              <w:pStyle w:val="Odlomakpopisa"/>
              <w:numPr>
                <w:ilvl w:val="0"/>
                <w:numId w:val="64"/>
              </w:numPr>
            </w:pPr>
            <w:r>
              <w:t>Click on ‘Menu’</w:t>
            </w:r>
          </w:p>
          <w:p w14:paraId="097646E8" w14:textId="77777777" w:rsidR="00A4605A" w:rsidRDefault="00A4605A" w:rsidP="003E5D20">
            <w:pPr>
              <w:pStyle w:val="Odlomakpopisa"/>
              <w:numPr>
                <w:ilvl w:val="0"/>
                <w:numId w:val="64"/>
              </w:numPr>
            </w:pPr>
            <w:r>
              <w:t>Click on ‘Login’</w:t>
            </w:r>
          </w:p>
          <w:p w14:paraId="198AE828" w14:textId="77777777" w:rsidR="00A4605A" w:rsidRDefault="00A4605A" w:rsidP="003E5D20">
            <w:pPr>
              <w:pStyle w:val="Odlomakpopisa"/>
              <w:numPr>
                <w:ilvl w:val="0"/>
                <w:numId w:val="64"/>
              </w:numPr>
            </w:pPr>
            <w:r>
              <w:t>Type correct username or email address</w:t>
            </w:r>
          </w:p>
          <w:p w14:paraId="00F91104" w14:textId="77777777" w:rsidR="00A4605A" w:rsidRDefault="00A4605A" w:rsidP="003E5D20">
            <w:pPr>
              <w:pStyle w:val="Odlomakpopisa"/>
              <w:numPr>
                <w:ilvl w:val="0"/>
                <w:numId w:val="64"/>
              </w:numPr>
            </w:pPr>
            <w:r>
              <w:t>Type correct password</w:t>
            </w:r>
          </w:p>
          <w:p w14:paraId="6E0E68B1" w14:textId="77777777" w:rsidR="00A4605A" w:rsidRDefault="00A4605A" w:rsidP="003E5D20">
            <w:pPr>
              <w:pStyle w:val="Odlomakpopisa"/>
              <w:numPr>
                <w:ilvl w:val="0"/>
                <w:numId w:val="64"/>
              </w:numPr>
            </w:pPr>
            <w:r>
              <w:t>Click button ‘Login’ - ‘Photo Gallery’ page/profile</w:t>
            </w:r>
          </w:p>
          <w:p w14:paraId="39D34EE1" w14:textId="77777777" w:rsidR="00A4605A" w:rsidRDefault="00A4605A" w:rsidP="003E5D20">
            <w:pPr>
              <w:pStyle w:val="Odlomakpopisa"/>
              <w:numPr>
                <w:ilvl w:val="0"/>
                <w:numId w:val="64"/>
              </w:numPr>
            </w:pPr>
            <w:r>
              <w:t>Lean the mouse on photo (logo)</w:t>
            </w:r>
          </w:p>
          <w:p w14:paraId="7A85E76D" w14:textId="77777777" w:rsidR="00A4605A" w:rsidRDefault="00A4605A" w:rsidP="003E5D20">
            <w:pPr>
              <w:pStyle w:val="Odlomakpopisa"/>
              <w:numPr>
                <w:ilvl w:val="0"/>
                <w:numId w:val="64"/>
              </w:numPr>
            </w:pPr>
            <w:r>
              <w:t>Click on ‘Menu’</w:t>
            </w:r>
          </w:p>
          <w:p w14:paraId="7E0C2AB1" w14:textId="77777777" w:rsidR="00A4605A" w:rsidRDefault="00A4605A" w:rsidP="003E5D20">
            <w:pPr>
              <w:pStyle w:val="Odlomakpopisa"/>
              <w:numPr>
                <w:ilvl w:val="0"/>
                <w:numId w:val="64"/>
              </w:numPr>
            </w:pPr>
            <w:r>
              <w:t xml:space="preserve">Click on ’Profile’ </w:t>
            </w:r>
          </w:p>
          <w:p w14:paraId="33CED04C" w14:textId="77777777" w:rsidR="00A4605A" w:rsidRDefault="00A4605A" w:rsidP="003E5D20">
            <w:pPr>
              <w:pStyle w:val="Odlomakpopisa"/>
              <w:numPr>
                <w:ilvl w:val="0"/>
                <w:numId w:val="64"/>
              </w:numPr>
            </w:pPr>
            <w:r>
              <w:t>Lean the mouse on album cover photo</w:t>
            </w:r>
          </w:p>
          <w:p w14:paraId="2019C12A" w14:textId="77777777" w:rsidR="00A4605A" w:rsidRDefault="00A4605A" w:rsidP="003E5D20">
            <w:pPr>
              <w:pStyle w:val="Odlomakpopisa"/>
              <w:numPr>
                <w:ilvl w:val="0"/>
                <w:numId w:val="64"/>
              </w:numPr>
            </w:pPr>
            <w:r>
              <w:t>Click on album cover photo</w:t>
            </w:r>
          </w:p>
          <w:p w14:paraId="17141BA9" w14:textId="03B868DE" w:rsidR="00A4605A" w:rsidRPr="008A193B" w:rsidRDefault="00A4605A" w:rsidP="003E5D20">
            <w:pPr>
              <w:pStyle w:val="Odlomakpopisa"/>
              <w:numPr>
                <w:ilvl w:val="0"/>
                <w:numId w:val="64"/>
              </w:numPr>
            </w:pPr>
            <w:r>
              <w:t xml:space="preserve">Click on button ‘Upload photo’ </w:t>
            </w:r>
          </w:p>
        </w:tc>
      </w:tr>
      <w:tr w:rsidR="00A4605A" w:rsidRPr="008A193B" w14:paraId="7DC6BFCF" w14:textId="77777777" w:rsidTr="00397438">
        <w:trPr>
          <w:trHeight w:val="259"/>
        </w:trPr>
        <w:tc>
          <w:tcPr>
            <w:tcW w:w="1838" w:type="dxa"/>
            <w:vAlign w:val="center"/>
          </w:tcPr>
          <w:p w14:paraId="3C15B598" w14:textId="77777777" w:rsidR="00A4605A" w:rsidRPr="008A193B" w:rsidRDefault="00A4605A" w:rsidP="00397438">
            <w:pPr>
              <w:rPr>
                <w:b/>
              </w:rPr>
            </w:pPr>
            <w:r w:rsidRPr="008A193B">
              <w:rPr>
                <w:b/>
              </w:rPr>
              <w:t>Expected Result</w:t>
            </w:r>
          </w:p>
        </w:tc>
        <w:tc>
          <w:tcPr>
            <w:tcW w:w="11832" w:type="dxa"/>
          </w:tcPr>
          <w:p w14:paraId="27E45612" w14:textId="703B9433" w:rsidR="00A4605A" w:rsidRPr="008A193B" w:rsidRDefault="00A4605A" w:rsidP="00B847C6">
            <w:r>
              <w:t>Button ‘</w:t>
            </w:r>
            <w:r w:rsidR="00B847C6">
              <w:t xml:space="preserve">Upload photos’ </w:t>
            </w:r>
            <w:r>
              <w:t>leads to page ‘</w:t>
            </w:r>
            <w:r w:rsidR="00B847C6">
              <w:t>Upload photos</w:t>
            </w:r>
            <w:r>
              <w:t>’</w:t>
            </w:r>
          </w:p>
        </w:tc>
      </w:tr>
      <w:tr w:rsidR="00A4605A" w:rsidRPr="008A193B" w14:paraId="2218AAC7" w14:textId="77777777" w:rsidTr="00397438">
        <w:tc>
          <w:tcPr>
            <w:tcW w:w="1838" w:type="dxa"/>
            <w:vAlign w:val="center"/>
          </w:tcPr>
          <w:p w14:paraId="4CB96F25" w14:textId="77777777" w:rsidR="00A4605A" w:rsidRPr="008A193B" w:rsidRDefault="00A4605A" w:rsidP="00397438">
            <w:pPr>
              <w:rPr>
                <w:b/>
              </w:rPr>
            </w:pPr>
            <w:r w:rsidRPr="008A193B">
              <w:rPr>
                <w:b/>
              </w:rPr>
              <w:t>Actual Result</w:t>
            </w:r>
          </w:p>
        </w:tc>
        <w:tc>
          <w:tcPr>
            <w:tcW w:w="11832" w:type="dxa"/>
          </w:tcPr>
          <w:p w14:paraId="00E9BD88" w14:textId="6B6DFE80" w:rsidR="00A4605A" w:rsidRPr="008A193B" w:rsidRDefault="00A4605A" w:rsidP="00397438">
            <w:r>
              <w:t>Button ‘</w:t>
            </w:r>
            <w:r w:rsidR="00B847C6">
              <w:t xml:space="preserve">Upload photos’ </w:t>
            </w:r>
            <w:r w:rsidR="00011E93">
              <w:t xml:space="preserve">works and </w:t>
            </w:r>
            <w:r>
              <w:t xml:space="preserve">leads to page </w:t>
            </w:r>
            <w:r w:rsidR="00B847C6">
              <w:t>‘Upload photos’</w:t>
            </w:r>
          </w:p>
        </w:tc>
      </w:tr>
      <w:tr w:rsidR="00A4605A" w:rsidRPr="008A193B" w14:paraId="26FCD976" w14:textId="77777777" w:rsidTr="00397438">
        <w:tc>
          <w:tcPr>
            <w:tcW w:w="1838" w:type="dxa"/>
            <w:vAlign w:val="center"/>
          </w:tcPr>
          <w:p w14:paraId="275C59C1" w14:textId="77777777" w:rsidR="00A4605A" w:rsidRPr="008A193B" w:rsidRDefault="00A4605A"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1CEC0EB4" w14:textId="77777777" w:rsidR="00A4605A" w:rsidRPr="008A193B" w:rsidRDefault="00A4605A" w:rsidP="00397438">
            <w:r w:rsidRPr="00EC199B">
              <w:rPr>
                <w:b/>
                <w:color w:val="92D050"/>
              </w:rPr>
              <w:t>Pass</w:t>
            </w:r>
          </w:p>
        </w:tc>
      </w:tr>
      <w:tr w:rsidR="00A4605A" w:rsidRPr="008A193B" w14:paraId="38B4EF1C" w14:textId="77777777" w:rsidTr="00397438">
        <w:tc>
          <w:tcPr>
            <w:tcW w:w="1838" w:type="dxa"/>
            <w:vAlign w:val="center"/>
          </w:tcPr>
          <w:p w14:paraId="4D2F3954" w14:textId="77777777" w:rsidR="00A4605A" w:rsidRPr="008A193B" w:rsidRDefault="00A4605A" w:rsidP="00397438">
            <w:pPr>
              <w:rPr>
                <w:b/>
              </w:rPr>
            </w:pPr>
            <w:r>
              <w:rPr>
                <w:b/>
              </w:rPr>
              <w:t>Notes</w:t>
            </w:r>
          </w:p>
        </w:tc>
        <w:tc>
          <w:tcPr>
            <w:tcW w:w="11832" w:type="dxa"/>
          </w:tcPr>
          <w:p w14:paraId="27B72937" w14:textId="77777777" w:rsidR="00A4605A" w:rsidRPr="00ED18B6" w:rsidRDefault="00A4605A" w:rsidP="00397438">
            <w:r>
              <w:t>/</w:t>
            </w:r>
          </w:p>
        </w:tc>
      </w:tr>
      <w:tr w:rsidR="00A4605A" w:rsidRPr="008A193B" w14:paraId="34C2E699" w14:textId="77777777" w:rsidTr="00397438">
        <w:tc>
          <w:tcPr>
            <w:tcW w:w="1838" w:type="dxa"/>
            <w:shd w:val="clear" w:color="auto" w:fill="000000" w:themeFill="text1"/>
          </w:tcPr>
          <w:p w14:paraId="1045CDA1" w14:textId="77777777" w:rsidR="00A4605A" w:rsidRPr="008A193B" w:rsidRDefault="00A4605A" w:rsidP="00397438">
            <w:pPr>
              <w:rPr>
                <w:b/>
              </w:rPr>
            </w:pPr>
          </w:p>
        </w:tc>
        <w:tc>
          <w:tcPr>
            <w:tcW w:w="11832" w:type="dxa"/>
            <w:shd w:val="clear" w:color="auto" w:fill="000000" w:themeFill="text1"/>
          </w:tcPr>
          <w:p w14:paraId="60EE65C3" w14:textId="77777777" w:rsidR="00A4605A" w:rsidRPr="006C6BA0" w:rsidRDefault="00A4605A" w:rsidP="00397438"/>
        </w:tc>
      </w:tr>
    </w:tbl>
    <w:p w14:paraId="392CFF15" w14:textId="77777777" w:rsidR="00E21C16" w:rsidRDefault="00E21C16" w:rsidP="00897390"/>
    <w:p w14:paraId="3EF91305" w14:textId="77777777" w:rsidR="00A35724" w:rsidRDefault="00A35724" w:rsidP="00897390"/>
    <w:p w14:paraId="1C8DF831" w14:textId="77777777" w:rsidR="00A35724" w:rsidRDefault="00A35724" w:rsidP="00897390"/>
    <w:p w14:paraId="4D46EF57" w14:textId="77777777" w:rsidR="00A35724" w:rsidRDefault="00A35724" w:rsidP="00897390"/>
    <w:p w14:paraId="5112C271" w14:textId="77777777" w:rsidR="009447BC" w:rsidRDefault="009447BC" w:rsidP="00897390"/>
    <w:p w14:paraId="57BA59C6" w14:textId="77777777" w:rsidR="009447BC" w:rsidRDefault="009447BC" w:rsidP="00897390"/>
    <w:p w14:paraId="2312F106" w14:textId="77777777" w:rsidR="009447BC" w:rsidRDefault="009447BC" w:rsidP="00897390"/>
    <w:p w14:paraId="28B542D5" w14:textId="77777777" w:rsidR="009447BC" w:rsidRDefault="009447BC" w:rsidP="00897390"/>
    <w:p w14:paraId="4CD19C13" w14:textId="77777777" w:rsidR="009447BC" w:rsidRDefault="009447BC" w:rsidP="00897390"/>
    <w:p w14:paraId="205D75AC" w14:textId="77777777" w:rsidR="009447BC" w:rsidRDefault="009447BC" w:rsidP="00897390"/>
    <w:p w14:paraId="3C78091F" w14:textId="77777777" w:rsidR="009447BC" w:rsidRDefault="009447BC" w:rsidP="00897390"/>
    <w:p w14:paraId="6402C898" w14:textId="77777777" w:rsidR="009447BC" w:rsidRDefault="009447BC" w:rsidP="00897390"/>
    <w:p w14:paraId="59D6635B" w14:textId="77777777" w:rsidR="009447BC" w:rsidRDefault="009447BC" w:rsidP="00897390"/>
    <w:p w14:paraId="10AE88BB" w14:textId="77777777" w:rsidR="009447BC" w:rsidRDefault="009447BC" w:rsidP="00897390"/>
    <w:p w14:paraId="0E429715" w14:textId="77777777" w:rsidR="00E21C16" w:rsidRDefault="00E21C16" w:rsidP="00897390"/>
    <w:tbl>
      <w:tblPr>
        <w:tblStyle w:val="Reetkatablice"/>
        <w:tblW w:w="0" w:type="auto"/>
        <w:tblLook w:val="04A0" w:firstRow="1" w:lastRow="0" w:firstColumn="1" w:lastColumn="0" w:noHBand="0" w:noVBand="1"/>
      </w:tblPr>
      <w:tblGrid>
        <w:gridCol w:w="1838"/>
        <w:gridCol w:w="11832"/>
      </w:tblGrid>
      <w:tr w:rsidR="00383FDB" w:rsidRPr="008A193B" w14:paraId="6B877AE9" w14:textId="77777777" w:rsidTr="00397438">
        <w:trPr>
          <w:trHeight w:val="281"/>
        </w:trPr>
        <w:tc>
          <w:tcPr>
            <w:tcW w:w="1838" w:type="dxa"/>
            <w:shd w:val="clear" w:color="auto" w:fill="000000" w:themeFill="text1"/>
          </w:tcPr>
          <w:p w14:paraId="26087A57" w14:textId="77777777" w:rsidR="00383FDB" w:rsidRPr="008A193B" w:rsidRDefault="00383FDB" w:rsidP="00397438">
            <w:pPr>
              <w:rPr>
                <w:b/>
              </w:rPr>
            </w:pPr>
          </w:p>
        </w:tc>
        <w:tc>
          <w:tcPr>
            <w:tcW w:w="11832" w:type="dxa"/>
            <w:shd w:val="clear" w:color="auto" w:fill="000000" w:themeFill="text1"/>
          </w:tcPr>
          <w:p w14:paraId="2E4A1800" w14:textId="77777777" w:rsidR="00383FDB" w:rsidRPr="008A193B" w:rsidRDefault="00383FDB" w:rsidP="00397438"/>
        </w:tc>
      </w:tr>
      <w:tr w:rsidR="00383FDB" w:rsidRPr="008A193B" w14:paraId="30C02EC1" w14:textId="77777777" w:rsidTr="00397438">
        <w:tc>
          <w:tcPr>
            <w:tcW w:w="1838" w:type="dxa"/>
            <w:shd w:val="clear" w:color="auto" w:fill="D9D9D9" w:themeFill="background1" w:themeFillShade="D9"/>
            <w:vAlign w:val="center"/>
          </w:tcPr>
          <w:p w14:paraId="47831E5A" w14:textId="77777777" w:rsidR="00383FDB" w:rsidRPr="00377399" w:rsidRDefault="00383FDB" w:rsidP="00397438">
            <w:pPr>
              <w:rPr>
                <w:b/>
              </w:rPr>
            </w:pPr>
            <w:r w:rsidRPr="00377399">
              <w:rPr>
                <w:b/>
              </w:rPr>
              <w:t>Test Case Number</w:t>
            </w:r>
          </w:p>
        </w:tc>
        <w:tc>
          <w:tcPr>
            <w:tcW w:w="11832" w:type="dxa"/>
            <w:shd w:val="clear" w:color="auto" w:fill="D9D9D9" w:themeFill="background1" w:themeFillShade="D9"/>
            <w:vAlign w:val="center"/>
          </w:tcPr>
          <w:p w14:paraId="0C303725" w14:textId="7B07A78F" w:rsidR="00383FDB" w:rsidRPr="00377399" w:rsidRDefault="00383FDB" w:rsidP="00397438">
            <w:pPr>
              <w:rPr>
                <w:b/>
              </w:rPr>
            </w:pPr>
            <w:r w:rsidRPr="00377399">
              <w:rPr>
                <w:b/>
              </w:rPr>
              <w:t>#</w:t>
            </w:r>
            <w:r w:rsidR="00D15DD3">
              <w:rPr>
                <w:b/>
              </w:rPr>
              <w:t>38</w:t>
            </w:r>
          </w:p>
        </w:tc>
      </w:tr>
      <w:tr w:rsidR="00383FDB" w:rsidRPr="008A193B" w14:paraId="4C7446FA" w14:textId="77777777" w:rsidTr="00397438">
        <w:tc>
          <w:tcPr>
            <w:tcW w:w="1838" w:type="dxa"/>
            <w:vAlign w:val="center"/>
          </w:tcPr>
          <w:p w14:paraId="57CE7150" w14:textId="77777777" w:rsidR="00383FDB" w:rsidRPr="008A193B" w:rsidRDefault="00383FDB" w:rsidP="00397438">
            <w:r w:rsidRPr="008A193B">
              <w:rPr>
                <w:b/>
              </w:rPr>
              <w:t>Prerequisites</w:t>
            </w:r>
          </w:p>
        </w:tc>
        <w:tc>
          <w:tcPr>
            <w:tcW w:w="11832" w:type="dxa"/>
          </w:tcPr>
          <w:p w14:paraId="25DDE3AE" w14:textId="77777777" w:rsidR="00383FDB" w:rsidRPr="008A193B" w:rsidRDefault="00383FDB" w:rsidP="00397438">
            <w:r>
              <w:t xml:space="preserve">  </w:t>
            </w:r>
          </w:p>
        </w:tc>
      </w:tr>
      <w:tr w:rsidR="00383FDB" w:rsidRPr="008A193B" w14:paraId="50E0A591" w14:textId="77777777" w:rsidTr="00397438">
        <w:tc>
          <w:tcPr>
            <w:tcW w:w="1838" w:type="dxa"/>
            <w:vAlign w:val="center"/>
          </w:tcPr>
          <w:p w14:paraId="23D3CA93" w14:textId="77777777" w:rsidR="00383FDB" w:rsidRPr="008A193B" w:rsidRDefault="00383FDB" w:rsidP="00397438">
            <w:pPr>
              <w:rPr>
                <w:b/>
              </w:rPr>
            </w:pPr>
            <w:r w:rsidRPr="008A193B">
              <w:rPr>
                <w:b/>
              </w:rPr>
              <w:t>Test Case Steps</w:t>
            </w:r>
          </w:p>
        </w:tc>
        <w:tc>
          <w:tcPr>
            <w:tcW w:w="11832" w:type="dxa"/>
          </w:tcPr>
          <w:p w14:paraId="0F0F3682" w14:textId="77777777" w:rsidR="00383FDB" w:rsidRDefault="00383FDB" w:rsidP="003E5D20">
            <w:pPr>
              <w:pStyle w:val="Odlomakpopisa"/>
              <w:numPr>
                <w:ilvl w:val="0"/>
                <w:numId w:val="65"/>
              </w:numPr>
            </w:pPr>
            <w:r>
              <w:t xml:space="preserve">Open browser and go to: </w:t>
            </w:r>
            <w:hyperlink r:id="rId77" w:history="1">
              <w:r w:rsidRPr="00480B10">
                <w:rPr>
                  <w:rStyle w:val="Hiperveza"/>
                </w:rPr>
                <w:t>http://demo.baasic.com/angular/starterkit-photo-gallery/main</w:t>
              </w:r>
            </w:hyperlink>
          </w:p>
          <w:p w14:paraId="55AAC92E" w14:textId="77777777" w:rsidR="00383FDB" w:rsidRDefault="00383FDB" w:rsidP="003E5D20">
            <w:pPr>
              <w:pStyle w:val="Odlomakpopisa"/>
              <w:numPr>
                <w:ilvl w:val="0"/>
                <w:numId w:val="65"/>
              </w:numPr>
            </w:pPr>
            <w:r>
              <w:t>Lean the mouse on photo (logo)</w:t>
            </w:r>
          </w:p>
          <w:p w14:paraId="13F4CD25" w14:textId="77777777" w:rsidR="00383FDB" w:rsidRDefault="00383FDB" w:rsidP="003E5D20">
            <w:pPr>
              <w:pStyle w:val="Odlomakpopisa"/>
              <w:numPr>
                <w:ilvl w:val="0"/>
                <w:numId w:val="65"/>
              </w:numPr>
            </w:pPr>
            <w:r>
              <w:t>Click on ‘Menu’</w:t>
            </w:r>
          </w:p>
          <w:p w14:paraId="316EB958" w14:textId="77777777" w:rsidR="00383FDB" w:rsidRDefault="00383FDB" w:rsidP="003E5D20">
            <w:pPr>
              <w:pStyle w:val="Odlomakpopisa"/>
              <w:numPr>
                <w:ilvl w:val="0"/>
                <w:numId w:val="65"/>
              </w:numPr>
            </w:pPr>
            <w:r>
              <w:t>Click on ‘Login’</w:t>
            </w:r>
          </w:p>
          <w:p w14:paraId="7FC92195" w14:textId="77777777" w:rsidR="00383FDB" w:rsidRDefault="00383FDB" w:rsidP="003E5D20">
            <w:pPr>
              <w:pStyle w:val="Odlomakpopisa"/>
              <w:numPr>
                <w:ilvl w:val="0"/>
                <w:numId w:val="65"/>
              </w:numPr>
            </w:pPr>
            <w:r>
              <w:t>Type correct username or email address</w:t>
            </w:r>
          </w:p>
          <w:p w14:paraId="621A4F4E" w14:textId="77777777" w:rsidR="00383FDB" w:rsidRDefault="00383FDB" w:rsidP="003E5D20">
            <w:pPr>
              <w:pStyle w:val="Odlomakpopisa"/>
              <w:numPr>
                <w:ilvl w:val="0"/>
                <w:numId w:val="65"/>
              </w:numPr>
            </w:pPr>
            <w:r>
              <w:t>Type correct password</w:t>
            </w:r>
          </w:p>
          <w:p w14:paraId="26615F0B" w14:textId="77777777" w:rsidR="00383FDB" w:rsidRDefault="00383FDB" w:rsidP="003E5D20">
            <w:pPr>
              <w:pStyle w:val="Odlomakpopisa"/>
              <w:numPr>
                <w:ilvl w:val="0"/>
                <w:numId w:val="65"/>
              </w:numPr>
            </w:pPr>
            <w:r>
              <w:t>Click button ‘Login’ - ‘Photo Gallery’ page/profile</w:t>
            </w:r>
          </w:p>
          <w:p w14:paraId="0087FE92" w14:textId="77777777" w:rsidR="00383FDB" w:rsidRDefault="00383FDB" w:rsidP="003E5D20">
            <w:pPr>
              <w:pStyle w:val="Odlomakpopisa"/>
              <w:numPr>
                <w:ilvl w:val="0"/>
                <w:numId w:val="65"/>
              </w:numPr>
            </w:pPr>
            <w:r>
              <w:t>Lean the mouse on photo (logo)</w:t>
            </w:r>
          </w:p>
          <w:p w14:paraId="7C3DC4C8" w14:textId="77777777" w:rsidR="00383FDB" w:rsidRDefault="00383FDB" w:rsidP="003E5D20">
            <w:pPr>
              <w:pStyle w:val="Odlomakpopisa"/>
              <w:numPr>
                <w:ilvl w:val="0"/>
                <w:numId w:val="65"/>
              </w:numPr>
            </w:pPr>
            <w:r>
              <w:t>Click on ‘Menu’</w:t>
            </w:r>
          </w:p>
          <w:p w14:paraId="38668A9E" w14:textId="2AEDFBD8" w:rsidR="00383FDB" w:rsidRPr="008A193B" w:rsidRDefault="00383FDB" w:rsidP="003E5D20">
            <w:pPr>
              <w:pStyle w:val="Odlomakpopisa"/>
              <w:numPr>
                <w:ilvl w:val="0"/>
                <w:numId w:val="65"/>
              </w:numPr>
            </w:pPr>
            <w:r>
              <w:t xml:space="preserve">Click on ’Profile’  </w:t>
            </w:r>
          </w:p>
        </w:tc>
      </w:tr>
      <w:tr w:rsidR="00383FDB" w:rsidRPr="008A193B" w14:paraId="2673D7DC" w14:textId="77777777" w:rsidTr="00397438">
        <w:trPr>
          <w:trHeight w:val="259"/>
        </w:trPr>
        <w:tc>
          <w:tcPr>
            <w:tcW w:w="1838" w:type="dxa"/>
            <w:vAlign w:val="center"/>
          </w:tcPr>
          <w:p w14:paraId="553C812B" w14:textId="77777777" w:rsidR="00383FDB" w:rsidRPr="008A193B" w:rsidRDefault="00383FDB" w:rsidP="00397438">
            <w:pPr>
              <w:rPr>
                <w:b/>
              </w:rPr>
            </w:pPr>
            <w:r w:rsidRPr="008A193B">
              <w:rPr>
                <w:b/>
              </w:rPr>
              <w:t>Expected Result</w:t>
            </w:r>
          </w:p>
        </w:tc>
        <w:tc>
          <w:tcPr>
            <w:tcW w:w="11832" w:type="dxa"/>
          </w:tcPr>
          <w:p w14:paraId="0D343221" w14:textId="5A8CE40E" w:rsidR="00383FDB" w:rsidRPr="008A193B" w:rsidRDefault="002248D0" w:rsidP="00397438">
            <w:r>
              <w:t>There are no typos in text.</w:t>
            </w:r>
          </w:p>
        </w:tc>
      </w:tr>
      <w:tr w:rsidR="00383FDB" w:rsidRPr="008A193B" w14:paraId="14FD57A3" w14:textId="77777777" w:rsidTr="00397438">
        <w:tc>
          <w:tcPr>
            <w:tcW w:w="1838" w:type="dxa"/>
            <w:vAlign w:val="center"/>
          </w:tcPr>
          <w:p w14:paraId="452CCB6B" w14:textId="77777777" w:rsidR="00383FDB" w:rsidRPr="008A193B" w:rsidRDefault="00383FDB" w:rsidP="00397438">
            <w:pPr>
              <w:rPr>
                <w:b/>
              </w:rPr>
            </w:pPr>
            <w:r w:rsidRPr="008A193B">
              <w:rPr>
                <w:b/>
              </w:rPr>
              <w:t>Actual Result</w:t>
            </w:r>
          </w:p>
        </w:tc>
        <w:tc>
          <w:tcPr>
            <w:tcW w:w="11832" w:type="dxa"/>
          </w:tcPr>
          <w:p w14:paraId="6284A00F" w14:textId="398CCF06" w:rsidR="00383FDB" w:rsidRPr="008A193B" w:rsidRDefault="002248D0" w:rsidP="0075375F">
            <w:r>
              <w:t xml:space="preserve">There are typos in </w:t>
            </w:r>
            <w:r w:rsidR="0075375F">
              <w:t>text, e.g. 1 photos, 1 albums.</w:t>
            </w:r>
          </w:p>
        </w:tc>
      </w:tr>
      <w:tr w:rsidR="00383FDB" w:rsidRPr="008A193B" w14:paraId="7B9A0C2A" w14:textId="77777777" w:rsidTr="00397438">
        <w:tc>
          <w:tcPr>
            <w:tcW w:w="1838" w:type="dxa"/>
            <w:vAlign w:val="center"/>
          </w:tcPr>
          <w:p w14:paraId="5617C92D" w14:textId="77777777" w:rsidR="00383FDB" w:rsidRPr="008A193B" w:rsidRDefault="00383FDB"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698DAFB1" w14:textId="0FF222B3" w:rsidR="00383FDB" w:rsidRPr="008A193B" w:rsidRDefault="002248D0" w:rsidP="00397438">
            <w:r w:rsidRPr="00EC199B">
              <w:rPr>
                <w:b/>
                <w:color w:val="FF0000"/>
              </w:rPr>
              <w:t>Fail</w:t>
            </w:r>
          </w:p>
        </w:tc>
      </w:tr>
      <w:tr w:rsidR="00383FDB" w:rsidRPr="008A193B" w14:paraId="6A5FBF06" w14:textId="77777777" w:rsidTr="00397438">
        <w:tc>
          <w:tcPr>
            <w:tcW w:w="1838" w:type="dxa"/>
            <w:vAlign w:val="center"/>
          </w:tcPr>
          <w:p w14:paraId="5FD1928E" w14:textId="77777777" w:rsidR="00383FDB" w:rsidRPr="008A193B" w:rsidRDefault="00383FDB" w:rsidP="00397438">
            <w:pPr>
              <w:rPr>
                <w:b/>
              </w:rPr>
            </w:pPr>
            <w:r>
              <w:rPr>
                <w:b/>
              </w:rPr>
              <w:t>Notes</w:t>
            </w:r>
          </w:p>
        </w:tc>
        <w:tc>
          <w:tcPr>
            <w:tcW w:w="11832" w:type="dxa"/>
          </w:tcPr>
          <w:p w14:paraId="05F02FA0" w14:textId="28C94E84" w:rsidR="00383FDB" w:rsidRPr="00ED18B6" w:rsidRDefault="00EA75EE" w:rsidP="00397438">
            <w:r>
              <w:t xml:space="preserve">This is a big problem, because users in general like to have application with no grammatical mistakes. </w:t>
            </w:r>
          </w:p>
        </w:tc>
      </w:tr>
      <w:tr w:rsidR="00383FDB" w:rsidRPr="008A193B" w14:paraId="6A2FBA59" w14:textId="77777777" w:rsidTr="00397438">
        <w:tc>
          <w:tcPr>
            <w:tcW w:w="1838" w:type="dxa"/>
            <w:shd w:val="clear" w:color="auto" w:fill="000000" w:themeFill="text1"/>
          </w:tcPr>
          <w:p w14:paraId="76304854" w14:textId="77777777" w:rsidR="00383FDB" w:rsidRPr="008A193B" w:rsidRDefault="00383FDB" w:rsidP="00397438">
            <w:pPr>
              <w:rPr>
                <w:b/>
              </w:rPr>
            </w:pPr>
          </w:p>
        </w:tc>
        <w:tc>
          <w:tcPr>
            <w:tcW w:w="11832" w:type="dxa"/>
            <w:shd w:val="clear" w:color="auto" w:fill="000000" w:themeFill="text1"/>
          </w:tcPr>
          <w:p w14:paraId="3553C816" w14:textId="77777777" w:rsidR="00383FDB" w:rsidRPr="006C6BA0" w:rsidRDefault="00383FDB" w:rsidP="00397438"/>
        </w:tc>
      </w:tr>
    </w:tbl>
    <w:p w14:paraId="2BAABAED" w14:textId="77777777" w:rsidR="00E21C16" w:rsidRDefault="00E21C16" w:rsidP="00897390"/>
    <w:p w14:paraId="4FD1D5B6" w14:textId="77777777" w:rsidR="00E21C16" w:rsidRDefault="00E21C16" w:rsidP="00897390"/>
    <w:p w14:paraId="0315D87F" w14:textId="77777777" w:rsidR="002B29AD" w:rsidRDefault="002B29AD" w:rsidP="00897390"/>
    <w:p w14:paraId="781F39D4" w14:textId="77777777" w:rsidR="002B29AD" w:rsidRDefault="002B29AD" w:rsidP="00897390"/>
    <w:p w14:paraId="0BE3BADB" w14:textId="77777777" w:rsidR="00884E29" w:rsidRDefault="00884E29" w:rsidP="00897390"/>
    <w:p w14:paraId="3A842C51" w14:textId="77777777" w:rsidR="00884E29" w:rsidRDefault="00884E29" w:rsidP="00897390"/>
    <w:p w14:paraId="7BA4E136" w14:textId="77777777" w:rsidR="00884E29" w:rsidRDefault="00884E29" w:rsidP="00897390"/>
    <w:p w14:paraId="7F60C0E3" w14:textId="77777777" w:rsidR="00884E29" w:rsidRDefault="00884E29" w:rsidP="00897390"/>
    <w:p w14:paraId="3DD4B070" w14:textId="77777777" w:rsidR="00884E29" w:rsidRDefault="00884E29" w:rsidP="00897390"/>
    <w:p w14:paraId="238188CA" w14:textId="77777777" w:rsidR="00884E29" w:rsidRDefault="00884E29" w:rsidP="00897390"/>
    <w:p w14:paraId="3B696787" w14:textId="77777777" w:rsidR="00884E29" w:rsidRDefault="00884E29" w:rsidP="00897390"/>
    <w:p w14:paraId="55B57E15" w14:textId="77777777" w:rsidR="00884E29" w:rsidRDefault="00884E29" w:rsidP="00897390"/>
    <w:p w14:paraId="2EB2D5E1" w14:textId="77777777" w:rsidR="00884E29" w:rsidRDefault="00884E29" w:rsidP="00897390"/>
    <w:p w14:paraId="1DC3E1F2" w14:textId="296F908F" w:rsidR="00A35724" w:rsidRDefault="00A35724">
      <w:pPr>
        <w:spacing w:before="60" w:after="60"/>
      </w:pPr>
    </w:p>
    <w:p w14:paraId="75DC3945" w14:textId="77777777" w:rsidR="00884E29" w:rsidRDefault="00884E29" w:rsidP="00897390"/>
    <w:p w14:paraId="7EBFC625" w14:textId="77777777" w:rsidR="00884E29" w:rsidRDefault="00884E29" w:rsidP="00897390"/>
    <w:p w14:paraId="1E21735A" w14:textId="77777777" w:rsidR="00884E29" w:rsidRDefault="00884E29" w:rsidP="00897390"/>
    <w:tbl>
      <w:tblPr>
        <w:tblStyle w:val="Reetkatablice"/>
        <w:tblW w:w="0" w:type="auto"/>
        <w:tblLook w:val="04A0" w:firstRow="1" w:lastRow="0" w:firstColumn="1" w:lastColumn="0" w:noHBand="0" w:noVBand="1"/>
      </w:tblPr>
      <w:tblGrid>
        <w:gridCol w:w="1838"/>
        <w:gridCol w:w="11832"/>
      </w:tblGrid>
      <w:tr w:rsidR="00884E29" w:rsidRPr="008A193B" w14:paraId="073FA69E" w14:textId="77777777" w:rsidTr="00397438">
        <w:trPr>
          <w:trHeight w:val="281"/>
        </w:trPr>
        <w:tc>
          <w:tcPr>
            <w:tcW w:w="1838" w:type="dxa"/>
            <w:shd w:val="clear" w:color="auto" w:fill="000000" w:themeFill="text1"/>
          </w:tcPr>
          <w:p w14:paraId="00EF017C" w14:textId="77777777" w:rsidR="00884E29" w:rsidRPr="008A193B" w:rsidRDefault="00884E29" w:rsidP="00397438">
            <w:pPr>
              <w:rPr>
                <w:b/>
              </w:rPr>
            </w:pPr>
          </w:p>
        </w:tc>
        <w:tc>
          <w:tcPr>
            <w:tcW w:w="11832" w:type="dxa"/>
            <w:shd w:val="clear" w:color="auto" w:fill="000000" w:themeFill="text1"/>
          </w:tcPr>
          <w:p w14:paraId="6C189CAE" w14:textId="77777777" w:rsidR="00884E29" w:rsidRPr="008A193B" w:rsidRDefault="00884E29" w:rsidP="00397438"/>
        </w:tc>
      </w:tr>
      <w:tr w:rsidR="00884E29" w:rsidRPr="008A193B" w14:paraId="1704C8B8" w14:textId="77777777" w:rsidTr="00397438">
        <w:tc>
          <w:tcPr>
            <w:tcW w:w="1838" w:type="dxa"/>
            <w:shd w:val="clear" w:color="auto" w:fill="D9D9D9" w:themeFill="background1" w:themeFillShade="D9"/>
            <w:vAlign w:val="center"/>
          </w:tcPr>
          <w:p w14:paraId="2FE7AD87" w14:textId="77777777" w:rsidR="00884E29" w:rsidRPr="00377399" w:rsidRDefault="00884E29" w:rsidP="00397438">
            <w:pPr>
              <w:rPr>
                <w:b/>
              </w:rPr>
            </w:pPr>
            <w:r w:rsidRPr="00377399">
              <w:rPr>
                <w:b/>
              </w:rPr>
              <w:t>Test Case Number</w:t>
            </w:r>
          </w:p>
        </w:tc>
        <w:tc>
          <w:tcPr>
            <w:tcW w:w="11832" w:type="dxa"/>
            <w:shd w:val="clear" w:color="auto" w:fill="D9D9D9" w:themeFill="background1" w:themeFillShade="D9"/>
            <w:vAlign w:val="center"/>
          </w:tcPr>
          <w:p w14:paraId="65F8DB5F" w14:textId="6AFF214B" w:rsidR="00884E29" w:rsidRPr="00377399" w:rsidRDefault="00884E29" w:rsidP="00397438">
            <w:pPr>
              <w:rPr>
                <w:b/>
              </w:rPr>
            </w:pPr>
            <w:r w:rsidRPr="00377399">
              <w:rPr>
                <w:b/>
              </w:rPr>
              <w:t>#</w:t>
            </w:r>
            <w:r w:rsidR="00D15DD3">
              <w:rPr>
                <w:b/>
              </w:rPr>
              <w:t>39</w:t>
            </w:r>
          </w:p>
        </w:tc>
      </w:tr>
      <w:tr w:rsidR="00884E29" w:rsidRPr="008A193B" w14:paraId="0054A611" w14:textId="77777777" w:rsidTr="00397438">
        <w:tc>
          <w:tcPr>
            <w:tcW w:w="1838" w:type="dxa"/>
            <w:vAlign w:val="center"/>
          </w:tcPr>
          <w:p w14:paraId="2D950254" w14:textId="77777777" w:rsidR="00884E29" w:rsidRPr="008A193B" w:rsidRDefault="00884E29" w:rsidP="00397438">
            <w:r w:rsidRPr="008A193B">
              <w:rPr>
                <w:b/>
              </w:rPr>
              <w:t>Prerequisites</w:t>
            </w:r>
          </w:p>
        </w:tc>
        <w:tc>
          <w:tcPr>
            <w:tcW w:w="11832" w:type="dxa"/>
          </w:tcPr>
          <w:p w14:paraId="48870EEE" w14:textId="77777777" w:rsidR="00884E29" w:rsidRPr="008A193B" w:rsidRDefault="00884E29" w:rsidP="00397438">
            <w:r>
              <w:t xml:space="preserve">  </w:t>
            </w:r>
          </w:p>
        </w:tc>
      </w:tr>
      <w:tr w:rsidR="00884E29" w:rsidRPr="008A193B" w14:paraId="2AC051D5" w14:textId="77777777" w:rsidTr="00397438">
        <w:tc>
          <w:tcPr>
            <w:tcW w:w="1838" w:type="dxa"/>
            <w:vAlign w:val="center"/>
          </w:tcPr>
          <w:p w14:paraId="4A739957" w14:textId="77777777" w:rsidR="00884E29" w:rsidRPr="008A193B" w:rsidRDefault="00884E29" w:rsidP="00397438">
            <w:pPr>
              <w:rPr>
                <w:b/>
              </w:rPr>
            </w:pPr>
            <w:r w:rsidRPr="008A193B">
              <w:rPr>
                <w:b/>
              </w:rPr>
              <w:t>Test Case Steps</w:t>
            </w:r>
          </w:p>
        </w:tc>
        <w:tc>
          <w:tcPr>
            <w:tcW w:w="11832" w:type="dxa"/>
          </w:tcPr>
          <w:p w14:paraId="4FCE7D2A" w14:textId="77777777" w:rsidR="00884E29" w:rsidRDefault="00884E29" w:rsidP="003E5D20">
            <w:pPr>
              <w:pStyle w:val="Odlomakpopisa"/>
              <w:numPr>
                <w:ilvl w:val="0"/>
                <w:numId w:val="66"/>
              </w:numPr>
            </w:pPr>
            <w:r>
              <w:t xml:space="preserve">Open browser and go to: </w:t>
            </w:r>
            <w:hyperlink r:id="rId78" w:history="1">
              <w:r w:rsidRPr="00480B10">
                <w:rPr>
                  <w:rStyle w:val="Hiperveza"/>
                </w:rPr>
                <w:t>http://demo.baasic.com/angular/starterkit-photo-gallery/main</w:t>
              </w:r>
            </w:hyperlink>
          </w:p>
          <w:p w14:paraId="3FA4A553" w14:textId="77777777" w:rsidR="00884E29" w:rsidRDefault="00884E29" w:rsidP="003E5D20">
            <w:pPr>
              <w:pStyle w:val="Odlomakpopisa"/>
              <w:numPr>
                <w:ilvl w:val="0"/>
                <w:numId w:val="66"/>
              </w:numPr>
            </w:pPr>
            <w:r>
              <w:t>Lean the mouse on photo (logo)</w:t>
            </w:r>
          </w:p>
          <w:p w14:paraId="2A673EAA" w14:textId="77777777" w:rsidR="00884E29" w:rsidRDefault="00884E29" w:rsidP="003E5D20">
            <w:pPr>
              <w:pStyle w:val="Odlomakpopisa"/>
              <w:numPr>
                <w:ilvl w:val="0"/>
                <w:numId w:val="66"/>
              </w:numPr>
            </w:pPr>
            <w:r>
              <w:t>Click on ‘Menu’</w:t>
            </w:r>
          </w:p>
          <w:p w14:paraId="55DBCD9B" w14:textId="77777777" w:rsidR="00884E29" w:rsidRDefault="00884E29" w:rsidP="003E5D20">
            <w:pPr>
              <w:pStyle w:val="Odlomakpopisa"/>
              <w:numPr>
                <w:ilvl w:val="0"/>
                <w:numId w:val="66"/>
              </w:numPr>
            </w:pPr>
            <w:r>
              <w:t>Click on ‘Login’</w:t>
            </w:r>
          </w:p>
          <w:p w14:paraId="6C6BA8F2" w14:textId="77777777" w:rsidR="00884E29" w:rsidRDefault="00884E29" w:rsidP="003E5D20">
            <w:pPr>
              <w:pStyle w:val="Odlomakpopisa"/>
              <w:numPr>
                <w:ilvl w:val="0"/>
                <w:numId w:val="66"/>
              </w:numPr>
            </w:pPr>
            <w:r>
              <w:t>Type correct username or email address</w:t>
            </w:r>
          </w:p>
          <w:p w14:paraId="793D2C7E" w14:textId="77777777" w:rsidR="00884E29" w:rsidRDefault="00884E29" w:rsidP="003E5D20">
            <w:pPr>
              <w:pStyle w:val="Odlomakpopisa"/>
              <w:numPr>
                <w:ilvl w:val="0"/>
                <w:numId w:val="66"/>
              </w:numPr>
            </w:pPr>
            <w:r>
              <w:t>Type correct password</w:t>
            </w:r>
          </w:p>
          <w:p w14:paraId="3AE0E339" w14:textId="77777777" w:rsidR="00884E29" w:rsidRDefault="00884E29" w:rsidP="003E5D20">
            <w:pPr>
              <w:pStyle w:val="Odlomakpopisa"/>
              <w:numPr>
                <w:ilvl w:val="0"/>
                <w:numId w:val="66"/>
              </w:numPr>
            </w:pPr>
            <w:r>
              <w:t>Click button ‘Login’ - ‘Photo Gallery’ page/profile</w:t>
            </w:r>
          </w:p>
          <w:p w14:paraId="6079C883" w14:textId="77777777" w:rsidR="00884E29" w:rsidRDefault="00884E29" w:rsidP="003E5D20">
            <w:pPr>
              <w:pStyle w:val="Odlomakpopisa"/>
              <w:numPr>
                <w:ilvl w:val="0"/>
                <w:numId w:val="66"/>
              </w:numPr>
            </w:pPr>
            <w:r>
              <w:t>Lean the mouse on photo (logo)</w:t>
            </w:r>
          </w:p>
          <w:p w14:paraId="3B0E3C61" w14:textId="77777777" w:rsidR="00884E29" w:rsidRDefault="00884E29" w:rsidP="003E5D20">
            <w:pPr>
              <w:pStyle w:val="Odlomakpopisa"/>
              <w:numPr>
                <w:ilvl w:val="0"/>
                <w:numId w:val="66"/>
              </w:numPr>
            </w:pPr>
            <w:r>
              <w:t>Click on ‘Menu’</w:t>
            </w:r>
          </w:p>
          <w:p w14:paraId="1ABDE0D0" w14:textId="77777777" w:rsidR="00884E29" w:rsidRDefault="00884E29" w:rsidP="003E5D20">
            <w:pPr>
              <w:pStyle w:val="Odlomakpopisa"/>
              <w:numPr>
                <w:ilvl w:val="0"/>
                <w:numId w:val="66"/>
              </w:numPr>
            </w:pPr>
            <w:r>
              <w:t xml:space="preserve">Click on ’Profile’  </w:t>
            </w:r>
          </w:p>
          <w:p w14:paraId="2DAC2CAF" w14:textId="77777777" w:rsidR="00884E29" w:rsidRDefault="00884E29" w:rsidP="003E5D20">
            <w:pPr>
              <w:pStyle w:val="Odlomakpopisa"/>
              <w:numPr>
                <w:ilvl w:val="0"/>
                <w:numId w:val="66"/>
              </w:numPr>
            </w:pPr>
            <w:r>
              <w:t>Click on button ‘Create Album’</w:t>
            </w:r>
          </w:p>
          <w:p w14:paraId="778482D1" w14:textId="77777777" w:rsidR="00884E29" w:rsidRDefault="00884E29" w:rsidP="003E5D20">
            <w:pPr>
              <w:pStyle w:val="Odlomakpopisa"/>
              <w:numPr>
                <w:ilvl w:val="0"/>
                <w:numId w:val="66"/>
              </w:numPr>
            </w:pPr>
            <w:r>
              <w:t>Fill fields ‘Album name’ and ‘Description</w:t>
            </w:r>
          </w:p>
          <w:p w14:paraId="3E954495" w14:textId="77777777" w:rsidR="00884E29" w:rsidRDefault="00884E29" w:rsidP="003E5D20">
            <w:pPr>
              <w:pStyle w:val="Odlomakpopisa"/>
              <w:numPr>
                <w:ilvl w:val="0"/>
                <w:numId w:val="66"/>
              </w:numPr>
            </w:pPr>
            <w:r>
              <w:t>Click ‘Save album’</w:t>
            </w:r>
          </w:p>
          <w:p w14:paraId="41DFBAD6" w14:textId="77777777" w:rsidR="00884E29" w:rsidRDefault="00884E29" w:rsidP="003E5D20">
            <w:pPr>
              <w:pStyle w:val="Odlomakpopisa"/>
              <w:numPr>
                <w:ilvl w:val="0"/>
                <w:numId w:val="66"/>
              </w:numPr>
            </w:pPr>
            <w:r>
              <w:t>Upload photo</w:t>
            </w:r>
          </w:p>
          <w:p w14:paraId="6E58B95A" w14:textId="77777777" w:rsidR="00884E29" w:rsidRDefault="00884E29" w:rsidP="003E5D20">
            <w:pPr>
              <w:pStyle w:val="Odlomakpopisa"/>
              <w:numPr>
                <w:ilvl w:val="0"/>
                <w:numId w:val="66"/>
              </w:numPr>
            </w:pPr>
            <w:r>
              <w:t>Click button ‘Upload’</w:t>
            </w:r>
          </w:p>
          <w:p w14:paraId="0D075B38" w14:textId="77777777" w:rsidR="00773737" w:rsidRDefault="00773737" w:rsidP="003E5D20">
            <w:pPr>
              <w:pStyle w:val="Odlomakpopisa"/>
              <w:numPr>
                <w:ilvl w:val="0"/>
                <w:numId w:val="66"/>
              </w:numPr>
            </w:pPr>
            <w:r>
              <w:t>Lean the mouse on photo (logo)</w:t>
            </w:r>
          </w:p>
          <w:p w14:paraId="759924A0" w14:textId="7465119A" w:rsidR="00773737" w:rsidRDefault="00773737" w:rsidP="003E5D20">
            <w:pPr>
              <w:pStyle w:val="Odlomakpopisa"/>
              <w:numPr>
                <w:ilvl w:val="0"/>
                <w:numId w:val="66"/>
              </w:numPr>
            </w:pPr>
            <w:r>
              <w:t>Click on ‘Menu’</w:t>
            </w:r>
          </w:p>
          <w:p w14:paraId="22A7E748" w14:textId="783AC30F" w:rsidR="00773737" w:rsidRDefault="00773737" w:rsidP="003E5D20">
            <w:pPr>
              <w:pStyle w:val="Odlomakpopisa"/>
              <w:numPr>
                <w:ilvl w:val="0"/>
                <w:numId w:val="66"/>
              </w:numPr>
            </w:pPr>
            <w:r>
              <w:t xml:space="preserve">Go </w:t>
            </w:r>
            <w:r w:rsidR="00E75B34">
              <w:t>to</w:t>
            </w:r>
            <w:r>
              <w:t xml:space="preserve"> main page </w:t>
            </w:r>
          </w:p>
          <w:p w14:paraId="47480285" w14:textId="77777777" w:rsidR="00773737" w:rsidRDefault="00773737" w:rsidP="003E5D20">
            <w:pPr>
              <w:pStyle w:val="Odlomakpopisa"/>
              <w:numPr>
                <w:ilvl w:val="0"/>
                <w:numId w:val="66"/>
              </w:numPr>
            </w:pPr>
            <w:r>
              <w:t>Open cover album photo</w:t>
            </w:r>
          </w:p>
          <w:p w14:paraId="2C2F3992" w14:textId="71A975F8" w:rsidR="00773737" w:rsidRPr="008A193B" w:rsidRDefault="00773737" w:rsidP="003E5D20">
            <w:pPr>
              <w:pStyle w:val="Odlomakpopisa"/>
              <w:numPr>
                <w:ilvl w:val="0"/>
                <w:numId w:val="66"/>
              </w:numPr>
            </w:pPr>
            <w:r>
              <w:t>Check date</w:t>
            </w:r>
          </w:p>
        </w:tc>
      </w:tr>
      <w:tr w:rsidR="00884E29" w:rsidRPr="008A193B" w14:paraId="1B4091B0" w14:textId="77777777" w:rsidTr="00397438">
        <w:trPr>
          <w:trHeight w:val="259"/>
        </w:trPr>
        <w:tc>
          <w:tcPr>
            <w:tcW w:w="1838" w:type="dxa"/>
            <w:vAlign w:val="center"/>
          </w:tcPr>
          <w:p w14:paraId="2F103045" w14:textId="1E606DBB" w:rsidR="00884E29" w:rsidRPr="008A193B" w:rsidRDefault="00884E29" w:rsidP="00397438">
            <w:pPr>
              <w:rPr>
                <w:b/>
              </w:rPr>
            </w:pPr>
            <w:r w:rsidRPr="008A193B">
              <w:rPr>
                <w:b/>
              </w:rPr>
              <w:t>Expected Result</w:t>
            </w:r>
          </w:p>
        </w:tc>
        <w:tc>
          <w:tcPr>
            <w:tcW w:w="11832" w:type="dxa"/>
          </w:tcPr>
          <w:p w14:paraId="1B18A361" w14:textId="1827AD92" w:rsidR="00884E29" w:rsidRPr="008A193B" w:rsidRDefault="008F76F5" w:rsidP="00773737">
            <w:r>
              <w:t>Date is correct.</w:t>
            </w:r>
          </w:p>
        </w:tc>
      </w:tr>
      <w:tr w:rsidR="00884E29" w:rsidRPr="008A193B" w14:paraId="53E8C748" w14:textId="77777777" w:rsidTr="00397438">
        <w:tc>
          <w:tcPr>
            <w:tcW w:w="1838" w:type="dxa"/>
            <w:vAlign w:val="center"/>
          </w:tcPr>
          <w:p w14:paraId="1721D16D" w14:textId="77777777" w:rsidR="00884E29" w:rsidRPr="008A193B" w:rsidRDefault="00884E29" w:rsidP="00397438">
            <w:pPr>
              <w:rPr>
                <w:b/>
              </w:rPr>
            </w:pPr>
            <w:r w:rsidRPr="008A193B">
              <w:rPr>
                <w:b/>
              </w:rPr>
              <w:t>Actual Result</w:t>
            </w:r>
          </w:p>
        </w:tc>
        <w:tc>
          <w:tcPr>
            <w:tcW w:w="11832" w:type="dxa"/>
          </w:tcPr>
          <w:p w14:paraId="076BF6D4" w14:textId="01BD4E37" w:rsidR="00884E29" w:rsidRPr="008A193B" w:rsidRDefault="00573041" w:rsidP="00E03058">
            <w:r>
              <w:t xml:space="preserve">Photo that was </w:t>
            </w:r>
            <w:r w:rsidR="009276E4">
              <w:t>created</w:t>
            </w:r>
            <w:r>
              <w:t xml:space="preserve"> </w:t>
            </w:r>
            <w:r w:rsidR="00621222">
              <w:t xml:space="preserve">and updated </w:t>
            </w:r>
            <w:r>
              <w:t>toda</w:t>
            </w:r>
            <w:r w:rsidR="00403D95">
              <w:t>y, has changed</w:t>
            </w:r>
            <w:r>
              <w:t xml:space="preserve"> status with </w:t>
            </w:r>
            <w:r w:rsidR="00E03058">
              <w:t>different date. E.g. (created and updated 10/08/20</w:t>
            </w:r>
            <w:r w:rsidR="008E2847">
              <w:t>20</w:t>
            </w:r>
            <w:r w:rsidR="00E03058">
              <w:t>), changed (10/09/20</w:t>
            </w:r>
            <w:r w:rsidR="008E2847">
              <w:t>20</w:t>
            </w:r>
            <w:r w:rsidR="00E03058">
              <w:t>)</w:t>
            </w:r>
            <w:r w:rsidR="00487AF1">
              <w:t xml:space="preserve">. </w:t>
            </w:r>
          </w:p>
        </w:tc>
      </w:tr>
      <w:tr w:rsidR="00884E29" w:rsidRPr="008A193B" w14:paraId="75A242E6" w14:textId="77777777" w:rsidTr="00397438">
        <w:tc>
          <w:tcPr>
            <w:tcW w:w="1838" w:type="dxa"/>
            <w:vAlign w:val="center"/>
          </w:tcPr>
          <w:p w14:paraId="2431EBB3" w14:textId="77777777" w:rsidR="00884E29" w:rsidRPr="008A193B" w:rsidRDefault="00884E29"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2A2C0400" w14:textId="77777777" w:rsidR="00884E29" w:rsidRPr="008A193B" w:rsidRDefault="00884E29" w:rsidP="00397438">
            <w:r w:rsidRPr="00EC199B">
              <w:rPr>
                <w:b/>
                <w:color w:val="FF0000"/>
              </w:rPr>
              <w:t>Fail</w:t>
            </w:r>
          </w:p>
        </w:tc>
      </w:tr>
      <w:tr w:rsidR="00884E29" w:rsidRPr="008A193B" w14:paraId="49D7FB45" w14:textId="77777777" w:rsidTr="00397438">
        <w:tc>
          <w:tcPr>
            <w:tcW w:w="1838" w:type="dxa"/>
            <w:vAlign w:val="center"/>
          </w:tcPr>
          <w:p w14:paraId="6CED55A8" w14:textId="77777777" w:rsidR="00884E29" w:rsidRPr="008A193B" w:rsidRDefault="00884E29" w:rsidP="00397438">
            <w:pPr>
              <w:rPr>
                <w:b/>
              </w:rPr>
            </w:pPr>
            <w:r>
              <w:rPr>
                <w:b/>
              </w:rPr>
              <w:t>Notes</w:t>
            </w:r>
          </w:p>
        </w:tc>
        <w:tc>
          <w:tcPr>
            <w:tcW w:w="11832" w:type="dxa"/>
          </w:tcPr>
          <w:p w14:paraId="67FC01A5" w14:textId="1914F6EC" w:rsidR="00884E29" w:rsidRPr="00ED18B6" w:rsidRDefault="009276E4" w:rsidP="00B30B06">
            <w:r>
              <w:t xml:space="preserve">I noticed that </w:t>
            </w:r>
            <w:r w:rsidR="00B30B06">
              <w:t>created</w:t>
            </w:r>
            <w:r w:rsidR="00F61506">
              <w:t xml:space="preserve"> and updated date are different from the date on main page</w:t>
            </w:r>
            <w:r w:rsidR="003454ED">
              <w:t xml:space="preserve"> where</w:t>
            </w:r>
            <w:r w:rsidR="00256DDB">
              <w:t xml:space="preserve"> user clicks on the photo in photo gallery. </w:t>
            </w:r>
          </w:p>
        </w:tc>
      </w:tr>
      <w:tr w:rsidR="00884E29" w:rsidRPr="008A193B" w14:paraId="1E150BF9" w14:textId="77777777" w:rsidTr="00397438">
        <w:tc>
          <w:tcPr>
            <w:tcW w:w="1838" w:type="dxa"/>
            <w:shd w:val="clear" w:color="auto" w:fill="000000" w:themeFill="text1"/>
          </w:tcPr>
          <w:p w14:paraId="7DCF6838" w14:textId="77777777" w:rsidR="00884E29" w:rsidRPr="008A193B" w:rsidRDefault="00884E29" w:rsidP="00397438">
            <w:pPr>
              <w:rPr>
                <w:b/>
              </w:rPr>
            </w:pPr>
          </w:p>
        </w:tc>
        <w:tc>
          <w:tcPr>
            <w:tcW w:w="11832" w:type="dxa"/>
            <w:shd w:val="clear" w:color="auto" w:fill="000000" w:themeFill="text1"/>
          </w:tcPr>
          <w:p w14:paraId="18DE2A9A" w14:textId="77777777" w:rsidR="00884E29" w:rsidRPr="006C6BA0" w:rsidRDefault="00884E29" w:rsidP="00397438"/>
        </w:tc>
      </w:tr>
    </w:tbl>
    <w:p w14:paraId="04530B8E" w14:textId="77777777" w:rsidR="00884E29" w:rsidRDefault="00884E29" w:rsidP="00897390"/>
    <w:p w14:paraId="64D17BBF" w14:textId="77777777" w:rsidR="009276E4" w:rsidRDefault="009276E4" w:rsidP="00897390"/>
    <w:p w14:paraId="2F4DBE9C" w14:textId="04900DCC" w:rsidR="009276E4" w:rsidRDefault="009276E4" w:rsidP="00897390"/>
    <w:p w14:paraId="23078628" w14:textId="77777777" w:rsidR="009F69B6" w:rsidRDefault="009F69B6" w:rsidP="00897390"/>
    <w:p w14:paraId="72B276B5" w14:textId="77777777" w:rsidR="009F69B6" w:rsidRDefault="009F69B6" w:rsidP="00897390"/>
    <w:p w14:paraId="4B92550B" w14:textId="77777777" w:rsidR="00D641BE" w:rsidRDefault="00D641BE" w:rsidP="00897390"/>
    <w:p w14:paraId="4380F736" w14:textId="77777777" w:rsidR="009F69B6" w:rsidRDefault="009F69B6" w:rsidP="00897390"/>
    <w:tbl>
      <w:tblPr>
        <w:tblStyle w:val="Reetkatablice"/>
        <w:tblW w:w="0" w:type="auto"/>
        <w:tblLook w:val="04A0" w:firstRow="1" w:lastRow="0" w:firstColumn="1" w:lastColumn="0" w:noHBand="0" w:noVBand="1"/>
      </w:tblPr>
      <w:tblGrid>
        <w:gridCol w:w="1838"/>
        <w:gridCol w:w="11832"/>
      </w:tblGrid>
      <w:tr w:rsidR="00D641BE" w:rsidRPr="008A193B" w14:paraId="794AFB69" w14:textId="77777777" w:rsidTr="00397438">
        <w:trPr>
          <w:trHeight w:val="281"/>
        </w:trPr>
        <w:tc>
          <w:tcPr>
            <w:tcW w:w="1838" w:type="dxa"/>
            <w:shd w:val="clear" w:color="auto" w:fill="000000" w:themeFill="text1"/>
          </w:tcPr>
          <w:p w14:paraId="74E678A3" w14:textId="77777777" w:rsidR="00D641BE" w:rsidRPr="008A193B" w:rsidRDefault="00D641BE" w:rsidP="00397438">
            <w:pPr>
              <w:rPr>
                <w:b/>
              </w:rPr>
            </w:pPr>
          </w:p>
        </w:tc>
        <w:tc>
          <w:tcPr>
            <w:tcW w:w="11832" w:type="dxa"/>
            <w:shd w:val="clear" w:color="auto" w:fill="000000" w:themeFill="text1"/>
          </w:tcPr>
          <w:p w14:paraId="48AEE9C5" w14:textId="77777777" w:rsidR="00D641BE" w:rsidRPr="008A193B" w:rsidRDefault="00D641BE" w:rsidP="00397438"/>
        </w:tc>
      </w:tr>
      <w:tr w:rsidR="00D641BE" w:rsidRPr="008A193B" w14:paraId="460DB90A" w14:textId="77777777" w:rsidTr="00397438">
        <w:tc>
          <w:tcPr>
            <w:tcW w:w="1838" w:type="dxa"/>
            <w:shd w:val="clear" w:color="auto" w:fill="D9D9D9" w:themeFill="background1" w:themeFillShade="D9"/>
            <w:vAlign w:val="center"/>
          </w:tcPr>
          <w:p w14:paraId="4C9BEAF9" w14:textId="77777777" w:rsidR="00D641BE" w:rsidRPr="00377399" w:rsidRDefault="00D641BE" w:rsidP="00397438">
            <w:pPr>
              <w:rPr>
                <w:b/>
              </w:rPr>
            </w:pPr>
            <w:r w:rsidRPr="00377399">
              <w:rPr>
                <w:b/>
              </w:rPr>
              <w:t>Test Case Number</w:t>
            </w:r>
          </w:p>
        </w:tc>
        <w:tc>
          <w:tcPr>
            <w:tcW w:w="11832" w:type="dxa"/>
            <w:shd w:val="clear" w:color="auto" w:fill="D9D9D9" w:themeFill="background1" w:themeFillShade="D9"/>
            <w:vAlign w:val="center"/>
          </w:tcPr>
          <w:p w14:paraId="149227CE" w14:textId="08D61D75" w:rsidR="00D641BE" w:rsidRPr="00377399" w:rsidRDefault="00D641BE" w:rsidP="00397438">
            <w:pPr>
              <w:rPr>
                <w:b/>
              </w:rPr>
            </w:pPr>
            <w:r w:rsidRPr="00377399">
              <w:rPr>
                <w:b/>
              </w:rPr>
              <w:t>#</w:t>
            </w:r>
            <w:r w:rsidR="00D15DD3">
              <w:rPr>
                <w:b/>
              </w:rPr>
              <w:t>40</w:t>
            </w:r>
          </w:p>
        </w:tc>
      </w:tr>
      <w:tr w:rsidR="00D641BE" w:rsidRPr="008A193B" w14:paraId="7D4A929A" w14:textId="77777777" w:rsidTr="00397438">
        <w:tc>
          <w:tcPr>
            <w:tcW w:w="1838" w:type="dxa"/>
            <w:vAlign w:val="center"/>
          </w:tcPr>
          <w:p w14:paraId="17809F1C" w14:textId="77777777" w:rsidR="00D641BE" w:rsidRPr="008A193B" w:rsidRDefault="00D641BE" w:rsidP="00397438">
            <w:r w:rsidRPr="008A193B">
              <w:rPr>
                <w:b/>
              </w:rPr>
              <w:t>Prerequisites</w:t>
            </w:r>
          </w:p>
        </w:tc>
        <w:tc>
          <w:tcPr>
            <w:tcW w:w="11832" w:type="dxa"/>
          </w:tcPr>
          <w:p w14:paraId="3C64ACEB" w14:textId="77777777" w:rsidR="00D641BE" w:rsidRPr="008A193B" w:rsidRDefault="00D641BE" w:rsidP="00397438">
            <w:r>
              <w:t xml:space="preserve">  </w:t>
            </w:r>
          </w:p>
        </w:tc>
      </w:tr>
      <w:tr w:rsidR="00D641BE" w:rsidRPr="008A193B" w14:paraId="275727F7" w14:textId="77777777" w:rsidTr="00397438">
        <w:tc>
          <w:tcPr>
            <w:tcW w:w="1838" w:type="dxa"/>
            <w:vAlign w:val="center"/>
          </w:tcPr>
          <w:p w14:paraId="30E718FB" w14:textId="77777777" w:rsidR="00D641BE" w:rsidRPr="008A193B" w:rsidRDefault="00D641BE" w:rsidP="00397438">
            <w:pPr>
              <w:rPr>
                <w:b/>
              </w:rPr>
            </w:pPr>
            <w:r w:rsidRPr="008A193B">
              <w:rPr>
                <w:b/>
              </w:rPr>
              <w:t>Test Case Steps</w:t>
            </w:r>
          </w:p>
        </w:tc>
        <w:tc>
          <w:tcPr>
            <w:tcW w:w="11832" w:type="dxa"/>
          </w:tcPr>
          <w:p w14:paraId="2CB6128D" w14:textId="77777777" w:rsidR="00D641BE" w:rsidRDefault="00D641BE" w:rsidP="003E5D20">
            <w:pPr>
              <w:pStyle w:val="Odlomakpopisa"/>
              <w:numPr>
                <w:ilvl w:val="0"/>
                <w:numId w:val="67"/>
              </w:numPr>
            </w:pPr>
            <w:r>
              <w:t xml:space="preserve">Open browser and go to: </w:t>
            </w:r>
            <w:hyperlink r:id="rId79" w:history="1">
              <w:r w:rsidRPr="00480B10">
                <w:rPr>
                  <w:rStyle w:val="Hiperveza"/>
                </w:rPr>
                <w:t>http://demo.baasic.com/angular/starterkit-photo-gallery/main</w:t>
              </w:r>
            </w:hyperlink>
          </w:p>
          <w:p w14:paraId="5FF27BFE" w14:textId="77777777" w:rsidR="00D641BE" w:rsidRDefault="00D641BE" w:rsidP="003E5D20">
            <w:pPr>
              <w:pStyle w:val="Odlomakpopisa"/>
              <w:numPr>
                <w:ilvl w:val="0"/>
                <w:numId w:val="67"/>
              </w:numPr>
            </w:pPr>
            <w:r>
              <w:t>Lean the mouse on photo (logo)</w:t>
            </w:r>
          </w:p>
          <w:p w14:paraId="748BB821" w14:textId="77777777" w:rsidR="00D641BE" w:rsidRDefault="00D641BE" w:rsidP="003E5D20">
            <w:pPr>
              <w:pStyle w:val="Odlomakpopisa"/>
              <w:numPr>
                <w:ilvl w:val="0"/>
                <w:numId w:val="67"/>
              </w:numPr>
            </w:pPr>
            <w:r>
              <w:t>Click on ‘Menu’</w:t>
            </w:r>
          </w:p>
          <w:p w14:paraId="2F23C9AB" w14:textId="77777777" w:rsidR="00D641BE" w:rsidRDefault="00D641BE" w:rsidP="003E5D20">
            <w:pPr>
              <w:pStyle w:val="Odlomakpopisa"/>
              <w:numPr>
                <w:ilvl w:val="0"/>
                <w:numId w:val="67"/>
              </w:numPr>
            </w:pPr>
            <w:r>
              <w:t>Click on ‘Login’</w:t>
            </w:r>
          </w:p>
          <w:p w14:paraId="0AFC6C62" w14:textId="77777777" w:rsidR="00D641BE" w:rsidRDefault="00D641BE" w:rsidP="003E5D20">
            <w:pPr>
              <w:pStyle w:val="Odlomakpopisa"/>
              <w:numPr>
                <w:ilvl w:val="0"/>
                <w:numId w:val="67"/>
              </w:numPr>
            </w:pPr>
            <w:r>
              <w:t>Type correct username or email address</w:t>
            </w:r>
          </w:p>
          <w:p w14:paraId="10D6951D" w14:textId="77777777" w:rsidR="00D641BE" w:rsidRDefault="00D641BE" w:rsidP="003E5D20">
            <w:pPr>
              <w:pStyle w:val="Odlomakpopisa"/>
              <w:numPr>
                <w:ilvl w:val="0"/>
                <w:numId w:val="67"/>
              </w:numPr>
            </w:pPr>
            <w:r>
              <w:t>Type correct password</w:t>
            </w:r>
          </w:p>
          <w:p w14:paraId="13234524" w14:textId="77777777" w:rsidR="00D641BE" w:rsidRDefault="00D641BE" w:rsidP="003E5D20">
            <w:pPr>
              <w:pStyle w:val="Odlomakpopisa"/>
              <w:numPr>
                <w:ilvl w:val="0"/>
                <w:numId w:val="67"/>
              </w:numPr>
            </w:pPr>
            <w:r>
              <w:t>Click button ‘Login’ - ‘Photo Gallery’ page/profile</w:t>
            </w:r>
          </w:p>
          <w:p w14:paraId="4B20341E" w14:textId="77777777" w:rsidR="00D641BE" w:rsidRDefault="00D641BE" w:rsidP="003E5D20">
            <w:pPr>
              <w:pStyle w:val="Odlomakpopisa"/>
              <w:numPr>
                <w:ilvl w:val="0"/>
                <w:numId w:val="67"/>
              </w:numPr>
            </w:pPr>
            <w:r>
              <w:t>Lean the mouse on photo (logo)</w:t>
            </w:r>
          </w:p>
          <w:p w14:paraId="2D7C4C06" w14:textId="77777777" w:rsidR="00D641BE" w:rsidRDefault="00D641BE" w:rsidP="003E5D20">
            <w:pPr>
              <w:pStyle w:val="Odlomakpopisa"/>
              <w:numPr>
                <w:ilvl w:val="0"/>
                <w:numId w:val="67"/>
              </w:numPr>
            </w:pPr>
            <w:r>
              <w:t>Click on ‘Menu’</w:t>
            </w:r>
          </w:p>
          <w:p w14:paraId="147D55F4" w14:textId="63083DFE" w:rsidR="00D641BE" w:rsidRPr="008A193B" w:rsidRDefault="00D641BE" w:rsidP="003E5D20">
            <w:pPr>
              <w:pStyle w:val="Odlomakpopisa"/>
              <w:numPr>
                <w:ilvl w:val="0"/>
                <w:numId w:val="67"/>
              </w:numPr>
            </w:pPr>
            <w:r>
              <w:t xml:space="preserve">Click on </w:t>
            </w:r>
            <w:r w:rsidR="00FC0EE2">
              <w:t>‘Create Album’</w:t>
            </w:r>
          </w:p>
        </w:tc>
      </w:tr>
      <w:tr w:rsidR="00D641BE" w:rsidRPr="008A193B" w14:paraId="2CEE4CE5" w14:textId="77777777" w:rsidTr="00397438">
        <w:trPr>
          <w:trHeight w:val="259"/>
        </w:trPr>
        <w:tc>
          <w:tcPr>
            <w:tcW w:w="1838" w:type="dxa"/>
            <w:vAlign w:val="center"/>
          </w:tcPr>
          <w:p w14:paraId="55A4FCA8" w14:textId="77777777" w:rsidR="00D641BE" w:rsidRPr="008A193B" w:rsidRDefault="00D641BE" w:rsidP="00397438">
            <w:pPr>
              <w:rPr>
                <w:b/>
              </w:rPr>
            </w:pPr>
            <w:r w:rsidRPr="008A193B">
              <w:rPr>
                <w:b/>
              </w:rPr>
              <w:t>Expected Result</w:t>
            </w:r>
          </w:p>
        </w:tc>
        <w:tc>
          <w:tcPr>
            <w:tcW w:w="11832" w:type="dxa"/>
          </w:tcPr>
          <w:p w14:paraId="357D8F46" w14:textId="0546A9E0" w:rsidR="00D641BE" w:rsidRPr="008A193B" w:rsidRDefault="005D50EB" w:rsidP="00397438">
            <w:r>
              <w:t>Section ‘Create Album’ should open on a new page.</w:t>
            </w:r>
          </w:p>
        </w:tc>
      </w:tr>
      <w:tr w:rsidR="00D641BE" w:rsidRPr="008A193B" w14:paraId="47288E0B" w14:textId="77777777" w:rsidTr="00397438">
        <w:tc>
          <w:tcPr>
            <w:tcW w:w="1838" w:type="dxa"/>
            <w:vAlign w:val="center"/>
          </w:tcPr>
          <w:p w14:paraId="4D08A636" w14:textId="77777777" w:rsidR="00D641BE" w:rsidRPr="008A193B" w:rsidRDefault="00D641BE" w:rsidP="00397438">
            <w:pPr>
              <w:rPr>
                <w:b/>
              </w:rPr>
            </w:pPr>
            <w:r w:rsidRPr="008A193B">
              <w:rPr>
                <w:b/>
              </w:rPr>
              <w:t>Actual Result</w:t>
            </w:r>
          </w:p>
        </w:tc>
        <w:tc>
          <w:tcPr>
            <w:tcW w:w="11832" w:type="dxa"/>
          </w:tcPr>
          <w:p w14:paraId="5FDD4839" w14:textId="758E5357" w:rsidR="00D641BE" w:rsidRPr="008A193B" w:rsidRDefault="005D50EB" w:rsidP="00397438">
            <w:r>
              <w:t xml:space="preserve">Section ‘Create Album’ opened on a new page, URL also changed: </w:t>
            </w:r>
            <w:hyperlink r:id="rId80" w:history="1">
              <w:r w:rsidRPr="00480B10">
                <w:rPr>
                  <w:rStyle w:val="Hiperveza"/>
                </w:rPr>
                <w:t>http://demo.baasic.com/angular/starterkit-photo-gallery/album/create</w:t>
              </w:r>
            </w:hyperlink>
            <w:r>
              <w:t xml:space="preserve">  </w:t>
            </w:r>
          </w:p>
        </w:tc>
      </w:tr>
      <w:tr w:rsidR="00D641BE" w:rsidRPr="008A193B" w14:paraId="111F9E78" w14:textId="77777777" w:rsidTr="00397438">
        <w:tc>
          <w:tcPr>
            <w:tcW w:w="1838" w:type="dxa"/>
            <w:vAlign w:val="center"/>
          </w:tcPr>
          <w:p w14:paraId="79DE25F1" w14:textId="77777777" w:rsidR="00D641BE" w:rsidRPr="008A193B" w:rsidRDefault="00D641BE" w:rsidP="00397438">
            <w:pPr>
              <w:rPr>
                <w:b/>
              </w:rPr>
            </w:pPr>
            <w:r w:rsidRPr="00EC199B">
              <w:rPr>
                <w:b/>
                <w:color w:val="92D050"/>
              </w:rPr>
              <w:t>Pass</w:t>
            </w:r>
            <w:r w:rsidRPr="008A193B">
              <w:rPr>
                <w:b/>
              </w:rPr>
              <w:t xml:space="preserve">/ </w:t>
            </w:r>
            <w:r w:rsidRPr="00EC199B">
              <w:rPr>
                <w:b/>
                <w:color w:val="FF0000"/>
              </w:rPr>
              <w:t>Fail</w:t>
            </w:r>
          </w:p>
        </w:tc>
        <w:tc>
          <w:tcPr>
            <w:tcW w:w="11832" w:type="dxa"/>
          </w:tcPr>
          <w:p w14:paraId="5A62889C" w14:textId="31614113" w:rsidR="00D641BE" w:rsidRPr="008A193B" w:rsidRDefault="005D50EB" w:rsidP="00397438">
            <w:r w:rsidRPr="00EC199B">
              <w:rPr>
                <w:b/>
                <w:color w:val="92D050"/>
              </w:rPr>
              <w:t>Pass</w:t>
            </w:r>
          </w:p>
        </w:tc>
      </w:tr>
      <w:tr w:rsidR="00D641BE" w:rsidRPr="008A193B" w14:paraId="46A1D536" w14:textId="77777777" w:rsidTr="00397438">
        <w:tc>
          <w:tcPr>
            <w:tcW w:w="1838" w:type="dxa"/>
            <w:vAlign w:val="center"/>
          </w:tcPr>
          <w:p w14:paraId="050F1440" w14:textId="77777777" w:rsidR="00D641BE" w:rsidRPr="008A193B" w:rsidRDefault="00D641BE" w:rsidP="00397438">
            <w:pPr>
              <w:rPr>
                <w:b/>
              </w:rPr>
            </w:pPr>
            <w:r>
              <w:rPr>
                <w:b/>
              </w:rPr>
              <w:t>Notes</w:t>
            </w:r>
          </w:p>
        </w:tc>
        <w:tc>
          <w:tcPr>
            <w:tcW w:w="11832" w:type="dxa"/>
          </w:tcPr>
          <w:p w14:paraId="2E8886A3" w14:textId="70201A40" w:rsidR="00D641BE" w:rsidRPr="00ED18B6" w:rsidRDefault="00D641BE" w:rsidP="00397438"/>
        </w:tc>
      </w:tr>
      <w:tr w:rsidR="00D641BE" w:rsidRPr="008A193B" w14:paraId="67A2CEB2" w14:textId="77777777" w:rsidTr="00397438">
        <w:tc>
          <w:tcPr>
            <w:tcW w:w="1838" w:type="dxa"/>
            <w:shd w:val="clear" w:color="auto" w:fill="000000" w:themeFill="text1"/>
          </w:tcPr>
          <w:p w14:paraId="497D42B9" w14:textId="77777777" w:rsidR="00D641BE" w:rsidRPr="008A193B" w:rsidRDefault="00D641BE" w:rsidP="00397438">
            <w:pPr>
              <w:rPr>
                <w:b/>
              </w:rPr>
            </w:pPr>
          </w:p>
        </w:tc>
        <w:tc>
          <w:tcPr>
            <w:tcW w:w="11832" w:type="dxa"/>
            <w:shd w:val="clear" w:color="auto" w:fill="000000" w:themeFill="text1"/>
          </w:tcPr>
          <w:p w14:paraId="65757F55" w14:textId="77777777" w:rsidR="00D641BE" w:rsidRPr="006C6BA0" w:rsidRDefault="00D641BE" w:rsidP="00397438"/>
        </w:tc>
      </w:tr>
    </w:tbl>
    <w:p w14:paraId="5A424D2A" w14:textId="77777777" w:rsidR="000F18EC" w:rsidRDefault="000F18EC" w:rsidP="00897390"/>
    <w:p w14:paraId="1103FA3D" w14:textId="77777777" w:rsidR="005D50EB" w:rsidRDefault="005D50EB" w:rsidP="00897390"/>
    <w:p w14:paraId="60A3BAB8" w14:textId="77777777" w:rsidR="005D50EB" w:rsidRDefault="005D50EB" w:rsidP="00897390"/>
    <w:p w14:paraId="7B0A3C7B" w14:textId="77777777" w:rsidR="005D50EB" w:rsidRDefault="005D50EB" w:rsidP="00897390"/>
    <w:p w14:paraId="691811D0" w14:textId="77777777" w:rsidR="00EB18B2" w:rsidRDefault="00EB18B2" w:rsidP="00897390"/>
    <w:p w14:paraId="5B7038D8" w14:textId="77777777" w:rsidR="00EB18B2" w:rsidRDefault="00EB18B2" w:rsidP="00897390"/>
    <w:p w14:paraId="7B419FF7" w14:textId="77777777" w:rsidR="00EB18B2" w:rsidRDefault="00EB18B2" w:rsidP="00897390"/>
    <w:p w14:paraId="1FA2BD58" w14:textId="77777777" w:rsidR="00EB18B2" w:rsidRDefault="00EB18B2" w:rsidP="00897390"/>
    <w:p w14:paraId="4146A120" w14:textId="77777777" w:rsidR="00EB18B2" w:rsidRDefault="00EB18B2" w:rsidP="00897390"/>
    <w:p w14:paraId="4DA01F64" w14:textId="77777777" w:rsidR="00EB18B2" w:rsidRDefault="00EB18B2" w:rsidP="00897390"/>
    <w:p w14:paraId="12E12635" w14:textId="77777777" w:rsidR="00EB18B2" w:rsidRDefault="00EB18B2" w:rsidP="00897390"/>
    <w:p w14:paraId="628381CA" w14:textId="77777777" w:rsidR="00EB18B2" w:rsidRDefault="00EB18B2" w:rsidP="00897390"/>
    <w:p w14:paraId="6A17079C" w14:textId="77777777" w:rsidR="00EB18B2" w:rsidRDefault="00EB18B2" w:rsidP="00897390"/>
    <w:p w14:paraId="108BD4B9" w14:textId="77777777" w:rsidR="00EB18B2" w:rsidRDefault="00EB18B2" w:rsidP="00897390"/>
    <w:p w14:paraId="5F6C8A02" w14:textId="77777777" w:rsidR="00EB18B2" w:rsidRDefault="00EB18B2" w:rsidP="00897390"/>
    <w:tbl>
      <w:tblPr>
        <w:tblStyle w:val="Reetkatablice"/>
        <w:tblW w:w="0" w:type="auto"/>
        <w:tblLook w:val="04A0" w:firstRow="1" w:lastRow="0" w:firstColumn="1" w:lastColumn="0" w:noHBand="0" w:noVBand="1"/>
      </w:tblPr>
      <w:tblGrid>
        <w:gridCol w:w="1838"/>
        <w:gridCol w:w="11832"/>
      </w:tblGrid>
      <w:tr w:rsidR="00EB18B2" w:rsidRPr="008A193B" w14:paraId="3EEF114A" w14:textId="77777777" w:rsidTr="0079381F">
        <w:trPr>
          <w:trHeight w:val="281"/>
        </w:trPr>
        <w:tc>
          <w:tcPr>
            <w:tcW w:w="1838" w:type="dxa"/>
            <w:shd w:val="clear" w:color="auto" w:fill="000000" w:themeFill="text1"/>
          </w:tcPr>
          <w:p w14:paraId="67B30851" w14:textId="77777777" w:rsidR="00EB18B2" w:rsidRPr="008A193B" w:rsidRDefault="00EB18B2" w:rsidP="0079381F">
            <w:pPr>
              <w:rPr>
                <w:b/>
              </w:rPr>
            </w:pPr>
          </w:p>
        </w:tc>
        <w:tc>
          <w:tcPr>
            <w:tcW w:w="11832" w:type="dxa"/>
            <w:shd w:val="clear" w:color="auto" w:fill="000000" w:themeFill="text1"/>
          </w:tcPr>
          <w:p w14:paraId="5A530B8D" w14:textId="77777777" w:rsidR="00EB18B2" w:rsidRPr="008A193B" w:rsidRDefault="00EB18B2" w:rsidP="0079381F"/>
        </w:tc>
      </w:tr>
      <w:tr w:rsidR="00EB18B2" w:rsidRPr="008A193B" w14:paraId="1DCDBCD9" w14:textId="77777777" w:rsidTr="0079381F">
        <w:tc>
          <w:tcPr>
            <w:tcW w:w="1838" w:type="dxa"/>
            <w:shd w:val="clear" w:color="auto" w:fill="D9D9D9" w:themeFill="background1" w:themeFillShade="D9"/>
            <w:vAlign w:val="center"/>
          </w:tcPr>
          <w:p w14:paraId="74772164" w14:textId="77777777" w:rsidR="00EB18B2" w:rsidRPr="00377399" w:rsidRDefault="00EB18B2" w:rsidP="0079381F">
            <w:pPr>
              <w:rPr>
                <w:b/>
              </w:rPr>
            </w:pPr>
            <w:r w:rsidRPr="00377399">
              <w:rPr>
                <w:b/>
              </w:rPr>
              <w:t>Test Case Number</w:t>
            </w:r>
          </w:p>
        </w:tc>
        <w:tc>
          <w:tcPr>
            <w:tcW w:w="11832" w:type="dxa"/>
            <w:shd w:val="clear" w:color="auto" w:fill="D9D9D9" w:themeFill="background1" w:themeFillShade="D9"/>
            <w:vAlign w:val="center"/>
          </w:tcPr>
          <w:p w14:paraId="1948ED8B" w14:textId="1B0DA4FC" w:rsidR="00EB18B2" w:rsidRPr="00377399" w:rsidRDefault="00EB18B2" w:rsidP="0079381F">
            <w:pPr>
              <w:rPr>
                <w:b/>
              </w:rPr>
            </w:pPr>
            <w:r w:rsidRPr="00377399">
              <w:rPr>
                <w:b/>
              </w:rPr>
              <w:t>#</w:t>
            </w:r>
            <w:r w:rsidR="00D15DD3">
              <w:rPr>
                <w:b/>
              </w:rPr>
              <w:t>41</w:t>
            </w:r>
          </w:p>
        </w:tc>
      </w:tr>
      <w:tr w:rsidR="00EB18B2" w:rsidRPr="008A193B" w14:paraId="351373F8" w14:textId="77777777" w:rsidTr="0079381F">
        <w:tc>
          <w:tcPr>
            <w:tcW w:w="1838" w:type="dxa"/>
            <w:vAlign w:val="center"/>
          </w:tcPr>
          <w:p w14:paraId="78D29204" w14:textId="77777777" w:rsidR="00EB18B2" w:rsidRPr="008A193B" w:rsidRDefault="00EB18B2" w:rsidP="0079381F">
            <w:r w:rsidRPr="008A193B">
              <w:rPr>
                <w:b/>
              </w:rPr>
              <w:t>Prerequisites</w:t>
            </w:r>
          </w:p>
        </w:tc>
        <w:tc>
          <w:tcPr>
            <w:tcW w:w="11832" w:type="dxa"/>
          </w:tcPr>
          <w:p w14:paraId="4138A4B4" w14:textId="77777777" w:rsidR="00EB18B2" w:rsidRPr="008A193B" w:rsidRDefault="00EB18B2" w:rsidP="0079381F">
            <w:r>
              <w:t xml:space="preserve">  </w:t>
            </w:r>
          </w:p>
        </w:tc>
      </w:tr>
      <w:tr w:rsidR="00EB18B2" w:rsidRPr="008A193B" w14:paraId="1A33A508" w14:textId="77777777" w:rsidTr="0079381F">
        <w:tc>
          <w:tcPr>
            <w:tcW w:w="1838" w:type="dxa"/>
            <w:vAlign w:val="center"/>
          </w:tcPr>
          <w:p w14:paraId="4654BE1F" w14:textId="77777777" w:rsidR="00EB18B2" w:rsidRPr="008A193B" w:rsidRDefault="00EB18B2" w:rsidP="0079381F">
            <w:pPr>
              <w:rPr>
                <w:b/>
              </w:rPr>
            </w:pPr>
            <w:r w:rsidRPr="008A193B">
              <w:rPr>
                <w:b/>
              </w:rPr>
              <w:t>Test Case Steps</w:t>
            </w:r>
          </w:p>
        </w:tc>
        <w:tc>
          <w:tcPr>
            <w:tcW w:w="11832" w:type="dxa"/>
          </w:tcPr>
          <w:p w14:paraId="3C0E7A9D" w14:textId="77777777" w:rsidR="00EB18B2" w:rsidRDefault="00EB18B2" w:rsidP="00EB18B2">
            <w:pPr>
              <w:pStyle w:val="Odlomakpopisa"/>
              <w:numPr>
                <w:ilvl w:val="0"/>
                <w:numId w:val="68"/>
              </w:numPr>
            </w:pPr>
            <w:r>
              <w:t xml:space="preserve">Open browser and go to: </w:t>
            </w:r>
            <w:hyperlink r:id="rId81" w:history="1">
              <w:r w:rsidRPr="00480B10">
                <w:rPr>
                  <w:rStyle w:val="Hiperveza"/>
                </w:rPr>
                <w:t>http://demo.baasic.com/angular/starterkit-photo-gallery/main</w:t>
              </w:r>
            </w:hyperlink>
          </w:p>
          <w:p w14:paraId="12829A3A" w14:textId="77777777" w:rsidR="00EB18B2" w:rsidRDefault="00EB18B2" w:rsidP="00EB18B2">
            <w:pPr>
              <w:pStyle w:val="Odlomakpopisa"/>
              <w:numPr>
                <w:ilvl w:val="0"/>
                <w:numId w:val="68"/>
              </w:numPr>
            </w:pPr>
            <w:r>
              <w:t>Lean the mouse on photo (logo)</w:t>
            </w:r>
          </w:p>
          <w:p w14:paraId="37635799" w14:textId="77777777" w:rsidR="00EB18B2" w:rsidRDefault="00EB18B2" w:rsidP="00EB18B2">
            <w:pPr>
              <w:pStyle w:val="Odlomakpopisa"/>
              <w:numPr>
                <w:ilvl w:val="0"/>
                <w:numId w:val="68"/>
              </w:numPr>
            </w:pPr>
            <w:r>
              <w:t>Click on ‘Menu’</w:t>
            </w:r>
          </w:p>
          <w:p w14:paraId="792448B8" w14:textId="77777777" w:rsidR="00EB18B2" w:rsidRDefault="00EB18B2" w:rsidP="00EB18B2">
            <w:pPr>
              <w:pStyle w:val="Odlomakpopisa"/>
              <w:numPr>
                <w:ilvl w:val="0"/>
                <w:numId w:val="68"/>
              </w:numPr>
            </w:pPr>
            <w:r>
              <w:t>Click on ‘Login’</w:t>
            </w:r>
          </w:p>
          <w:p w14:paraId="0006A745" w14:textId="77777777" w:rsidR="00EB18B2" w:rsidRDefault="00EB18B2" w:rsidP="00EB18B2">
            <w:pPr>
              <w:pStyle w:val="Odlomakpopisa"/>
              <w:numPr>
                <w:ilvl w:val="0"/>
                <w:numId w:val="68"/>
              </w:numPr>
            </w:pPr>
            <w:r>
              <w:t>Type correct username or email address</w:t>
            </w:r>
          </w:p>
          <w:p w14:paraId="1A4BAF40" w14:textId="77777777" w:rsidR="00EB18B2" w:rsidRDefault="00EB18B2" w:rsidP="00EB18B2">
            <w:pPr>
              <w:pStyle w:val="Odlomakpopisa"/>
              <w:numPr>
                <w:ilvl w:val="0"/>
                <w:numId w:val="68"/>
              </w:numPr>
            </w:pPr>
            <w:r>
              <w:t>Type correct password</w:t>
            </w:r>
          </w:p>
          <w:p w14:paraId="648EF208" w14:textId="77777777" w:rsidR="00EB18B2" w:rsidRDefault="00EB18B2" w:rsidP="00EB18B2">
            <w:pPr>
              <w:pStyle w:val="Odlomakpopisa"/>
              <w:numPr>
                <w:ilvl w:val="0"/>
                <w:numId w:val="68"/>
              </w:numPr>
            </w:pPr>
            <w:r>
              <w:t>Click button ‘Login’ - ‘Photo Gallery’ page/profile</w:t>
            </w:r>
          </w:p>
          <w:p w14:paraId="5AE804D9" w14:textId="77777777" w:rsidR="00EB18B2" w:rsidRDefault="00EB18B2" w:rsidP="00EB18B2">
            <w:pPr>
              <w:pStyle w:val="Odlomakpopisa"/>
              <w:numPr>
                <w:ilvl w:val="0"/>
                <w:numId w:val="68"/>
              </w:numPr>
            </w:pPr>
            <w:r>
              <w:t>Lean the mouse on photo (logo)</w:t>
            </w:r>
          </w:p>
          <w:p w14:paraId="120EEEB3" w14:textId="77777777" w:rsidR="00EB18B2" w:rsidRDefault="00EB18B2" w:rsidP="00EB18B2">
            <w:pPr>
              <w:pStyle w:val="Odlomakpopisa"/>
              <w:numPr>
                <w:ilvl w:val="0"/>
                <w:numId w:val="68"/>
              </w:numPr>
            </w:pPr>
            <w:r>
              <w:t>Click on ‘Menu’</w:t>
            </w:r>
          </w:p>
          <w:p w14:paraId="61E7F1C9" w14:textId="626D6E7C" w:rsidR="00EB18B2" w:rsidRPr="008A193B" w:rsidRDefault="00EB18B2" w:rsidP="00EB18B2">
            <w:pPr>
              <w:pStyle w:val="Odlomakpopisa"/>
              <w:numPr>
                <w:ilvl w:val="0"/>
                <w:numId w:val="68"/>
              </w:numPr>
            </w:pPr>
            <w:r>
              <w:t>Click on ‘Log out’</w:t>
            </w:r>
          </w:p>
        </w:tc>
      </w:tr>
      <w:tr w:rsidR="00EB18B2" w:rsidRPr="008A193B" w14:paraId="1A190D40" w14:textId="77777777" w:rsidTr="0079381F">
        <w:trPr>
          <w:trHeight w:val="259"/>
        </w:trPr>
        <w:tc>
          <w:tcPr>
            <w:tcW w:w="1838" w:type="dxa"/>
            <w:vAlign w:val="center"/>
          </w:tcPr>
          <w:p w14:paraId="4A4EE4CB" w14:textId="77777777" w:rsidR="00EB18B2" w:rsidRPr="008A193B" w:rsidRDefault="00EB18B2" w:rsidP="0079381F">
            <w:pPr>
              <w:rPr>
                <w:b/>
              </w:rPr>
            </w:pPr>
            <w:r w:rsidRPr="008A193B">
              <w:rPr>
                <w:b/>
              </w:rPr>
              <w:t>Expected Result</w:t>
            </w:r>
          </w:p>
        </w:tc>
        <w:tc>
          <w:tcPr>
            <w:tcW w:w="11832" w:type="dxa"/>
          </w:tcPr>
          <w:p w14:paraId="4FAC2520" w14:textId="3F78FC27" w:rsidR="00EB18B2" w:rsidRPr="008A193B" w:rsidRDefault="00EB18B2" w:rsidP="00EB18B2">
            <w:r>
              <w:t>Section ‘Log out’ should log out the user.</w:t>
            </w:r>
          </w:p>
        </w:tc>
      </w:tr>
      <w:tr w:rsidR="00EB18B2" w:rsidRPr="008A193B" w14:paraId="74A21AFB" w14:textId="77777777" w:rsidTr="0079381F">
        <w:tc>
          <w:tcPr>
            <w:tcW w:w="1838" w:type="dxa"/>
            <w:vAlign w:val="center"/>
          </w:tcPr>
          <w:p w14:paraId="4E1E14CF" w14:textId="77777777" w:rsidR="00EB18B2" w:rsidRPr="008A193B" w:rsidRDefault="00EB18B2" w:rsidP="0079381F">
            <w:pPr>
              <w:rPr>
                <w:b/>
              </w:rPr>
            </w:pPr>
            <w:r w:rsidRPr="008A193B">
              <w:rPr>
                <w:b/>
              </w:rPr>
              <w:t>Actual Result</w:t>
            </w:r>
          </w:p>
        </w:tc>
        <w:tc>
          <w:tcPr>
            <w:tcW w:w="11832" w:type="dxa"/>
          </w:tcPr>
          <w:p w14:paraId="73112AC1" w14:textId="5D462A91" w:rsidR="00EB18B2" w:rsidRPr="008A193B" w:rsidRDefault="00EB18B2" w:rsidP="00EB18B2">
            <w:r>
              <w:t xml:space="preserve">Section ‘Log out’ logged out the user and returned to the login page. URL also changed: </w:t>
            </w:r>
            <w:r w:rsidRPr="00EB18B2">
              <w:rPr>
                <w:rStyle w:val="Hiperveza"/>
              </w:rPr>
              <w:t>http://demo.baasic.com/angular/starterkit-photo-gallery/login</w:t>
            </w:r>
          </w:p>
        </w:tc>
      </w:tr>
      <w:tr w:rsidR="00EB18B2" w:rsidRPr="008A193B" w14:paraId="65AAE0A1" w14:textId="77777777" w:rsidTr="0079381F">
        <w:tc>
          <w:tcPr>
            <w:tcW w:w="1838" w:type="dxa"/>
            <w:vAlign w:val="center"/>
          </w:tcPr>
          <w:p w14:paraId="09F20C8B" w14:textId="77777777" w:rsidR="00EB18B2" w:rsidRPr="008A193B" w:rsidRDefault="00EB18B2" w:rsidP="0079381F">
            <w:pPr>
              <w:rPr>
                <w:b/>
              </w:rPr>
            </w:pPr>
            <w:r w:rsidRPr="00EC199B">
              <w:rPr>
                <w:b/>
                <w:color w:val="92D050"/>
              </w:rPr>
              <w:t>Pass</w:t>
            </w:r>
            <w:r w:rsidRPr="008A193B">
              <w:rPr>
                <w:b/>
              </w:rPr>
              <w:t xml:space="preserve">/ </w:t>
            </w:r>
            <w:r w:rsidRPr="00EC199B">
              <w:rPr>
                <w:b/>
                <w:color w:val="FF0000"/>
              </w:rPr>
              <w:t>Fail</w:t>
            </w:r>
          </w:p>
        </w:tc>
        <w:tc>
          <w:tcPr>
            <w:tcW w:w="11832" w:type="dxa"/>
          </w:tcPr>
          <w:p w14:paraId="25D7DFA1" w14:textId="77777777" w:rsidR="00EB18B2" w:rsidRPr="008A193B" w:rsidRDefault="00EB18B2" w:rsidP="0079381F">
            <w:r w:rsidRPr="00EC199B">
              <w:rPr>
                <w:b/>
                <w:color w:val="92D050"/>
              </w:rPr>
              <w:t>Pass</w:t>
            </w:r>
          </w:p>
        </w:tc>
      </w:tr>
      <w:tr w:rsidR="00EB18B2" w:rsidRPr="008A193B" w14:paraId="357DD095" w14:textId="77777777" w:rsidTr="0079381F">
        <w:tc>
          <w:tcPr>
            <w:tcW w:w="1838" w:type="dxa"/>
            <w:vAlign w:val="center"/>
          </w:tcPr>
          <w:p w14:paraId="677862B8" w14:textId="77777777" w:rsidR="00EB18B2" w:rsidRPr="008A193B" w:rsidRDefault="00EB18B2" w:rsidP="0079381F">
            <w:pPr>
              <w:rPr>
                <w:b/>
              </w:rPr>
            </w:pPr>
            <w:r>
              <w:rPr>
                <w:b/>
              </w:rPr>
              <w:t>Notes</w:t>
            </w:r>
          </w:p>
        </w:tc>
        <w:tc>
          <w:tcPr>
            <w:tcW w:w="11832" w:type="dxa"/>
          </w:tcPr>
          <w:p w14:paraId="10700BB5" w14:textId="77777777" w:rsidR="00EB18B2" w:rsidRPr="00ED18B6" w:rsidRDefault="00EB18B2" w:rsidP="0079381F"/>
        </w:tc>
      </w:tr>
      <w:tr w:rsidR="00EB18B2" w:rsidRPr="008A193B" w14:paraId="6FF28A4A" w14:textId="77777777" w:rsidTr="0079381F">
        <w:tc>
          <w:tcPr>
            <w:tcW w:w="1838" w:type="dxa"/>
            <w:shd w:val="clear" w:color="auto" w:fill="000000" w:themeFill="text1"/>
          </w:tcPr>
          <w:p w14:paraId="36B7B5F4" w14:textId="77777777" w:rsidR="00EB18B2" w:rsidRPr="008A193B" w:rsidRDefault="00EB18B2" w:rsidP="0079381F">
            <w:pPr>
              <w:rPr>
                <w:b/>
              </w:rPr>
            </w:pPr>
          </w:p>
        </w:tc>
        <w:tc>
          <w:tcPr>
            <w:tcW w:w="11832" w:type="dxa"/>
            <w:shd w:val="clear" w:color="auto" w:fill="000000" w:themeFill="text1"/>
          </w:tcPr>
          <w:p w14:paraId="40CC129B" w14:textId="77777777" w:rsidR="00EB18B2" w:rsidRPr="006C6BA0" w:rsidRDefault="00EB18B2" w:rsidP="0079381F"/>
        </w:tc>
      </w:tr>
    </w:tbl>
    <w:p w14:paraId="61F74F88" w14:textId="77777777" w:rsidR="00EB18B2" w:rsidRDefault="00EB18B2" w:rsidP="00897390">
      <w:pPr>
        <w:rPr>
          <w:lang w:val="hr-HR"/>
        </w:rPr>
      </w:pPr>
    </w:p>
    <w:p w14:paraId="6261542E" w14:textId="77777777" w:rsidR="00EB18B2" w:rsidRDefault="00EB18B2" w:rsidP="00897390">
      <w:pPr>
        <w:rPr>
          <w:lang w:val="hr-HR"/>
        </w:rPr>
      </w:pPr>
    </w:p>
    <w:p w14:paraId="7ACFDFD7" w14:textId="77777777" w:rsidR="000456D2" w:rsidRDefault="000456D2" w:rsidP="00897390">
      <w:pPr>
        <w:rPr>
          <w:lang w:val="hr-HR"/>
        </w:rPr>
      </w:pPr>
    </w:p>
    <w:p w14:paraId="13CB2FFF" w14:textId="77777777" w:rsidR="000456D2" w:rsidRDefault="000456D2" w:rsidP="00897390">
      <w:pPr>
        <w:rPr>
          <w:lang w:val="hr-HR"/>
        </w:rPr>
      </w:pPr>
    </w:p>
    <w:p w14:paraId="74FD0AE5" w14:textId="77777777" w:rsidR="000456D2" w:rsidRDefault="000456D2" w:rsidP="00897390">
      <w:pPr>
        <w:rPr>
          <w:lang w:val="hr-HR"/>
        </w:rPr>
      </w:pPr>
    </w:p>
    <w:p w14:paraId="2A97FB6A" w14:textId="77777777" w:rsidR="000456D2" w:rsidRDefault="000456D2" w:rsidP="00897390">
      <w:pPr>
        <w:rPr>
          <w:lang w:val="hr-HR"/>
        </w:rPr>
      </w:pPr>
    </w:p>
    <w:p w14:paraId="2394CDAD" w14:textId="77777777" w:rsidR="000456D2" w:rsidRDefault="000456D2" w:rsidP="00897390">
      <w:pPr>
        <w:rPr>
          <w:lang w:val="hr-HR"/>
        </w:rPr>
      </w:pPr>
    </w:p>
    <w:p w14:paraId="1EA33A38" w14:textId="77777777" w:rsidR="000456D2" w:rsidRDefault="000456D2" w:rsidP="00897390">
      <w:pPr>
        <w:rPr>
          <w:lang w:val="hr-HR"/>
        </w:rPr>
      </w:pPr>
    </w:p>
    <w:p w14:paraId="76FD3E0C" w14:textId="77777777" w:rsidR="000456D2" w:rsidRDefault="000456D2" w:rsidP="00897390">
      <w:pPr>
        <w:rPr>
          <w:lang w:val="hr-HR"/>
        </w:rPr>
      </w:pPr>
    </w:p>
    <w:p w14:paraId="6C424C0A" w14:textId="77777777" w:rsidR="000456D2" w:rsidRDefault="000456D2" w:rsidP="00897390">
      <w:pPr>
        <w:rPr>
          <w:lang w:val="hr-HR"/>
        </w:rPr>
      </w:pPr>
    </w:p>
    <w:p w14:paraId="466C1B3C" w14:textId="77777777" w:rsidR="000456D2" w:rsidRDefault="000456D2" w:rsidP="00897390">
      <w:pPr>
        <w:rPr>
          <w:lang w:val="hr-HR"/>
        </w:rPr>
      </w:pPr>
    </w:p>
    <w:p w14:paraId="3C5DB386" w14:textId="77777777" w:rsidR="000456D2" w:rsidRDefault="000456D2" w:rsidP="00897390">
      <w:pPr>
        <w:rPr>
          <w:lang w:val="hr-HR"/>
        </w:rPr>
      </w:pPr>
    </w:p>
    <w:p w14:paraId="71BCF6A4" w14:textId="77777777" w:rsidR="000456D2" w:rsidRDefault="000456D2" w:rsidP="00897390">
      <w:pPr>
        <w:rPr>
          <w:lang w:val="hr-HR"/>
        </w:rPr>
      </w:pPr>
    </w:p>
    <w:p w14:paraId="794EDF0C" w14:textId="77777777" w:rsidR="000456D2" w:rsidRDefault="000456D2" w:rsidP="00897390">
      <w:pPr>
        <w:rPr>
          <w:lang w:val="hr-HR"/>
        </w:rPr>
      </w:pPr>
    </w:p>
    <w:p w14:paraId="4AE74865" w14:textId="77777777" w:rsidR="00EB18B2" w:rsidRDefault="00EB18B2" w:rsidP="00897390">
      <w:pPr>
        <w:rPr>
          <w:lang w:val="hr-HR"/>
        </w:rPr>
      </w:pPr>
    </w:p>
    <w:tbl>
      <w:tblPr>
        <w:tblStyle w:val="Reetkatablice"/>
        <w:tblW w:w="0" w:type="auto"/>
        <w:tblLook w:val="04A0" w:firstRow="1" w:lastRow="0" w:firstColumn="1" w:lastColumn="0" w:noHBand="0" w:noVBand="1"/>
      </w:tblPr>
      <w:tblGrid>
        <w:gridCol w:w="1838"/>
        <w:gridCol w:w="11832"/>
      </w:tblGrid>
      <w:tr w:rsidR="00C46B4C" w:rsidRPr="008A193B" w14:paraId="0347363B" w14:textId="77777777" w:rsidTr="0079381F">
        <w:trPr>
          <w:trHeight w:val="281"/>
        </w:trPr>
        <w:tc>
          <w:tcPr>
            <w:tcW w:w="1838" w:type="dxa"/>
            <w:shd w:val="clear" w:color="auto" w:fill="000000" w:themeFill="text1"/>
          </w:tcPr>
          <w:p w14:paraId="28031E04" w14:textId="77777777" w:rsidR="00C46B4C" w:rsidRPr="008A193B" w:rsidRDefault="00C46B4C" w:rsidP="0079381F">
            <w:pPr>
              <w:rPr>
                <w:b/>
              </w:rPr>
            </w:pPr>
          </w:p>
        </w:tc>
        <w:tc>
          <w:tcPr>
            <w:tcW w:w="11832" w:type="dxa"/>
            <w:shd w:val="clear" w:color="auto" w:fill="000000" w:themeFill="text1"/>
          </w:tcPr>
          <w:p w14:paraId="1AA33C26" w14:textId="77777777" w:rsidR="00C46B4C" w:rsidRPr="008A193B" w:rsidRDefault="00C46B4C" w:rsidP="0079381F"/>
        </w:tc>
      </w:tr>
      <w:tr w:rsidR="00C46B4C" w:rsidRPr="008A193B" w14:paraId="5D163664" w14:textId="77777777" w:rsidTr="0079381F">
        <w:tc>
          <w:tcPr>
            <w:tcW w:w="1838" w:type="dxa"/>
            <w:shd w:val="clear" w:color="auto" w:fill="D9D9D9" w:themeFill="background1" w:themeFillShade="D9"/>
            <w:vAlign w:val="center"/>
          </w:tcPr>
          <w:p w14:paraId="5DF8204B" w14:textId="77777777" w:rsidR="00C46B4C" w:rsidRPr="00377399" w:rsidRDefault="00C46B4C" w:rsidP="0079381F">
            <w:pPr>
              <w:rPr>
                <w:b/>
              </w:rPr>
            </w:pPr>
            <w:r w:rsidRPr="00377399">
              <w:rPr>
                <w:b/>
              </w:rPr>
              <w:t>Test Case Number</w:t>
            </w:r>
          </w:p>
        </w:tc>
        <w:tc>
          <w:tcPr>
            <w:tcW w:w="11832" w:type="dxa"/>
            <w:shd w:val="clear" w:color="auto" w:fill="D9D9D9" w:themeFill="background1" w:themeFillShade="D9"/>
            <w:vAlign w:val="center"/>
          </w:tcPr>
          <w:p w14:paraId="12FBB332" w14:textId="26D68B58" w:rsidR="00C46B4C" w:rsidRPr="00377399" w:rsidRDefault="00C46B4C" w:rsidP="0079381F">
            <w:pPr>
              <w:rPr>
                <w:b/>
              </w:rPr>
            </w:pPr>
            <w:r w:rsidRPr="00377399">
              <w:rPr>
                <w:b/>
              </w:rPr>
              <w:t>#</w:t>
            </w:r>
            <w:r w:rsidR="00D15DD3">
              <w:rPr>
                <w:b/>
              </w:rPr>
              <w:t>41</w:t>
            </w:r>
            <w:r>
              <w:rPr>
                <w:b/>
              </w:rPr>
              <w:t>.1</w:t>
            </w:r>
          </w:p>
        </w:tc>
      </w:tr>
      <w:tr w:rsidR="00C46B4C" w:rsidRPr="008A193B" w14:paraId="001710B9" w14:textId="77777777" w:rsidTr="0079381F">
        <w:tc>
          <w:tcPr>
            <w:tcW w:w="1838" w:type="dxa"/>
            <w:vAlign w:val="center"/>
          </w:tcPr>
          <w:p w14:paraId="38318121" w14:textId="77777777" w:rsidR="00C46B4C" w:rsidRPr="008A193B" w:rsidRDefault="00C46B4C" w:rsidP="0079381F">
            <w:r w:rsidRPr="008A193B">
              <w:rPr>
                <w:b/>
              </w:rPr>
              <w:t>Prerequisites</w:t>
            </w:r>
          </w:p>
        </w:tc>
        <w:tc>
          <w:tcPr>
            <w:tcW w:w="11832" w:type="dxa"/>
          </w:tcPr>
          <w:p w14:paraId="5E33B0EB" w14:textId="1FE3070E" w:rsidR="00C46B4C" w:rsidRPr="008A193B" w:rsidRDefault="00C46B4C" w:rsidP="00F220A4">
            <w:r>
              <w:t xml:space="preserve">  </w:t>
            </w:r>
            <w:r w:rsidR="00F220A4">
              <w:t>‘’The user needs to be logged in.’</w:t>
            </w:r>
          </w:p>
        </w:tc>
      </w:tr>
      <w:tr w:rsidR="00C46B4C" w:rsidRPr="008A193B" w14:paraId="285D8B31" w14:textId="77777777" w:rsidTr="0079381F">
        <w:tc>
          <w:tcPr>
            <w:tcW w:w="1838" w:type="dxa"/>
            <w:vAlign w:val="center"/>
          </w:tcPr>
          <w:p w14:paraId="0FE94B86" w14:textId="77777777" w:rsidR="00C46B4C" w:rsidRPr="008A193B" w:rsidRDefault="00C46B4C" w:rsidP="0079381F">
            <w:pPr>
              <w:rPr>
                <w:b/>
              </w:rPr>
            </w:pPr>
            <w:r w:rsidRPr="008A193B">
              <w:rPr>
                <w:b/>
              </w:rPr>
              <w:t>Test Case Steps</w:t>
            </w:r>
          </w:p>
        </w:tc>
        <w:tc>
          <w:tcPr>
            <w:tcW w:w="11832" w:type="dxa"/>
          </w:tcPr>
          <w:p w14:paraId="0402FDA5" w14:textId="77777777" w:rsidR="00C46B4C" w:rsidRDefault="00C46B4C" w:rsidP="00C46B4C">
            <w:pPr>
              <w:pStyle w:val="Odlomakpopisa"/>
              <w:numPr>
                <w:ilvl w:val="0"/>
                <w:numId w:val="69"/>
              </w:numPr>
            </w:pPr>
            <w:r>
              <w:t xml:space="preserve">Open browser and go to: </w:t>
            </w:r>
            <w:hyperlink r:id="rId82" w:history="1">
              <w:r w:rsidRPr="00480B10">
                <w:rPr>
                  <w:rStyle w:val="Hiperveza"/>
                </w:rPr>
                <w:t>http://demo.baasic.com/angular/starterkit-photo-gallery/main</w:t>
              </w:r>
            </w:hyperlink>
          </w:p>
          <w:p w14:paraId="01C9594A" w14:textId="77777777" w:rsidR="00C46B4C" w:rsidRDefault="00C46B4C" w:rsidP="00C46B4C">
            <w:pPr>
              <w:pStyle w:val="Odlomakpopisa"/>
              <w:numPr>
                <w:ilvl w:val="0"/>
                <w:numId w:val="69"/>
              </w:numPr>
            </w:pPr>
            <w:r>
              <w:t>Lean the mouse on photo (logo)</w:t>
            </w:r>
          </w:p>
          <w:p w14:paraId="24730B99" w14:textId="77777777" w:rsidR="00C46B4C" w:rsidRDefault="00C46B4C" w:rsidP="00C46B4C">
            <w:pPr>
              <w:pStyle w:val="Odlomakpopisa"/>
              <w:numPr>
                <w:ilvl w:val="0"/>
                <w:numId w:val="69"/>
              </w:numPr>
            </w:pPr>
            <w:r>
              <w:t>Click on ‘Menu’</w:t>
            </w:r>
          </w:p>
          <w:p w14:paraId="6C90B834" w14:textId="77777777" w:rsidR="00C46B4C" w:rsidRDefault="00C46B4C" w:rsidP="00C46B4C">
            <w:pPr>
              <w:pStyle w:val="Odlomakpopisa"/>
              <w:numPr>
                <w:ilvl w:val="0"/>
                <w:numId w:val="69"/>
              </w:numPr>
            </w:pPr>
            <w:r>
              <w:t>Click on ‘Login’</w:t>
            </w:r>
          </w:p>
          <w:p w14:paraId="06F7966F" w14:textId="77777777" w:rsidR="00C46B4C" w:rsidRDefault="00C46B4C" w:rsidP="00C46B4C">
            <w:pPr>
              <w:pStyle w:val="Odlomakpopisa"/>
              <w:numPr>
                <w:ilvl w:val="0"/>
                <w:numId w:val="69"/>
              </w:numPr>
            </w:pPr>
            <w:r>
              <w:t>Type correct username or email address</w:t>
            </w:r>
          </w:p>
          <w:p w14:paraId="6352D765" w14:textId="77777777" w:rsidR="00C46B4C" w:rsidRDefault="00C46B4C" w:rsidP="00C46B4C">
            <w:pPr>
              <w:pStyle w:val="Odlomakpopisa"/>
              <w:numPr>
                <w:ilvl w:val="0"/>
                <w:numId w:val="69"/>
              </w:numPr>
            </w:pPr>
            <w:r>
              <w:t>Type correct password</w:t>
            </w:r>
          </w:p>
          <w:p w14:paraId="7C1E2AEF" w14:textId="77777777" w:rsidR="00C46B4C" w:rsidRDefault="00C46B4C" w:rsidP="00C46B4C">
            <w:pPr>
              <w:pStyle w:val="Odlomakpopisa"/>
              <w:numPr>
                <w:ilvl w:val="0"/>
                <w:numId w:val="69"/>
              </w:numPr>
            </w:pPr>
            <w:r>
              <w:t>Click button ‘Login’ - ‘Photo Gallery’ page/profile</w:t>
            </w:r>
          </w:p>
          <w:p w14:paraId="2C620C96" w14:textId="77777777" w:rsidR="00C46B4C" w:rsidRDefault="00C46B4C" w:rsidP="00C46B4C">
            <w:pPr>
              <w:pStyle w:val="Odlomakpopisa"/>
              <w:numPr>
                <w:ilvl w:val="0"/>
                <w:numId w:val="69"/>
              </w:numPr>
            </w:pPr>
            <w:r>
              <w:t>Lean the mouse on photo (logo)</w:t>
            </w:r>
          </w:p>
          <w:p w14:paraId="48899069" w14:textId="77777777" w:rsidR="00C46B4C" w:rsidRDefault="00C46B4C" w:rsidP="00C46B4C">
            <w:pPr>
              <w:pStyle w:val="Odlomakpopisa"/>
              <w:numPr>
                <w:ilvl w:val="0"/>
                <w:numId w:val="69"/>
              </w:numPr>
            </w:pPr>
            <w:r>
              <w:t>Click on ‘Menu’</w:t>
            </w:r>
          </w:p>
          <w:p w14:paraId="6075F5A4" w14:textId="77777777" w:rsidR="00C46B4C" w:rsidRPr="008A193B" w:rsidRDefault="00C46B4C" w:rsidP="00C46B4C">
            <w:pPr>
              <w:pStyle w:val="Odlomakpopisa"/>
              <w:numPr>
                <w:ilvl w:val="0"/>
                <w:numId w:val="69"/>
              </w:numPr>
            </w:pPr>
            <w:r>
              <w:t>Click on ‘Log out’</w:t>
            </w:r>
          </w:p>
        </w:tc>
      </w:tr>
      <w:tr w:rsidR="00C46B4C" w:rsidRPr="008A193B" w14:paraId="16ED498E" w14:textId="77777777" w:rsidTr="0079381F">
        <w:trPr>
          <w:trHeight w:val="259"/>
        </w:trPr>
        <w:tc>
          <w:tcPr>
            <w:tcW w:w="1838" w:type="dxa"/>
            <w:vAlign w:val="center"/>
          </w:tcPr>
          <w:p w14:paraId="27B19EE2" w14:textId="77777777" w:rsidR="00C46B4C" w:rsidRPr="008A193B" w:rsidRDefault="00C46B4C" w:rsidP="0079381F">
            <w:pPr>
              <w:rPr>
                <w:b/>
              </w:rPr>
            </w:pPr>
            <w:r w:rsidRPr="008A193B">
              <w:rPr>
                <w:b/>
              </w:rPr>
              <w:t>Expected Result</w:t>
            </w:r>
          </w:p>
        </w:tc>
        <w:tc>
          <w:tcPr>
            <w:tcW w:w="11832" w:type="dxa"/>
          </w:tcPr>
          <w:p w14:paraId="642913E6" w14:textId="77777777" w:rsidR="00C46B4C" w:rsidRPr="008A193B" w:rsidRDefault="00C46B4C" w:rsidP="0079381F">
            <w:r>
              <w:t>Section ‘Log out’ should log out the user.</w:t>
            </w:r>
          </w:p>
        </w:tc>
      </w:tr>
      <w:tr w:rsidR="00C46B4C" w:rsidRPr="008A193B" w14:paraId="4760FC02" w14:textId="77777777" w:rsidTr="0079381F">
        <w:tc>
          <w:tcPr>
            <w:tcW w:w="1838" w:type="dxa"/>
            <w:vAlign w:val="center"/>
          </w:tcPr>
          <w:p w14:paraId="282B8EC0" w14:textId="77777777" w:rsidR="00C46B4C" w:rsidRPr="008A193B" w:rsidRDefault="00C46B4C" w:rsidP="0079381F">
            <w:pPr>
              <w:rPr>
                <w:b/>
              </w:rPr>
            </w:pPr>
            <w:r w:rsidRPr="008A193B">
              <w:rPr>
                <w:b/>
              </w:rPr>
              <w:t>Actual Result</w:t>
            </w:r>
          </w:p>
        </w:tc>
        <w:tc>
          <w:tcPr>
            <w:tcW w:w="11832" w:type="dxa"/>
          </w:tcPr>
          <w:p w14:paraId="2A101E23" w14:textId="2822BE40" w:rsidR="00C46B4C" w:rsidRPr="008A193B" w:rsidRDefault="0078577C" w:rsidP="0079381F">
            <w:r>
              <w:t>There is no pop-up that says ‘Are you sure you want to log out?’</w:t>
            </w:r>
          </w:p>
        </w:tc>
      </w:tr>
      <w:tr w:rsidR="00C46B4C" w:rsidRPr="008A193B" w14:paraId="08D87D8F" w14:textId="77777777" w:rsidTr="0079381F">
        <w:tc>
          <w:tcPr>
            <w:tcW w:w="1838" w:type="dxa"/>
            <w:vAlign w:val="center"/>
          </w:tcPr>
          <w:p w14:paraId="6EB0A3A7" w14:textId="77777777" w:rsidR="00C46B4C" w:rsidRPr="008A193B" w:rsidRDefault="00C46B4C" w:rsidP="0079381F">
            <w:pPr>
              <w:rPr>
                <w:b/>
              </w:rPr>
            </w:pPr>
            <w:r w:rsidRPr="00EC199B">
              <w:rPr>
                <w:b/>
                <w:color w:val="92D050"/>
              </w:rPr>
              <w:t>Pass</w:t>
            </w:r>
            <w:r w:rsidRPr="008A193B">
              <w:rPr>
                <w:b/>
              </w:rPr>
              <w:t xml:space="preserve">/ </w:t>
            </w:r>
            <w:r w:rsidRPr="00EC199B">
              <w:rPr>
                <w:b/>
                <w:color w:val="FF0000"/>
              </w:rPr>
              <w:t>Fail</w:t>
            </w:r>
          </w:p>
        </w:tc>
        <w:tc>
          <w:tcPr>
            <w:tcW w:w="11832" w:type="dxa"/>
          </w:tcPr>
          <w:p w14:paraId="09833016" w14:textId="7D7B86E2" w:rsidR="00C46B4C" w:rsidRPr="008A193B" w:rsidRDefault="0079381F" w:rsidP="0079381F">
            <w:r w:rsidRPr="00EC199B">
              <w:rPr>
                <w:b/>
                <w:color w:val="FF0000"/>
              </w:rPr>
              <w:t>Fail</w:t>
            </w:r>
          </w:p>
        </w:tc>
      </w:tr>
      <w:tr w:rsidR="00C46B4C" w:rsidRPr="008A193B" w14:paraId="05700F25" w14:textId="77777777" w:rsidTr="0079381F">
        <w:tc>
          <w:tcPr>
            <w:tcW w:w="1838" w:type="dxa"/>
            <w:vAlign w:val="center"/>
          </w:tcPr>
          <w:p w14:paraId="745587F3" w14:textId="77777777" w:rsidR="00C46B4C" w:rsidRPr="008A193B" w:rsidRDefault="00C46B4C" w:rsidP="0079381F">
            <w:pPr>
              <w:rPr>
                <w:b/>
              </w:rPr>
            </w:pPr>
            <w:r>
              <w:rPr>
                <w:b/>
              </w:rPr>
              <w:t>Notes</w:t>
            </w:r>
          </w:p>
        </w:tc>
        <w:tc>
          <w:tcPr>
            <w:tcW w:w="11832" w:type="dxa"/>
          </w:tcPr>
          <w:p w14:paraId="104D6D8A" w14:textId="1CF31213" w:rsidR="00C46B4C" w:rsidRPr="00ED18B6" w:rsidRDefault="0078577C" w:rsidP="0079381F">
            <w:r>
              <w:t xml:space="preserve">Sometimes users click by accident button ‘Log out’ so without this pop-up they will be immediately logged out. </w:t>
            </w:r>
          </w:p>
        </w:tc>
      </w:tr>
      <w:tr w:rsidR="00C46B4C" w:rsidRPr="008A193B" w14:paraId="5368D834" w14:textId="77777777" w:rsidTr="0079381F">
        <w:tc>
          <w:tcPr>
            <w:tcW w:w="1838" w:type="dxa"/>
            <w:shd w:val="clear" w:color="auto" w:fill="000000" w:themeFill="text1"/>
          </w:tcPr>
          <w:p w14:paraId="3701A0E9" w14:textId="77777777" w:rsidR="00C46B4C" w:rsidRPr="008A193B" w:rsidRDefault="00C46B4C" w:rsidP="0079381F">
            <w:pPr>
              <w:rPr>
                <w:b/>
              </w:rPr>
            </w:pPr>
          </w:p>
        </w:tc>
        <w:tc>
          <w:tcPr>
            <w:tcW w:w="11832" w:type="dxa"/>
            <w:shd w:val="clear" w:color="auto" w:fill="000000" w:themeFill="text1"/>
          </w:tcPr>
          <w:p w14:paraId="5486D366" w14:textId="77777777" w:rsidR="00C46B4C" w:rsidRPr="006C6BA0" w:rsidRDefault="00C46B4C" w:rsidP="0079381F"/>
        </w:tc>
      </w:tr>
    </w:tbl>
    <w:p w14:paraId="013E2FB9" w14:textId="77777777" w:rsidR="00C46B4C" w:rsidRDefault="00C46B4C" w:rsidP="00897390">
      <w:pPr>
        <w:rPr>
          <w:lang w:val="hr-HR"/>
        </w:rPr>
      </w:pPr>
    </w:p>
    <w:p w14:paraId="49B98B5F" w14:textId="77777777" w:rsidR="00C46B4C" w:rsidRDefault="00C46B4C" w:rsidP="00897390">
      <w:pPr>
        <w:rPr>
          <w:lang w:val="hr-HR"/>
        </w:rPr>
      </w:pPr>
    </w:p>
    <w:p w14:paraId="6E249A12" w14:textId="77777777" w:rsidR="00C46B4C" w:rsidRDefault="00C46B4C" w:rsidP="00897390">
      <w:pPr>
        <w:rPr>
          <w:lang w:val="hr-HR"/>
        </w:rPr>
      </w:pPr>
    </w:p>
    <w:p w14:paraId="1231D09B" w14:textId="77777777" w:rsidR="00E77580" w:rsidRDefault="00E77580" w:rsidP="00897390">
      <w:pPr>
        <w:rPr>
          <w:lang w:val="hr-HR"/>
        </w:rPr>
      </w:pPr>
    </w:p>
    <w:p w14:paraId="1C1C7D6A" w14:textId="77777777" w:rsidR="00E77580" w:rsidRDefault="00E77580" w:rsidP="00897390">
      <w:pPr>
        <w:rPr>
          <w:lang w:val="hr-HR"/>
        </w:rPr>
      </w:pPr>
    </w:p>
    <w:p w14:paraId="0C03FA57" w14:textId="77777777" w:rsidR="00E77580" w:rsidRDefault="00E77580" w:rsidP="00897390">
      <w:pPr>
        <w:rPr>
          <w:lang w:val="hr-HR"/>
        </w:rPr>
      </w:pPr>
    </w:p>
    <w:p w14:paraId="0FA7A33D" w14:textId="77777777" w:rsidR="00E77580" w:rsidRDefault="00E77580" w:rsidP="00897390">
      <w:pPr>
        <w:rPr>
          <w:lang w:val="hr-HR"/>
        </w:rPr>
      </w:pPr>
    </w:p>
    <w:p w14:paraId="2D2E2783" w14:textId="77777777" w:rsidR="00E77580" w:rsidRDefault="00E77580" w:rsidP="00897390">
      <w:pPr>
        <w:rPr>
          <w:lang w:val="hr-HR"/>
        </w:rPr>
      </w:pPr>
    </w:p>
    <w:p w14:paraId="5EAEA9F3" w14:textId="77777777" w:rsidR="00E77580" w:rsidRDefault="00E77580" w:rsidP="00897390">
      <w:pPr>
        <w:rPr>
          <w:lang w:val="hr-HR"/>
        </w:rPr>
      </w:pPr>
    </w:p>
    <w:p w14:paraId="6DBAB58D" w14:textId="77777777" w:rsidR="00E77580" w:rsidRDefault="00E77580" w:rsidP="00897390">
      <w:pPr>
        <w:rPr>
          <w:lang w:val="hr-HR"/>
        </w:rPr>
      </w:pPr>
    </w:p>
    <w:p w14:paraId="2ED3E01B" w14:textId="77777777" w:rsidR="00E77580" w:rsidRDefault="00E77580" w:rsidP="00897390">
      <w:pPr>
        <w:rPr>
          <w:lang w:val="hr-HR"/>
        </w:rPr>
      </w:pPr>
    </w:p>
    <w:p w14:paraId="11492548" w14:textId="77777777" w:rsidR="00E77580" w:rsidRDefault="00E77580" w:rsidP="00897390">
      <w:pPr>
        <w:rPr>
          <w:lang w:val="hr-HR"/>
        </w:rPr>
      </w:pPr>
    </w:p>
    <w:p w14:paraId="3E27FAD9" w14:textId="77777777" w:rsidR="00E77580" w:rsidRDefault="00E77580" w:rsidP="00897390">
      <w:pPr>
        <w:rPr>
          <w:lang w:val="hr-HR"/>
        </w:rPr>
      </w:pPr>
    </w:p>
    <w:p w14:paraId="1ECF1972" w14:textId="77777777" w:rsidR="00E77580" w:rsidRDefault="00E77580" w:rsidP="00897390">
      <w:pPr>
        <w:rPr>
          <w:lang w:val="hr-HR"/>
        </w:rPr>
      </w:pPr>
    </w:p>
    <w:p w14:paraId="0A0FF040" w14:textId="77777777" w:rsidR="00E77580" w:rsidRDefault="00E77580" w:rsidP="00897390">
      <w:pPr>
        <w:rPr>
          <w:lang w:val="hr-HR"/>
        </w:rPr>
      </w:pPr>
    </w:p>
    <w:p w14:paraId="208085D1" w14:textId="77777777" w:rsidR="00E77580" w:rsidRDefault="00E77580" w:rsidP="00897390">
      <w:pPr>
        <w:rPr>
          <w:lang w:val="hr-HR"/>
        </w:rPr>
      </w:pPr>
    </w:p>
    <w:p w14:paraId="31A5C562" w14:textId="77777777" w:rsidR="00696F8D" w:rsidRDefault="00696F8D" w:rsidP="00897390">
      <w:pPr>
        <w:rPr>
          <w:lang w:val="hr-HR"/>
        </w:rPr>
      </w:pPr>
    </w:p>
    <w:tbl>
      <w:tblPr>
        <w:tblStyle w:val="Reetkatablice"/>
        <w:tblW w:w="0" w:type="auto"/>
        <w:tblLook w:val="04A0" w:firstRow="1" w:lastRow="0" w:firstColumn="1" w:lastColumn="0" w:noHBand="0" w:noVBand="1"/>
      </w:tblPr>
      <w:tblGrid>
        <w:gridCol w:w="1838"/>
        <w:gridCol w:w="11832"/>
      </w:tblGrid>
      <w:tr w:rsidR="00E77580" w:rsidRPr="008A193B" w14:paraId="53D8B908" w14:textId="77777777" w:rsidTr="00D90C43">
        <w:trPr>
          <w:trHeight w:val="281"/>
        </w:trPr>
        <w:tc>
          <w:tcPr>
            <w:tcW w:w="1838" w:type="dxa"/>
            <w:shd w:val="clear" w:color="auto" w:fill="000000" w:themeFill="text1"/>
          </w:tcPr>
          <w:p w14:paraId="28CB72BC" w14:textId="77777777" w:rsidR="00E77580" w:rsidRPr="008A193B" w:rsidRDefault="00E77580" w:rsidP="00D90C43">
            <w:pPr>
              <w:rPr>
                <w:b/>
              </w:rPr>
            </w:pPr>
          </w:p>
        </w:tc>
        <w:tc>
          <w:tcPr>
            <w:tcW w:w="11832" w:type="dxa"/>
            <w:shd w:val="clear" w:color="auto" w:fill="000000" w:themeFill="text1"/>
          </w:tcPr>
          <w:p w14:paraId="1FFD4F52" w14:textId="77777777" w:rsidR="00E77580" w:rsidRPr="008A193B" w:rsidRDefault="00E77580" w:rsidP="00D90C43"/>
        </w:tc>
      </w:tr>
      <w:tr w:rsidR="00E77580" w:rsidRPr="008A193B" w14:paraId="3D0A74A7" w14:textId="77777777" w:rsidTr="00D90C43">
        <w:tc>
          <w:tcPr>
            <w:tcW w:w="1838" w:type="dxa"/>
            <w:shd w:val="clear" w:color="auto" w:fill="D9D9D9" w:themeFill="background1" w:themeFillShade="D9"/>
            <w:vAlign w:val="center"/>
          </w:tcPr>
          <w:p w14:paraId="3C3F433F" w14:textId="77777777" w:rsidR="00E77580" w:rsidRPr="00377399" w:rsidRDefault="00E77580" w:rsidP="00D90C43">
            <w:pPr>
              <w:rPr>
                <w:b/>
              </w:rPr>
            </w:pPr>
            <w:r w:rsidRPr="00377399">
              <w:rPr>
                <w:b/>
              </w:rPr>
              <w:t>Test Case Number</w:t>
            </w:r>
          </w:p>
        </w:tc>
        <w:tc>
          <w:tcPr>
            <w:tcW w:w="11832" w:type="dxa"/>
            <w:shd w:val="clear" w:color="auto" w:fill="D9D9D9" w:themeFill="background1" w:themeFillShade="D9"/>
            <w:vAlign w:val="center"/>
          </w:tcPr>
          <w:p w14:paraId="62038B78" w14:textId="65C1E4A2" w:rsidR="00E77580" w:rsidRPr="00377399" w:rsidRDefault="00E77580" w:rsidP="00D90C43">
            <w:pPr>
              <w:rPr>
                <w:b/>
              </w:rPr>
            </w:pPr>
            <w:r w:rsidRPr="00377399">
              <w:rPr>
                <w:b/>
              </w:rPr>
              <w:t>#</w:t>
            </w:r>
            <w:r w:rsidR="00D15DD3">
              <w:rPr>
                <w:b/>
              </w:rPr>
              <w:t>42</w:t>
            </w:r>
          </w:p>
        </w:tc>
      </w:tr>
      <w:tr w:rsidR="00E77580" w:rsidRPr="008A193B" w14:paraId="6F0350F5" w14:textId="77777777" w:rsidTr="00D90C43">
        <w:tc>
          <w:tcPr>
            <w:tcW w:w="1838" w:type="dxa"/>
            <w:vAlign w:val="center"/>
          </w:tcPr>
          <w:p w14:paraId="552A0063" w14:textId="77777777" w:rsidR="00E77580" w:rsidRPr="008A193B" w:rsidRDefault="00E77580" w:rsidP="00D90C43">
            <w:r w:rsidRPr="008A193B">
              <w:rPr>
                <w:b/>
              </w:rPr>
              <w:t>Prerequisites</w:t>
            </w:r>
          </w:p>
        </w:tc>
        <w:tc>
          <w:tcPr>
            <w:tcW w:w="11832" w:type="dxa"/>
          </w:tcPr>
          <w:p w14:paraId="475DA803" w14:textId="70ECF584" w:rsidR="00E77580" w:rsidRPr="008A193B" w:rsidRDefault="00E77580" w:rsidP="00096CED">
            <w:r>
              <w:t xml:space="preserve">  ‘’The user </w:t>
            </w:r>
            <w:r w:rsidR="00EC59B9">
              <w:t>needs to have correct username password</w:t>
            </w:r>
            <w:r w:rsidR="00F43E27">
              <w:t xml:space="preserve"> </w:t>
            </w:r>
            <w:r w:rsidR="00096CED">
              <w:t>to</w:t>
            </w:r>
            <w:r w:rsidR="00F43E27">
              <w:t xml:space="preserve"> log in</w:t>
            </w:r>
            <w:r w:rsidR="008C5209">
              <w:t xml:space="preserve">.’ </w:t>
            </w:r>
          </w:p>
        </w:tc>
      </w:tr>
      <w:tr w:rsidR="00E77580" w:rsidRPr="008A193B" w14:paraId="0BA54C12" w14:textId="77777777" w:rsidTr="00D90C43">
        <w:tc>
          <w:tcPr>
            <w:tcW w:w="1838" w:type="dxa"/>
            <w:vAlign w:val="center"/>
          </w:tcPr>
          <w:p w14:paraId="6D45A6FC" w14:textId="77777777" w:rsidR="00E77580" w:rsidRPr="008A193B" w:rsidRDefault="00E77580" w:rsidP="00D90C43">
            <w:pPr>
              <w:rPr>
                <w:b/>
              </w:rPr>
            </w:pPr>
            <w:r w:rsidRPr="008A193B">
              <w:rPr>
                <w:b/>
              </w:rPr>
              <w:t>Test Case Steps</w:t>
            </w:r>
          </w:p>
        </w:tc>
        <w:tc>
          <w:tcPr>
            <w:tcW w:w="11832" w:type="dxa"/>
          </w:tcPr>
          <w:p w14:paraId="5C16468C" w14:textId="617F908E" w:rsidR="00186410" w:rsidRDefault="00E77580" w:rsidP="00EC59B9">
            <w:pPr>
              <w:pStyle w:val="Odlomakpopisa"/>
              <w:numPr>
                <w:ilvl w:val="0"/>
                <w:numId w:val="70"/>
              </w:numPr>
            </w:pPr>
            <w:r>
              <w:t xml:space="preserve">Open browser and go to: </w:t>
            </w:r>
            <w:hyperlink r:id="rId83" w:history="1">
              <w:r w:rsidR="00EC59B9" w:rsidRPr="0092610E">
                <w:rPr>
                  <w:rStyle w:val="Hiperveza"/>
                </w:rPr>
                <w:t>http://demo.baasic.com/angular/starterkit-photo-gallery/main</w:t>
              </w:r>
            </w:hyperlink>
          </w:p>
          <w:p w14:paraId="4128E9AD" w14:textId="77777777" w:rsidR="00EC59B9" w:rsidRDefault="00EC59B9" w:rsidP="00EC59B9">
            <w:pPr>
              <w:pStyle w:val="Odlomakpopisa"/>
              <w:numPr>
                <w:ilvl w:val="0"/>
                <w:numId w:val="70"/>
              </w:numPr>
            </w:pPr>
            <w:r>
              <w:t xml:space="preserve">Click ‘F12’ </w:t>
            </w:r>
          </w:p>
          <w:p w14:paraId="7468B410" w14:textId="501B9C26" w:rsidR="00B073F3" w:rsidRDefault="00BE172E" w:rsidP="00EC59B9">
            <w:pPr>
              <w:pStyle w:val="Odlomakpopisa"/>
              <w:numPr>
                <w:ilvl w:val="0"/>
                <w:numId w:val="70"/>
              </w:numPr>
            </w:pPr>
            <w:r>
              <w:t xml:space="preserve">Go to ‘Network’ - ‘All’ </w:t>
            </w:r>
          </w:p>
          <w:p w14:paraId="78D1F5E7" w14:textId="29D3A69D" w:rsidR="00B073F3" w:rsidRDefault="00B073F3" w:rsidP="00EC59B9">
            <w:pPr>
              <w:pStyle w:val="Odlomakpopisa"/>
              <w:numPr>
                <w:ilvl w:val="0"/>
                <w:numId w:val="70"/>
              </w:numPr>
            </w:pPr>
            <w:r>
              <w:t>Click on ‘Response’</w:t>
            </w:r>
          </w:p>
          <w:p w14:paraId="78CA8034" w14:textId="35D33B4E" w:rsidR="00EC59B9" w:rsidRPr="008A193B" w:rsidRDefault="00B073F3" w:rsidP="00B073F3">
            <w:pPr>
              <w:pStyle w:val="Odlomakpopisa"/>
              <w:numPr>
                <w:ilvl w:val="0"/>
                <w:numId w:val="70"/>
              </w:numPr>
            </w:pPr>
            <w:r>
              <w:t xml:space="preserve">Click on </w:t>
            </w:r>
            <w:r w:rsidR="00131242">
              <w:t xml:space="preserve">‘Request’ </w:t>
            </w:r>
          </w:p>
        </w:tc>
      </w:tr>
      <w:tr w:rsidR="00E77580" w:rsidRPr="008A193B" w14:paraId="62BA85B4" w14:textId="77777777" w:rsidTr="00D90C43">
        <w:trPr>
          <w:trHeight w:val="259"/>
        </w:trPr>
        <w:tc>
          <w:tcPr>
            <w:tcW w:w="1838" w:type="dxa"/>
            <w:vAlign w:val="center"/>
          </w:tcPr>
          <w:p w14:paraId="5F6407B5" w14:textId="59996DEF" w:rsidR="00E77580" w:rsidRPr="008A193B" w:rsidRDefault="00E77580" w:rsidP="00D90C43">
            <w:pPr>
              <w:rPr>
                <w:b/>
              </w:rPr>
            </w:pPr>
            <w:r w:rsidRPr="008A193B">
              <w:rPr>
                <w:b/>
              </w:rPr>
              <w:t>Expected Result</w:t>
            </w:r>
          </w:p>
        </w:tc>
        <w:tc>
          <w:tcPr>
            <w:tcW w:w="11832" w:type="dxa"/>
          </w:tcPr>
          <w:p w14:paraId="1B889B4C" w14:textId="42DC862F" w:rsidR="00E77580" w:rsidRPr="008A193B" w:rsidRDefault="00B04702" w:rsidP="00D90C43">
            <w:r>
              <w:t xml:space="preserve">User gets </w:t>
            </w:r>
            <w:r w:rsidR="009A1BCD">
              <w:t xml:space="preserve">access token and </w:t>
            </w:r>
            <w:r>
              <w:t xml:space="preserve">he can be on the webpage. </w:t>
            </w:r>
          </w:p>
        </w:tc>
      </w:tr>
      <w:tr w:rsidR="00E77580" w:rsidRPr="008A193B" w14:paraId="7F809F98" w14:textId="77777777" w:rsidTr="00D90C43">
        <w:tc>
          <w:tcPr>
            <w:tcW w:w="1838" w:type="dxa"/>
            <w:vAlign w:val="center"/>
          </w:tcPr>
          <w:p w14:paraId="28A83517" w14:textId="77777777" w:rsidR="00E77580" w:rsidRPr="008A193B" w:rsidRDefault="00E77580" w:rsidP="00D90C43">
            <w:pPr>
              <w:rPr>
                <w:b/>
              </w:rPr>
            </w:pPr>
            <w:r w:rsidRPr="008A193B">
              <w:rPr>
                <w:b/>
              </w:rPr>
              <w:t>Actual Result</w:t>
            </w:r>
          </w:p>
        </w:tc>
        <w:tc>
          <w:tcPr>
            <w:tcW w:w="11832" w:type="dxa"/>
          </w:tcPr>
          <w:p w14:paraId="58098002" w14:textId="391B7DF4" w:rsidR="00E77580" w:rsidRPr="008A193B" w:rsidRDefault="00C92852" w:rsidP="00D90C43">
            <w:r>
              <w:t>User gets access token and he can be on the webpage.</w:t>
            </w:r>
          </w:p>
        </w:tc>
      </w:tr>
      <w:tr w:rsidR="00E77580" w:rsidRPr="008A193B" w14:paraId="389E8172" w14:textId="77777777" w:rsidTr="00D90C43">
        <w:tc>
          <w:tcPr>
            <w:tcW w:w="1838" w:type="dxa"/>
            <w:vAlign w:val="center"/>
          </w:tcPr>
          <w:p w14:paraId="04778661" w14:textId="77777777" w:rsidR="00E77580" w:rsidRPr="008A193B" w:rsidRDefault="00E77580" w:rsidP="00D90C43">
            <w:pPr>
              <w:rPr>
                <w:b/>
              </w:rPr>
            </w:pPr>
            <w:r w:rsidRPr="00EC199B">
              <w:rPr>
                <w:b/>
                <w:color w:val="92D050"/>
              </w:rPr>
              <w:t>Pass</w:t>
            </w:r>
            <w:r w:rsidRPr="008A193B">
              <w:rPr>
                <w:b/>
              </w:rPr>
              <w:t xml:space="preserve">/ </w:t>
            </w:r>
            <w:r w:rsidRPr="00EC199B">
              <w:rPr>
                <w:b/>
                <w:color w:val="FF0000"/>
              </w:rPr>
              <w:t>Fail</w:t>
            </w:r>
          </w:p>
        </w:tc>
        <w:tc>
          <w:tcPr>
            <w:tcW w:w="11832" w:type="dxa"/>
          </w:tcPr>
          <w:p w14:paraId="786AE9F6" w14:textId="5555F8FA" w:rsidR="00E77580" w:rsidRPr="008A193B" w:rsidRDefault="00186410" w:rsidP="00D90C43">
            <w:r w:rsidRPr="00EC199B">
              <w:rPr>
                <w:b/>
                <w:color w:val="92D050"/>
              </w:rPr>
              <w:t>Pass</w:t>
            </w:r>
          </w:p>
        </w:tc>
      </w:tr>
      <w:tr w:rsidR="00E77580" w:rsidRPr="008A193B" w14:paraId="0C25256A" w14:textId="77777777" w:rsidTr="00D90C43">
        <w:tc>
          <w:tcPr>
            <w:tcW w:w="1838" w:type="dxa"/>
            <w:vAlign w:val="center"/>
          </w:tcPr>
          <w:p w14:paraId="33D8CEA7" w14:textId="77777777" w:rsidR="00E77580" w:rsidRPr="008A193B" w:rsidRDefault="00E77580" w:rsidP="00D90C43">
            <w:pPr>
              <w:rPr>
                <w:b/>
              </w:rPr>
            </w:pPr>
            <w:r>
              <w:rPr>
                <w:b/>
              </w:rPr>
              <w:t>Notes</w:t>
            </w:r>
          </w:p>
        </w:tc>
        <w:tc>
          <w:tcPr>
            <w:tcW w:w="11832" w:type="dxa"/>
          </w:tcPr>
          <w:p w14:paraId="1F7CA726" w14:textId="5FD97A32" w:rsidR="00E77580" w:rsidRPr="00ED18B6" w:rsidRDefault="00D25E28" w:rsidP="00D90C43">
            <w:r>
              <w:t>/</w:t>
            </w:r>
          </w:p>
        </w:tc>
      </w:tr>
      <w:tr w:rsidR="00E77580" w:rsidRPr="008A193B" w14:paraId="7507262F" w14:textId="77777777" w:rsidTr="00D90C43">
        <w:tc>
          <w:tcPr>
            <w:tcW w:w="1838" w:type="dxa"/>
            <w:shd w:val="clear" w:color="auto" w:fill="000000" w:themeFill="text1"/>
          </w:tcPr>
          <w:p w14:paraId="0819075D" w14:textId="77777777" w:rsidR="00E77580" w:rsidRPr="008A193B" w:rsidRDefault="00E77580" w:rsidP="00D90C43">
            <w:pPr>
              <w:rPr>
                <w:b/>
              </w:rPr>
            </w:pPr>
          </w:p>
        </w:tc>
        <w:tc>
          <w:tcPr>
            <w:tcW w:w="11832" w:type="dxa"/>
            <w:shd w:val="clear" w:color="auto" w:fill="000000" w:themeFill="text1"/>
          </w:tcPr>
          <w:p w14:paraId="433C2292" w14:textId="77777777" w:rsidR="00E77580" w:rsidRPr="006C6BA0" w:rsidRDefault="00E77580" w:rsidP="00D90C43"/>
        </w:tc>
      </w:tr>
    </w:tbl>
    <w:p w14:paraId="7D9A7019" w14:textId="77777777" w:rsidR="00E77580" w:rsidRDefault="00E77580" w:rsidP="00897390">
      <w:pPr>
        <w:rPr>
          <w:lang w:val="hr-HR"/>
        </w:rPr>
      </w:pPr>
    </w:p>
    <w:p w14:paraId="0D3792B0" w14:textId="77777777" w:rsidR="00C46B4C" w:rsidRDefault="00C46B4C" w:rsidP="00897390">
      <w:pPr>
        <w:rPr>
          <w:lang w:val="hr-HR"/>
        </w:rPr>
      </w:pPr>
    </w:p>
    <w:p w14:paraId="6B010C9F" w14:textId="77777777" w:rsidR="003A58C0" w:rsidRDefault="003A58C0" w:rsidP="00897390">
      <w:pPr>
        <w:rPr>
          <w:lang w:val="hr-HR"/>
        </w:rPr>
      </w:pPr>
    </w:p>
    <w:p w14:paraId="224E2E9E" w14:textId="77777777" w:rsidR="003A58C0" w:rsidRDefault="003A58C0" w:rsidP="00897390">
      <w:pPr>
        <w:rPr>
          <w:lang w:val="hr-HR"/>
        </w:rPr>
      </w:pPr>
    </w:p>
    <w:p w14:paraId="2C5F2ACE" w14:textId="77777777" w:rsidR="003A58C0" w:rsidRDefault="003A58C0" w:rsidP="00897390">
      <w:pPr>
        <w:rPr>
          <w:lang w:val="hr-HR"/>
        </w:rPr>
      </w:pPr>
    </w:p>
    <w:p w14:paraId="40909BB0" w14:textId="77777777" w:rsidR="003A58C0" w:rsidRDefault="003A58C0" w:rsidP="00897390">
      <w:pPr>
        <w:rPr>
          <w:lang w:val="hr-HR"/>
        </w:rPr>
      </w:pPr>
    </w:p>
    <w:p w14:paraId="06B188EE" w14:textId="77777777" w:rsidR="003A58C0" w:rsidRDefault="003A58C0" w:rsidP="00897390">
      <w:pPr>
        <w:rPr>
          <w:lang w:val="hr-HR"/>
        </w:rPr>
      </w:pPr>
    </w:p>
    <w:p w14:paraId="63DECBB4" w14:textId="77777777" w:rsidR="003A58C0" w:rsidRDefault="003A58C0" w:rsidP="00897390">
      <w:pPr>
        <w:rPr>
          <w:lang w:val="hr-HR"/>
        </w:rPr>
      </w:pPr>
    </w:p>
    <w:p w14:paraId="7539AFE6" w14:textId="77777777" w:rsidR="003A58C0" w:rsidRDefault="003A58C0" w:rsidP="00897390">
      <w:pPr>
        <w:rPr>
          <w:lang w:val="hr-HR"/>
        </w:rPr>
      </w:pPr>
    </w:p>
    <w:p w14:paraId="411DFFE5" w14:textId="77777777" w:rsidR="003A58C0" w:rsidRDefault="003A58C0" w:rsidP="00897390">
      <w:pPr>
        <w:rPr>
          <w:lang w:val="hr-HR"/>
        </w:rPr>
      </w:pPr>
    </w:p>
    <w:p w14:paraId="36EEB90D" w14:textId="77777777" w:rsidR="003A58C0" w:rsidRDefault="003A58C0" w:rsidP="00897390">
      <w:pPr>
        <w:rPr>
          <w:lang w:val="hr-HR"/>
        </w:rPr>
      </w:pPr>
    </w:p>
    <w:p w14:paraId="0586A7CD" w14:textId="77777777" w:rsidR="00F43E27" w:rsidRDefault="00F43E27" w:rsidP="00897390">
      <w:pPr>
        <w:rPr>
          <w:lang w:val="hr-HR"/>
        </w:rPr>
      </w:pPr>
    </w:p>
    <w:p w14:paraId="19E008F1" w14:textId="77777777" w:rsidR="00F43E27" w:rsidRDefault="00F43E27" w:rsidP="00897390">
      <w:pPr>
        <w:rPr>
          <w:lang w:val="hr-HR"/>
        </w:rPr>
      </w:pPr>
    </w:p>
    <w:p w14:paraId="42C3B222" w14:textId="77777777" w:rsidR="00F43E27" w:rsidRDefault="00F43E27" w:rsidP="00897390">
      <w:pPr>
        <w:rPr>
          <w:lang w:val="hr-HR"/>
        </w:rPr>
      </w:pPr>
    </w:p>
    <w:p w14:paraId="68959F1C" w14:textId="77777777" w:rsidR="00F43E27" w:rsidRDefault="00F43E27" w:rsidP="00897390">
      <w:pPr>
        <w:rPr>
          <w:lang w:val="hr-HR"/>
        </w:rPr>
      </w:pPr>
    </w:p>
    <w:p w14:paraId="7789C304" w14:textId="77777777" w:rsidR="00194C51" w:rsidRDefault="00194C51" w:rsidP="00897390">
      <w:pPr>
        <w:rPr>
          <w:lang w:val="hr-HR"/>
        </w:rPr>
      </w:pPr>
    </w:p>
    <w:p w14:paraId="4F05F06E" w14:textId="77777777" w:rsidR="00F43E27" w:rsidRDefault="00F43E27" w:rsidP="00897390">
      <w:pPr>
        <w:rPr>
          <w:lang w:val="hr-HR"/>
        </w:rPr>
      </w:pPr>
    </w:p>
    <w:p w14:paraId="31E57E15" w14:textId="77777777" w:rsidR="00F43E27" w:rsidRDefault="00F43E27" w:rsidP="00897390">
      <w:pPr>
        <w:rPr>
          <w:lang w:val="hr-HR"/>
        </w:rPr>
      </w:pPr>
    </w:p>
    <w:p w14:paraId="4C22C877" w14:textId="77777777" w:rsidR="00F43E27" w:rsidRDefault="00F43E27" w:rsidP="00897390">
      <w:pPr>
        <w:rPr>
          <w:lang w:val="hr-HR"/>
        </w:rPr>
      </w:pPr>
    </w:p>
    <w:p w14:paraId="086467C6" w14:textId="77777777" w:rsidR="003A58C0" w:rsidRDefault="003A58C0" w:rsidP="00897390">
      <w:pPr>
        <w:rPr>
          <w:lang w:val="hr-HR"/>
        </w:rPr>
      </w:pPr>
    </w:p>
    <w:p w14:paraId="59F9FEA5" w14:textId="77777777" w:rsidR="003A58C0" w:rsidRDefault="003A58C0" w:rsidP="00897390">
      <w:pPr>
        <w:rPr>
          <w:lang w:val="hr-HR"/>
        </w:rPr>
      </w:pPr>
    </w:p>
    <w:p w14:paraId="66AAE9AA" w14:textId="77777777" w:rsidR="003A58C0" w:rsidRDefault="003A58C0" w:rsidP="00897390">
      <w:pPr>
        <w:rPr>
          <w:lang w:val="hr-HR"/>
        </w:rPr>
      </w:pPr>
    </w:p>
    <w:tbl>
      <w:tblPr>
        <w:tblStyle w:val="Reetkatablice"/>
        <w:tblW w:w="0" w:type="auto"/>
        <w:tblLook w:val="04A0" w:firstRow="1" w:lastRow="0" w:firstColumn="1" w:lastColumn="0" w:noHBand="0" w:noVBand="1"/>
      </w:tblPr>
      <w:tblGrid>
        <w:gridCol w:w="1838"/>
        <w:gridCol w:w="11832"/>
      </w:tblGrid>
      <w:tr w:rsidR="003A58C0" w:rsidRPr="008A193B" w14:paraId="09A1ED36" w14:textId="77777777" w:rsidTr="00D90C43">
        <w:trPr>
          <w:trHeight w:val="281"/>
        </w:trPr>
        <w:tc>
          <w:tcPr>
            <w:tcW w:w="1838" w:type="dxa"/>
            <w:shd w:val="clear" w:color="auto" w:fill="000000" w:themeFill="text1"/>
          </w:tcPr>
          <w:p w14:paraId="4B49E3BA" w14:textId="77777777" w:rsidR="003A58C0" w:rsidRPr="008A193B" w:rsidRDefault="003A58C0" w:rsidP="00D90C43">
            <w:pPr>
              <w:rPr>
                <w:b/>
              </w:rPr>
            </w:pPr>
          </w:p>
        </w:tc>
        <w:tc>
          <w:tcPr>
            <w:tcW w:w="11832" w:type="dxa"/>
            <w:shd w:val="clear" w:color="auto" w:fill="000000" w:themeFill="text1"/>
          </w:tcPr>
          <w:p w14:paraId="6CB2277E" w14:textId="77777777" w:rsidR="003A58C0" w:rsidRPr="008A193B" w:rsidRDefault="003A58C0" w:rsidP="00D90C43"/>
        </w:tc>
      </w:tr>
      <w:tr w:rsidR="003A58C0" w:rsidRPr="008A193B" w14:paraId="026A6068" w14:textId="77777777" w:rsidTr="00D90C43">
        <w:tc>
          <w:tcPr>
            <w:tcW w:w="1838" w:type="dxa"/>
            <w:shd w:val="clear" w:color="auto" w:fill="D9D9D9" w:themeFill="background1" w:themeFillShade="D9"/>
            <w:vAlign w:val="center"/>
          </w:tcPr>
          <w:p w14:paraId="2415DB67" w14:textId="77777777" w:rsidR="003A58C0" w:rsidRPr="00377399" w:rsidRDefault="003A58C0" w:rsidP="00D90C43">
            <w:pPr>
              <w:rPr>
                <w:b/>
              </w:rPr>
            </w:pPr>
            <w:r w:rsidRPr="00377399">
              <w:rPr>
                <w:b/>
              </w:rPr>
              <w:t>Test Case Number</w:t>
            </w:r>
          </w:p>
        </w:tc>
        <w:tc>
          <w:tcPr>
            <w:tcW w:w="11832" w:type="dxa"/>
            <w:shd w:val="clear" w:color="auto" w:fill="D9D9D9" w:themeFill="background1" w:themeFillShade="D9"/>
            <w:vAlign w:val="center"/>
          </w:tcPr>
          <w:p w14:paraId="758ECD64" w14:textId="22FF2470" w:rsidR="003A58C0" w:rsidRPr="00377399" w:rsidRDefault="003A58C0" w:rsidP="00D90C43">
            <w:pPr>
              <w:rPr>
                <w:b/>
              </w:rPr>
            </w:pPr>
            <w:r w:rsidRPr="00377399">
              <w:rPr>
                <w:b/>
              </w:rPr>
              <w:t>#</w:t>
            </w:r>
            <w:r w:rsidR="00D15DD3">
              <w:rPr>
                <w:b/>
              </w:rPr>
              <w:t>43</w:t>
            </w:r>
          </w:p>
        </w:tc>
      </w:tr>
      <w:tr w:rsidR="003A58C0" w:rsidRPr="008A193B" w14:paraId="1961EEF9" w14:textId="77777777" w:rsidTr="00D90C43">
        <w:tc>
          <w:tcPr>
            <w:tcW w:w="1838" w:type="dxa"/>
            <w:vAlign w:val="center"/>
          </w:tcPr>
          <w:p w14:paraId="4601189F" w14:textId="77777777" w:rsidR="003A58C0" w:rsidRPr="008A193B" w:rsidRDefault="003A58C0" w:rsidP="00D90C43">
            <w:r w:rsidRPr="008A193B">
              <w:rPr>
                <w:b/>
              </w:rPr>
              <w:t>Prerequisites</w:t>
            </w:r>
          </w:p>
        </w:tc>
        <w:tc>
          <w:tcPr>
            <w:tcW w:w="11832" w:type="dxa"/>
          </w:tcPr>
          <w:p w14:paraId="331A775D" w14:textId="500DB35F" w:rsidR="003A58C0" w:rsidRPr="008A193B" w:rsidRDefault="003A58C0" w:rsidP="00096CED">
            <w:r>
              <w:t xml:space="preserve">  </w:t>
            </w:r>
            <w:r w:rsidR="00F43E27">
              <w:t xml:space="preserve">‘’The user needs to have correct username password </w:t>
            </w:r>
            <w:r w:rsidR="00096CED">
              <w:t>to</w:t>
            </w:r>
            <w:r w:rsidR="00F43E27">
              <w:t xml:space="preserve"> log in.’</w:t>
            </w:r>
          </w:p>
        </w:tc>
      </w:tr>
      <w:tr w:rsidR="003A58C0" w:rsidRPr="008A193B" w14:paraId="42B7BF55" w14:textId="77777777" w:rsidTr="00D90C43">
        <w:tc>
          <w:tcPr>
            <w:tcW w:w="1838" w:type="dxa"/>
            <w:vAlign w:val="center"/>
          </w:tcPr>
          <w:p w14:paraId="5D19852C" w14:textId="77777777" w:rsidR="003A58C0" w:rsidRPr="008A193B" w:rsidRDefault="003A58C0" w:rsidP="00D90C43">
            <w:pPr>
              <w:rPr>
                <w:b/>
              </w:rPr>
            </w:pPr>
            <w:r w:rsidRPr="008A193B">
              <w:rPr>
                <w:b/>
              </w:rPr>
              <w:t>Test Case Steps</w:t>
            </w:r>
          </w:p>
        </w:tc>
        <w:tc>
          <w:tcPr>
            <w:tcW w:w="11832" w:type="dxa"/>
          </w:tcPr>
          <w:p w14:paraId="5E05B0B3" w14:textId="77777777" w:rsidR="00BE172E" w:rsidRDefault="00BE172E" w:rsidP="00D5276F">
            <w:pPr>
              <w:pStyle w:val="Odlomakpopisa"/>
              <w:numPr>
                <w:ilvl w:val="0"/>
                <w:numId w:val="71"/>
              </w:numPr>
            </w:pPr>
            <w:r>
              <w:t xml:space="preserve">Open browser and go to: </w:t>
            </w:r>
            <w:hyperlink r:id="rId84" w:history="1">
              <w:r w:rsidRPr="0092610E">
                <w:rPr>
                  <w:rStyle w:val="Hiperveza"/>
                </w:rPr>
                <w:t>http://demo.baasic.com/angular/starterkit-photo-gallery/main</w:t>
              </w:r>
            </w:hyperlink>
          </w:p>
          <w:p w14:paraId="116D8A11" w14:textId="77777777" w:rsidR="003A58C0" w:rsidRDefault="00BE172E" w:rsidP="00D5276F">
            <w:pPr>
              <w:pStyle w:val="Odlomakpopisa"/>
              <w:numPr>
                <w:ilvl w:val="0"/>
                <w:numId w:val="71"/>
              </w:numPr>
            </w:pPr>
            <w:r>
              <w:t xml:space="preserve">Click ‘F12’ </w:t>
            </w:r>
          </w:p>
          <w:p w14:paraId="32565930" w14:textId="77777777" w:rsidR="00D5276F" w:rsidRDefault="00D5276F" w:rsidP="00D5276F">
            <w:pPr>
              <w:pStyle w:val="Odlomakpopisa"/>
              <w:numPr>
                <w:ilvl w:val="0"/>
                <w:numId w:val="71"/>
              </w:numPr>
            </w:pPr>
            <w:r>
              <w:t xml:space="preserve">Go to ‘Network’ - ‘All’ </w:t>
            </w:r>
          </w:p>
          <w:p w14:paraId="35A843F4" w14:textId="77777777" w:rsidR="00D5276F" w:rsidRDefault="00D5276F" w:rsidP="00D5276F">
            <w:pPr>
              <w:pStyle w:val="Odlomakpopisa"/>
              <w:numPr>
                <w:ilvl w:val="0"/>
                <w:numId w:val="71"/>
              </w:numPr>
            </w:pPr>
            <w:r>
              <w:t>Click on ‘Response’</w:t>
            </w:r>
          </w:p>
          <w:p w14:paraId="67FBD218" w14:textId="1343C65A" w:rsidR="00D5276F" w:rsidRPr="008A193B" w:rsidRDefault="00D5276F" w:rsidP="00D5276F">
            <w:pPr>
              <w:pStyle w:val="Odlomakpopisa"/>
              <w:numPr>
                <w:ilvl w:val="0"/>
                <w:numId w:val="71"/>
              </w:numPr>
            </w:pPr>
            <w:r>
              <w:t>Click on ‘Request’</w:t>
            </w:r>
          </w:p>
        </w:tc>
      </w:tr>
      <w:tr w:rsidR="003A58C0" w:rsidRPr="008A193B" w14:paraId="46F839E5" w14:textId="77777777" w:rsidTr="00D90C43">
        <w:trPr>
          <w:trHeight w:val="259"/>
        </w:trPr>
        <w:tc>
          <w:tcPr>
            <w:tcW w:w="1838" w:type="dxa"/>
            <w:vAlign w:val="center"/>
          </w:tcPr>
          <w:p w14:paraId="1E33E6D7" w14:textId="77777777" w:rsidR="003A58C0" w:rsidRPr="008A193B" w:rsidRDefault="003A58C0" w:rsidP="00D90C43">
            <w:pPr>
              <w:rPr>
                <w:b/>
              </w:rPr>
            </w:pPr>
            <w:r w:rsidRPr="008A193B">
              <w:rPr>
                <w:b/>
              </w:rPr>
              <w:t>Expected Result</w:t>
            </w:r>
          </w:p>
        </w:tc>
        <w:tc>
          <w:tcPr>
            <w:tcW w:w="11832" w:type="dxa"/>
          </w:tcPr>
          <w:p w14:paraId="482B7A1B" w14:textId="08E0A904" w:rsidR="003A58C0" w:rsidRPr="008A193B" w:rsidRDefault="00BE172E" w:rsidP="00D90C43">
            <w:r>
              <w:t xml:space="preserve">It is verified that the user is logged out after some time using the webpage. </w:t>
            </w:r>
          </w:p>
        </w:tc>
      </w:tr>
      <w:tr w:rsidR="003A58C0" w:rsidRPr="008A193B" w14:paraId="2D4367ED" w14:textId="77777777" w:rsidTr="00D90C43">
        <w:tc>
          <w:tcPr>
            <w:tcW w:w="1838" w:type="dxa"/>
            <w:vAlign w:val="center"/>
          </w:tcPr>
          <w:p w14:paraId="3BD1E919" w14:textId="77777777" w:rsidR="003A58C0" w:rsidRPr="008A193B" w:rsidRDefault="003A58C0" w:rsidP="00D90C43">
            <w:pPr>
              <w:rPr>
                <w:b/>
              </w:rPr>
            </w:pPr>
            <w:r w:rsidRPr="008A193B">
              <w:rPr>
                <w:b/>
              </w:rPr>
              <w:t>Actual Result</w:t>
            </w:r>
          </w:p>
        </w:tc>
        <w:tc>
          <w:tcPr>
            <w:tcW w:w="11832" w:type="dxa"/>
          </w:tcPr>
          <w:p w14:paraId="7EE834ED" w14:textId="088B87ED" w:rsidR="003A58C0" w:rsidRPr="008A193B" w:rsidRDefault="00BE172E" w:rsidP="0064283B">
            <w:r>
              <w:t xml:space="preserve">User cannot be logged out, because </w:t>
            </w:r>
            <w:r w:rsidR="001677D7">
              <w:t xml:space="preserve">token </w:t>
            </w:r>
            <w:r w:rsidR="0064283B">
              <w:t xml:space="preserve">has no expiration time </w:t>
            </w:r>
          </w:p>
        </w:tc>
      </w:tr>
      <w:tr w:rsidR="003A58C0" w:rsidRPr="008A193B" w14:paraId="4180AFDF" w14:textId="77777777" w:rsidTr="00D90C43">
        <w:tc>
          <w:tcPr>
            <w:tcW w:w="1838" w:type="dxa"/>
            <w:vAlign w:val="center"/>
          </w:tcPr>
          <w:p w14:paraId="0DF6C472" w14:textId="77777777" w:rsidR="003A58C0" w:rsidRPr="008A193B" w:rsidRDefault="003A58C0" w:rsidP="00D90C43">
            <w:pPr>
              <w:rPr>
                <w:b/>
              </w:rPr>
            </w:pPr>
            <w:r w:rsidRPr="00EC199B">
              <w:rPr>
                <w:b/>
                <w:color w:val="92D050"/>
              </w:rPr>
              <w:t>Pass</w:t>
            </w:r>
            <w:r w:rsidRPr="008A193B">
              <w:rPr>
                <w:b/>
              </w:rPr>
              <w:t xml:space="preserve">/ </w:t>
            </w:r>
            <w:r w:rsidRPr="00EC199B">
              <w:rPr>
                <w:b/>
                <w:color w:val="FF0000"/>
              </w:rPr>
              <w:t>Fail</w:t>
            </w:r>
          </w:p>
        </w:tc>
        <w:tc>
          <w:tcPr>
            <w:tcW w:w="11832" w:type="dxa"/>
          </w:tcPr>
          <w:p w14:paraId="4EDAF89E" w14:textId="77777777" w:rsidR="003A58C0" w:rsidRPr="008A193B" w:rsidRDefault="003A58C0" w:rsidP="00D90C43">
            <w:r w:rsidRPr="00EC199B">
              <w:rPr>
                <w:b/>
                <w:color w:val="FF0000"/>
              </w:rPr>
              <w:t>Fail</w:t>
            </w:r>
          </w:p>
        </w:tc>
      </w:tr>
      <w:tr w:rsidR="003A58C0" w:rsidRPr="008A193B" w14:paraId="118C8CCF" w14:textId="77777777" w:rsidTr="00D90C43">
        <w:tc>
          <w:tcPr>
            <w:tcW w:w="1838" w:type="dxa"/>
            <w:vAlign w:val="center"/>
          </w:tcPr>
          <w:p w14:paraId="00E7DC20" w14:textId="77777777" w:rsidR="003A58C0" w:rsidRPr="008A193B" w:rsidRDefault="003A58C0" w:rsidP="00D90C43">
            <w:pPr>
              <w:rPr>
                <w:b/>
              </w:rPr>
            </w:pPr>
            <w:r>
              <w:rPr>
                <w:b/>
              </w:rPr>
              <w:t>Notes</w:t>
            </w:r>
          </w:p>
        </w:tc>
        <w:tc>
          <w:tcPr>
            <w:tcW w:w="11832" w:type="dxa"/>
          </w:tcPr>
          <w:p w14:paraId="59F4707F" w14:textId="2966EE53" w:rsidR="003A58C0" w:rsidRPr="00ED18B6" w:rsidRDefault="00BE172E" w:rsidP="00B04702">
            <w:r>
              <w:t>It is a problem because some other users can a</w:t>
            </w:r>
            <w:r w:rsidR="009A1BCD">
              <w:t>ccess this token and use it against someone or something.</w:t>
            </w:r>
          </w:p>
        </w:tc>
      </w:tr>
      <w:tr w:rsidR="003A58C0" w:rsidRPr="008A193B" w14:paraId="0D8910C4" w14:textId="77777777" w:rsidTr="00D90C43">
        <w:tc>
          <w:tcPr>
            <w:tcW w:w="1838" w:type="dxa"/>
            <w:shd w:val="clear" w:color="auto" w:fill="000000" w:themeFill="text1"/>
          </w:tcPr>
          <w:p w14:paraId="5802A9E1" w14:textId="77777777" w:rsidR="003A58C0" w:rsidRPr="008A193B" w:rsidRDefault="003A58C0" w:rsidP="00D90C43">
            <w:pPr>
              <w:rPr>
                <w:b/>
              </w:rPr>
            </w:pPr>
          </w:p>
        </w:tc>
        <w:tc>
          <w:tcPr>
            <w:tcW w:w="11832" w:type="dxa"/>
            <w:shd w:val="clear" w:color="auto" w:fill="000000" w:themeFill="text1"/>
          </w:tcPr>
          <w:p w14:paraId="793BFDEB" w14:textId="77777777" w:rsidR="003A58C0" w:rsidRPr="006C6BA0" w:rsidRDefault="003A58C0" w:rsidP="00D90C43"/>
        </w:tc>
      </w:tr>
    </w:tbl>
    <w:p w14:paraId="45D303E9" w14:textId="77777777" w:rsidR="003A58C0" w:rsidRDefault="003A58C0" w:rsidP="00897390">
      <w:pPr>
        <w:rPr>
          <w:lang w:val="hr-HR"/>
        </w:rPr>
      </w:pPr>
    </w:p>
    <w:p w14:paraId="65744293" w14:textId="6454EA38" w:rsidR="00B04702" w:rsidRPr="008F397B" w:rsidRDefault="00BE172E" w:rsidP="008F397B">
      <w:pPr>
        <w:rPr>
          <w:rFonts w:ascii="Arial" w:hAnsi="Arial" w:cs="Arial"/>
          <w:color w:val="222222"/>
          <w:sz w:val="42"/>
          <w:szCs w:val="42"/>
          <w:shd w:val="clear" w:color="auto" w:fill="F8F9FA"/>
        </w:rPr>
      </w:pPr>
      <w:r>
        <w:br/>
      </w:r>
    </w:p>
    <w:p w14:paraId="587396FD" w14:textId="77777777" w:rsidR="00B04702" w:rsidRPr="00EB18B2" w:rsidRDefault="00B04702" w:rsidP="00897390">
      <w:pPr>
        <w:rPr>
          <w:lang w:val="hr-HR"/>
        </w:rPr>
      </w:pPr>
    </w:p>
    <w:sectPr w:rsidR="00B04702" w:rsidRPr="00EB18B2" w:rsidSect="009447BC">
      <w:headerReference w:type="default" r:id="rId85"/>
      <w:footerReference w:type="default" r:id="rId86"/>
      <w:pgSz w:w="15840" w:h="12240" w:orient="landscape" w:code="5"/>
      <w:pgMar w:top="720" w:right="1440" w:bottom="720" w:left="720" w:header="720" w:footer="36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020024" w14:textId="77777777" w:rsidR="00FE6683" w:rsidRDefault="00FE6683" w:rsidP="00815E4A">
      <w:r>
        <w:separator/>
      </w:r>
    </w:p>
  </w:endnote>
  <w:endnote w:type="continuationSeparator" w:id="0">
    <w:p w14:paraId="2BF36475" w14:textId="77777777" w:rsidR="00FE6683" w:rsidRDefault="00FE6683" w:rsidP="00815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Dutch">
    <w:panose1 w:val="00000000000000000000"/>
    <w:charset w:val="00"/>
    <w:family w:val="roman"/>
    <w:notTrueType/>
    <w:pitch w:val="variable"/>
    <w:sig w:usb0="00000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top w:w="72" w:type="dxa"/>
        <w:left w:w="115" w:type="dxa"/>
        <w:bottom w:w="72" w:type="dxa"/>
        <w:right w:w="115" w:type="dxa"/>
      </w:tblCellMar>
      <w:tblLook w:val="04A0" w:firstRow="1" w:lastRow="0" w:firstColumn="1" w:lastColumn="0" w:noHBand="0" w:noVBand="1"/>
    </w:tblPr>
    <w:tblGrid>
      <w:gridCol w:w="12312"/>
      <w:gridCol w:w="1368"/>
    </w:tblGrid>
    <w:tr w:rsidR="0079381F" w14:paraId="5E98DC34" w14:textId="77777777" w:rsidTr="004A3902">
      <w:tc>
        <w:tcPr>
          <w:tcW w:w="4500" w:type="pct"/>
          <w:tcBorders>
            <w:top w:val="single" w:sz="4" w:space="0" w:color="000000" w:themeColor="text1"/>
          </w:tcBorders>
        </w:tcPr>
        <w:p w14:paraId="5C2AFFA3" w14:textId="464B24A8" w:rsidR="0079381F" w:rsidRDefault="00FE6683" w:rsidP="00F257F7">
          <w:pPr>
            <w:pStyle w:val="Podnoje"/>
            <w:jc w:val="right"/>
          </w:pPr>
          <w:sdt>
            <w:sdtPr>
              <w:alias w:val="Company"/>
              <w:id w:val="-1710570646"/>
              <w:showingPlcHdr/>
              <w:dataBinding w:prefixMappings="xmlns:ns0='http://schemas.openxmlformats.org/officeDocument/2006/extended-properties'" w:xpath="/ns0:Properties[1]/ns0:Company[1]" w:storeItemID="{6668398D-A668-4E3E-A5EB-62B293D839F1}"/>
              <w:text/>
            </w:sdtPr>
            <w:sdtEndPr/>
            <w:sdtContent>
              <w:r w:rsidR="0079381F">
                <w:t xml:space="preserve">     </w:t>
              </w:r>
            </w:sdtContent>
          </w:sdt>
          <w:r w:rsidR="0079381F">
            <w:t xml:space="preserve"> </w:t>
          </w:r>
          <w:sdt>
            <w:sdtPr>
              <w:alias w:val="Title"/>
              <w:id w:val="-26260433"/>
              <w:dataBinding w:prefixMappings="xmlns:ns0='http://schemas.openxmlformats.org/package/2006/metadata/core-properties' xmlns:ns1='http://purl.org/dc/elements/1.1/'" w:xpath="/ns0:coreProperties[1]/ns1:title[1]" w:storeItemID="{6C3C8BC8-F283-45AE-878A-BAB7291924A1}"/>
              <w:text/>
            </w:sdtPr>
            <w:sdtEndPr/>
            <w:sdtContent>
              <w:r w:rsidR="0079381F">
                <w:t>Photo Gallery: Test Plans</w:t>
              </w:r>
            </w:sdtContent>
          </w:sdt>
          <w:r w:rsidR="0079381F">
            <w:t xml:space="preserve"> 1.0 | Confidential</w:t>
          </w:r>
        </w:p>
      </w:tc>
      <w:tc>
        <w:tcPr>
          <w:tcW w:w="500" w:type="pct"/>
          <w:tcBorders>
            <w:top w:val="single" w:sz="4" w:space="0" w:color="C0504D" w:themeColor="accent2"/>
          </w:tcBorders>
          <w:shd w:val="clear" w:color="auto" w:fill="8DB3E2" w:themeFill="text2" w:themeFillTint="66"/>
        </w:tcPr>
        <w:p w14:paraId="789DF3A4" w14:textId="3A43C88C" w:rsidR="0079381F" w:rsidRDefault="0079381F" w:rsidP="004A3902">
          <w:pPr>
            <w:pStyle w:val="Zaglavlje"/>
            <w:tabs>
              <w:tab w:val="clear" w:pos="4680"/>
              <w:tab w:val="clear" w:pos="9360"/>
              <w:tab w:val="left" w:pos="988"/>
            </w:tabs>
            <w:rPr>
              <w:color w:val="FFFFFF" w:themeColor="background1"/>
            </w:rPr>
          </w:pPr>
          <w:r>
            <w:fldChar w:fldCharType="begin"/>
          </w:r>
          <w:r>
            <w:instrText xml:space="preserve"> PAGE   \* MERGEFORMAT </w:instrText>
          </w:r>
          <w:r>
            <w:fldChar w:fldCharType="separate"/>
          </w:r>
          <w:r w:rsidR="0063063F" w:rsidRPr="0063063F">
            <w:rPr>
              <w:noProof/>
              <w:color w:val="FFFFFF" w:themeColor="background1"/>
            </w:rPr>
            <w:t>15</w:t>
          </w:r>
          <w:r>
            <w:rPr>
              <w:noProof/>
              <w:color w:val="FFFFFF" w:themeColor="background1"/>
            </w:rPr>
            <w:fldChar w:fldCharType="end"/>
          </w:r>
          <w:r>
            <w:rPr>
              <w:noProof/>
              <w:color w:val="FFFFFF" w:themeColor="background1"/>
            </w:rPr>
            <w:tab/>
          </w:r>
        </w:p>
      </w:tc>
    </w:tr>
  </w:tbl>
  <w:p w14:paraId="29449A06" w14:textId="77777777" w:rsidR="0079381F" w:rsidRDefault="0079381F" w:rsidP="00F257F7">
    <w:pPr>
      <w:pStyle w:val="Podnoje"/>
    </w:pPr>
  </w:p>
  <w:p w14:paraId="76C833B0" w14:textId="77777777" w:rsidR="0079381F" w:rsidRDefault="0079381F">
    <w:pPr>
      <w:pStyle w:val="Podnoj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433D7A" w14:textId="77777777" w:rsidR="00FE6683" w:rsidRDefault="00FE6683" w:rsidP="00815E4A">
      <w:r>
        <w:separator/>
      </w:r>
    </w:p>
  </w:footnote>
  <w:footnote w:type="continuationSeparator" w:id="0">
    <w:p w14:paraId="315199FB" w14:textId="77777777" w:rsidR="00FE6683" w:rsidRDefault="00FE6683" w:rsidP="00815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12400"/>
      <w:gridCol w:w="1280"/>
    </w:tblGrid>
    <w:tr w:rsidR="0079381F" w14:paraId="53676CE8" w14:textId="77777777" w:rsidTr="00EC5C3B">
      <w:trPr>
        <w:trHeight w:val="288"/>
      </w:trPr>
      <w:tc>
        <w:tcPr>
          <w:tcW w:w="12870" w:type="dxa"/>
        </w:tcPr>
        <w:p w14:paraId="0BD06EBF" w14:textId="22357882" w:rsidR="0079381F" w:rsidRDefault="00FE6683" w:rsidP="00E13B25">
          <w:pPr>
            <w:pStyle w:val="Zaglavlje"/>
            <w:rPr>
              <w:rFonts w:asciiTheme="majorHAnsi" w:eastAsiaTheme="majorEastAsia" w:hAnsiTheme="majorHAnsi" w:cstheme="majorBidi"/>
              <w:sz w:val="36"/>
              <w:szCs w:val="36"/>
            </w:rPr>
          </w:pPr>
          <w:sdt>
            <w:sdtPr>
              <w:rPr>
                <w:rFonts w:asciiTheme="majorHAnsi" w:eastAsiaTheme="majorEastAsia" w:hAnsiTheme="majorHAnsi" w:cstheme="majorBidi"/>
                <w:sz w:val="36"/>
                <w:szCs w:val="36"/>
              </w:rPr>
              <w:alias w:val="Title"/>
              <w:id w:val="1781221610"/>
              <w:dataBinding w:prefixMappings="xmlns:ns0='http://schemas.openxmlformats.org/package/2006/metadata/core-properties' xmlns:ns1='http://purl.org/dc/elements/1.1/'" w:xpath="/ns0:coreProperties[1]/ns1:title[1]" w:storeItemID="{6C3C8BC8-F283-45AE-878A-BAB7291924A1}"/>
              <w:text/>
            </w:sdtPr>
            <w:sdtEndPr/>
            <w:sdtContent>
              <w:r w:rsidR="0079381F">
                <w:rPr>
                  <w:rFonts w:asciiTheme="majorHAnsi" w:eastAsiaTheme="majorEastAsia" w:hAnsiTheme="majorHAnsi" w:cstheme="majorBidi"/>
                  <w:sz w:val="36"/>
                  <w:szCs w:val="36"/>
                  <w:lang w:val="hr-HR"/>
                </w:rPr>
                <w:t>Photo Gallery: Test Plans</w:t>
              </w:r>
            </w:sdtContent>
          </w:sdt>
        </w:p>
      </w:tc>
      <w:tc>
        <w:tcPr>
          <w:tcW w:w="810" w:type="dxa"/>
        </w:tcPr>
        <w:p w14:paraId="56353CB9" w14:textId="0BD5F196" w:rsidR="0079381F" w:rsidRDefault="0079381F" w:rsidP="004A3902">
          <w:pPr>
            <w:pStyle w:val="Zaglavlje"/>
            <w:rPr>
              <w:rFonts w:asciiTheme="majorHAnsi" w:eastAsiaTheme="majorEastAsia" w:hAnsiTheme="majorHAnsi" w:cstheme="majorBidi"/>
              <w:b/>
              <w:bCs/>
              <w:color w:val="4F81BD" w:themeColor="accent1"/>
              <w:sz w:val="36"/>
              <w:szCs w:val="36"/>
            </w:rPr>
          </w:pPr>
          <w:r>
            <w:rPr>
              <w:noProof/>
              <w:lang w:val="hr-HR" w:eastAsia="hr-HR"/>
            </w:rPr>
            <w:drawing>
              <wp:inline distT="0" distB="0" distL="0" distR="0" wp14:anchorId="29A1CCCD" wp14:editId="3F3AAEFD">
                <wp:extent cx="666750" cy="60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666750" cy="609600"/>
                        </a:xfrm>
                        <a:prstGeom prst="rect">
                          <a:avLst/>
                        </a:prstGeom>
                      </pic:spPr>
                    </pic:pic>
                  </a:graphicData>
                </a:graphic>
              </wp:inline>
            </w:drawing>
          </w:r>
        </w:p>
      </w:tc>
    </w:tr>
  </w:tbl>
  <w:p w14:paraId="385862E4" w14:textId="77777777" w:rsidR="0079381F" w:rsidRDefault="0079381F" w:rsidP="00C77548">
    <w:pPr>
      <w:pStyle w:val="Zaglavlj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1689C94"/>
    <w:lvl w:ilvl="0">
      <w:start w:val="1"/>
      <w:numFmt w:val="bullet"/>
      <w:pStyle w:val="Grafikeoznake"/>
      <w:lvlText w:val=""/>
      <w:lvlJc w:val="left"/>
      <w:pPr>
        <w:tabs>
          <w:tab w:val="num" w:pos="360"/>
        </w:tabs>
        <w:ind w:left="360" w:hanging="360"/>
      </w:pPr>
      <w:rPr>
        <w:rFonts w:ascii="Symbol" w:hAnsi="Symbol" w:hint="default"/>
      </w:rPr>
    </w:lvl>
  </w:abstractNum>
  <w:abstractNum w:abstractNumId="1" w15:restartNumberingAfterBreak="0">
    <w:nsid w:val="004F7D4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 w15:restartNumberingAfterBreak="0">
    <w:nsid w:val="00A6183A"/>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 w15:restartNumberingAfterBreak="0">
    <w:nsid w:val="00C77963"/>
    <w:multiLevelType w:val="hybridMultilevel"/>
    <w:tmpl w:val="1882AE48"/>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 w15:restartNumberingAfterBreak="0">
    <w:nsid w:val="03E17E75"/>
    <w:multiLevelType w:val="hybridMultilevel"/>
    <w:tmpl w:val="57FCE1F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 w15:restartNumberingAfterBreak="0">
    <w:nsid w:val="08457C4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 w15:restartNumberingAfterBreak="0">
    <w:nsid w:val="09437B64"/>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7" w15:restartNumberingAfterBreak="0">
    <w:nsid w:val="095F3BF3"/>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8" w15:restartNumberingAfterBreak="0">
    <w:nsid w:val="09D1477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9" w15:restartNumberingAfterBreak="0">
    <w:nsid w:val="09E600DD"/>
    <w:multiLevelType w:val="multilevel"/>
    <w:tmpl w:val="BFFE215C"/>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944" w:hanging="86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0C55492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1" w15:restartNumberingAfterBreak="0">
    <w:nsid w:val="0CB23689"/>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2" w15:restartNumberingAfterBreak="0">
    <w:nsid w:val="0D55217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3" w15:restartNumberingAfterBreak="0">
    <w:nsid w:val="0D9B1937"/>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4" w15:restartNumberingAfterBreak="0">
    <w:nsid w:val="0E366943"/>
    <w:multiLevelType w:val="hybridMultilevel"/>
    <w:tmpl w:val="1B58823C"/>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5" w15:restartNumberingAfterBreak="0">
    <w:nsid w:val="0F294FA7"/>
    <w:multiLevelType w:val="multilevel"/>
    <w:tmpl w:val="9A4278A0"/>
    <w:lvl w:ilvl="0">
      <w:start w:val="1"/>
      <w:numFmt w:val="decimal"/>
      <w:pStyle w:val="Naslov1"/>
      <w:lvlText w:val="%1"/>
      <w:lvlJc w:val="left"/>
      <w:pPr>
        <w:ind w:left="612" w:hanging="432"/>
      </w:pPr>
    </w:lvl>
    <w:lvl w:ilvl="1">
      <w:start w:val="1"/>
      <w:numFmt w:val="decimal"/>
      <w:pStyle w:val="Naslov2"/>
      <w:lvlText w:val="%1.%2"/>
      <w:lvlJc w:val="left"/>
      <w:pPr>
        <w:ind w:left="576" w:hanging="576"/>
      </w:pPr>
    </w:lvl>
    <w:lvl w:ilvl="2">
      <w:start w:val="1"/>
      <w:numFmt w:val="decimal"/>
      <w:pStyle w:val="Naslov3"/>
      <w:lvlText w:val="%1.%2.%3"/>
      <w:lvlJc w:val="left"/>
      <w:pPr>
        <w:ind w:left="720" w:hanging="720"/>
      </w:pPr>
    </w:lvl>
    <w:lvl w:ilvl="3">
      <w:start w:val="1"/>
      <w:numFmt w:val="decimal"/>
      <w:pStyle w:val="Naslov4"/>
      <w:lvlText w:val="%1.%2.%3.%4"/>
      <w:lvlJc w:val="left"/>
      <w:pPr>
        <w:ind w:left="864" w:hanging="864"/>
      </w:pPr>
    </w:lvl>
    <w:lvl w:ilvl="4">
      <w:start w:val="1"/>
      <w:numFmt w:val="decimal"/>
      <w:pStyle w:val="Naslov5"/>
      <w:lvlText w:val="%1.%2.%3.%4.%5"/>
      <w:lvlJc w:val="left"/>
      <w:pPr>
        <w:ind w:left="1008" w:hanging="1008"/>
      </w:pPr>
    </w:lvl>
    <w:lvl w:ilvl="5">
      <w:start w:val="1"/>
      <w:numFmt w:val="decimal"/>
      <w:pStyle w:val="Naslov6"/>
      <w:lvlText w:val="%1.%2.%3.%4.%5.%6"/>
      <w:lvlJc w:val="left"/>
      <w:pPr>
        <w:ind w:left="1152" w:hanging="1152"/>
      </w:pPr>
    </w:lvl>
    <w:lvl w:ilvl="6">
      <w:start w:val="1"/>
      <w:numFmt w:val="decimal"/>
      <w:pStyle w:val="Naslov7"/>
      <w:lvlText w:val="%1.%2.%3.%4.%5.%6.%7"/>
      <w:lvlJc w:val="left"/>
      <w:pPr>
        <w:ind w:left="1296" w:hanging="1296"/>
      </w:pPr>
    </w:lvl>
    <w:lvl w:ilvl="7">
      <w:start w:val="1"/>
      <w:numFmt w:val="decimal"/>
      <w:pStyle w:val="Naslov8"/>
      <w:lvlText w:val="%1.%2.%3.%4.%5.%6.%7.%8"/>
      <w:lvlJc w:val="left"/>
      <w:pPr>
        <w:ind w:left="1440" w:hanging="1440"/>
      </w:pPr>
    </w:lvl>
    <w:lvl w:ilvl="8">
      <w:start w:val="1"/>
      <w:numFmt w:val="decimal"/>
      <w:pStyle w:val="Naslov9"/>
      <w:lvlText w:val="%1.%2.%3.%4.%5.%6.%7.%8.%9"/>
      <w:lvlJc w:val="left"/>
      <w:pPr>
        <w:ind w:left="1584" w:hanging="1584"/>
      </w:pPr>
    </w:lvl>
  </w:abstractNum>
  <w:abstractNum w:abstractNumId="16" w15:restartNumberingAfterBreak="0">
    <w:nsid w:val="14006F47"/>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7" w15:restartNumberingAfterBreak="0">
    <w:nsid w:val="150F19B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8" w15:restartNumberingAfterBreak="0">
    <w:nsid w:val="164B7E2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19" w15:restartNumberingAfterBreak="0">
    <w:nsid w:val="1C977EE9"/>
    <w:multiLevelType w:val="hybridMultilevel"/>
    <w:tmpl w:val="0AB6285C"/>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0" w15:restartNumberingAfterBreak="0">
    <w:nsid w:val="1CDF569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1" w15:restartNumberingAfterBreak="0">
    <w:nsid w:val="1E3C085F"/>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2" w15:restartNumberingAfterBreak="0">
    <w:nsid w:val="1E40240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3" w15:restartNumberingAfterBreak="0">
    <w:nsid w:val="20F91C04"/>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4" w15:restartNumberingAfterBreak="0">
    <w:nsid w:val="20FC1AC1"/>
    <w:multiLevelType w:val="hybridMultilevel"/>
    <w:tmpl w:val="27320B54"/>
    <w:lvl w:ilvl="0" w:tplc="04090001">
      <w:start w:val="1"/>
      <w:numFmt w:val="bullet"/>
      <w:lvlText w:val=""/>
      <w:lvlJc w:val="left"/>
      <w:pPr>
        <w:ind w:left="800" w:hanging="360"/>
      </w:pPr>
      <w:rPr>
        <w:rFonts w:ascii="Symbol" w:hAnsi="Symbol" w:hint="default"/>
      </w:rPr>
    </w:lvl>
    <w:lvl w:ilvl="1" w:tplc="04090003">
      <w:start w:val="1"/>
      <w:numFmt w:val="bullet"/>
      <w:lvlText w:val="o"/>
      <w:lvlJc w:val="left"/>
      <w:pPr>
        <w:ind w:left="1520" w:hanging="360"/>
      </w:pPr>
      <w:rPr>
        <w:rFonts w:ascii="Courier New" w:hAnsi="Courier New" w:hint="default"/>
      </w:rPr>
    </w:lvl>
    <w:lvl w:ilvl="2" w:tplc="04090005">
      <w:start w:val="1"/>
      <w:numFmt w:val="bullet"/>
      <w:lvlText w:val=""/>
      <w:lvlJc w:val="left"/>
      <w:pPr>
        <w:ind w:left="2240" w:hanging="360"/>
      </w:pPr>
      <w:rPr>
        <w:rFonts w:ascii="Wingdings" w:hAnsi="Wingdings" w:hint="default"/>
      </w:rPr>
    </w:lvl>
    <w:lvl w:ilvl="3" w:tplc="0409000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5" w15:restartNumberingAfterBreak="0">
    <w:nsid w:val="20FE72C8"/>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6" w15:restartNumberingAfterBreak="0">
    <w:nsid w:val="216A1CBE"/>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7" w15:restartNumberingAfterBreak="0">
    <w:nsid w:val="268B6B3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8" w15:restartNumberingAfterBreak="0">
    <w:nsid w:val="2878453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29" w15:restartNumberingAfterBreak="0">
    <w:nsid w:val="2CE0561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0" w15:restartNumberingAfterBreak="0">
    <w:nsid w:val="2E3018CF"/>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1" w15:restartNumberingAfterBreak="0">
    <w:nsid w:val="2E506D3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2" w15:restartNumberingAfterBreak="0">
    <w:nsid w:val="2EF94BC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3" w15:restartNumberingAfterBreak="0">
    <w:nsid w:val="30A14021"/>
    <w:multiLevelType w:val="hybridMultilevel"/>
    <w:tmpl w:val="57FCE1F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4" w15:restartNumberingAfterBreak="0">
    <w:nsid w:val="30F020D9"/>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5" w15:restartNumberingAfterBreak="0">
    <w:nsid w:val="30F30D0F"/>
    <w:multiLevelType w:val="hybridMultilevel"/>
    <w:tmpl w:val="7AF2398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6" w15:restartNumberingAfterBreak="0">
    <w:nsid w:val="337A0D8A"/>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7" w15:restartNumberingAfterBreak="0">
    <w:nsid w:val="34142E36"/>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8" w15:restartNumberingAfterBreak="0">
    <w:nsid w:val="389E4840"/>
    <w:multiLevelType w:val="hybridMultilevel"/>
    <w:tmpl w:val="F9DE3D7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39" w15:restartNumberingAfterBreak="0">
    <w:nsid w:val="3900034E"/>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0" w15:restartNumberingAfterBreak="0">
    <w:nsid w:val="42D10E7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1" w15:restartNumberingAfterBreak="0">
    <w:nsid w:val="440C3BBA"/>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2" w15:restartNumberingAfterBreak="0">
    <w:nsid w:val="48CD1C8F"/>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3" w15:restartNumberingAfterBreak="0">
    <w:nsid w:val="4CCA24F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4" w15:restartNumberingAfterBreak="0">
    <w:nsid w:val="4DD80BC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5" w15:restartNumberingAfterBreak="0">
    <w:nsid w:val="4E8F7C7A"/>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6" w15:restartNumberingAfterBreak="0">
    <w:nsid w:val="55503214"/>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7" w15:restartNumberingAfterBreak="0">
    <w:nsid w:val="563739B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8" w15:restartNumberingAfterBreak="0">
    <w:nsid w:val="578A16D1"/>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49" w15:restartNumberingAfterBreak="0">
    <w:nsid w:val="5A414544"/>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0" w15:restartNumberingAfterBreak="0">
    <w:nsid w:val="5A9558F0"/>
    <w:multiLevelType w:val="hybridMultilevel"/>
    <w:tmpl w:val="14D6B92E"/>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51" w15:restartNumberingAfterBreak="0">
    <w:nsid w:val="5B3664E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2" w15:restartNumberingAfterBreak="0">
    <w:nsid w:val="5C76742E"/>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3" w15:restartNumberingAfterBreak="0">
    <w:nsid w:val="5DDB64F3"/>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4" w15:restartNumberingAfterBreak="0">
    <w:nsid w:val="5E547C2E"/>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5" w15:restartNumberingAfterBreak="0">
    <w:nsid w:val="60DB7C4A"/>
    <w:multiLevelType w:val="hybridMultilevel"/>
    <w:tmpl w:val="14D6B92E"/>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56" w15:restartNumberingAfterBreak="0">
    <w:nsid w:val="614E3A7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7" w15:restartNumberingAfterBreak="0">
    <w:nsid w:val="683A38B4"/>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8" w15:restartNumberingAfterBreak="0">
    <w:nsid w:val="6AC5466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59" w15:restartNumberingAfterBreak="0">
    <w:nsid w:val="6B487377"/>
    <w:multiLevelType w:val="hybridMultilevel"/>
    <w:tmpl w:val="E1FE8D72"/>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0" w15:restartNumberingAfterBreak="0">
    <w:nsid w:val="6BDF1D00"/>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1" w15:restartNumberingAfterBreak="0">
    <w:nsid w:val="6DFC352C"/>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2" w15:restartNumberingAfterBreak="0">
    <w:nsid w:val="73845437"/>
    <w:multiLevelType w:val="hybridMultilevel"/>
    <w:tmpl w:val="14D6B92E"/>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63" w15:restartNumberingAfterBreak="0">
    <w:nsid w:val="74507F3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4" w15:restartNumberingAfterBreak="0">
    <w:nsid w:val="75C017F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5" w15:restartNumberingAfterBreak="0">
    <w:nsid w:val="783A118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6" w15:restartNumberingAfterBreak="0">
    <w:nsid w:val="7999401D"/>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7" w15:restartNumberingAfterBreak="0">
    <w:nsid w:val="7A7D6795"/>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8" w15:restartNumberingAfterBreak="0">
    <w:nsid w:val="7E27670B"/>
    <w:multiLevelType w:val="hybridMultilevel"/>
    <w:tmpl w:val="7A7C869E"/>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abstractNum w:abstractNumId="69" w15:restartNumberingAfterBreak="0">
    <w:nsid w:val="7EF26BC6"/>
    <w:multiLevelType w:val="hybridMultilevel"/>
    <w:tmpl w:val="14D6B92E"/>
    <w:lvl w:ilvl="0" w:tplc="041A000F">
      <w:start w:val="1"/>
      <w:numFmt w:val="decimal"/>
      <w:lvlText w:val="%1."/>
      <w:lvlJc w:val="left"/>
      <w:pPr>
        <w:ind w:left="1440" w:hanging="360"/>
      </w:pPr>
    </w:lvl>
    <w:lvl w:ilvl="1" w:tplc="041A0019" w:tentative="1">
      <w:start w:val="1"/>
      <w:numFmt w:val="lowerLetter"/>
      <w:lvlText w:val="%2."/>
      <w:lvlJc w:val="left"/>
      <w:pPr>
        <w:ind w:left="2160" w:hanging="360"/>
      </w:pPr>
    </w:lvl>
    <w:lvl w:ilvl="2" w:tplc="041A001B" w:tentative="1">
      <w:start w:val="1"/>
      <w:numFmt w:val="lowerRoman"/>
      <w:lvlText w:val="%3."/>
      <w:lvlJc w:val="right"/>
      <w:pPr>
        <w:ind w:left="2880" w:hanging="180"/>
      </w:pPr>
    </w:lvl>
    <w:lvl w:ilvl="3" w:tplc="041A000F" w:tentative="1">
      <w:start w:val="1"/>
      <w:numFmt w:val="decimal"/>
      <w:lvlText w:val="%4."/>
      <w:lvlJc w:val="left"/>
      <w:pPr>
        <w:ind w:left="3600" w:hanging="360"/>
      </w:pPr>
    </w:lvl>
    <w:lvl w:ilvl="4" w:tplc="041A0019" w:tentative="1">
      <w:start w:val="1"/>
      <w:numFmt w:val="lowerLetter"/>
      <w:lvlText w:val="%5."/>
      <w:lvlJc w:val="left"/>
      <w:pPr>
        <w:ind w:left="4320" w:hanging="360"/>
      </w:pPr>
    </w:lvl>
    <w:lvl w:ilvl="5" w:tplc="041A001B" w:tentative="1">
      <w:start w:val="1"/>
      <w:numFmt w:val="lowerRoman"/>
      <w:lvlText w:val="%6."/>
      <w:lvlJc w:val="right"/>
      <w:pPr>
        <w:ind w:left="5040" w:hanging="180"/>
      </w:pPr>
    </w:lvl>
    <w:lvl w:ilvl="6" w:tplc="041A000F" w:tentative="1">
      <w:start w:val="1"/>
      <w:numFmt w:val="decimal"/>
      <w:lvlText w:val="%7."/>
      <w:lvlJc w:val="left"/>
      <w:pPr>
        <w:ind w:left="5760" w:hanging="360"/>
      </w:pPr>
    </w:lvl>
    <w:lvl w:ilvl="7" w:tplc="041A0019" w:tentative="1">
      <w:start w:val="1"/>
      <w:numFmt w:val="lowerLetter"/>
      <w:lvlText w:val="%8."/>
      <w:lvlJc w:val="left"/>
      <w:pPr>
        <w:ind w:left="6480" w:hanging="360"/>
      </w:pPr>
    </w:lvl>
    <w:lvl w:ilvl="8" w:tplc="041A001B" w:tentative="1">
      <w:start w:val="1"/>
      <w:numFmt w:val="lowerRoman"/>
      <w:lvlText w:val="%9."/>
      <w:lvlJc w:val="right"/>
      <w:pPr>
        <w:ind w:left="7200" w:hanging="180"/>
      </w:pPr>
    </w:lvl>
  </w:abstractNum>
  <w:abstractNum w:abstractNumId="70" w15:restartNumberingAfterBreak="0">
    <w:nsid w:val="7F1A55F9"/>
    <w:multiLevelType w:val="hybridMultilevel"/>
    <w:tmpl w:val="57FCE1F0"/>
    <w:lvl w:ilvl="0" w:tplc="041A000F">
      <w:start w:val="1"/>
      <w:numFmt w:val="decimal"/>
      <w:lvlText w:val="%1."/>
      <w:lvlJc w:val="left"/>
      <w:pPr>
        <w:ind w:left="1080" w:hanging="360"/>
      </w:pPr>
    </w:lvl>
    <w:lvl w:ilvl="1" w:tplc="041A0019" w:tentative="1">
      <w:start w:val="1"/>
      <w:numFmt w:val="lowerLetter"/>
      <w:lvlText w:val="%2."/>
      <w:lvlJc w:val="left"/>
      <w:pPr>
        <w:ind w:left="1800" w:hanging="360"/>
      </w:pPr>
    </w:lvl>
    <w:lvl w:ilvl="2" w:tplc="041A001B" w:tentative="1">
      <w:start w:val="1"/>
      <w:numFmt w:val="lowerRoman"/>
      <w:lvlText w:val="%3."/>
      <w:lvlJc w:val="right"/>
      <w:pPr>
        <w:ind w:left="2520" w:hanging="180"/>
      </w:pPr>
    </w:lvl>
    <w:lvl w:ilvl="3" w:tplc="041A000F" w:tentative="1">
      <w:start w:val="1"/>
      <w:numFmt w:val="decimal"/>
      <w:lvlText w:val="%4."/>
      <w:lvlJc w:val="left"/>
      <w:pPr>
        <w:ind w:left="3240" w:hanging="360"/>
      </w:pPr>
    </w:lvl>
    <w:lvl w:ilvl="4" w:tplc="041A0019" w:tentative="1">
      <w:start w:val="1"/>
      <w:numFmt w:val="lowerLetter"/>
      <w:lvlText w:val="%5."/>
      <w:lvlJc w:val="left"/>
      <w:pPr>
        <w:ind w:left="3960" w:hanging="360"/>
      </w:pPr>
    </w:lvl>
    <w:lvl w:ilvl="5" w:tplc="041A001B" w:tentative="1">
      <w:start w:val="1"/>
      <w:numFmt w:val="lowerRoman"/>
      <w:lvlText w:val="%6."/>
      <w:lvlJc w:val="right"/>
      <w:pPr>
        <w:ind w:left="4680" w:hanging="180"/>
      </w:pPr>
    </w:lvl>
    <w:lvl w:ilvl="6" w:tplc="041A000F" w:tentative="1">
      <w:start w:val="1"/>
      <w:numFmt w:val="decimal"/>
      <w:lvlText w:val="%7."/>
      <w:lvlJc w:val="left"/>
      <w:pPr>
        <w:ind w:left="5400" w:hanging="360"/>
      </w:pPr>
    </w:lvl>
    <w:lvl w:ilvl="7" w:tplc="041A0019" w:tentative="1">
      <w:start w:val="1"/>
      <w:numFmt w:val="lowerLetter"/>
      <w:lvlText w:val="%8."/>
      <w:lvlJc w:val="left"/>
      <w:pPr>
        <w:ind w:left="6120" w:hanging="360"/>
      </w:pPr>
    </w:lvl>
    <w:lvl w:ilvl="8" w:tplc="041A001B" w:tentative="1">
      <w:start w:val="1"/>
      <w:numFmt w:val="lowerRoman"/>
      <w:lvlText w:val="%9."/>
      <w:lvlJc w:val="right"/>
      <w:pPr>
        <w:ind w:left="6840" w:hanging="180"/>
      </w:pPr>
    </w:lvl>
  </w:abstractNum>
  <w:num w:numId="1">
    <w:abstractNumId w:val="15"/>
  </w:num>
  <w:num w:numId="2">
    <w:abstractNumId w:val="0"/>
  </w:num>
  <w:num w:numId="3">
    <w:abstractNumId w:val="9"/>
  </w:num>
  <w:num w:numId="4">
    <w:abstractNumId w:val="24"/>
  </w:num>
  <w:num w:numId="5">
    <w:abstractNumId w:val="19"/>
  </w:num>
  <w:num w:numId="6">
    <w:abstractNumId w:val="3"/>
  </w:num>
  <w:num w:numId="7">
    <w:abstractNumId w:val="38"/>
  </w:num>
  <w:num w:numId="8">
    <w:abstractNumId w:val="4"/>
  </w:num>
  <w:num w:numId="9">
    <w:abstractNumId w:val="35"/>
  </w:num>
  <w:num w:numId="10">
    <w:abstractNumId w:val="59"/>
  </w:num>
  <w:num w:numId="11">
    <w:abstractNumId w:val="14"/>
  </w:num>
  <w:num w:numId="12">
    <w:abstractNumId w:val="32"/>
  </w:num>
  <w:num w:numId="13">
    <w:abstractNumId w:val="33"/>
  </w:num>
  <w:num w:numId="14">
    <w:abstractNumId w:val="52"/>
  </w:num>
  <w:num w:numId="15">
    <w:abstractNumId w:val="27"/>
  </w:num>
  <w:num w:numId="16">
    <w:abstractNumId w:val="57"/>
  </w:num>
  <w:num w:numId="17">
    <w:abstractNumId w:val="8"/>
  </w:num>
  <w:num w:numId="18">
    <w:abstractNumId w:val="49"/>
  </w:num>
  <w:num w:numId="19">
    <w:abstractNumId w:val="21"/>
  </w:num>
  <w:num w:numId="20">
    <w:abstractNumId w:val="2"/>
  </w:num>
  <w:num w:numId="21">
    <w:abstractNumId w:val="25"/>
  </w:num>
  <w:num w:numId="22">
    <w:abstractNumId w:val="48"/>
  </w:num>
  <w:num w:numId="23">
    <w:abstractNumId w:val="40"/>
  </w:num>
  <w:num w:numId="24">
    <w:abstractNumId w:val="13"/>
  </w:num>
  <w:num w:numId="25">
    <w:abstractNumId w:val="36"/>
  </w:num>
  <w:num w:numId="26">
    <w:abstractNumId w:val="12"/>
  </w:num>
  <w:num w:numId="27">
    <w:abstractNumId w:val="39"/>
  </w:num>
  <w:num w:numId="28">
    <w:abstractNumId w:val="22"/>
  </w:num>
  <w:num w:numId="29">
    <w:abstractNumId w:val="56"/>
  </w:num>
  <w:num w:numId="30">
    <w:abstractNumId w:val="34"/>
  </w:num>
  <w:num w:numId="31">
    <w:abstractNumId w:val="46"/>
  </w:num>
  <w:num w:numId="32">
    <w:abstractNumId w:val="51"/>
  </w:num>
  <w:num w:numId="33">
    <w:abstractNumId w:val="18"/>
  </w:num>
  <w:num w:numId="34">
    <w:abstractNumId w:val="43"/>
  </w:num>
  <w:num w:numId="35">
    <w:abstractNumId w:val="64"/>
  </w:num>
  <w:num w:numId="36">
    <w:abstractNumId w:val="66"/>
  </w:num>
  <w:num w:numId="37">
    <w:abstractNumId w:val="17"/>
  </w:num>
  <w:num w:numId="38">
    <w:abstractNumId w:val="11"/>
  </w:num>
  <w:num w:numId="39">
    <w:abstractNumId w:val="62"/>
  </w:num>
  <w:num w:numId="40">
    <w:abstractNumId w:val="50"/>
  </w:num>
  <w:num w:numId="41">
    <w:abstractNumId w:val="70"/>
  </w:num>
  <w:num w:numId="42">
    <w:abstractNumId w:val="69"/>
  </w:num>
  <w:num w:numId="43">
    <w:abstractNumId w:val="45"/>
  </w:num>
  <w:num w:numId="44">
    <w:abstractNumId w:val="55"/>
  </w:num>
  <w:num w:numId="45">
    <w:abstractNumId w:val="61"/>
  </w:num>
  <w:num w:numId="46">
    <w:abstractNumId w:val="10"/>
  </w:num>
  <w:num w:numId="47">
    <w:abstractNumId w:val="16"/>
  </w:num>
  <w:num w:numId="48">
    <w:abstractNumId w:val="5"/>
  </w:num>
  <w:num w:numId="49">
    <w:abstractNumId w:val="63"/>
  </w:num>
  <w:num w:numId="50">
    <w:abstractNumId w:val="23"/>
  </w:num>
  <w:num w:numId="51">
    <w:abstractNumId w:val="58"/>
  </w:num>
  <w:num w:numId="52">
    <w:abstractNumId w:val="47"/>
  </w:num>
  <w:num w:numId="53">
    <w:abstractNumId w:val="67"/>
  </w:num>
  <w:num w:numId="54">
    <w:abstractNumId w:val="68"/>
  </w:num>
  <w:num w:numId="55">
    <w:abstractNumId w:val="1"/>
  </w:num>
  <w:num w:numId="56">
    <w:abstractNumId w:val="20"/>
  </w:num>
  <w:num w:numId="57">
    <w:abstractNumId w:val="44"/>
  </w:num>
  <w:num w:numId="58">
    <w:abstractNumId w:val="6"/>
  </w:num>
  <w:num w:numId="59">
    <w:abstractNumId w:val="53"/>
  </w:num>
  <w:num w:numId="60">
    <w:abstractNumId w:val="29"/>
  </w:num>
  <w:num w:numId="61">
    <w:abstractNumId w:val="26"/>
  </w:num>
  <w:num w:numId="62">
    <w:abstractNumId w:val="7"/>
  </w:num>
  <w:num w:numId="63">
    <w:abstractNumId w:val="30"/>
  </w:num>
  <w:num w:numId="64">
    <w:abstractNumId w:val="37"/>
  </w:num>
  <w:num w:numId="65">
    <w:abstractNumId w:val="41"/>
  </w:num>
  <w:num w:numId="66">
    <w:abstractNumId w:val="28"/>
  </w:num>
  <w:num w:numId="67">
    <w:abstractNumId w:val="60"/>
  </w:num>
  <w:num w:numId="68">
    <w:abstractNumId w:val="42"/>
  </w:num>
  <w:num w:numId="69">
    <w:abstractNumId w:val="65"/>
  </w:num>
  <w:num w:numId="70">
    <w:abstractNumId w:val="31"/>
  </w:num>
  <w:num w:numId="71">
    <w:abstractNumId w:val="54"/>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activeWritingStyle w:appName="MSWord" w:lang="en-US" w:vendorID="64" w:dllVersion="0" w:nlCheck="1" w:checkStyle="0"/>
  <w:activeWritingStyle w:appName="MSWord" w:lang="en-US" w:vendorID="64" w:dllVersion="4096" w:nlCheck="1" w:checkStyle="0"/>
  <w:activeWritingStyle w:appName="MSWord" w:lang="en-US" w:vendorID="64" w:dllVersion="131078" w:nlCheck="1" w:checkStyle="1"/>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MDcwNLCwMDA2NTNU0lEKTi0uzszPAykwNagFAPp7sMEtAAAA"/>
  </w:docVars>
  <w:rsids>
    <w:rsidRoot w:val="00815E4A"/>
    <w:rsid w:val="000004CA"/>
    <w:rsid w:val="0000065F"/>
    <w:rsid w:val="00001E82"/>
    <w:rsid w:val="00002F6E"/>
    <w:rsid w:val="0000306E"/>
    <w:rsid w:val="00003F29"/>
    <w:rsid w:val="000049E8"/>
    <w:rsid w:val="00004B44"/>
    <w:rsid w:val="00004CFD"/>
    <w:rsid w:val="00004FDA"/>
    <w:rsid w:val="0000527D"/>
    <w:rsid w:val="00005A96"/>
    <w:rsid w:val="000078B9"/>
    <w:rsid w:val="00007935"/>
    <w:rsid w:val="00007A0C"/>
    <w:rsid w:val="00007FB4"/>
    <w:rsid w:val="00007FBA"/>
    <w:rsid w:val="00010285"/>
    <w:rsid w:val="00010BC0"/>
    <w:rsid w:val="00011115"/>
    <w:rsid w:val="00011E93"/>
    <w:rsid w:val="000121DB"/>
    <w:rsid w:val="00012594"/>
    <w:rsid w:val="00012FBB"/>
    <w:rsid w:val="00013324"/>
    <w:rsid w:val="000141CE"/>
    <w:rsid w:val="0001439E"/>
    <w:rsid w:val="000146D9"/>
    <w:rsid w:val="00014716"/>
    <w:rsid w:val="00014B75"/>
    <w:rsid w:val="000159B5"/>
    <w:rsid w:val="00017C42"/>
    <w:rsid w:val="00017C8C"/>
    <w:rsid w:val="000200AA"/>
    <w:rsid w:val="00020728"/>
    <w:rsid w:val="00020B33"/>
    <w:rsid w:val="0002109D"/>
    <w:rsid w:val="000210CB"/>
    <w:rsid w:val="00021EF5"/>
    <w:rsid w:val="00023AD1"/>
    <w:rsid w:val="00023B16"/>
    <w:rsid w:val="00025D95"/>
    <w:rsid w:val="000264A8"/>
    <w:rsid w:val="00026832"/>
    <w:rsid w:val="00026A45"/>
    <w:rsid w:val="000308C7"/>
    <w:rsid w:val="00030D6B"/>
    <w:rsid w:val="00032855"/>
    <w:rsid w:val="00032AB0"/>
    <w:rsid w:val="00033233"/>
    <w:rsid w:val="0003356D"/>
    <w:rsid w:val="00033583"/>
    <w:rsid w:val="000346B8"/>
    <w:rsid w:val="000357AB"/>
    <w:rsid w:val="00036304"/>
    <w:rsid w:val="00040688"/>
    <w:rsid w:val="000409B0"/>
    <w:rsid w:val="00040B3D"/>
    <w:rsid w:val="00042617"/>
    <w:rsid w:val="00042A25"/>
    <w:rsid w:val="000456D2"/>
    <w:rsid w:val="00046510"/>
    <w:rsid w:val="00047940"/>
    <w:rsid w:val="00047C3F"/>
    <w:rsid w:val="00047F91"/>
    <w:rsid w:val="00050792"/>
    <w:rsid w:val="00050D22"/>
    <w:rsid w:val="00050E53"/>
    <w:rsid w:val="00051B8C"/>
    <w:rsid w:val="00052C06"/>
    <w:rsid w:val="00053091"/>
    <w:rsid w:val="000557DD"/>
    <w:rsid w:val="00056888"/>
    <w:rsid w:val="00057708"/>
    <w:rsid w:val="00057EB4"/>
    <w:rsid w:val="0006157B"/>
    <w:rsid w:val="00061BE3"/>
    <w:rsid w:val="000628A1"/>
    <w:rsid w:val="000633C3"/>
    <w:rsid w:val="00063EAC"/>
    <w:rsid w:val="0006406E"/>
    <w:rsid w:val="00064D00"/>
    <w:rsid w:val="0006688F"/>
    <w:rsid w:val="0007024F"/>
    <w:rsid w:val="00070C51"/>
    <w:rsid w:val="0007198E"/>
    <w:rsid w:val="000719DF"/>
    <w:rsid w:val="00071BEC"/>
    <w:rsid w:val="00071EDF"/>
    <w:rsid w:val="0007470D"/>
    <w:rsid w:val="00075DAA"/>
    <w:rsid w:val="00076BED"/>
    <w:rsid w:val="00077140"/>
    <w:rsid w:val="00080534"/>
    <w:rsid w:val="000806C3"/>
    <w:rsid w:val="0008080C"/>
    <w:rsid w:val="000810FC"/>
    <w:rsid w:val="00081B54"/>
    <w:rsid w:val="00083019"/>
    <w:rsid w:val="0008374B"/>
    <w:rsid w:val="000844B0"/>
    <w:rsid w:val="00084682"/>
    <w:rsid w:val="000847B1"/>
    <w:rsid w:val="0008521E"/>
    <w:rsid w:val="0008596B"/>
    <w:rsid w:val="000861D8"/>
    <w:rsid w:val="00086664"/>
    <w:rsid w:val="00087659"/>
    <w:rsid w:val="00087890"/>
    <w:rsid w:val="00087A8B"/>
    <w:rsid w:val="00090387"/>
    <w:rsid w:val="00090802"/>
    <w:rsid w:val="0009128E"/>
    <w:rsid w:val="00091625"/>
    <w:rsid w:val="0009210D"/>
    <w:rsid w:val="000927B4"/>
    <w:rsid w:val="00092948"/>
    <w:rsid w:val="00092C7A"/>
    <w:rsid w:val="00093A5D"/>
    <w:rsid w:val="00094A00"/>
    <w:rsid w:val="00094F34"/>
    <w:rsid w:val="00095724"/>
    <w:rsid w:val="00096CED"/>
    <w:rsid w:val="00096F95"/>
    <w:rsid w:val="000971B4"/>
    <w:rsid w:val="000975B4"/>
    <w:rsid w:val="00097786"/>
    <w:rsid w:val="00097958"/>
    <w:rsid w:val="00097991"/>
    <w:rsid w:val="000A0794"/>
    <w:rsid w:val="000A109A"/>
    <w:rsid w:val="000A138C"/>
    <w:rsid w:val="000A13B0"/>
    <w:rsid w:val="000A1595"/>
    <w:rsid w:val="000A1701"/>
    <w:rsid w:val="000A25BC"/>
    <w:rsid w:val="000A2A3F"/>
    <w:rsid w:val="000A2C13"/>
    <w:rsid w:val="000A3063"/>
    <w:rsid w:val="000A368A"/>
    <w:rsid w:val="000A39C4"/>
    <w:rsid w:val="000A3D9D"/>
    <w:rsid w:val="000A653D"/>
    <w:rsid w:val="000A6E2D"/>
    <w:rsid w:val="000A72C0"/>
    <w:rsid w:val="000A7552"/>
    <w:rsid w:val="000A75B8"/>
    <w:rsid w:val="000A7AB5"/>
    <w:rsid w:val="000A7C5E"/>
    <w:rsid w:val="000A7D67"/>
    <w:rsid w:val="000B1B02"/>
    <w:rsid w:val="000B1FE4"/>
    <w:rsid w:val="000B2018"/>
    <w:rsid w:val="000B2C0F"/>
    <w:rsid w:val="000B2D5E"/>
    <w:rsid w:val="000B59D8"/>
    <w:rsid w:val="000B5C2A"/>
    <w:rsid w:val="000B60A6"/>
    <w:rsid w:val="000B666E"/>
    <w:rsid w:val="000B67A0"/>
    <w:rsid w:val="000B717E"/>
    <w:rsid w:val="000B71E5"/>
    <w:rsid w:val="000C050C"/>
    <w:rsid w:val="000C27E5"/>
    <w:rsid w:val="000C2AC5"/>
    <w:rsid w:val="000C3548"/>
    <w:rsid w:val="000C50B4"/>
    <w:rsid w:val="000C78F8"/>
    <w:rsid w:val="000D06AD"/>
    <w:rsid w:val="000D0D6E"/>
    <w:rsid w:val="000D11D4"/>
    <w:rsid w:val="000D1243"/>
    <w:rsid w:val="000D2380"/>
    <w:rsid w:val="000D508F"/>
    <w:rsid w:val="000D6351"/>
    <w:rsid w:val="000D781D"/>
    <w:rsid w:val="000D7CA4"/>
    <w:rsid w:val="000E08ED"/>
    <w:rsid w:val="000E09FA"/>
    <w:rsid w:val="000E0C9F"/>
    <w:rsid w:val="000E20BD"/>
    <w:rsid w:val="000E402C"/>
    <w:rsid w:val="000E6885"/>
    <w:rsid w:val="000E6DB1"/>
    <w:rsid w:val="000E78DB"/>
    <w:rsid w:val="000F18EC"/>
    <w:rsid w:val="000F1CEA"/>
    <w:rsid w:val="000F20D7"/>
    <w:rsid w:val="000F2530"/>
    <w:rsid w:val="000F36D8"/>
    <w:rsid w:val="000F43B4"/>
    <w:rsid w:val="000F57A9"/>
    <w:rsid w:val="000F58B1"/>
    <w:rsid w:val="000F590B"/>
    <w:rsid w:val="000F597C"/>
    <w:rsid w:val="000F70E6"/>
    <w:rsid w:val="000F7A45"/>
    <w:rsid w:val="000F7EAD"/>
    <w:rsid w:val="00100718"/>
    <w:rsid w:val="001017D9"/>
    <w:rsid w:val="00101940"/>
    <w:rsid w:val="00101B5D"/>
    <w:rsid w:val="00102179"/>
    <w:rsid w:val="00102A6C"/>
    <w:rsid w:val="00103710"/>
    <w:rsid w:val="00103907"/>
    <w:rsid w:val="001057AA"/>
    <w:rsid w:val="00105A72"/>
    <w:rsid w:val="00105FD4"/>
    <w:rsid w:val="00106AC2"/>
    <w:rsid w:val="00107723"/>
    <w:rsid w:val="001100D7"/>
    <w:rsid w:val="00110BE7"/>
    <w:rsid w:val="00110E3A"/>
    <w:rsid w:val="001114A3"/>
    <w:rsid w:val="00111B05"/>
    <w:rsid w:val="00111D0A"/>
    <w:rsid w:val="00111D9F"/>
    <w:rsid w:val="00111F0A"/>
    <w:rsid w:val="00112333"/>
    <w:rsid w:val="001123BE"/>
    <w:rsid w:val="001139C0"/>
    <w:rsid w:val="00113B2F"/>
    <w:rsid w:val="00114049"/>
    <w:rsid w:val="00114D5E"/>
    <w:rsid w:val="00116245"/>
    <w:rsid w:val="00116273"/>
    <w:rsid w:val="00116F55"/>
    <w:rsid w:val="00117BFD"/>
    <w:rsid w:val="00117E2B"/>
    <w:rsid w:val="00117F4A"/>
    <w:rsid w:val="001207EC"/>
    <w:rsid w:val="00120848"/>
    <w:rsid w:val="00121AAE"/>
    <w:rsid w:val="00122710"/>
    <w:rsid w:val="00123501"/>
    <w:rsid w:val="00124E90"/>
    <w:rsid w:val="0012505D"/>
    <w:rsid w:val="001268B9"/>
    <w:rsid w:val="001272FB"/>
    <w:rsid w:val="00131033"/>
    <w:rsid w:val="00131242"/>
    <w:rsid w:val="00131AD5"/>
    <w:rsid w:val="00133D29"/>
    <w:rsid w:val="00133F2B"/>
    <w:rsid w:val="001343B8"/>
    <w:rsid w:val="001350DA"/>
    <w:rsid w:val="00135F11"/>
    <w:rsid w:val="001376B8"/>
    <w:rsid w:val="001377D1"/>
    <w:rsid w:val="00137D35"/>
    <w:rsid w:val="001403E6"/>
    <w:rsid w:val="00141914"/>
    <w:rsid w:val="00141EEC"/>
    <w:rsid w:val="00142883"/>
    <w:rsid w:val="001428B4"/>
    <w:rsid w:val="001431EE"/>
    <w:rsid w:val="00143C2E"/>
    <w:rsid w:val="00143EDE"/>
    <w:rsid w:val="0014501B"/>
    <w:rsid w:val="00145B08"/>
    <w:rsid w:val="00147059"/>
    <w:rsid w:val="00150120"/>
    <w:rsid w:val="0015127F"/>
    <w:rsid w:val="00151E19"/>
    <w:rsid w:val="00152081"/>
    <w:rsid w:val="00152FF3"/>
    <w:rsid w:val="0015312A"/>
    <w:rsid w:val="0015434D"/>
    <w:rsid w:val="00154D76"/>
    <w:rsid w:val="00155684"/>
    <w:rsid w:val="00155E49"/>
    <w:rsid w:val="00156B4F"/>
    <w:rsid w:val="00157446"/>
    <w:rsid w:val="001574A8"/>
    <w:rsid w:val="0015773F"/>
    <w:rsid w:val="00160ABC"/>
    <w:rsid w:val="001611B2"/>
    <w:rsid w:val="0016258E"/>
    <w:rsid w:val="00162B27"/>
    <w:rsid w:val="001637DA"/>
    <w:rsid w:val="00163C45"/>
    <w:rsid w:val="00165976"/>
    <w:rsid w:val="00167219"/>
    <w:rsid w:val="001677D7"/>
    <w:rsid w:val="0016782E"/>
    <w:rsid w:val="001678DD"/>
    <w:rsid w:val="0017152E"/>
    <w:rsid w:val="00171A48"/>
    <w:rsid w:val="00172344"/>
    <w:rsid w:val="00172E9F"/>
    <w:rsid w:val="001742C9"/>
    <w:rsid w:val="00175288"/>
    <w:rsid w:val="001767F2"/>
    <w:rsid w:val="00176F16"/>
    <w:rsid w:val="00180321"/>
    <w:rsid w:val="00180C12"/>
    <w:rsid w:val="00181EE6"/>
    <w:rsid w:val="00184D3E"/>
    <w:rsid w:val="001852E1"/>
    <w:rsid w:val="00185797"/>
    <w:rsid w:val="00186410"/>
    <w:rsid w:val="00186E0C"/>
    <w:rsid w:val="00186EF5"/>
    <w:rsid w:val="001873DF"/>
    <w:rsid w:val="00187ED5"/>
    <w:rsid w:val="00187FCD"/>
    <w:rsid w:val="00190658"/>
    <w:rsid w:val="00190CF2"/>
    <w:rsid w:val="00190F31"/>
    <w:rsid w:val="0019170A"/>
    <w:rsid w:val="00191BB4"/>
    <w:rsid w:val="00191F02"/>
    <w:rsid w:val="001927B7"/>
    <w:rsid w:val="00194C51"/>
    <w:rsid w:val="00194E90"/>
    <w:rsid w:val="00196836"/>
    <w:rsid w:val="00196FBC"/>
    <w:rsid w:val="0019722A"/>
    <w:rsid w:val="00197A21"/>
    <w:rsid w:val="00197EA8"/>
    <w:rsid w:val="001A050A"/>
    <w:rsid w:val="001A088E"/>
    <w:rsid w:val="001A0FF4"/>
    <w:rsid w:val="001A146D"/>
    <w:rsid w:val="001A1CED"/>
    <w:rsid w:val="001A3396"/>
    <w:rsid w:val="001A37E6"/>
    <w:rsid w:val="001A5187"/>
    <w:rsid w:val="001A5462"/>
    <w:rsid w:val="001A5D42"/>
    <w:rsid w:val="001A7139"/>
    <w:rsid w:val="001B055C"/>
    <w:rsid w:val="001B06BF"/>
    <w:rsid w:val="001B071E"/>
    <w:rsid w:val="001B0894"/>
    <w:rsid w:val="001B125F"/>
    <w:rsid w:val="001B1425"/>
    <w:rsid w:val="001B1E75"/>
    <w:rsid w:val="001B2197"/>
    <w:rsid w:val="001B369C"/>
    <w:rsid w:val="001B3ECC"/>
    <w:rsid w:val="001B4D16"/>
    <w:rsid w:val="001B51C5"/>
    <w:rsid w:val="001B53A3"/>
    <w:rsid w:val="001B56BE"/>
    <w:rsid w:val="001B6201"/>
    <w:rsid w:val="001B7EC5"/>
    <w:rsid w:val="001C02DF"/>
    <w:rsid w:val="001C0477"/>
    <w:rsid w:val="001C1E43"/>
    <w:rsid w:val="001C3C37"/>
    <w:rsid w:val="001C40F6"/>
    <w:rsid w:val="001C49CD"/>
    <w:rsid w:val="001C4FAF"/>
    <w:rsid w:val="001C5DB0"/>
    <w:rsid w:val="001C5DE5"/>
    <w:rsid w:val="001C5F63"/>
    <w:rsid w:val="001C6895"/>
    <w:rsid w:val="001C6ABF"/>
    <w:rsid w:val="001C73F8"/>
    <w:rsid w:val="001C7D08"/>
    <w:rsid w:val="001D091E"/>
    <w:rsid w:val="001D0B1D"/>
    <w:rsid w:val="001D13AD"/>
    <w:rsid w:val="001D2508"/>
    <w:rsid w:val="001D2589"/>
    <w:rsid w:val="001D25BF"/>
    <w:rsid w:val="001D3398"/>
    <w:rsid w:val="001D3419"/>
    <w:rsid w:val="001D38F6"/>
    <w:rsid w:val="001D404B"/>
    <w:rsid w:val="001D583A"/>
    <w:rsid w:val="001D649B"/>
    <w:rsid w:val="001D6986"/>
    <w:rsid w:val="001D7C07"/>
    <w:rsid w:val="001E024E"/>
    <w:rsid w:val="001E0DE8"/>
    <w:rsid w:val="001E1FF2"/>
    <w:rsid w:val="001E45AA"/>
    <w:rsid w:val="001E4843"/>
    <w:rsid w:val="001E4CE7"/>
    <w:rsid w:val="001E58B1"/>
    <w:rsid w:val="001E66BF"/>
    <w:rsid w:val="001E6CD4"/>
    <w:rsid w:val="001E72AC"/>
    <w:rsid w:val="001E758A"/>
    <w:rsid w:val="001E7BC1"/>
    <w:rsid w:val="001F0D56"/>
    <w:rsid w:val="001F0F89"/>
    <w:rsid w:val="001F2039"/>
    <w:rsid w:val="001F24D6"/>
    <w:rsid w:val="001F278B"/>
    <w:rsid w:val="001F2BFB"/>
    <w:rsid w:val="001F30CB"/>
    <w:rsid w:val="001F458E"/>
    <w:rsid w:val="001F4DF6"/>
    <w:rsid w:val="001F4FFE"/>
    <w:rsid w:val="001F51A7"/>
    <w:rsid w:val="001F6C88"/>
    <w:rsid w:val="001F7089"/>
    <w:rsid w:val="001F7924"/>
    <w:rsid w:val="0020058F"/>
    <w:rsid w:val="002018B3"/>
    <w:rsid w:val="00201DB6"/>
    <w:rsid w:val="002021B8"/>
    <w:rsid w:val="00202AB2"/>
    <w:rsid w:val="00202D8B"/>
    <w:rsid w:val="002034EA"/>
    <w:rsid w:val="00203764"/>
    <w:rsid w:val="002041B6"/>
    <w:rsid w:val="0020441A"/>
    <w:rsid w:val="00204486"/>
    <w:rsid w:val="00204E7F"/>
    <w:rsid w:val="002056D0"/>
    <w:rsid w:val="00205965"/>
    <w:rsid w:val="00206C53"/>
    <w:rsid w:val="00206EF9"/>
    <w:rsid w:val="002074C3"/>
    <w:rsid w:val="00207C79"/>
    <w:rsid w:val="00207DB6"/>
    <w:rsid w:val="002101B7"/>
    <w:rsid w:val="002107D5"/>
    <w:rsid w:val="0021140D"/>
    <w:rsid w:val="002115F4"/>
    <w:rsid w:val="0021177B"/>
    <w:rsid w:val="002118EF"/>
    <w:rsid w:val="002127E3"/>
    <w:rsid w:val="00213702"/>
    <w:rsid w:val="00214E48"/>
    <w:rsid w:val="00214EC2"/>
    <w:rsid w:val="002151FF"/>
    <w:rsid w:val="002155E5"/>
    <w:rsid w:val="002156CB"/>
    <w:rsid w:val="002163AD"/>
    <w:rsid w:val="00216980"/>
    <w:rsid w:val="00216A9D"/>
    <w:rsid w:val="00220042"/>
    <w:rsid w:val="00220EBF"/>
    <w:rsid w:val="00221403"/>
    <w:rsid w:val="0022168E"/>
    <w:rsid w:val="00221CCC"/>
    <w:rsid w:val="00222C18"/>
    <w:rsid w:val="00222E3A"/>
    <w:rsid w:val="00223028"/>
    <w:rsid w:val="002248D0"/>
    <w:rsid w:val="00224EEB"/>
    <w:rsid w:val="002271D4"/>
    <w:rsid w:val="00227DAB"/>
    <w:rsid w:val="0023083C"/>
    <w:rsid w:val="00230ABA"/>
    <w:rsid w:val="00232CF9"/>
    <w:rsid w:val="0023343F"/>
    <w:rsid w:val="00234DB8"/>
    <w:rsid w:val="002362B6"/>
    <w:rsid w:val="0024041D"/>
    <w:rsid w:val="00242782"/>
    <w:rsid w:val="00242CF2"/>
    <w:rsid w:val="00242E41"/>
    <w:rsid w:val="0024398E"/>
    <w:rsid w:val="00244D6F"/>
    <w:rsid w:val="00247778"/>
    <w:rsid w:val="00250B1D"/>
    <w:rsid w:val="00250C6C"/>
    <w:rsid w:val="00252DA6"/>
    <w:rsid w:val="00252F0F"/>
    <w:rsid w:val="00253DCC"/>
    <w:rsid w:val="00254743"/>
    <w:rsid w:val="00254AB3"/>
    <w:rsid w:val="00255610"/>
    <w:rsid w:val="002562E8"/>
    <w:rsid w:val="00256DDB"/>
    <w:rsid w:val="00257034"/>
    <w:rsid w:val="00257B77"/>
    <w:rsid w:val="00262293"/>
    <w:rsid w:val="00263277"/>
    <w:rsid w:val="00263338"/>
    <w:rsid w:val="00263C37"/>
    <w:rsid w:val="002644B7"/>
    <w:rsid w:val="0026495E"/>
    <w:rsid w:val="0026537D"/>
    <w:rsid w:val="00265798"/>
    <w:rsid w:val="002658C3"/>
    <w:rsid w:val="00265DB3"/>
    <w:rsid w:val="00265DFD"/>
    <w:rsid w:val="00266101"/>
    <w:rsid w:val="002661C0"/>
    <w:rsid w:val="002702B6"/>
    <w:rsid w:val="002708D0"/>
    <w:rsid w:val="0027096E"/>
    <w:rsid w:val="00270A2C"/>
    <w:rsid w:val="00270CBD"/>
    <w:rsid w:val="002721F7"/>
    <w:rsid w:val="002724B6"/>
    <w:rsid w:val="002738A1"/>
    <w:rsid w:val="00273CB3"/>
    <w:rsid w:val="002740BD"/>
    <w:rsid w:val="00274FF0"/>
    <w:rsid w:val="00276025"/>
    <w:rsid w:val="00276269"/>
    <w:rsid w:val="00276D53"/>
    <w:rsid w:val="0027704A"/>
    <w:rsid w:val="002771F4"/>
    <w:rsid w:val="002773EC"/>
    <w:rsid w:val="00277CE0"/>
    <w:rsid w:val="00277D7E"/>
    <w:rsid w:val="00277F49"/>
    <w:rsid w:val="00280629"/>
    <w:rsid w:val="002807AB"/>
    <w:rsid w:val="002808C1"/>
    <w:rsid w:val="00281563"/>
    <w:rsid w:val="00281AE4"/>
    <w:rsid w:val="00281CEA"/>
    <w:rsid w:val="00281D2B"/>
    <w:rsid w:val="0028253A"/>
    <w:rsid w:val="00283C65"/>
    <w:rsid w:val="00283FEF"/>
    <w:rsid w:val="00285999"/>
    <w:rsid w:val="00285A04"/>
    <w:rsid w:val="002866DE"/>
    <w:rsid w:val="00286C35"/>
    <w:rsid w:val="00286DEF"/>
    <w:rsid w:val="00287E83"/>
    <w:rsid w:val="002916C4"/>
    <w:rsid w:val="002927E9"/>
    <w:rsid w:val="00292F5F"/>
    <w:rsid w:val="002930A2"/>
    <w:rsid w:val="002930B1"/>
    <w:rsid w:val="002934B8"/>
    <w:rsid w:val="00294475"/>
    <w:rsid w:val="00294AB7"/>
    <w:rsid w:val="00296867"/>
    <w:rsid w:val="00296FFA"/>
    <w:rsid w:val="002976C6"/>
    <w:rsid w:val="002A21E1"/>
    <w:rsid w:val="002A29A7"/>
    <w:rsid w:val="002A332D"/>
    <w:rsid w:val="002A478E"/>
    <w:rsid w:val="002A54C3"/>
    <w:rsid w:val="002A59BD"/>
    <w:rsid w:val="002A635B"/>
    <w:rsid w:val="002A7DD9"/>
    <w:rsid w:val="002B03E9"/>
    <w:rsid w:val="002B0AFA"/>
    <w:rsid w:val="002B0FEC"/>
    <w:rsid w:val="002B1BCC"/>
    <w:rsid w:val="002B1CF0"/>
    <w:rsid w:val="002B29AD"/>
    <w:rsid w:val="002B6F8C"/>
    <w:rsid w:val="002B7598"/>
    <w:rsid w:val="002B76F8"/>
    <w:rsid w:val="002B7835"/>
    <w:rsid w:val="002C1A5F"/>
    <w:rsid w:val="002C1C2F"/>
    <w:rsid w:val="002C2413"/>
    <w:rsid w:val="002C2CED"/>
    <w:rsid w:val="002C2DC7"/>
    <w:rsid w:val="002C3455"/>
    <w:rsid w:val="002C410D"/>
    <w:rsid w:val="002C4FE1"/>
    <w:rsid w:val="002C58B3"/>
    <w:rsid w:val="002C5F1A"/>
    <w:rsid w:val="002C6007"/>
    <w:rsid w:val="002C6186"/>
    <w:rsid w:val="002D0191"/>
    <w:rsid w:val="002D031E"/>
    <w:rsid w:val="002D1476"/>
    <w:rsid w:val="002D1845"/>
    <w:rsid w:val="002D1ED5"/>
    <w:rsid w:val="002D205F"/>
    <w:rsid w:val="002D2824"/>
    <w:rsid w:val="002D3701"/>
    <w:rsid w:val="002D40F7"/>
    <w:rsid w:val="002D4145"/>
    <w:rsid w:val="002D655A"/>
    <w:rsid w:val="002D6C29"/>
    <w:rsid w:val="002D7015"/>
    <w:rsid w:val="002D78F0"/>
    <w:rsid w:val="002E0C40"/>
    <w:rsid w:val="002E1406"/>
    <w:rsid w:val="002E1634"/>
    <w:rsid w:val="002E19B3"/>
    <w:rsid w:val="002E1EB1"/>
    <w:rsid w:val="002E28D0"/>
    <w:rsid w:val="002E2B71"/>
    <w:rsid w:val="002E2DB1"/>
    <w:rsid w:val="002E406B"/>
    <w:rsid w:val="002E4938"/>
    <w:rsid w:val="002E54B4"/>
    <w:rsid w:val="002E58FF"/>
    <w:rsid w:val="002E6712"/>
    <w:rsid w:val="002E6BED"/>
    <w:rsid w:val="002E7437"/>
    <w:rsid w:val="002F01C6"/>
    <w:rsid w:val="002F0462"/>
    <w:rsid w:val="002F0DCA"/>
    <w:rsid w:val="002F191E"/>
    <w:rsid w:val="002F24D3"/>
    <w:rsid w:val="002F409A"/>
    <w:rsid w:val="002F4333"/>
    <w:rsid w:val="002F4F5D"/>
    <w:rsid w:val="002F5044"/>
    <w:rsid w:val="002F5AD2"/>
    <w:rsid w:val="002F5BEB"/>
    <w:rsid w:val="002F61D7"/>
    <w:rsid w:val="002F719D"/>
    <w:rsid w:val="002F748E"/>
    <w:rsid w:val="002F7DEE"/>
    <w:rsid w:val="0030048C"/>
    <w:rsid w:val="00300B84"/>
    <w:rsid w:val="00300E7C"/>
    <w:rsid w:val="003021B2"/>
    <w:rsid w:val="00303377"/>
    <w:rsid w:val="0030342D"/>
    <w:rsid w:val="00303579"/>
    <w:rsid w:val="003038FD"/>
    <w:rsid w:val="00303B75"/>
    <w:rsid w:val="003056F2"/>
    <w:rsid w:val="00305D2A"/>
    <w:rsid w:val="003063C7"/>
    <w:rsid w:val="00306D6B"/>
    <w:rsid w:val="00307333"/>
    <w:rsid w:val="003075F5"/>
    <w:rsid w:val="00307805"/>
    <w:rsid w:val="003079B0"/>
    <w:rsid w:val="00307B5C"/>
    <w:rsid w:val="00310872"/>
    <w:rsid w:val="00312246"/>
    <w:rsid w:val="003131E9"/>
    <w:rsid w:val="00314195"/>
    <w:rsid w:val="003142FB"/>
    <w:rsid w:val="00314D9C"/>
    <w:rsid w:val="00315FE2"/>
    <w:rsid w:val="00316D2C"/>
    <w:rsid w:val="00317A2C"/>
    <w:rsid w:val="00317FC0"/>
    <w:rsid w:val="00320542"/>
    <w:rsid w:val="003206C7"/>
    <w:rsid w:val="00320F1E"/>
    <w:rsid w:val="00320FF0"/>
    <w:rsid w:val="0032158F"/>
    <w:rsid w:val="00321998"/>
    <w:rsid w:val="00323934"/>
    <w:rsid w:val="00324906"/>
    <w:rsid w:val="00326E94"/>
    <w:rsid w:val="003270E2"/>
    <w:rsid w:val="0032742B"/>
    <w:rsid w:val="00331598"/>
    <w:rsid w:val="00334611"/>
    <w:rsid w:val="00334BB6"/>
    <w:rsid w:val="00334CF5"/>
    <w:rsid w:val="00334E9D"/>
    <w:rsid w:val="0033546B"/>
    <w:rsid w:val="00335D56"/>
    <w:rsid w:val="00336DFC"/>
    <w:rsid w:val="0034066B"/>
    <w:rsid w:val="00341055"/>
    <w:rsid w:val="003425AF"/>
    <w:rsid w:val="00343259"/>
    <w:rsid w:val="003453FD"/>
    <w:rsid w:val="003454ED"/>
    <w:rsid w:val="00345C59"/>
    <w:rsid w:val="00345C95"/>
    <w:rsid w:val="0034744D"/>
    <w:rsid w:val="003508E5"/>
    <w:rsid w:val="00350B1C"/>
    <w:rsid w:val="00351128"/>
    <w:rsid w:val="003514D9"/>
    <w:rsid w:val="003518BC"/>
    <w:rsid w:val="0035323A"/>
    <w:rsid w:val="003539BA"/>
    <w:rsid w:val="00353A53"/>
    <w:rsid w:val="00354C72"/>
    <w:rsid w:val="00354C91"/>
    <w:rsid w:val="00356379"/>
    <w:rsid w:val="00357C5B"/>
    <w:rsid w:val="00360207"/>
    <w:rsid w:val="0036193C"/>
    <w:rsid w:val="00362CF3"/>
    <w:rsid w:val="00363096"/>
    <w:rsid w:val="00365732"/>
    <w:rsid w:val="003658F4"/>
    <w:rsid w:val="00366537"/>
    <w:rsid w:val="00366802"/>
    <w:rsid w:val="00367896"/>
    <w:rsid w:val="00371E80"/>
    <w:rsid w:val="00372458"/>
    <w:rsid w:val="003725B8"/>
    <w:rsid w:val="00372A80"/>
    <w:rsid w:val="00372B25"/>
    <w:rsid w:val="00372EC5"/>
    <w:rsid w:val="00373ACA"/>
    <w:rsid w:val="00373CC1"/>
    <w:rsid w:val="00373F1E"/>
    <w:rsid w:val="003752D2"/>
    <w:rsid w:val="00375927"/>
    <w:rsid w:val="00377399"/>
    <w:rsid w:val="00377C7E"/>
    <w:rsid w:val="00380BE5"/>
    <w:rsid w:val="00381983"/>
    <w:rsid w:val="00382549"/>
    <w:rsid w:val="0038340B"/>
    <w:rsid w:val="00383FDB"/>
    <w:rsid w:val="00384A6D"/>
    <w:rsid w:val="00384F82"/>
    <w:rsid w:val="00385007"/>
    <w:rsid w:val="00385C58"/>
    <w:rsid w:val="0038626B"/>
    <w:rsid w:val="00386733"/>
    <w:rsid w:val="00386E12"/>
    <w:rsid w:val="00387BED"/>
    <w:rsid w:val="00390752"/>
    <w:rsid w:val="003918DE"/>
    <w:rsid w:val="00391F2A"/>
    <w:rsid w:val="003929C6"/>
    <w:rsid w:val="003929D5"/>
    <w:rsid w:val="00392FC1"/>
    <w:rsid w:val="00393C61"/>
    <w:rsid w:val="00393E8E"/>
    <w:rsid w:val="00394CE4"/>
    <w:rsid w:val="00397438"/>
    <w:rsid w:val="003977BF"/>
    <w:rsid w:val="00397977"/>
    <w:rsid w:val="00397D5B"/>
    <w:rsid w:val="003A20A6"/>
    <w:rsid w:val="003A233E"/>
    <w:rsid w:val="003A2517"/>
    <w:rsid w:val="003A2CC6"/>
    <w:rsid w:val="003A32CF"/>
    <w:rsid w:val="003A4A7C"/>
    <w:rsid w:val="003A58C0"/>
    <w:rsid w:val="003A7485"/>
    <w:rsid w:val="003A792D"/>
    <w:rsid w:val="003B078A"/>
    <w:rsid w:val="003B10E7"/>
    <w:rsid w:val="003B1726"/>
    <w:rsid w:val="003B3634"/>
    <w:rsid w:val="003B3A69"/>
    <w:rsid w:val="003B4116"/>
    <w:rsid w:val="003B45DC"/>
    <w:rsid w:val="003B4C88"/>
    <w:rsid w:val="003B536F"/>
    <w:rsid w:val="003B5EC9"/>
    <w:rsid w:val="003B604C"/>
    <w:rsid w:val="003B761F"/>
    <w:rsid w:val="003C0157"/>
    <w:rsid w:val="003C05F6"/>
    <w:rsid w:val="003C0611"/>
    <w:rsid w:val="003C18DC"/>
    <w:rsid w:val="003C32DA"/>
    <w:rsid w:val="003C3AE8"/>
    <w:rsid w:val="003C40F3"/>
    <w:rsid w:val="003C44C2"/>
    <w:rsid w:val="003C4974"/>
    <w:rsid w:val="003C52E3"/>
    <w:rsid w:val="003C63A7"/>
    <w:rsid w:val="003C654B"/>
    <w:rsid w:val="003C6CE3"/>
    <w:rsid w:val="003C70DC"/>
    <w:rsid w:val="003C7229"/>
    <w:rsid w:val="003C7613"/>
    <w:rsid w:val="003C7B5E"/>
    <w:rsid w:val="003D0150"/>
    <w:rsid w:val="003D05C0"/>
    <w:rsid w:val="003D08C9"/>
    <w:rsid w:val="003D1215"/>
    <w:rsid w:val="003D249F"/>
    <w:rsid w:val="003D2ADD"/>
    <w:rsid w:val="003D2F5C"/>
    <w:rsid w:val="003D3A51"/>
    <w:rsid w:val="003D3D87"/>
    <w:rsid w:val="003D4CC8"/>
    <w:rsid w:val="003D5544"/>
    <w:rsid w:val="003D78D4"/>
    <w:rsid w:val="003E0757"/>
    <w:rsid w:val="003E0B9A"/>
    <w:rsid w:val="003E13BE"/>
    <w:rsid w:val="003E1505"/>
    <w:rsid w:val="003E1743"/>
    <w:rsid w:val="003E18C6"/>
    <w:rsid w:val="003E2525"/>
    <w:rsid w:val="003E314E"/>
    <w:rsid w:val="003E36EE"/>
    <w:rsid w:val="003E3ED2"/>
    <w:rsid w:val="003E3F98"/>
    <w:rsid w:val="003E5973"/>
    <w:rsid w:val="003E5D20"/>
    <w:rsid w:val="003E6C76"/>
    <w:rsid w:val="003E77C3"/>
    <w:rsid w:val="003E7B27"/>
    <w:rsid w:val="003F059C"/>
    <w:rsid w:val="003F12B4"/>
    <w:rsid w:val="003F183F"/>
    <w:rsid w:val="003F1DEE"/>
    <w:rsid w:val="003F245D"/>
    <w:rsid w:val="003F2974"/>
    <w:rsid w:val="003F4FE3"/>
    <w:rsid w:val="003F5B93"/>
    <w:rsid w:val="003F6489"/>
    <w:rsid w:val="00400C1F"/>
    <w:rsid w:val="004012B9"/>
    <w:rsid w:val="00401BA6"/>
    <w:rsid w:val="00402389"/>
    <w:rsid w:val="00402B7A"/>
    <w:rsid w:val="004034FF"/>
    <w:rsid w:val="004039F6"/>
    <w:rsid w:val="00403D95"/>
    <w:rsid w:val="004060B1"/>
    <w:rsid w:val="00406308"/>
    <w:rsid w:val="0040637C"/>
    <w:rsid w:val="00407908"/>
    <w:rsid w:val="00407B28"/>
    <w:rsid w:val="00407B4D"/>
    <w:rsid w:val="00407CCB"/>
    <w:rsid w:val="00410210"/>
    <w:rsid w:val="004114AE"/>
    <w:rsid w:val="00412AE0"/>
    <w:rsid w:val="00412F84"/>
    <w:rsid w:val="00414F31"/>
    <w:rsid w:val="0041526D"/>
    <w:rsid w:val="00415A1D"/>
    <w:rsid w:val="00416992"/>
    <w:rsid w:val="00417190"/>
    <w:rsid w:val="00417E9B"/>
    <w:rsid w:val="00417F6E"/>
    <w:rsid w:val="00420176"/>
    <w:rsid w:val="00420A49"/>
    <w:rsid w:val="00420D68"/>
    <w:rsid w:val="00420DF0"/>
    <w:rsid w:val="00422C56"/>
    <w:rsid w:val="00423AAF"/>
    <w:rsid w:val="00423B85"/>
    <w:rsid w:val="00423F56"/>
    <w:rsid w:val="0042435A"/>
    <w:rsid w:val="00424385"/>
    <w:rsid w:val="0042451D"/>
    <w:rsid w:val="00424661"/>
    <w:rsid w:val="00426200"/>
    <w:rsid w:val="0042666A"/>
    <w:rsid w:val="00427757"/>
    <w:rsid w:val="00430138"/>
    <w:rsid w:val="00430777"/>
    <w:rsid w:val="00430CF7"/>
    <w:rsid w:val="00430E6F"/>
    <w:rsid w:val="00431087"/>
    <w:rsid w:val="0043156C"/>
    <w:rsid w:val="00431CD0"/>
    <w:rsid w:val="00432970"/>
    <w:rsid w:val="004333F9"/>
    <w:rsid w:val="00433EDC"/>
    <w:rsid w:val="00433FFC"/>
    <w:rsid w:val="00434F10"/>
    <w:rsid w:val="004351CD"/>
    <w:rsid w:val="0043548A"/>
    <w:rsid w:val="0043554D"/>
    <w:rsid w:val="00435C9E"/>
    <w:rsid w:val="00440235"/>
    <w:rsid w:val="004404C3"/>
    <w:rsid w:val="00440752"/>
    <w:rsid w:val="00440E99"/>
    <w:rsid w:val="00440FE7"/>
    <w:rsid w:val="004417E1"/>
    <w:rsid w:val="00443235"/>
    <w:rsid w:val="00443D38"/>
    <w:rsid w:val="004444A7"/>
    <w:rsid w:val="0044522C"/>
    <w:rsid w:val="004455C6"/>
    <w:rsid w:val="00446FD7"/>
    <w:rsid w:val="00447178"/>
    <w:rsid w:val="004505C1"/>
    <w:rsid w:val="00450EAC"/>
    <w:rsid w:val="00450F4D"/>
    <w:rsid w:val="0045146E"/>
    <w:rsid w:val="00451545"/>
    <w:rsid w:val="00452813"/>
    <w:rsid w:val="00453483"/>
    <w:rsid w:val="00453632"/>
    <w:rsid w:val="00453AB3"/>
    <w:rsid w:val="004577F4"/>
    <w:rsid w:val="0046035F"/>
    <w:rsid w:val="00460AB0"/>
    <w:rsid w:val="00461604"/>
    <w:rsid w:val="004639A5"/>
    <w:rsid w:val="0046415B"/>
    <w:rsid w:val="004646E1"/>
    <w:rsid w:val="0046540A"/>
    <w:rsid w:val="00465672"/>
    <w:rsid w:val="00465CCE"/>
    <w:rsid w:val="00466CDC"/>
    <w:rsid w:val="004676E2"/>
    <w:rsid w:val="0046788C"/>
    <w:rsid w:val="00470605"/>
    <w:rsid w:val="0047190B"/>
    <w:rsid w:val="00471D18"/>
    <w:rsid w:val="00473285"/>
    <w:rsid w:val="00473597"/>
    <w:rsid w:val="0047380D"/>
    <w:rsid w:val="00475A8C"/>
    <w:rsid w:val="00476983"/>
    <w:rsid w:val="0047765C"/>
    <w:rsid w:val="00481991"/>
    <w:rsid w:val="00481FC2"/>
    <w:rsid w:val="004821AF"/>
    <w:rsid w:val="00482A51"/>
    <w:rsid w:val="00483B51"/>
    <w:rsid w:val="004848AF"/>
    <w:rsid w:val="00485317"/>
    <w:rsid w:val="00485B81"/>
    <w:rsid w:val="004860B7"/>
    <w:rsid w:val="00486343"/>
    <w:rsid w:val="0048648D"/>
    <w:rsid w:val="004870DD"/>
    <w:rsid w:val="0048756C"/>
    <w:rsid w:val="0048775C"/>
    <w:rsid w:val="00487AF1"/>
    <w:rsid w:val="00487B3F"/>
    <w:rsid w:val="0049118D"/>
    <w:rsid w:val="00492A32"/>
    <w:rsid w:val="00492CBF"/>
    <w:rsid w:val="00492D28"/>
    <w:rsid w:val="004930B9"/>
    <w:rsid w:val="00493703"/>
    <w:rsid w:val="004940D3"/>
    <w:rsid w:val="0049510D"/>
    <w:rsid w:val="00495BCF"/>
    <w:rsid w:val="004A00C6"/>
    <w:rsid w:val="004A1481"/>
    <w:rsid w:val="004A1E0D"/>
    <w:rsid w:val="004A2167"/>
    <w:rsid w:val="004A2ADE"/>
    <w:rsid w:val="004A3071"/>
    <w:rsid w:val="004A3902"/>
    <w:rsid w:val="004A3FB8"/>
    <w:rsid w:val="004A478C"/>
    <w:rsid w:val="004A4FCE"/>
    <w:rsid w:val="004A5804"/>
    <w:rsid w:val="004A5937"/>
    <w:rsid w:val="004A6563"/>
    <w:rsid w:val="004A6B56"/>
    <w:rsid w:val="004A7009"/>
    <w:rsid w:val="004A7999"/>
    <w:rsid w:val="004A7CA2"/>
    <w:rsid w:val="004B0804"/>
    <w:rsid w:val="004B0F12"/>
    <w:rsid w:val="004B10CB"/>
    <w:rsid w:val="004B1187"/>
    <w:rsid w:val="004B1796"/>
    <w:rsid w:val="004B203C"/>
    <w:rsid w:val="004B251F"/>
    <w:rsid w:val="004B3036"/>
    <w:rsid w:val="004B324E"/>
    <w:rsid w:val="004B3302"/>
    <w:rsid w:val="004B3325"/>
    <w:rsid w:val="004B5F0C"/>
    <w:rsid w:val="004B5F62"/>
    <w:rsid w:val="004B6175"/>
    <w:rsid w:val="004B6523"/>
    <w:rsid w:val="004B6A23"/>
    <w:rsid w:val="004B7480"/>
    <w:rsid w:val="004B764A"/>
    <w:rsid w:val="004B7E2D"/>
    <w:rsid w:val="004C0B4D"/>
    <w:rsid w:val="004C1A2B"/>
    <w:rsid w:val="004C2098"/>
    <w:rsid w:val="004C3094"/>
    <w:rsid w:val="004C31ED"/>
    <w:rsid w:val="004C3BFC"/>
    <w:rsid w:val="004C3EA3"/>
    <w:rsid w:val="004C5E68"/>
    <w:rsid w:val="004C5E76"/>
    <w:rsid w:val="004C5FF4"/>
    <w:rsid w:val="004C6494"/>
    <w:rsid w:val="004C6CD1"/>
    <w:rsid w:val="004C6D93"/>
    <w:rsid w:val="004C7BF1"/>
    <w:rsid w:val="004C7C37"/>
    <w:rsid w:val="004D0A89"/>
    <w:rsid w:val="004D1791"/>
    <w:rsid w:val="004D1A47"/>
    <w:rsid w:val="004D1A6C"/>
    <w:rsid w:val="004D2157"/>
    <w:rsid w:val="004D2F00"/>
    <w:rsid w:val="004D41CE"/>
    <w:rsid w:val="004D55E9"/>
    <w:rsid w:val="004D5D37"/>
    <w:rsid w:val="004D66EF"/>
    <w:rsid w:val="004D6E67"/>
    <w:rsid w:val="004D749C"/>
    <w:rsid w:val="004E0020"/>
    <w:rsid w:val="004E0A8E"/>
    <w:rsid w:val="004E1131"/>
    <w:rsid w:val="004E15F1"/>
    <w:rsid w:val="004E162A"/>
    <w:rsid w:val="004E1F71"/>
    <w:rsid w:val="004E232F"/>
    <w:rsid w:val="004E288E"/>
    <w:rsid w:val="004E3B0C"/>
    <w:rsid w:val="004E3B9B"/>
    <w:rsid w:val="004E3D88"/>
    <w:rsid w:val="004E40A3"/>
    <w:rsid w:val="004E4F57"/>
    <w:rsid w:val="004E508F"/>
    <w:rsid w:val="004E5A7E"/>
    <w:rsid w:val="004E6C8E"/>
    <w:rsid w:val="004E775B"/>
    <w:rsid w:val="004F0ABF"/>
    <w:rsid w:val="004F1CAD"/>
    <w:rsid w:val="004F2678"/>
    <w:rsid w:val="004F28D3"/>
    <w:rsid w:val="004F28DC"/>
    <w:rsid w:val="004F2BAC"/>
    <w:rsid w:val="004F3D09"/>
    <w:rsid w:val="004F5465"/>
    <w:rsid w:val="004F5596"/>
    <w:rsid w:val="004F58DE"/>
    <w:rsid w:val="004F62AA"/>
    <w:rsid w:val="005003D0"/>
    <w:rsid w:val="00500DAA"/>
    <w:rsid w:val="00500E93"/>
    <w:rsid w:val="00501DB6"/>
    <w:rsid w:val="00502291"/>
    <w:rsid w:val="005026AF"/>
    <w:rsid w:val="00502C1B"/>
    <w:rsid w:val="005030D6"/>
    <w:rsid w:val="00503F26"/>
    <w:rsid w:val="005054A6"/>
    <w:rsid w:val="00505689"/>
    <w:rsid w:val="005056F2"/>
    <w:rsid w:val="00505BAF"/>
    <w:rsid w:val="00505E1E"/>
    <w:rsid w:val="00506447"/>
    <w:rsid w:val="00506460"/>
    <w:rsid w:val="00507B44"/>
    <w:rsid w:val="00507E42"/>
    <w:rsid w:val="00510D59"/>
    <w:rsid w:val="0051192C"/>
    <w:rsid w:val="00512029"/>
    <w:rsid w:val="00512614"/>
    <w:rsid w:val="00513F8F"/>
    <w:rsid w:val="00514960"/>
    <w:rsid w:val="00514F3D"/>
    <w:rsid w:val="00515313"/>
    <w:rsid w:val="00516A26"/>
    <w:rsid w:val="00517C54"/>
    <w:rsid w:val="0052067F"/>
    <w:rsid w:val="00521924"/>
    <w:rsid w:val="00521E92"/>
    <w:rsid w:val="005251C4"/>
    <w:rsid w:val="005259EC"/>
    <w:rsid w:val="00525FDD"/>
    <w:rsid w:val="005260F6"/>
    <w:rsid w:val="00527052"/>
    <w:rsid w:val="005301F5"/>
    <w:rsid w:val="00530F77"/>
    <w:rsid w:val="00531654"/>
    <w:rsid w:val="00531DA3"/>
    <w:rsid w:val="005320A1"/>
    <w:rsid w:val="00532EB3"/>
    <w:rsid w:val="00533AFF"/>
    <w:rsid w:val="005340B1"/>
    <w:rsid w:val="005343CF"/>
    <w:rsid w:val="00534F96"/>
    <w:rsid w:val="0053535B"/>
    <w:rsid w:val="00536886"/>
    <w:rsid w:val="0053693F"/>
    <w:rsid w:val="00537333"/>
    <w:rsid w:val="0054116D"/>
    <w:rsid w:val="005418A7"/>
    <w:rsid w:val="00542116"/>
    <w:rsid w:val="00542F55"/>
    <w:rsid w:val="0054337E"/>
    <w:rsid w:val="005434B9"/>
    <w:rsid w:val="005436BE"/>
    <w:rsid w:val="00543EC8"/>
    <w:rsid w:val="005459C5"/>
    <w:rsid w:val="0054647F"/>
    <w:rsid w:val="00546733"/>
    <w:rsid w:val="00547D5B"/>
    <w:rsid w:val="00550A93"/>
    <w:rsid w:val="00550B26"/>
    <w:rsid w:val="00550DAE"/>
    <w:rsid w:val="00552146"/>
    <w:rsid w:val="00552298"/>
    <w:rsid w:val="00552916"/>
    <w:rsid w:val="00556789"/>
    <w:rsid w:val="0055715D"/>
    <w:rsid w:val="00560016"/>
    <w:rsid w:val="005607D6"/>
    <w:rsid w:val="00560B9F"/>
    <w:rsid w:val="00560CA1"/>
    <w:rsid w:val="00561872"/>
    <w:rsid w:val="00562E21"/>
    <w:rsid w:val="00563048"/>
    <w:rsid w:val="0056463D"/>
    <w:rsid w:val="00564D79"/>
    <w:rsid w:val="00564D7B"/>
    <w:rsid w:val="00564E42"/>
    <w:rsid w:val="0056581B"/>
    <w:rsid w:val="00566131"/>
    <w:rsid w:val="00566604"/>
    <w:rsid w:val="00566B5C"/>
    <w:rsid w:val="0056792F"/>
    <w:rsid w:val="00570A9F"/>
    <w:rsid w:val="00570CD1"/>
    <w:rsid w:val="00571B89"/>
    <w:rsid w:val="0057225A"/>
    <w:rsid w:val="00573041"/>
    <w:rsid w:val="005740A4"/>
    <w:rsid w:val="00575235"/>
    <w:rsid w:val="00575414"/>
    <w:rsid w:val="00575468"/>
    <w:rsid w:val="0057633C"/>
    <w:rsid w:val="0057635A"/>
    <w:rsid w:val="00576985"/>
    <w:rsid w:val="00576ACB"/>
    <w:rsid w:val="00577B73"/>
    <w:rsid w:val="00577C72"/>
    <w:rsid w:val="00582C02"/>
    <w:rsid w:val="00583436"/>
    <w:rsid w:val="005837E7"/>
    <w:rsid w:val="00583E27"/>
    <w:rsid w:val="005859B9"/>
    <w:rsid w:val="00586E67"/>
    <w:rsid w:val="00587582"/>
    <w:rsid w:val="005901CD"/>
    <w:rsid w:val="00591706"/>
    <w:rsid w:val="005919BB"/>
    <w:rsid w:val="00591FFB"/>
    <w:rsid w:val="00592108"/>
    <w:rsid w:val="005927F4"/>
    <w:rsid w:val="00594781"/>
    <w:rsid w:val="0059556C"/>
    <w:rsid w:val="00595B49"/>
    <w:rsid w:val="00595E14"/>
    <w:rsid w:val="00596117"/>
    <w:rsid w:val="0059644E"/>
    <w:rsid w:val="00597EC8"/>
    <w:rsid w:val="005A04A1"/>
    <w:rsid w:val="005A075D"/>
    <w:rsid w:val="005A098C"/>
    <w:rsid w:val="005A162A"/>
    <w:rsid w:val="005A174F"/>
    <w:rsid w:val="005A3478"/>
    <w:rsid w:val="005A3E82"/>
    <w:rsid w:val="005A5DCE"/>
    <w:rsid w:val="005A6CD8"/>
    <w:rsid w:val="005A75C0"/>
    <w:rsid w:val="005B0C15"/>
    <w:rsid w:val="005B0FFB"/>
    <w:rsid w:val="005B106F"/>
    <w:rsid w:val="005B11BA"/>
    <w:rsid w:val="005B2E6B"/>
    <w:rsid w:val="005B32D9"/>
    <w:rsid w:val="005B3DE3"/>
    <w:rsid w:val="005B4FFD"/>
    <w:rsid w:val="005B5235"/>
    <w:rsid w:val="005B532E"/>
    <w:rsid w:val="005B599F"/>
    <w:rsid w:val="005B5C95"/>
    <w:rsid w:val="005B5C9F"/>
    <w:rsid w:val="005B6DAF"/>
    <w:rsid w:val="005B7860"/>
    <w:rsid w:val="005C08EA"/>
    <w:rsid w:val="005C24DB"/>
    <w:rsid w:val="005C24E7"/>
    <w:rsid w:val="005C30C5"/>
    <w:rsid w:val="005C3470"/>
    <w:rsid w:val="005C3FC0"/>
    <w:rsid w:val="005C5D77"/>
    <w:rsid w:val="005C6173"/>
    <w:rsid w:val="005C72AD"/>
    <w:rsid w:val="005C7489"/>
    <w:rsid w:val="005C7F33"/>
    <w:rsid w:val="005D0065"/>
    <w:rsid w:val="005D00EC"/>
    <w:rsid w:val="005D0181"/>
    <w:rsid w:val="005D0F61"/>
    <w:rsid w:val="005D1B6F"/>
    <w:rsid w:val="005D2042"/>
    <w:rsid w:val="005D3039"/>
    <w:rsid w:val="005D4A9C"/>
    <w:rsid w:val="005D4E01"/>
    <w:rsid w:val="005D50EB"/>
    <w:rsid w:val="005D5478"/>
    <w:rsid w:val="005D599B"/>
    <w:rsid w:val="005D5B43"/>
    <w:rsid w:val="005D5E73"/>
    <w:rsid w:val="005E057A"/>
    <w:rsid w:val="005E1378"/>
    <w:rsid w:val="005E215F"/>
    <w:rsid w:val="005E47DA"/>
    <w:rsid w:val="005E4CC1"/>
    <w:rsid w:val="005E4ED8"/>
    <w:rsid w:val="005E54CD"/>
    <w:rsid w:val="005E54F5"/>
    <w:rsid w:val="005E62D7"/>
    <w:rsid w:val="005E6C0B"/>
    <w:rsid w:val="005E6EE0"/>
    <w:rsid w:val="005F183B"/>
    <w:rsid w:val="005F1C42"/>
    <w:rsid w:val="005F2828"/>
    <w:rsid w:val="005F2BEA"/>
    <w:rsid w:val="005F36FD"/>
    <w:rsid w:val="005F3A93"/>
    <w:rsid w:val="005F4F7E"/>
    <w:rsid w:val="005F5056"/>
    <w:rsid w:val="005F53F0"/>
    <w:rsid w:val="005F54B1"/>
    <w:rsid w:val="005F5CD1"/>
    <w:rsid w:val="005F5D50"/>
    <w:rsid w:val="005F5E16"/>
    <w:rsid w:val="005F60E8"/>
    <w:rsid w:val="005F73D7"/>
    <w:rsid w:val="005F7571"/>
    <w:rsid w:val="006002BA"/>
    <w:rsid w:val="0060034B"/>
    <w:rsid w:val="00600F78"/>
    <w:rsid w:val="0060359F"/>
    <w:rsid w:val="006052B6"/>
    <w:rsid w:val="006053FE"/>
    <w:rsid w:val="0060592A"/>
    <w:rsid w:val="00605D84"/>
    <w:rsid w:val="00606240"/>
    <w:rsid w:val="00606997"/>
    <w:rsid w:val="0060731F"/>
    <w:rsid w:val="00607BE1"/>
    <w:rsid w:val="006102F7"/>
    <w:rsid w:val="00610933"/>
    <w:rsid w:val="0061134B"/>
    <w:rsid w:val="006113EA"/>
    <w:rsid w:val="00611A6D"/>
    <w:rsid w:val="006124B7"/>
    <w:rsid w:val="00612C15"/>
    <w:rsid w:val="00613107"/>
    <w:rsid w:val="00613B6A"/>
    <w:rsid w:val="0061421D"/>
    <w:rsid w:val="00614470"/>
    <w:rsid w:val="0061474E"/>
    <w:rsid w:val="00614B79"/>
    <w:rsid w:val="00614F01"/>
    <w:rsid w:val="006159C2"/>
    <w:rsid w:val="00616D52"/>
    <w:rsid w:val="00616F3E"/>
    <w:rsid w:val="00617978"/>
    <w:rsid w:val="00617C59"/>
    <w:rsid w:val="0062021D"/>
    <w:rsid w:val="006205B2"/>
    <w:rsid w:val="0062061B"/>
    <w:rsid w:val="0062116A"/>
    <w:rsid w:val="00621222"/>
    <w:rsid w:val="00621D3B"/>
    <w:rsid w:val="0062454E"/>
    <w:rsid w:val="006245D4"/>
    <w:rsid w:val="00624D97"/>
    <w:rsid w:val="00625104"/>
    <w:rsid w:val="0062571F"/>
    <w:rsid w:val="00625760"/>
    <w:rsid w:val="00626400"/>
    <w:rsid w:val="006268E1"/>
    <w:rsid w:val="00627561"/>
    <w:rsid w:val="00627A67"/>
    <w:rsid w:val="00627B7E"/>
    <w:rsid w:val="00627C47"/>
    <w:rsid w:val="00630470"/>
    <w:rsid w:val="0063063F"/>
    <w:rsid w:val="00630E4A"/>
    <w:rsid w:val="00631557"/>
    <w:rsid w:val="006321CA"/>
    <w:rsid w:val="00633208"/>
    <w:rsid w:val="00633294"/>
    <w:rsid w:val="00635557"/>
    <w:rsid w:val="00635FC0"/>
    <w:rsid w:val="0063679A"/>
    <w:rsid w:val="00636DF1"/>
    <w:rsid w:val="0064075B"/>
    <w:rsid w:val="00640A1F"/>
    <w:rsid w:val="00641638"/>
    <w:rsid w:val="0064283B"/>
    <w:rsid w:val="00642D9C"/>
    <w:rsid w:val="00643D83"/>
    <w:rsid w:val="00644063"/>
    <w:rsid w:val="0064419A"/>
    <w:rsid w:val="00645279"/>
    <w:rsid w:val="00645EB7"/>
    <w:rsid w:val="006460CC"/>
    <w:rsid w:val="00646525"/>
    <w:rsid w:val="00646C26"/>
    <w:rsid w:val="00646C29"/>
    <w:rsid w:val="00647A61"/>
    <w:rsid w:val="006506E8"/>
    <w:rsid w:val="00650B26"/>
    <w:rsid w:val="00650E5C"/>
    <w:rsid w:val="00652B56"/>
    <w:rsid w:val="00652E31"/>
    <w:rsid w:val="00653E7B"/>
    <w:rsid w:val="00654920"/>
    <w:rsid w:val="00655307"/>
    <w:rsid w:val="006573F8"/>
    <w:rsid w:val="00660AB5"/>
    <w:rsid w:val="00660F42"/>
    <w:rsid w:val="00662460"/>
    <w:rsid w:val="00663199"/>
    <w:rsid w:val="00663237"/>
    <w:rsid w:val="00663C44"/>
    <w:rsid w:val="00664F0B"/>
    <w:rsid w:val="00665D9E"/>
    <w:rsid w:val="006671EF"/>
    <w:rsid w:val="00667303"/>
    <w:rsid w:val="0066740C"/>
    <w:rsid w:val="00667533"/>
    <w:rsid w:val="006705E3"/>
    <w:rsid w:val="006707DB"/>
    <w:rsid w:val="00671509"/>
    <w:rsid w:val="00671843"/>
    <w:rsid w:val="00672D98"/>
    <w:rsid w:val="0067325D"/>
    <w:rsid w:val="00673791"/>
    <w:rsid w:val="00674F41"/>
    <w:rsid w:val="006760CE"/>
    <w:rsid w:val="00676697"/>
    <w:rsid w:val="006771C2"/>
    <w:rsid w:val="00677B70"/>
    <w:rsid w:val="006820F1"/>
    <w:rsid w:val="0068211C"/>
    <w:rsid w:val="006834E6"/>
    <w:rsid w:val="00683B03"/>
    <w:rsid w:val="00684089"/>
    <w:rsid w:val="0068496B"/>
    <w:rsid w:val="00686800"/>
    <w:rsid w:val="006868C0"/>
    <w:rsid w:val="00686ACB"/>
    <w:rsid w:val="00686C01"/>
    <w:rsid w:val="00687675"/>
    <w:rsid w:val="0069153E"/>
    <w:rsid w:val="00691D34"/>
    <w:rsid w:val="0069283D"/>
    <w:rsid w:val="006935F3"/>
    <w:rsid w:val="006938EB"/>
    <w:rsid w:val="0069517D"/>
    <w:rsid w:val="006956D2"/>
    <w:rsid w:val="00695A85"/>
    <w:rsid w:val="006965B9"/>
    <w:rsid w:val="00696BD0"/>
    <w:rsid w:val="00696E39"/>
    <w:rsid w:val="00696F8D"/>
    <w:rsid w:val="006A0C44"/>
    <w:rsid w:val="006A0C61"/>
    <w:rsid w:val="006A1D09"/>
    <w:rsid w:val="006A233B"/>
    <w:rsid w:val="006A39A1"/>
    <w:rsid w:val="006A3EA9"/>
    <w:rsid w:val="006A45BF"/>
    <w:rsid w:val="006A4D10"/>
    <w:rsid w:val="006A5F77"/>
    <w:rsid w:val="006A6284"/>
    <w:rsid w:val="006B053E"/>
    <w:rsid w:val="006B1305"/>
    <w:rsid w:val="006B1AE7"/>
    <w:rsid w:val="006B1E37"/>
    <w:rsid w:val="006B3392"/>
    <w:rsid w:val="006B38CD"/>
    <w:rsid w:val="006B4464"/>
    <w:rsid w:val="006B7C35"/>
    <w:rsid w:val="006C139C"/>
    <w:rsid w:val="006C19CA"/>
    <w:rsid w:val="006C1A7F"/>
    <w:rsid w:val="006C2FFB"/>
    <w:rsid w:val="006C432D"/>
    <w:rsid w:val="006C58A4"/>
    <w:rsid w:val="006C6764"/>
    <w:rsid w:val="006C6BA0"/>
    <w:rsid w:val="006C731B"/>
    <w:rsid w:val="006C7B7B"/>
    <w:rsid w:val="006D03ED"/>
    <w:rsid w:val="006D06C5"/>
    <w:rsid w:val="006D1175"/>
    <w:rsid w:val="006D166F"/>
    <w:rsid w:val="006D174B"/>
    <w:rsid w:val="006D3B3D"/>
    <w:rsid w:val="006D5B0A"/>
    <w:rsid w:val="006D5E8B"/>
    <w:rsid w:val="006D5F7E"/>
    <w:rsid w:val="006D6C30"/>
    <w:rsid w:val="006D7239"/>
    <w:rsid w:val="006D7264"/>
    <w:rsid w:val="006D7890"/>
    <w:rsid w:val="006D7926"/>
    <w:rsid w:val="006D7A95"/>
    <w:rsid w:val="006E0623"/>
    <w:rsid w:val="006E1931"/>
    <w:rsid w:val="006E2B41"/>
    <w:rsid w:val="006E3D77"/>
    <w:rsid w:val="006E4606"/>
    <w:rsid w:val="006E4C8B"/>
    <w:rsid w:val="006E54A0"/>
    <w:rsid w:val="006E57C6"/>
    <w:rsid w:val="006E6254"/>
    <w:rsid w:val="006E66F6"/>
    <w:rsid w:val="006E72BA"/>
    <w:rsid w:val="006E7980"/>
    <w:rsid w:val="006F0264"/>
    <w:rsid w:val="006F02E0"/>
    <w:rsid w:val="006F0E85"/>
    <w:rsid w:val="006F1C65"/>
    <w:rsid w:val="006F2BA8"/>
    <w:rsid w:val="006F3148"/>
    <w:rsid w:val="006F33CC"/>
    <w:rsid w:val="006F3BB0"/>
    <w:rsid w:val="006F4C34"/>
    <w:rsid w:val="006F4E13"/>
    <w:rsid w:val="006F5C7A"/>
    <w:rsid w:val="00700BAC"/>
    <w:rsid w:val="0070105F"/>
    <w:rsid w:val="00701297"/>
    <w:rsid w:val="00701B07"/>
    <w:rsid w:val="0070204F"/>
    <w:rsid w:val="007054EF"/>
    <w:rsid w:val="00705C60"/>
    <w:rsid w:val="00705C64"/>
    <w:rsid w:val="007077F1"/>
    <w:rsid w:val="00711FD0"/>
    <w:rsid w:val="00712585"/>
    <w:rsid w:val="00712E97"/>
    <w:rsid w:val="00713A4B"/>
    <w:rsid w:val="007142DE"/>
    <w:rsid w:val="00715FB4"/>
    <w:rsid w:val="0071657A"/>
    <w:rsid w:val="00716658"/>
    <w:rsid w:val="00717A7A"/>
    <w:rsid w:val="007201A4"/>
    <w:rsid w:val="007205F0"/>
    <w:rsid w:val="00720A58"/>
    <w:rsid w:val="00722DB9"/>
    <w:rsid w:val="0072354C"/>
    <w:rsid w:val="007242D9"/>
    <w:rsid w:val="007247F7"/>
    <w:rsid w:val="0072551B"/>
    <w:rsid w:val="00726B8F"/>
    <w:rsid w:val="00726D80"/>
    <w:rsid w:val="0072754F"/>
    <w:rsid w:val="007276D5"/>
    <w:rsid w:val="00727A53"/>
    <w:rsid w:val="00727E35"/>
    <w:rsid w:val="0073028A"/>
    <w:rsid w:val="007303E8"/>
    <w:rsid w:val="007307AC"/>
    <w:rsid w:val="00730940"/>
    <w:rsid w:val="00730AFC"/>
    <w:rsid w:val="00731041"/>
    <w:rsid w:val="007312C3"/>
    <w:rsid w:val="00731F74"/>
    <w:rsid w:val="00732067"/>
    <w:rsid w:val="0073232B"/>
    <w:rsid w:val="00732D69"/>
    <w:rsid w:val="00732F8A"/>
    <w:rsid w:val="00733FED"/>
    <w:rsid w:val="007342FE"/>
    <w:rsid w:val="00734855"/>
    <w:rsid w:val="00734D72"/>
    <w:rsid w:val="00735FA8"/>
    <w:rsid w:val="00737003"/>
    <w:rsid w:val="00737A58"/>
    <w:rsid w:val="007403A6"/>
    <w:rsid w:val="0074077F"/>
    <w:rsid w:val="00743514"/>
    <w:rsid w:val="0074459E"/>
    <w:rsid w:val="0074465D"/>
    <w:rsid w:val="00744ECF"/>
    <w:rsid w:val="0074527D"/>
    <w:rsid w:val="0074560E"/>
    <w:rsid w:val="00745A7B"/>
    <w:rsid w:val="00745DA5"/>
    <w:rsid w:val="0074632D"/>
    <w:rsid w:val="00746575"/>
    <w:rsid w:val="00746FBA"/>
    <w:rsid w:val="00747668"/>
    <w:rsid w:val="00747989"/>
    <w:rsid w:val="007500D4"/>
    <w:rsid w:val="007502EF"/>
    <w:rsid w:val="007512BA"/>
    <w:rsid w:val="0075152C"/>
    <w:rsid w:val="00752290"/>
    <w:rsid w:val="0075375F"/>
    <w:rsid w:val="00754030"/>
    <w:rsid w:val="007540C2"/>
    <w:rsid w:val="00754CBA"/>
    <w:rsid w:val="00755BA4"/>
    <w:rsid w:val="00760021"/>
    <w:rsid w:val="00760274"/>
    <w:rsid w:val="0076080C"/>
    <w:rsid w:val="00760902"/>
    <w:rsid w:val="00760F37"/>
    <w:rsid w:val="00761C2F"/>
    <w:rsid w:val="00763BBF"/>
    <w:rsid w:val="00765074"/>
    <w:rsid w:val="007654F9"/>
    <w:rsid w:val="00765DC6"/>
    <w:rsid w:val="0076606A"/>
    <w:rsid w:val="00766FAA"/>
    <w:rsid w:val="007673D9"/>
    <w:rsid w:val="0076785E"/>
    <w:rsid w:val="0076791E"/>
    <w:rsid w:val="00770DBE"/>
    <w:rsid w:val="00771B7C"/>
    <w:rsid w:val="00772393"/>
    <w:rsid w:val="00773737"/>
    <w:rsid w:val="00773FCE"/>
    <w:rsid w:val="007743F0"/>
    <w:rsid w:val="0077465A"/>
    <w:rsid w:val="00774B06"/>
    <w:rsid w:val="00774CB7"/>
    <w:rsid w:val="00775C29"/>
    <w:rsid w:val="00775E84"/>
    <w:rsid w:val="00776880"/>
    <w:rsid w:val="00781B00"/>
    <w:rsid w:val="00783A30"/>
    <w:rsid w:val="00783C72"/>
    <w:rsid w:val="007847E6"/>
    <w:rsid w:val="0078491C"/>
    <w:rsid w:val="0078506D"/>
    <w:rsid w:val="0078577C"/>
    <w:rsid w:val="00785F39"/>
    <w:rsid w:val="0078634F"/>
    <w:rsid w:val="007868E8"/>
    <w:rsid w:val="00787116"/>
    <w:rsid w:val="007900AA"/>
    <w:rsid w:val="00791196"/>
    <w:rsid w:val="0079125D"/>
    <w:rsid w:val="00791341"/>
    <w:rsid w:val="007917C8"/>
    <w:rsid w:val="007918AC"/>
    <w:rsid w:val="00791CA4"/>
    <w:rsid w:val="00791F9C"/>
    <w:rsid w:val="00792B75"/>
    <w:rsid w:val="0079306F"/>
    <w:rsid w:val="00793757"/>
    <w:rsid w:val="0079381F"/>
    <w:rsid w:val="00794F2B"/>
    <w:rsid w:val="00797CB1"/>
    <w:rsid w:val="007A0424"/>
    <w:rsid w:val="007A10F6"/>
    <w:rsid w:val="007A3416"/>
    <w:rsid w:val="007A3679"/>
    <w:rsid w:val="007A3925"/>
    <w:rsid w:val="007A3A17"/>
    <w:rsid w:val="007A59EA"/>
    <w:rsid w:val="007A60B9"/>
    <w:rsid w:val="007A64F5"/>
    <w:rsid w:val="007A6F10"/>
    <w:rsid w:val="007B0295"/>
    <w:rsid w:val="007B0506"/>
    <w:rsid w:val="007B1D71"/>
    <w:rsid w:val="007B3B15"/>
    <w:rsid w:val="007B3D43"/>
    <w:rsid w:val="007B3FBD"/>
    <w:rsid w:val="007B44BB"/>
    <w:rsid w:val="007B46E7"/>
    <w:rsid w:val="007B4A4A"/>
    <w:rsid w:val="007B7605"/>
    <w:rsid w:val="007B7DE5"/>
    <w:rsid w:val="007C1386"/>
    <w:rsid w:val="007C189E"/>
    <w:rsid w:val="007C286A"/>
    <w:rsid w:val="007C2AB4"/>
    <w:rsid w:val="007C2BF0"/>
    <w:rsid w:val="007C30AC"/>
    <w:rsid w:val="007C3804"/>
    <w:rsid w:val="007C4699"/>
    <w:rsid w:val="007C53C3"/>
    <w:rsid w:val="007C5EB1"/>
    <w:rsid w:val="007C63B6"/>
    <w:rsid w:val="007D1912"/>
    <w:rsid w:val="007D2586"/>
    <w:rsid w:val="007D26D5"/>
    <w:rsid w:val="007D3921"/>
    <w:rsid w:val="007D3C34"/>
    <w:rsid w:val="007D4E1B"/>
    <w:rsid w:val="007D515C"/>
    <w:rsid w:val="007D57ED"/>
    <w:rsid w:val="007D59E8"/>
    <w:rsid w:val="007D5F8A"/>
    <w:rsid w:val="007D6380"/>
    <w:rsid w:val="007D6F0F"/>
    <w:rsid w:val="007D73EC"/>
    <w:rsid w:val="007D79EF"/>
    <w:rsid w:val="007E01AF"/>
    <w:rsid w:val="007E08B2"/>
    <w:rsid w:val="007E154C"/>
    <w:rsid w:val="007E1716"/>
    <w:rsid w:val="007E1D49"/>
    <w:rsid w:val="007E27D9"/>
    <w:rsid w:val="007E4525"/>
    <w:rsid w:val="007E55CA"/>
    <w:rsid w:val="007E5E0A"/>
    <w:rsid w:val="007E6483"/>
    <w:rsid w:val="007E674D"/>
    <w:rsid w:val="007E7D5D"/>
    <w:rsid w:val="007F00AC"/>
    <w:rsid w:val="007F0286"/>
    <w:rsid w:val="007F02CF"/>
    <w:rsid w:val="007F0E6C"/>
    <w:rsid w:val="007F1895"/>
    <w:rsid w:val="007F1B83"/>
    <w:rsid w:val="007F2162"/>
    <w:rsid w:val="007F22C5"/>
    <w:rsid w:val="007F2997"/>
    <w:rsid w:val="007F2F6C"/>
    <w:rsid w:val="007F33E9"/>
    <w:rsid w:val="007F5BBE"/>
    <w:rsid w:val="007F62E7"/>
    <w:rsid w:val="007F6EEE"/>
    <w:rsid w:val="00800F20"/>
    <w:rsid w:val="0080189B"/>
    <w:rsid w:val="008019C6"/>
    <w:rsid w:val="00801C7E"/>
    <w:rsid w:val="0080345D"/>
    <w:rsid w:val="00803494"/>
    <w:rsid w:val="008037F0"/>
    <w:rsid w:val="008038AD"/>
    <w:rsid w:val="008056A2"/>
    <w:rsid w:val="00806193"/>
    <w:rsid w:val="008074EB"/>
    <w:rsid w:val="008075BF"/>
    <w:rsid w:val="00807D84"/>
    <w:rsid w:val="00807F41"/>
    <w:rsid w:val="00811444"/>
    <w:rsid w:val="00811986"/>
    <w:rsid w:val="0081365D"/>
    <w:rsid w:val="0081474F"/>
    <w:rsid w:val="00815E4A"/>
    <w:rsid w:val="00817797"/>
    <w:rsid w:val="00817969"/>
    <w:rsid w:val="00817A73"/>
    <w:rsid w:val="00817E95"/>
    <w:rsid w:val="00820B88"/>
    <w:rsid w:val="00820D60"/>
    <w:rsid w:val="008222AF"/>
    <w:rsid w:val="008222B5"/>
    <w:rsid w:val="00822F12"/>
    <w:rsid w:val="008249D6"/>
    <w:rsid w:val="00824A12"/>
    <w:rsid w:val="0082621A"/>
    <w:rsid w:val="00826EE3"/>
    <w:rsid w:val="0083014C"/>
    <w:rsid w:val="00832B3E"/>
    <w:rsid w:val="00832BE5"/>
    <w:rsid w:val="00832D36"/>
    <w:rsid w:val="008335CD"/>
    <w:rsid w:val="00833652"/>
    <w:rsid w:val="00833E94"/>
    <w:rsid w:val="008342D9"/>
    <w:rsid w:val="00834379"/>
    <w:rsid w:val="00834810"/>
    <w:rsid w:val="00834B9F"/>
    <w:rsid w:val="00835C4B"/>
    <w:rsid w:val="00836725"/>
    <w:rsid w:val="008369C5"/>
    <w:rsid w:val="00836E81"/>
    <w:rsid w:val="0083788C"/>
    <w:rsid w:val="00837D8F"/>
    <w:rsid w:val="00840804"/>
    <w:rsid w:val="008408EE"/>
    <w:rsid w:val="00841E6E"/>
    <w:rsid w:val="008438BC"/>
    <w:rsid w:val="0084422F"/>
    <w:rsid w:val="0084493B"/>
    <w:rsid w:val="00844B44"/>
    <w:rsid w:val="00844D2A"/>
    <w:rsid w:val="008452B2"/>
    <w:rsid w:val="0084600A"/>
    <w:rsid w:val="00846C89"/>
    <w:rsid w:val="00846DF9"/>
    <w:rsid w:val="0085044B"/>
    <w:rsid w:val="008511D8"/>
    <w:rsid w:val="008516B7"/>
    <w:rsid w:val="008516D5"/>
    <w:rsid w:val="00851974"/>
    <w:rsid w:val="00852105"/>
    <w:rsid w:val="00852843"/>
    <w:rsid w:val="008531F9"/>
    <w:rsid w:val="0085364C"/>
    <w:rsid w:val="0085441F"/>
    <w:rsid w:val="0085484C"/>
    <w:rsid w:val="0085530B"/>
    <w:rsid w:val="008554A6"/>
    <w:rsid w:val="00855664"/>
    <w:rsid w:val="00855C98"/>
    <w:rsid w:val="0085750B"/>
    <w:rsid w:val="008576F9"/>
    <w:rsid w:val="0086021B"/>
    <w:rsid w:val="00860F56"/>
    <w:rsid w:val="0086167A"/>
    <w:rsid w:val="0086172A"/>
    <w:rsid w:val="00861DB3"/>
    <w:rsid w:val="0086223D"/>
    <w:rsid w:val="008628AA"/>
    <w:rsid w:val="0086301C"/>
    <w:rsid w:val="0086430F"/>
    <w:rsid w:val="008646B3"/>
    <w:rsid w:val="00865367"/>
    <w:rsid w:val="00865A64"/>
    <w:rsid w:val="00865CA2"/>
    <w:rsid w:val="00866DEA"/>
    <w:rsid w:val="008700C0"/>
    <w:rsid w:val="0087013C"/>
    <w:rsid w:val="00870F84"/>
    <w:rsid w:val="00872DCD"/>
    <w:rsid w:val="00873E96"/>
    <w:rsid w:val="00874DF1"/>
    <w:rsid w:val="00876391"/>
    <w:rsid w:val="00877795"/>
    <w:rsid w:val="008777CA"/>
    <w:rsid w:val="0088137F"/>
    <w:rsid w:val="0088227A"/>
    <w:rsid w:val="00882490"/>
    <w:rsid w:val="00884E29"/>
    <w:rsid w:val="00886BF7"/>
    <w:rsid w:val="00886D98"/>
    <w:rsid w:val="00887832"/>
    <w:rsid w:val="00887C32"/>
    <w:rsid w:val="00890897"/>
    <w:rsid w:val="008910C8"/>
    <w:rsid w:val="008913EF"/>
    <w:rsid w:val="008936A2"/>
    <w:rsid w:val="00893762"/>
    <w:rsid w:val="00895333"/>
    <w:rsid w:val="00895C87"/>
    <w:rsid w:val="00897017"/>
    <w:rsid w:val="00897390"/>
    <w:rsid w:val="008A019B"/>
    <w:rsid w:val="008A0D82"/>
    <w:rsid w:val="008A0ED3"/>
    <w:rsid w:val="008A12F1"/>
    <w:rsid w:val="008A36DF"/>
    <w:rsid w:val="008A444A"/>
    <w:rsid w:val="008A44DD"/>
    <w:rsid w:val="008A49F7"/>
    <w:rsid w:val="008A548C"/>
    <w:rsid w:val="008A5798"/>
    <w:rsid w:val="008A5D0A"/>
    <w:rsid w:val="008A7FBF"/>
    <w:rsid w:val="008B0269"/>
    <w:rsid w:val="008B02EF"/>
    <w:rsid w:val="008B04BD"/>
    <w:rsid w:val="008B0951"/>
    <w:rsid w:val="008B09D9"/>
    <w:rsid w:val="008B229E"/>
    <w:rsid w:val="008B3158"/>
    <w:rsid w:val="008B38B9"/>
    <w:rsid w:val="008B3A55"/>
    <w:rsid w:val="008B60A7"/>
    <w:rsid w:val="008B628B"/>
    <w:rsid w:val="008B654F"/>
    <w:rsid w:val="008B6BE6"/>
    <w:rsid w:val="008B7FD1"/>
    <w:rsid w:val="008C064C"/>
    <w:rsid w:val="008C1727"/>
    <w:rsid w:val="008C1FBA"/>
    <w:rsid w:val="008C20C3"/>
    <w:rsid w:val="008C286D"/>
    <w:rsid w:val="008C2C36"/>
    <w:rsid w:val="008C2FA4"/>
    <w:rsid w:val="008C4973"/>
    <w:rsid w:val="008C5209"/>
    <w:rsid w:val="008C62B9"/>
    <w:rsid w:val="008C6542"/>
    <w:rsid w:val="008C6712"/>
    <w:rsid w:val="008C779E"/>
    <w:rsid w:val="008C7FF9"/>
    <w:rsid w:val="008D0BA1"/>
    <w:rsid w:val="008D0F5A"/>
    <w:rsid w:val="008D1114"/>
    <w:rsid w:val="008D1789"/>
    <w:rsid w:val="008D1AE2"/>
    <w:rsid w:val="008D20C5"/>
    <w:rsid w:val="008D3318"/>
    <w:rsid w:val="008D360E"/>
    <w:rsid w:val="008D3B7C"/>
    <w:rsid w:val="008D3CE0"/>
    <w:rsid w:val="008D3D10"/>
    <w:rsid w:val="008D3F2A"/>
    <w:rsid w:val="008D56C7"/>
    <w:rsid w:val="008D56CB"/>
    <w:rsid w:val="008D5793"/>
    <w:rsid w:val="008D5A28"/>
    <w:rsid w:val="008D6F46"/>
    <w:rsid w:val="008D77D4"/>
    <w:rsid w:val="008E0B57"/>
    <w:rsid w:val="008E1745"/>
    <w:rsid w:val="008E2264"/>
    <w:rsid w:val="008E23C6"/>
    <w:rsid w:val="008E2663"/>
    <w:rsid w:val="008E2847"/>
    <w:rsid w:val="008E2C04"/>
    <w:rsid w:val="008E3E47"/>
    <w:rsid w:val="008E41ED"/>
    <w:rsid w:val="008E5F02"/>
    <w:rsid w:val="008E67CF"/>
    <w:rsid w:val="008E6B13"/>
    <w:rsid w:val="008E79C6"/>
    <w:rsid w:val="008F05C2"/>
    <w:rsid w:val="008F26E6"/>
    <w:rsid w:val="008F2B13"/>
    <w:rsid w:val="008F38F8"/>
    <w:rsid w:val="008F38FC"/>
    <w:rsid w:val="008F397B"/>
    <w:rsid w:val="008F3AE7"/>
    <w:rsid w:val="008F3C8A"/>
    <w:rsid w:val="008F4315"/>
    <w:rsid w:val="008F4AC3"/>
    <w:rsid w:val="008F4F01"/>
    <w:rsid w:val="008F4FC4"/>
    <w:rsid w:val="008F547D"/>
    <w:rsid w:val="008F76F5"/>
    <w:rsid w:val="008F7AD8"/>
    <w:rsid w:val="009000D5"/>
    <w:rsid w:val="00900D63"/>
    <w:rsid w:val="0090113B"/>
    <w:rsid w:val="00901302"/>
    <w:rsid w:val="00902554"/>
    <w:rsid w:val="0090353B"/>
    <w:rsid w:val="00903954"/>
    <w:rsid w:val="009039D7"/>
    <w:rsid w:val="009045A7"/>
    <w:rsid w:val="0090481F"/>
    <w:rsid w:val="009050D0"/>
    <w:rsid w:val="00905CCC"/>
    <w:rsid w:val="009060CD"/>
    <w:rsid w:val="00906CF4"/>
    <w:rsid w:val="0091020E"/>
    <w:rsid w:val="009111F8"/>
    <w:rsid w:val="00911353"/>
    <w:rsid w:val="00911EB8"/>
    <w:rsid w:val="00913810"/>
    <w:rsid w:val="009148EA"/>
    <w:rsid w:val="00915C72"/>
    <w:rsid w:val="00916B32"/>
    <w:rsid w:val="00916E9C"/>
    <w:rsid w:val="0091751D"/>
    <w:rsid w:val="0091767A"/>
    <w:rsid w:val="00917C3B"/>
    <w:rsid w:val="00920758"/>
    <w:rsid w:val="009224B9"/>
    <w:rsid w:val="00923095"/>
    <w:rsid w:val="009235DA"/>
    <w:rsid w:val="00923A2F"/>
    <w:rsid w:val="00924463"/>
    <w:rsid w:val="00924E8D"/>
    <w:rsid w:val="00925E7F"/>
    <w:rsid w:val="009266B3"/>
    <w:rsid w:val="00926F6E"/>
    <w:rsid w:val="009276E4"/>
    <w:rsid w:val="009278A8"/>
    <w:rsid w:val="00930864"/>
    <w:rsid w:val="00930EAB"/>
    <w:rsid w:val="00931D40"/>
    <w:rsid w:val="009330C6"/>
    <w:rsid w:val="00933483"/>
    <w:rsid w:val="009335C8"/>
    <w:rsid w:val="00933856"/>
    <w:rsid w:val="00934288"/>
    <w:rsid w:val="009347E2"/>
    <w:rsid w:val="00935618"/>
    <w:rsid w:val="0093564F"/>
    <w:rsid w:val="00936668"/>
    <w:rsid w:val="00936EE0"/>
    <w:rsid w:val="00936F32"/>
    <w:rsid w:val="009371B9"/>
    <w:rsid w:val="00937518"/>
    <w:rsid w:val="0094023E"/>
    <w:rsid w:val="00941127"/>
    <w:rsid w:val="00941402"/>
    <w:rsid w:val="00941CFD"/>
    <w:rsid w:val="00941D7A"/>
    <w:rsid w:val="00942382"/>
    <w:rsid w:val="009447BC"/>
    <w:rsid w:val="00944BAC"/>
    <w:rsid w:val="00944F8A"/>
    <w:rsid w:val="0094517D"/>
    <w:rsid w:val="0094619A"/>
    <w:rsid w:val="0094632F"/>
    <w:rsid w:val="0094633E"/>
    <w:rsid w:val="00946D3A"/>
    <w:rsid w:val="009504F8"/>
    <w:rsid w:val="0095056B"/>
    <w:rsid w:val="00951570"/>
    <w:rsid w:val="0095160A"/>
    <w:rsid w:val="00951CDE"/>
    <w:rsid w:val="0095229A"/>
    <w:rsid w:val="00952CC7"/>
    <w:rsid w:val="009537C3"/>
    <w:rsid w:val="00953863"/>
    <w:rsid w:val="00953EE9"/>
    <w:rsid w:val="00954026"/>
    <w:rsid w:val="009548B9"/>
    <w:rsid w:val="00955621"/>
    <w:rsid w:val="00956688"/>
    <w:rsid w:val="00956B25"/>
    <w:rsid w:val="00957081"/>
    <w:rsid w:val="00957548"/>
    <w:rsid w:val="00957704"/>
    <w:rsid w:val="00957722"/>
    <w:rsid w:val="0095798D"/>
    <w:rsid w:val="00960FCF"/>
    <w:rsid w:val="00961F06"/>
    <w:rsid w:val="009623EE"/>
    <w:rsid w:val="00962443"/>
    <w:rsid w:val="00962614"/>
    <w:rsid w:val="00965414"/>
    <w:rsid w:val="00965F8A"/>
    <w:rsid w:val="00966A35"/>
    <w:rsid w:val="009676CB"/>
    <w:rsid w:val="00970782"/>
    <w:rsid w:val="00972892"/>
    <w:rsid w:val="00972C1A"/>
    <w:rsid w:val="009733BB"/>
    <w:rsid w:val="00974703"/>
    <w:rsid w:val="00974BFD"/>
    <w:rsid w:val="00974CFC"/>
    <w:rsid w:val="00976636"/>
    <w:rsid w:val="00976956"/>
    <w:rsid w:val="009770AD"/>
    <w:rsid w:val="00977746"/>
    <w:rsid w:val="009803A2"/>
    <w:rsid w:val="00981A8F"/>
    <w:rsid w:val="00982AAB"/>
    <w:rsid w:val="009836EA"/>
    <w:rsid w:val="00984F56"/>
    <w:rsid w:val="00985A69"/>
    <w:rsid w:val="00985D17"/>
    <w:rsid w:val="00985E14"/>
    <w:rsid w:val="0098694C"/>
    <w:rsid w:val="00986BDF"/>
    <w:rsid w:val="00987058"/>
    <w:rsid w:val="00990182"/>
    <w:rsid w:val="00990694"/>
    <w:rsid w:val="009918F5"/>
    <w:rsid w:val="00992714"/>
    <w:rsid w:val="00992971"/>
    <w:rsid w:val="00993B1D"/>
    <w:rsid w:val="0099452F"/>
    <w:rsid w:val="00994762"/>
    <w:rsid w:val="009949C6"/>
    <w:rsid w:val="00995422"/>
    <w:rsid w:val="009962A4"/>
    <w:rsid w:val="0099788E"/>
    <w:rsid w:val="00997D63"/>
    <w:rsid w:val="009A140C"/>
    <w:rsid w:val="009A1BCD"/>
    <w:rsid w:val="009A249E"/>
    <w:rsid w:val="009A2645"/>
    <w:rsid w:val="009A36B7"/>
    <w:rsid w:val="009A3D30"/>
    <w:rsid w:val="009A3E17"/>
    <w:rsid w:val="009A4142"/>
    <w:rsid w:val="009A4ABA"/>
    <w:rsid w:val="009A4C54"/>
    <w:rsid w:val="009A4E5F"/>
    <w:rsid w:val="009A4E72"/>
    <w:rsid w:val="009A6D4D"/>
    <w:rsid w:val="009A775E"/>
    <w:rsid w:val="009A7AEB"/>
    <w:rsid w:val="009B02D6"/>
    <w:rsid w:val="009B1593"/>
    <w:rsid w:val="009B165C"/>
    <w:rsid w:val="009B2709"/>
    <w:rsid w:val="009B2BFD"/>
    <w:rsid w:val="009B3889"/>
    <w:rsid w:val="009B400B"/>
    <w:rsid w:val="009B5197"/>
    <w:rsid w:val="009B5CCD"/>
    <w:rsid w:val="009B6EF3"/>
    <w:rsid w:val="009B71F5"/>
    <w:rsid w:val="009C004E"/>
    <w:rsid w:val="009C15F2"/>
    <w:rsid w:val="009C1669"/>
    <w:rsid w:val="009C1F71"/>
    <w:rsid w:val="009C2E68"/>
    <w:rsid w:val="009C3832"/>
    <w:rsid w:val="009C3A5E"/>
    <w:rsid w:val="009C3BAC"/>
    <w:rsid w:val="009C46A2"/>
    <w:rsid w:val="009C65DA"/>
    <w:rsid w:val="009C671B"/>
    <w:rsid w:val="009C68A8"/>
    <w:rsid w:val="009D0306"/>
    <w:rsid w:val="009D030D"/>
    <w:rsid w:val="009D2717"/>
    <w:rsid w:val="009D3159"/>
    <w:rsid w:val="009D47F3"/>
    <w:rsid w:val="009D5258"/>
    <w:rsid w:val="009D5DFB"/>
    <w:rsid w:val="009D60A9"/>
    <w:rsid w:val="009D7A39"/>
    <w:rsid w:val="009D7EEB"/>
    <w:rsid w:val="009E08ED"/>
    <w:rsid w:val="009E173E"/>
    <w:rsid w:val="009E1AFD"/>
    <w:rsid w:val="009E1E4B"/>
    <w:rsid w:val="009E2B4C"/>
    <w:rsid w:val="009E2F41"/>
    <w:rsid w:val="009E3574"/>
    <w:rsid w:val="009E3DBB"/>
    <w:rsid w:val="009E49D9"/>
    <w:rsid w:val="009E5DFE"/>
    <w:rsid w:val="009E6C02"/>
    <w:rsid w:val="009E794C"/>
    <w:rsid w:val="009E7BC0"/>
    <w:rsid w:val="009F0D79"/>
    <w:rsid w:val="009F1A4B"/>
    <w:rsid w:val="009F1C58"/>
    <w:rsid w:val="009F20CF"/>
    <w:rsid w:val="009F2192"/>
    <w:rsid w:val="009F2254"/>
    <w:rsid w:val="009F34B7"/>
    <w:rsid w:val="009F41C8"/>
    <w:rsid w:val="009F438F"/>
    <w:rsid w:val="009F464B"/>
    <w:rsid w:val="009F680C"/>
    <w:rsid w:val="009F69B6"/>
    <w:rsid w:val="009F69E4"/>
    <w:rsid w:val="009F6CE5"/>
    <w:rsid w:val="009F6E8F"/>
    <w:rsid w:val="009F6E94"/>
    <w:rsid w:val="009F7025"/>
    <w:rsid w:val="00A00077"/>
    <w:rsid w:val="00A00C03"/>
    <w:rsid w:val="00A01B4D"/>
    <w:rsid w:val="00A01BF4"/>
    <w:rsid w:val="00A0279B"/>
    <w:rsid w:val="00A038A6"/>
    <w:rsid w:val="00A05BE8"/>
    <w:rsid w:val="00A05BEB"/>
    <w:rsid w:val="00A06CE2"/>
    <w:rsid w:val="00A075D7"/>
    <w:rsid w:val="00A0774E"/>
    <w:rsid w:val="00A100D1"/>
    <w:rsid w:val="00A11DF7"/>
    <w:rsid w:val="00A1215C"/>
    <w:rsid w:val="00A12EED"/>
    <w:rsid w:val="00A13F45"/>
    <w:rsid w:val="00A14EA7"/>
    <w:rsid w:val="00A15627"/>
    <w:rsid w:val="00A1699C"/>
    <w:rsid w:val="00A1740F"/>
    <w:rsid w:val="00A20870"/>
    <w:rsid w:val="00A208E6"/>
    <w:rsid w:val="00A219BD"/>
    <w:rsid w:val="00A22392"/>
    <w:rsid w:val="00A22821"/>
    <w:rsid w:val="00A23374"/>
    <w:rsid w:val="00A241DE"/>
    <w:rsid w:val="00A24904"/>
    <w:rsid w:val="00A2493C"/>
    <w:rsid w:val="00A24F0B"/>
    <w:rsid w:val="00A25D7A"/>
    <w:rsid w:val="00A25FFB"/>
    <w:rsid w:val="00A26747"/>
    <w:rsid w:val="00A27C3A"/>
    <w:rsid w:val="00A3122B"/>
    <w:rsid w:val="00A318A6"/>
    <w:rsid w:val="00A32027"/>
    <w:rsid w:val="00A32FF0"/>
    <w:rsid w:val="00A35364"/>
    <w:rsid w:val="00A35724"/>
    <w:rsid w:val="00A35858"/>
    <w:rsid w:val="00A361C2"/>
    <w:rsid w:val="00A36E05"/>
    <w:rsid w:val="00A37081"/>
    <w:rsid w:val="00A41630"/>
    <w:rsid w:val="00A4256F"/>
    <w:rsid w:val="00A42EF3"/>
    <w:rsid w:val="00A42F0A"/>
    <w:rsid w:val="00A44246"/>
    <w:rsid w:val="00A4456F"/>
    <w:rsid w:val="00A4464B"/>
    <w:rsid w:val="00A45A76"/>
    <w:rsid w:val="00A4605A"/>
    <w:rsid w:val="00A462FB"/>
    <w:rsid w:val="00A46C3D"/>
    <w:rsid w:val="00A47856"/>
    <w:rsid w:val="00A4796D"/>
    <w:rsid w:val="00A47AA7"/>
    <w:rsid w:val="00A504C5"/>
    <w:rsid w:val="00A50AD3"/>
    <w:rsid w:val="00A52109"/>
    <w:rsid w:val="00A5249D"/>
    <w:rsid w:val="00A52CC9"/>
    <w:rsid w:val="00A55522"/>
    <w:rsid w:val="00A55AFB"/>
    <w:rsid w:val="00A56073"/>
    <w:rsid w:val="00A576FB"/>
    <w:rsid w:val="00A60ABD"/>
    <w:rsid w:val="00A60D65"/>
    <w:rsid w:val="00A616C1"/>
    <w:rsid w:val="00A62913"/>
    <w:rsid w:val="00A62E41"/>
    <w:rsid w:val="00A63C6A"/>
    <w:rsid w:val="00A63CFF"/>
    <w:rsid w:val="00A63D59"/>
    <w:rsid w:val="00A644F3"/>
    <w:rsid w:val="00A648DF"/>
    <w:rsid w:val="00A64CF6"/>
    <w:rsid w:val="00A64F99"/>
    <w:rsid w:val="00A66C57"/>
    <w:rsid w:val="00A672B2"/>
    <w:rsid w:val="00A70B0E"/>
    <w:rsid w:val="00A70E16"/>
    <w:rsid w:val="00A7231E"/>
    <w:rsid w:val="00A72433"/>
    <w:rsid w:val="00A7320C"/>
    <w:rsid w:val="00A736A0"/>
    <w:rsid w:val="00A74A8D"/>
    <w:rsid w:val="00A7599A"/>
    <w:rsid w:val="00A75FFF"/>
    <w:rsid w:val="00A76663"/>
    <w:rsid w:val="00A768AA"/>
    <w:rsid w:val="00A769D3"/>
    <w:rsid w:val="00A774B1"/>
    <w:rsid w:val="00A77B9A"/>
    <w:rsid w:val="00A807B9"/>
    <w:rsid w:val="00A80FF9"/>
    <w:rsid w:val="00A81431"/>
    <w:rsid w:val="00A8224E"/>
    <w:rsid w:val="00A82493"/>
    <w:rsid w:val="00A8292C"/>
    <w:rsid w:val="00A83069"/>
    <w:rsid w:val="00A85240"/>
    <w:rsid w:val="00A8583D"/>
    <w:rsid w:val="00A85F00"/>
    <w:rsid w:val="00A860D4"/>
    <w:rsid w:val="00A86E4F"/>
    <w:rsid w:val="00A87286"/>
    <w:rsid w:val="00A877AC"/>
    <w:rsid w:val="00A87FC6"/>
    <w:rsid w:val="00A909D9"/>
    <w:rsid w:val="00A9122F"/>
    <w:rsid w:val="00A91C78"/>
    <w:rsid w:val="00A91EDD"/>
    <w:rsid w:val="00A92C50"/>
    <w:rsid w:val="00A94391"/>
    <w:rsid w:val="00A950C5"/>
    <w:rsid w:val="00A96A23"/>
    <w:rsid w:val="00A96E01"/>
    <w:rsid w:val="00A974AA"/>
    <w:rsid w:val="00A974FB"/>
    <w:rsid w:val="00AA126A"/>
    <w:rsid w:val="00AA16A9"/>
    <w:rsid w:val="00AA1F82"/>
    <w:rsid w:val="00AA364B"/>
    <w:rsid w:val="00AA39A1"/>
    <w:rsid w:val="00AA43CD"/>
    <w:rsid w:val="00AA594C"/>
    <w:rsid w:val="00AA5B93"/>
    <w:rsid w:val="00AA5CC4"/>
    <w:rsid w:val="00AA6371"/>
    <w:rsid w:val="00AA69BF"/>
    <w:rsid w:val="00AA6E66"/>
    <w:rsid w:val="00AA75AC"/>
    <w:rsid w:val="00AB0011"/>
    <w:rsid w:val="00AB085F"/>
    <w:rsid w:val="00AB0BF1"/>
    <w:rsid w:val="00AB0D9F"/>
    <w:rsid w:val="00AB0FD8"/>
    <w:rsid w:val="00AB11F4"/>
    <w:rsid w:val="00AB1251"/>
    <w:rsid w:val="00AB3686"/>
    <w:rsid w:val="00AB45A4"/>
    <w:rsid w:val="00AB4B84"/>
    <w:rsid w:val="00AB5287"/>
    <w:rsid w:val="00AB591A"/>
    <w:rsid w:val="00AB5E28"/>
    <w:rsid w:val="00AB652E"/>
    <w:rsid w:val="00AB66E5"/>
    <w:rsid w:val="00AB70AC"/>
    <w:rsid w:val="00AB712A"/>
    <w:rsid w:val="00AC0650"/>
    <w:rsid w:val="00AC1311"/>
    <w:rsid w:val="00AC3BC2"/>
    <w:rsid w:val="00AC3E77"/>
    <w:rsid w:val="00AC623D"/>
    <w:rsid w:val="00AC69D8"/>
    <w:rsid w:val="00AC7538"/>
    <w:rsid w:val="00AD08C5"/>
    <w:rsid w:val="00AD0A8C"/>
    <w:rsid w:val="00AD0B11"/>
    <w:rsid w:val="00AD0BD0"/>
    <w:rsid w:val="00AD1809"/>
    <w:rsid w:val="00AD2D68"/>
    <w:rsid w:val="00AD303A"/>
    <w:rsid w:val="00AD3845"/>
    <w:rsid w:val="00AD5757"/>
    <w:rsid w:val="00AD681E"/>
    <w:rsid w:val="00AD6AF4"/>
    <w:rsid w:val="00AD7173"/>
    <w:rsid w:val="00AE0E02"/>
    <w:rsid w:val="00AE123A"/>
    <w:rsid w:val="00AE18D4"/>
    <w:rsid w:val="00AE1C26"/>
    <w:rsid w:val="00AE2DC3"/>
    <w:rsid w:val="00AE3402"/>
    <w:rsid w:val="00AE3A5C"/>
    <w:rsid w:val="00AE3C57"/>
    <w:rsid w:val="00AE4047"/>
    <w:rsid w:val="00AE4FF8"/>
    <w:rsid w:val="00AE526D"/>
    <w:rsid w:val="00AE55C4"/>
    <w:rsid w:val="00AE5DB2"/>
    <w:rsid w:val="00AE676B"/>
    <w:rsid w:val="00AE7312"/>
    <w:rsid w:val="00AE7DC6"/>
    <w:rsid w:val="00AF0509"/>
    <w:rsid w:val="00AF1F70"/>
    <w:rsid w:val="00AF2A0E"/>
    <w:rsid w:val="00AF3C2C"/>
    <w:rsid w:val="00AF4D88"/>
    <w:rsid w:val="00AF7CBD"/>
    <w:rsid w:val="00B00281"/>
    <w:rsid w:val="00B00A7A"/>
    <w:rsid w:val="00B00FE8"/>
    <w:rsid w:val="00B014B9"/>
    <w:rsid w:val="00B0169F"/>
    <w:rsid w:val="00B0203F"/>
    <w:rsid w:val="00B03553"/>
    <w:rsid w:val="00B036B4"/>
    <w:rsid w:val="00B036E8"/>
    <w:rsid w:val="00B03875"/>
    <w:rsid w:val="00B04702"/>
    <w:rsid w:val="00B049DC"/>
    <w:rsid w:val="00B05072"/>
    <w:rsid w:val="00B05A92"/>
    <w:rsid w:val="00B06587"/>
    <w:rsid w:val="00B073F3"/>
    <w:rsid w:val="00B075D7"/>
    <w:rsid w:val="00B107E0"/>
    <w:rsid w:val="00B11173"/>
    <w:rsid w:val="00B11908"/>
    <w:rsid w:val="00B1328C"/>
    <w:rsid w:val="00B13909"/>
    <w:rsid w:val="00B13A36"/>
    <w:rsid w:val="00B15413"/>
    <w:rsid w:val="00B16098"/>
    <w:rsid w:val="00B1703C"/>
    <w:rsid w:val="00B171FD"/>
    <w:rsid w:val="00B2305D"/>
    <w:rsid w:val="00B23063"/>
    <w:rsid w:val="00B23128"/>
    <w:rsid w:val="00B23B49"/>
    <w:rsid w:val="00B24B3C"/>
    <w:rsid w:val="00B24C51"/>
    <w:rsid w:val="00B27417"/>
    <w:rsid w:val="00B30B06"/>
    <w:rsid w:val="00B30FAE"/>
    <w:rsid w:val="00B333D9"/>
    <w:rsid w:val="00B34684"/>
    <w:rsid w:val="00B352A7"/>
    <w:rsid w:val="00B354E9"/>
    <w:rsid w:val="00B365DD"/>
    <w:rsid w:val="00B369B2"/>
    <w:rsid w:val="00B36D8C"/>
    <w:rsid w:val="00B40FF1"/>
    <w:rsid w:val="00B422E8"/>
    <w:rsid w:val="00B427B0"/>
    <w:rsid w:val="00B42F2F"/>
    <w:rsid w:val="00B43041"/>
    <w:rsid w:val="00B4367A"/>
    <w:rsid w:val="00B44232"/>
    <w:rsid w:val="00B445D7"/>
    <w:rsid w:val="00B449E4"/>
    <w:rsid w:val="00B45695"/>
    <w:rsid w:val="00B45709"/>
    <w:rsid w:val="00B45821"/>
    <w:rsid w:val="00B45AA1"/>
    <w:rsid w:val="00B45F23"/>
    <w:rsid w:val="00B46568"/>
    <w:rsid w:val="00B501DD"/>
    <w:rsid w:val="00B520B8"/>
    <w:rsid w:val="00B52795"/>
    <w:rsid w:val="00B52D49"/>
    <w:rsid w:val="00B54708"/>
    <w:rsid w:val="00B54E0B"/>
    <w:rsid w:val="00B55F46"/>
    <w:rsid w:val="00B5705D"/>
    <w:rsid w:val="00B57939"/>
    <w:rsid w:val="00B57F44"/>
    <w:rsid w:val="00B60E7B"/>
    <w:rsid w:val="00B612AE"/>
    <w:rsid w:val="00B6136D"/>
    <w:rsid w:val="00B61467"/>
    <w:rsid w:val="00B6195B"/>
    <w:rsid w:val="00B620EF"/>
    <w:rsid w:val="00B62D86"/>
    <w:rsid w:val="00B651DB"/>
    <w:rsid w:val="00B65361"/>
    <w:rsid w:val="00B65600"/>
    <w:rsid w:val="00B662D0"/>
    <w:rsid w:val="00B66344"/>
    <w:rsid w:val="00B669F9"/>
    <w:rsid w:val="00B701E1"/>
    <w:rsid w:val="00B70324"/>
    <w:rsid w:val="00B7053D"/>
    <w:rsid w:val="00B70945"/>
    <w:rsid w:val="00B711DF"/>
    <w:rsid w:val="00B71974"/>
    <w:rsid w:val="00B71B1A"/>
    <w:rsid w:val="00B71D00"/>
    <w:rsid w:val="00B71F2F"/>
    <w:rsid w:val="00B72704"/>
    <w:rsid w:val="00B728B5"/>
    <w:rsid w:val="00B729EE"/>
    <w:rsid w:val="00B73B26"/>
    <w:rsid w:val="00B7478C"/>
    <w:rsid w:val="00B753A0"/>
    <w:rsid w:val="00B768DE"/>
    <w:rsid w:val="00B770D7"/>
    <w:rsid w:val="00B7729F"/>
    <w:rsid w:val="00B77B2A"/>
    <w:rsid w:val="00B812FC"/>
    <w:rsid w:val="00B81CD6"/>
    <w:rsid w:val="00B820E0"/>
    <w:rsid w:val="00B835A8"/>
    <w:rsid w:val="00B847C6"/>
    <w:rsid w:val="00B84996"/>
    <w:rsid w:val="00B85866"/>
    <w:rsid w:val="00B865CA"/>
    <w:rsid w:val="00B86F0A"/>
    <w:rsid w:val="00B903A6"/>
    <w:rsid w:val="00B9104E"/>
    <w:rsid w:val="00B9107B"/>
    <w:rsid w:val="00B9134F"/>
    <w:rsid w:val="00B9210F"/>
    <w:rsid w:val="00B92943"/>
    <w:rsid w:val="00B93259"/>
    <w:rsid w:val="00B93DD1"/>
    <w:rsid w:val="00B9465D"/>
    <w:rsid w:val="00B95010"/>
    <w:rsid w:val="00B95153"/>
    <w:rsid w:val="00B95218"/>
    <w:rsid w:val="00B96D5B"/>
    <w:rsid w:val="00B9799D"/>
    <w:rsid w:val="00B97CBC"/>
    <w:rsid w:val="00B97D22"/>
    <w:rsid w:val="00BA062F"/>
    <w:rsid w:val="00BA1BE6"/>
    <w:rsid w:val="00BA206D"/>
    <w:rsid w:val="00BA21A7"/>
    <w:rsid w:val="00BA21E5"/>
    <w:rsid w:val="00BA2DF1"/>
    <w:rsid w:val="00BA3073"/>
    <w:rsid w:val="00BA38CB"/>
    <w:rsid w:val="00BA3CD8"/>
    <w:rsid w:val="00BA3D03"/>
    <w:rsid w:val="00BA4C03"/>
    <w:rsid w:val="00BA4D11"/>
    <w:rsid w:val="00BA58FD"/>
    <w:rsid w:val="00BA5C86"/>
    <w:rsid w:val="00BA6188"/>
    <w:rsid w:val="00BA66A7"/>
    <w:rsid w:val="00BA67F4"/>
    <w:rsid w:val="00BB04E2"/>
    <w:rsid w:val="00BB05F0"/>
    <w:rsid w:val="00BB2D4A"/>
    <w:rsid w:val="00BB3245"/>
    <w:rsid w:val="00BB4577"/>
    <w:rsid w:val="00BB5F39"/>
    <w:rsid w:val="00BB5F77"/>
    <w:rsid w:val="00BB7077"/>
    <w:rsid w:val="00BB7B04"/>
    <w:rsid w:val="00BB7D27"/>
    <w:rsid w:val="00BC0633"/>
    <w:rsid w:val="00BC0DBE"/>
    <w:rsid w:val="00BC21BE"/>
    <w:rsid w:val="00BC287D"/>
    <w:rsid w:val="00BC2BAE"/>
    <w:rsid w:val="00BC3326"/>
    <w:rsid w:val="00BC35C0"/>
    <w:rsid w:val="00BC3CDC"/>
    <w:rsid w:val="00BC3FE8"/>
    <w:rsid w:val="00BC50F5"/>
    <w:rsid w:val="00BC55CF"/>
    <w:rsid w:val="00BC7AB3"/>
    <w:rsid w:val="00BD0429"/>
    <w:rsid w:val="00BD0676"/>
    <w:rsid w:val="00BD0704"/>
    <w:rsid w:val="00BD1487"/>
    <w:rsid w:val="00BD20DC"/>
    <w:rsid w:val="00BD233F"/>
    <w:rsid w:val="00BD26CA"/>
    <w:rsid w:val="00BD326C"/>
    <w:rsid w:val="00BD3A60"/>
    <w:rsid w:val="00BD3E6F"/>
    <w:rsid w:val="00BD52BE"/>
    <w:rsid w:val="00BD540A"/>
    <w:rsid w:val="00BD5C89"/>
    <w:rsid w:val="00BD5DA9"/>
    <w:rsid w:val="00BD6E0D"/>
    <w:rsid w:val="00BD761F"/>
    <w:rsid w:val="00BD7990"/>
    <w:rsid w:val="00BD7EC5"/>
    <w:rsid w:val="00BE117D"/>
    <w:rsid w:val="00BE172E"/>
    <w:rsid w:val="00BE1837"/>
    <w:rsid w:val="00BE1DA6"/>
    <w:rsid w:val="00BE21FE"/>
    <w:rsid w:val="00BE2BD8"/>
    <w:rsid w:val="00BE3AF2"/>
    <w:rsid w:val="00BE3DE4"/>
    <w:rsid w:val="00BE3ED7"/>
    <w:rsid w:val="00BE464E"/>
    <w:rsid w:val="00BE4C3D"/>
    <w:rsid w:val="00BE4DB9"/>
    <w:rsid w:val="00BE501F"/>
    <w:rsid w:val="00BE50BE"/>
    <w:rsid w:val="00BE51F0"/>
    <w:rsid w:val="00BE574B"/>
    <w:rsid w:val="00BE5806"/>
    <w:rsid w:val="00BE5BCF"/>
    <w:rsid w:val="00BE60EA"/>
    <w:rsid w:val="00BE6A8F"/>
    <w:rsid w:val="00BE6F64"/>
    <w:rsid w:val="00BF082F"/>
    <w:rsid w:val="00BF0AD1"/>
    <w:rsid w:val="00BF1393"/>
    <w:rsid w:val="00BF20B6"/>
    <w:rsid w:val="00BF235B"/>
    <w:rsid w:val="00BF25D5"/>
    <w:rsid w:val="00BF37D2"/>
    <w:rsid w:val="00BF3EDD"/>
    <w:rsid w:val="00BF4440"/>
    <w:rsid w:val="00BF4F1C"/>
    <w:rsid w:val="00BF6454"/>
    <w:rsid w:val="00BF6458"/>
    <w:rsid w:val="00BF6801"/>
    <w:rsid w:val="00BF6823"/>
    <w:rsid w:val="00BF6A60"/>
    <w:rsid w:val="00BF704F"/>
    <w:rsid w:val="00BF72C3"/>
    <w:rsid w:val="00C000CF"/>
    <w:rsid w:val="00C00A9F"/>
    <w:rsid w:val="00C00D21"/>
    <w:rsid w:val="00C0152C"/>
    <w:rsid w:val="00C01DFE"/>
    <w:rsid w:val="00C0203E"/>
    <w:rsid w:val="00C0270A"/>
    <w:rsid w:val="00C0324C"/>
    <w:rsid w:val="00C04D87"/>
    <w:rsid w:val="00C04EAA"/>
    <w:rsid w:val="00C05199"/>
    <w:rsid w:val="00C05377"/>
    <w:rsid w:val="00C05BDD"/>
    <w:rsid w:val="00C05C69"/>
    <w:rsid w:val="00C06181"/>
    <w:rsid w:val="00C071FD"/>
    <w:rsid w:val="00C10948"/>
    <w:rsid w:val="00C10B8C"/>
    <w:rsid w:val="00C10D3D"/>
    <w:rsid w:val="00C114C1"/>
    <w:rsid w:val="00C13641"/>
    <w:rsid w:val="00C13991"/>
    <w:rsid w:val="00C13B11"/>
    <w:rsid w:val="00C15539"/>
    <w:rsid w:val="00C16A49"/>
    <w:rsid w:val="00C17BDF"/>
    <w:rsid w:val="00C20809"/>
    <w:rsid w:val="00C21953"/>
    <w:rsid w:val="00C235ED"/>
    <w:rsid w:val="00C239C1"/>
    <w:rsid w:val="00C24956"/>
    <w:rsid w:val="00C24BF5"/>
    <w:rsid w:val="00C25607"/>
    <w:rsid w:val="00C26486"/>
    <w:rsid w:val="00C27278"/>
    <w:rsid w:val="00C27C8D"/>
    <w:rsid w:val="00C3052B"/>
    <w:rsid w:val="00C30E43"/>
    <w:rsid w:val="00C3151E"/>
    <w:rsid w:val="00C3194B"/>
    <w:rsid w:val="00C32883"/>
    <w:rsid w:val="00C332BE"/>
    <w:rsid w:val="00C34480"/>
    <w:rsid w:val="00C34BC6"/>
    <w:rsid w:val="00C369A4"/>
    <w:rsid w:val="00C36AE2"/>
    <w:rsid w:val="00C36F18"/>
    <w:rsid w:val="00C3723D"/>
    <w:rsid w:val="00C37CBF"/>
    <w:rsid w:val="00C40305"/>
    <w:rsid w:val="00C40726"/>
    <w:rsid w:val="00C4151C"/>
    <w:rsid w:val="00C42F65"/>
    <w:rsid w:val="00C44021"/>
    <w:rsid w:val="00C440EA"/>
    <w:rsid w:val="00C443E7"/>
    <w:rsid w:val="00C44EDE"/>
    <w:rsid w:val="00C45438"/>
    <w:rsid w:val="00C46492"/>
    <w:rsid w:val="00C46B4C"/>
    <w:rsid w:val="00C472DA"/>
    <w:rsid w:val="00C47F85"/>
    <w:rsid w:val="00C51280"/>
    <w:rsid w:val="00C51F20"/>
    <w:rsid w:val="00C527C2"/>
    <w:rsid w:val="00C530A9"/>
    <w:rsid w:val="00C532E5"/>
    <w:rsid w:val="00C53D59"/>
    <w:rsid w:val="00C542DA"/>
    <w:rsid w:val="00C54481"/>
    <w:rsid w:val="00C54E84"/>
    <w:rsid w:val="00C558D3"/>
    <w:rsid w:val="00C55AB2"/>
    <w:rsid w:val="00C56F46"/>
    <w:rsid w:val="00C57C27"/>
    <w:rsid w:val="00C60164"/>
    <w:rsid w:val="00C615E3"/>
    <w:rsid w:val="00C61E5D"/>
    <w:rsid w:val="00C631E3"/>
    <w:rsid w:val="00C63588"/>
    <w:rsid w:val="00C641DF"/>
    <w:rsid w:val="00C64956"/>
    <w:rsid w:val="00C649D9"/>
    <w:rsid w:val="00C663BB"/>
    <w:rsid w:val="00C675D3"/>
    <w:rsid w:val="00C67DE7"/>
    <w:rsid w:val="00C67E59"/>
    <w:rsid w:val="00C70505"/>
    <w:rsid w:val="00C7096C"/>
    <w:rsid w:val="00C72724"/>
    <w:rsid w:val="00C727BD"/>
    <w:rsid w:val="00C72A83"/>
    <w:rsid w:val="00C73178"/>
    <w:rsid w:val="00C73C2D"/>
    <w:rsid w:val="00C754E1"/>
    <w:rsid w:val="00C75C88"/>
    <w:rsid w:val="00C75ECF"/>
    <w:rsid w:val="00C75F21"/>
    <w:rsid w:val="00C760BF"/>
    <w:rsid w:val="00C76CFC"/>
    <w:rsid w:val="00C77467"/>
    <w:rsid w:val="00C77548"/>
    <w:rsid w:val="00C778B5"/>
    <w:rsid w:val="00C77A73"/>
    <w:rsid w:val="00C8100A"/>
    <w:rsid w:val="00C84831"/>
    <w:rsid w:val="00C85AAE"/>
    <w:rsid w:val="00C85FD1"/>
    <w:rsid w:val="00C86427"/>
    <w:rsid w:val="00C86E62"/>
    <w:rsid w:val="00C87EA7"/>
    <w:rsid w:val="00C90272"/>
    <w:rsid w:val="00C90B35"/>
    <w:rsid w:val="00C910F1"/>
    <w:rsid w:val="00C91385"/>
    <w:rsid w:val="00C92852"/>
    <w:rsid w:val="00C935E3"/>
    <w:rsid w:val="00C937D5"/>
    <w:rsid w:val="00C9491B"/>
    <w:rsid w:val="00C94D15"/>
    <w:rsid w:val="00C9512C"/>
    <w:rsid w:val="00C954B1"/>
    <w:rsid w:val="00C95576"/>
    <w:rsid w:val="00C968CD"/>
    <w:rsid w:val="00CA0725"/>
    <w:rsid w:val="00CA074B"/>
    <w:rsid w:val="00CA093A"/>
    <w:rsid w:val="00CA15C5"/>
    <w:rsid w:val="00CA17EC"/>
    <w:rsid w:val="00CA2164"/>
    <w:rsid w:val="00CA2776"/>
    <w:rsid w:val="00CA35D7"/>
    <w:rsid w:val="00CA41CA"/>
    <w:rsid w:val="00CA567C"/>
    <w:rsid w:val="00CA6673"/>
    <w:rsid w:val="00CA76B1"/>
    <w:rsid w:val="00CB1333"/>
    <w:rsid w:val="00CB15FF"/>
    <w:rsid w:val="00CB20D9"/>
    <w:rsid w:val="00CB4912"/>
    <w:rsid w:val="00CB58EB"/>
    <w:rsid w:val="00CB71D9"/>
    <w:rsid w:val="00CB734F"/>
    <w:rsid w:val="00CC0312"/>
    <w:rsid w:val="00CC257D"/>
    <w:rsid w:val="00CC3C13"/>
    <w:rsid w:val="00CC4B57"/>
    <w:rsid w:val="00CC59EC"/>
    <w:rsid w:val="00CC638B"/>
    <w:rsid w:val="00CC6D14"/>
    <w:rsid w:val="00CD08D6"/>
    <w:rsid w:val="00CD0BEB"/>
    <w:rsid w:val="00CD1018"/>
    <w:rsid w:val="00CD1DBC"/>
    <w:rsid w:val="00CD22DB"/>
    <w:rsid w:val="00CD3B84"/>
    <w:rsid w:val="00CD4251"/>
    <w:rsid w:val="00CD4DC9"/>
    <w:rsid w:val="00CD5938"/>
    <w:rsid w:val="00CD59D7"/>
    <w:rsid w:val="00CD5A08"/>
    <w:rsid w:val="00CD5C99"/>
    <w:rsid w:val="00CD5DFE"/>
    <w:rsid w:val="00CD6EFB"/>
    <w:rsid w:val="00CD6FF9"/>
    <w:rsid w:val="00CD7686"/>
    <w:rsid w:val="00CE02DA"/>
    <w:rsid w:val="00CE140C"/>
    <w:rsid w:val="00CE28E5"/>
    <w:rsid w:val="00CE2C20"/>
    <w:rsid w:val="00CE3A67"/>
    <w:rsid w:val="00CE40DC"/>
    <w:rsid w:val="00CE4EF1"/>
    <w:rsid w:val="00CE5C57"/>
    <w:rsid w:val="00CE694B"/>
    <w:rsid w:val="00CE6B7C"/>
    <w:rsid w:val="00CE7578"/>
    <w:rsid w:val="00CE75CA"/>
    <w:rsid w:val="00CE7DB8"/>
    <w:rsid w:val="00CF08CA"/>
    <w:rsid w:val="00CF1A0F"/>
    <w:rsid w:val="00CF1E88"/>
    <w:rsid w:val="00CF22E9"/>
    <w:rsid w:val="00CF22F1"/>
    <w:rsid w:val="00CF264C"/>
    <w:rsid w:val="00CF27D4"/>
    <w:rsid w:val="00CF31ED"/>
    <w:rsid w:val="00CF3416"/>
    <w:rsid w:val="00CF3D3E"/>
    <w:rsid w:val="00CF431A"/>
    <w:rsid w:val="00CF45D3"/>
    <w:rsid w:val="00CF4D4B"/>
    <w:rsid w:val="00CF6524"/>
    <w:rsid w:val="00CF6BAA"/>
    <w:rsid w:val="00CF7587"/>
    <w:rsid w:val="00CF7B8B"/>
    <w:rsid w:val="00D00127"/>
    <w:rsid w:val="00D01653"/>
    <w:rsid w:val="00D01EF1"/>
    <w:rsid w:val="00D02242"/>
    <w:rsid w:val="00D02671"/>
    <w:rsid w:val="00D02D31"/>
    <w:rsid w:val="00D02F5F"/>
    <w:rsid w:val="00D03675"/>
    <w:rsid w:val="00D0385B"/>
    <w:rsid w:val="00D0443A"/>
    <w:rsid w:val="00D04D61"/>
    <w:rsid w:val="00D05C17"/>
    <w:rsid w:val="00D0619F"/>
    <w:rsid w:val="00D06ECF"/>
    <w:rsid w:val="00D0712E"/>
    <w:rsid w:val="00D073D2"/>
    <w:rsid w:val="00D11455"/>
    <w:rsid w:val="00D12E91"/>
    <w:rsid w:val="00D1331A"/>
    <w:rsid w:val="00D1348D"/>
    <w:rsid w:val="00D15DD3"/>
    <w:rsid w:val="00D1790B"/>
    <w:rsid w:val="00D17D48"/>
    <w:rsid w:val="00D200A1"/>
    <w:rsid w:val="00D20183"/>
    <w:rsid w:val="00D20D22"/>
    <w:rsid w:val="00D210C4"/>
    <w:rsid w:val="00D21359"/>
    <w:rsid w:val="00D22218"/>
    <w:rsid w:val="00D22694"/>
    <w:rsid w:val="00D24C2E"/>
    <w:rsid w:val="00D25E28"/>
    <w:rsid w:val="00D2670B"/>
    <w:rsid w:val="00D26CAD"/>
    <w:rsid w:val="00D270E9"/>
    <w:rsid w:val="00D271F0"/>
    <w:rsid w:val="00D27604"/>
    <w:rsid w:val="00D27A67"/>
    <w:rsid w:val="00D27EA6"/>
    <w:rsid w:val="00D30068"/>
    <w:rsid w:val="00D30118"/>
    <w:rsid w:val="00D3012C"/>
    <w:rsid w:val="00D301F4"/>
    <w:rsid w:val="00D3154D"/>
    <w:rsid w:val="00D31DD1"/>
    <w:rsid w:val="00D32DFB"/>
    <w:rsid w:val="00D338C8"/>
    <w:rsid w:val="00D3465A"/>
    <w:rsid w:val="00D34961"/>
    <w:rsid w:val="00D34B52"/>
    <w:rsid w:val="00D35291"/>
    <w:rsid w:val="00D35F48"/>
    <w:rsid w:val="00D36A27"/>
    <w:rsid w:val="00D37F32"/>
    <w:rsid w:val="00D402BF"/>
    <w:rsid w:val="00D4085B"/>
    <w:rsid w:val="00D40EC5"/>
    <w:rsid w:val="00D4189A"/>
    <w:rsid w:val="00D4298A"/>
    <w:rsid w:val="00D42B82"/>
    <w:rsid w:val="00D43671"/>
    <w:rsid w:val="00D4450E"/>
    <w:rsid w:val="00D44849"/>
    <w:rsid w:val="00D4574A"/>
    <w:rsid w:val="00D45EC8"/>
    <w:rsid w:val="00D47FFD"/>
    <w:rsid w:val="00D517BE"/>
    <w:rsid w:val="00D52123"/>
    <w:rsid w:val="00D5276F"/>
    <w:rsid w:val="00D53F68"/>
    <w:rsid w:val="00D54968"/>
    <w:rsid w:val="00D549E2"/>
    <w:rsid w:val="00D554CB"/>
    <w:rsid w:val="00D55795"/>
    <w:rsid w:val="00D55942"/>
    <w:rsid w:val="00D57010"/>
    <w:rsid w:val="00D57B06"/>
    <w:rsid w:val="00D60F99"/>
    <w:rsid w:val="00D614CD"/>
    <w:rsid w:val="00D62B6F"/>
    <w:rsid w:val="00D62C1F"/>
    <w:rsid w:val="00D63D44"/>
    <w:rsid w:val="00D64149"/>
    <w:rsid w:val="00D641BE"/>
    <w:rsid w:val="00D64657"/>
    <w:rsid w:val="00D649B4"/>
    <w:rsid w:val="00D66272"/>
    <w:rsid w:val="00D67BCD"/>
    <w:rsid w:val="00D70E43"/>
    <w:rsid w:val="00D72699"/>
    <w:rsid w:val="00D72D0D"/>
    <w:rsid w:val="00D75617"/>
    <w:rsid w:val="00D757D6"/>
    <w:rsid w:val="00D7585C"/>
    <w:rsid w:val="00D75C59"/>
    <w:rsid w:val="00D76B19"/>
    <w:rsid w:val="00D77050"/>
    <w:rsid w:val="00D7729B"/>
    <w:rsid w:val="00D77C5A"/>
    <w:rsid w:val="00D77DB0"/>
    <w:rsid w:val="00D801FA"/>
    <w:rsid w:val="00D80D19"/>
    <w:rsid w:val="00D8205E"/>
    <w:rsid w:val="00D8520E"/>
    <w:rsid w:val="00D86BEA"/>
    <w:rsid w:val="00D9231A"/>
    <w:rsid w:val="00D93A83"/>
    <w:rsid w:val="00D94112"/>
    <w:rsid w:val="00D94289"/>
    <w:rsid w:val="00D942C6"/>
    <w:rsid w:val="00D953C4"/>
    <w:rsid w:val="00D956ED"/>
    <w:rsid w:val="00D961FF"/>
    <w:rsid w:val="00D962FE"/>
    <w:rsid w:val="00D968BD"/>
    <w:rsid w:val="00D96D29"/>
    <w:rsid w:val="00D97400"/>
    <w:rsid w:val="00D97D76"/>
    <w:rsid w:val="00DA01D1"/>
    <w:rsid w:val="00DA0465"/>
    <w:rsid w:val="00DA189E"/>
    <w:rsid w:val="00DA1A0C"/>
    <w:rsid w:val="00DA1A11"/>
    <w:rsid w:val="00DA206F"/>
    <w:rsid w:val="00DA22FF"/>
    <w:rsid w:val="00DA29DA"/>
    <w:rsid w:val="00DA2AB7"/>
    <w:rsid w:val="00DA2AC3"/>
    <w:rsid w:val="00DA2E33"/>
    <w:rsid w:val="00DA332A"/>
    <w:rsid w:val="00DA3FC7"/>
    <w:rsid w:val="00DA41BE"/>
    <w:rsid w:val="00DA443A"/>
    <w:rsid w:val="00DA4A76"/>
    <w:rsid w:val="00DA5328"/>
    <w:rsid w:val="00DA54DC"/>
    <w:rsid w:val="00DA641A"/>
    <w:rsid w:val="00DA66C7"/>
    <w:rsid w:val="00DA71B5"/>
    <w:rsid w:val="00DB26FC"/>
    <w:rsid w:val="00DB3622"/>
    <w:rsid w:val="00DB37F1"/>
    <w:rsid w:val="00DB3B58"/>
    <w:rsid w:val="00DB3E65"/>
    <w:rsid w:val="00DB3F05"/>
    <w:rsid w:val="00DB4038"/>
    <w:rsid w:val="00DB415B"/>
    <w:rsid w:val="00DB4AD4"/>
    <w:rsid w:val="00DB4D79"/>
    <w:rsid w:val="00DB59B7"/>
    <w:rsid w:val="00DB62AA"/>
    <w:rsid w:val="00DB66CA"/>
    <w:rsid w:val="00DB74DE"/>
    <w:rsid w:val="00DC0254"/>
    <w:rsid w:val="00DC04AB"/>
    <w:rsid w:val="00DC0932"/>
    <w:rsid w:val="00DC1061"/>
    <w:rsid w:val="00DC2170"/>
    <w:rsid w:val="00DC2490"/>
    <w:rsid w:val="00DC2941"/>
    <w:rsid w:val="00DC2E07"/>
    <w:rsid w:val="00DC530B"/>
    <w:rsid w:val="00DC59D9"/>
    <w:rsid w:val="00DC5EB5"/>
    <w:rsid w:val="00DC64C4"/>
    <w:rsid w:val="00DC67D4"/>
    <w:rsid w:val="00DC6A83"/>
    <w:rsid w:val="00DC6EB0"/>
    <w:rsid w:val="00DD08AB"/>
    <w:rsid w:val="00DD1DC1"/>
    <w:rsid w:val="00DD37A4"/>
    <w:rsid w:val="00DD3D97"/>
    <w:rsid w:val="00DD5824"/>
    <w:rsid w:val="00DD5B37"/>
    <w:rsid w:val="00DD5E53"/>
    <w:rsid w:val="00DE09BB"/>
    <w:rsid w:val="00DE0AE3"/>
    <w:rsid w:val="00DE1607"/>
    <w:rsid w:val="00DE3544"/>
    <w:rsid w:val="00DE63B9"/>
    <w:rsid w:val="00DE6455"/>
    <w:rsid w:val="00DE6B51"/>
    <w:rsid w:val="00DF034C"/>
    <w:rsid w:val="00DF0457"/>
    <w:rsid w:val="00DF07BC"/>
    <w:rsid w:val="00DF23C3"/>
    <w:rsid w:val="00DF3AF0"/>
    <w:rsid w:val="00DF428B"/>
    <w:rsid w:val="00DF49C5"/>
    <w:rsid w:val="00DF4F01"/>
    <w:rsid w:val="00DF6238"/>
    <w:rsid w:val="00DF699F"/>
    <w:rsid w:val="00DF70D0"/>
    <w:rsid w:val="00DF7364"/>
    <w:rsid w:val="00DF74AF"/>
    <w:rsid w:val="00DF7585"/>
    <w:rsid w:val="00DF773D"/>
    <w:rsid w:val="00DF7B24"/>
    <w:rsid w:val="00E004CF"/>
    <w:rsid w:val="00E00A5F"/>
    <w:rsid w:val="00E0179A"/>
    <w:rsid w:val="00E01AF0"/>
    <w:rsid w:val="00E01DB6"/>
    <w:rsid w:val="00E03058"/>
    <w:rsid w:val="00E03507"/>
    <w:rsid w:val="00E03EAF"/>
    <w:rsid w:val="00E04A61"/>
    <w:rsid w:val="00E04A81"/>
    <w:rsid w:val="00E054A8"/>
    <w:rsid w:val="00E054ED"/>
    <w:rsid w:val="00E06307"/>
    <w:rsid w:val="00E06A96"/>
    <w:rsid w:val="00E078DA"/>
    <w:rsid w:val="00E07E07"/>
    <w:rsid w:val="00E102EA"/>
    <w:rsid w:val="00E10624"/>
    <w:rsid w:val="00E10C1E"/>
    <w:rsid w:val="00E10D84"/>
    <w:rsid w:val="00E10EB8"/>
    <w:rsid w:val="00E11029"/>
    <w:rsid w:val="00E12905"/>
    <w:rsid w:val="00E13B25"/>
    <w:rsid w:val="00E13D8F"/>
    <w:rsid w:val="00E1423E"/>
    <w:rsid w:val="00E146A6"/>
    <w:rsid w:val="00E14DE8"/>
    <w:rsid w:val="00E1628C"/>
    <w:rsid w:val="00E169F6"/>
    <w:rsid w:val="00E176CA"/>
    <w:rsid w:val="00E17719"/>
    <w:rsid w:val="00E17BF5"/>
    <w:rsid w:val="00E17C90"/>
    <w:rsid w:val="00E17F75"/>
    <w:rsid w:val="00E200F3"/>
    <w:rsid w:val="00E20858"/>
    <w:rsid w:val="00E20921"/>
    <w:rsid w:val="00E20FEF"/>
    <w:rsid w:val="00E210AD"/>
    <w:rsid w:val="00E21C16"/>
    <w:rsid w:val="00E24609"/>
    <w:rsid w:val="00E25299"/>
    <w:rsid w:val="00E274B5"/>
    <w:rsid w:val="00E27EB9"/>
    <w:rsid w:val="00E306D8"/>
    <w:rsid w:val="00E307D2"/>
    <w:rsid w:val="00E310EB"/>
    <w:rsid w:val="00E326DF"/>
    <w:rsid w:val="00E328A3"/>
    <w:rsid w:val="00E32C39"/>
    <w:rsid w:val="00E3353A"/>
    <w:rsid w:val="00E335E2"/>
    <w:rsid w:val="00E33904"/>
    <w:rsid w:val="00E345CC"/>
    <w:rsid w:val="00E3470D"/>
    <w:rsid w:val="00E34D1A"/>
    <w:rsid w:val="00E3571D"/>
    <w:rsid w:val="00E36337"/>
    <w:rsid w:val="00E36831"/>
    <w:rsid w:val="00E36F94"/>
    <w:rsid w:val="00E3772A"/>
    <w:rsid w:val="00E41C92"/>
    <w:rsid w:val="00E41CBC"/>
    <w:rsid w:val="00E41E74"/>
    <w:rsid w:val="00E420E7"/>
    <w:rsid w:val="00E4289C"/>
    <w:rsid w:val="00E428D4"/>
    <w:rsid w:val="00E42DB2"/>
    <w:rsid w:val="00E43A69"/>
    <w:rsid w:val="00E43FD8"/>
    <w:rsid w:val="00E446DE"/>
    <w:rsid w:val="00E44953"/>
    <w:rsid w:val="00E45531"/>
    <w:rsid w:val="00E4792A"/>
    <w:rsid w:val="00E47ADB"/>
    <w:rsid w:val="00E47BC2"/>
    <w:rsid w:val="00E50256"/>
    <w:rsid w:val="00E50765"/>
    <w:rsid w:val="00E52FDB"/>
    <w:rsid w:val="00E5492B"/>
    <w:rsid w:val="00E55F76"/>
    <w:rsid w:val="00E5709B"/>
    <w:rsid w:val="00E574C6"/>
    <w:rsid w:val="00E57F4B"/>
    <w:rsid w:val="00E601A2"/>
    <w:rsid w:val="00E60B04"/>
    <w:rsid w:val="00E60BAA"/>
    <w:rsid w:val="00E61F54"/>
    <w:rsid w:val="00E621C0"/>
    <w:rsid w:val="00E62A5E"/>
    <w:rsid w:val="00E660A0"/>
    <w:rsid w:val="00E6689C"/>
    <w:rsid w:val="00E67C0B"/>
    <w:rsid w:val="00E702AA"/>
    <w:rsid w:val="00E70B0A"/>
    <w:rsid w:val="00E71D5B"/>
    <w:rsid w:val="00E722DB"/>
    <w:rsid w:val="00E72C49"/>
    <w:rsid w:val="00E733F6"/>
    <w:rsid w:val="00E7375B"/>
    <w:rsid w:val="00E73B65"/>
    <w:rsid w:val="00E75032"/>
    <w:rsid w:val="00E7570E"/>
    <w:rsid w:val="00E75B34"/>
    <w:rsid w:val="00E75F8A"/>
    <w:rsid w:val="00E76236"/>
    <w:rsid w:val="00E76573"/>
    <w:rsid w:val="00E76E3B"/>
    <w:rsid w:val="00E7743B"/>
    <w:rsid w:val="00E77580"/>
    <w:rsid w:val="00E7786D"/>
    <w:rsid w:val="00E77BCA"/>
    <w:rsid w:val="00E77F9A"/>
    <w:rsid w:val="00E8042C"/>
    <w:rsid w:val="00E80C95"/>
    <w:rsid w:val="00E826DB"/>
    <w:rsid w:val="00E82786"/>
    <w:rsid w:val="00E827EE"/>
    <w:rsid w:val="00E82952"/>
    <w:rsid w:val="00E82ECA"/>
    <w:rsid w:val="00E83C71"/>
    <w:rsid w:val="00E83CDD"/>
    <w:rsid w:val="00E83DC4"/>
    <w:rsid w:val="00E8410E"/>
    <w:rsid w:val="00E84FD0"/>
    <w:rsid w:val="00E85A3D"/>
    <w:rsid w:val="00E85C12"/>
    <w:rsid w:val="00E86A86"/>
    <w:rsid w:val="00E87711"/>
    <w:rsid w:val="00E87A2B"/>
    <w:rsid w:val="00E90217"/>
    <w:rsid w:val="00E90330"/>
    <w:rsid w:val="00E90341"/>
    <w:rsid w:val="00E93EF3"/>
    <w:rsid w:val="00E94892"/>
    <w:rsid w:val="00E95C3C"/>
    <w:rsid w:val="00E961E7"/>
    <w:rsid w:val="00E96F59"/>
    <w:rsid w:val="00E97B80"/>
    <w:rsid w:val="00EA076A"/>
    <w:rsid w:val="00EA084E"/>
    <w:rsid w:val="00EA1E94"/>
    <w:rsid w:val="00EA2613"/>
    <w:rsid w:val="00EA3AFA"/>
    <w:rsid w:val="00EA3B55"/>
    <w:rsid w:val="00EA4328"/>
    <w:rsid w:val="00EA46BD"/>
    <w:rsid w:val="00EA4C9A"/>
    <w:rsid w:val="00EA6CC2"/>
    <w:rsid w:val="00EA7210"/>
    <w:rsid w:val="00EA75EE"/>
    <w:rsid w:val="00EB0415"/>
    <w:rsid w:val="00EB1343"/>
    <w:rsid w:val="00EB1435"/>
    <w:rsid w:val="00EB184F"/>
    <w:rsid w:val="00EB18B2"/>
    <w:rsid w:val="00EB2542"/>
    <w:rsid w:val="00EB462B"/>
    <w:rsid w:val="00EB519E"/>
    <w:rsid w:val="00EB5295"/>
    <w:rsid w:val="00EB544C"/>
    <w:rsid w:val="00EC199B"/>
    <w:rsid w:val="00EC2108"/>
    <w:rsid w:val="00EC2CF6"/>
    <w:rsid w:val="00EC3553"/>
    <w:rsid w:val="00EC36AF"/>
    <w:rsid w:val="00EC3971"/>
    <w:rsid w:val="00EC4569"/>
    <w:rsid w:val="00EC59B9"/>
    <w:rsid w:val="00EC5C3B"/>
    <w:rsid w:val="00EC60C2"/>
    <w:rsid w:val="00EC6261"/>
    <w:rsid w:val="00EC712D"/>
    <w:rsid w:val="00EC7AE3"/>
    <w:rsid w:val="00EC7B34"/>
    <w:rsid w:val="00ED031B"/>
    <w:rsid w:val="00ED086D"/>
    <w:rsid w:val="00ED0D4B"/>
    <w:rsid w:val="00ED18B6"/>
    <w:rsid w:val="00ED20DC"/>
    <w:rsid w:val="00ED2D88"/>
    <w:rsid w:val="00ED3109"/>
    <w:rsid w:val="00ED3177"/>
    <w:rsid w:val="00ED41CB"/>
    <w:rsid w:val="00ED4FBB"/>
    <w:rsid w:val="00ED5302"/>
    <w:rsid w:val="00ED5321"/>
    <w:rsid w:val="00ED7286"/>
    <w:rsid w:val="00ED7BFC"/>
    <w:rsid w:val="00EE021A"/>
    <w:rsid w:val="00EE051D"/>
    <w:rsid w:val="00EE0D88"/>
    <w:rsid w:val="00EE2100"/>
    <w:rsid w:val="00EE2266"/>
    <w:rsid w:val="00EE326F"/>
    <w:rsid w:val="00EE3A17"/>
    <w:rsid w:val="00EE3C05"/>
    <w:rsid w:val="00EE4568"/>
    <w:rsid w:val="00EE5FDE"/>
    <w:rsid w:val="00EE6B82"/>
    <w:rsid w:val="00EF0410"/>
    <w:rsid w:val="00EF421C"/>
    <w:rsid w:val="00EF4477"/>
    <w:rsid w:val="00EF4CB8"/>
    <w:rsid w:val="00EF6953"/>
    <w:rsid w:val="00EF6FDD"/>
    <w:rsid w:val="00EF7A72"/>
    <w:rsid w:val="00F0184F"/>
    <w:rsid w:val="00F027B1"/>
    <w:rsid w:val="00F03040"/>
    <w:rsid w:val="00F031C6"/>
    <w:rsid w:val="00F03B67"/>
    <w:rsid w:val="00F03C88"/>
    <w:rsid w:val="00F05623"/>
    <w:rsid w:val="00F06E9E"/>
    <w:rsid w:val="00F07598"/>
    <w:rsid w:val="00F07EFC"/>
    <w:rsid w:val="00F107D9"/>
    <w:rsid w:val="00F111C5"/>
    <w:rsid w:val="00F11407"/>
    <w:rsid w:val="00F11727"/>
    <w:rsid w:val="00F117C7"/>
    <w:rsid w:val="00F13518"/>
    <w:rsid w:val="00F13870"/>
    <w:rsid w:val="00F13B69"/>
    <w:rsid w:val="00F14996"/>
    <w:rsid w:val="00F14A19"/>
    <w:rsid w:val="00F14A90"/>
    <w:rsid w:val="00F14B5E"/>
    <w:rsid w:val="00F14D95"/>
    <w:rsid w:val="00F165F8"/>
    <w:rsid w:val="00F1799E"/>
    <w:rsid w:val="00F215E4"/>
    <w:rsid w:val="00F217BA"/>
    <w:rsid w:val="00F220A4"/>
    <w:rsid w:val="00F2251D"/>
    <w:rsid w:val="00F22E35"/>
    <w:rsid w:val="00F22F54"/>
    <w:rsid w:val="00F23540"/>
    <w:rsid w:val="00F23A0B"/>
    <w:rsid w:val="00F254A4"/>
    <w:rsid w:val="00F257D9"/>
    <w:rsid w:val="00F257F7"/>
    <w:rsid w:val="00F271F3"/>
    <w:rsid w:val="00F30112"/>
    <w:rsid w:val="00F307C9"/>
    <w:rsid w:val="00F30A35"/>
    <w:rsid w:val="00F30AA1"/>
    <w:rsid w:val="00F314B8"/>
    <w:rsid w:val="00F31D0D"/>
    <w:rsid w:val="00F32039"/>
    <w:rsid w:val="00F325C4"/>
    <w:rsid w:val="00F33660"/>
    <w:rsid w:val="00F33730"/>
    <w:rsid w:val="00F3486C"/>
    <w:rsid w:val="00F3488B"/>
    <w:rsid w:val="00F34B0F"/>
    <w:rsid w:val="00F34BA5"/>
    <w:rsid w:val="00F350A9"/>
    <w:rsid w:val="00F35554"/>
    <w:rsid w:val="00F35626"/>
    <w:rsid w:val="00F3683F"/>
    <w:rsid w:val="00F36F9F"/>
    <w:rsid w:val="00F37AFB"/>
    <w:rsid w:val="00F403BA"/>
    <w:rsid w:val="00F40E06"/>
    <w:rsid w:val="00F42693"/>
    <w:rsid w:val="00F42D8C"/>
    <w:rsid w:val="00F43E27"/>
    <w:rsid w:val="00F448E9"/>
    <w:rsid w:val="00F46964"/>
    <w:rsid w:val="00F4734B"/>
    <w:rsid w:val="00F47E4D"/>
    <w:rsid w:val="00F50242"/>
    <w:rsid w:val="00F517F0"/>
    <w:rsid w:val="00F5220E"/>
    <w:rsid w:val="00F525BB"/>
    <w:rsid w:val="00F53415"/>
    <w:rsid w:val="00F54423"/>
    <w:rsid w:val="00F5460E"/>
    <w:rsid w:val="00F558AC"/>
    <w:rsid w:val="00F55E75"/>
    <w:rsid w:val="00F56037"/>
    <w:rsid w:val="00F562E1"/>
    <w:rsid w:val="00F57CDF"/>
    <w:rsid w:val="00F6087E"/>
    <w:rsid w:val="00F61075"/>
    <w:rsid w:val="00F61506"/>
    <w:rsid w:val="00F63052"/>
    <w:rsid w:val="00F633AE"/>
    <w:rsid w:val="00F635DD"/>
    <w:rsid w:val="00F63B63"/>
    <w:rsid w:val="00F63E35"/>
    <w:rsid w:val="00F64345"/>
    <w:rsid w:val="00F65A59"/>
    <w:rsid w:val="00F65CF8"/>
    <w:rsid w:val="00F66217"/>
    <w:rsid w:val="00F6735E"/>
    <w:rsid w:val="00F6758C"/>
    <w:rsid w:val="00F67A46"/>
    <w:rsid w:val="00F703BB"/>
    <w:rsid w:val="00F71A0C"/>
    <w:rsid w:val="00F722A0"/>
    <w:rsid w:val="00F74058"/>
    <w:rsid w:val="00F74C54"/>
    <w:rsid w:val="00F76872"/>
    <w:rsid w:val="00F775D1"/>
    <w:rsid w:val="00F77864"/>
    <w:rsid w:val="00F77E06"/>
    <w:rsid w:val="00F8031F"/>
    <w:rsid w:val="00F81008"/>
    <w:rsid w:val="00F81529"/>
    <w:rsid w:val="00F81B75"/>
    <w:rsid w:val="00F8296E"/>
    <w:rsid w:val="00F82D4A"/>
    <w:rsid w:val="00F835F5"/>
    <w:rsid w:val="00F83876"/>
    <w:rsid w:val="00F83D3C"/>
    <w:rsid w:val="00F84255"/>
    <w:rsid w:val="00F8506B"/>
    <w:rsid w:val="00F85655"/>
    <w:rsid w:val="00F85A82"/>
    <w:rsid w:val="00F85C36"/>
    <w:rsid w:val="00F86D57"/>
    <w:rsid w:val="00F87F16"/>
    <w:rsid w:val="00F904F9"/>
    <w:rsid w:val="00F9160F"/>
    <w:rsid w:val="00F9195D"/>
    <w:rsid w:val="00F92054"/>
    <w:rsid w:val="00F92DBD"/>
    <w:rsid w:val="00F92DD9"/>
    <w:rsid w:val="00F937B7"/>
    <w:rsid w:val="00F94C97"/>
    <w:rsid w:val="00F94FBD"/>
    <w:rsid w:val="00F94FF3"/>
    <w:rsid w:val="00F96126"/>
    <w:rsid w:val="00F96E50"/>
    <w:rsid w:val="00F9701B"/>
    <w:rsid w:val="00F975A8"/>
    <w:rsid w:val="00F976F6"/>
    <w:rsid w:val="00FA0A9C"/>
    <w:rsid w:val="00FA153D"/>
    <w:rsid w:val="00FA1816"/>
    <w:rsid w:val="00FA1A0C"/>
    <w:rsid w:val="00FA2628"/>
    <w:rsid w:val="00FA28BA"/>
    <w:rsid w:val="00FA3252"/>
    <w:rsid w:val="00FA47F2"/>
    <w:rsid w:val="00FA6511"/>
    <w:rsid w:val="00FA75DD"/>
    <w:rsid w:val="00FA785A"/>
    <w:rsid w:val="00FA79B2"/>
    <w:rsid w:val="00FB0D7E"/>
    <w:rsid w:val="00FB1865"/>
    <w:rsid w:val="00FB1CC5"/>
    <w:rsid w:val="00FB1F00"/>
    <w:rsid w:val="00FB3184"/>
    <w:rsid w:val="00FB3636"/>
    <w:rsid w:val="00FB3BAE"/>
    <w:rsid w:val="00FB3EE4"/>
    <w:rsid w:val="00FB4182"/>
    <w:rsid w:val="00FB52F9"/>
    <w:rsid w:val="00FB75E6"/>
    <w:rsid w:val="00FC08B1"/>
    <w:rsid w:val="00FC0E1A"/>
    <w:rsid w:val="00FC0EE2"/>
    <w:rsid w:val="00FC26A8"/>
    <w:rsid w:val="00FC26B7"/>
    <w:rsid w:val="00FC2C5D"/>
    <w:rsid w:val="00FC2C74"/>
    <w:rsid w:val="00FC34FC"/>
    <w:rsid w:val="00FC393A"/>
    <w:rsid w:val="00FC3E87"/>
    <w:rsid w:val="00FC4091"/>
    <w:rsid w:val="00FC4CD0"/>
    <w:rsid w:val="00FC529D"/>
    <w:rsid w:val="00FC5501"/>
    <w:rsid w:val="00FC7543"/>
    <w:rsid w:val="00FC7727"/>
    <w:rsid w:val="00FC7947"/>
    <w:rsid w:val="00FC7D9B"/>
    <w:rsid w:val="00FD0006"/>
    <w:rsid w:val="00FD0881"/>
    <w:rsid w:val="00FD1EDE"/>
    <w:rsid w:val="00FD28AB"/>
    <w:rsid w:val="00FD36D2"/>
    <w:rsid w:val="00FD4E54"/>
    <w:rsid w:val="00FD50A7"/>
    <w:rsid w:val="00FD55AB"/>
    <w:rsid w:val="00FD5BA3"/>
    <w:rsid w:val="00FD667A"/>
    <w:rsid w:val="00FD6A19"/>
    <w:rsid w:val="00FD6A88"/>
    <w:rsid w:val="00FD6F2C"/>
    <w:rsid w:val="00FD7AC0"/>
    <w:rsid w:val="00FE14A3"/>
    <w:rsid w:val="00FE178B"/>
    <w:rsid w:val="00FE1FFE"/>
    <w:rsid w:val="00FE22A2"/>
    <w:rsid w:val="00FE2D4E"/>
    <w:rsid w:val="00FE3564"/>
    <w:rsid w:val="00FE3DA4"/>
    <w:rsid w:val="00FE426D"/>
    <w:rsid w:val="00FE4ADD"/>
    <w:rsid w:val="00FE61B6"/>
    <w:rsid w:val="00FE6683"/>
    <w:rsid w:val="00FE6684"/>
    <w:rsid w:val="00FE7B35"/>
    <w:rsid w:val="00FE7E55"/>
    <w:rsid w:val="00FF07C8"/>
    <w:rsid w:val="00FF142C"/>
    <w:rsid w:val="00FF2E22"/>
    <w:rsid w:val="00FF3541"/>
    <w:rsid w:val="00FF3C79"/>
    <w:rsid w:val="00FF3D78"/>
    <w:rsid w:val="00FF4D69"/>
    <w:rsid w:val="00FF50F7"/>
    <w:rsid w:val="00FF5541"/>
    <w:rsid w:val="00FF5A64"/>
    <w:rsid w:val="00FF5E14"/>
    <w:rsid w:val="00FF5E6B"/>
    <w:rsid w:val="00FF77E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2BA819"/>
  <w15:docId w15:val="{FFEFA4DC-4D3C-47D3-B852-95F379EE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ahoma" w:eastAsiaTheme="minorHAnsi" w:hAnsi="Tahoma" w:cstheme="minorBidi"/>
        <w:sz w:val="24"/>
        <w:szCs w:val="22"/>
        <w:lang w:val="en-US" w:eastAsia="en-US" w:bidi="ar-SA"/>
      </w:rPr>
    </w:rPrDefault>
    <w:pPrDefault>
      <w:pPr>
        <w:spacing w:before="60" w:after="60"/>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iPriority="0"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E2B"/>
    <w:pPr>
      <w:spacing w:before="0" w:after="0"/>
    </w:pPr>
    <w:rPr>
      <w:sz w:val="20"/>
    </w:rPr>
  </w:style>
  <w:style w:type="paragraph" w:styleId="Naslov1">
    <w:name w:val="heading 1"/>
    <w:basedOn w:val="Normal"/>
    <w:next w:val="Normal"/>
    <w:link w:val="Naslov1Char"/>
    <w:uiPriority w:val="99"/>
    <w:qFormat/>
    <w:rsid w:val="00372EC5"/>
    <w:pPr>
      <w:keepNext/>
      <w:keepLines/>
      <w:pageBreakBefore/>
      <w:numPr>
        <w:numId w:val="1"/>
      </w:numPr>
      <w:spacing w:before="480"/>
      <w:ind w:left="431" w:hanging="431"/>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unhideWhenUsed/>
    <w:qFormat/>
    <w:rsid w:val="00117E2B"/>
    <w:pPr>
      <w:keepNext/>
      <w:keepLines/>
      <w:numPr>
        <w:ilvl w:val="1"/>
        <w:numId w:val="1"/>
      </w:numPr>
      <w:spacing w:before="440" w:after="12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9"/>
    <w:unhideWhenUsed/>
    <w:qFormat/>
    <w:rsid w:val="00EE326F"/>
    <w:pPr>
      <w:keepNext/>
      <w:keepLines/>
      <w:numPr>
        <w:ilvl w:val="2"/>
        <w:numId w:val="1"/>
      </w:numPr>
      <w:spacing w:before="440" w:after="120"/>
      <w:outlineLvl w:val="2"/>
    </w:pPr>
    <w:rPr>
      <w:rFonts w:asciiTheme="majorHAnsi" w:eastAsiaTheme="majorEastAsia" w:hAnsiTheme="majorHAnsi" w:cstheme="majorBidi"/>
      <w:b/>
      <w:bCs/>
      <w:color w:val="4F81BD" w:themeColor="accent1"/>
      <w:szCs w:val="24"/>
    </w:rPr>
  </w:style>
  <w:style w:type="paragraph" w:styleId="Naslov4">
    <w:name w:val="heading 4"/>
    <w:basedOn w:val="Normal"/>
    <w:next w:val="Normal"/>
    <w:link w:val="Naslov4Char"/>
    <w:uiPriority w:val="99"/>
    <w:unhideWhenUsed/>
    <w:qFormat/>
    <w:rsid w:val="009F1A4B"/>
    <w:pPr>
      <w:keepNext/>
      <w:keepLines/>
      <w:numPr>
        <w:ilvl w:val="3"/>
        <w:numId w:val="1"/>
      </w:numPr>
      <w:spacing w:before="320"/>
      <w:outlineLvl w:val="3"/>
    </w:pPr>
    <w:rPr>
      <w:rFonts w:asciiTheme="majorHAnsi" w:eastAsiaTheme="majorEastAsia" w:hAnsiTheme="majorHAnsi" w:cstheme="majorBidi"/>
      <w:b/>
      <w:bCs/>
      <w:iCs/>
      <w:color w:val="4F81BD" w:themeColor="accent1"/>
      <w:sz w:val="22"/>
    </w:rPr>
  </w:style>
  <w:style w:type="paragraph" w:styleId="Naslov5">
    <w:name w:val="heading 5"/>
    <w:basedOn w:val="Normal"/>
    <w:next w:val="Normal"/>
    <w:link w:val="Naslov5Char"/>
    <w:uiPriority w:val="99"/>
    <w:unhideWhenUsed/>
    <w:qFormat/>
    <w:rsid w:val="00575414"/>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Naslov6">
    <w:name w:val="heading 6"/>
    <w:basedOn w:val="Normal"/>
    <w:next w:val="Normal"/>
    <w:link w:val="Naslov6Char"/>
    <w:uiPriority w:val="99"/>
    <w:unhideWhenUsed/>
    <w:qFormat/>
    <w:rsid w:val="00575414"/>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Naslov7">
    <w:name w:val="heading 7"/>
    <w:basedOn w:val="Normal"/>
    <w:next w:val="Normal"/>
    <w:link w:val="Naslov7Char"/>
    <w:uiPriority w:val="99"/>
    <w:unhideWhenUsed/>
    <w:qFormat/>
    <w:rsid w:val="0057541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Naslov8">
    <w:name w:val="heading 8"/>
    <w:basedOn w:val="Normal"/>
    <w:next w:val="Normal"/>
    <w:link w:val="Naslov8Char"/>
    <w:uiPriority w:val="99"/>
    <w:unhideWhenUsed/>
    <w:qFormat/>
    <w:rsid w:val="00575414"/>
    <w:pPr>
      <w:keepNext/>
      <w:keepLines/>
      <w:numPr>
        <w:ilvl w:val="7"/>
        <w:numId w:val="1"/>
      </w:numPr>
      <w:spacing w:before="200"/>
      <w:outlineLvl w:val="7"/>
    </w:pPr>
    <w:rPr>
      <w:rFonts w:asciiTheme="majorHAnsi" w:eastAsiaTheme="majorEastAsia" w:hAnsiTheme="majorHAnsi" w:cstheme="majorBidi"/>
      <w:color w:val="404040" w:themeColor="text1" w:themeTint="BF"/>
      <w:szCs w:val="20"/>
    </w:rPr>
  </w:style>
  <w:style w:type="paragraph" w:styleId="Naslov9">
    <w:name w:val="heading 9"/>
    <w:basedOn w:val="Normal"/>
    <w:next w:val="Normal"/>
    <w:link w:val="Naslov9Char"/>
    <w:uiPriority w:val="99"/>
    <w:unhideWhenUsed/>
    <w:qFormat/>
    <w:rsid w:val="00575414"/>
    <w:pPr>
      <w:keepNext/>
      <w:keepLines/>
      <w:numPr>
        <w:ilvl w:val="8"/>
        <w:numId w:val="1"/>
      </w:numPr>
      <w:spacing w:before="200"/>
      <w:outlineLvl w:val="8"/>
    </w:pPr>
    <w:rPr>
      <w:rFonts w:asciiTheme="majorHAnsi" w:eastAsiaTheme="majorEastAsia" w:hAnsiTheme="majorHAnsi" w:cstheme="majorBidi"/>
      <w:i/>
      <w:iCs/>
      <w:color w:val="404040" w:themeColor="text1" w:themeTint="BF"/>
      <w:szCs w:val="20"/>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815E4A"/>
    <w:pPr>
      <w:tabs>
        <w:tab w:val="center" w:pos="4680"/>
        <w:tab w:val="right" w:pos="9360"/>
      </w:tabs>
    </w:pPr>
  </w:style>
  <w:style w:type="character" w:customStyle="1" w:styleId="ZaglavljeChar">
    <w:name w:val="Zaglavlje Char"/>
    <w:basedOn w:val="Zadanifontodlomka"/>
    <w:link w:val="Zaglavlje"/>
    <w:uiPriority w:val="99"/>
    <w:rsid w:val="00815E4A"/>
  </w:style>
  <w:style w:type="paragraph" w:styleId="Podnoje">
    <w:name w:val="footer"/>
    <w:basedOn w:val="Normal"/>
    <w:link w:val="PodnojeChar"/>
    <w:uiPriority w:val="99"/>
    <w:unhideWhenUsed/>
    <w:rsid w:val="00815E4A"/>
    <w:pPr>
      <w:tabs>
        <w:tab w:val="center" w:pos="4680"/>
        <w:tab w:val="right" w:pos="9360"/>
      </w:tabs>
    </w:pPr>
  </w:style>
  <w:style w:type="character" w:customStyle="1" w:styleId="PodnojeChar">
    <w:name w:val="Podnožje Char"/>
    <w:basedOn w:val="Zadanifontodlomka"/>
    <w:link w:val="Podnoje"/>
    <w:uiPriority w:val="99"/>
    <w:rsid w:val="00815E4A"/>
  </w:style>
  <w:style w:type="paragraph" w:styleId="Tekstbalonia">
    <w:name w:val="Balloon Text"/>
    <w:basedOn w:val="Normal"/>
    <w:link w:val="TekstbaloniaChar"/>
    <w:semiHidden/>
    <w:unhideWhenUsed/>
    <w:rsid w:val="00815E4A"/>
    <w:rPr>
      <w:rFonts w:cs="Tahoma"/>
      <w:sz w:val="16"/>
      <w:szCs w:val="16"/>
    </w:rPr>
  </w:style>
  <w:style w:type="character" w:customStyle="1" w:styleId="TekstbaloniaChar">
    <w:name w:val="Tekst balončića Char"/>
    <w:basedOn w:val="Zadanifontodlomka"/>
    <w:link w:val="Tekstbalonia"/>
    <w:semiHidden/>
    <w:rsid w:val="00815E4A"/>
    <w:rPr>
      <w:rFonts w:cs="Tahoma"/>
      <w:sz w:val="16"/>
      <w:szCs w:val="16"/>
    </w:rPr>
  </w:style>
  <w:style w:type="paragraph" w:styleId="Odlomakpopisa">
    <w:name w:val="List Paragraph"/>
    <w:basedOn w:val="Normal"/>
    <w:uiPriority w:val="34"/>
    <w:qFormat/>
    <w:rsid w:val="00C30E43"/>
    <w:pPr>
      <w:ind w:left="720"/>
      <w:contextualSpacing/>
    </w:pPr>
  </w:style>
  <w:style w:type="character" w:styleId="Istaknuto">
    <w:name w:val="Emphasis"/>
    <w:basedOn w:val="Zadanifontodlomka"/>
    <w:uiPriority w:val="20"/>
    <w:qFormat/>
    <w:rsid w:val="00F14A19"/>
    <w:rPr>
      <w:b/>
      <w:bCs/>
      <w:i w:val="0"/>
      <w:iCs w:val="0"/>
    </w:rPr>
  </w:style>
  <w:style w:type="table" w:styleId="Reetkatablice">
    <w:name w:val="Table Grid"/>
    <w:basedOn w:val="Obinatablica"/>
    <w:uiPriority w:val="39"/>
    <w:rsid w:val="008646B3"/>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eza">
    <w:name w:val="Hyperlink"/>
    <w:basedOn w:val="Zadanifontodlomka"/>
    <w:uiPriority w:val="99"/>
    <w:unhideWhenUsed/>
    <w:rsid w:val="00F5460E"/>
    <w:rPr>
      <w:color w:val="0000FF" w:themeColor="hyperlink"/>
      <w:u w:val="single"/>
    </w:rPr>
  </w:style>
  <w:style w:type="character" w:styleId="SlijeenaHiperveza">
    <w:name w:val="FollowedHyperlink"/>
    <w:basedOn w:val="Zadanifontodlomka"/>
    <w:uiPriority w:val="99"/>
    <w:semiHidden/>
    <w:unhideWhenUsed/>
    <w:rsid w:val="003A2517"/>
    <w:rPr>
      <w:color w:val="800080" w:themeColor="followedHyperlink"/>
      <w:u w:val="single"/>
    </w:rPr>
  </w:style>
  <w:style w:type="table" w:customStyle="1" w:styleId="LightGrid1">
    <w:name w:val="Light Grid1"/>
    <w:basedOn w:val="Obinatablica"/>
    <w:uiPriority w:val="62"/>
    <w:rsid w:val="00190658"/>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Naslov">
    <w:name w:val="Title"/>
    <w:basedOn w:val="Normal"/>
    <w:next w:val="Normal"/>
    <w:link w:val="NaslovChar"/>
    <w:qFormat/>
    <w:rsid w:val="00861D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NaslovChar">
    <w:name w:val="Naslov Char"/>
    <w:basedOn w:val="Zadanifontodlomka"/>
    <w:link w:val="Naslov"/>
    <w:rsid w:val="00861DB3"/>
    <w:rPr>
      <w:rFonts w:asciiTheme="majorHAnsi" w:eastAsiaTheme="majorEastAsia" w:hAnsiTheme="majorHAnsi" w:cstheme="majorBidi"/>
      <w:color w:val="17365D" w:themeColor="text2" w:themeShade="BF"/>
      <w:spacing w:val="5"/>
      <w:kern w:val="28"/>
      <w:sz w:val="52"/>
      <w:szCs w:val="52"/>
    </w:rPr>
  </w:style>
  <w:style w:type="paragraph" w:styleId="Podnaslov">
    <w:name w:val="Subtitle"/>
    <w:basedOn w:val="Normal"/>
    <w:next w:val="Normal"/>
    <w:link w:val="PodnaslovChar"/>
    <w:uiPriority w:val="11"/>
    <w:qFormat/>
    <w:rsid w:val="00861DB3"/>
    <w:pPr>
      <w:numPr>
        <w:ilvl w:val="1"/>
      </w:numPr>
    </w:pPr>
    <w:rPr>
      <w:rFonts w:asciiTheme="majorHAnsi" w:eastAsiaTheme="majorEastAsia" w:hAnsiTheme="majorHAnsi" w:cstheme="majorBidi"/>
      <w:i/>
      <w:iCs/>
      <w:color w:val="4F81BD" w:themeColor="accent1"/>
      <w:spacing w:val="15"/>
      <w:szCs w:val="24"/>
    </w:rPr>
  </w:style>
  <w:style w:type="character" w:customStyle="1" w:styleId="PodnaslovChar">
    <w:name w:val="Podnaslov Char"/>
    <w:basedOn w:val="Zadanifontodlomka"/>
    <w:link w:val="Podnaslov"/>
    <w:uiPriority w:val="11"/>
    <w:rsid w:val="00861DB3"/>
    <w:rPr>
      <w:rFonts w:asciiTheme="majorHAnsi" w:eastAsiaTheme="majorEastAsia" w:hAnsiTheme="majorHAnsi" w:cstheme="majorBidi"/>
      <w:i/>
      <w:iCs/>
      <w:color w:val="4F81BD" w:themeColor="accent1"/>
      <w:spacing w:val="15"/>
      <w:sz w:val="24"/>
      <w:szCs w:val="24"/>
    </w:rPr>
  </w:style>
  <w:style w:type="character" w:styleId="Naslovknjige">
    <w:name w:val="Book Title"/>
    <w:basedOn w:val="Zadanifontodlomka"/>
    <w:uiPriority w:val="33"/>
    <w:qFormat/>
    <w:rsid w:val="00861DB3"/>
    <w:rPr>
      <w:b/>
      <w:bCs/>
      <w:smallCaps/>
      <w:spacing w:val="5"/>
    </w:rPr>
  </w:style>
  <w:style w:type="character" w:customStyle="1" w:styleId="Naslov1Char">
    <w:name w:val="Naslov 1 Char"/>
    <w:basedOn w:val="Zadanifontodlomka"/>
    <w:link w:val="Naslov1"/>
    <w:uiPriority w:val="99"/>
    <w:rsid w:val="00372EC5"/>
    <w:rPr>
      <w:rFonts w:asciiTheme="majorHAnsi" w:eastAsiaTheme="majorEastAsia" w:hAnsiTheme="majorHAnsi" w:cstheme="majorBidi"/>
      <w:b/>
      <w:bCs/>
      <w:color w:val="365F91" w:themeColor="accent1" w:themeShade="BF"/>
      <w:sz w:val="28"/>
      <w:szCs w:val="28"/>
    </w:rPr>
  </w:style>
  <w:style w:type="character" w:customStyle="1" w:styleId="Naslov2Char">
    <w:name w:val="Naslov 2 Char"/>
    <w:basedOn w:val="Zadanifontodlomka"/>
    <w:link w:val="Naslov2"/>
    <w:uiPriority w:val="9"/>
    <w:rsid w:val="00117E2B"/>
    <w:rPr>
      <w:rFonts w:asciiTheme="majorHAnsi" w:eastAsiaTheme="majorEastAsia" w:hAnsiTheme="majorHAnsi" w:cstheme="majorBidi"/>
      <w:b/>
      <w:bCs/>
      <w:color w:val="4F81BD" w:themeColor="accent1"/>
      <w:sz w:val="26"/>
      <w:szCs w:val="26"/>
    </w:rPr>
  </w:style>
  <w:style w:type="paragraph" w:styleId="TOCNaslov">
    <w:name w:val="TOC Heading"/>
    <w:basedOn w:val="Naslov1"/>
    <w:next w:val="Normal"/>
    <w:uiPriority w:val="39"/>
    <w:unhideWhenUsed/>
    <w:qFormat/>
    <w:rsid w:val="00087659"/>
    <w:pPr>
      <w:spacing w:line="276" w:lineRule="auto"/>
      <w:outlineLvl w:val="9"/>
    </w:pPr>
  </w:style>
  <w:style w:type="paragraph" w:styleId="Sadraj1">
    <w:name w:val="toc 1"/>
    <w:basedOn w:val="Normal"/>
    <w:next w:val="Normal"/>
    <w:autoRedefine/>
    <w:uiPriority w:val="39"/>
    <w:unhideWhenUsed/>
    <w:qFormat/>
    <w:rsid w:val="00087659"/>
    <w:rPr>
      <w:rFonts w:asciiTheme="minorHAnsi" w:hAnsiTheme="minorHAnsi"/>
      <w:b/>
      <w:szCs w:val="24"/>
    </w:rPr>
  </w:style>
  <w:style w:type="paragraph" w:styleId="Sadraj2">
    <w:name w:val="toc 2"/>
    <w:basedOn w:val="Normal"/>
    <w:next w:val="Normal"/>
    <w:autoRedefine/>
    <w:uiPriority w:val="39"/>
    <w:unhideWhenUsed/>
    <w:qFormat/>
    <w:rsid w:val="00087659"/>
    <w:pPr>
      <w:ind w:left="240"/>
    </w:pPr>
    <w:rPr>
      <w:rFonts w:asciiTheme="minorHAnsi" w:hAnsiTheme="minorHAnsi"/>
      <w:b/>
      <w:sz w:val="22"/>
    </w:rPr>
  </w:style>
  <w:style w:type="paragraph" w:styleId="Sadraj3">
    <w:name w:val="toc 3"/>
    <w:basedOn w:val="Normal"/>
    <w:next w:val="Normal"/>
    <w:autoRedefine/>
    <w:uiPriority w:val="39"/>
    <w:unhideWhenUsed/>
    <w:qFormat/>
    <w:rsid w:val="00FD5BA3"/>
    <w:pPr>
      <w:ind w:left="480"/>
    </w:pPr>
    <w:rPr>
      <w:rFonts w:asciiTheme="minorHAnsi" w:hAnsiTheme="minorHAnsi"/>
      <w:sz w:val="22"/>
    </w:rPr>
  </w:style>
  <w:style w:type="character" w:customStyle="1" w:styleId="Naslov3Char">
    <w:name w:val="Naslov 3 Char"/>
    <w:basedOn w:val="Zadanifontodlomka"/>
    <w:link w:val="Naslov3"/>
    <w:uiPriority w:val="99"/>
    <w:rsid w:val="00EE326F"/>
    <w:rPr>
      <w:rFonts w:asciiTheme="majorHAnsi" w:eastAsiaTheme="majorEastAsia" w:hAnsiTheme="majorHAnsi" w:cstheme="majorBidi"/>
      <w:b/>
      <w:bCs/>
      <w:color w:val="4F81BD" w:themeColor="accent1"/>
      <w:sz w:val="20"/>
      <w:szCs w:val="24"/>
    </w:rPr>
  </w:style>
  <w:style w:type="character" w:customStyle="1" w:styleId="Naslov4Char">
    <w:name w:val="Naslov 4 Char"/>
    <w:basedOn w:val="Zadanifontodlomka"/>
    <w:link w:val="Naslov4"/>
    <w:uiPriority w:val="99"/>
    <w:rsid w:val="009F1A4B"/>
    <w:rPr>
      <w:rFonts w:asciiTheme="majorHAnsi" w:eastAsiaTheme="majorEastAsia" w:hAnsiTheme="majorHAnsi" w:cstheme="majorBidi"/>
      <w:b/>
      <w:bCs/>
      <w:iCs/>
      <w:color w:val="4F81BD" w:themeColor="accent1"/>
      <w:sz w:val="22"/>
    </w:rPr>
  </w:style>
  <w:style w:type="character" w:customStyle="1" w:styleId="Naslov5Char">
    <w:name w:val="Naslov 5 Char"/>
    <w:basedOn w:val="Zadanifontodlomka"/>
    <w:link w:val="Naslov5"/>
    <w:uiPriority w:val="99"/>
    <w:rsid w:val="00575414"/>
    <w:rPr>
      <w:rFonts w:asciiTheme="majorHAnsi" w:eastAsiaTheme="majorEastAsia" w:hAnsiTheme="majorHAnsi" w:cstheme="majorBidi"/>
      <w:color w:val="243F60" w:themeColor="accent1" w:themeShade="7F"/>
      <w:sz w:val="20"/>
    </w:rPr>
  </w:style>
  <w:style w:type="character" w:customStyle="1" w:styleId="Naslov6Char">
    <w:name w:val="Naslov 6 Char"/>
    <w:basedOn w:val="Zadanifontodlomka"/>
    <w:link w:val="Naslov6"/>
    <w:uiPriority w:val="99"/>
    <w:rsid w:val="00575414"/>
    <w:rPr>
      <w:rFonts w:asciiTheme="majorHAnsi" w:eastAsiaTheme="majorEastAsia" w:hAnsiTheme="majorHAnsi" w:cstheme="majorBidi"/>
      <w:i/>
      <w:iCs/>
      <w:color w:val="243F60" w:themeColor="accent1" w:themeShade="7F"/>
      <w:sz w:val="20"/>
    </w:rPr>
  </w:style>
  <w:style w:type="character" w:customStyle="1" w:styleId="Naslov7Char">
    <w:name w:val="Naslov 7 Char"/>
    <w:basedOn w:val="Zadanifontodlomka"/>
    <w:link w:val="Naslov7"/>
    <w:uiPriority w:val="99"/>
    <w:rsid w:val="00575414"/>
    <w:rPr>
      <w:rFonts w:asciiTheme="majorHAnsi" w:eastAsiaTheme="majorEastAsia" w:hAnsiTheme="majorHAnsi" w:cstheme="majorBidi"/>
      <w:i/>
      <w:iCs/>
      <w:color w:val="404040" w:themeColor="text1" w:themeTint="BF"/>
      <w:sz w:val="20"/>
    </w:rPr>
  </w:style>
  <w:style w:type="character" w:customStyle="1" w:styleId="Naslov8Char">
    <w:name w:val="Naslov 8 Char"/>
    <w:basedOn w:val="Zadanifontodlomka"/>
    <w:link w:val="Naslov8"/>
    <w:uiPriority w:val="99"/>
    <w:rsid w:val="00575414"/>
    <w:rPr>
      <w:rFonts w:asciiTheme="majorHAnsi" w:eastAsiaTheme="majorEastAsia" w:hAnsiTheme="majorHAnsi" w:cstheme="majorBidi"/>
      <w:color w:val="404040" w:themeColor="text1" w:themeTint="BF"/>
      <w:sz w:val="20"/>
      <w:szCs w:val="20"/>
    </w:rPr>
  </w:style>
  <w:style w:type="character" w:customStyle="1" w:styleId="Naslov9Char">
    <w:name w:val="Naslov 9 Char"/>
    <w:basedOn w:val="Zadanifontodlomka"/>
    <w:link w:val="Naslov9"/>
    <w:uiPriority w:val="99"/>
    <w:rsid w:val="00575414"/>
    <w:rPr>
      <w:rFonts w:asciiTheme="majorHAnsi" w:eastAsiaTheme="majorEastAsia" w:hAnsiTheme="majorHAnsi" w:cstheme="majorBidi"/>
      <w:i/>
      <w:iCs/>
      <w:color w:val="404040" w:themeColor="text1" w:themeTint="BF"/>
      <w:sz w:val="20"/>
      <w:szCs w:val="20"/>
    </w:rPr>
  </w:style>
  <w:style w:type="table" w:styleId="Klasinatablica3">
    <w:name w:val="Table Classic 3"/>
    <w:basedOn w:val="Obinatablica"/>
    <w:rsid w:val="005251C4"/>
    <w:pPr>
      <w:spacing w:before="0" w:after="0"/>
    </w:pPr>
    <w:rPr>
      <w:rFonts w:eastAsia="Times New Roman" w:cs="Times New Roman"/>
      <w:color w:val="000080"/>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vijetlareetka-Isticanje1">
    <w:name w:val="Light Grid Accent 1"/>
    <w:basedOn w:val="Obinatablica"/>
    <w:uiPriority w:val="62"/>
    <w:rsid w:val="002F0DCA"/>
    <w:pPr>
      <w:spacing w:before="0"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Comment">
    <w:name w:val="Normal Comment"/>
    <w:basedOn w:val="Normal"/>
    <w:rsid w:val="008222B5"/>
    <w:rPr>
      <w:rFonts w:ascii="Times New Roman" w:eastAsia="Times New Roman" w:hAnsi="Times New Roman" w:cs="Times New Roman"/>
      <w:color w:val="FF0000"/>
      <w:szCs w:val="20"/>
    </w:rPr>
  </w:style>
  <w:style w:type="paragraph" w:customStyle="1" w:styleId="Default">
    <w:name w:val="Default"/>
    <w:rsid w:val="00F11407"/>
    <w:pPr>
      <w:widowControl w:val="0"/>
      <w:autoSpaceDE w:val="0"/>
      <w:autoSpaceDN w:val="0"/>
      <w:adjustRightInd w:val="0"/>
      <w:spacing w:before="0" w:after="0"/>
    </w:pPr>
    <w:rPr>
      <w:rFonts w:eastAsiaTheme="minorEastAsia" w:cs="Tahoma"/>
      <w:color w:val="000000"/>
      <w:szCs w:val="24"/>
    </w:rPr>
  </w:style>
  <w:style w:type="paragraph" w:customStyle="1" w:styleId="CM6">
    <w:name w:val="CM6"/>
    <w:basedOn w:val="Default"/>
    <w:next w:val="Default"/>
    <w:uiPriority w:val="99"/>
    <w:rsid w:val="00F11407"/>
    <w:rPr>
      <w:color w:val="auto"/>
    </w:rPr>
  </w:style>
  <w:style w:type="paragraph" w:customStyle="1" w:styleId="CM1">
    <w:name w:val="CM1"/>
    <w:basedOn w:val="Default"/>
    <w:next w:val="Default"/>
    <w:uiPriority w:val="99"/>
    <w:rsid w:val="00F11407"/>
    <w:pPr>
      <w:spacing w:line="226" w:lineRule="atLeast"/>
    </w:pPr>
    <w:rPr>
      <w:color w:val="auto"/>
    </w:rPr>
  </w:style>
  <w:style w:type="paragraph" w:customStyle="1" w:styleId="CM7">
    <w:name w:val="CM7"/>
    <w:basedOn w:val="Default"/>
    <w:next w:val="Default"/>
    <w:uiPriority w:val="99"/>
    <w:rsid w:val="00F11407"/>
    <w:rPr>
      <w:color w:val="auto"/>
    </w:rPr>
  </w:style>
  <w:style w:type="paragraph" w:customStyle="1" w:styleId="CM8">
    <w:name w:val="CM8"/>
    <w:basedOn w:val="Default"/>
    <w:next w:val="Default"/>
    <w:uiPriority w:val="99"/>
    <w:rsid w:val="00F11407"/>
    <w:rPr>
      <w:color w:val="auto"/>
    </w:rPr>
  </w:style>
  <w:style w:type="paragraph" w:customStyle="1" w:styleId="CM3">
    <w:name w:val="CM3"/>
    <w:basedOn w:val="Default"/>
    <w:next w:val="Default"/>
    <w:uiPriority w:val="99"/>
    <w:rsid w:val="00F11407"/>
    <w:pPr>
      <w:spacing w:line="220" w:lineRule="atLeast"/>
    </w:pPr>
    <w:rPr>
      <w:color w:val="auto"/>
    </w:rPr>
  </w:style>
  <w:style w:type="paragraph" w:customStyle="1" w:styleId="CM9">
    <w:name w:val="CM9"/>
    <w:basedOn w:val="Default"/>
    <w:next w:val="Default"/>
    <w:uiPriority w:val="99"/>
    <w:rsid w:val="00F11407"/>
    <w:rPr>
      <w:color w:val="auto"/>
    </w:rPr>
  </w:style>
  <w:style w:type="paragraph" w:customStyle="1" w:styleId="CM10">
    <w:name w:val="CM10"/>
    <w:basedOn w:val="Default"/>
    <w:next w:val="Default"/>
    <w:uiPriority w:val="99"/>
    <w:rsid w:val="00F11407"/>
    <w:rPr>
      <w:color w:val="auto"/>
    </w:rPr>
  </w:style>
  <w:style w:type="paragraph" w:styleId="Tijeloteksta">
    <w:name w:val="Body Text"/>
    <w:basedOn w:val="Normal"/>
    <w:link w:val="TijelotekstaChar"/>
    <w:rsid w:val="00DB4D79"/>
    <w:rPr>
      <w:rFonts w:ascii="Times New Roman" w:eastAsia="Times New Roman" w:hAnsi="Times New Roman" w:cs="Times New Roman"/>
      <w:sz w:val="28"/>
      <w:szCs w:val="24"/>
    </w:rPr>
  </w:style>
  <w:style w:type="character" w:customStyle="1" w:styleId="TijelotekstaChar">
    <w:name w:val="Tijelo teksta Char"/>
    <w:basedOn w:val="Zadanifontodlomka"/>
    <w:link w:val="Tijeloteksta"/>
    <w:rsid w:val="00DB4D79"/>
    <w:rPr>
      <w:rFonts w:ascii="Times New Roman" w:eastAsia="Times New Roman" w:hAnsi="Times New Roman" w:cs="Times New Roman"/>
      <w:sz w:val="28"/>
      <w:szCs w:val="24"/>
    </w:rPr>
  </w:style>
  <w:style w:type="paragraph" w:customStyle="1" w:styleId="BodyText21">
    <w:name w:val="Body Text 21"/>
    <w:basedOn w:val="Normal"/>
    <w:rsid w:val="00DB4D79"/>
    <w:pPr>
      <w:spacing w:before="240"/>
      <w:ind w:left="1080"/>
    </w:pPr>
    <w:rPr>
      <w:rFonts w:ascii="Dutch" w:eastAsia="Times New Roman" w:hAnsi="Dutch" w:cs="Times New Roman"/>
      <w:sz w:val="22"/>
      <w:szCs w:val="20"/>
    </w:rPr>
  </w:style>
  <w:style w:type="paragraph" w:styleId="Uvuenotijeloteksta">
    <w:name w:val="Body Text Indent"/>
    <w:basedOn w:val="Normal"/>
    <w:link w:val="UvuenotijelotekstaChar"/>
    <w:rsid w:val="00DB4D79"/>
    <w:pPr>
      <w:ind w:left="720"/>
    </w:pPr>
    <w:rPr>
      <w:rFonts w:ascii="Times New Roman" w:eastAsia="Times New Roman" w:hAnsi="Times New Roman" w:cs="Times New Roman"/>
      <w:sz w:val="28"/>
      <w:szCs w:val="24"/>
    </w:rPr>
  </w:style>
  <w:style w:type="character" w:customStyle="1" w:styleId="UvuenotijelotekstaChar">
    <w:name w:val="Uvučeno tijelo teksta Char"/>
    <w:basedOn w:val="Zadanifontodlomka"/>
    <w:link w:val="Uvuenotijeloteksta"/>
    <w:rsid w:val="00DB4D79"/>
    <w:rPr>
      <w:rFonts w:ascii="Times New Roman" w:eastAsia="Times New Roman" w:hAnsi="Times New Roman" w:cs="Times New Roman"/>
      <w:sz w:val="28"/>
      <w:szCs w:val="24"/>
    </w:rPr>
  </w:style>
  <w:style w:type="paragraph" w:styleId="Tijeloteksta2">
    <w:name w:val="Body Text 2"/>
    <w:basedOn w:val="Normal"/>
    <w:link w:val="Tijeloteksta2Char"/>
    <w:rsid w:val="00DB4D79"/>
    <w:rPr>
      <w:rFonts w:ascii="Times New Roman" w:eastAsia="Times New Roman" w:hAnsi="Times New Roman" w:cs="Arial"/>
      <w:color w:val="000000"/>
      <w:sz w:val="28"/>
      <w:szCs w:val="24"/>
    </w:rPr>
  </w:style>
  <w:style w:type="character" w:customStyle="1" w:styleId="Tijeloteksta2Char">
    <w:name w:val="Tijelo teksta 2 Char"/>
    <w:basedOn w:val="Zadanifontodlomka"/>
    <w:link w:val="Tijeloteksta2"/>
    <w:rsid w:val="00DB4D79"/>
    <w:rPr>
      <w:rFonts w:ascii="Times New Roman" w:eastAsia="Times New Roman" w:hAnsi="Times New Roman" w:cs="Arial"/>
      <w:color w:val="000000"/>
      <w:sz w:val="28"/>
      <w:szCs w:val="24"/>
    </w:rPr>
  </w:style>
  <w:style w:type="paragraph" w:styleId="Tijeloteksta3">
    <w:name w:val="Body Text 3"/>
    <w:basedOn w:val="Normal"/>
    <w:link w:val="Tijeloteksta3Char"/>
    <w:rsid w:val="00DB4D79"/>
    <w:rPr>
      <w:rFonts w:ascii="Arial" w:eastAsia="Times New Roman" w:hAnsi="Arial" w:cs="Arial"/>
      <w:szCs w:val="24"/>
    </w:rPr>
  </w:style>
  <w:style w:type="character" w:customStyle="1" w:styleId="Tijeloteksta3Char">
    <w:name w:val="Tijelo teksta 3 Char"/>
    <w:basedOn w:val="Zadanifontodlomka"/>
    <w:link w:val="Tijeloteksta3"/>
    <w:rsid w:val="00DB4D79"/>
    <w:rPr>
      <w:rFonts w:ascii="Arial" w:eastAsia="Times New Roman" w:hAnsi="Arial" w:cs="Arial"/>
      <w:szCs w:val="24"/>
    </w:rPr>
  </w:style>
  <w:style w:type="paragraph" w:styleId="Grafikeoznake">
    <w:name w:val="List Bullet"/>
    <w:basedOn w:val="Normal"/>
    <w:uiPriority w:val="99"/>
    <w:unhideWhenUsed/>
    <w:rsid w:val="00DB4D79"/>
    <w:pPr>
      <w:numPr>
        <w:numId w:val="2"/>
      </w:numPr>
      <w:contextualSpacing/>
    </w:pPr>
    <w:rPr>
      <w:rFonts w:ascii="Times New Roman" w:eastAsia="Times New Roman" w:hAnsi="Times New Roman" w:cs="Times New Roman"/>
      <w:szCs w:val="24"/>
    </w:rPr>
  </w:style>
  <w:style w:type="paragraph" w:customStyle="1" w:styleId="NumBodyLvl2">
    <w:name w:val="NumBody Lvl 2"/>
    <w:basedOn w:val="Naslov3"/>
    <w:link w:val="NumBodyLvl2Char"/>
    <w:rsid w:val="00DB4D79"/>
    <w:pPr>
      <w:keepNext w:val="0"/>
      <w:keepLines w:val="0"/>
      <w:numPr>
        <w:numId w:val="0"/>
      </w:numPr>
      <w:tabs>
        <w:tab w:val="left" w:pos="1728"/>
      </w:tabs>
      <w:spacing w:before="60" w:after="60"/>
      <w:ind w:left="1728" w:hanging="864"/>
    </w:pPr>
    <w:rPr>
      <w:rFonts w:ascii="Tahoma" w:eastAsia="Times New Roman" w:hAnsi="Tahoma" w:cs="Arial"/>
      <w:b w:val="0"/>
      <w:bCs w:val="0"/>
      <w:color w:val="auto"/>
      <w:kern w:val="32"/>
      <w:sz w:val="18"/>
      <w:szCs w:val="26"/>
    </w:rPr>
  </w:style>
  <w:style w:type="character" w:customStyle="1" w:styleId="NumBodyLvl2Char">
    <w:name w:val="NumBody Lvl 2 Char"/>
    <w:link w:val="NumBodyLvl2"/>
    <w:rsid w:val="00DB4D79"/>
    <w:rPr>
      <w:rFonts w:eastAsia="Times New Roman" w:cs="Arial"/>
      <w:kern w:val="32"/>
      <w:sz w:val="18"/>
      <w:szCs w:val="26"/>
    </w:rPr>
  </w:style>
  <w:style w:type="paragraph" w:customStyle="1" w:styleId="TableHeaderRow">
    <w:name w:val="Table HeaderRow"/>
    <w:basedOn w:val="Normal"/>
    <w:rsid w:val="00DB4D79"/>
    <w:rPr>
      <w:rFonts w:eastAsia="Times New Roman" w:cs="Tahoma"/>
      <w:bCs/>
      <w:sz w:val="18"/>
      <w:szCs w:val="18"/>
    </w:rPr>
  </w:style>
  <w:style w:type="paragraph" w:customStyle="1" w:styleId="TableBodyRows">
    <w:name w:val="Table Body Rows"/>
    <w:basedOn w:val="Normal"/>
    <w:rsid w:val="00DB4D79"/>
    <w:pPr>
      <w:spacing w:before="20" w:after="20"/>
    </w:pPr>
    <w:rPr>
      <w:rFonts w:eastAsia="Times New Roman" w:cs="Times New Roman"/>
      <w:sz w:val="18"/>
      <w:szCs w:val="24"/>
    </w:rPr>
  </w:style>
  <w:style w:type="character" w:styleId="Tekstrezerviranogmjesta">
    <w:name w:val="Placeholder Text"/>
    <w:uiPriority w:val="99"/>
    <w:semiHidden/>
    <w:rsid w:val="00DB4D79"/>
    <w:rPr>
      <w:color w:val="808080"/>
    </w:rPr>
  </w:style>
  <w:style w:type="numbering" w:customStyle="1" w:styleId="Style1">
    <w:name w:val="Style1"/>
    <w:uiPriority w:val="99"/>
    <w:rsid w:val="00DB4D79"/>
    <w:pPr>
      <w:numPr>
        <w:numId w:val="3"/>
      </w:numPr>
    </w:pPr>
  </w:style>
  <w:style w:type="paragraph" w:styleId="Tekstkrajnjebiljeke">
    <w:name w:val="endnote text"/>
    <w:basedOn w:val="Normal"/>
    <w:link w:val="TekstkrajnjebiljekeChar"/>
    <w:uiPriority w:val="99"/>
    <w:semiHidden/>
    <w:unhideWhenUsed/>
    <w:rsid w:val="00DB4D79"/>
    <w:rPr>
      <w:rFonts w:ascii="Times New Roman" w:eastAsia="Times New Roman" w:hAnsi="Times New Roman" w:cs="Times New Roman"/>
      <w:szCs w:val="20"/>
    </w:rPr>
  </w:style>
  <w:style w:type="character" w:customStyle="1" w:styleId="TekstkrajnjebiljekeChar">
    <w:name w:val="Tekst krajnje bilješke Char"/>
    <w:basedOn w:val="Zadanifontodlomka"/>
    <w:link w:val="Tekstkrajnjebiljeke"/>
    <w:uiPriority w:val="99"/>
    <w:semiHidden/>
    <w:rsid w:val="00DB4D79"/>
    <w:rPr>
      <w:rFonts w:ascii="Times New Roman" w:eastAsia="Times New Roman" w:hAnsi="Times New Roman" w:cs="Times New Roman"/>
      <w:szCs w:val="20"/>
    </w:rPr>
  </w:style>
  <w:style w:type="character" w:styleId="Referencakrajnjebiljeke">
    <w:name w:val="endnote reference"/>
    <w:uiPriority w:val="99"/>
    <w:semiHidden/>
    <w:unhideWhenUsed/>
    <w:rsid w:val="00DB4D79"/>
    <w:rPr>
      <w:vertAlign w:val="superscript"/>
    </w:rPr>
  </w:style>
  <w:style w:type="paragraph" w:styleId="Bezproreda">
    <w:name w:val="No Spacing"/>
    <w:uiPriority w:val="1"/>
    <w:qFormat/>
    <w:rsid w:val="001873DF"/>
    <w:pPr>
      <w:spacing w:before="0" w:after="0"/>
    </w:pPr>
  </w:style>
  <w:style w:type="paragraph" w:styleId="Sadraj4">
    <w:name w:val="toc 4"/>
    <w:basedOn w:val="Normal"/>
    <w:next w:val="Normal"/>
    <w:autoRedefine/>
    <w:uiPriority w:val="39"/>
    <w:unhideWhenUsed/>
    <w:rsid w:val="00542116"/>
    <w:pPr>
      <w:ind w:left="720"/>
    </w:pPr>
    <w:rPr>
      <w:rFonts w:asciiTheme="minorHAnsi" w:hAnsiTheme="minorHAnsi"/>
      <w:szCs w:val="20"/>
    </w:rPr>
  </w:style>
  <w:style w:type="paragraph" w:styleId="Sadraj5">
    <w:name w:val="toc 5"/>
    <w:basedOn w:val="Normal"/>
    <w:next w:val="Normal"/>
    <w:autoRedefine/>
    <w:uiPriority w:val="39"/>
    <w:unhideWhenUsed/>
    <w:rsid w:val="00542116"/>
    <w:pPr>
      <w:ind w:left="960"/>
    </w:pPr>
    <w:rPr>
      <w:rFonts w:asciiTheme="minorHAnsi" w:hAnsiTheme="minorHAnsi"/>
      <w:szCs w:val="20"/>
    </w:rPr>
  </w:style>
  <w:style w:type="paragraph" w:styleId="Sadraj6">
    <w:name w:val="toc 6"/>
    <w:basedOn w:val="Normal"/>
    <w:next w:val="Normal"/>
    <w:autoRedefine/>
    <w:uiPriority w:val="39"/>
    <w:unhideWhenUsed/>
    <w:rsid w:val="00542116"/>
    <w:pPr>
      <w:ind w:left="1200"/>
    </w:pPr>
    <w:rPr>
      <w:rFonts w:asciiTheme="minorHAnsi" w:hAnsiTheme="minorHAnsi"/>
      <w:szCs w:val="20"/>
    </w:rPr>
  </w:style>
  <w:style w:type="paragraph" w:styleId="Sadraj7">
    <w:name w:val="toc 7"/>
    <w:basedOn w:val="Normal"/>
    <w:next w:val="Normal"/>
    <w:autoRedefine/>
    <w:uiPriority w:val="39"/>
    <w:unhideWhenUsed/>
    <w:rsid w:val="00542116"/>
    <w:pPr>
      <w:ind w:left="1440"/>
    </w:pPr>
    <w:rPr>
      <w:rFonts w:asciiTheme="minorHAnsi" w:hAnsiTheme="minorHAnsi"/>
      <w:szCs w:val="20"/>
    </w:rPr>
  </w:style>
  <w:style w:type="paragraph" w:styleId="Sadraj8">
    <w:name w:val="toc 8"/>
    <w:basedOn w:val="Normal"/>
    <w:next w:val="Normal"/>
    <w:autoRedefine/>
    <w:uiPriority w:val="39"/>
    <w:unhideWhenUsed/>
    <w:rsid w:val="00542116"/>
    <w:pPr>
      <w:ind w:left="1680"/>
    </w:pPr>
    <w:rPr>
      <w:rFonts w:asciiTheme="minorHAnsi" w:hAnsiTheme="minorHAnsi"/>
      <w:szCs w:val="20"/>
    </w:rPr>
  </w:style>
  <w:style w:type="paragraph" w:styleId="Sadraj9">
    <w:name w:val="toc 9"/>
    <w:basedOn w:val="Normal"/>
    <w:next w:val="Normal"/>
    <w:autoRedefine/>
    <w:uiPriority w:val="39"/>
    <w:unhideWhenUsed/>
    <w:rsid w:val="00542116"/>
    <w:pPr>
      <w:ind w:left="1920"/>
    </w:pPr>
    <w:rPr>
      <w:rFonts w:asciiTheme="minorHAnsi" w:hAnsiTheme="minorHAnsi"/>
      <w:szCs w:val="20"/>
    </w:rPr>
  </w:style>
  <w:style w:type="character" w:styleId="Referencakomentara">
    <w:name w:val="annotation reference"/>
    <w:basedOn w:val="Zadanifontodlomka"/>
    <w:uiPriority w:val="99"/>
    <w:semiHidden/>
    <w:unhideWhenUsed/>
    <w:rsid w:val="002708D0"/>
    <w:rPr>
      <w:sz w:val="18"/>
      <w:szCs w:val="18"/>
    </w:rPr>
  </w:style>
  <w:style w:type="paragraph" w:styleId="Tekstkomentara">
    <w:name w:val="annotation text"/>
    <w:basedOn w:val="Normal"/>
    <w:link w:val="TekstkomentaraChar"/>
    <w:uiPriority w:val="99"/>
    <w:semiHidden/>
    <w:unhideWhenUsed/>
    <w:rsid w:val="002708D0"/>
    <w:rPr>
      <w:szCs w:val="24"/>
    </w:rPr>
  </w:style>
  <w:style w:type="character" w:customStyle="1" w:styleId="TekstkomentaraChar">
    <w:name w:val="Tekst komentara Char"/>
    <w:basedOn w:val="Zadanifontodlomka"/>
    <w:link w:val="Tekstkomentara"/>
    <w:uiPriority w:val="99"/>
    <w:semiHidden/>
    <w:rsid w:val="002708D0"/>
    <w:rPr>
      <w:sz w:val="24"/>
      <w:szCs w:val="24"/>
    </w:rPr>
  </w:style>
  <w:style w:type="paragraph" w:styleId="Predmetkomentara">
    <w:name w:val="annotation subject"/>
    <w:basedOn w:val="Tekstkomentara"/>
    <w:next w:val="Tekstkomentara"/>
    <w:link w:val="PredmetkomentaraChar"/>
    <w:uiPriority w:val="99"/>
    <w:semiHidden/>
    <w:unhideWhenUsed/>
    <w:rsid w:val="002708D0"/>
    <w:rPr>
      <w:b/>
      <w:bCs/>
      <w:szCs w:val="20"/>
    </w:rPr>
  </w:style>
  <w:style w:type="character" w:customStyle="1" w:styleId="PredmetkomentaraChar">
    <w:name w:val="Predmet komentara Char"/>
    <w:basedOn w:val="TekstkomentaraChar"/>
    <w:link w:val="Predmetkomentara"/>
    <w:uiPriority w:val="99"/>
    <w:semiHidden/>
    <w:rsid w:val="002708D0"/>
    <w:rPr>
      <w:b/>
      <w:bCs/>
      <w:sz w:val="24"/>
      <w:szCs w:val="20"/>
    </w:rPr>
  </w:style>
  <w:style w:type="paragraph" w:styleId="Revizija">
    <w:name w:val="Revision"/>
    <w:hidden/>
    <w:uiPriority w:val="99"/>
    <w:semiHidden/>
    <w:rsid w:val="00E90330"/>
    <w:pPr>
      <w:spacing w:before="0" w:after="0"/>
    </w:pPr>
  </w:style>
  <w:style w:type="character" w:styleId="Neupadljivareferenca">
    <w:name w:val="Subtle Reference"/>
    <w:basedOn w:val="Zadanifontodlomka"/>
    <w:uiPriority w:val="31"/>
    <w:qFormat/>
    <w:rsid w:val="002773EC"/>
    <w:rPr>
      <w:smallCaps/>
      <w:color w:val="C0504D" w:themeColor="accent2"/>
      <w:u w:val="single"/>
    </w:rPr>
  </w:style>
  <w:style w:type="character" w:customStyle="1" w:styleId="apple-converted-space">
    <w:name w:val="apple-converted-space"/>
    <w:basedOn w:val="Zadanifontodlomka"/>
    <w:rsid w:val="00DB26FC"/>
  </w:style>
  <w:style w:type="character" w:styleId="Naglaeno">
    <w:name w:val="Strong"/>
    <w:basedOn w:val="Zadanifontodlomka"/>
    <w:uiPriority w:val="22"/>
    <w:qFormat/>
    <w:rsid w:val="00DB26FC"/>
    <w:rPr>
      <w:b/>
      <w:bCs/>
    </w:rPr>
  </w:style>
  <w:style w:type="paragraph" w:styleId="HTMLunaprijedoblikovano">
    <w:name w:val="HTML Preformatted"/>
    <w:basedOn w:val="Normal"/>
    <w:link w:val="HTMLunaprijedoblikovanoChar"/>
    <w:uiPriority w:val="99"/>
    <w:semiHidden/>
    <w:unhideWhenUsed/>
    <w:rsid w:val="00277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val="hr-HR" w:eastAsia="hr-HR"/>
    </w:rPr>
  </w:style>
  <w:style w:type="character" w:customStyle="1" w:styleId="HTMLunaprijedoblikovanoChar">
    <w:name w:val="HTML unaprijed oblikovano Char"/>
    <w:basedOn w:val="Zadanifontodlomka"/>
    <w:link w:val="HTMLunaprijedoblikovano"/>
    <w:uiPriority w:val="99"/>
    <w:semiHidden/>
    <w:rsid w:val="0027704A"/>
    <w:rPr>
      <w:rFonts w:ascii="Courier New" w:eastAsia="Times New Roman" w:hAnsi="Courier New" w:cs="Courier New"/>
      <w:sz w:val="20"/>
      <w:szCs w:val="20"/>
      <w:lang w:val="hr-HR"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65640">
      <w:bodyDiv w:val="1"/>
      <w:marLeft w:val="0"/>
      <w:marRight w:val="0"/>
      <w:marTop w:val="0"/>
      <w:marBottom w:val="0"/>
      <w:divBdr>
        <w:top w:val="none" w:sz="0" w:space="0" w:color="auto"/>
        <w:left w:val="none" w:sz="0" w:space="0" w:color="auto"/>
        <w:bottom w:val="none" w:sz="0" w:space="0" w:color="auto"/>
        <w:right w:val="none" w:sz="0" w:space="0" w:color="auto"/>
      </w:divBdr>
      <w:divsChild>
        <w:div w:id="1238445032">
          <w:marLeft w:val="0"/>
          <w:marRight w:val="0"/>
          <w:marTop w:val="0"/>
          <w:marBottom w:val="0"/>
          <w:divBdr>
            <w:top w:val="none" w:sz="0" w:space="0" w:color="auto"/>
            <w:left w:val="none" w:sz="0" w:space="0" w:color="auto"/>
            <w:bottom w:val="none" w:sz="0" w:space="0" w:color="auto"/>
            <w:right w:val="none" w:sz="0" w:space="0" w:color="auto"/>
          </w:divBdr>
          <w:divsChild>
            <w:div w:id="177042198">
              <w:marLeft w:val="0"/>
              <w:marRight w:val="0"/>
              <w:marTop w:val="0"/>
              <w:marBottom w:val="0"/>
              <w:divBdr>
                <w:top w:val="none" w:sz="0" w:space="0" w:color="auto"/>
                <w:left w:val="none" w:sz="0" w:space="0" w:color="auto"/>
                <w:bottom w:val="none" w:sz="0" w:space="0" w:color="auto"/>
                <w:right w:val="none" w:sz="0" w:space="0" w:color="auto"/>
              </w:divBdr>
              <w:divsChild>
                <w:div w:id="324168425">
                  <w:marLeft w:val="-240"/>
                  <w:marRight w:val="-240"/>
                  <w:marTop w:val="0"/>
                  <w:marBottom w:val="0"/>
                  <w:divBdr>
                    <w:top w:val="none" w:sz="0" w:space="0" w:color="auto"/>
                    <w:left w:val="none" w:sz="0" w:space="0" w:color="auto"/>
                    <w:bottom w:val="none" w:sz="0" w:space="0" w:color="auto"/>
                    <w:right w:val="none" w:sz="0" w:space="0" w:color="auto"/>
                  </w:divBdr>
                  <w:divsChild>
                    <w:div w:id="1803227104">
                      <w:marLeft w:val="0"/>
                      <w:marRight w:val="0"/>
                      <w:marTop w:val="0"/>
                      <w:marBottom w:val="0"/>
                      <w:divBdr>
                        <w:top w:val="none" w:sz="0" w:space="0" w:color="auto"/>
                        <w:left w:val="none" w:sz="0" w:space="0" w:color="auto"/>
                        <w:bottom w:val="none" w:sz="0" w:space="0" w:color="auto"/>
                        <w:right w:val="none" w:sz="0" w:space="0" w:color="auto"/>
                      </w:divBdr>
                      <w:divsChild>
                        <w:div w:id="1829440629">
                          <w:marLeft w:val="0"/>
                          <w:marRight w:val="0"/>
                          <w:marTop w:val="0"/>
                          <w:marBottom w:val="0"/>
                          <w:divBdr>
                            <w:top w:val="none" w:sz="0" w:space="0" w:color="auto"/>
                            <w:left w:val="none" w:sz="0" w:space="0" w:color="auto"/>
                            <w:bottom w:val="none" w:sz="0" w:space="0" w:color="auto"/>
                            <w:right w:val="none" w:sz="0" w:space="0" w:color="auto"/>
                          </w:divBdr>
                        </w:div>
                        <w:div w:id="163664494">
                          <w:marLeft w:val="0"/>
                          <w:marRight w:val="0"/>
                          <w:marTop w:val="0"/>
                          <w:marBottom w:val="0"/>
                          <w:divBdr>
                            <w:top w:val="none" w:sz="0" w:space="0" w:color="auto"/>
                            <w:left w:val="none" w:sz="0" w:space="0" w:color="auto"/>
                            <w:bottom w:val="none" w:sz="0" w:space="0" w:color="auto"/>
                            <w:right w:val="none" w:sz="0" w:space="0" w:color="auto"/>
                          </w:divBdr>
                          <w:divsChild>
                            <w:div w:id="1123766361">
                              <w:marLeft w:val="165"/>
                              <w:marRight w:val="165"/>
                              <w:marTop w:val="0"/>
                              <w:marBottom w:val="0"/>
                              <w:divBdr>
                                <w:top w:val="none" w:sz="0" w:space="0" w:color="auto"/>
                                <w:left w:val="none" w:sz="0" w:space="0" w:color="auto"/>
                                <w:bottom w:val="none" w:sz="0" w:space="0" w:color="auto"/>
                                <w:right w:val="none" w:sz="0" w:space="0" w:color="auto"/>
                              </w:divBdr>
                              <w:divsChild>
                                <w:div w:id="1895042864">
                                  <w:marLeft w:val="0"/>
                                  <w:marRight w:val="0"/>
                                  <w:marTop w:val="0"/>
                                  <w:marBottom w:val="0"/>
                                  <w:divBdr>
                                    <w:top w:val="none" w:sz="0" w:space="0" w:color="auto"/>
                                    <w:left w:val="none" w:sz="0" w:space="0" w:color="auto"/>
                                    <w:bottom w:val="none" w:sz="0" w:space="0" w:color="auto"/>
                                    <w:right w:val="none" w:sz="0" w:space="0" w:color="auto"/>
                                  </w:divBdr>
                                  <w:divsChild>
                                    <w:div w:id="195724972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003086">
      <w:bodyDiv w:val="1"/>
      <w:marLeft w:val="0"/>
      <w:marRight w:val="0"/>
      <w:marTop w:val="0"/>
      <w:marBottom w:val="0"/>
      <w:divBdr>
        <w:top w:val="none" w:sz="0" w:space="0" w:color="auto"/>
        <w:left w:val="none" w:sz="0" w:space="0" w:color="auto"/>
        <w:bottom w:val="none" w:sz="0" w:space="0" w:color="auto"/>
        <w:right w:val="none" w:sz="0" w:space="0" w:color="auto"/>
      </w:divBdr>
    </w:div>
    <w:div w:id="252783729">
      <w:bodyDiv w:val="1"/>
      <w:marLeft w:val="0"/>
      <w:marRight w:val="0"/>
      <w:marTop w:val="0"/>
      <w:marBottom w:val="0"/>
      <w:divBdr>
        <w:top w:val="none" w:sz="0" w:space="0" w:color="auto"/>
        <w:left w:val="none" w:sz="0" w:space="0" w:color="auto"/>
        <w:bottom w:val="none" w:sz="0" w:space="0" w:color="auto"/>
        <w:right w:val="none" w:sz="0" w:space="0" w:color="auto"/>
      </w:divBdr>
    </w:div>
    <w:div w:id="308630428">
      <w:bodyDiv w:val="1"/>
      <w:marLeft w:val="0"/>
      <w:marRight w:val="0"/>
      <w:marTop w:val="0"/>
      <w:marBottom w:val="0"/>
      <w:divBdr>
        <w:top w:val="none" w:sz="0" w:space="0" w:color="auto"/>
        <w:left w:val="none" w:sz="0" w:space="0" w:color="auto"/>
        <w:bottom w:val="none" w:sz="0" w:space="0" w:color="auto"/>
        <w:right w:val="none" w:sz="0" w:space="0" w:color="auto"/>
      </w:divBdr>
    </w:div>
    <w:div w:id="532811242">
      <w:bodyDiv w:val="1"/>
      <w:marLeft w:val="0"/>
      <w:marRight w:val="0"/>
      <w:marTop w:val="0"/>
      <w:marBottom w:val="0"/>
      <w:divBdr>
        <w:top w:val="none" w:sz="0" w:space="0" w:color="auto"/>
        <w:left w:val="none" w:sz="0" w:space="0" w:color="auto"/>
        <w:bottom w:val="none" w:sz="0" w:space="0" w:color="auto"/>
        <w:right w:val="none" w:sz="0" w:space="0" w:color="auto"/>
      </w:divBdr>
    </w:div>
    <w:div w:id="681056077">
      <w:bodyDiv w:val="1"/>
      <w:marLeft w:val="0"/>
      <w:marRight w:val="0"/>
      <w:marTop w:val="0"/>
      <w:marBottom w:val="0"/>
      <w:divBdr>
        <w:top w:val="none" w:sz="0" w:space="0" w:color="auto"/>
        <w:left w:val="none" w:sz="0" w:space="0" w:color="auto"/>
        <w:bottom w:val="none" w:sz="0" w:space="0" w:color="auto"/>
        <w:right w:val="none" w:sz="0" w:space="0" w:color="auto"/>
      </w:divBdr>
    </w:div>
    <w:div w:id="767776499">
      <w:bodyDiv w:val="1"/>
      <w:marLeft w:val="0"/>
      <w:marRight w:val="0"/>
      <w:marTop w:val="0"/>
      <w:marBottom w:val="0"/>
      <w:divBdr>
        <w:top w:val="none" w:sz="0" w:space="0" w:color="auto"/>
        <w:left w:val="none" w:sz="0" w:space="0" w:color="auto"/>
        <w:bottom w:val="none" w:sz="0" w:space="0" w:color="auto"/>
        <w:right w:val="none" w:sz="0" w:space="0" w:color="auto"/>
      </w:divBdr>
    </w:div>
    <w:div w:id="862980596">
      <w:bodyDiv w:val="1"/>
      <w:marLeft w:val="0"/>
      <w:marRight w:val="0"/>
      <w:marTop w:val="0"/>
      <w:marBottom w:val="0"/>
      <w:divBdr>
        <w:top w:val="none" w:sz="0" w:space="0" w:color="auto"/>
        <w:left w:val="none" w:sz="0" w:space="0" w:color="auto"/>
        <w:bottom w:val="none" w:sz="0" w:space="0" w:color="auto"/>
        <w:right w:val="none" w:sz="0" w:space="0" w:color="auto"/>
      </w:divBdr>
    </w:div>
    <w:div w:id="980962586">
      <w:bodyDiv w:val="1"/>
      <w:marLeft w:val="0"/>
      <w:marRight w:val="0"/>
      <w:marTop w:val="0"/>
      <w:marBottom w:val="0"/>
      <w:divBdr>
        <w:top w:val="none" w:sz="0" w:space="0" w:color="auto"/>
        <w:left w:val="none" w:sz="0" w:space="0" w:color="auto"/>
        <w:bottom w:val="none" w:sz="0" w:space="0" w:color="auto"/>
        <w:right w:val="none" w:sz="0" w:space="0" w:color="auto"/>
      </w:divBdr>
      <w:divsChild>
        <w:div w:id="243224090">
          <w:marLeft w:val="0"/>
          <w:marRight w:val="0"/>
          <w:marTop w:val="0"/>
          <w:marBottom w:val="0"/>
          <w:divBdr>
            <w:top w:val="none" w:sz="0" w:space="0" w:color="auto"/>
            <w:left w:val="none" w:sz="0" w:space="0" w:color="auto"/>
            <w:bottom w:val="none" w:sz="0" w:space="0" w:color="auto"/>
            <w:right w:val="none" w:sz="0" w:space="0" w:color="auto"/>
          </w:divBdr>
        </w:div>
        <w:div w:id="479082632">
          <w:marLeft w:val="0"/>
          <w:marRight w:val="0"/>
          <w:marTop w:val="0"/>
          <w:marBottom w:val="0"/>
          <w:divBdr>
            <w:top w:val="none" w:sz="0" w:space="0" w:color="auto"/>
            <w:left w:val="none" w:sz="0" w:space="0" w:color="auto"/>
            <w:bottom w:val="none" w:sz="0" w:space="0" w:color="auto"/>
            <w:right w:val="none" w:sz="0" w:space="0" w:color="auto"/>
          </w:divBdr>
        </w:div>
        <w:div w:id="499123148">
          <w:marLeft w:val="0"/>
          <w:marRight w:val="0"/>
          <w:marTop w:val="0"/>
          <w:marBottom w:val="0"/>
          <w:divBdr>
            <w:top w:val="none" w:sz="0" w:space="0" w:color="auto"/>
            <w:left w:val="none" w:sz="0" w:space="0" w:color="auto"/>
            <w:bottom w:val="none" w:sz="0" w:space="0" w:color="auto"/>
            <w:right w:val="none" w:sz="0" w:space="0" w:color="auto"/>
          </w:divBdr>
        </w:div>
        <w:div w:id="761026018">
          <w:marLeft w:val="0"/>
          <w:marRight w:val="0"/>
          <w:marTop w:val="0"/>
          <w:marBottom w:val="0"/>
          <w:divBdr>
            <w:top w:val="none" w:sz="0" w:space="0" w:color="auto"/>
            <w:left w:val="none" w:sz="0" w:space="0" w:color="auto"/>
            <w:bottom w:val="none" w:sz="0" w:space="0" w:color="auto"/>
            <w:right w:val="none" w:sz="0" w:space="0" w:color="auto"/>
          </w:divBdr>
        </w:div>
        <w:div w:id="815604996">
          <w:marLeft w:val="0"/>
          <w:marRight w:val="0"/>
          <w:marTop w:val="0"/>
          <w:marBottom w:val="0"/>
          <w:divBdr>
            <w:top w:val="none" w:sz="0" w:space="0" w:color="auto"/>
            <w:left w:val="none" w:sz="0" w:space="0" w:color="auto"/>
            <w:bottom w:val="none" w:sz="0" w:space="0" w:color="auto"/>
            <w:right w:val="none" w:sz="0" w:space="0" w:color="auto"/>
          </w:divBdr>
        </w:div>
        <w:div w:id="1325671235">
          <w:marLeft w:val="0"/>
          <w:marRight w:val="0"/>
          <w:marTop w:val="0"/>
          <w:marBottom w:val="0"/>
          <w:divBdr>
            <w:top w:val="none" w:sz="0" w:space="0" w:color="auto"/>
            <w:left w:val="none" w:sz="0" w:space="0" w:color="auto"/>
            <w:bottom w:val="none" w:sz="0" w:space="0" w:color="auto"/>
            <w:right w:val="none" w:sz="0" w:space="0" w:color="auto"/>
          </w:divBdr>
        </w:div>
        <w:div w:id="1357191535">
          <w:marLeft w:val="0"/>
          <w:marRight w:val="0"/>
          <w:marTop w:val="0"/>
          <w:marBottom w:val="0"/>
          <w:divBdr>
            <w:top w:val="none" w:sz="0" w:space="0" w:color="auto"/>
            <w:left w:val="none" w:sz="0" w:space="0" w:color="auto"/>
            <w:bottom w:val="none" w:sz="0" w:space="0" w:color="auto"/>
            <w:right w:val="none" w:sz="0" w:space="0" w:color="auto"/>
          </w:divBdr>
        </w:div>
        <w:div w:id="1437940270">
          <w:marLeft w:val="0"/>
          <w:marRight w:val="0"/>
          <w:marTop w:val="0"/>
          <w:marBottom w:val="0"/>
          <w:divBdr>
            <w:top w:val="none" w:sz="0" w:space="0" w:color="auto"/>
            <w:left w:val="none" w:sz="0" w:space="0" w:color="auto"/>
            <w:bottom w:val="none" w:sz="0" w:space="0" w:color="auto"/>
            <w:right w:val="none" w:sz="0" w:space="0" w:color="auto"/>
          </w:divBdr>
        </w:div>
        <w:div w:id="1460417871">
          <w:marLeft w:val="0"/>
          <w:marRight w:val="0"/>
          <w:marTop w:val="0"/>
          <w:marBottom w:val="0"/>
          <w:divBdr>
            <w:top w:val="none" w:sz="0" w:space="0" w:color="auto"/>
            <w:left w:val="none" w:sz="0" w:space="0" w:color="auto"/>
            <w:bottom w:val="none" w:sz="0" w:space="0" w:color="auto"/>
            <w:right w:val="none" w:sz="0" w:space="0" w:color="auto"/>
          </w:divBdr>
        </w:div>
        <w:div w:id="1842695863">
          <w:marLeft w:val="0"/>
          <w:marRight w:val="0"/>
          <w:marTop w:val="0"/>
          <w:marBottom w:val="0"/>
          <w:divBdr>
            <w:top w:val="none" w:sz="0" w:space="0" w:color="auto"/>
            <w:left w:val="none" w:sz="0" w:space="0" w:color="auto"/>
            <w:bottom w:val="none" w:sz="0" w:space="0" w:color="auto"/>
            <w:right w:val="none" w:sz="0" w:space="0" w:color="auto"/>
          </w:divBdr>
        </w:div>
      </w:divsChild>
    </w:div>
    <w:div w:id="1123691609">
      <w:bodyDiv w:val="1"/>
      <w:marLeft w:val="0"/>
      <w:marRight w:val="0"/>
      <w:marTop w:val="0"/>
      <w:marBottom w:val="0"/>
      <w:divBdr>
        <w:top w:val="none" w:sz="0" w:space="0" w:color="auto"/>
        <w:left w:val="none" w:sz="0" w:space="0" w:color="auto"/>
        <w:bottom w:val="none" w:sz="0" w:space="0" w:color="auto"/>
        <w:right w:val="none" w:sz="0" w:space="0" w:color="auto"/>
      </w:divBdr>
      <w:divsChild>
        <w:div w:id="559245651">
          <w:marLeft w:val="0"/>
          <w:marRight w:val="0"/>
          <w:marTop w:val="0"/>
          <w:marBottom w:val="0"/>
          <w:divBdr>
            <w:top w:val="none" w:sz="0" w:space="0" w:color="auto"/>
            <w:left w:val="none" w:sz="0" w:space="0" w:color="auto"/>
            <w:bottom w:val="none" w:sz="0" w:space="0" w:color="auto"/>
            <w:right w:val="none" w:sz="0" w:space="0" w:color="auto"/>
          </w:divBdr>
        </w:div>
      </w:divsChild>
    </w:div>
    <w:div w:id="1130393395">
      <w:bodyDiv w:val="1"/>
      <w:marLeft w:val="0"/>
      <w:marRight w:val="0"/>
      <w:marTop w:val="0"/>
      <w:marBottom w:val="0"/>
      <w:divBdr>
        <w:top w:val="none" w:sz="0" w:space="0" w:color="auto"/>
        <w:left w:val="none" w:sz="0" w:space="0" w:color="auto"/>
        <w:bottom w:val="none" w:sz="0" w:space="0" w:color="auto"/>
        <w:right w:val="none" w:sz="0" w:space="0" w:color="auto"/>
      </w:divBdr>
    </w:div>
    <w:div w:id="1146818042">
      <w:bodyDiv w:val="1"/>
      <w:marLeft w:val="0"/>
      <w:marRight w:val="0"/>
      <w:marTop w:val="0"/>
      <w:marBottom w:val="0"/>
      <w:divBdr>
        <w:top w:val="none" w:sz="0" w:space="0" w:color="auto"/>
        <w:left w:val="none" w:sz="0" w:space="0" w:color="auto"/>
        <w:bottom w:val="none" w:sz="0" w:space="0" w:color="auto"/>
        <w:right w:val="none" w:sz="0" w:space="0" w:color="auto"/>
      </w:divBdr>
      <w:divsChild>
        <w:div w:id="1447583832">
          <w:marLeft w:val="0"/>
          <w:marRight w:val="0"/>
          <w:marTop w:val="0"/>
          <w:marBottom w:val="0"/>
          <w:divBdr>
            <w:top w:val="none" w:sz="0" w:space="0" w:color="auto"/>
            <w:left w:val="none" w:sz="0" w:space="0" w:color="auto"/>
            <w:bottom w:val="none" w:sz="0" w:space="0" w:color="auto"/>
            <w:right w:val="none" w:sz="0" w:space="0" w:color="auto"/>
          </w:divBdr>
        </w:div>
      </w:divsChild>
    </w:div>
    <w:div w:id="1215510224">
      <w:bodyDiv w:val="1"/>
      <w:marLeft w:val="0"/>
      <w:marRight w:val="0"/>
      <w:marTop w:val="0"/>
      <w:marBottom w:val="0"/>
      <w:divBdr>
        <w:top w:val="none" w:sz="0" w:space="0" w:color="auto"/>
        <w:left w:val="none" w:sz="0" w:space="0" w:color="auto"/>
        <w:bottom w:val="none" w:sz="0" w:space="0" w:color="auto"/>
        <w:right w:val="none" w:sz="0" w:space="0" w:color="auto"/>
      </w:divBdr>
    </w:div>
    <w:div w:id="1259292490">
      <w:bodyDiv w:val="1"/>
      <w:marLeft w:val="0"/>
      <w:marRight w:val="0"/>
      <w:marTop w:val="0"/>
      <w:marBottom w:val="0"/>
      <w:divBdr>
        <w:top w:val="none" w:sz="0" w:space="0" w:color="auto"/>
        <w:left w:val="none" w:sz="0" w:space="0" w:color="auto"/>
        <w:bottom w:val="none" w:sz="0" w:space="0" w:color="auto"/>
        <w:right w:val="none" w:sz="0" w:space="0" w:color="auto"/>
      </w:divBdr>
    </w:div>
    <w:div w:id="1269655647">
      <w:bodyDiv w:val="1"/>
      <w:marLeft w:val="0"/>
      <w:marRight w:val="0"/>
      <w:marTop w:val="0"/>
      <w:marBottom w:val="0"/>
      <w:divBdr>
        <w:top w:val="none" w:sz="0" w:space="0" w:color="auto"/>
        <w:left w:val="none" w:sz="0" w:space="0" w:color="auto"/>
        <w:bottom w:val="none" w:sz="0" w:space="0" w:color="auto"/>
        <w:right w:val="none" w:sz="0" w:space="0" w:color="auto"/>
      </w:divBdr>
    </w:div>
    <w:div w:id="1276212095">
      <w:bodyDiv w:val="1"/>
      <w:marLeft w:val="0"/>
      <w:marRight w:val="0"/>
      <w:marTop w:val="0"/>
      <w:marBottom w:val="0"/>
      <w:divBdr>
        <w:top w:val="none" w:sz="0" w:space="0" w:color="auto"/>
        <w:left w:val="none" w:sz="0" w:space="0" w:color="auto"/>
        <w:bottom w:val="none" w:sz="0" w:space="0" w:color="auto"/>
        <w:right w:val="none" w:sz="0" w:space="0" w:color="auto"/>
      </w:divBdr>
    </w:div>
    <w:div w:id="1280600062">
      <w:bodyDiv w:val="1"/>
      <w:marLeft w:val="0"/>
      <w:marRight w:val="0"/>
      <w:marTop w:val="0"/>
      <w:marBottom w:val="0"/>
      <w:divBdr>
        <w:top w:val="none" w:sz="0" w:space="0" w:color="auto"/>
        <w:left w:val="none" w:sz="0" w:space="0" w:color="auto"/>
        <w:bottom w:val="none" w:sz="0" w:space="0" w:color="auto"/>
        <w:right w:val="none" w:sz="0" w:space="0" w:color="auto"/>
      </w:divBdr>
    </w:div>
    <w:div w:id="1282299661">
      <w:bodyDiv w:val="1"/>
      <w:marLeft w:val="0"/>
      <w:marRight w:val="0"/>
      <w:marTop w:val="0"/>
      <w:marBottom w:val="0"/>
      <w:divBdr>
        <w:top w:val="none" w:sz="0" w:space="0" w:color="auto"/>
        <w:left w:val="none" w:sz="0" w:space="0" w:color="auto"/>
        <w:bottom w:val="none" w:sz="0" w:space="0" w:color="auto"/>
        <w:right w:val="none" w:sz="0" w:space="0" w:color="auto"/>
      </w:divBdr>
    </w:div>
    <w:div w:id="1321881512">
      <w:bodyDiv w:val="1"/>
      <w:marLeft w:val="0"/>
      <w:marRight w:val="0"/>
      <w:marTop w:val="0"/>
      <w:marBottom w:val="0"/>
      <w:divBdr>
        <w:top w:val="none" w:sz="0" w:space="0" w:color="auto"/>
        <w:left w:val="none" w:sz="0" w:space="0" w:color="auto"/>
        <w:bottom w:val="none" w:sz="0" w:space="0" w:color="auto"/>
        <w:right w:val="none" w:sz="0" w:space="0" w:color="auto"/>
      </w:divBdr>
    </w:div>
    <w:div w:id="1329599854">
      <w:bodyDiv w:val="1"/>
      <w:marLeft w:val="0"/>
      <w:marRight w:val="0"/>
      <w:marTop w:val="0"/>
      <w:marBottom w:val="0"/>
      <w:divBdr>
        <w:top w:val="none" w:sz="0" w:space="0" w:color="auto"/>
        <w:left w:val="none" w:sz="0" w:space="0" w:color="auto"/>
        <w:bottom w:val="none" w:sz="0" w:space="0" w:color="auto"/>
        <w:right w:val="none" w:sz="0" w:space="0" w:color="auto"/>
      </w:divBdr>
    </w:div>
    <w:div w:id="1413355528">
      <w:bodyDiv w:val="1"/>
      <w:marLeft w:val="0"/>
      <w:marRight w:val="0"/>
      <w:marTop w:val="0"/>
      <w:marBottom w:val="0"/>
      <w:divBdr>
        <w:top w:val="none" w:sz="0" w:space="0" w:color="auto"/>
        <w:left w:val="none" w:sz="0" w:space="0" w:color="auto"/>
        <w:bottom w:val="none" w:sz="0" w:space="0" w:color="auto"/>
        <w:right w:val="none" w:sz="0" w:space="0" w:color="auto"/>
      </w:divBdr>
    </w:div>
    <w:div w:id="1489007983">
      <w:bodyDiv w:val="1"/>
      <w:marLeft w:val="0"/>
      <w:marRight w:val="0"/>
      <w:marTop w:val="0"/>
      <w:marBottom w:val="0"/>
      <w:divBdr>
        <w:top w:val="none" w:sz="0" w:space="0" w:color="auto"/>
        <w:left w:val="none" w:sz="0" w:space="0" w:color="auto"/>
        <w:bottom w:val="none" w:sz="0" w:space="0" w:color="auto"/>
        <w:right w:val="none" w:sz="0" w:space="0" w:color="auto"/>
      </w:divBdr>
      <w:divsChild>
        <w:div w:id="1713726393">
          <w:marLeft w:val="0"/>
          <w:marRight w:val="0"/>
          <w:marTop w:val="240"/>
          <w:marBottom w:val="0"/>
          <w:divBdr>
            <w:top w:val="none" w:sz="0" w:space="0" w:color="auto"/>
            <w:left w:val="none" w:sz="0" w:space="0" w:color="auto"/>
            <w:bottom w:val="none" w:sz="0" w:space="0" w:color="auto"/>
            <w:right w:val="none" w:sz="0" w:space="0" w:color="auto"/>
          </w:divBdr>
        </w:div>
      </w:divsChild>
    </w:div>
    <w:div w:id="1553538999">
      <w:bodyDiv w:val="1"/>
      <w:marLeft w:val="0"/>
      <w:marRight w:val="0"/>
      <w:marTop w:val="0"/>
      <w:marBottom w:val="0"/>
      <w:divBdr>
        <w:top w:val="none" w:sz="0" w:space="0" w:color="auto"/>
        <w:left w:val="none" w:sz="0" w:space="0" w:color="auto"/>
        <w:bottom w:val="none" w:sz="0" w:space="0" w:color="auto"/>
        <w:right w:val="none" w:sz="0" w:space="0" w:color="auto"/>
      </w:divBdr>
    </w:div>
    <w:div w:id="1579166887">
      <w:bodyDiv w:val="1"/>
      <w:marLeft w:val="0"/>
      <w:marRight w:val="0"/>
      <w:marTop w:val="0"/>
      <w:marBottom w:val="0"/>
      <w:divBdr>
        <w:top w:val="none" w:sz="0" w:space="0" w:color="auto"/>
        <w:left w:val="none" w:sz="0" w:space="0" w:color="auto"/>
        <w:bottom w:val="none" w:sz="0" w:space="0" w:color="auto"/>
        <w:right w:val="none" w:sz="0" w:space="0" w:color="auto"/>
      </w:divBdr>
    </w:div>
    <w:div w:id="1681010517">
      <w:bodyDiv w:val="1"/>
      <w:marLeft w:val="0"/>
      <w:marRight w:val="0"/>
      <w:marTop w:val="0"/>
      <w:marBottom w:val="0"/>
      <w:divBdr>
        <w:top w:val="none" w:sz="0" w:space="0" w:color="auto"/>
        <w:left w:val="none" w:sz="0" w:space="0" w:color="auto"/>
        <w:bottom w:val="none" w:sz="0" w:space="0" w:color="auto"/>
        <w:right w:val="none" w:sz="0" w:space="0" w:color="auto"/>
      </w:divBdr>
    </w:div>
    <w:div w:id="1700081050">
      <w:bodyDiv w:val="1"/>
      <w:marLeft w:val="0"/>
      <w:marRight w:val="0"/>
      <w:marTop w:val="0"/>
      <w:marBottom w:val="0"/>
      <w:divBdr>
        <w:top w:val="none" w:sz="0" w:space="0" w:color="auto"/>
        <w:left w:val="none" w:sz="0" w:space="0" w:color="auto"/>
        <w:bottom w:val="none" w:sz="0" w:space="0" w:color="auto"/>
        <w:right w:val="none" w:sz="0" w:space="0" w:color="auto"/>
      </w:divBdr>
    </w:div>
    <w:div w:id="1701121925">
      <w:bodyDiv w:val="1"/>
      <w:marLeft w:val="0"/>
      <w:marRight w:val="0"/>
      <w:marTop w:val="0"/>
      <w:marBottom w:val="0"/>
      <w:divBdr>
        <w:top w:val="none" w:sz="0" w:space="0" w:color="auto"/>
        <w:left w:val="none" w:sz="0" w:space="0" w:color="auto"/>
        <w:bottom w:val="none" w:sz="0" w:space="0" w:color="auto"/>
        <w:right w:val="none" w:sz="0" w:space="0" w:color="auto"/>
      </w:divBdr>
    </w:div>
    <w:div w:id="1819227398">
      <w:bodyDiv w:val="1"/>
      <w:marLeft w:val="0"/>
      <w:marRight w:val="0"/>
      <w:marTop w:val="0"/>
      <w:marBottom w:val="0"/>
      <w:divBdr>
        <w:top w:val="none" w:sz="0" w:space="0" w:color="auto"/>
        <w:left w:val="none" w:sz="0" w:space="0" w:color="auto"/>
        <w:bottom w:val="none" w:sz="0" w:space="0" w:color="auto"/>
        <w:right w:val="none" w:sz="0" w:space="0" w:color="auto"/>
      </w:divBdr>
    </w:div>
    <w:div w:id="1865972114">
      <w:bodyDiv w:val="1"/>
      <w:marLeft w:val="0"/>
      <w:marRight w:val="0"/>
      <w:marTop w:val="0"/>
      <w:marBottom w:val="0"/>
      <w:divBdr>
        <w:top w:val="none" w:sz="0" w:space="0" w:color="auto"/>
        <w:left w:val="none" w:sz="0" w:space="0" w:color="auto"/>
        <w:bottom w:val="none" w:sz="0" w:space="0" w:color="auto"/>
        <w:right w:val="none" w:sz="0" w:space="0" w:color="auto"/>
      </w:divBdr>
    </w:div>
    <w:div w:id="1882326853">
      <w:bodyDiv w:val="1"/>
      <w:marLeft w:val="0"/>
      <w:marRight w:val="0"/>
      <w:marTop w:val="0"/>
      <w:marBottom w:val="0"/>
      <w:divBdr>
        <w:top w:val="none" w:sz="0" w:space="0" w:color="auto"/>
        <w:left w:val="none" w:sz="0" w:space="0" w:color="auto"/>
        <w:bottom w:val="none" w:sz="0" w:space="0" w:color="auto"/>
        <w:right w:val="none" w:sz="0" w:space="0" w:color="auto"/>
      </w:divBdr>
    </w:div>
    <w:div w:id="2031107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emo.baasic.com/angular/starterkit-photo-gallery/main" TargetMode="External"/><Relationship Id="rId21" Type="http://schemas.openxmlformats.org/officeDocument/2006/relationships/hyperlink" Target="http://demo.baasic.com/angular/starterkit-photo-gallery/main" TargetMode="External"/><Relationship Id="rId42" Type="http://schemas.openxmlformats.org/officeDocument/2006/relationships/hyperlink" Target="http://demo.baasic.com/angular/starterkit-photo-gallery/main" TargetMode="External"/><Relationship Id="rId47" Type="http://schemas.openxmlformats.org/officeDocument/2006/relationships/hyperlink" Target="http://demo.baasic.com/angular/starterkit-photo-gallery/main" TargetMode="External"/><Relationship Id="rId63" Type="http://schemas.openxmlformats.org/officeDocument/2006/relationships/hyperlink" Target="http://demo.baasic.com/angular/starterkit-photo-gallery/main" TargetMode="External"/><Relationship Id="rId68" Type="http://schemas.openxmlformats.org/officeDocument/2006/relationships/hyperlink" Target="http://demo.baasic.com/angular/starterkit-photo-gallery/main" TargetMode="External"/><Relationship Id="rId84" Type="http://schemas.openxmlformats.org/officeDocument/2006/relationships/hyperlink" Target="http://demo.baasic.com/angular/starterkit-photo-gallery/main" TargetMode="External"/><Relationship Id="rId16" Type="http://schemas.openxmlformats.org/officeDocument/2006/relationships/hyperlink" Target="http://demo.baasic.com/angular/starterkit-photo-gallery/main" TargetMode="External"/><Relationship Id="rId11" Type="http://schemas.openxmlformats.org/officeDocument/2006/relationships/hyperlink" Target="http://demo.baasic.com/angular/starterkit-photo-gallery/main" TargetMode="External"/><Relationship Id="rId32" Type="http://schemas.openxmlformats.org/officeDocument/2006/relationships/hyperlink" Target="http://demo.baasic.com/angular/starterkit-photo-gallery/main" TargetMode="External"/><Relationship Id="rId37" Type="http://schemas.openxmlformats.org/officeDocument/2006/relationships/hyperlink" Target="http://demo.baasic.com/angular/starterkit-photo-gallery/main" TargetMode="External"/><Relationship Id="rId53" Type="http://schemas.openxmlformats.org/officeDocument/2006/relationships/hyperlink" Target="http://demo.baasic.com/angular/starterkit-photo-gallery/profile/czLwdcWa7gNCyrvtB3lVN1" TargetMode="External"/><Relationship Id="rId58" Type="http://schemas.openxmlformats.org/officeDocument/2006/relationships/hyperlink" Target="http://demo.baasic.com/angular/starterkit-photo-gallery/main" TargetMode="External"/><Relationship Id="rId74" Type="http://schemas.openxmlformats.org/officeDocument/2006/relationships/hyperlink" Target="http://demo.baasic.com/angular/starterkit-photo-gallery/**" TargetMode="External"/><Relationship Id="rId79" Type="http://schemas.openxmlformats.org/officeDocument/2006/relationships/hyperlink" Target="http://demo.baasic.com/angular/starterkit-photo-gallery/main" TargetMode="External"/><Relationship Id="rId5" Type="http://schemas.openxmlformats.org/officeDocument/2006/relationships/webSettings" Target="webSettings.xml"/><Relationship Id="rId19" Type="http://schemas.openxmlformats.org/officeDocument/2006/relationships/hyperlink" Target="http://demo.baasic.com/angular/starterkit-photo-gallery/main" TargetMode="External"/><Relationship Id="rId14" Type="http://schemas.openxmlformats.org/officeDocument/2006/relationships/hyperlink" Target="http://demo.baasic.com/angular/starterkit-photo-gallery/main" TargetMode="External"/><Relationship Id="rId22" Type="http://schemas.openxmlformats.org/officeDocument/2006/relationships/hyperlink" Target="http://demo.baasic.com/angular/starterkit-photo-gallery/main" TargetMode="External"/><Relationship Id="rId27" Type="http://schemas.openxmlformats.org/officeDocument/2006/relationships/hyperlink" Target="http://demo.baasic.com/angular/starterkit-photo-gallery/main" TargetMode="External"/><Relationship Id="rId30" Type="http://schemas.openxmlformats.org/officeDocument/2006/relationships/hyperlink" Target="http://demo.baasic.com/angular/starterkit-photo-gallery/main" TargetMode="External"/><Relationship Id="rId35" Type="http://schemas.openxmlformats.org/officeDocument/2006/relationships/hyperlink" Target="http://demo.baasic.com/angular/starterkit-photo-gallery/main" TargetMode="External"/><Relationship Id="rId43" Type="http://schemas.openxmlformats.org/officeDocument/2006/relationships/hyperlink" Target="http://demo.baasic.com/angular/starterkit-photo-gallery/main" TargetMode="External"/><Relationship Id="rId48" Type="http://schemas.openxmlformats.org/officeDocument/2006/relationships/hyperlink" Target="http://demo.baasic.com/angular/starterkit-photo-gallery/main" TargetMode="External"/><Relationship Id="rId56" Type="http://schemas.openxmlformats.org/officeDocument/2006/relationships/hyperlink" Target="http://demo.baasic.com/angular/starterkit-photo-gallery/main" TargetMode="External"/><Relationship Id="rId64" Type="http://schemas.openxmlformats.org/officeDocument/2006/relationships/hyperlink" Target="http://demo.baasic.com/angular/starterkit-photo-gallery/main" TargetMode="External"/><Relationship Id="rId69" Type="http://schemas.openxmlformats.org/officeDocument/2006/relationships/hyperlink" Target="http://demo.baasic.com/angular/starterkit-photo-gallery/main" TargetMode="External"/><Relationship Id="rId77" Type="http://schemas.openxmlformats.org/officeDocument/2006/relationships/hyperlink" Target="http://demo.baasic.com/angular/starterkit-photo-gallery/main" TargetMode="External"/><Relationship Id="rId8" Type="http://schemas.openxmlformats.org/officeDocument/2006/relationships/hyperlink" Target="http://demo.baasic.com/angular/starterkit-photo-gallery/main" TargetMode="External"/><Relationship Id="rId51" Type="http://schemas.openxmlformats.org/officeDocument/2006/relationships/hyperlink" Target="http://demo.baasic.com/angular/starterkit-photo-gallery/main" TargetMode="External"/><Relationship Id="rId72" Type="http://schemas.openxmlformats.org/officeDocument/2006/relationships/hyperlink" Target="http://demo.baasic.com/angular/starterkit-photo-gallery/main" TargetMode="External"/><Relationship Id="rId80" Type="http://schemas.openxmlformats.org/officeDocument/2006/relationships/hyperlink" Target="http://demo.baasic.com/angular/starterkit-photo-gallery/album/create"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demo.baasic.com/angular/starterkit-photo-gallery/main" TargetMode="External"/><Relationship Id="rId17" Type="http://schemas.openxmlformats.org/officeDocument/2006/relationships/hyperlink" Target="http://demo.baasic.com/angular/starterkit-photo-gallery/main" TargetMode="External"/><Relationship Id="rId25" Type="http://schemas.openxmlformats.org/officeDocument/2006/relationships/hyperlink" Target="http://demo.baasic.com/angular/starterkit-photo-gallery/main" TargetMode="External"/><Relationship Id="rId33" Type="http://schemas.openxmlformats.org/officeDocument/2006/relationships/hyperlink" Target="http://demo.baasic.com/angular/starterkit-photo-gallery/main" TargetMode="External"/><Relationship Id="rId38" Type="http://schemas.openxmlformats.org/officeDocument/2006/relationships/hyperlink" Target="http://demo.baasic.com/angular/starterkit-photo-gallery/main" TargetMode="External"/><Relationship Id="rId46" Type="http://schemas.openxmlformats.org/officeDocument/2006/relationships/hyperlink" Target="http://demo.baasic.com/angular/starterkit-photo-gallery/main" TargetMode="External"/><Relationship Id="rId59" Type="http://schemas.openxmlformats.org/officeDocument/2006/relationships/hyperlink" Target="http://demo.baasic.com/angular/starterkit-photo-gallery/profile/czLwdcWa7gNCyrvtB3lVN1" TargetMode="External"/><Relationship Id="rId67" Type="http://schemas.openxmlformats.org/officeDocument/2006/relationships/hyperlink" Target="http://demo.baasic.com/angular/starterkit-photo-gallery/main" TargetMode="External"/><Relationship Id="rId20" Type="http://schemas.openxmlformats.org/officeDocument/2006/relationships/hyperlink" Target="http://demo.baasic.com/angular/starterkit-photo-gallery/main" TargetMode="External"/><Relationship Id="rId41" Type="http://schemas.openxmlformats.org/officeDocument/2006/relationships/hyperlink" Target="http://demo.baasic.com/angular/starterkit-photo-gallery/main" TargetMode="External"/><Relationship Id="rId54" Type="http://schemas.openxmlformats.org/officeDocument/2006/relationships/hyperlink" Target="http://demo.baasic.com/angular/starterkit-photo-gallery/main" TargetMode="External"/><Relationship Id="rId62" Type="http://schemas.openxmlformats.org/officeDocument/2006/relationships/hyperlink" Target="http://demo.baasic.com/angular/starterkit-photo-gallery/main" TargetMode="External"/><Relationship Id="rId70" Type="http://schemas.openxmlformats.org/officeDocument/2006/relationships/hyperlink" Target="http://demo.baasic.com/angular/starterkit-photo-gallery/main" TargetMode="External"/><Relationship Id="rId75" Type="http://schemas.openxmlformats.org/officeDocument/2006/relationships/hyperlink" Target="http://demo.baasic.com/angular/starterkit-photo-gallery/main" TargetMode="External"/><Relationship Id="rId83" Type="http://schemas.openxmlformats.org/officeDocument/2006/relationships/hyperlink" Target="http://demo.baasic.com/angular/starterkit-photo-gallery/main"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emo.baasic.com/angular/starterkit-photo-gallery/main" TargetMode="External"/><Relationship Id="rId23" Type="http://schemas.openxmlformats.org/officeDocument/2006/relationships/hyperlink" Target="http://demo.baasic.com/angular/starterkit-photo-gallery/main" TargetMode="External"/><Relationship Id="rId28" Type="http://schemas.openxmlformats.org/officeDocument/2006/relationships/hyperlink" Target="http://demo.baasic.com/angular/starterkit-photo-gallery/register" TargetMode="External"/><Relationship Id="rId36" Type="http://schemas.openxmlformats.org/officeDocument/2006/relationships/hyperlink" Target="http://demo.baasic.com/angular/starterkit-photo-gallery/main" TargetMode="External"/><Relationship Id="rId49" Type="http://schemas.openxmlformats.org/officeDocument/2006/relationships/hyperlink" Target="http://demo.baasic.com/angular/starterkit-photo-gallery/main" TargetMode="External"/><Relationship Id="rId57" Type="http://schemas.openxmlformats.org/officeDocument/2006/relationships/hyperlink" Target="http://demo.baasic.com/angular/starterkit-photo-gallery/main" TargetMode="External"/><Relationship Id="rId10" Type="http://schemas.openxmlformats.org/officeDocument/2006/relationships/hyperlink" Target="http://demo.baasic.com/angular/starterkit-photo-gallery/main" TargetMode="External"/><Relationship Id="rId31" Type="http://schemas.openxmlformats.org/officeDocument/2006/relationships/hyperlink" Target="http://demo.baasic.com/angular/starterkit-photo-gallery/main" TargetMode="External"/><Relationship Id="rId44" Type="http://schemas.openxmlformats.org/officeDocument/2006/relationships/hyperlink" Target="http://demo.baasic.com/angular/starterkit-photo-gallery/main" TargetMode="External"/><Relationship Id="rId52" Type="http://schemas.openxmlformats.org/officeDocument/2006/relationships/hyperlink" Target="http://demo.baasic.com/angular/starterkit-photo-gallery/main" TargetMode="External"/><Relationship Id="rId60" Type="http://schemas.openxmlformats.org/officeDocument/2006/relationships/hyperlink" Target="http://demo.baasic.com/angular/starterkit-photo-gallery/main" TargetMode="External"/><Relationship Id="rId65" Type="http://schemas.openxmlformats.org/officeDocument/2006/relationships/hyperlink" Target="http://demo.baasic.com/angular/starterkit-photo-gallery/main" TargetMode="External"/><Relationship Id="rId73" Type="http://schemas.openxmlformats.org/officeDocument/2006/relationships/hyperlink" Target="http://demo.baasic.com/angular/starterkit-photo-gallery/main" TargetMode="External"/><Relationship Id="rId78" Type="http://schemas.openxmlformats.org/officeDocument/2006/relationships/hyperlink" Target="http://demo.baasic.com/angular/starterkit-photo-gallery/main" TargetMode="External"/><Relationship Id="rId81" Type="http://schemas.openxmlformats.org/officeDocument/2006/relationships/hyperlink" Target="http://demo.baasic.com/angular/starterkit-photo-gallery/main" TargetMode="External"/><Relationship Id="rId86"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demo.baasic.com/angular/starterkit-photo-gallery/main" TargetMode="External"/><Relationship Id="rId13" Type="http://schemas.openxmlformats.org/officeDocument/2006/relationships/hyperlink" Target="http://demo.baasic.com/angular/starterkit-photo-gallery/main" TargetMode="External"/><Relationship Id="rId18" Type="http://schemas.openxmlformats.org/officeDocument/2006/relationships/hyperlink" Target="http://demo.baasic.com/angular/starterkit-photo-gallery/main" TargetMode="External"/><Relationship Id="rId39" Type="http://schemas.openxmlformats.org/officeDocument/2006/relationships/hyperlink" Target="http://demo.baasic.com/angular/starterkit-photo-gallery/main" TargetMode="External"/><Relationship Id="rId34" Type="http://schemas.openxmlformats.org/officeDocument/2006/relationships/hyperlink" Target="http://demo.baasic.com/angular/starterkit-photo-gallery/main" TargetMode="External"/><Relationship Id="rId50" Type="http://schemas.openxmlformats.org/officeDocument/2006/relationships/hyperlink" Target="http://demo.baasic.com/angular/starterkit-photo-gallery/main" TargetMode="External"/><Relationship Id="rId55" Type="http://schemas.openxmlformats.org/officeDocument/2006/relationships/hyperlink" Target="http://demo.baasic.com/angular/starterkit-photo-gallery/main" TargetMode="External"/><Relationship Id="rId76" Type="http://schemas.openxmlformats.org/officeDocument/2006/relationships/hyperlink" Target="http://demo.baasic.com/angular/starterkit-photo-gallery/main" TargetMode="External"/><Relationship Id="rId7" Type="http://schemas.openxmlformats.org/officeDocument/2006/relationships/endnotes" Target="endnotes.xml"/><Relationship Id="rId71" Type="http://schemas.openxmlformats.org/officeDocument/2006/relationships/hyperlink" Target="http://demo.baasic.com/angular/starterkit-photo-gallery/main" TargetMode="External"/><Relationship Id="rId2" Type="http://schemas.openxmlformats.org/officeDocument/2006/relationships/numbering" Target="numbering.xml"/><Relationship Id="rId29" Type="http://schemas.openxmlformats.org/officeDocument/2006/relationships/hyperlink" Target="http://demo.baasic.com/angular/starterkit-photo-gallery/main" TargetMode="External"/><Relationship Id="rId24" Type="http://schemas.openxmlformats.org/officeDocument/2006/relationships/hyperlink" Target="http://demo.baasic.com/angular/starterkit-photo-gallery/main" TargetMode="External"/><Relationship Id="rId40" Type="http://schemas.openxmlformats.org/officeDocument/2006/relationships/hyperlink" Target="http://demo.baasic.com/angular/starterkit-photo-gallery/main" TargetMode="External"/><Relationship Id="rId45" Type="http://schemas.openxmlformats.org/officeDocument/2006/relationships/hyperlink" Target="http://demo.baasic.com/angular/starterkit-photo-gallery/login" TargetMode="External"/><Relationship Id="rId66" Type="http://schemas.openxmlformats.org/officeDocument/2006/relationships/hyperlink" Target="http://demo.baasic.com/angular/starterkit-photo-gallery/main" TargetMode="External"/><Relationship Id="rId87" Type="http://schemas.openxmlformats.org/officeDocument/2006/relationships/fontTable" Target="fontTable.xml"/><Relationship Id="rId61" Type="http://schemas.openxmlformats.org/officeDocument/2006/relationships/hyperlink" Target="http://demo.baasic.com/angular/starterkit-photo-gallery/album/create" TargetMode="External"/><Relationship Id="rId82" Type="http://schemas.openxmlformats.org/officeDocument/2006/relationships/hyperlink" Target="http://demo.baasic.com/angular/starterkit-photo-gallery/ma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704F1E-AF7B-4E72-952F-3B924D746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0</TotalTime>
  <Pages>59</Pages>
  <Words>7750</Words>
  <Characters>44180</Characters>
  <Application>Microsoft Office Word</Application>
  <DocSecurity>0</DocSecurity>
  <Lines>368</Lines>
  <Paragraphs>10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Photo Gallery: Test Plans</vt:lpstr>
      <vt:lpstr>QCash 5.0 Test Plan (RM#3900): Administration Portal</vt:lpstr>
    </vt:vector>
  </TitlesOfParts>
  <Manager/>
  <Company/>
  <LinksUpToDate>false</LinksUpToDate>
  <CharactersWithSpaces>5182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 Gallery: Test Plans</dc:title>
  <dc:subject/>
  <dc:creator>Windows User</dc:creator>
  <cp:keywords/>
  <dc:description/>
  <cp:lastModifiedBy>Windows User</cp:lastModifiedBy>
  <cp:revision>570</cp:revision>
  <cp:lastPrinted>2014-10-24T18:55:00Z</cp:lastPrinted>
  <dcterms:created xsi:type="dcterms:W3CDTF">2020-10-06T16:11:00Z</dcterms:created>
  <dcterms:modified xsi:type="dcterms:W3CDTF">2020-10-10T07:57:00Z</dcterms:modified>
  <cp:category/>
</cp:coreProperties>
</file>